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A8A979" w14:textId="4DE1D702" w:rsidR="00503BEE" w:rsidRDefault="00503BEE" w:rsidP="00C1044B">
      <w:pPr>
        <w:spacing w:line="480" w:lineRule="auto"/>
        <w:rPr>
          <w:rFonts w:ascii="Calibri" w:eastAsia="Times New Roman" w:hAnsi="Calibri" w:cs="Calibri"/>
          <w:b/>
          <w:bCs/>
          <w:spacing w:val="-10"/>
          <w:kern w:val="28"/>
          <w:sz w:val="36"/>
          <w:szCs w:val="48"/>
        </w:rPr>
      </w:pPr>
      <w:bookmarkStart w:id="0" w:name="_Hlk54197306"/>
      <w:bookmarkStart w:id="1" w:name="_GoBack"/>
      <w:bookmarkEnd w:id="1"/>
      <w:r>
        <w:rPr>
          <w:rFonts w:ascii="Calibri" w:eastAsia="Times New Roman" w:hAnsi="Calibri" w:cs="Calibri"/>
          <w:b/>
          <w:bCs/>
          <w:spacing w:val="-10"/>
          <w:kern w:val="28"/>
          <w:sz w:val="36"/>
          <w:szCs w:val="48"/>
        </w:rPr>
        <w:t xml:space="preserve">Development of </w:t>
      </w:r>
      <w:r w:rsidRPr="00503BEE">
        <w:rPr>
          <w:rFonts w:ascii="Calibri" w:eastAsia="Times New Roman" w:hAnsi="Calibri" w:cs="Calibri"/>
          <w:b/>
          <w:bCs/>
          <w:spacing w:val="-10"/>
          <w:kern w:val="28"/>
          <w:sz w:val="36"/>
          <w:szCs w:val="48"/>
        </w:rPr>
        <w:t>Radio-</w:t>
      </w:r>
      <w:r w:rsidR="000B0788">
        <w:rPr>
          <w:rFonts w:ascii="Calibri" w:eastAsia="Times New Roman" w:hAnsi="Calibri" w:cs="Calibri"/>
          <w:b/>
          <w:bCs/>
          <w:spacing w:val="-10"/>
          <w:kern w:val="28"/>
          <w:sz w:val="36"/>
          <w:szCs w:val="48"/>
        </w:rPr>
        <w:t>F</w:t>
      </w:r>
      <w:r w:rsidRPr="00503BEE">
        <w:rPr>
          <w:rFonts w:ascii="Calibri" w:eastAsia="Times New Roman" w:hAnsi="Calibri" w:cs="Calibri"/>
          <w:b/>
          <w:bCs/>
          <w:spacing w:val="-10"/>
          <w:kern w:val="28"/>
          <w:sz w:val="36"/>
          <w:szCs w:val="48"/>
        </w:rPr>
        <w:t>requency Identification (RFID) Sensors</w:t>
      </w:r>
      <w:r w:rsidR="00767705">
        <w:rPr>
          <w:rFonts w:ascii="Calibri" w:eastAsia="Times New Roman" w:hAnsi="Calibri" w:cs="Calibri"/>
          <w:b/>
          <w:bCs/>
          <w:spacing w:val="-10"/>
          <w:kern w:val="28"/>
          <w:sz w:val="36"/>
          <w:szCs w:val="48"/>
        </w:rPr>
        <w:t xml:space="preserve"> </w:t>
      </w:r>
      <w:r w:rsidR="0033451E">
        <w:rPr>
          <w:rFonts w:ascii="Calibri" w:eastAsia="Times New Roman" w:hAnsi="Calibri" w:cs="Calibri"/>
          <w:b/>
          <w:bCs/>
          <w:spacing w:val="-10"/>
          <w:kern w:val="28"/>
          <w:sz w:val="36"/>
          <w:szCs w:val="48"/>
        </w:rPr>
        <w:t xml:space="preserve">Suitable </w:t>
      </w:r>
      <w:r w:rsidRPr="00503BEE">
        <w:rPr>
          <w:rFonts w:ascii="Calibri" w:eastAsia="Times New Roman" w:hAnsi="Calibri" w:cs="Calibri"/>
          <w:b/>
          <w:bCs/>
          <w:spacing w:val="-10"/>
          <w:kern w:val="28"/>
          <w:sz w:val="36"/>
          <w:szCs w:val="48"/>
        </w:rPr>
        <w:t>for</w:t>
      </w:r>
      <w:r w:rsidR="001624E6" w:rsidRPr="001624E6">
        <w:t xml:space="preserve"> </w:t>
      </w:r>
      <w:r w:rsidR="00BC6540">
        <w:rPr>
          <w:rFonts w:ascii="Calibri" w:eastAsia="Times New Roman" w:hAnsi="Calibri" w:cs="Calibri"/>
          <w:b/>
          <w:bCs/>
          <w:spacing w:val="-10"/>
          <w:kern w:val="28"/>
          <w:sz w:val="36"/>
          <w:szCs w:val="48"/>
        </w:rPr>
        <w:t>Smart-</w:t>
      </w:r>
      <w:r w:rsidR="001624E6" w:rsidRPr="001624E6">
        <w:rPr>
          <w:rFonts w:ascii="Calibri" w:eastAsia="Times New Roman" w:hAnsi="Calibri" w:cs="Calibri"/>
          <w:b/>
          <w:bCs/>
          <w:spacing w:val="-10"/>
          <w:kern w:val="28"/>
          <w:sz w:val="36"/>
          <w:szCs w:val="48"/>
        </w:rPr>
        <w:t>Monitoring Applications in Sewer Systems</w:t>
      </w:r>
    </w:p>
    <w:p w14:paraId="1564974D" w14:textId="020D0893" w:rsidR="00A31E64" w:rsidRPr="0050582E" w:rsidRDefault="00A31E64" w:rsidP="00C1044B">
      <w:pPr>
        <w:spacing w:line="480" w:lineRule="auto"/>
        <w:jc w:val="center"/>
        <w:rPr>
          <w:rFonts w:ascii="Calibri" w:hAnsi="Calibri" w:cs="Calibri"/>
          <w:b/>
          <w:iCs/>
        </w:rPr>
      </w:pPr>
      <w:r w:rsidRPr="0050582E">
        <w:rPr>
          <w:rFonts w:ascii="Calibri" w:hAnsi="Calibri" w:cs="Calibri"/>
          <w:b/>
          <w:iCs/>
        </w:rPr>
        <w:t>Sundra R. Tatiparthi</w:t>
      </w:r>
      <w:r w:rsidR="004021B2">
        <w:rPr>
          <w:rFonts w:ascii="Calibri" w:hAnsi="Calibri" w:cs="Calibri"/>
          <w:b/>
          <w:iCs/>
        </w:rPr>
        <w:t xml:space="preserve"> </w:t>
      </w:r>
      <w:r w:rsidRPr="0050582E">
        <w:rPr>
          <w:rFonts w:ascii="Calibri" w:hAnsi="Calibri" w:cs="Calibri"/>
          <w:b/>
          <w:iCs/>
          <w:vertAlign w:val="superscript"/>
        </w:rPr>
        <w:t xml:space="preserve"> 1</w:t>
      </w:r>
      <w:r w:rsidRPr="0050582E">
        <w:rPr>
          <w:rFonts w:ascii="Calibri" w:hAnsi="Calibri" w:cs="Calibri"/>
          <w:b/>
          <w:iCs/>
        </w:rPr>
        <w:t>, Yashika G. De Costa</w:t>
      </w:r>
      <w:r w:rsidR="004021B2">
        <w:rPr>
          <w:rFonts w:ascii="Calibri" w:hAnsi="Calibri" w:cs="Calibri"/>
          <w:b/>
          <w:iCs/>
        </w:rPr>
        <w:t xml:space="preserve"> </w:t>
      </w:r>
      <w:r w:rsidRPr="0050582E">
        <w:rPr>
          <w:rFonts w:ascii="Calibri" w:hAnsi="Calibri" w:cs="Calibri"/>
          <w:b/>
          <w:iCs/>
          <w:vertAlign w:val="superscript"/>
        </w:rPr>
        <w:t>1</w:t>
      </w:r>
      <w:r w:rsidRPr="0050582E">
        <w:rPr>
          <w:rFonts w:ascii="Calibri" w:hAnsi="Calibri" w:cs="Calibri"/>
          <w:b/>
          <w:iCs/>
        </w:rPr>
        <w:t xml:space="preserve">, </w:t>
      </w:r>
      <w:bookmarkStart w:id="2" w:name="_Hlk51925894"/>
      <w:r w:rsidR="00896AB1" w:rsidRPr="00004272">
        <w:rPr>
          <w:rFonts w:ascii="Calibri" w:hAnsi="Calibri" w:cs="Calibri"/>
          <w:b/>
          <w:iCs/>
        </w:rPr>
        <w:t>Colin</w:t>
      </w:r>
      <w:r w:rsidR="00896AB1">
        <w:rPr>
          <w:rFonts w:ascii="Calibri" w:hAnsi="Calibri" w:cs="Calibri"/>
          <w:b/>
          <w:iCs/>
        </w:rPr>
        <w:t xml:space="preserve"> N.</w:t>
      </w:r>
      <w:r w:rsidR="00896AB1" w:rsidRPr="000B35D1">
        <w:t xml:space="preserve"> </w:t>
      </w:r>
      <w:r w:rsidR="00896AB1" w:rsidRPr="000B35D1">
        <w:rPr>
          <w:rFonts w:ascii="Calibri" w:hAnsi="Calibri" w:cs="Calibri"/>
          <w:b/>
          <w:iCs/>
        </w:rPr>
        <w:t>Whittaker</w:t>
      </w:r>
      <w:bookmarkEnd w:id="2"/>
      <w:r w:rsidR="004021B2">
        <w:rPr>
          <w:rFonts w:ascii="Calibri" w:hAnsi="Calibri" w:cs="Calibri"/>
          <w:b/>
          <w:iCs/>
        </w:rPr>
        <w:t xml:space="preserve"> </w:t>
      </w:r>
      <w:r w:rsidR="00896AB1" w:rsidRPr="0050582E">
        <w:rPr>
          <w:rFonts w:ascii="Calibri" w:hAnsi="Calibri" w:cs="Calibri"/>
          <w:b/>
          <w:iCs/>
          <w:vertAlign w:val="superscript"/>
        </w:rPr>
        <w:t>1</w:t>
      </w:r>
      <w:r w:rsidR="00597E73">
        <w:rPr>
          <w:rFonts w:ascii="Calibri" w:hAnsi="Calibri" w:cs="Calibri"/>
          <w:b/>
          <w:iCs/>
        </w:rPr>
        <w:t xml:space="preserve">, </w:t>
      </w:r>
      <w:r w:rsidR="00141EEA">
        <w:rPr>
          <w:rFonts w:ascii="Calibri" w:hAnsi="Calibri" w:cs="Calibri"/>
          <w:b/>
          <w:iCs/>
        </w:rPr>
        <w:t>Shihu Hu</w:t>
      </w:r>
      <w:r w:rsidR="004021B2">
        <w:rPr>
          <w:rFonts w:ascii="Calibri" w:hAnsi="Calibri" w:cs="Calibri"/>
          <w:b/>
          <w:iCs/>
        </w:rPr>
        <w:t xml:space="preserve"> </w:t>
      </w:r>
      <w:r w:rsidR="00141EEA" w:rsidRPr="00D338EB">
        <w:rPr>
          <w:rFonts w:ascii="Calibri" w:hAnsi="Calibri" w:cs="Calibri"/>
          <w:b/>
          <w:iCs/>
          <w:vertAlign w:val="superscript"/>
        </w:rPr>
        <w:t>2</w:t>
      </w:r>
      <w:r w:rsidR="00141EEA">
        <w:rPr>
          <w:rFonts w:ascii="Calibri" w:hAnsi="Calibri" w:cs="Calibri"/>
          <w:b/>
          <w:iCs/>
        </w:rPr>
        <w:t xml:space="preserve">, </w:t>
      </w:r>
      <w:r w:rsidR="0047102F" w:rsidRPr="0047102F">
        <w:rPr>
          <w:rFonts w:ascii="Calibri" w:hAnsi="Calibri" w:cs="Calibri"/>
          <w:b/>
          <w:iCs/>
        </w:rPr>
        <w:t>Zhiguo Yuan</w:t>
      </w:r>
      <w:r w:rsidR="004021B2">
        <w:rPr>
          <w:rFonts w:ascii="Calibri" w:hAnsi="Calibri" w:cs="Calibri"/>
          <w:b/>
          <w:iCs/>
        </w:rPr>
        <w:t xml:space="preserve"> </w:t>
      </w:r>
      <w:r w:rsidR="00BE3C9A" w:rsidRPr="00BE3C9A">
        <w:rPr>
          <w:rFonts w:ascii="Calibri" w:hAnsi="Calibri" w:cs="Calibri"/>
          <w:b/>
          <w:iCs/>
          <w:vertAlign w:val="superscript"/>
        </w:rPr>
        <w:t>2</w:t>
      </w:r>
      <w:r w:rsidR="00FB5F78">
        <w:rPr>
          <w:rFonts w:ascii="Calibri" w:hAnsi="Calibri" w:cs="Calibri"/>
          <w:b/>
          <w:iCs/>
        </w:rPr>
        <w:t xml:space="preserve">, </w:t>
      </w:r>
      <w:r w:rsidRPr="0050582E">
        <w:rPr>
          <w:rFonts w:ascii="Calibri" w:hAnsi="Calibri" w:cs="Calibri"/>
          <w:b/>
          <w:iCs/>
        </w:rPr>
        <w:t xml:space="preserve">Ray Y. </w:t>
      </w:r>
      <w:r w:rsidR="003E0BE3" w:rsidRPr="0050582E">
        <w:rPr>
          <w:rFonts w:ascii="Calibri" w:hAnsi="Calibri" w:cs="Calibri"/>
          <w:b/>
          <w:iCs/>
        </w:rPr>
        <w:t>Zhong</w:t>
      </w:r>
      <w:r w:rsidR="004021B2">
        <w:rPr>
          <w:rFonts w:ascii="Calibri" w:hAnsi="Calibri" w:cs="Calibri"/>
          <w:b/>
          <w:iCs/>
        </w:rPr>
        <w:t xml:space="preserve"> </w:t>
      </w:r>
      <w:r w:rsidR="004021B2" w:rsidRPr="00605672">
        <w:rPr>
          <w:rFonts w:ascii="Calibri" w:hAnsi="Calibri" w:cs="Calibri"/>
          <w:b/>
          <w:iCs/>
          <w:vertAlign w:val="superscript"/>
        </w:rPr>
        <w:t>1,</w:t>
      </w:r>
      <w:r w:rsidR="003E0BE3">
        <w:rPr>
          <w:rFonts w:ascii="Calibri" w:hAnsi="Calibri" w:cs="Calibri"/>
          <w:b/>
          <w:iCs/>
          <w:vertAlign w:val="superscript"/>
        </w:rPr>
        <w:t>3</w:t>
      </w:r>
      <w:r w:rsidR="00E950D4">
        <w:rPr>
          <w:rFonts w:ascii="Calibri" w:hAnsi="Calibri" w:cs="Calibri"/>
          <w:b/>
          <w:iCs/>
          <w:vertAlign w:val="superscript"/>
        </w:rPr>
        <w:t>*</w:t>
      </w:r>
      <w:r w:rsidRPr="0050582E">
        <w:rPr>
          <w:rFonts w:ascii="Calibri" w:hAnsi="Calibri" w:cs="Calibri"/>
          <w:b/>
          <w:iCs/>
        </w:rPr>
        <w:t>, and Wei-Qin Zhuang</w:t>
      </w:r>
      <w:bookmarkStart w:id="3" w:name="_Hlk51925838"/>
      <w:r w:rsidR="004021B2">
        <w:rPr>
          <w:rFonts w:ascii="Calibri" w:hAnsi="Calibri" w:cs="Calibri"/>
          <w:b/>
          <w:iCs/>
        </w:rPr>
        <w:t xml:space="preserve"> </w:t>
      </w:r>
      <w:r w:rsidR="00E950D4" w:rsidRPr="0050582E">
        <w:rPr>
          <w:rFonts w:ascii="Calibri" w:hAnsi="Calibri" w:cs="Calibri"/>
          <w:b/>
          <w:iCs/>
          <w:vertAlign w:val="superscript"/>
        </w:rPr>
        <w:t>1</w:t>
      </w:r>
      <w:r w:rsidR="00E950D4" w:rsidRPr="007B31D0">
        <w:rPr>
          <w:rFonts w:ascii="Calibri" w:hAnsi="Calibri" w:cs="Calibri"/>
          <w:b/>
          <w:iCs/>
          <w:vertAlign w:val="superscript"/>
        </w:rPr>
        <w:t>*</w:t>
      </w:r>
      <w:bookmarkEnd w:id="3"/>
    </w:p>
    <w:p w14:paraId="4F0D2869" w14:textId="77777777" w:rsidR="00A31E64" w:rsidRDefault="00A31E64" w:rsidP="00C1044B">
      <w:pPr>
        <w:autoSpaceDE w:val="0"/>
        <w:autoSpaceDN w:val="0"/>
        <w:spacing w:after="0" w:line="480" w:lineRule="auto"/>
        <w:ind w:firstLine="202"/>
        <w:rPr>
          <w:rFonts w:eastAsia="Times New Roman" w:cs="Times New Roman"/>
          <w:sz w:val="16"/>
          <w:szCs w:val="16"/>
          <w:vertAlign w:val="superscript"/>
        </w:rPr>
      </w:pPr>
    </w:p>
    <w:p w14:paraId="1432D1C9" w14:textId="24B5E683" w:rsidR="00D9029F" w:rsidRPr="00D9029F" w:rsidRDefault="00D9029F" w:rsidP="00C1044B">
      <w:pPr>
        <w:spacing w:line="480" w:lineRule="auto"/>
        <w:rPr>
          <w:rFonts w:cstheme="minorHAnsi"/>
          <w:i/>
          <w:iCs/>
        </w:rPr>
      </w:pPr>
      <w:r w:rsidRPr="00D9029F">
        <w:rPr>
          <w:rFonts w:cstheme="minorHAnsi"/>
          <w:i/>
          <w:iCs/>
          <w:vertAlign w:val="superscript"/>
        </w:rPr>
        <w:t>1</w:t>
      </w:r>
      <w:r w:rsidRPr="00D9029F">
        <w:rPr>
          <w:rFonts w:cstheme="minorHAnsi"/>
          <w:i/>
          <w:iCs/>
          <w:color w:val="000000" w:themeColor="text1"/>
        </w:rPr>
        <w:t xml:space="preserve">Department of Civil and Environmental Engineering, Faculty of Engineering, </w:t>
      </w:r>
      <w:r w:rsidR="00AC7069">
        <w:rPr>
          <w:rFonts w:cstheme="minorHAnsi"/>
          <w:i/>
          <w:iCs/>
          <w:color w:val="000000" w:themeColor="text1"/>
        </w:rPr>
        <w:t xml:space="preserve">The </w:t>
      </w:r>
      <w:r w:rsidRPr="00D9029F">
        <w:rPr>
          <w:rFonts w:cstheme="minorHAnsi"/>
          <w:i/>
          <w:iCs/>
          <w:color w:val="000000" w:themeColor="text1"/>
        </w:rPr>
        <w:t>University of Auckland, Symonds St, Auckland, 1010, New Zealand</w:t>
      </w:r>
    </w:p>
    <w:p w14:paraId="34D74552" w14:textId="3A72BD95" w:rsidR="003E0BE3" w:rsidRDefault="00D9029F" w:rsidP="00C1044B">
      <w:pPr>
        <w:spacing w:line="480" w:lineRule="auto"/>
        <w:rPr>
          <w:rFonts w:cstheme="minorHAnsi"/>
          <w:i/>
          <w:iCs/>
          <w:vertAlign w:val="superscript"/>
        </w:rPr>
      </w:pPr>
      <w:r w:rsidRPr="00D9029F">
        <w:rPr>
          <w:rFonts w:cstheme="minorHAnsi"/>
          <w:i/>
          <w:iCs/>
          <w:vertAlign w:val="superscript"/>
        </w:rPr>
        <w:t xml:space="preserve">2 </w:t>
      </w:r>
      <w:r w:rsidR="000B2AD7" w:rsidRPr="00B8507E">
        <w:rPr>
          <w:rFonts w:cstheme="minorHAnsi"/>
          <w:i/>
          <w:iCs/>
        </w:rPr>
        <w:t>Advanced Water Management Centre, The University of Queensland, St Lucia, QLD 4072, Australia</w:t>
      </w:r>
    </w:p>
    <w:p w14:paraId="7CA6B6BA" w14:textId="77C04DD7" w:rsidR="00D9029F" w:rsidRDefault="003E0BE3" w:rsidP="00C1044B">
      <w:pPr>
        <w:spacing w:line="480" w:lineRule="auto"/>
        <w:rPr>
          <w:rFonts w:cstheme="minorHAnsi"/>
          <w:i/>
          <w:iCs/>
          <w:color w:val="000000" w:themeColor="text1"/>
        </w:rPr>
      </w:pPr>
      <w:r>
        <w:rPr>
          <w:rFonts w:cstheme="minorHAnsi"/>
          <w:i/>
          <w:iCs/>
          <w:vertAlign w:val="superscript"/>
        </w:rPr>
        <w:t xml:space="preserve">3 </w:t>
      </w:r>
      <w:r w:rsidR="00D9029F" w:rsidRPr="00D9029F">
        <w:rPr>
          <w:rFonts w:cstheme="minorHAnsi"/>
          <w:i/>
          <w:iCs/>
          <w:color w:val="000000" w:themeColor="text1"/>
        </w:rPr>
        <w:t>Department of Industrial and Manufacturing Systems Engineering, The University of Hong Kong, Pokfulam Road, Hong Kong</w:t>
      </w:r>
    </w:p>
    <w:p w14:paraId="27772638" w14:textId="77777777" w:rsidR="003A0F60" w:rsidRPr="00D9029F" w:rsidRDefault="003A0F60" w:rsidP="00C1044B">
      <w:pPr>
        <w:spacing w:line="480" w:lineRule="auto"/>
        <w:rPr>
          <w:rFonts w:cstheme="minorHAnsi"/>
          <w:i/>
          <w:iCs/>
          <w:color w:val="000000" w:themeColor="text1"/>
        </w:rPr>
      </w:pPr>
    </w:p>
    <w:p w14:paraId="22BCEBF1" w14:textId="77777777" w:rsidR="00D9029F" w:rsidRPr="00D9029F" w:rsidRDefault="00D9029F" w:rsidP="00C1044B">
      <w:pPr>
        <w:spacing w:after="0" w:line="480" w:lineRule="auto"/>
        <w:rPr>
          <w:rFonts w:cstheme="minorHAnsi"/>
          <w:bCs/>
        </w:rPr>
      </w:pPr>
      <w:r w:rsidRPr="00D9029F">
        <w:rPr>
          <w:rFonts w:cstheme="minorHAnsi"/>
          <w:bCs/>
        </w:rPr>
        <w:t>*</w:t>
      </w:r>
      <w:r w:rsidRPr="00D9029F">
        <w:rPr>
          <w:rFonts w:cstheme="minorHAnsi"/>
        </w:rPr>
        <w:t>Corresponding author e-mail: wq.zhuang@auckland.ac.nz (</w:t>
      </w:r>
      <w:r w:rsidRPr="00D9029F">
        <w:rPr>
          <w:rFonts w:cstheme="minorHAnsi"/>
          <w:bCs/>
        </w:rPr>
        <w:t xml:space="preserve">Wei-Qin Zhuang) </w:t>
      </w:r>
    </w:p>
    <w:p w14:paraId="583F7EC4" w14:textId="7DB2A067" w:rsidR="00A83990" w:rsidRDefault="00D9029F" w:rsidP="00C1044B">
      <w:pPr>
        <w:spacing w:after="0" w:line="480" w:lineRule="auto"/>
        <w:rPr>
          <w:rFonts w:cstheme="minorHAnsi"/>
        </w:rPr>
      </w:pPr>
      <w:r w:rsidRPr="00D9029F">
        <w:rPr>
          <w:rFonts w:cstheme="minorHAnsi"/>
          <w:bCs/>
        </w:rPr>
        <w:t>*</w:t>
      </w:r>
      <w:r w:rsidRPr="00D9029F">
        <w:rPr>
          <w:rFonts w:cstheme="minorHAnsi"/>
        </w:rPr>
        <w:t>Co-corresponding author e-mail: zhongzry@hku.hk (Ray Y. Zhong)</w:t>
      </w:r>
    </w:p>
    <w:bookmarkEnd w:id="0"/>
    <w:p w14:paraId="3DCD55DD" w14:textId="77777777" w:rsidR="00A83990" w:rsidRPr="00D9029F" w:rsidRDefault="00A83990" w:rsidP="00C1044B">
      <w:pPr>
        <w:spacing w:after="0" w:line="480" w:lineRule="auto"/>
        <w:rPr>
          <w:rFonts w:cstheme="minorHAnsi"/>
        </w:rPr>
      </w:pPr>
    </w:p>
    <w:p w14:paraId="734A093B" w14:textId="4E793548" w:rsidR="00485605" w:rsidRDefault="00485605" w:rsidP="00C1044B">
      <w:pPr>
        <w:spacing w:line="480" w:lineRule="auto"/>
      </w:pPr>
    </w:p>
    <w:p w14:paraId="2784A515" w14:textId="36065505" w:rsidR="00143CC2" w:rsidRDefault="00143CC2" w:rsidP="00C1044B">
      <w:pPr>
        <w:pStyle w:val="ListParagraph"/>
        <w:spacing w:line="480" w:lineRule="auto"/>
        <w:ind w:left="360"/>
      </w:pPr>
    </w:p>
    <w:p w14:paraId="2BF87C3B" w14:textId="4731E369" w:rsidR="00757889" w:rsidRDefault="00757889" w:rsidP="00C1044B">
      <w:pPr>
        <w:pStyle w:val="ListParagraph"/>
        <w:spacing w:line="480" w:lineRule="auto"/>
        <w:ind w:left="360"/>
      </w:pPr>
    </w:p>
    <w:p w14:paraId="5FEE1094" w14:textId="49CE590C" w:rsidR="00757889" w:rsidRDefault="00757889" w:rsidP="00C1044B">
      <w:pPr>
        <w:pStyle w:val="ListParagraph"/>
        <w:spacing w:line="480" w:lineRule="auto"/>
        <w:ind w:left="360"/>
      </w:pPr>
    </w:p>
    <w:p w14:paraId="0C3AEBD7" w14:textId="2B473822" w:rsidR="00757889" w:rsidRDefault="00757889" w:rsidP="00C1044B">
      <w:pPr>
        <w:pStyle w:val="ListParagraph"/>
        <w:spacing w:line="480" w:lineRule="auto"/>
        <w:ind w:left="360"/>
      </w:pPr>
    </w:p>
    <w:p w14:paraId="66414BE9" w14:textId="203D3012" w:rsidR="00757889" w:rsidRDefault="00757889" w:rsidP="00C1044B">
      <w:pPr>
        <w:pStyle w:val="ListParagraph"/>
        <w:spacing w:line="480" w:lineRule="auto"/>
        <w:ind w:left="360"/>
      </w:pPr>
    </w:p>
    <w:p w14:paraId="018D2417" w14:textId="15EE2B82" w:rsidR="00C1044B" w:rsidRDefault="00C1044B">
      <w:pPr>
        <w:spacing w:line="259" w:lineRule="auto"/>
        <w:jc w:val="left"/>
      </w:pPr>
      <w:r>
        <w:br w:type="page"/>
      </w:r>
    </w:p>
    <w:p w14:paraId="6FE7F2E8" w14:textId="71D92482" w:rsidR="00250474" w:rsidRPr="002A1F3C" w:rsidRDefault="00250474" w:rsidP="00C1044B">
      <w:pPr>
        <w:pStyle w:val="NoSpacing"/>
        <w:spacing w:line="480" w:lineRule="auto"/>
        <w:rPr>
          <w:rFonts w:cs="Arial"/>
          <w:b w:val="0"/>
          <w:bCs/>
        </w:rPr>
      </w:pPr>
      <w:r w:rsidRPr="002A1F3C">
        <w:rPr>
          <w:rFonts w:cs="Arial"/>
          <w:bCs/>
        </w:rPr>
        <w:lastRenderedPageBreak/>
        <w:t>Abstract</w:t>
      </w:r>
      <w:r w:rsidR="00644AB6">
        <w:rPr>
          <w:rFonts w:cs="Arial"/>
          <w:bCs/>
        </w:rPr>
        <w:t xml:space="preserve"> </w:t>
      </w:r>
    </w:p>
    <w:p w14:paraId="7BA4F91A" w14:textId="12598172" w:rsidR="003931A1" w:rsidRDefault="003931A1" w:rsidP="00C1044B">
      <w:pPr>
        <w:spacing w:after="0" w:line="480" w:lineRule="auto"/>
        <w:rPr>
          <w:rFonts w:cs="Times New Roman"/>
          <w:b/>
          <w:bCs/>
        </w:rPr>
      </w:pPr>
    </w:p>
    <w:p w14:paraId="400D837B" w14:textId="66B2D18B" w:rsidR="00E94E99" w:rsidRPr="000D000B" w:rsidRDefault="00626F02" w:rsidP="00C1044B">
      <w:pPr>
        <w:spacing w:line="480" w:lineRule="auto"/>
        <w:rPr>
          <w:rFonts w:cs="Times New Roman"/>
        </w:rPr>
      </w:pPr>
      <w:r w:rsidRPr="00626F02">
        <w:rPr>
          <w:rFonts w:cs="Times New Roman"/>
        </w:rPr>
        <w:t xml:space="preserve">Sanitary and stormwater sewers are buried assets that play important roles in the prevention of diseases and </w:t>
      </w:r>
      <w:r w:rsidR="008D2B3B">
        <w:rPr>
          <w:rFonts w:cs="Times New Roman"/>
        </w:rPr>
        <w:t xml:space="preserve">the </w:t>
      </w:r>
      <w:r w:rsidR="004021B2">
        <w:rPr>
          <w:rFonts w:cs="Times New Roman"/>
        </w:rPr>
        <w:t xml:space="preserve">reduction of </w:t>
      </w:r>
      <w:r w:rsidRPr="00626F02">
        <w:rPr>
          <w:rFonts w:cs="Times New Roman"/>
        </w:rPr>
        <w:t xml:space="preserve">health risks </w:t>
      </w:r>
      <w:r w:rsidR="004021B2">
        <w:rPr>
          <w:rFonts w:cs="Times New Roman"/>
        </w:rPr>
        <w:t>for</w:t>
      </w:r>
      <w:r w:rsidR="004021B2" w:rsidRPr="00626F02">
        <w:rPr>
          <w:rFonts w:cs="Times New Roman"/>
        </w:rPr>
        <w:t xml:space="preserve"> </w:t>
      </w:r>
      <w:r w:rsidRPr="00626F02">
        <w:rPr>
          <w:rFonts w:cs="Times New Roman"/>
        </w:rPr>
        <w:t>our societies.</w:t>
      </w:r>
      <w:r>
        <w:rPr>
          <w:rFonts w:cs="Times New Roman"/>
        </w:rPr>
        <w:t xml:space="preserve"> </w:t>
      </w:r>
      <w:r w:rsidR="00232421" w:rsidRPr="00487C44">
        <w:rPr>
          <w:rFonts w:cs="Times New Roman"/>
        </w:rPr>
        <w:t xml:space="preserve">Due to </w:t>
      </w:r>
      <w:r w:rsidR="005A7C48">
        <w:rPr>
          <w:rFonts w:cs="Times New Roman"/>
        </w:rPr>
        <w:t>their</w:t>
      </w:r>
      <w:r w:rsidR="00232421" w:rsidRPr="00487C44">
        <w:rPr>
          <w:rFonts w:cs="Times New Roman"/>
        </w:rPr>
        <w:t xml:space="preserve"> hidden nature, these assets are not frequently assessed and maintained to optimal conditions. </w:t>
      </w:r>
      <w:r w:rsidR="00F20AA8">
        <w:rPr>
          <w:rFonts w:cs="Times New Roman"/>
        </w:rPr>
        <w:t xml:space="preserve">The lack of </w:t>
      </w:r>
      <w:r w:rsidR="00D33FBA">
        <w:rPr>
          <w:rFonts w:cs="Times New Roman"/>
        </w:rPr>
        <w:t>maint</w:t>
      </w:r>
      <w:r w:rsidR="00FA4C77">
        <w:rPr>
          <w:rFonts w:cs="Times New Roman"/>
        </w:rPr>
        <w:t>ena</w:t>
      </w:r>
      <w:r w:rsidR="00D33FBA">
        <w:rPr>
          <w:rFonts w:cs="Times New Roman"/>
        </w:rPr>
        <w:t xml:space="preserve">nce </w:t>
      </w:r>
      <w:r w:rsidR="004F173F">
        <w:rPr>
          <w:rFonts w:cs="Times New Roman"/>
        </w:rPr>
        <w:t xml:space="preserve">can </w:t>
      </w:r>
      <w:r w:rsidR="00D33FBA">
        <w:rPr>
          <w:rFonts w:cs="Times New Roman"/>
        </w:rPr>
        <w:t>cause sewer blockages and overflows</w:t>
      </w:r>
      <w:r w:rsidR="004F173F">
        <w:rPr>
          <w:rFonts w:cs="Times New Roman"/>
        </w:rPr>
        <w:t xml:space="preserve"> that </w:t>
      </w:r>
      <w:r w:rsidR="00B41BF6">
        <w:rPr>
          <w:rFonts w:cs="Times New Roman"/>
        </w:rPr>
        <w:t>result</w:t>
      </w:r>
      <w:r w:rsidR="00D33FBA" w:rsidRPr="00D33FBA">
        <w:t xml:space="preserve"> </w:t>
      </w:r>
      <w:r w:rsidR="00B41BF6">
        <w:t xml:space="preserve">in </w:t>
      </w:r>
      <w:r w:rsidR="00D33FBA" w:rsidRPr="00D33FBA">
        <w:rPr>
          <w:rFonts w:cs="Times New Roman"/>
        </w:rPr>
        <w:t>the release of pathogens into the environment</w:t>
      </w:r>
      <w:r w:rsidR="00D33FBA">
        <w:rPr>
          <w:rFonts w:cs="Times New Roman"/>
        </w:rPr>
        <w:t>.</w:t>
      </w:r>
      <w:r w:rsidR="00B41BF6">
        <w:rPr>
          <w:rFonts w:cs="Times New Roman"/>
        </w:rPr>
        <w:t xml:space="preserve"> </w:t>
      </w:r>
      <w:r w:rsidR="00033DDF">
        <w:rPr>
          <w:rFonts w:cs="Times New Roman"/>
        </w:rPr>
        <w:t xml:space="preserve">For </w:t>
      </w:r>
      <w:r w:rsidR="002971F3" w:rsidRPr="00232FA3">
        <w:rPr>
          <w:rFonts w:cs="Times New Roman"/>
        </w:rPr>
        <w:t>cit</w:t>
      </w:r>
      <w:r w:rsidR="00E92965" w:rsidRPr="00232FA3">
        <w:rPr>
          <w:rFonts w:cs="Times New Roman"/>
        </w:rPr>
        <w:t>ies</w:t>
      </w:r>
      <w:r w:rsidR="00A25EC8" w:rsidRPr="00232FA3">
        <w:rPr>
          <w:rFonts w:cs="Times New Roman"/>
        </w:rPr>
        <w:t>,</w:t>
      </w:r>
      <w:r w:rsidR="00487FC4" w:rsidRPr="00232FA3">
        <w:rPr>
          <w:rFonts w:cs="Times New Roman"/>
        </w:rPr>
        <w:t xml:space="preserve"> monitoring </w:t>
      </w:r>
      <w:r w:rsidR="00232421" w:rsidRPr="00232FA3">
        <w:rPr>
          <w:rFonts w:cs="Times New Roman"/>
        </w:rPr>
        <w:t xml:space="preserve">sewer </w:t>
      </w:r>
      <w:r w:rsidR="00B41BF6">
        <w:rPr>
          <w:rFonts w:cs="Times New Roman"/>
        </w:rPr>
        <w:t>conditions on</w:t>
      </w:r>
      <w:r w:rsidR="00D36463">
        <w:rPr>
          <w:rFonts w:cs="Times New Roman"/>
        </w:rPr>
        <w:t xml:space="preserve"> a</w:t>
      </w:r>
      <w:r w:rsidR="00B41BF6">
        <w:rPr>
          <w:rFonts w:cs="Times New Roman"/>
        </w:rPr>
        <w:t xml:space="preserve"> large</w:t>
      </w:r>
      <w:r w:rsidR="00B70466">
        <w:rPr>
          <w:rFonts w:cs="Times New Roman"/>
        </w:rPr>
        <w:t>-</w:t>
      </w:r>
      <w:r w:rsidR="00B41BF6">
        <w:rPr>
          <w:rFonts w:cs="Times New Roman"/>
        </w:rPr>
        <w:t>scale can be costly</w:t>
      </w:r>
      <w:r w:rsidR="00D36463">
        <w:rPr>
          <w:rFonts w:cs="Times New Roman"/>
        </w:rPr>
        <w:t xml:space="preserve">, </w:t>
      </w:r>
      <w:r w:rsidR="00232421" w:rsidRPr="00232FA3">
        <w:rPr>
          <w:rFonts w:cs="Times New Roman"/>
        </w:rPr>
        <w:t>time-consuming, and labo</w:t>
      </w:r>
      <w:r w:rsidR="00C1701D" w:rsidRPr="00232FA3">
        <w:rPr>
          <w:rFonts w:cs="Times New Roman"/>
        </w:rPr>
        <w:t>r-</w:t>
      </w:r>
      <w:r w:rsidR="00232421" w:rsidRPr="00232FA3">
        <w:rPr>
          <w:rFonts w:cs="Times New Roman"/>
        </w:rPr>
        <w:t xml:space="preserve">intensive </w:t>
      </w:r>
      <w:r w:rsidR="004021B2">
        <w:rPr>
          <w:rFonts w:cs="Times New Roman"/>
        </w:rPr>
        <w:t xml:space="preserve">if </w:t>
      </w:r>
      <w:r w:rsidR="00FC021E">
        <w:rPr>
          <w:rFonts w:cs="Times New Roman"/>
        </w:rPr>
        <w:t>using</w:t>
      </w:r>
      <w:r w:rsidR="00232421" w:rsidRPr="00232FA3">
        <w:rPr>
          <w:rFonts w:cs="Times New Roman"/>
        </w:rPr>
        <w:t xml:space="preserve"> current low-throughput technologies</w:t>
      </w:r>
      <w:r w:rsidR="004021B2">
        <w:rPr>
          <w:rFonts w:cs="Times New Roman"/>
        </w:rPr>
        <w:t>,</w:t>
      </w:r>
      <w:r w:rsidR="00232421" w:rsidRPr="00232FA3">
        <w:rPr>
          <w:rFonts w:cs="Times New Roman"/>
        </w:rPr>
        <w:t xml:space="preserve"> such as dye testing </w:t>
      </w:r>
      <w:r w:rsidR="00C50C5D">
        <w:rPr>
          <w:rFonts w:cs="Times New Roman"/>
        </w:rPr>
        <w:t>or</w:t>
      </w:r>
      <w:r w:rsidR="00232421" w:rsidRPr="00232FA3">
        <w:rPr>
          <w:rFonts w:cs="Times New Roman"/>
        </w:rPr>
        <w:t xml:space="preserve"> closed-circuit television. </w:t>
      </w:r>
      <w:r w:rsidR="00C50C5D">
        <w:rPr>
          <w:rFonts w:cs="Times New Roman"/>
        </w:rPr>
        <w:t xml:space="preserve">Alternatively, smart </w:t>
      </w:r>
      <w:r w:rsidR="005E267D">
        <w:rPr>
          <w:rFonts w:cs="Times New Roman"/>
        </w:rPr>
        <w:t xml:space="preserve">sensor </w:t>
      </w:r>
      <w:r w:rsidR="00C50C5D">
        <w:rPr>
          <w:rFonts w:cs="Times New Roman"/>
        </w:rPr>
        <w:t xml:space="preserve">systems can provide </w:t>
      </w:r>
      <w:r w:rsidR="00FB52CB" w:rsidRPr="00FB52CB">
        <w:rPr>
          <w:rFonts w:cs="Times New Roman"/>
        </w:rPr>
        <w:t>low</w:t>
      </w:r>
      <w:r w:rsidR="00063674">
        <w:rPr>
          <w:rFonts w:cs="Times New Roman"/>
        </w:rPr>
        <w:t>-</w:t>
      </w:r>
      <w:r w:rsidR="00FB52CB" w:rsidRPr="00FB52CB">
        <w:rPr>
          <w:rFonts w:cs="Times New Roman"/>
        </w:rPr>
        <w:t xml:space="preserve">cost, high-throughput, and automatic </w:t>
      </w:r>
      <w:r w:rsidR="00841816" w:rsidRPr="00841816">
        <w:rPr>
          <w:rFonts w:cs="Times New Roman"/>
        </w:rPr>
        <w:t xml:space="preserve">data-driven </w:t>
      </w:r>
      <w:r w:rsidR="00FB52CB" w:rsidRPr="00FB52CB">
        <w:rPr>
          <w:rFonts w:cs="Times New Roman"/>
        </w:rPr>
        <w:t>features</w:t>
      </w:r>
      <w:r w:rsidR="001F1F88">
        <w:rPr>
          <w:rFonts w:cs="Times New Roman"/>
        </w:rPr>
        <w:t xml:space="preserve"> for </w:t>
      </w:r>
      <w:r w:rsidR="00C50C5D">
        <w:rPr>
          <w:rFonts w:cs="Times New Roman"/>
        </w:rPr>
        <w:t xml:space="preserve">real-time </w:t>
      </w:r>
      <w:r w:rsidR="001F1F88" w:rsidRPr="001F1F88">
        <w:rPr>
          <w:rFonts w:cs="Times New Roman"/>
        </w:rPr>
        <w:t>monitoring</w:t>
      </w:r>
      <w:r w:rsidR="001F1F88">
        <w:rPr>
          <w:rFonts w:cs="Times New Roman"/>
        </w:rPr>
        <w:t xml:space="preserve"> applications</w:t>
      </w:r>
      <w:r w:rsidR="00C76C2B">
        <w:rPr>
          <w:rFonts w:cs="Times New Roman"/>
        </w:rPr>
        <w:t>.</w:t>
      </w:r>
      <w:r w:rsidR="00E03D17">
        <w:rPr>
          <w:rFonts w:cs="Times New Roman"/>
        </w:rPr>
        <w:t xml:space="preserve"> </w:t>
      </w:r>
      <w:r w:rsidR="00232421" w:rsidRPr="00232FA3">
        <w:rPr>
          <w:rFonts w:cs="Times New Roman"/>
        </w:rPr>
        <w:t>In</w:t>
      </w:r>
      <w:r w:rsidR="007A1884">
        <w:rPr>
          <w:rFonts w:cs="Times New Roman"/>
        </w:rPr>
        <w:t xml:space="preserve"> </w:t>
      </w:r>
      <w:r w:rsidR="00232421" w:rsidRPr="00232FA3">
        <w:rPr>
          <w:rFonts w:cs="Times New Roman"/>
        </w:rPr>
        <w:t>this study,</w:t>
      </w:r>
      <w:r w:rsidR="007A1884">
        <w:rPr>
          <w:rFonts w:cs="Times New Roman"/>
        </w:rPr>
        <w:t xml:space="preserve"> </w:t>
      </w:r>
      <w:r w:rsidR="00232421" w:rsidRPr="00232FA3">
        <w:rPr>
          <w:rFonts w:cs="Times New Roman"/>
        </w:rPr>
        <w:t>we developed ultrahigh-frequency radio</w:t>
      </w:r>
      <w:r w:rsidR="0035622A">
        <w:rPr>
          <w:rFonts w:cs="Times New Roman"/>
        </w:rPr>
        <w:t>-</w:t>
      </w:r>
      <w:r w:rsidR="00232421" w:rsidRPr="00232FA3">
        <w:rPr>
          <w:rFonts w:cs="Times New Roman"/>
        </w:rPr>
        <w:t>frequency identification (UHF RFID)</w:t>
      </w:r>
      <w:r w:rsidR="00033DDF">
        <w:rPr>
          <w:rFonts w:cs="Times New Roman"/>
        </w:rPr>
        <w:t>-based sensors</w:t>
      </w:r>
      <w:r w:rsidR="00232421" w:rsidRPr="00232FA3">
        <w:rPr>
          <w:rFonts w:cs="Times New Roman"/>
        </w:rPr>
        <w:t xml:space="preserve"> that </w:t>
      </w:r>
      <w:r w:rsidR="00E20B66">
        <w:rPr>
          <w:rFonts w:cs="Times New Roman"/>
        </w:rPr>
        <w:t xml:space="preserve">are flushable and suitable for </w:t>
      </w:r>
      <w:r w:rsidR="00E20B66" w:rsidRPr="00E20B66">
        <w:rPr>
          <w:rFonts w:cs="Times New Roman"/>
        </w:rPr>
        <w:t>sanitary and stormwater pipe</w:t>
      </w:r>
      <w:r w:rsidR="00E20B66">
        <w:rPr>
          <w:rFonts w:cs="Times New Roman"/>
        </w:rPr>
        <w:t xml:space="preserve">s </w:t>
      </w:r>
      <w:r w:rsidR="00462208">
        <w:rPr>
          <w:rFonts w:cs="Times New Roman"/>
        </w:rPr>
        <w:t xml:space="preserve">quick </w:t>
      </w:r>
      <w:r w:rsidR="00EC4101" w:rsidRPr="00EC4101">
        <w:rPr>
          <w:rFonts w:cs="Times New Roman"/>
        </w:rPr>
        <w:t>surveys</w:t>
      </w:r>
      <w:r w:rsidR="00EC4101">
        <w:rPr>
          <w:rFonts w:cs="Times New Roman"/>
        </w:rPr>
        <w:t xml:space="preserve">. </w:t>
      </w:r>
      <w:bookmarkStart w:id="4" w:name="_Hlk55560683"/>
      <w:r w:rsidR="00EC4101" w:rsidRPr="00EC4101">
        <w:rPr>
          <w:rFonts w:cs="Times New Roman"/>
        </w:rPr>
        <w:t xml:space="preserve">3D printed RFID sensors </w:t>
      </w:r>
      <w:bookmarkEnd w:id="4"/>
      <w:r w:rsidR="00845782">
        <w:rPr>
          <w:rFonts w:cs="Times New Roman"/>
        </w:rPr>
        <w:t>were</w:t>
      </w:r>
      <w:r w:rsidR="00845782" w:rsidRPr="00EC4101">
        <w:rPr>
          <w:rFonts w:cs="Times New Roman"/>
        </w:rPr>
        <w:t xml:space="preserve"> </w:t>
      </w:r>
      <w:r w:rsidR="00EC4101" w:rsidRPr="00EC4101">
        <w:rPr>
          <w:rFonts w:cs="Times New Roman"/>
        </w:rPr>
        <w:t>designed</w:t>
      </w:r>
      <w:r w:rsidR="00EC4101">
        <w:rPr>
          <w:rFonts w:cs="Times New Roman"/>
        </w:rPr>
        <w:t xml:space="preserve"> to float at </w:t>
      </w:r>
      <w:r w:rsidR="00EA608A">
        <w:rPr>
          <w:rFonts w:cs="Times New Roman"/>
        </w:rPr>
        <w:t xml:space="preserve">the </w:t>
      </w:r>
      <w:r w:rsidR="00EC4101">
        <w:rPr>
          <w:rFonts w:cs="Times New Roman"/>
        </w:rPr>
        <w:t xml:space="preserve">water-air interface </w:t>
      </w:r>
      <w:r w:rsidR="00977969">
        <w:rPr>
          <w:rFonts w:cs="Times New Roman"/>
        </w:rPr>
        <w:t xml:space="preserve">and </w:t>
      </w:r>
      <w:r w:rsidR="00EC4101" w:rsidRPr="00C848A5">
        <w:rPr>
          <w:rFonts w:cs="Times New Roman"/>
        </w:rPr>
        <w:t xml:space="preserve">minimize </w:t>
      </w:r>
      <w:r w:rsidR="00B13F5B" w:rsidRPr="00C848A5">
        <w:rPr>
          <w:rFonts w:cs="Times New Roman"/>
        </w:rPr>
        <w:t>the</w:t>
      </w:r>
      <w:r w:rsidR="006D48AD" w:rsidRPr="00C848A5">
        <w:rPr>
          <w:rFonts w:cs="Times New Roman"/>
        </w:rPr>
        <w:t xml:space="preserve"> water interference to RF signal</w:t>
      </w:r>
      <w:r w:rsidR="0062179B" w:rsidRPr="00C848A5">
        <w:rPr>
          <w:rFonts w:cs="Times New Roman"/>
        </w:rPr>
        <w:t xml:space="preserve"> </w:t>
      </w:r>
      <w:r w:rsidR="00300D3B" w:rsidRPr="00717E11">
        <w:rPr>
          <w:rFonts w:cs="Times New Roman"/>
        </w:rPr>
        <w:t>communications</w:t>
      </w:r>
      <w:r w:rsidR="006D48AD" w:rsidRPr="00C848A5">
        <w:rPr>
          <w:rFonts w:cs="Times New Roman"/>
        </w:rPr>
        <w:t xml:space="preserve">. </w:t>
      </w:r>
      <w:r w:rsidR="005D44C3">
        <w:rPr>
          <w:rFonts w:cs="Times New Roman"/>
        </w:rPr>
        <w:t>The o</w:t>
      </w:r>
      <w:r w:rsidR="00181C3C" w:rsidRPr="00C848A5">
        <w:rPr>
          <w:rFonts w:cs="Times New Roman"/>
        </w:rPr>
        <w:t xml:space="preserve">ptimal detection </w:t>
      </w:r>
      <w:r w:rsidR="00C848A5">
        <w:rPr>
          <w:rFonts w:cs="Times New Roman"/>
        </w:rPr>
        <w:t>range</w:t>
      </w:r>
      <w:r w:rsidR="00C848A5" w:rsidRPr="00C848A5">
        <w:rPr>
          <w:rFonts w:cs="Times New Roman"/>
        </w:rPr>
        <w:t xml:space="preserve"> </w:t>
      </w:r>
      <w:r w:rsidR="00181C3C" w:rsidRPr="00C848A5">
        <w:rPr>
          <w:rFonts w:cs="Times New Roman"/>
        </w:rPr>
        <w:t xml:space="preserve">was also determined </w:t>
      </w:r>
      <w:r w:rsidR="00C848A5">
        <w:rPr>
          <w:rFonts w:cs="Times New Roman"/>
        </w:rPr>
        <w:t xml:space="preserve">to support the design and installation of </w:t>
      </w:r>
      <w:r w:rsidR="00541895">
        <w:rPr>
          <w:rFonts w:cs="Times New Roman"/>
        </w:rPr>
        <w:t xml:space="preserve">the </w:t>
      </w:r>
      <w:r w:rsidR="00C848A5">
        <w:rPr>
          <w:rFonts w:cs="Times New Roman"/>
        </w:rPr>
        <w:t>reader in</w:t>
      </w:r>
      <w:r w:rsidR="00A7495F" w:rsidRPr="00C848A5">
        <w:rPr>
          <w:rFonts w:cs="Times New Roman"/>
        </w:rPr>
        <w:t xml:space="preserve"> </w:t>
      </w:r>
      <w:r w:rsidR="00462208">
        <w:rPr>
          <w:rFonts w:cs="Times New Roman"/>
        </w:rPr>
        <w:t xml:space="preserve">various </w:t>
      </w:r>
      <w:r w:rsidR="00A7495F" w:rsidRPr="00C848A5">
        <w:rPr>
          <w:rFonts w:cs="Times New Roman"/>
        </w:rPr>
        <w:t>utility holes</w:t>
      </w:r>
      <w:r w:rsidR="00666CBC" w:rsidRPr="00C848A5">
        <w:rPr>
          <w:rFonts w:cs="Times New Roman"/>
          <w:color w:val="000000" w:themeColor="text1"/>
        </w:rPr>
        <w:t>.</w:t>
      </w:r>
      <w:r w:rsidR="00D23DB9" w:rsidRPr="00AD73CB">
        <w:rPr>
          <w:rFonts w:cs="Times New Roman"/>
          <w:color w:val="000000" w:themeColor="text1"/>
        </w:rPr>
        <w:t xml:space="preserve"> </w:t>
      </w:r>
      <w:r w:rsidR="001F3480">
        <w:rPr>
          <w:rFonts w:cs="Times New Roman"/>
        </w:rPr>
        <w:t>Field trials demonstrated that the</w:t>
      </w:r>
      <w:r w:rsidR="00E94E99" w:rsidRPr="000D000B" w:rsidDel="00470A6B">
        <w:rPr>
          <w:rFonts w:cs="Times New Roman"/>
        </w:rPr>
        <w:t xml:space="preserve"> </w:t>
      </w:r>
      <w:r w:rsidR="00A03161">
        <w:rPr>
          <w:rFonts w:cs="Times New Roman"/>
        </w:rPr>
        <w:t xml:space="preserve">UHF </w:t>
      </w:r>
      <w:r w:rsidR="00E94E99" w:rsidRPr="000D000B" w:rsidDel="00470A6B">
        <w:rPr>
          <w:rFonts w:cs="Times New Roman"/>
        </w:rPr>
        <w:t xml:space="preserve">RFID </w:t>
      </w:r>
      <w:r w:rsidR="00C848A5">
        <w:rPr>
          <w:rFonts w:cs="Times New Roman"/>
        </w:rPr>
        <w:t xml:space="preserve">system </w:t>
      </w:r>
      <w:r w:rsidR="00E94E99">
        <w:rPr>
          <w:rFonts w:cs="Times New Roman"/>
        </w:rPr>
        <w:t xml:space="preserve">is </w:t>
      </w:r>
      <w:r w:rsidR="001F3480">
        <w:rPr>
          <w:rFonts w:cs="Times New Roman"/>
        </w:rPr>
        <w:t xml:space="preserve">a </w:t>
      </w:r>
      <w:r w:rsidR="00E94E99" w:rsidRPr="005F5417">
        <w:rPr>
          <w:rFonts w:cs="Times New Roman"/>
        </w:rPr>
        <w:t>low-cost</w:t>
      </w:r>
      <w:r w:rsidR="00E94E99">
        <w:rPr>
          <w:rFonts w:cs="Times New Roman"/>
        </w:rPr>
        <w:t xml:space="preserve">, </w:t>
      </w:r>
      <w:r w:rsidR="00E94E99" w:rsidRPr="000D000B" w:rsidDel="00470A6B">
        <w:rPr>
          <w:rFonts w:cs="Times New Roman"/>
        </w:rPr>
        <w:t>high</w:t>
      </w:r>
      <w:r w:rsidR="00E94E99">
        <w:rPr>
          <w:rFonts w:cs="Times New Roman"/>
        </w:rPr>
        <w:t>-</w:t>
      </w:r>
      <w:r w:rsidR="00E94E99" w:rsidRPr="00C848A5" w:rsidDel="00470A6B">
        <w:rPr>
          <w:rFonts w:cs="Times New Roman"/>
        </w:rPr>
        <w:t>throughp</w:t>
      </w:r>
      <w:r w:rsidR="00E94E99" w:rsidRPr="00717E11">
        <w:rPr>
          <w:rFonts w:cs="Times New Roman"/>
        </w:rPr>
        <w:t>ut</w:t>
      </w:r>
      <w:r w:rsidR="006E6D90">
        <w:rPr>
          <w:rFonts w:cs="Times New Roman"/>
        </w:rPr>
        <w:t>,</w:t>
      </w:r>
      <w:r w:rsidR="00E94E99" w:rsidRPr="00717E11">
        <w:rPr>
          <w:rFonts w:cs="Times New Roman"/>
        </w:rPr>
        <w:t xml:space="preserve"> and robust</w:t>
      </w:r>
      <w:r w:rsidR="00E94E99" w:rsidRPr="00717E11" w:rsidDel="00470A6B">
        <w:rPr>
          <w:rFonts w:cs="Times New Roman"/>
        </w:rPr>
        <w:t xml:space="preserve"> </w:t>
      </w:r>
      <w:r w:rsidR="00E94E99" w:rsidRPr="00C848A5">
        <w:rPr>
          <w:rFonts w:cs="Times New Roman"/>
        </w:rPr>
        <w:t xml:space="preserve">solution for </w:t>
      </w:r>
      <w:r w:rsidR="00391383" w:rsidRPr="00C848A5">
        <w:rPr>
          <w:rFonts w:cs="Times New Roman"/>
        </w:rPr>
        <w:t xml:space="preserve">monitoring </w:t>
      </w:r>
      <w:r w:rsidR="00391383" w:rsidRPr="00C848A5">
        <w:t>blockage</w:t>
      </w:r>
      <w:r w:rsidR="00C848A5" w:rsidRPr="00C848A5">
        <w:t xml:space="preserve">, </w:t>
      </w:r>
      <w:r w:rsidR="00391383" w:rsidRPr="00C848A5">
        <w:t>illicit-connection</w:t>
      </w:r>
      <w:r w:rsidR="00462208">
        <w:t>,</w:t>
      </w:r>
      <w:r w:rsidR="00C848A5" w:rsidRPr="00C848A5">
        <w:t xml:space="preserve"> and water flow </w:t>
      </w:r>
      <w:r w:rsidR="00E94E99" w:rsidRPr="00C848A5">
        <w:rPr>
          <w:rFonts w:cs="Times New Roman"/>
        </w:rPr>
        <w:t>in sewer networks.</w:t>
      </w:r>
    </w:p>
    <w:p w14:paraId="6412BD4A" w14:textId="1C900919" w:rsidR="00B87B1A" w:rsidRDefault="00B87B1A" w:rsidP="00C1044B">
      <w:pPr>
        <w:spacing w:line="480" w:lineRule="auto"/>
        <w:jc w:val="left"/>
      </w:pPr>
    </w:p>
    <w:p w14:paraId="5CB9B5AF" w14:textId="4640A57F" w:rsidR="00C1044B" w:rsidRDefault="00C1044B" w:rsidP="00C1044B">
      <w:pPr>
        <w:spacing w:line="480" w:lineRule="auto"/>
        <w:jc w:val="left"/>
      </w:pPr>
    </w:p>
    <w:p w14:paraId="3919CDF5" w14:textId="298BF4C2" w:rsidR="00C1044B" w:rsidRDefault="00C1044B" w:rsidP="00C1044B">
      <w:pPr>
        <w:spacing w:line="480" w:lineRule="auto"/>
        <w:jc w:val="left"/>
      </w:pPr>
    </w:p>
    <w:p w14:paraId="79398E4A" w14:textId="121E6FEE" w:rsidR="00C1044B" w:rsidRDefault="00C1044B" w:rsidP="00C1044B">
      <w:pPr>
        <w:spacing w:line="480" w:lineRule="auto"/>
        <w:jc w:val="left"/>
      </w:pPr>
    </w:p>
    <w:p w14:paraId="1EEEFE67" w14:textId="77777777" w:rsidR="00590C33" w:rsidRPr="004B4313" w:rsidRDefault="00B87B1A" w:rsidP="00C1044B">
      <w:pPr>
        <w:pStyle w:val="NoSpacing"/>
        <w:spacing w:line="480" w:lineRule="auto"/>
        <w:rPr>
          <w:rFonts w:cs="Times New Roman"/>
          <w:b w:val="0"/>
          <w:bCs/>
        </w:rPr>
      </w:pPr>
      <w:r w:rsidRPr="004B4313">
        <w:rPr>
          <w:rFonts w:cs="Times New Roman"/>
          <w:bCs/>
        </w:rPr>
        <w:t>K</w:t>
      </w:r>
      <w:r w:rsidR="00591403" w:rsidRPr="004B4313">
        <w:rPr>
          <w:rFonts w:cs="Times New Roman"/>
          <w:bCs/>
        </w:rPr>
        <w:t>eywords</w:t>
      </w:r>
      <w:r w:rsidRPr="004B4313">
        <w:rPr>
          <w:rFonts w:cs="Times New Roman"/>
          <w:bCs/>
        </w:rPr>
        <w:t>:</w:t>
      </w:r>
    </w:p>
    <w:p w14:paraId="0492B6A9" w14:textId="7C14ADA5" w:rsidR="00C1044B" w:rsidRPr="00EE5BAA" w:rsidRDefault="005B7F0E" w:rsidP="00EE5BAA">
      <w:pPr>
        <w:spacing w:line="480" w:lineRule="auto"/>
      </w:pPr>
      <w:r w:rsidRPr="005B7F0E">
        <w:t>Radio</w:t>
      </w:r>
      <w:r w:rsidR="00195726">
        <w:t>-</w:t>
      </w:r>
      <w:r w:rsidR="00531948">
        <w:t>f</w:t>
      </w:r>
      <w:r w:rsidRPr="005B7F0E">
        <w:t>requency</w:t>
      </w:r>
      <w:r w:rsidR="00195726">
        <w:t xml:space="preserve"> </w:t>
      </w:r>
      <w:r w:rsidR="00737A49">
        <w:t>i</w:t>
      </w:r>
      <w:r w:rsidRPr="005B7F0E">
        <w:t xml:space="preserve">dentification (RFID); </w:t>
      </w:r>
      <w:r w:rsidR="00737A49">
        <w:t>s</w:t>
      </w:r>
      <w:r w:rsidR="00E126A6">
        <w:t>mart s</w:t>
      </w:r>
      <w:r w:rsidRPr="005B7F0E">
        <w:t xml:space="preserve">ewer networks; </w:t>
      </w:r>
      <w:r w:rsidR="00737A49">
        <w:t>p</w:t>
      </w:r>
      <w:r w:rsidRPr="005B7F0E">
        <w:t xml:space="preserve">assive </w:t>
      </w:r>
      <w:r w:rsidR="00195726" w:rsidRPr="00195726">
        <w:t>UHF</w:t>
      </w:r>
      <w:r w:rsidR="00195726">
        <w:t>-</w:t>
      </w:r>
      <w:r w:rsidR="00195726" w:rsidRPr="00195726">
        <w:t>RFID</w:t>
      </w:r>
      <w:r w:rsidR="00195726">
        <w:t xml:space="preserve"> </w:t>
      </w:r>
      <w:r w:rsidRPr="005B7F0E">
        <w:t>sensors</w:t>
      </w:r>
      <w:r w:rsidR="006050B9">
        <w:t xml:space="preserve">; </w:t>
      </w:r>
      <w:r w:rsidR="00737A49">
        <w:t>h</w:t>
      </w:r>
      <w:r w:rsidR="00FB4DDC" w:rsidRPr="00FB4DDC">
        <w:t>igh-throughput monitoring</w:t>
      </w:r>
      <w:r w:rsidR="00FB4DDC">
        <w:t xml:space="preserve">; </w:t>
      </w:r>
      <w:r w:rsidR="00737A49">
        <w:t>s</w:t>
      </w:r>
      <w:r w:rsidR="00E126A6" w:rsidRPr="00E126A6">
        <w:t>ewer blockage</w:t>
      </w:r>
      <w:r w:rsidR="00E85B56">
        <w:t>s</w:t>
      </w:r>
      <w:r w:rsidR="00FD309F">
        <w:t xml:space="preserve">; </w:t>
      </w:r>
      <w:r w:rsidR="00737A49">
        <w:t>s</w:t>
      </w:r>
      <w:r w:rsidR="005E6B8B" w:rsidRPr="005E6B8B">
        <w:t>urface flow rate</w:t>
      </w:r>
      <w:r w:rsidRPr="005B7F0E">
        <w:t>.</w:t>
      </w:r>
      <w:r w:rsidR="00C1044B">
        <w:rPr>
          <w:b/>
          <w:bCs/>
        </w:rPr>
        <w:br w:type="page"/>
      </w:r>
    </w:p>
    <w:p w14:paraId="1234EA87" w14:textId="67788499" w:rsidR="00134F25" w:rsidRDefault="007B7EC1" w:rsidP="00C1044B">
      <w:pPr>
        <w:spacing w:line="480" w:lineRule="auto"/>
        <w:rPr>
          <w:rFonts w:ascii="Arial" w:hAnsi="Arial" w:cs="Arial"/>
          <w:b/>
          <w:bCs/>
        </w:rPr>
      </w:pPr>
      <w:r w:rsidRPr="004E7249">
        <w:rPr>
          <w:rFonts w:ascii="Arial" w:hAnsi="Arial" w:cs="Arial"/>
          <w:b/>
          <w:bCs/>
        </w:rPr>
        <w:lastRenderedPageBreak/>
        <w:t xml:space="preserve">Abbreviations </w:t>
      </w:r>
    </w:p>
    <w:p w14:paraId="50A3878F" w14:textId="79BD5170" w:rsidR="00741C3A" w:rsidRPr="004674FC" w:rsidRDefault="00741C3A" w:rsidP="00C1044B">
      <w:pPr>
        <w:spacing w:line="480" w:lineRule="auto"/>
        <w:rPr>
          <w:rFonts w:cs="Times New Roman"/>
        </w:rPr>
      </w:pPr>
      <w:r w:rsidRPr="004674FC">
        <w:rPr>
          <w:rFonts w:cs="Times New Roman"/>
        </w:rPr>
        <w:t>CCTV</w:t>
      </w:r>
      <w:r w:rsidRPr="004674FC">
        <w:rPr>
          <w:rFonts w:cs="Times New Roman"/>
        </w:rPr>
        <w:tab/>
      </w:r>
      <w:r w:rsidR="00481A2D">
        <w:rPr>
          <w:rFonts w:cs="Times New Roman"/>
        </w:rPr>
        <w:t xml:space="preserve">    </w:t>
      </w:r>
      <w:r w:rsidRPr="004674FC">
        <w:rPr>
          <w:rFonts w:cs="Times New Roman"/>
        </w:rPr>
        <w:t>Closed-circuit television</w:t>
      </w:r>
    </w:p>
    <w:p w14:paraId="2C944CDF" w14:textId="505622D0" w:rsidR="00741C3A" w:rsidRPr="004674FC" w:rsidRDefault="00741C3A" w:rsidP="00C1044B">
      <w:pPr>
        <w:spacing w:line="480" w:lineRule="auto"/>
        <w:rPr>
          <w:rFonts w:cs="Times New Roman"/>
        </w:rPr>
      </w:pPr>
      <w:r w:rsidRPr="004674FC">
        <w:rPr>
          <w:rFonts w:cs="Times New Roman"/>
        </w:rPr>
        <w:t>D</w:t>
      </w:r>
      <w:r w:rsidRPr="004674FC">
        <w:rPr>
          <w:rFonts w:cs="Times New Roman"/>
        </w:rPr>
        <w:tab/>
      </w:r>
      <w:r w:rsidR="00481A2D">
        <w:rPr>
          <w:rFonts w:cs="Times New Roman"/>
        </w:rPr>
        <w:t xml:space="preserve">    </w:t>
      </w:r>
      <w:r w:rsidRPr="004674FC">
        <w:rPr>
          <w:rFonts w:cs="Times New Roman"/>
        </w:rPr>
        <w:t>Maximum antenna dimension</w:t>
      </w:r>
    </w:p>
    <w:p w14:paraId="5F451C0E" w14:textId="1FF0B7A4" w:rsidR="0089544C" w:rsidRDefault="0089544C" w:rsidP="00C1044B">
      <w:pPr>
        <w:spacing w:line="480" w:lineRule="auto"/>
        <w:rPr>
          <w:rFonts w:cs="Times New Roman"/>
        </w:rPr>
      </w:pPr>
      <w:r>
        <w:rPr>
          <w:rFonts w:cs="Times New Roman"/>
        </w:rPr>
        <w:t xml:space="preserve">DTS        </w:t>
      </w:r>
      <w:r w:rsidRPr="0089544C">
        <w:rPr>
          <w:rFonts w:cs="Times New Roman"/>
        </w:rPr>
        <w:t xml:space="preserve">Distributed temperature sensing </w:t>
      </w:r>
    </w:p>
    <w:p w14:paraId="5055CB45" w14:textId="0581CA93" w:rsidR="00741C3A" w:rsidRPr="004674FC" w:rsidRDefault="00741C3A" w:rsidP="00C1044B">
      <w:pPr>
        <w:spacing w:line="480" w:lineRule="auto"/>
        <w:rPr>
          <w:rFonts w:cs="Times New Roman"/>
        </w:rPr>
      </w:pPr>
      <w:r w:rsidRPr="004674FC">
        <w:rPr>
          <w:rFonts w:cs="Times New Roman"/>
        </w:rPr>
        <w:t>dBiC</w:t>
      </w:r>
      <w:r w:rsidRPr="004674FC">
        <w:rPr>
          <w:rFonts w:cs="Times New Roman"/>
        </w:rPr>
        <w:tab/>
      </w:r>
      <w:r w:rsidR="003266D3">
        <w:rPr>
          <w:rFonts w:cs="Times New Roman"/>
        </w:rPr>
        <w:t xml:space="preserve">    </w:t>
      </w:r>
      <w:r w:rsidRPr="004674FC">
        <w:rPr>
          <w:rFonts w:cs="Times New Roman"/>
        </w:rPr>
        <w:t>Decibel above the gain of an isotropic antenna</w:t>
      </w:r>
    </w:p>
    <w:p w14:paraId="2E67C20B" w14:textId="57920CEC" w:rsidR="004B3AEE" w:rsidRDefault="00741C3A" w:rsidP="00C1044B">
      <w:pPr>
        <w:spacing w:line="480" w:lineRule="auto"/>
        <w:rPr>
          <w:rFonts w:cs="Times New Roman"/>
        </w:rPr>
      </w:pPr>
      <w:r w:rsidRPr="004674FC">
        <w:rPr>
          <w:rFonts w:cs="Times New Roman"/>
        </w:rPr>
        <w:t>dBi</w:t>
      </w:r>
      <w:r w:rsidRPr="004674FC">
        <w:rPr>
          <w:rFonts w:cs="Times New Roman"/>
        </w:rPr>
        <w:tab/>
      </w:r>
      <w:r w:rsidR="003266D3">
        <w:rPr>
          <w:rFonts w:cs="Times New Roman"/>
        </w:rPr>
        <w:t xml:space="preserve">    </w:t>
      </w:r>
      <w:r w:rsidRPr="004674FC">
        <w:rPr>
          <w:rFonts w:cs="Times New Roman"/>
        </w:rPr>
        <w:t xml:space="preserve">Decibel relative to </w:t>
      </w:r>
      <w:r w:rsidR="004B3AEE" w:rsidRPr="004B3AEE">
        <w:rPr>
          <w:rFonts w:cs="Times New Roman"/>
        </w:rPr>
        <w:t xml:space="preserve">isotropic </w:t>
      </w:r>
    </w:p>
    <w:p w14:paraId="45B1E987" w14:textId="1AD66830" w:rsidR="00741C3A" w:rsidRPr="004674FC" w:rsidRDefault="00741C3A" w:rsidP="00C1044B">
      <w:pPr>
        <w:spacing w:line="480" w:lineRule="auto"/>
        <w:rPr>
          <w:rFonts w:cs="Times New Roman"/>
        </w:rPr>
      </w:pPr>
      <w:r w:rsidRPr="004674FC">
        <w:rPr>
          <w:rFonts w:cs="Times New Roman"/>
        </w:rPr>
        <w:t>d</w:t>
      </w:r>
      <w:r w:rsidRPr="00EB1643">
        <w:rPr>
          <w:rFonts w:cs="Times New Roman"/>
          <w:vertAlign w:val="subscript"/>
        </w:rPr>
        <w:t>f</w:t>
      </w:r>
      <w:r w:rsidRPr="004674FC">
        <w:rPr>
          <w:rFonts w:cs="Times New Roman"/>
        </w:rPr>
        <w:tab/>
      </w:r>
      <w:r w:rsidR="003266D3">
        <w:rPr>
          <w:rFonts w:cs="Times New Roman"/>
        </w:rPr>
        <w:t xml:space="preserve">    </w:t>
      </w:r>
      <w:r w:rsidRPr="004674FC">
        <w:rPr>
          <w:rFonts w:cs="Times New Roman"/>
        </w:rPr>
        <w:t>Effective reading distance</w:t>
      </w:r>
    </w:p>
    <w:p w14:paraId="5558B576" w14:textId="51D8AF09" w:rsidR="00741C3A" w:rsidRPr="004674FC" w:rsidRDefault="00741C3A" w:rsidP="00C1044B">
      <w:pPr>
        <w:spacing w:line="480" w:lineRule="auto"/>
        <w:rPr>
          <w:rFonts w:cs="Times New Roman"/>
        </w:rPr>
      </w:pPr>
      <w:r w:rsidRPr="004674FC">
        <w:rPr>
          <w:rFonts w:cs="Times New Roman"/>
        </w:rPr>
        <w:t>G</w:t>
      </w:r>
      <w:r w:rsidRPr="00EB1643">
        <w:rPr>
          <w:rFonts w:cs="Times New Roman"/>
          <w:vertAlign w:val="subscript"/>
        </w:rPr>
        <w:t>r</w:t>
      </w:r>
      <w:r w:rsidRPr="004674FC">
        <w:rPr>
          <w:rFonts w:cs="Times New Roman"/>
        </w:rPr>
        <w:tab/>
      </w:r>
      <w:r w:rsidR="003266D3">
        <w:rPr>
          <w:rFonts w:cs="Times New Roman"/>
        </w:rPr>
        <w:t xml:space="preserve">    </w:t>
      </w:r>
      <w:r w:rsidRPr="004674FC">
        <w:rPr>
          <w:rFonts w:cs="Times New Roman"/>
        </w:rPr>
        <w:t xml:space="preserve">The gain of the receiving tag antenna </w:t>
      </w:r>
    </w:p>
    <w:p w14:paraId="47364C67" w14:textId="17100A2C" w:rsidR="00741C3A" w:rsidRPr="004674FC" w:rsidRDefault="00741C3A" w:rsidP="00C1044B">
      <w:pPr>
        <w:spacing w:line="480" w:lineRule="auto"/>
        <w:rPr>
          <w:rFonts w:cs="Times New Roman"/>
        </w:rPr>
      </w:pPr>
      <w:r w:rsidRPr="004674FC">
        <w:rPr>
          <w:rFonts w:cs="Times New Roman"/>
        </w:rPr>
        <w:t>G</w:t>
      </w:r>
      <w:r w:rsidRPr="00EB1643">
        <w:rPr>
          <w:rFonts w:cs="Times New Roman"/>
          <w:vertAlign w:val="subscript"/>
        </w:rPr>
        <w:t>t</w:t>
      </w:r>
      <w:r w:rsidRPr="004674FC">
        <w:rPr>
          <w:rFonts w:cs="Times New Roman"/>
        </w:rPr>
        <w:tab/>
      </w:r>
      <w:r w:rsidR="003266D3">
        <w:rPr>
          <w:rFonts w:cs="Times New Roman"/>
        </w:rPr>
        <w:t xml:space="preserve">    </w:t>
      </w:r>
      <w:r w:rsidRPr="004674FC">
        <w:rPr>
          <w:rFonts w:cs="Times New Roman"/>
        </w:rPr>
        <w:t xml:space="preserve">The gain of the transmitting antenna </w:t>
      </w:r>
    </w:p>
    <w:p w14:paraId="091DF1C6" w14:textId="74B68F9A" w:rsidR="00741C3A" w:rsidRPr="004674FC" w:rsidRDefault="00741C3A" w:rsidP="00C1044B">
      <w:pPr>
        <w:spacing w:line="480" w:lineRule="auto"/>
        <w:rPr>
          <w:rFonts w:cs="Times New Roman"/>
        </w:rPr>
      </w:pPr>
      <w:r w:rsidRPr="004674FC">
        <w:rPr>
          <w:rFonts w:cs="Times New Roman"/>
        </w:rPr>
        <w:t>HRT</w:t>
      </w:r>
      <w:r w:rsidRPr="004674FC">
        <w:rPr>
          <w:rFonts w:cs="Times New Roman"/>
        </w:rPr>
        <w:tab/>
      </w:r>
      <w:r w:rsidR="003266D3">
        <w:rPr>
          <w:rFonts w:cs="Times New Roman"/>
        </w:rPr>
        <w:t xml:space="preserve">    </w:t>
      </w:r>
      <w:r w:rsidRPr="004674FC">
        <w:rPr>
          <w:rFonts w:cs="Times New Roman"/>
        </w:rPr>
        <w:t>Hydraulic retention time</w:t>
      </w:r>
    </w:p>
    <w:p w14:paraId="5CD0F10D" w14:textId="3F478163" w:rsidR="00741C3A" w:rsidRPr="004674FC" w:rsidRDefault="00741C3A" w:rsidP="00C1044B">
      <w:pPr>
        <w:spacing w:line="480" w:lineRule="auto"/>
        <w:rPr>
          <w:rFonts w:cs="Times New Roman"/>
        </w:rPr>
      </w:pPr>
      <w:r w:rsidRPr="004674FC">
        <w:rPr>
          <w:rFonts w:cs="Times New Roman"/>
        </w:rPr>
        <w:t>IC</w:t>
      </w:r>
      <w:r w:rsidRPr="004674FC">
        <w:rPr>
          <w:rFonts w:cs="Times New Roman"/>
        </w:rPr>
        <w:tab/>
      </w:r>
      <w:r w:rsidR="003266D3">
        <w:rPr>
          <w:rFonts w:cs="Times New Roman"/>
        </w:rPr>
        <w:t xml:space="preserve">    </w:t>
      </w:r>
      <w:r w:rsidRPr="004674FC">
        <w:rPr>
          <w:rFonts w:cs="Times New Roman"/>
        </w:rPr>
        <w:t xml:space="preserve">Integrated circuit </w:t>
      </w:r>
    </w:p>
    <w:p w14:paraId="56BC5B6F" w14:textId="3D3A69A3" w:rsidR="00741C3A" w:rsidRPr="004674FC" w:rsidRDefault="00741C3A" w:rsidP="00C1044B">
      <w:pPr>
        <w:spacing w:line="480" w:lineRule="auto"/>
        <w:rPr>
          <w:rFonts w:cs="Times New Roman"/>
        </w:rPr>
      </w:pPr>
      <w:r w:rsidRPr="004674FC">
        <w:rPr>
          <w:rFonts w:cs="Times New Roman"/>
        </w:rPr>
        <w:t>IoT</w:t>
      </w:r>
      <w:r w:rsidRPr="004674FC">
        <w:rPr>
          <w:rFonts w:cs="Times New Roman"/>
        </w:rPr>
        <w:tab/>
      </w:r>
      <w:r w:rsidR="003266D3">
        <w:rPr>
          <w:rFonts w:cs="Times New Roman"/>
        </w:rPr>
        <w:t xml:space="preserve">    </w:t>
      </w:r>
      <w:r w:rsidRPr="004674FC">
        <w:rPr>
          <w:rFonts w:cs="Times New Roman"/>
        </w:rPr>
        <w:t xml:space="preserve">Internet of Things </w:t>
      </w:r>
    </w:p>
    <w:p w14:paraId="130C97C1" w14:textId="2DFA10F4" w:rsidR="00741C3A" w:rsidRPr="004674FC" w:rsidRDefault="00741C3A" w:rsidP="00C1044B">
      <w:pPr>
        <w:spacing w:line="480" w:lineRule="auto"/>
        <w:rPr>
          <w:rFonts w:cs="Times New Roman"/>
        </w:rPr>
      </w:pPr>
      <w:r w:rsidRPr="004674FC">
        <w:rPr>
          <w:rFonts w:cs="Times New Roman"/>
        </w:rPr>
        <w:t>IPS</w:t>
      </w:r>
      <w:r w:rsidRPr="004674FC">
        <w:rPr>
          <w:rFonts w:cs="Times New Roman"/>
        </w:rPr>
        <w:tab/>
      </w:r>
      <w:r w:rsidR="003266D3">
        <w:rPr>
          <w:rFonts w:cs="Times New Roman"/>
        </w:rPr>
        <w:t xml:space="preserve">    </w:t>
      </w:r>
      <w:r w:rsidRPr="004674FC">
        <w:rPr>
          <w:rFonts w:cs="Times New Roman"/>
        </w:rPr>
        <w:t xml:space="preserve">Insulated paper substrate </w:t>
      </w:r>
    </w:p>
    <w:p w14:paraId="65268633" w14:textId="5784CD27" w:rsidR="00741C3A" w:rsidRPr="004674FC" w:rsidRDefault="00741C3A" w:rsidP="00C1044B">
      <w:pPr>
        <w:spacing w:line="480" w:lineRule="auto"/>
        <w:rPr>
          <w:rFonts w:cs="Times New Roman"/>
        </w:rPr>
      </w:pPr>
      <w:r w:rsidRPr="004674FC">
        <w:rPr>
          <w:rFonts w:cs="Times New Roman"/>
        </w:rPr>
        <w:t>PLA</w:t>
      </w:r>
      <w:r w:rsidRPr="004674FC">
        <w:rPr>
          <w:rFonts w:cs="Times New Roman"/>
        </w:rPr>
        <w:tab/>
      </w:r>
      <w:r w:rsidR="003266D3">
        <w:rPr>
          <w:rFonts w:cs="Times New Roman"/>
        </w:rPr>
        <w:t xml:space="preserve">    </w:t>
      </w:r>
      <w:r w:rsidRPr="004674FC">
        <w:rPr>
          <w:rFonts w:cs="Times New Roman"/>
        </w:rPr>
        <w:t xml:space="preserve">Polylactic acid </w:t>
      </w:r>
    </w:p>
    <w:p w14:paraId="11F7507C" w14:textId="6EDC6235" w:rsidR="00741C3A" w:rsidRPr="004674FC" w:rsidRDefault="00741C3A" w:rsidP="00C1044B">
      <w:pPr>
        <w:spacing w:line="480" w:lineRule="auto"/>
        <w:rPr>
          <w:rFonts w:cs="Times New Roman"/>
        </w:rPr>
      </w:pPr>
      <w:r w:rsidRPr="004674FC">
        <w:rPr>
          <w:rFonts w:cs="Times New Roman"/>
        </w:rPr>
        <w:t>P</w:t>
      </w:r>
      <w:r w:rsidRPr="00EB1643">
        <w:rPr>
          <w:rFonts w:cs="Times New Roman"/>
          <w:vertAlign w:val="subscript"/>
        </w:rPr>
        <w:t>tag</w:t>
      </w:r>
      <w:r w:rsidRPr="004674FC">
        <w:rPr>
          <w:rFonts w:cs="Times New Roman"/>
        </w:rPr>
        <w:tab/>
      </w:r>
      <w:r w:rsidR="003266D3">
        <w:rPr>
          <w:rFonts w:cs="Times New Roman"/>
        </w:rPr>
        <w:t xml:space="preserve">    </w:t>
      </w:r>
      <w:r w:rsidRPr="004674FC">
        <w:rPr>
          <w:rFonts w:cs="Times New Roman"/>
        </w:rPr>
        <w:t>Tag sensitivity</w:t>
      </w:r>
    </w:p>
    <w:p w14:paraId="57D7657C" w14:textId="55F8CA98" w:rsidR="00741C3A" w:rsidRPr="004674FC" w:rsidRDefault="00741C3A" w:rsidP="00C1044B">
      <w:pPr>
        <w:spacing w:line="480" w:lineRule="auto"/>
        <w:rPr>
          <w:rFonts w:cs="Times New Roman"/>
        </w:rPr>
      </w:pPr>
      <w:r w:rsidRPr="004674FC">
        <w:rPr>
          <w:rFonts w:cs="Times New Roman"/>
        </w:rPr>
        <w:t>r</w:t>
      </w:r>
      <w:r w:rsidRPr="004674FC">
        <w:rPr>
          <w:rFonts w:cs="Times New Roman"/>
        </w:rPr>
        <w:tab/>
      </w:r>
      <w:r w:rsidR="003266D3">
        <w:rPr>
          <w:rFonts w:cs="Times New Roman"/>
        </w:rPr>
        <w:t xml:space="preserve">    </w:t>
      </w:r>
      <w:r w:rsidRPr="004674FC">
        <w:rPr>
          <w:rFonts w:cs="Times New Roman"/>
        </w:rPr>
        <w:t xml:space="preserve">Radiating near field distance </w:t>
      </w:r>
    </w:p>
    <w:p w14:paraId="7D5D27FA" w14:textId="711AD9E3" w:rsidR="00741C3A" w:rsidRPr="004674FC" w:rsidRDefault="00741C3A" w:rsidP="00C1044B">
      <w:pPr>
        <w:spacing w:line="480" w:lineRule="auto"/>
        <w:rPr>
          <w:rFonts w:cs="Times New Roman"/>
        </w:rPr>
      </w:pPr>
      <w:r w:rsidRPr="004674FC">
        <w:rPr>
          <w:rFonts w:cs="Times New Roman"/>
        </w:rPr>
        <w:t>Re</w:t>
      </w:r>
      <w:r w:rsidRPr="004674FC">
        <w:rPr>
          <w:rFonts w:cs="Times New Roman"/>
        </w:rPr>
        <w:tab/>
      </w:r>
      <w:r w:rsidR="003266D3">
        <w:rPr>
          <w:rFonts w:cs="Times New Roman"/>
        </w:rPr>
        <w:t xml:space="preserve">    </w:t>
      </w:r>
      <w:r w:rsidRPr="004674FC">
        <w:rPr>
          <w:rFonts w:cs="Times New Roman"/>
        </w:rPr>
        <w:t>Reynolds number</w:t>
      </w:r>
    </w:p>
    <w:p w14:paraId="79D38B2B" w14:textId="11CD693E" w:rsidR="00741C3A" w:rsidRPr="004674FC" w:rsidRDefault="00741C3A" w:rsidP="00C1044B">
      <w:pPr>
        <w:spacing w:line="480" w:lineRule="auto"/>
        <w:rPr>
          <w:rFonts w:cs="Times New Roman"/>
        </w:rPr>
      </w:pPr>
      <w:r w:rsidRPr="004674FC">
        <w:rPr>
          <w:rFonts w:cs="Times New Roman"/>
        </w:rPr>
        <w:t>RFID</w:t>
      </w:r>
      <w:r w:rsidRPr="004674FC">
        <w:rPr>
          <w:rFonts w:cs="Times New Roman"/>
        </w:rPr>
        <w:tab/>
      </w:r>
      <w:r w:rsidR="003266D3">
        <w:rPr>
          <w:rFonts w:cs="Times New Roman"/>
        </w:rPr>
        <w:t xml:space="preserve">    </w:t>
      </w:r>
      <w:r w:rsidRPr="004674FC">
        <w:rPr>
          <w:rFonts w:cs="Times New Roman"/>
        </w:rPr>
        <w:t xml:space="preserve">Radiofrequency identification </w:t>
      </w:r>
    </w:p>
    <w:p w14:paraId="438ED972" w14:textId="5F5848D9" w:rsidR="00741C3A" w:rsidRPr="004674FC" w:rsidRDefault="00741C3A" w:rsidP="00C1044B">
      <w:pPr>
        <w:spacing w:line="480" w:lineRule="auto"/>
        <w:rPr>
          <w:rFonts w:cs="Times New Roman"/>
        </w:rPr>
      </w:pPr>
      <w:r w:rsidRPr="004674FC">
        <w:rPr>
          <w:rFonts w:cs="Times New Roman"/>
        </w:rPr>
        <w:t>RF</w:t>
      </w:r>
      <w:r w:rsidRPr="004674FC">
        <w:rPr>
          <w:rFonts w:cs="Times New Roman"/>
        </w:rPr>
        <w:tab/>
      </w:r>
      <w:r w:rsidR="003266D3">
        <w:rPr>
          <w:rFonts w:cs="Times New Roman"/>
        </w:rPr>
        <w:t xml:space="preserve">    </w:t>
      </w:r>
      <w:r w:rsidRPr="004674FC">
        <w:rPr>
          <w:rFonts w:cs="Times New Roman"/>
        </w:rPr>
        <w:t>Radiofrequency</w:t>
      </w:r>
    </w:p>
    <w:p w14:paraId="5A38C8BF" w14:textId="0AD9FD08" w:rsidR="00741C3A" w:rsidRDefault="00741C3A" w:rsidP="00C1044B">
      <w:pPr>
        <w:spacing w:line="480" w:lineRule="auto"/>
        <w:rPr>
          <w:rFonts w:cs="Times New Roman"/>
        </w:rPr>
      </w:pPr>
      <w:r w:rsidRPr="004674FC">
        <w:rPr>
          <w:rFonts w:cs="Times New Roman"/>
        </w:rPr>
        <w:t>RSSI</w:t>
      </w:r>
      <w:r w:rsidRPr="004674FC">
        <w:rPr>
          <w:rFonts w:cs="Times New Roman"/>
        </w:rPr>
        <w:tab/>
      </w:r>
      <w:r w:rsidR="003266D3">
        <w:rPr>
          <w:rFonts w:cs="Times New Roman"/>
        </w:rPr>
        <w:t xml:space="preserve">    </w:t>
      </w:r>
      <w:r w:rsidRPr="004674FC">
        <w:rPr>
          <w:rFonts w:cs="Times New Roman"/>
        </w:rPr>
        <w:t xml:space="preserve">Received signal strength indication </w:t>
      </w:r>
    </w:p>
    <w:p w14:paraId="67CCD79F" w14:textId="1F11B5F7" w:rsidR="004B3AEE" w:rsidRDefault="004B3AEE" w:rsidP="00C1044B">
      <w:pPr>
        <w:spacing w:line="480" w:lineRule="auto"/>
        <w:rPr>
          <w:rFonts w:cs="Times New Roman"/>
        </w:rPr>
      </w:pPr>
      <w:r>
        <w:rPr>
          <w:rFonts w:cs="Times New Roman"/>
        </w:rPr>
        <w:lastRenderedPageBreak/>
        <w:t>SGT       Stormwater gully trap</w:t>
      </w:r>
    </w:p>
    <w:p w14:paraId="057E8626" w14:textId="14242D53" w:rsidR="004B3AEE" w:rsidRPr="004674FC" w:rsidRDefault="004B3AEE" w:rsidP="00C1044B">
      <w:pPr>
        <w:spacing w:line="480" w:lineRule="auto"/>
        <w:rPr>
          <w:rFonts w:cs="Times New Roman"/>
        </w:rPr>
      </w:pPr>
      <w:r>
        <w:rPr>
          <w:rFonts w:cs="Times New Roman"/>
        </w:rPr>
        <w:t>SWM     Stormwater utility hole</w:t>
      </w:r>
    </w:p>
    <w:p w14:paraId="4F7A3B86" w14:textId="681A17BD" w:rsidR="00741C3A" w:rsidRDefault="00741C3A" w:rsidP="00C1044B">
      <w:pPr>
        <w:spacing w:line="480" w:lineRule="auto"/>
        <w:rPr>
          <w:rFonts w:cs="Times New Roman"/>
        </w:rPr>
      </w:pPr>
      <w:r w:rsidRPr="004674FC">
        <w:rPr>
          <w:rFonts w:cs="Times New Roman"/>
        </w:rPr>
        <w:t>UHF</w:t>
      </w:r>
      <w:r w:rsidRPr="004674FC">
        <w:rPr>
          <w:rFonts w:cs="Times New Roman"/>
        </w:rPr>
        <w:tab/>
      </w:r>
      <w:r w:rsidR="003266D3">
        <w:rPr>
          <w:rFonts w:cs="Times New Roman"/>
        </w:rPr>
        <w:t xml:space="preserve">   </w:t>
      </w:r>
      <w:r w:rsidRPr="004674FC">
        <w:rPr>
          <w:rFonts w:cs="Times New Roman"/>
        </w:rPr>
        <w:t xml:space="preserve">Ultra-high frequency </w:t>
      </w:r>
    </w:p>
    <w:p w14:paraId="04A4EF78" w14:textId="7C91CA27" w:rsidR="004B3AEE" w:rsidRDefault="004B3AEE" w:rsidP="004B3AEE">
      <w:pPr>
        <w:spacing w:line="480" w:lineRule="auto"/>
        <w:rPr>
          <w:rFonts w:cs="Times New Roman"/>
        </w:rPr>
      </w:pPr>
      <w:r>
        <w:rPr>
          <w:rFonts w:cs="Times New Roman"/>
        </w:rPr>
        <w:t>WGT       Wastewater gully trap</w:t>
      </w:r>
    </w:p>
    <w:p w14:paraId="462457E2" w14:textId="77777777" w:rsidR="004B3AEE" w:rsidRDefault="004B3AEE" w:rsidP="00C1044B">
      <w:pPr>
        <w:spacing w:line="480" w:lineRule="auto"/>
        <w:rPr>
          <w:rFonts w:cs="Times New Roman"/>
        </w:rPr>
      </w:pPr>
      <w:r>
        <w:rPr>
          <w:rFonts w:cs="Times New Roman"/>
        </w:rPr>
        <w:t>WWM     Wastewater utility hole</w:t>
      </w:r>
    </w:p>
    <w:p w14:paraId="1F4A725A" w14:textId="3390694C" w:rsidR="00741C3A" w:rsidRPr="004674FC" w:rsidRDefault="00741C3A" w:rsidP="00C1044B">
      <w:pPr>
        <w:spacing w:line="480" w:lineRule="auto"/>
        <w:rPr>
          <w:rFonts w:cs="Times New Roman"/>
        </w:rPr>
      </w:pPr>
      <w:r w:rsidRPr="004674FC">
        <w:rPr>
          <w:rFonts w:cs="Times New Roman"/>
        </w:rPr>
        <w:t>Z</w:t>
      </w:r>
      <w:r w:rsidRPr="002E0A78">
        <w:rPr>
          <w:rFonts w:cs="Times New Roman"/>
          <w:vertAlign w:val="subscript"/>
        </w:rPr>
        <w:t>d</w:t>
      </w:r>
      <w:r w:rsidRPr="004674FC">
        <w:rPr>
          <w:rFonts w:cs="Times New Roman"/>
        </w:rPr>
        <w:tab/>
      </w:r>
      <w:r w:rsidR="003266D3">
        <w:rPr>
          <w:rFonts w:cs="Times New Roman"/>
        </w:rPr>
        <w:t xml:space="preserve">   </w:t>
      </w:r>
      <w:r w:rsidRPr="004674FC">
        <w:rPr>
          <w:rFonts w:cs="Times New Roman"/>
        </w:rPr>
        <w:t>Maximum reading distance</w:t>
      </w:r>
    </w:p>
    <w:p w14:paraId="00E1C73E" w14:textId="6A70B72E" w:rsidR="00C1044B" w:rsidRDefault="00481A2D" w:rsidP="00455F98">
      <w:pPr>
        <w:spacing w:line="480" w:lineRule="auto"/>
        <w:rPr>
          <w:rFonts w:ascii="Arial" w:hAnsi="Arial" w:cs="Arial"/>
          <w:b/>
          <w:bCs/>
        </w:rPr>
      </w:pPr>
      <m:oMath>
        <m:r>
          <w:rPr>
            <w:rFonts w:ascii="Cambria Math" w:eastAsia="Times New Roman" w:hAnsi="Cambria Math" w:cs="Times New Roman"/>
            <w:color w:val="000000"/>
            <w:lang w:val="en-NZ" w:eastAsia="en-NZ"/>
          </w:rPr>
          <m:t>λ</m:t>
        </m:r>
      </m:oMath>
      <w:r w:rsidR="00741C3A" w:rsidRPr="004674FC">
        <w:rPr>
          <w:rFonts w:cs="Times New Roman"/>
        </w:rPr>
        <w:tab/>
      </w:r>
      <w:r w:rsidR="003266D3">
        <w:rPr>
          <w:rFonts w:cs="Times New Roman"/>
        </w:rPr>
        <w:t xml:space="preserve">   </w:t>
      </w:r>
      <w:r w:rsidR="00741C3A" w:rsidRPr="004674FC">
        <w:rPr>
          <w:rFonts w:cs="Times New Roman"/>
        </w:rPr>
        <w:t>Wavelength</w:t>
      </w:r>
      <w:r w:rsidR="00C1044B">
        <w:rPr>
          <w:rFonts w:ascii="Arial" w:hAnsi="Arial" w:cs="Arial"/>
          <w:b/>
          <w:bCs/>
        </w:rPr>
        <w:br w:type="page"/>
      </w:r>
    </w:p>
    <w:p w14:paraId="6B994790" w14:textId="4F952161" w:rsidR="006961B2" w:rsidRDefault="00407D71" w:rsidP="00C1044B">
      <w:pPr>
        <w:pStyle w:val="Heading1"/>
        <w:spacing w:line="480" w:lineRule="auto"/>
      </w:pPr>
      <w:r w:rsidRPr="006317C7">
        <w:lastRenderedPageBreak/>
        <w:t>Introductio</w:t>
      </w:r>
      <w:r w:rsidR="00865C03">
        <w:t>n</w:t>
      </w:r>
    </w:p>
    <w:p w14:paraId="7C99CFCE" w14:textId="77777777" w:rsidR="00865C03" w:rsidRPr="00865C03" w:rsidRDefault="00865C03" w:rsidP="00C1044B">
      <w:pPr>
        <w:pStyle w:val="Body"/>
        <w:spacing w:line="480" w:lineRule="auto"/>
      </w:pPr>
    </w:p>
    <w:p w14:paraId="73EF732A" w14:textId="4C7F46EA" w:rsidR="00887402" w:rsidRPr="0078228A" w:rsidRDefault="009A6082" w:rsidP="00C1044B">
      <w:pPr>
        <w:pStyle w:val="Body"/>
        <w:spacing w:line="480" w:lineRule="auto"/>
      </w:pPr>
      <w:r w:rsidRPr="00265CF1">
        <w:t>In metropoli</w:t>
      </w:r>
      <w:r w:rsidR="00B7595A" w:rsidRPr="00265CF1">
        <w:t>ses</w:t>
      </w:r>
      <w:r w:rsidRPr="00265CF1">
        <w:t>,</w:t>
      </w:r>
      <w:r w:rsidR="001D3F64" w:rsidRPr="00265CF1">
        <w:t xml:space="preserve"> </w:t>
      </w:r>
      <w:r w:rsidRPr="00265CF1">
        <w:t xml:space="preserve">sewer defects are </w:t>
      </w:r>
      <w:r w:rsidR="000976A2" w:rsidRPr="00265CF1">
        <w:t xml:space="preserve">becoming </w:t>
      </w:r>
      <w:r w:rsidR="006A4A4C" w:rsidRPr="00265CF1">
        <w:t xml:space="preserve">more frequent </w:t>
      </w:r>
      <w:r w:rsidR="00774D9D" w:rsidRPr="00265CF1">
        <w:t>due</w:t>
      </w:r>
      <w:r w:rsidR="0049063E" w:rsidRPr="00265CF1">
        <w:t xml:space="preserve"> to </w:t>
      </w:r>
      <w:r w:rsidR="00057EA9" w:rsidRPr="00265CF1">
        <w:t xml:space="preserve">aging infrastructure, </w:t>
      </w:r>
      <w:r w:rsidRPr="00265CF1">
        <w:t>insufficient rehabilitation, and climate change associated</w:t>
      </w:r>
      <w:r w:rsidR="00200C68" w:rsidRPr="00265CF1">
        <w:t xml:space="preserve"> </w:t>
      </w:r>
      <w:r w:rsidR="001547DD" w:rsidRPr="00265CF1">
        <w:t xml:space="preserve">infiltration/inflow </w:t>
      </w:r>
      <w:r w:rsidRPr="00265CF1">
        <w:t>uncertainties</w:t>
      </w:r>
      <w:r w:rsidR="00C61268" w:rsidRPr="00265CF1">
        <w:t xml:space="preserve"> </w:t>
      </w:r>
      <w:r w:rsidR="00FF5FBB" w:rsidRPr="00265CF1">
        <w:t>(</w:t>
      </w:r>
      <w:r w:rsidR="00BB4DA0" w:rsidRPr="00BB4DA0">
        <w:t>Hvitved-Jacobsen et al., 2013</w:t>
      </w:r>
      <w:r w:rsidR="00FF5FBB" w:rsidRPr="00265CF1">
        <w:t xml:space="preserve">; </w:t>
      </w:r>
      <w:r w:rsidR="00BB4DA0" w:rsidRPr="00BB4DA0">
        <w:t>Murali et al., 2019</w:t>
      </w:r>
      <w:r w:rsidR="00FF5FBB" w:rsidRPr="00265CF1">
        <w:t xml:space="preserve">; </w:t>
      </w:r>
      <w:r w:rsidR="00BB4DA0" w:rsidRPr="00BB4DA0">
        <w:t>Semadeni-Davies et al., 2008</w:t>
      </w:r>
      <w:r w:rsidR="00FF5FBB" w:rsidRPr="00265CF1">
        <w:t>)</w:t>
      </w:r>
      <w:r w:rsidR="00C61268" w:rsidRPr="00265CF1">
        <w:t>.</w:t>
      </w:r>
      <w:r w:rsidRPr="00265CF1">
        <w:t xml:space="preserve"> </w:t>
      </w:r>
      <w:r w:rsidR="00745C57" w:rsidRPr="00265CF1">
        <w:rPr>
          <w:szCs w:val="24"/>
        </w:rPr>
        <w:t>Furthermore</w:t>
      </w:r>
      <w:r w:rsidR="00DC4AE5" w:rsidRPr="00265CF1">
        <w:rPr>
          <w:szCs w:val="24"/>
        </w:rPr>
        <w:t xml:space="preserve">, </w:t>
      </w:r>
      <w:r w:rsidR="00EE74E9" w:rsidRPr="00265CF1">
        <w:rPr>
          <w:szCs w:val="24"/>
        </w:rPr>
        <w:t>the widespread application of sustainable practices</w:t>
      </w:r>
      <w:r w:rsidR="005622A3" w:rsidRPr="00265CF1">
        <w:rPr>
          <w:szCs w:val="24"/>
        </w:rPr>
        <w:t xml:space="preserve"> (i.e., </w:t>
      </w:r>
      <w:r w:rsidR="00F366AA" w:rsidRPr="00265CF1">
        <w:rPr>
          <w:szCs w:val="24"/>
        </w:rPr>
        <w:t xml:space="preserve">water </w:t>
      </w:r>
      <w:r w:rsidR="00462208" w:rsidRPr="00265CF1">
        <w:rPr>
          <w:szCs w:val="24"/>
        </w:rPr>
        <w:t>conservation</w:t>
      </w:r>
      <w:r w:rsidR="0088359C" w:rsidRPr="00265CF1">
        <w:rPr>
          <w:szCs w:val="24"/>
        </w:rPr>
        <w:t xml:space="preserve"> practices</w:t>
      </w:r>
      <w:r w:rsidR="005622A3" w:rsidRPr="00265CF1">
        <w:rPr>
          <w:szCs w:val="24"/>
        </w:rPr>
        <w:t xml:space="preserve">) </w:t>
      </w:r>
      <w:r w:rsidR="001772AD" w:rsidRPr="00265CF1">
        <w:rPr>
          <w:szCs w:val="24"/>
        </w:rPr>
        <w:t xml:space="preserve">have resulted in </w:t>
      </w:r>
      <w:r w:rsidR="00B92EB4" w:rsidRPr="00265CF1">
        <w:t>decreased wastewater inflows and increased solid concentrations</w:t>
      </w:r>
      <w:r w:rsidR="001772AD" w:rsidRPr="00265CF1">
        <w:t xml:space="preserve">, which </w:t>
      </w:r>
      <w:r w:rsidR="009B7190" w:rsidRPr="00265CF1">
        <w:t>have severely altered</w:t>
      </w:r>
      <w:r w:rsidR="00B92EB4" w:rsidRPr="00265CF1">
        <w:rPr>
          <w:szCs w:val="24"/>
        </w:rPr>
        <w:t xml:space="preserve"> </w:t>
      </w:r>
      <w:r w:rsidR="00EE74E9" w:rsidRPr="00265CF1">
        <w:rPr>
          <w:szCs w:val="24"/>
        </w:rPr>
        <w:t xml:space="preserve">biochemical processes </w:t>
      </w:r>
      <w:r w:rsidR="00745C57" w:rsidRPr="00265CF1">
        <w:rPr>
          <w:szCs w:val="24"/>
        </w:rPr>
        <w:t xml:space="preserve">occurring </w:t>
      </w:r>
      <w:r w:rsidR="00EE74E9" w:rsidRPr="00265CF1">
        <w:rPr>
          <w:szCs w:val="24"/>
        </w:rPr>
        <w:t>in sewer networks</w:t>
      </w:r>
      <w:r w:rsidR="00C61268" w:rsidRPr="00265CF1">
        <w:rPr>
          <w:szCs w:val="24"/>
        </w:rPr>
        <w:t xml:space="preserve"> </w:t>
      </w:r>
      <w:r w:rsidR="00FF5FBB" w:rsidRPr="00265CF1">
        <w:t>(</w:t>
      </w:r>
      <w:r w:rsidR="00BB4DA0" w:rsidRPr="00BB4DA0">
        <w:t>Butler, 2018</w:t>
      </w:r>
      <w:r w:rsidR="00FF5FBB" w:rsidRPr="00265CF1">
        <w:t xml:space="preserve">; </w:t>
      </w:r>
      <w:r w:rsidR="00BB4DA0" w:rsidRPr="00BB4DA0">
        <w:t>Hvitved-Jacobsen et al., 2013</w:t>
      </w:r>
      <w:r w:rsidR="00FF5FBB" w:rsidRPr="00265CF1">
        <w:t xml:space="preserve">; </w:t>
      </w:r>
      <w:r w:rsidR="00BB4DA0" w:rsidRPr="00BB4DA0">
        <w:t>Marleni et al., 2012</w:t>
      </w:r>
      <w:r w:rsidR="00FF5FBB" w:rsidRPr="00265CF1">
        <w:t xml:space="preserve">; </w:t>
      </w:r>
      <w:r w:rsidR="00BB4DA0" w:rsidRPr="00BB4DA0">
        <w:t>Murali et al., 2019</w:t>
      </w:r>
      <w:r w:rsidR="00FF5FBB" w:rsidRPr="00265CF1">
        <w:t>)</w:t>
      </w:r>
      <w:r w:rsidR="00C61268" w:rsidRPr="00265CF1">
        <w:t>.</w:t>
      </w:r>
      <w:r w:rsidR="00CF0DD1" w:rsidRPr="00265CF1">
        <w:t xml:space="preserve"> </w:t>
      </w:r>
      <w:r w:rsidR="003E4003" w:rsidRPr="00265CF1">
        <w:t>For example, t</w:t>
      </w:r>
      <w:r w:rsidRPr="00265CF1">
        <w:t xml:space="preserve">he </w:t>
      </w:r>
      <w:r w:rsidR="005D691E" w:rsidRPr="00265CF1">
        <w:t>increasing quantities of</w:t>
      </w:r>
      <w:r w:rsidRPr="00265CF1">
        <w:t xml:space="preserve"> fat, oil</w:t>
      </w:r>
      <w:r w:rsidR="000D5B6F" w:rsidRPr="00265CF1">
        <w:t>,</w:t>
      </w:r>
      <w:r w:rsidRPr="00265CF1">
        <w:t xml:space="preserve"> and grease </w:t>
      </w:r>
      <w:r w:rsidR="00940F5F" w:rsidRPr="00265CF1">
        <w:t>discharg</w:t>
      </w:r>
      <w:r w:rsidR="00D710F6" w:rsidRPr="00265CF1">
        <w:t>ed</w:t>
      </w:r>
      <w:r w:rsidRPr="00265CF1">
        <w:t xml:space="preserve"> into the sewer systems can</w:t>
      </w:r>
      <w:r w:rsidR="00745C57" w:rsidRPr="00265CF1">
        <w:t xml:space="preserve"> </w:t>
      </w:r>
      <w:r w:rsidR="003E4003" w:rsidRPr="00265CF1">
        <w:t>trap and</w:t>
      </w:r>
      <w:r w:rsidRPr="00265CF1">
        <w:t xml:space="preserve"> accumulat</w:t>
      </w:r>
      <w:r w:rsidR="003E4003" w:rsidRPr="00265CF1">
        <w:t>e</w:t>
      </w:r>
      <w:r w:rsidRPr="00265CF1">
        <w:t xml:space="preserve"> sediment</w:t>
      </w:r>
      <w:r w:rsidR="00845782" w:rsidRPr="00265CF1">
        <w:t>s</w:t>
      </w:r>
      <w:r w:rsidRPr="00265CF1">
        <w:t xml:space="preserve"> on sewer beds</w:t>
      </w:r>
      <w:r w:rsidR="0072152A" w:rsidRPr="00265CF1">
        <w:t xml:space="preserve"> and </w:t>
      </w:r>
      <w:r w:rsidR="00B7451D" w:rsidRPr="00265CF1">
        <w:t>eventually</w:t>
      </w:r>
      <w:r w:rsidR="0078228A" w:rsidRPr="00265CF1">
        <w:t xml:space="preserve"> </w:t>
      </w:r>
      <w:r w:rsidR="00B7451D" w:rsidRPr="00265CF1">
        <w:t xml:space="preserve">lead </w:t>
      </w:r>
      <w:r w:rsidR="0078228A" w:rsidRPr="00265CF1">
        <w:t xml:space="preserve">to </w:t>
      </w:r>
      <w:r w:rsidR="00F4373E" w:rsidRPr="00265CF1">
        <w:t>fatberg</w:t>
      </w:r>
      <w:r w:rsidR="00B7451D" w:rsidRPr="00265CF1">
        <w:t xml:space="preserve"> formation</w:t>
      </w:r>
      <w:bookmarkStart w:id="5" w:name="_Hlk26863722"/>
      <w:r w:rsidR="00CF0DD1" w:rsidRPr="00265CF1">
        <w:t>s</w:t>
      </w:r>
      <w:r w:rsidR="003542B8" w:rsidRPr="00265CF1">
        <w:t xml:space="preserve"> </w:t>
      </w:r>
      <w:r w:rsidR="00FF5FBB" w:rsidRPr="00265CF1">
        <w:t>(</w:t>
      </w:r>
      <w:r w:rsidR="00BB4DA0" w:rsidRPr="00BB4DA0">
        <w:t>Butler, 2018</w:t>
      </w:r>
      <w:r w:rsidR="00FF5FBB" w:rsidRPr="00265CF1">
        <w:t xml:space="preserve">; </w:t>
      </w:r>
      <w:r w:rsidR="00BB4DA0" w:rsidRPr="00BB4DA0">
        <w:t>Ugarelli et al., 2009</w:t>
      </w:r>
      <w:r w:rsidR="00FF5FBB" w:rsidRPr="00265CF1">
        <w:t>)</w:t>
      </w:r>
      <w:r w:rsidR="00F3122E">
        <w:t>,</w:t>
      </w:r>
      <w:r w:rsidR="0062255A" w:rsidRPr="00265CF1">
        <w:rPr>
          <w:sz w:val="22"/>
        </w:rPr>
        <w:t xml:space="preserve"> </w:t>
      </w:r>
      <w:r w:rsidR="00F971B3" w:rsidRPr="00265CF1">
        <w:rPr>
          <w:szCs w:val="22"/>
        </w:rPr>
        <w:t>causing</w:t>
      </w:r>
      <w:r w:rsidR="00575109" w:rsidRPr="00265CF1">
        <w:t xml:space="preserve"> </w:t>
      </w:r>
      <w:bookmarkEnd w:id="5"/>
      <w:r w:rsidR="007F5FF4" w:rsidRPr="00265CF1">
        <w:t xml:space="preserve">frequent </w:t>
      </w:r>
      <w:r w:rsidRPr="00265CF1">
        <w:t>blockages, corrosion, and odor problems</w:t>
      </w:r>
      <w:r w:rsidR="000C3649" w:rsidRPr="00265CF1">
        <w:t xml:space="preserve"> in sewer pipes</w:t>
      </w:r>
      <w:r w:rsidR="00C61268" w:rsidRPr="00265CF1">
        <w:t xml:space="preserve"> </w:t>
      </w:r>
      <w:r w:rsidR="00FF5FBB" w:rsidRPr="00265CF1">
        <w:t>(</w:t>
      </w:r>
      <w:r w:rsidR="00BB4DA0" w:rsidRPr="00BB4DA0">
        <w:t>Gosset et al., 2016</w:t>
      </w:r>
      <w:r w:rsidR="00FF5FBB" w:rsidRPr="00265CF1">
        <w:t xml:space="preserve">; </w:t>
      </w:r>
      <w:r w:rsidR="00BB4DA0" w:rsidRPr="00BB4DA0">
        <w:t>Gross et al., 2017</w:t>
      </w:r>
      <w:r w:rsidR="00FF5FBB" w:rsidRPr="00265CF1">
        <w:t xml:space="preserve">; </w:t>
      </w:r>
      <w:r w:rsidR="00BB4DA0" w:rsidRPr="00BB4DA0">
        <w:t>Hvitved-Jacobsen et al., 2013</w:t>
      </w:r>
      <w:r w:rsidR="00FF5FBB" w:rsidRPr="00265CF1">
        <w:t>)</w:t>
      </w:r>
      <w:r w:rsidR="00C61268" w:rsidRPr="00265CF1">
        <w:t>.</w:t>
      </w:r>
      <w:r w:rsidRPr="00265CF1">
        <w:t xml:space="preserve"> </w:t>
      </w:r>
      <w:r w:rsidR="00913F59" w:rsidRPr="00265CF1">
        <w:t>Blockages can lead to sewer overflows, which would release raw sewage containing a range of contaminants in particulate and soluble forms to both aquatic and terrestrial ecosystems</w:t>
      </w:r>
      <w:r w:rsidR="00C61268" w:rsidRPr="00265CF1">
        <w:t xml:space="preserve"> </w:t>
      </w:r>
      <w:r w:rsidR="00FF5FBB" w:rsidRPr="00265CF1">
        <w:t>(</w:t>
      </w:r>
      <w:r w:rsidR="00BB4DA0" w:rsidRPr="00BB4DA0">
        <w:t>Rodríguez et al., 2012</w:t>
      </w:r>
      <w:r w:rsidR="00FF5FBB" w:rsidRPr="00265CF1">
        <w:t xml:space="preserve">; </w:t>
      </w:r>
      <w:r w:rsidR="00BB4DA0" w:rsidRPr="00BB4DA0">
        <w:t>ten Veldhuis et al., 2010</w:t>
      </w:r>
      <w:r w:rsidR="00FF5FBB" w:rsidRPr="00265CF1">
        <w:t>)</w:t>
      </w:r>
      <w:r w:rsidR="00C61268" w:rsidRPr="00265CF1">
        <w:t>.</w:t>
      </w:r>
      <w:r w:rsidR="003A1984" w:rsidRPr="00265CF1">
        <w:t xml:space="preserve"> </w:t>
      </w:r>
    </w:p>
    <w:p w14:paraId="6BC5B06F" w14:textId="77777777" w:rsidR="00865C03" w:rsidRDefault="00865C03" w:rsidP="00C1044B">
      <w:pPr>
        <w:pStyle w:val="Body"/>
        <w:spacing w:line="480" w:lineRule="auto"/>
      </w:pPr>
    </w:p>
    <w:p w14:paraId="30E80A3C" w14:textId="1496B1EE" w:rsidR="0020454C" w:rsidRPr="00265CF1" w:rsidRDefault="00056916" w:rsidP="00C1044B">
      <w:pPr>
        <w:pStyle w:val="Body"/>
        <w:spacing w:line="480" w:lineRule="auto"/>
      </w:pPr>
      <w:r w:rsidRPr="00265CF1">
        <w:t xml:space="preserve">To </w:t>
      </w:r>
      <w:r w:rsidR="00860932" w:rsidRPr="00265CF1">
        <w:t>avoid</w:t>
      </w:r>
      <w:r w:rsidR="00D51497" w:rsidRPr="00265CF1">
        <w:t xml:space="preserve"> </w:t>
      </w:r>
      <w:r w:rsidR="00773D6C" w:rsidRPr="00265CF1">
        <w:t>sewer blockages and deteri</w:t>
      </w:r>
      <w:r w:rsidR="00B43932" w:rsidRPr="00265CF1">
        <w:t>or</w:t>
      </w:r>
      <w:r w:rsidR="00773D6C" w:rsidRPr="00265CF1">
        <w:t>ations</w:t>
      </w:r>
      <w:r w:rsidR="005D7F9C" w:rsidRPr="00265CF1">
        <w:t xml:space="preserve">, </w:t>
      </w:r>
      <w:r w:rsidR="004515A5" w:rsidRPr="00265CF1">
        <w:t xml:space="preserve">sewer conditions should be frequently accessed. </w:t>
      </w:r>
      <w:r w:rsidR="001F2806" w:rsidRPr="00265CF1">
        <w:t>Currently</w:t>
      </w:r>
      <w:r w:rsidR="004515A5" w:rsidRPr="00265CF1">
        <w:t xml:space="preserve">, </w:t>
      </w:r>
      <w:r w:rsidR="00F61BAA" w:rsidRPr="00265CF1">
        <w:t>there are a few technologies on the market</w:t>
      </w:r>
      <w:r w:rsidR="000960B6" w:rsidRPr="00265CF1">
        <w:t>,</w:t>
      </w:r>
      <w:r w:rsidR="00F61BAA" w:rsidRPr="00265CF1">
        <w:t xml:space="preserve"> </w:t>
      </w:r>
      <w:r w:rsidR="00F52565" w:rsidRPr="00265CF1">
        <w:t xml:space="preserve">including </w:t>
      </w:r>
      <w:r w:rsidR="005D7F9C" w:rsidRPr="00265CF1">
        <w:t xml:space="preserve">visual </w:t>
      </w:r>
      <w:r w:rsidR="0050596C" w:rsidRPr="00265CF1">
        <w:t xml:space="preserve">inspections using </w:t>
      </w:r>
      <w:r w:rsidR="005D7F9C" w:rsidRPr="00265CF1">
        <w:t xml:space="preserve">closed-circuit television, </w:t>
      </w:r>
      <w:r w:rsidR="00462208" w:rsidRPr="00265CF1">
        <w:t xml:space="preserve">utility hole </w:t>
      </w:r>
      <w:r w:rsidR="00FB14BC" w:rsidRPr="00265CF1">
        <w:t xml:space="preserve">inspection camera, </w:t>
      </w:r>
      <w:r w:rsidR="005D7F9C" w:rsidRPr="00265CF1">
        <w:t>dye testing, smoke testing, and acoustic technolog</w:t>
      </w:r>
      <w:r w:rsidR="00641421" w:rsidRPr="00265CF1">
        <w:t>ies</w:t>
      </w:r>
      <w:r w:rsidR="009739CD" w:rsidRPr="00265CF1">
        <w:t xml:space="preserve">, that </w:t>
      </w:r>
      <w:r w:rsidR="00CF0DFE" w:rsidRPr="00265CF1">
        <w:t>are suitable for</w:t>
      </w:r>
      <w:r w:rsidR="00AB4715" w:rsidRPr="00265CF1">
        <w:t xml:space="preserve"> </w:t>
      </w:r>
      <w:r w:rsidR="00641421" w:rsidRPr="00265CF1">
        <w:t xml:space="preserve">their </w:t>
      </w:r>
      <w:r w:rsidR="00AB4715" w:rsidRPr="00265CF1">
        <w:t>respective niche applications</w:t>
      </w:r>
      <w:r w:rsidR="00C61268" w:rsidRPr="00265CF1">
        <w:t xml:space="preserve"> </w:t>
      </w:r>
      <w:r w:rsidR="00FF5FBB" w:rsidRPr="00265CF1">
        <w:t>(</w:t>
      </w:r>
      <w:r w:rsidR="00BB4DA0" w:rsidRPr="00BB4DA0">
        <w:t>Panasiuk et al., 2015</w:t>
      </w:r>
      <w:r w:rsidR="00FF5FBB" w:rsidRPr="00265CF1">
        <w:t xml:space="preserve">; </w:t>
      </w:r>
      <w:r w:rsidR="00BB4DA0" w:rsidRPr="00BB4DA0">
        <w:t>Plihal et al., 2014</w:t>
      </w:r>
      <w:r w:rsidR="00FF5FBB" w:rsidRPr="00265CF1">
        <w:t>)</w:t>
      </w:r>
      <w:r w:rsidR="00C61268" w:rsidRPr="00265CF1">
        <w:t>.</w:t>
      </w:r>
      <w:r w:rsidR="005D7F9C" w:rsidRPr="00265CF1">
        <w:t xml:space="preserve"> </w:t>
      </w:r>
      <w:r w:rsidR="001530DD" w:rsidRPr="00265CF1">
        <w:t>However, t</w:t>
      </w:r>
      <w:r w:rsidR="005D7F9C" w:rsidRPr="00265CF1">
        <w:t xml:space="preserve">hese technologies </w:t>
      </w:r>
      <w:r w:rsidR="00012ADA" w:rsidRPr="00265CF1">
        <w:t>are</w:t>
      </w:r>
      <w:r w:rsidR="005D7F9C" w:rsidRPr="00265CF1">
        <w:t xml:space="preserve"> </w:t>
      </w:r>
      <w:r w:rsidR="001C5EB6" w:rsidRPr="00265CF1">
        <w:t>low</w:t>
      </w:r>
      <w:r w:rsidR="0088359C" w:rsidRPr="00265CF1">
        <w:t>-</w:t>
      </w:r>
      <w:r w:rsidR="001C5EB6" w:rsidRPr="00265CF1">
        <w:t>throughput</w:t>
      </w:r>
      <w:r w:rsidR="00980534" w:rsidRPr="00265CF1">
        <w:t xml:space="preserve">, </w:t>
      </w:r>
      <w:r w:rsidR="00AE3D73" w:rsidRPr="00265CF1">
        <w:t>time-consum</w:t>
      </w:r>
      <w:r w:rsidR="00972045" w:rsidRPr="00265CF1">
        <w:t>ing</w:t>
      </w:r>
      <w:r w:rsidR="00AE3D73" w:rsidRPr="00265CF1">
        <w:t>,</w:t>
      </w:r>
      <w:r w:rsidR="005D7F9C" w:rsidRPr="00265CF1">
        <w:t xml:space="preserve"> labor-intensive</w:t>
      </w:r>
      <w:r w:rsidR="00012ADA" w:rsidRPr="00265CF1">
        <w:t>,</w:t>
      </w:r>
      <w:r w:rsidR="005D7F9C" w:rsidRPr="00265CF1">
        <w:t xml:space="preserve"> </w:t>
      </w:r>
      <w:r w:rsidR="00012ADA" w:rsidRPr="00265CF1">
        <w:t xml:space="preserve">or </w:t>
      </w:r>
      <w:r w:rsidR="005D7F9C" w:rsidRPr="00265CF1">
        <w:t xml:space="preserve">lacking real-time monitoring capabilities. </w:t>
      </w:r>
      <w:bookmarkStart w:id="6" w:name="_Hlk53646051"/>
      <w:r w:rsidR="004C73FE" w:rsidRPr="00265CF1">
        <w:t xml:space="preserve">The need for </w:t>
      </w:r>
      <w:r w:rsidR="008058AC" w:rsidRPr="00265CF1">
        <w:t xml:space="preserve">high-throughput, </w:t>
      </w:r>
      <w:r w:rsidR="004C73FE" w:rsidRPr="00265CF1">
        <w:t xml:space="preserve">robust, </w:t>
      </w:r>
      <w:r w:rsidR="00D96CBC" w:rsidRPr="00265CF1">
        <w:t>cost</w:t>
      </w:r>
      <w:r w:rsidR="00B06986" w:rsidRPr="00265CF1">
        <w:t>-effective</w:t>
      </w:r>
      <w:r w:rsidR="005919CC" w:rsidRPr="00265CF1">
        <w:t xml:space="preserve"> </w:t>
      </w:r>
      <w:r w:rsidR="000A41D5" w:rsidRPr="00265CF1">
        <w:t>sewer</w:t>
      </w:r>
      <w:r w:rsidR="004C73FE" w:rsidRPr="00265CF1">
        <w:t xml:space="preserve"> monitoring is </w:t>
      </w:r>
      <w:r w:rsidR="000A41D5" w:rsidRPr="00265CF1">
        <w:t>mounting</w:t>
      </w:r>
      <w:r w:rsidR="00710019" w:rsidRPr="00265CF1">
        <w:t xml:space="preserve">. </w:t>
      </w:r>
      <w:bookmarkEnd w:id="6"/>
      <w:r w:rsidR="002275B7" w:rsidRPr="00265CF1">
        <w:t>In many other fields</w:t>
      </w:r>
      <w:r w:rsidR="004071F9" w:rsidRPr="00265CF1">
        <w:t xml:space="preserve">, </w:t>
      </w:r>
      <w:r w:rsidR="008C7597" w:rsidRPr="00265CF1">
        <w:t xml:space="preserve">battery-free wireless sensing technologies </w:t>
      </w:r>
      <w:r w:rsidR="00A22593" w:rsidRPr="00265CF1">
        <w:t xml:space="preserve">have </w:t>
      </w:r>
      <w:r w:rsidR="007A26D6" w:rsidRPr="00265CF1">
        <w:t xml:space="preserve">received </w:t>
      </w:r>
      <w:r w:rsidR="00A22593" w:rsidRPr="00265CF1">
        <w:t xml:space="preserve">increasing interest </w:t>
      </w:r>
      <w:r w:rsidR="00E2572F" w:rsidRPr="00265CF1">
        <w:t xml:space="preserve">due </w:t>
      </w:r>
      <w:r w:rsidR="00A22593" w:rsidRPr="00265CF1">
        <w:t>to their</w:t>
      </w:r>
      <w:r w:rsidR="00E2572F" w:rsidRPr="00265CF1">
        <w:t xml:space="preserve"> </w:t>
      </w:r>
      <w:r w:rsidR="00FC454C" w:rsidRPr="00265CF1">
        <w:t xml:space="preserve">unobtrusive </w:t>
      </w:r>
      <w:r w:rsidR="00A22593" w:rsidRPr="00265CF1">
        <w:t>nature</w:t>
      </w:r>
      <w:r w:rsidR="00FC454C" w:rsidRPr="00265CF1">
        <w:t xml:space="preserve">, </w:t>
      </w:r>
      <w:r w:rsidR="00C573A8" w:rsidRPr="00265CF1">
        <w:t>energy</w:t>
      </w:r>
      <w:r w:rsidR="00A47E2F" w:rsidRPr="00265CF1">
        <w:t>-</w:t>
      </w:r>
      <w:r w:rsidR="00C573A8" w:rsidRPr="00265CF1">
        <w:t>efficient operation</w:t>
      </w:r>
      <w:r w:rsidR="00FC454C" w:rsidRPr="00265CF1">
        <w:t>, and minimal sensor cost</w:t>
      </w:r>
      <w:r w:rsidR="008762EF" w:rsidRPr="00265CF1">
        <w:t>s</w:t>
      </w:r>
      <w:r w:rsidR="006409C0" w:rsidRPr="00265CF1">
        <w:t xml:space="preserve"> </w:t>
      </w:r>
      <w:r w:rsidR="00FF5FBB" w:rsidRPr="00265CF1">
        <w:t>(</w:t>
      </w:r>
      <w:r w:rsidR="00BB4DA0" w:rsidRPr="00BB4DA0">
        <w:t>Edmondson et al., 2018</w:t>
      </w:r>
      <w:r w:rsidR="00FF5FBB" w:rsidRPr="00265CF1">
        <w:t xml:space="preserve">; </w:t>
      </w:r>
      <w:r w:rsidR="00BB4DA0" w:rsidRPr="00BB4DA0">
        <w:t>Potyrailo et al., 2012</w:t>
      </w:r>
      <w:r w:rsidR="00FF5FBB" w:rsidRPr="00265CF1">
        <w:t xml:space="preserve">; </w:t>
      </w:r>
      <w:r w:rsidR="00BB4DA0" w:rsidRPr="00BB4DA0">
        <w:t>Tanguy et al., 2015</w:t>
      </w:r>
      <w:r w:rsidR="00FF5FBB" w:rsidRPr="00265CF1">
        <w:t>)</w:t>
      </w:r>
      <w:r w:rsidR="006409C0" w:rsidRPr="00265CF1">
        <w:t>.</w:t>
      </w:r>
      <w:r w:rsidR="00C34C38" w:rsidRPr="00265CF1">
        <w:t xml:space="preserve"> </w:t>
      </w:r>
      <w:r w:rsidR="006E0254" w:rsidRPr="00265CF1">
        <w:t xml:space="preserve">However, </w:t>
      </w:r>
      <w:r w:rsidR="000A0AE2" w:rsidRPr="00265CF1">
        <w:t>such sensing technologies are still rare in the field of sewer monitoring and assessment</w:t>
      </w:r>
      <w:r w:rsidR="00710019" w:rsidRPr="00265CF1">
        <w:rPr>
          <w:szCs w:val="24"/>
        </w:rPr>
        <w:t>.</w:t>
      </w:r>
      <w:r w:rsidR="005B5F19" w:rsidRPr="00265CF1">
        <w:rPr>
          <w:szCs w:val="24"/>
        </w:rPr>
        <w:t xml:space="preserve"> </w:t>
      </w:r>
    </w:p>
    <w:p w14:paraId="60B6C495" w14:textId="4C2AE3D1" w:rsidR="00003CEA" w:rsidRPr="00265CF1" w:rsidRDefault="0042603D" w:rsidP="00C1044B">
      <w:pPr>
        <w:pStyle w:val="Body"/>
        <w:spacing w:line="480" w:lineRule="auto"/>
      </w:pPr>
      <w:r w:rsidRPr="00265CF1">
        <w:lastRenderedPageBreak/>
        <w:t>Radiofrequency identification (RFID) technology</w:t>
      </w:r>
      <w:r w:rsidR="00B347FF" w:rsidRPr="00265CF1">
        <w:t xml:space="preserve">, especially </w:t>
      </w:r>
      <w:r w:rsidR="00105FC1" w:rsidRPr="00265CF1">
        <w:t>ultra-</w:t>
      </w:r>
      <w:r w:rsidR="00B347FF" w:rsidRPr="00265CF1">
        <w:t>high fr</w:t>
      </w:r>
      <w:r w:rsidR="00105FC1" w:rsidRPr="00265CF1">
        <w:t>e</w:t>
      </w:r>
      <w:r w:rsidR="00B347FF" w:rsidRPr="00265CF1">
        <w:t>quency (UHF)-RFID</w:t>
      </w:r>
      <w:r w:rsidR="00F26DB9" w:rsidRPr="00265CF1">
        <w:t xml:space="preserve"> (865–928 MHz)</w:t>
      </w:r>
      <w:r w:rsidR="000D5B6F" w:rsidRPr="00265CF1">
        <w:t>,</w:t>
      </w:r>
      <w:r w:rsidRPr="00265CF1">
        <w:t xml:space="preserve"> has been widely applied in many industries</w:t>
      </w:r>
      <w:r w:rsidR="007C48F2" w:rsidRPr="00265CF1">
        <w:t xml:space="preserve"> </w:t>
      </w:r>
      <w:r w:rsidRPr="00265CF1">
        <w:t xml:space="preserve">and large-scale </w:t>
      </w:r>
      <w:r w:rsidR="00EB1541" w:rsidRPr="00265CF1">
        <w:t>Internet of Things (</w:t>
      </w:r>
      <w:r w:rsidRPr="00265CF1">
        <w:t>IoT</w:t>
      </w:r>
      <w:r w:rsidR="00EB1541" w:rsidRPr="00265CF1">
        <w:t>)</w:t>
      </w:r>
      <w:r w:rsidRPr="00265CF1">
        <w:t xml:space="preserve"> applications </w:t>
      </w:r>
      <w:r w:rsidR="0004400B" w:rsidRPr="00265CF1">
        <w:t xml:space="preserve">due </w:t>
      </w:r>
      <w:r w:rsidR="00F5013E" w:rsidRPr="00265CF1">
        <w:t xml:space="preserve">to </w:t>
      </w:r>
      <w:r w:rsidR="00775CF6" w:rsidRPr="00265CF1">
        <w:t xml:space="preserve">its </w:t>
      </w:r>
      <w:r w:rsidR="00F5013E" w:rsidRPr="00265CF1">
        <w:t>simple architecture</w:t>
      </w:r>
      <w:r w:rsidR="000B2103" w:rsidRPr="00265CF1">
        <w:t>, real-time sensing</w:t>
      </w:r>
      <w:r w:rsidR="00955C35" w:rsidRPr="00265CF1">
        <w:t xml:space="preserve"> capability</w:t>
      </w:r>
      <w:r w:rsidR="0004400B" w:rsidRPr="00265CF1">
        <w:t>,</w:t>
      </w:r>
      <w:r w:rsidR="00F5013E" w:rsidRPr="00265CF1">
        <w:t xml:space="preserve"> and </w:t>
      </w:r>
      <w:r w:rsidR="0004400B" w:rsidRPr="00265CF1">
        <w:t>vers</w:t>
      </w:r>
      <w:r w:rsidR="00FC0503" w:rsidRPr="00265CF1">
        <w:t>a</w:t>
      </w:r>
      <w:r w:rsidR="0004400B" w:rsidRPr="00265CF1">
        <w:t xml:space="preserve">tile </w:t>
      </w:r>
      <w:r w:rsidR="00F5013E" w:rsidRPr="00265CF1">
        <w:t>detection ranges</w:t>
      </w:r>
      <w:r w:rsidR="006409C0" w:rsidRPr="00265CF1">
        <w:t xml:space="preserve"> </w:t>
      </w:r>
      <w:r w:rsidR="00FF5FBB" w:rsidRPr="00265CF1">
        <w:t>(</w:t>
      </w:r>
      <w:r w:rsidR="00BB4DA0" w:rsidRPr="00BB4DA0">
        <w:t>Arnaud et al., 2015</w:t>
      </w:r>
      <w:r w:rsidR="00FF5FBB" w:rsidRPr="00265CF1">
        <w:t xml:space="preserve">; </w:t>
      </w:r>
      <w:r w:rsidR="00BB4DA0" w:rsidRPr="00BB4DA0">
        <w:t>Cassel et al., 2017b</w:t>
      </w:r>
      <w:r w:rsidR="00FF5FBB" w:rsidRPr="00265CF1">
        <w:t xml:space="preserve">; </w:t>
      </w:r>
      <w:r w:rsidR="00BB4DA0" w:rsidRPr="00BB4DA0">
        <w:t>Colin et al., 2019</w:t>
      </w:r>
      <w:r w:rsidR="00FF5FBB" w:rsidRPr="00265CF1">
        <w:t xml:space="preserve">; </w:t>
      </w:r>
      <w:r w:rsidR="00BB4DA0" w:rsidRPr="00BB4DA0">
        <w:t>Jun et al., 2016</w:t>
      </w:r>
      <w:r w:rsidR="00FF5FBB" w:rsidRPr="00265CF1">
        <w:t xml:space="preserve">; </w:t>
      </w:r>
      <w:r w:rsidR="00BB4DA0" w:rsidRPr="00BB4DA0">
        <w:t>Sun et al., 2013</w:t>
      </w:r>
      <w:r w:rsidR="00FF5FBB" w:rsidRPr="00265CF1">
        <w:t xml:space="preserve">; </w:t>
      </w:r>
      <w:r w:rsidR="00BB4DA0" w:rsidRPr="00BB4DA0">
        <w:t>Tanguy et al., 2015</w:t>
      </w:r>
      <w:r w:rsidR="00FF5FBB" w:rsidRPr="00265CF1">
        <w:t>)</w:t>
      </w:r>
      <w:r w:rsidR="006409C0" w:rsidRPr="00265CF1">
        <w:t>.</w:t>
      </w:r>
      <w:r w:rsidR="00F844C3" w:rsidRPr="00265CF1">
        <w:t xml:space="preserve"> </w:t>
      </w:r>
      <w:r w:rsidR="00B67E56" w:rsidRPr="00265CF1">
        <w:t>C</w:t>
      </w:r>
      <w:r w:rsidR="00BC23CB" w:rsidRPr="00265CF1">
        <w:t>ompared to</w:t>
      </w:r>
      <w:r w:rsidR="0067683D" w:rsidRPr="00265CF1">
        <w:t xml:space="preserve"> </w:t>
      </w:r>
      <w:r w:rsidR="0020045E" w:rsidRPr="00265CF1">
        <w:t xml:space="preserve">battery-operated sensor tags </w:t>
      </w:r>
      <w:r w:rsidR="00C839A9" w:rsidRPr="00265CF1">
        <w:t xml:space="preserve">known as </w:t>
      </w:r>
      <w:r w:rsidR="0020045E" w:rsidRPr="00265CF1">
        <w:t>active</w:t>
      </w:r>
      <w:r w:rsidR="00C839A9" w:rsidRPr="00265CF1">
        <w:t xml:space="preserve"> tags</w:t>
      </w:r>
      <w:r w:rsidR="00EC4782" w:rsidRPr="00265CF1">
        <w:t xml:space="preserve">, </w:t>
      </w:r>
      <w:r w:rsidR="00673746" w:rsidRPr="00265CF1">
        <w:t>passive RFID tag</w:t>
      </w:r>
      <w:r w:rsidR="00DD4D49" w:rsidRPr="00265CF1">
        <w:t>s</w:t>
      </w:r>
      <w:r w:rsidR="00673746" w:rsidRPr="00265CF1">
        <w:t xml:space="preserve"> </w:t>
      </w:r>
      <w:r w:rsidR="00245D98" w:rsidRPr="00265CF1">
        <w:t>are much more</w:t>
      </w:r>
      <w:r w:rsidR="00966437" w:rsidRPr="00265CF1">
        <w:t xml:space="preserve"> popular</w:t>
      </w:r>
      <w:r w:rsidR="00D1756B" w:rsidRPr="00265CF1">
        <w:t xml:space="preserve"> because of </w:t>
      </w:r>
      <w:r w:rsidR="00F844C3" w:rsidRPr="00265CF1">
        <w:t xml:space="preserve">their battery-free nature, </w:t>
      </w:r>
      <w:r w:rsidR="00C67112" w:rsidRPr="00265CF1">
        <w:t>longer life span</w:t>
      </w:r>
      <w:r w:rsidR="0083611F" w:rsidRPr="00265CF1">
        <w:t xml:space="preserve">, </w:t>
      </w:r>
      <w:r w:rsidR="00A841BB" w:rsidRPr="00265CF1">
        <w:t>small size</w:t>
      </w:r>
      <w:r w:rsidR="0083611F" w:rsidRPr="00265CF1">
        <w:t>,</w:t>
      </w:r>
      <w:r w:rsidR="00970198" w:rsidRPr="00265CF1">
        <w:t xml:space="preserve"> </w:t>
      </w:r>
      <w:r w:rsidR="00677B4E" w:rsidRPr="00265CF1">
        <w:t xml:space="preserve">and </w:t>
      </w:r>
      <w:r w:rsidR="001C7E42" w:rsidRPr="00265CF1">
        <w:t>low-cost</w:t>
      </w:r>
      <w:r w:rsidR="006409C0" w:rsidRPr="00265CF1">
        <w:t xml:space="preserve"> </w:t>
      </w:r>
      <w:r w:rsidR="00FF5FBB" w:rsidRPr="00265CF1">
        <w:t>(</w:t>
      </w:r>
      <w:r w:rsidR="00BB4DA0" w:rsidRPr="00BB4DA0">
        <w:t>Jun et al., 2016</w:t>
      </w:r>
      <w:r w:rsidR="00FF5FBB" w:rsidRPr="00265CF1">
        <w:t>)</w:t>
      </w:r>
      <w:r w:rsidR="006409C0" w:rsidRPr="00265CF1">
        <w:t>.</w:t>
      </w:r>
      <w:r w:rsidR="00F844C3" w:rsidRPr="00265CF1">
        <w:rPr>
          <w:iCs/>
        </w:rPr>
        <w:t xml:space="preserve"> </w:t>
      </w:r>
      <w:r w:rsidR="00EA1ABF" w:rsidRPr="00265CF1">
        <w:t xml:space="preserve">However, </w:t>
      </w:r>
      <w:r w:rsidR="00775CF6" w:rsidRPr="00265CF1">
        <w:t>the application of RFID-based sensor</w:t>
      </w:r>
      <w:r w:rsidR="009472A6" w:rsidRPr="00265CF1">
        <w:t>s</w:t>
      </w:r>
      <w:r w:rsidR="00775CF6" w:rsidRPr="00265CF1">
        <w:t xml:space="preserve"> in environmental engineering, particularly in water environments</w:t>
      </w:r>
      <w:r w:rsidR="000D5B6F" w:rsidRPr="00265CF1">
        <w:t>,</w:t>
      </w:r>
      <w:r w:rsidR="00775CF6" w:rsidRPr="00265CF1">
        <w:t xml:space="preserve"> is still scarce because radio wave transmission</w:t>
      </w:r>
      <w:r w:rsidR="003476AD" w:rsidRPr="00265CF1">
        <w:t>s</w:t>
      </w:r>
      <w:r w:rsidR="00775CF6" w:rsidRPr="00265CF1">
        <w:t xml:space="preserve"> </w:t>
      </w:r>
      <w:r w:rsidR="003476AD" w:rsidRPr="00265CF1">
        <w:t>are</w:t>
      </w:r>
      <w:r w:rsidR="00775CF6" w:rsidRPr="00265CF1">
        <w:t xml:space="preserve"> extremely sensitive to air and water conductivity</w:t>
      </w:r>
      <w:r w:rsidR="000D5B6F" w:rsidRPr="00265CF1">
        <w:t>,</w:t>
      </w:r>
      <w:r w:rsidR="00775CF6" w:rsidRPr="00265CF1" w:rsidDel="00BB2C01">
        <w:t xml:space="preserve"> </w:t>
      </w:r>
      <w:r w:rsidR="00775CF6" w:rsidRPr="00265CF1">
        <w:t>among</w:t>
      </w:r>
      <w:r w:rsidR="00323B3D" w:rsidRPr="00265CF1">
        <w:t xml:space="preserve"> </w:t>
      </w:r>
      <w:r w:rsidR="007B2F98" w:rsidRPr="00265CF1">
        <w:t xml:space="preserve">a </w:t>
      </w:r>
      <w:r w:rsidR="00167C91" w:rsidRPr="00265CF1">
        <w:t xml:space="preserve">number of </w:t>
      </w:r>
      <w:r w:rsidR="00775CF6" w:rsidRPr="00265CF1">
        <w:t xml:space="preserve">other </w:t>
      </w:r>
      <w:r w:rsidR="00C21951" w:rsidRPr="00265CF1">
        <w:t xml:space="preserve">essential </w:t>
      </w:r>
      <w:r w:rsidR="00167C91" w:rsidRPr="00265CF1">
        <w:t>factors</w:t>
      </w:r>
      <w:r w:rsidR="006409C0" w:rsidRPr="00265CF1">
        <w:t xml:space="preserve"> </w:t>
      </w:r>
      <w:r w:rsidR="00FF5FBB" w:rsidRPr="00265CF1">
        <w:t>(</w:t>
      </w:r>
      <w:r w:rsidR="00BB4DA0" w:rsidRPr="00BB4DA0">
        <w:t>Benelli et al., 2011</w:t>
      </w:r>
      <w:r w:rsidR="00FF5FBB" w:rsidRPr="00265CF1">
        <w:t xml:space="preserve">; </w:t>
      </w:r>
      <w:r w:rsidR="00BB4DA0" w:rsidRPr="00BB4DA0">
        <w:t>Benelli and Pozzebo, 2013</w:t>
      </w:r>
      <w:r w:rsidR="00FF5FBB" w:rsidRPr="00265CF1">
        <w:t xml:space="preserve">; </w:t>
      </w:r>
      <w:r w:rsidR="00BB4DA0" w:rsidRPr="00BB4DA0">
        <w:t>Bertoni et al., 2010</w:t>
      </w:r>
      <w:r w:rsidR="00FF5FBB" w:rsidRPr="00265CF1">
        <w:t xml:space="preserve">; </w:t>
      </w:r>
      <w:r w:rsidR="00BB4DA0" w:rsidRPr="00BB4DA0">
        <w:t>Chapuis et al., 2014</w:t>
      </w:r>
      <w:r w:rsidR="00FF5FBB" w:rsidRPr="00265CF1">
        <w:t xml:space="preserve">; </w:t>
      </w:r>
      <w:r w:rsidR="00BB4DA0" w:rsidRPr="00BB4DA0">
        <w:t>Tatiparthi et al., 2020</w:t>
      </w:r>
      <w:r w:rsidR="00FF5FBB" w:rsidRPr="00265CF1">
        <w:t>)</w:t>
      </w:r>
      <w:r w:rsidR="006409C0" w:rsidRPr="00265CF1">
        <w:t>.</w:t>
      </w:r>
      <w:r w:rsidR="00323B3D" w:rsidRPr="00265CF1">
        <w:t xml:space="preserve"> </w:t>
      </w:r>
      <w:r w:rsidR="009F6FC5" w:rsidRPr="00265CF1">
        <w:t xml:space="preserve">For example, </w:t>
      </w:r>
      <w:r w:rsidR="007B2F98" w:rsidRPr="00265CF1">
        <w:t xml:space="preserve">studies have reported that a </w:t>
      </w:r>
      <w:r w:rsidR="009F6FC5" w:rsidRPr="00265CF1">
        <w:t xml:space="preserve">change in </w:t>
      </w:r>
      <w:r w:rsidR="00B347FF" w:rsidRPr="00265CF1">
        <w:t xml:space="preserve">RFID </w:t>
      </w:r>
      <w:r w:rsidR="00300A55" w:rsidRPr="00265CF1">
        <w:t xml:space="preserve">tag </w:t>
      </w:r>
      <w:r w:rsidR="009F6FC5" w:rsidRPr="00265CF1">
        <w:t xml:space="preserve">orientation </w:t>
      </w:r>
      <w:r w:rsidR="0062442D" w:rsidRPr="00265CF1">
        <w:t>from horizontal to vertical</w:t>
      </w:r>
      <w:r w:rsidR="00D81BCF" w:rsidRPr="00265CF1">
        <w:t xml:space="preserve"> </w:t>
      </w:r>
      <w:r w:rsidR="007B2F98" w:rsidRPr="00265CF1">
        <w:t xml:space="preserve">resulted in a </w:t>
      </w:r>
      <w:r w:rsidR="00D81BCF" w:rsidRPr="00265CF1">
        <w:t xml:space="preserve">26%-76% reduction in </w:t>
      </w:r>
      <w:r w:rsidR="0048651F" w:rsidRPr="00265CF1">
        <w:t>tag</w:t>
      </w:r>
      <w:r w:rsidR="007B2F98" w:rsidRPr="00265CF1">
        <w:t xml:space="preserve"> </w:t>
      </w:r>
      <w:r w:rsidR="00D81BCF" w:rsidRPr="00265CF1">
        <w:t xml:space="preserve">detection </w:t>
      </w:r>
      <w:r w:rsidR="0048651F" w:rsidRPr="00265CF1">
        <w:t>ranges</w:t>
      </w:r>
      <w:r w:rsidR="006409C0" w:rsidRPr="00265CF1">
        <w:t xml:space="preserve"> </w:t>
      </w:r>
      <w:r w:rsidR="00FF5FBB" w:rsidRPr="00265CF1">
        <w:t>(</w:t>
      </w:r>
      <w:r w:rsidR="00BB4DA0" w:rsidRPr="00BB4DA0">
        <w:t>Papangelakis et al., 2019</w:t>
      </w:r>
      <w:r w:rsidR="00FF5FBB" w:rsidRPr="00265CF1">
        <w:t xml:space="preserve">; </w:t>
      </w:r>
      <w:r w:rsidR="00BB4DA0" w:rsidRPr="00BB4DA0">
        <w:t>Tsakiris et al., 2015</w:t>
      </w:r>
      <w:r w:rsidR="00FF5FBB" w:rsidRPr="00265CF1">
        <w:t>)</w:t>
      </w:r>
      <w:r w:rsidR="006409C0" w:rsidRPr="00265CF1">
        <w:t>.</w:t>
      </w:r>
      <w:r w:rsidR="00323B3D" w:rsidRPr="00265CF1">
        <w:t xml:space="preserve"> </w:t>
      </w:r>
      <w:r w:rsidR="006C14E8" w:rsidRPr="00265CF1">
        <w:t xml:space="preserve">Although </w:t>
      </w:r>
      <w:r w:rsidR="00E06D20" w:rsidRPr="00265CF1">
        <w:t xml:space="preserve">possessing </w:t>
      </w:r>
      <w:r w:rsidR="006C14E8" w:rsidRPr="00265CF1">
        <w:t xml:space="preserve">superb reading ranges, </w:t>
      </w:r>
      <w:r w:rsidR="00A20F40" w:rsidRPr="00265CF1">
        <w:t xml:space="preserve">UHF-RFID </w:t>
      </w:r>
      <w:r w:rsidR="006C14E8" w:rsidRPr="00265CF1">
        <w:t>is even more sensitive to water</w:t>
      </w:r>
      <w:r w:rsidR="00C77B98" w:rsidRPr="00265CF1">
        <w:t>,</w:t>
      </w:r>
      <w:r w:rsidR="00C64DCE" w:rsidRPr="00265CF1">
        <w:t xml:space="preserve"> </w:t>
      </w:r>
      <w:r w:rsidR="00C77B98" w:rsidRPr="00265CF1">
        <w:t>creating a challenge to apply</w:t>
      </w:r>
      <w:r w:rsidR="00C64DCE" w:rsidRPr="00265CF1">
        <w:t xml:space="preserve"> this technology </w:t>
      </w:r>
      <w:r w:rsidR="0039241F" w:rsidRPr="00265CF1">
        <w:t>for</w:t>
      </w:r>
      <w:r w:rsidR="00C64DCE" w:rsidRPr="00265CF1">
        <w:t xml:space="preserve"> </w:t>
      </w:r>
      <w:r w:rsidR="00D45203" w:rsidRPr="00265CF1">
        <w:t xml:space="preserve">sanitary </w:t>
      </w:r>
      <w:r w:rsidR="001A16BF" w:rsidRPr="00265CF1">
        <w:t xml:space="preserve">or stormwater </w:t>
      </w:r>
      <w:r w:rsidR="00D45203" w:rsidRPr="00265CF1">
        <w:t xml:space="preserve">network </w:t>
      </w:r>
      <w:r w:rsidR="001A16BF" w:rsidRPr="00265CF1">
        <w:t>monitoring.</w:t>
      </w:r>
    </w:p>
    <w:p w14:paraId="40EAE961" w14:textId="77777777" w:rsidR="00037A02" w:rsidRDefault="00037A02" w:rsidP="00C1044B">
      <w:pPr>
        <w:pStyle w:val="Body"/>
        <w:spacing w:line="480" w:lineRule="auto"/>
      </w:pPr>
    </w:p>
    <w:p w14:paraId="259F390C" w14:textId="378A5337" w:rsidR="003F06B6" w:rsidRDefault="003921E1" w:rsidP="00C1044B">
      <w:pPr>
        <w:pStyle w:val="Body"/>
        <w:spacing w:line="480" w:lineRule="auto"/>
      </w:pPr>
      <w:r>
        <w:t>T</w:t>
      </w:r>
      <w:r w:rsidRPr="00122933">
        <w:t>h</w:t>
      </w:r>
      <w:r>
        <w:t>is</w:t>
      </w:r>
      <w:r w:rsidRPr="00122933">
        <w:t xml:space="preserve"> study </w:t>
      </w:r>
      <w:r>
        <w:t xml:space="preserve">aims to </w:t>
      </w:r>
      <w:r w:rsidR="00315040">
        <w:t>design</w:t>
      </w:r>
      <w:r>
        <w:t xml:space="preserve"> </w:t>
      </w:r>
      <w:r w:rsidR="0008566C">
        <w:t xml:space="preserve">and </w:t>
      </w:r>
      <w:r w:rsidR="00250B6D">
        <w:t>evaluate</w:t>
      </w:r>
      <w:r w:rsidR="0008566C">
        <w:t xml:space="preserve"> </w:t>
      </w:r>
      <w:r>
        <w:t xml:space="preserve">passive </w:t>
      </w:r>
      <w:bookmarkStart w:id="7" w:name="_Hlk47947470"/>
      <w:r w:rsidR="00F67F82" w:rsidRPr="00F67F82">
        <w:t>UHF-RFID</w:t>
      </w:r>
      <w:r w:rsidR="00315040">
        <w:t>-based</w:t>
      </w:r>
      <w:r w:rsidR="00F67F82" w:rsidRPr="00F67F82">
        <w:t xml:space="preserve"> </w:t>
      </w:r>
      <w:r w:rsidR="00F67F82">
        <w:t xml:space="preserve">sensors </w:t>
      </w:r>
      <w:bookmarkEnd w:id="7"/>
      <w:r w:rsidRPr="00F15FE0">
        <w:t xml:space="preserve">for </w:t>
      </w:r>
      <w:r w:rsidR="00285569">
        <w:t>sewer blockage</w:t>
      </w:r>
      <w:r w:rsidR="008751A8">
        <w:t xml:space="preserve"> and </w:t>
      </w:r>
      <w:r w:rsidR="00B56AE1">
        <w:t>illicit-</w:t>
      </w:r>
      <w:r w:rsidR="008751A8">
        <w:t>connection</w:t>
      </w:r>
      <w:r w:rsidR="007F3BE3">
        <w:t xml:space="preserve"> </w:t>
      </w:r>
      <w:r>
        <w:t>m</w:t>
      </w:r>
      <w:r w:rsidRPr="00F15FE0">
        <w:t xml:space="preserve">onitoring </w:t>
      </w:r>
      <w:r>
        <w:t>a</w:t>
      </w:r>
      <w:r w:rsidRPr="00F15FE0">
        <w:t>pplications</w:t>
      </w:r>
      <w:r w:rsidR="00E2652B">
        <w:t>.</w:t>
      </w:r>
      <w:r>
        <w:t xml:space="preserve"> </w:t>
      </w:r>
      <w:r w:rsidR="00BF727D" w:rsidRPr="00BF727D">
        <w:t xml:space="preserve">We </w:t>
      </w:r>
      <w:r w:rsidR="00C41491">
        <w:t>first</w:t>
      </w:r>
      <w:r w:rsidR="00C41491" w:rsidRPr="00BF727D">
        <w:t xml:space="preserve"> </w:t>
      </w:r>
      <w:r w:rsidR="00BF727D" w:rsidRPr="00BF727D">
        <w:t>investigated</w:t>
      </w:r>
      <w:r w:rsidR="00B632BC">
        <w:t xml:space="preserve"> </w:t>
      </w:r>
      <w:r w:rsidRPr="00C506DA">
        <w:t>the performance</w:t>
      </w:r>
      <w:r>
        <w:t xml:space="preserve"> of </w:t>
      </w:r>
      <w:r w:rsidR="00C41491">
        <w:t xml:space="preserve">a suite of UHF-RFID </w:t>
      </w:r>
      <w:r>
        <w:t xml:space="preserve">tags </w:t>
      </w:r>
      <w:r w:rsidR="00214763">
        <w:t>to determin</w:t>
      </w:r>
      <w:r w:rsidR="00877696">
        <w:t>e</w:t>
      </w:r>
      <w:r w:rsidR="00214763">
        <w:t xml:space="preserve"> </w:t>
      </w:r>
      <w:r w:rsidR="00C41491">
        <w:t xml:space="preserve">their </w:t>
      </w:r>
      <w:r w:rsidR="006C18CB">
        <w:t>optimum</w:t>
      </w:r>
      <w:r w:rsidR="008E7C3D">
        <w:t xml:space="preserve"> </w:t>
      </w:r>
      <w:r>
        <w:t>reading ranges</w:t>
      </w:r>
      <w:r w:rsidRPr="00823E3E">
        <w:t xml:space="preserve"> relate</w:t>
      </w:r>
      <w:r w:rsidR="00084543">
        <w:t>d</w:t>
      </w:r>
      <w:r w:rsidRPr="00823E3E">
        <w:t xml:space="preserve"> to </w:t>
      </w:r>
      <w:r w:rsidR="008E7C3D">
        <w:t>tag</w:t>
      </w:r>
      <w:r w:rsidR="00BA0809">
        <w:t>-</w:t>
      </w:r>
      <w:r w:rsidRPr="00823E3E">
        <w:t xml:space="preserve">antenna </w:t>
      </w:r>
      <w:r w:rsidR="00865EC8">
        <w:t>interplay</w:t>
      </w:r>
      <w:r>
        <w:t xml:space="preserve">. </w:t>
      </w:r>
      <w:r w:rsidR="00C41491">
        <w:t>Then</w:t>
      </w:r>
      <w:r w:rsidR="00F12A8B">
        <w:t>,</w:t>
      </w:r>
      <w:r w:rsidR="00372422" w:rsidRPr="00372422">
        <w:t xml:space="preserve"> </w:t>
      </w:r>
      <w:r w:rsidR="00B107D0">
        <w:t xml:space="preserve">we </w:t>
      </w:r>
      <w:r w:rsidR="00372422" w:rsidRPr="00372422">
        <w:t xml:space="preserve">tested </w:t>
      </w:r>
      <w:r w:rsidR="00D0213B">
        <w:t xml:space="preserve">the tags </w:t>
      </w:r>
      <w:r w:rsidR="00E84A9C">
        <w:t>in</w:t>
      </w:r>
      <w:r w:rsidR="005065BE">
        <w:t xml:space="preserve"> </w:t>
      </w:r>
      <w:r w:rsidR="00C0415E">
        <w:t>a laboratory hydraulic flume</w:t>
      </w:r>
      <w:r w:rsidR="00E84A9C">
        <w:t xml:space="preserve"> </w:t>
      </w:r>
      <w:r w:rsidR="00E6529E">
        <w:t xml:space="preserve">to </w:t>
      </w:r>
      <w:r w:rsidR="00C0415E">
        <w:t xml:space="preserve">determine </w:t>
      </w:r>
      <w:r w:rsidR="00E6529E" w:rsidRPr="001079A7">
        <w:t>the</w:t>
      </w:r>
      <w:r w:rsidR="00B0614B" w:rsidRPr="001079A7">
        <w:t xml:space="preserve"> </w:t>
      </w:r>
      <w:r w:rsidR="00372422" w:rsidRPr="001079A7">
        <w:t>effect</w:t>
      </w:r>
      <w:r w:rsidR="0037793B" w:rsidRPr="001079A7">
        <w:t xml:space="preserve"> of </w:t>
      </w:r>
      <w:r w:rsidR="001079A7">
        <w:t xml:space="preserve">water flow conditions on the </w:t>
      </w:r>
      <w:r w:rsidR="0037793B" w:rsidRPr="001079A7">
        <w:t>received signal strength indication (RSSI)</w:t>
      </w:r>
      <w:r w:rsidR="00E84A9C" w:rsidRPr="001079A7">
        <w:t xml:space="preserve"> </w:t>
      </w:r>
      <w:r w:rsidR="00F66AD3">
        <w:t>values</w:t>
      </w:r>
      <w:r w:rsidR="00957ED9">
        <w:t>.</w:t>
      </w:r>
      <w:r w:rsidR="000F2E4B">
        <w:t xml:space="preserve"> </w:t>
      </w:r>
      <w:r w:rsidR="00364FCC" w:rsidRPr="00C848A5">
        <w:t>Finally</w:t>
      </w:r>
      <w:r w:rsidR="00364FCC" w:rsidRPr="00E11823">
        <w:t xml:space="preserve">, the </w:t>
      </w:r>
      <w:r w:rsidR="003F369D">
        <w:t>RFID systems</w:t>
      </w:r>
      <w:r w:rsidR="00364FCC" w:rsidRPr="00E11823">
        <w:t xml:space="preserve"> were </w:t>
      </w:r>
      <w:r w:rsidR="003F369D">
        <w:t>field-tested</w:t>
      </w:r>
      <w:r w:rsidR="00364FCC" w:rsidRPr="00E11823">
        <w:t xml:space="preserve"> in both </w:t>
      </w:r>
      <w:r w:rsidR="00E11823" w:rsidRPr="00E11823">
        <w:t xml:space="preserve">sanitary and stormwater </w:t>
      </w:r>
      <w:r w:rsidR="003F369D">
        <w:t>networks</w:t>
      </w:r>
      <w:r w:rsidR="00E11823" w:rsidRPr="00E11823">
        <w:t>.</w:t>
      </w:r>
      <w:r w:rsidR="00A47E2F">
        <w:t xml:space="preserve"> </w:t>
      </w:r>
      <w:r w:rsidR="0069279C" w:rsidRPr="00037C02">
        <w:t xml:space="preserve">Through this </w:t>
      </w:r>
      <w:r w:rsidR="00487ED3" w:rsidRPr="00037C02">
        <w:t>study</w:t>
      </w:r>
      <w:r w:rsidR="0069279C" w:rsidRPr="00037C02">
        <w:t xml:space="preserve">, </w:t>
      </w:r>
      <w:r w:rsidR="00037C02" w:rsidRPr="00037C02">
        <w:t>w</w:t>
      </w:r>
      <w:r w:rsidR="00487ED3" w:rsidRPr="00037C02">
        <w:t xml:space="preserve">e </w:t>
      </w:r>
      <w:r w:rsidR="00B12C78" w:rsidRPr="00037C02">
        <w:t>demonstrated that</w:t>
      </w:r>
      <w:r w:rsidRPr="00037C02">
        <w:t xml:space="preserve"> low-cost</w:t>
      </w:r>
      <w:r w:rsidR="00B36170" w:rsidRPr="00037C02">
        <w:t>, high-throughput</w:t>
      </w:r>
      <w:r w:rsidR="009E3D36">
        <w:t>,</w:t>
      </w:r>
      <w:r w:rsidR="00663A5D">
        <w:t xml:space="preserve"> </w:t>
      </w:r>
      <w:r w:rsidR="009162D6">
        <w:t xml:space="preserve">and </w:t>
      </w:r>
      <w:r w:rsidR="003F369D">
        <w:t>non-invasive</w:t>
      </w:r>
      <w:r w:rsidRPr="00037C02">
        <w:t xml:space="preserve"> approaches</w:t>
      </w:r>
      <w:r w:rsidR="00487ED3" w:rsidRPr="00037C02">
        <w:t xml:space="preserve"> for </w:t>
      </w:r>
      <w:r w:rsidR="0098002F" w:rsidRPr="00037C02">
        <w:t xml:space="preserve">monitoring </w:t>
      </w:r>
      <w:r w:rsidR="0065408B" w:rsidRPr="00037C02">
        <w:t>buried utility service infrastructures</w:t>
      </w:r>
      <w:r w:rsidR="00B12C78" w:rsidRPr="00037C02">
        <w:t xml:space="preserve"> </w:t>
      </w:r>
      <w:r w:rsidR="00144294" w:rsidRPr="00037C02">
        <w:t>are</w:t>
      </w:r>
      <w:r w:rsidR="00B12C78" w:rsidRPr="00037C02">
        <w:t xml:space="preserve"> achievable</w:t>
      </w:r>
      <w:r w:rsidRPr="00037C02">
        <w:t xml:space="preserve">. </w:t>
      </w:r>
      <w:r w:rsidR="003F06B6">
        <w:br w:type="page"/>
      </w:r>
    </w:p>
    <w:p w14:paraId="608CA9F8" w14:textId="62D3D9B2" w:rsidR="005B385C" w:rsidRPr="003D268A" w:rsidRDefault="004C74F3" w:rsidP="004E37E7">
      <w:pPr>
        <w:pStyle w:val="Heading1"/>
        <w:spacing w:line="480" w:lineRule="auto"/>
      </w:pPr>
      <w:r w:rsidRPr="006317C7">
        <w:lastRenderedPageBreak/>
        <w:t>Materials</w:t>
      </w:r>
      <w:r w:rsidRPr="004C74F3">
        <w:t xml:space="preserve"> and </w:t>
      </w:r>
      <w:r w:rsidRPr="003D268A">
        <w:t>Methods</w:t>
      </w:r>
    </w:p>
    <w:p w14:paraId="7CC497E4" w14:textId="6BB67071" w:rsidR="00C825EE" w:rsidRPr="00B0079E" w:rsidRDefault="007D4A9B" w:rsidP="004E37E7">
      <w:pPr>
        <w:pStyle w:val="BodyText"/>
        <w:spacing w:line="480" w:lineRule="auto"/>
        <w:rPr>
          <w:color w:val="FF0000"/>
        </w:rPr>
      </w:pPr>
      <w:r w:rsidRPr="007D4A9B">
        <w:rPr>
          <w:color w:val="FF0000"/>
        </w:rPr>
        <w:t xml:space="preserve">In this section, </w:t>
      </w:r>
      <w:r w:rsidR="00B87EAB">
        <w:rPr>
          <w:color w:val="FF0000"/>
        </w:rPr>
        <w:t xml:space="preserve">only </w:t>
      </w:r>
      <w:r w:rsidRPr="007D4A9B">
        <w:rPr>
          <w:color w:val="FF0000"/>
        </w:rPr>
        <w:t xml:space="preserve">some essential information of our experimental materials and methods </w:t>
      </w:r>
      <w:r w:rsidR="004314CB">
        <w:rPr>
          <w:color w:val="FF0000"/>
        </w:rPr>
        <w:t>are</w:t>
      </w:r>
      <w:r w:rsidRPr="007D4A9B">
        <w:rPr>
          <w:color w:val="FF0000"/>
        </w:rPr>
        <w:t xml:space="preserve"> provided.  Additional experimental materials and methods used in this study are provided in the Supporting Information, section S1 Materials and Methods.  Subsections in the Supporting Information were designated sequentially as S1.1, S1.2, S1.3, or S2.1, S2.2, S2.3, and so forth.  All Figures and Tables in the Supporting Information sections are designated sequentially as Figure S1, Figure S2, Figure S3, or Table S1, Table S2, Table S3, and so forth.</w:t>
      </w:r>
      <w:r w:rsidR="002B4F71">
        <w:rPr>
          <w:color w:val="FF0000"/>
        </w:rPr>
        <w:t xml:space="preserve">  </w:t>
      </w:r>
      <w:r w:rsidR="00B930A3" w:rsidRPr="00B930A3">
        <w:t xml:space="preserve"> </w:t>
      </w:r>
      <w:r w:rsidR="00B930A3" w:rsidRPr="00B930A3">
        <w:rPr>
          <w:color w:val="FF0000"/>
        </w:rPr>
        <w:t xml:space="preserve"> </w:t>
      </w:r>
    </w:p>
    <w:p w14:paraId="255EFCC4" w14:textId="57263294" w:rsidR="00CB2B67" w:rsidRPr="003D268A" w:rsidRDefault="00C432E9" w:rsidP="00580330">
      <w:pPr>
        <w:pStyle w:val="11"/>
        <w:numPr>
          <w:ilvl w:val="1"/>
          <w:numId w:val="6"/>
        </w:numPr>
        <w:spacing w:line="480" w:lineRule="auto"/>
      </w:pPr>
      <w:bookmarkStart w:id="8" w:name="_Hlk49847689"/>
      <w:r>
        <w:t xml:space="preserve"> </w:t>
      </w:r>
      <w:r w:rsidR="000E3B66" w:rsidRPr="003D268A">
        <w:t>RFID Equipment</w:t>
      </w:r>
      <w:bookmarkEnd w:id="8"/>
    </w:p>
    <w:p w14:paraId="682FA697" w14:textId="252A99CC" w:rsidR="00C118E1" w:rsidRPr="00C118E1" w:rsidRDefault="005B385C" w:rsidP="00C1044B">
      <w:pPr>
        <w:pStyle w:val="Body"/>
        <w:spacing w:line="480" w:lineRule="auto"/>
        <w:rPr>
          <w:lang w:val="en-NZ"/>
        </w:rPr>
      </w:pPr>
      <w:r w:rsidRPr="005B385C">
        <w:t>The RFID equipment used in this study were obtained from two suppliers. The first reader</w:t>
      </w:r>
      <w:r w:rsidR="00505591">
        <w:t>, designated as M6e</w:t>
      </w:r>
      <w:r w:rsidR="00951B5A">
        <w:t xml:space="preserve"> </w:t>
      </w:r>
      <w:r w:rsidR="00951B5A" w:rsidRPr="005B385C">
        <w:t>(</w:t>
      </w:r>
      <w:r w:rsidR="00951B5A" w:rsidRPr="008F5F61">
        <w:rPr>
          <w:color w:val="4472C4" w:themeColor="accent1"/>
        </w:rPr>
        <w:t>Figure S1</w:t>
      </w:r>
      <w:r w:rsidR="006D006D">
        <w:rPr>
          <w:color w:val="FF0000"/>
        </w:rPr>
        <w:t>[</w:t>
      </w:r>
      <w:r w:rsidR="00951B5A" w:rsidRPr="00636971">
        <w:rPr>
          <w:color w:val="FF0000"/>
        </w:rPr>
        <w:t>A</w:t>
      </w:r>
      <w:r w:rsidR="006D006D">
        <w:rPr>
          <w:color w:val="FF0000"/>
        </w:rPr>
        <w:t>]</w:t>
      </w:r>
      <w:r w:rsidR="00951B5A" w:rsidRPr="005B385C">
        <w:t>)</w:t>
      </w:r>
      <w:r w:rsidRPr="005B385C">
        <w:t xml:space="preserve"> was a four-channel ThingMagic Mercury 6e UHF</w:t>
      </w:r>
      <w:r w:rsidR="00FF2DF8">
        <w:t>-</w:t>
      </w:r>
      <w:r w:rsidRPr="005B385C">
        <w:t xml:space="preserve">RFID reader (JADAK, </w:t>
      </w:r>
      <w:r w:rsidR="002E35CC">
        <w:t>USA</w:t>
      </w:r>
      <w:r w:rsidRPr="005B385C">
        <w:t xml:space="preserve">). </w:t>
      </w:r>
      <w:r w:rsidR="009249DC" w:rsidRPr="009249DC">
        <w:t>The frequency range of the reader antenna was 865–9</w:t>
      </w:r>
      <w:r w:rsidR="008724BE">
        <w:t>28</w:t>
      </w:r>
      <w:r w:rsidR="009249DC" w:rsidRPr="009249DC">
        <w:t xml:space="preserve"> MHz</w:t>
      </w:r>
      <w:r w:rsidRPr="005B385C">
        <w:t>. Two antenna</w:t>
      </w:r>
      <w:r w:rsidR="00F8587B">
        <w:t>e</w:t>
      </w:r>
      <w:r w:rsidRPr="005B385C">
        <w:t xml:space="preserve"> typologies </w:t>
      </w:r>
      <w:r w:rsidR="005A590D" w:rsidRPr="005B385C">
        <w:t xml:space="preserve">from the MTI Wireless Edge Ltd, USA </w:t>
      </w:r>
      <w:r w:rsidR="00CD07E7">
        <w:t>w</w:t>
      </w:r>
      <w:r w:rsidR="007F4FB9">
        <w:t>ere</w:t>
      </w:r>
      <w:r w:rsidRPr="005B385C">
        <w:t xml:space="preserve"> connected to the M6e reader: (i) 9 </w:t>
      </w:r>
      <w:r w:rsidR="002D1846">
        <w:t>dBiC</w:t>
      </w:r>
      <w:r w:rsidR="00ED53DB">
        <w:t xml:space="preserve"> </w:t>
      </w:r>
      <w:r w:rsidRPr="005B385C">
        <w:t>circular polarization antenna</w:t>
      </w:r>
      <w:r w:rsidR="00877CCE">
        <w:t xml:space="preserve"> </w:t>
      </w:r>
      <w:r w:rsidR="00877CCE" w:rsidRPr="00877CCE">
        <w:rPr>
          <w:lang w:val="en-GB"/>
        </w:rPr>
        <w:t>(</w:t>
      </w:r>
      <w:r w:rsidR="00877CCE" w:rsidRPr="00877CCE">
        <w:rPr>
          <w:color w:val="4472C4" w:themeColor="accent1"/>
          <w:lang w:val="en-GB"/>
        </w:rPr>
        <w:t>Figure S1</w:t>
      </w:r>
      <w:r w:rsidR="006D006D">
        <w:rPr>
          <w:color w:val="FF0000"/>
          <w:lang w:val="en-GB"/>
        </w:rPr>
        <w:t>[</w:t>
      </w:r>
      <w:r w:rsidR="00877CCE" w:rsidRPr="00636971">
        <w:rPr>
          <w:color w:val="FF0000"/>
          <w:lang w:val="en-GB"/>
        </w:rPr>
        <w:t>B</w:t>
      </w:r>
      <w:r w:rsidR="006D006D">
        <w:rPr>
          <w:color w:val="FF0000"/>
          <w:lang w:val="en-GB"/>
        </w:rPr>
        <w:t>]</w:t>
      </w:r>
      <w:r w:rsidR="00877CCE" w:rsidRPr="00877CCE">
        <w:rPr>
          <w:lang w:val="en-GB"/>
        </w:rPr>
        <w:t>)</w:t>
      </w:r>
      <w:r w:rsidRPr="005B385C">
        <w:t>, (ii) 12.5 dBi linear polarization antenna</w:t>
      </w:r>
      <w:r w:rsidR="00877CCE">
        <w:t xml:space="preserve"> </w:t>
      </w:r>
      <w:r w:rsidR="00877CCE" w:rsidRPr="00877CCE">
        <w:rPr>
          <w:lang w:val="en-GB"/>
        </w:rPr>
        <w:t>(</w:t>
      </w:r>
      <w:r w:rsidR="00877CCE" w:rsidRPr="00877CCE">
        <w:rPr>
          <w:color w:val="4472C4" w:themeColor="accent1"/>
          <w:lang w:val="en-GB"/>
        </w:rPr>
        <w:t>Figure S1</w:t>
      </w:r>
      <w:r w:rsidR="006D006D">
        <w:rPr>
          <w:color w:val="FF0000"/>
          <w:lang w:val="en-GB"/>
        </w:rPr>
        <w:t>[</w:t>
      </w:r>
      <w:r w:rsidR="00877CCE" w:rsidRPr="00636971">
        <w:rPr>
          <w:color w:val="FF0000"/>
          <w:lang w:val="en-GB"/>
        </w:rPr>
        <w:t>C</w:t>
      </w:r>
      <w:r w:rsidR="006D006D">
        <w:rPr>
          <w:color w:val="FF0000"/>
          <w:lang w:val="en-GB"/>
        </w:rPr>
        <w:t>]</w:t>
      </w:r>
      <w:r w:rsidR="00877CCE" w:rsidRPr="00877CCE">
        <w:rPr>
          <w:lang w:val="en-GB"/>
        </w:rPr>
        <w:t>)</w:t>
      </w:r>
      <w:r w:rsidRPr="005B385C">
        <w:t>. The second RFID reader (Shenzhen RUIFAN Electronics, China), designated as SZRF, contain</w:t>
      </w:r>
      <w:r w:rsidR="00C41F4A">
        <w:t>ed</w:t>
      </w:r>
      <w:r w:rsidRPr="005B385C">
        <w:t xml:space="preserve"> an inbuilt 8</w:t>
      </w:r>
      <w:r w:rsidRPr="005B385C">
        <w:rPr>
          <w:color w:val="0070C0"/>
          <w:kern w:val="24"/>
        </w:rPr>
        <w:t xml:space="preserve"> </w:t>
      </w:r>
      <w:r w:rsidR="002D1846">
        <w:t>dBiC</w:t>
      </w:r>
      <w:r w:rsidR="00AA0568" w:rsidRPr="005B385C">
        <w:t xml:space="preserve"> </w:t>
      </w:r>
      <w:r w:rsidRPr="005B385C">
        <w:t>circular polarization antenna</w:t>
      </w:r>
      <w:r w:rsidR="00FD02FD">
        <w:t xml:space="preserve"> </w:t>
      </w:r>
      <w:r w:rsidR="00FD02FD" w:rsidRPr="00FD02FD">
        <w:t>(</w:t>
      </w:r>
      <w:bookmarkStart w:id="9" w:name="_Hlk47956578"/>
      <w:r w:rsidR="00FD02FD" w:rsidRPr="00FD02FD">
        <w:rPr>
          <w:color w:val="4472C4" w:themeColor="accent1"/>
        </w:rPr>
        <w:t>Figure S1</w:t>
      </w:r>
      <w:bookmarkEnd w:id="9"/>
      <w:r w:rsidR="006D006D">
        <w:rPr>
          <w:color w:val="FF0000"/>
        </w:rPr>
        <w:t>[</w:t>
      </w:r>
      <w:r w:rsidR="00FD02FD" w:rsidRPr="00FD02FD">
        <w:rPr>
          <w:color w:val="FF0000"/>
        </w:rPr>
        <w:t>D</w:t>
      </w:r>
      <w:r w:rsidR="006D006D">
        <w:rPr>
          <w:color w:val="FF0000"/>
        </w:rPr>
        <w:t>]</w:t>
      </w:r>
      <w:r w:rsidR="00FD02FD" w:rsidRPr="00FD02FD">
        <w:t>)</w:t>
      </w:r>
      <w:r w:rsidRPr="005B385C">
        <w:t xml:space="preserve"> within the reader and an interface connected through a computer to RS232 serial communication. </w:t>
      </w:r>
      <w:r w:rsidR="00F4535E" w:rsidRPr="001A2F74">
        <w:rPr>
          <w:color w:val="FF0000"/>
        </w:rPr>
        <w:t>Additional d</w:t>
      </w:r>
      <w:r w:rsidR="00B42FE2" w:rsidRPr="001A2F74">
        <w:rPr>
          <w:color w:val="FF0000"/>
        </w:rPr>
        <w:t xml:space="preserve">etails of </w:t>
      </w:r>
      <w:r w:rsidR="005532AE" w:rsidRPr="001A2F74">
        <w:rPr>
          <w:color w:val="FF0000"/>
        </w:rPr>
        <w:t xml:space="preserve">the </w:t>
      </w:r>
      <w:r w:rsidR="008E513C" w:rsidRPr="001A2F74">
        <w:rPr>
          <w:color w:val="FF0000"/>
        </w:rPr>
        <w:t xml:space="preserve">RFID </w:t>
      </w:r>
      <w:r w:rsidR="00AB07B4" w:rsidRPr="001A2F74">
        <w:rPr>
          <w:color w:val="FF0000"/>
        </w:rPr>
        <w:t>equipment</w:t>
      </w:r>
      <w:r w:rsidR="00A82EF1" w:rsidRPr="001A2F74">
        <w:rPr>
          <w:color w:val="FF0000"/>
        </w:rPr>
        <w:t xml:space="preserve"> are</w:t>
      </w:r>
      <w:r w:rsidR="008E513C" w:rsidRPr="001A2F74">
        <w:rPr>
          <w:color w:val="FF0000"/>
        </w:rPr>
        <w:t xml:space="preserve"> present</w:t>
      </w:r>
      <w:r w:rsidR="00A82EF1" w:rsidRPr="001A2F74">
        <w:rPr>
          <w:color w:val="FF0000"/>
        </w:rPr>
        <w:t>ed</w:t>
      </w:r>
      <w:r w:rsidR="008E513C" w:rsidRPr="001A2F74">
        <w:rPr>
          <w:color w:val="FF0000"/>
        </w:rPr>
        <w:t xml:space="preserve"> </w:t>
      </w:r>
      <w:bookmarkStart w:id="10" w:name="_Hlk49848897"/>
      <w:r w:rsidR="008E513C" w:rsidRPr="001A2F74">
        <w:rPr>
          <w:color w:val="FF0000"/>
        </w:rPr>
        <w:t xml:space="preserve">in </w:t>
      </w:r>
      <w:r w:rsidR="00655989">
        <w:rPr>
          <w:color w:val="FF0000"/>
        </w:rPr>
        <w:t xml:space="preserve">the Supporting Information, </w:t>
      </w:r>
      <w:r w:rsidR="008E513C" w:rsidRPr="00D756A3">
        <w:rPr>
          <w:color w:val="4472C4" w:themeColor="accent1"/>
        </w:rPr>
        <w:t>section S1.1</w:t>
      </w:r>
      <w:bookmarkEnd w:id="10"/>
      <w:r w:rsidR="00D756A3">
        <w:t>.</w:t>
      </w:r>
      <w:r w:rsidR="00E26E40">
        <w:t xml:space="preserve"> </w:t>
      </w:r>
    </w:p>
    <w:p w14:paraId="0F617A05" w14:textId="11E21C11" w:rsidR="005B385C" w:rsidRDefault="005B385C" w:rsidP="00C1044B">
      <w:pPr>
        <w:spacing w:after="0" w:line="480" w:lineRule="auto"/>
        <w:rPr>
          <w:rFonts w:cs="Times New Roman"/>
          <w:color w:val="000000" w:themeColor="text1"/>
        </w:rPr>
      </w:pPr>
    </w:p>
    <w:p w14:paraId="75C70191" w14:textId="65CD0E12" w:rsidR="00845C2B" w:rsidRPr="00BA02FC" w:rsidRDefault="00635936" w:rsidP="00580330">
      <w:pPr>
        <w:pStyle w:val="11"/>
        <w:numPr>
          <w:ilvl w:val="1"/>
          <w:numId w:val="6"/>
        </w:numPr>
        <w:spacing w:line="480" w:lineRule="auto"/>
        <w:rPr>
          <w:lang w:eastAsia="en-NZ"/>
        </w:rPr>
      </w:pPr>
      <w:r>
        <w:rPr>
          <w:lang w:eastAsia="en-NZ"/>
        </w:rPr>
        <w:t xml:space="preserve"> </w:t>
      </w:r>
      <w:r w:rsidR="00AD2262" w:rsidRPr="00BA02FC">
        <w:rPr>
          <w:lang w:eastAsia="en-NZ"/>
        </w:rPr>
        <w:t xml:space="preserve">Determination of </w:t>
      </w:r>
      <w:r w:rsidR="00521F33" w:rsidRPr="00BA02FC">
        <w:rPr>
          <w:lang w:eastAsia="en-NZ"/>
        </w:rPr>
        <w:t>e</w:t>
      </w:r>
      <w:r w:rsidR="00236D44" w:rsidRPr="00BA02FC">
        <w:rPr>
          <w:lang w:eastAsia="en-NZ"/>
        </w:rPr>
        <w:t>ffective</w:t>
      </w:r>
      <w:r w:rsidR="007D7D17" w:rsidRPr="00BA02FC">
        <w:rPr>
          <w:lang w:eastAsia="en-NZ"/>
        </w:rPr>
        <w:t xml:space="preserve"> </w:t>
      </w:r>
      <w:r w:rsidR="00236D44" w:rsidRPr="00BA02FC">
        <w:rPr>
          <w:lang w:eastAsia="en-NZ"/>
        </w:rPr>
        <w:t>reading</w:t>
      </w:r>
      <w:r w:rsidR="005857A5" w:rsidRPr="00BA02FC">
        <w:rPr>
          <w:lang w:eastAsia="en-NZ"/>
        </w:rPr>
        <w:t xml:space="preserve"> zones of </w:t>
      </w:r>
      <w:r w:rsidR="00E7530E" w:rsidRPr="00BA02FC">
        <w:rPr>
          <w:lang w:eastAsia="en-NZ"/>
        </w:rPr>
        <w:t>UHF</w:t>
      </w:r>
      <w:r w:rsidR="007D7D17" w:rsidRPr="00BA02FC">
        <w:rPr>
          <w:lang w:eastAsia="en-NZ"/>
        </w:rPr>
        <w:t>-</w:t>
      </w:r>
      <w:r w:rsidR="00845C2B" w:rsidRPr="00BA02FC">
        <w:rPr>
          <w:lang w:eastAsia="en-NZ"/>
        </w:rPr>
        <w:t xml:space="preserve">RFID </w:t>
      </w:r>
      <w:r w:rsidR="00840863" w:rsidRPr="00BA02FC">
        <w:rPr>
          <w:lang w:eastAsia="en-NZ"/>
        </w:rPr>
        <w:t xml:space="preserve">sensor </w:t>
      </w:r>
      <w:r w:rsidR="00E7530E" w:rsidRPr="00BA02FC">
        <w:rPr>
          <w:lang w:eastAsia="en-NZ"/>
        </w:rPr>
        <w:t>tags</w:t>
      </w:r>
      <w:r w:rsidR="00845C2B" w:rsidRPr="00BA02FC">
        <w:rPr>
          <w:lang w:eastAsia="en-NZ"/>
        </w:rPr>
        <w:t xml:space="preserve"> </w:t>
      </w:r>
    </w:p>
    <w:p w14:paraId="25F39F15" w14:textId="433C1FF5" w:rsidR="00D3626B" w:rsidRDefault="00811A82" w:rsidP="00C1044B">
      <w:pPr>
        <w:pStyle w:val="Body"/>
        <w:spacing w:line="480" w:lineRule="auto"/>
      </w:pPr>
      <w:r w:rsidRPr="00811A82">
        <w:t xml:space="preserve">Twelve types of UHF-RFID sensor tags were tested </w:t>
      </w:r>
      <w:r w:rsidR="00D3626B">
        <w:t>(</w:t>
      </w:r>
      <w:r w:rsidR="009D173A">
        <w:t xml:space="preserve">for </w:t>
      </w:r>
      <w:r w:rsidR="009D173A" w:rsidRPr="006073F8">
        <w:rPr>
          <w:lang w:val="en-NZ"/>
        </w:rPr>
        <w:t>additional details of these tags</w:t>
      </w:r>
      <w:r w:rsidR="009D173A">
        <w:rPr>
          <w:lang w:val="en-NZ"/>
        </w:rPr>
        <w:t>,</w:t>
      </w:r>
      <w:r w:rsidR="009D173A" w:rsidRPr="006073F8">
        <w:rPr>
          <w:lang w:val="en-NZ"/>
        </w:rPr>
        <w:t xml:space="preserve"> </w:t>
      </w:r>
      <w:r w:rsidR="009D173A">
        <w:rPr>
          <w:lang w:val="en-NZ"/>
        </w:rPr>
        <w:t>see</w:t>
      </w:r>
      <w:r w:rsidR="009D173A" w:rsidRPr="006073F8">
        <w:rPr>
          <w:lang w:val="en-NZ"/>
        </w:rPr>
        <w:t xml:space="preserve"> </w:t>
      </w:r>
      <w:r w:rsidR="00D3626B" w:rsidRPr="004126CD">
        <w:rPr>
          <w:color w:val="4472C4" w:themeColor="accent1"/>
        </w:rPr>
        <w:t>Table S1</w:t>
      </w:r>
      <w:r w:rsidR="000A44D9">
        <w:rPr>
          <w:color w:val="4472C4" w:themeColor="accent1"/>
        </w:rPr>
        <w:t xml:space="preserve"> </w:t>
      </w:r>
      <w:r w:rsidR="000A44D9" w:rsidRPr="000A44D9">
        <w:t>and</w:t>
      </w:r>
      <w:r w:rsidR="000A44D9">
        <w:rPr>
          <w:color w:val="4472C4" w:themeColor="accent1"/>
        </w:rPr>
        <w:t xml:space="preserve"> </w:t>
      </w:r>
      <w:r w:rsidR="000A44D9" w:rsidRPr="000A44D9">
        <w:rPr>
          <w:color w:val="4472C4" w:themeColor="accent1"/>
        </w:rPr>
        <w:t>section S1.2</w:t>
      </w:r>
      <w:r w:rsidR="00655989">
        <w:rPr>
          <w:color w:val="4472C4" w:themeColor="accent1"/>
        </w:rPr>
        <w:t xml:space="preserve"> </w:t>
      </w:r>
      <w:r w:rsidR="00655989" w:rsidRPr="00655989">
        <w:rPr>
          <w:color w:val="FF0000"/>
        </w:rPr>
        <w:t>in the Supporting Information</w:t>
      </w:r>
      <w:r w:rsidR="00D3626B" w:rsidRPr="00FF208C">
        <w:t>)</w:t>
      </w:r>
      <w:r w:rsidR="00D3626B">
        <w:t xml:space="preserve"> </w:t>
      </w:r>
      <w:r w:rsidR="00D3626B" w:rsidRPr="00E65E6E">
        <w:t xml:space="preserve">with </w:t>
      </w:r>
      <w:r w:rsidR="00C41F4A">
        <w:t xml:space="preserve">the </w:t>
      </w:r>
      <w:r w:rsidR="00D3626B" w:rsidRPr="00E65E6E">
        <w:t xml:space="preserve">8 </w:t>
      </w:r>
      <w:r w:rsidR="00D3626B">
        <w:t>dBiC</w:t>
      </w:r>
      <w:r w:rsidR="00D3626B" w:rsidRPr="00E65E6E">
        <w:t xml:space="preserve">, 9 </w:t>
      </w:r>
      <w:r w:rsidR="00D3626B">
        <w:t>dBiC</w:t>
      </w:r>
      <w:r w:rsidR="00EF4900">
        <w:t>,</w:t>
      </w:r>
      <w:r w:rsidR="00D3626B" w:rsidRPr="00E65E6E">
        <w:t xml:space="preserve"> and 12.5 dBi </w:t>
      </w:r>
      <w:r w:rsidR="00184E76" w:rsidRPr="00184E76">
        <w:t>antennae</w:t>
      </w:r>
      <w:r w:rsidR="00D3626B" w:rsidRPr="00E65E6E">
        <w:t xml:space="preserve"> for </w:t>
      </w:r>
      <w:r w:rsidR="0098002F">
        <w:t xml:space="preserve">the </w:t>
      </w:r>
      <w:r w:rsidR="00D3626B" w:rsidRPr="00E65E6E">
        <w:t>identification of the maximum reading distances</w:t>
      </w:r>
      <m:oMath>
        <m:sSub>
          <m:sSubPr>
            <m:ctrlPr>
              <w:rPr>
                <w:rFonts w:ascii="Cambria Math" w:hAnsi="Cambria Math"/>
                <w:i/>
              </w:rPr>
            </m:ctrlPr>
          </m:sSubPr>
          <m:e>
            <m:r>
              <w:rPr>
                <w:rFonts w:ascii="Cambria Math" w:hAnsi="Cambria Math"/>
              </w:rPr>
              <m:t xml:space="preserve"> (Z</m:t>
            </m:r>
          </m:e>
          <m:sub>
            <m:r>
              <w:rPr>
                <w:rFonts w:ascii="Cambria Math" w:hAnsi="Cambria Math"/>
              </w:rPr>
              <m:t>d</m:t>
            </m:r>
          </m:sub>
        </m:sSub>
        <m:r>
          <w:rPr>
            <w:rFonts w:ascii="Cambria Math" w:hAnsi="Cambria Math"/>
          </w:rPr>
          <m:t>)</m:t>
        </m:r>
      </m:oMath>
      <w:r w:rsidR="00D3626B">
        <w:t xml:space="preserve">. </w:t>
      </w:r>
      <w:r w:rsidR="005F5B90" w:rsidRPr="005F5B90">
        <w:rPr>
          <w:lang w:val="en-GB"/>
        </w:rPr>
        <w:t>Five randomly selected sensor tags out of 20 from each type were measured at least ten times with the 8 dBiC, 9 dBiC</w:t>
      </w:r>
      <w:r w:rsidR="00EF4900">
        <w:rPr>
          <w:lang w:val="en-GB"/>
        </w:rPr>
        <w:t>,</w:t>
      </w:r>
      <w:r w:rsidR="005F5B90" w:rsidRPr="005F5B90">
        <w:rPr>
          <w:lang w:val="en-GB"/>
        </w:rPr>
        <w:t xml:space="preserve"> and 12.5 dBi antennae, </w:t>
      </w:r>
      <w:r w:rsidR="005F5B90" w:rsidRPr="005F5B90">
        <w:rPr>
          <w:lang w:val="en-GB"/>
        </w:rPr>
        <w:lastRenderedPageBreak/>
        <w:t>respectively</w:t>
      </w:r>
      <w:r w:rsidR="007A6DA4">
        <w:rPr>
          <w:lang w:val="en-GB"/>
        </w:rPr>
        <w:t>.</w:t>
      </w:r>
      <w:r w:rsidR="007A6DA4" w:rsidRPr="007A6DA4">
        <w:rPr>
          <w:rFonts w:cstheme="minorBidi"/>
          <w:color w:val="auto"/>
          <w:szCs w:val="24"/>
          <w:lang w:val="en-GB"/>
        </w:rPr>
        <w:t xml:space="preserve"> </w:t>
      </w:r>
      <w:r w:rsidR="007A6DA4" w:rsidRPr="007A6DA4">
        <w:rPr>
          <w:lang w:val="en-GB"/>
        </w:rPr>
        <w:t>Initially, each tag was placed in the cent</w:t>
      </w:r>
      <w:r w:rsidR="00E2572C">
        <w:rPr>
          <w:lang w:val="en-GB"/>
        </w:rPr>
        <w:t>er</w:t>
      </w:r>
      <w:r w:rsidR="007A6DA4" w:rsidRPr="007A6DA4">
        <w:rPr>
          <w:lang w:val="en-GB"/>
        </w:rPr>
        <w:t xml:space="preserve"> of each antenna (defined as x</w:t>
      </w:r>
      <w:r w:rsidR="007A6DA4" w:rsidRPr="007A6DA4">
        <w:rPr>
          <w:vertAlign w:val="subscript"/>
          <w:lang w:val="en-GB"/>
        </w:rPr>
        <w:t>0</w:t>
      </w:r>
      <w:r w:rsidR="007A6DA4" w:rsidRPr="007A6DA4">
        <w:rPr>
          <w:lang w:val="en-GB"/>
        </w:rPr>
        <w:t>, y</w:t>
      </w:r>
      <w:r w:rsidR="007A6DA4" w:rsidRPr="007A6DA4">
        <w:rPr>
          <w:vertAlign w:val="subscript"/>
          <w:lang w:val="en-GB"/>
        </w:rPr>
        <w:t>0</w:t>
      </w:r>
      <w:r w:rsidR="007A6DA4" w:rsidRPr="007A6DA4">
        <w:rPr>
          <w:lang w:val="en-GB"/>
        </w:rPr>
        <w:t>).</w:t>
      </w:r>
      <w:r w:rsidR="007A6DA4" w:rsidRPr="007A6DA4">
        <w:rPr>
          <w:rFonts w:cstheme="minorBidi"/>
          <w:color w:val="auto"/>
          <w:szCs w:val="24"/>
          <w:lang w:val="en-GB"/>
        </w:rPr>
        <w:t xml:space="preserve"> </w:t>
      </w:r>
      <w:r w:rsidR="007A6DA4" w:rsidRPr="007A6DA4">
        <w:rPr>
          <w:lang w:val="en-GB"/>
        </w:rPr>
        <w:t xml:space="preserve">Then,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d</m:t>
            </m:r>
          </m:sub>
        </m:sSub>
      </m:oMath>
      <w:r w:rsidR="007A6DA4" w:rsidRPr="007A6DA4">
        <w:rPr>
          <w:lang w:val="en-GB"/>
        </w:rPr>
        <w:t xml:space="preserve"> was measured by moving the tag away from the antenna</w:t>
      </w:r>
      <w:r w:rsidR="00C41F4A">
        <w:rPr>
          <w:lang w:val="en-GB"/>
        </w:rPr>
        <w:t xml:space="preserve"> cent</w:t>
      </w:r>
      <w:r w:rsidR="00722C47">
        <w:rPr>
          <w:lang w:val="en-GB"/>
        </w:rPr>
        <w:t>er</w:t>
      </w:r>
      <w:r w:rsidR="007A6DA4" w:rsidRPr="007A6DA4">
        <w:rPr>
          <w:lang w:val="en-GB"/>
        </w:rPr>
        <w:t xml:space="preserve"> slowly (</w:t>
      </w:r>
      <w:r w:rsidR="007A6DA4" w:rsidRPr="007A6DA4">
        <w:rPr>
          <w:color w:val="4472C4" w:themeColor="accent1"/>
          <w:lang w:val="en-GB"/>
        </w:rPr>
        <w:t>Figure S2</w:t>
      </w:r>
      <w:r w:rsidR="007A6DA4" w:rsidRPr="007A6DA4">
        <w:rPr>
          <w:lang w:val="en-GB"/>
        </w:rPr>
        <w:t>).</w:t>
      </w:r>
      <w:r w:rsidR="001A374C">
        <w:t xml:space="preserve"> </w:t>
      </w:r>
    </w:p>
    <w:p w14:paraId="68E08189" w14:textId="77777777" w:rsidR="00365E71" w:rsidRPr="00365E71" w:rsidRDefault="00365E71" w:rsidP="00365E71">
      <w:pPr>
        <w:pStyle w:val="BodyText"/>
      </w:pPr>
    </w:p>
    <w:p w14:paraId="5FCD82A9" w14:textId="7FAA181A" w:rsidR="00113BEC" w:rsidRDefault="00245754" w:rsidP="00C1044B">
      <w:pPr>
        <w:pStyle w:val="Body"/>
        <w:spacing w:line="480" w:lineRule="auto"/>
      </w:pPr>
      <w:r>
        <w:t xml:space="preserve">Finally, </w:t>
      </w:r>
      <w:r w:rsidR="00770FBA">
        <w:t>Tag 7, Tag 8, and Tag 9</w:t>
      </w:r>
      <w:r w:rsidR="0037751A" w:rsidRPr="000B790B">
        <w:t xml:space="preserve"> </w:t>
      </w:r>
      <w:r w:rsidR="00C94954">
        <w:t xml:space="preserve">were selected </w:t>
      </w:r>
      <w:r w:rsidR="00EC7609">
        <w:t xml:space="preserve">for further evaluation </w:t>
      </w:r>
      <w:r w:rsidR="0037751A" w:rsidRPr="000B790B">
        <w:t>based on their</w:t>
      </w:r>
      <w:r w:rsidR="00663A04">
        <w:t xml:space="preserve"> </w:t>
      </w:r>
      <w:r w:rsidR="00E71815">
        <w:t>better</w:t>
      </w:r>
      <w:r w:rsidR="0037751A" w:rsidRPr="000B790B">
        <w:t xml:space="preserve"> </w:t>
      </w:r>
      <m:oMath>
        <m:sSub>
          <m:sSubPr>
            <m:ctrlPr>
              <w:rPr>
                <w:rFonts w:ascii="Cambria Math" w:hAnsi="Cambria Math"/>
                <w:i/>
              </w:rPr>
            </m:ctrlPr>
          </m:sSubPr>
          <m:e>
            <m:r>
              <w:rPr>
                <w:rFonts w:ascii="Cambria Math" w:hAnsi="Cambria Math"/>
              </w:rPr>
              <m:t>Z</m:t>
            </m:r>
          </m:e>
          <m:sub>
            <m:r>
              <w:rPr>
                <w:rFonts w:ascii="Cambria Math" w:hAnsi="Cambria Math"/>
              </w:rPr>
              <m:t>d</m:t>
            </m:r>
          </m:sub>
        </m:sSub>
      </m:oMath>
      <w:r w:rsidR="00E0185B">
        <w:t xml:space="preserve"> </w:t>
      </w:r>
      <w:r w:rsidR="0037751A" w:rsidRPr="000B790B">
        <w:t>ranges and sma</w:t>
      </w:r>
      <w:r w:rsidR="004C3B36">
        <w:t>l</w:t>
      </w:r>
      <w:r w:rsidR="0037751A" w:rsidRPr="000B790B">
        <w:t>l</w:t>
      </w:r>
      <w:r w:rsidR="00E71815">
        <w:t>er</w:t>
      </w:r>
      <w:r w:rsidR="0037751A" w:rsidRPr="000B790B">
        <w:t xml:space="preserve"> physical sizes that are </w:t>
      </w:r>
      <w:r w:rsidR="008F640E">
        <w:t>appropriate</w:t>
      </w:r>
      <w:r w:rsidR="008F640E" w:rsidRPr="000B790B">
        <w:t xml:space="preserve"> </w:t>
      </w:r>
      <w:r w:rsidR="0037751A" w:rsidRPr="000B790B">
        <w:t xml:space="preserve">for </w:t>
      </w:r>
      <w:r w:rsidR="00BD405D">
        <w:t>sewer applications</w:t>
      </w:r>
      <w:r w:rsidR="0037751A" w:rsidRPr="000B790B">
        <w:t>.</w:t>
      </w:r>
      <w:r w:rsidR="0037751A" w:rsidRPr="0037751A">
        <w:t xml:space="preserve"> </w:t>
      </w:r>
      <w:r w:rsidR="00F957A1">
        <w:t>Because the v</w:t>
      </w:r>
      <w:r w:rsidR="00F957A1" w:rsidRPr="001E0522">
        <w:t xml:space="preserve">ertical and horizontal orientations </w:t>
      </w:r>
      <w:r w:rsidR="00F957A1">
        <w:t>of RFID tag</w:t>
      </w:r>
      <w:r w:rsidR="002D7209">
        <w:t>s</w:t>
      </w:r>
      <w:r w:rsidR="00F957A1">
        <w:t xml:space="preserve"> can significantly affect </w:t>
      </w:r>
      <w:r w:rsidR="002D7209">
        <w:t>their actual reading ranges</w:t>
      </w:r>
      <w:r w:rsidR="00EC2A06">
        <w:t xml:space="preserve"> </w:t>
      </w:r>
      <w:r w:rsidR="000E31B6">
        <w:t>(</w:t>
      </w:r>
      <w:r w:rsidR="008F640E">
        <w:t xml:space="preserve">creating </w:t>
      </w:r>
      <w:r w:rsidR="000E31B6">
        <w:t>a three-dimen</w:t>
      </w:r>
      <w:r w:rsidR="00A47E2F">
        <w:t>s</w:t>
      </w:r>
      <w:r w:rsidR="000E31B6">
        <w:t>ional space)</w:t>
      </w:r>
      <w:r w:rsidR="002D7209">
        <w:t xml:space="preserve">, the </w:t>
      </w:r>
      <w:r w:rsidR="00B07225">
        <w:t xml:space="preserve">detecting ranges </w:t>
      </w:r>
      <w:r w:rsidR="00E21312">
        <w:t xml:space="preserve">of the selected tags </w:t>
      </w:r>
      <w:r w:rsidR="00F957A1" w:rsidRPr="001E0522">
        <w:t>were tested by rotating the</w:t>
      </w:r>
      <w:r w:rsidR="00B07225">
        <w:t xml:space="preserve">m </w:t>
      </w:r>
      <w:r w:rsidR="00F957A1" w:rsidRPr="001E0522">
        <w:t>from α = 0° (designated as the horizontal position</w:t>
      </w:r>
      <w:r w:rsidR="00E21312">
        <w:t>, -H</w:t>
      </w:r>
      <w:r w:rsidR="00F957A1" w:rsidRPr="001E0522">
        <w:t>) and α = 90° (designated as the vertical position</w:t>
      </w:r>
      <w:r w:rsidR="00E21312">
        <w:t>, -V</w:t>
      </w:r>
      <w:r w:rsidR="00F957A1" w:rsidRPr="001E0522">
        <w:t>) relative to the antenna plane</w:t>
      </w:r>
      <w:r w:rsidR="000F3277">
        <w:t xml:space="preserve"> (x</w:t>
      </w:r>
      <w:r w:rsidR="001834A2" w:rsidRPr="001834A2">
        <w:rPr>
          <w:vertAlign w:val="subscript"/>
        </w:rPr>
        <w:t>i</w:t>
      </w:r>
      <w:r w:rsidR="001834A2">
        <w:t>, y</w:t>
      </w:r>
      <w:r w:rsidR="001834A2" w:rsidRPr="001834A2">
        <w:rPr>
          <w:vertAlign w:val="subscript"/>
        </w:rPr>
        <w:t>i</w:t>
      </w:r>
      <w:r w:rsidR="001834A2">
        <w:t>, z</w:t>
      </w:r>
      <w:r w:rsidR="001834A2" w:rsidRPr="001834A2">
        <w:rPr>
          <w:vertAlign w:val="subscript"/>
        </w:rPr>
        <w:t>i</w:t>
      </w:r>
      <w:r w:rsidR="001834A2">
        <w:t>)</w:t>
      </w:r>
      <w:r w:rsidR="00F957A1" w:rsidRPr="001E0522">
        <w:t xml:space="preserve"> </w:t>
      </w:r>
      <w:r w:rsidR="00F957A1">
        <w:t xml:space="preserve">(also see in </w:t>
      </w:r>
      <w:r w:rsidR="00F957A1" w:rsidRPr="009673C4">
        <w:rPr>
          <w:rFonts w:cs="Times New Roman"/>
          <w:color w:val="4472C4" w:themeColor="accent1"/>
          <w:szCs w:val="24"/>
        </w:rPr>
        <w:t>section S1.</w:t>
      </w:r>
      <w:r w:rsidR="00F957A1">
        <w:rPr>
          <w:rFonts w:cs="Times New Roman"/>
          <w:color w:val="4472C4" w:themeColor="accent1"/>
          <w:szCs w:val="24"/>
        </w:rPr>
        <w:t>3</w:t>
      </w:r>
      <w:r w:rsidR="00F957A1" w:rsidRPr="00717024">
        <w:rPr>
          <w:rFonts w:cs="Times New Roman"/>
          <w:szCs w:val="24"/>
        </w:rPr>
        <w:t>)</w:t>
      </w:r>
      <w:r w:rsidR="00F957A1" w:rsidRPr="00416A2F">
        <w:t xml:space="preserve">. </w:t>
      </w:r>
      <w:r w:rsidR="00DF02E1">
        <w:t xml:space="preserve">Each of the selected tags </w:t>
      </w:r>
      <w:r w:rsidR="00FC4FE4">
        <w:t>was</w:t>
      </w:r>
      <w:r w:rsidR="00FC4FE4" w:rsidRPr="000B790B">
        <w:t xml:space="preserve"> </w:t>
      </w:r>
      <w:r w:rsidR="0037751A" w:rsidRPr="000B790B">
        <w:t>measured</w:t>
      </w:r>
      <w:r w:rsidR="0037751A" w:rsidRPr="000B790B" w:rsidDel="008F640E">
        <w:t xml:space="preserve"> </w:t>
      </w:r>
      <w:r w:rsidR="0051476E">
        <w:t>at least ten</w:t>
      </w:r>
      <w:r w:rsidR="0037751A" w:rsidRPr="000B790B">
        <w:t xml:space="preserve"> times with the 8 </w:t>
      </w:r>
      <w:r w:rsidR="002D1846">
        <w:t>dBiC</w:t>
      </w:r>
      <w:r w:rsidR="0037751A" w:rsidRPr="000B790B">
        <w:t xml:space="preserve">, 9 </w:t>
      </w:r>
      <w:r w:rsidR="002D1846">
        <w:t>dBiC</w:t>
      </w:r>
      <w:r w:rsidR="00722C47">
        <w:t>,</w:t>
      </w:r>
      <w:r w:rsidR="0037751A" w:rsidRPr="000B790B">
        <w:t xml:space="preserve"> and 12.5 dBi </w:t>
      </w:r>
      <w:r w:rsidR="00236D44">
        <w:t>antenna</w:t>
      </w:r>
      <w:r w:rsidR="00410EC4">
        <w:t>e</w:t>
      </w:r>
      <w:r w:rsidR="0037751A" w:rsidRPr="000B790B">
        <w:t xml:space="preserve"> at </w:t>
      </w:r>
      <w:r w:rsidR="00732B4F">
        <w:t>12 positions</w:t>
      </w:r>
      <w:r w:rsidR="0037751A" w:rsidRPr="000B790B">
        <w:t xml:space="preserve"> (</w:t>
      </w:r>
      <w:r w:rsidR="00565DE3">
        <w:rPr>
          <w:lang w:val="en-GB"/>
        </w:rPr>
        <w:t>every</w:t>
      </w:r>
      <w:r w:rsidR="00B9288D">
        <w:rPr>
          <w:lang w:val="en-GB"/>
        </w:rPr>
        <w:t xml:space="preserve"> </w:t>
      </w:r>
      <w:r w:rsidR="00B9288D" w:rsidRPr="00B9288D">
        <w:rPr>
          <w:lang w:val="en-GB"/>
        </w:rPr>
        <w:t>30° increment</w:t>
      </w:r>
      <w:r w:rsidR="0037751A" w:rsidRPr="000B790B">
        <w:t xml:space="preserve">) with respect to the antenna in the horizontal and vertical </w:t>
      </w:r>
      <w:r w:rsidR="009D173A" w:rsidRPr="00614953">
        <w:t>axes</w:t>
      </w:r>
      <w:r w:rsidR="009D173A" w:rsidRPr="000B790B">
        <w:t xml:space="preserve"> </w:t>
      </w:r>
      <w:r w:rsidR="0037751A" w:rsidRPr="000B790B">
        <w:t>(</w:t>
      </w:r>
      <w:r w:rsidR="0037751A" w:rsidRPr="00A73F51">
        <w:rPr>
          <w:color w:val="4472C4" w:themeColor="accent1"/>
        </w:rPr>
        <w:t>Figure S</w:t>
      </w:r>
      <w:r w:rsidR="0037751A">
        <w:rPr>
          <w:color w:val="4472C4" w:themeColor="accent1"/>
        </w:rPr>
        <w:t>3</w:t>
      </w:r>
      <w:r w:rsidR="0037751A" w:rsidRPr="000B790B">
        <w:t>).</w:t>
      </w:r>
      <w:r w:rsidR="003F0304">
        <w:t xml:space="preserve"> </w:t>
      </w:r>
    </w:p>
    <w:p w14:paraId="4A8AB138" w14:textId="77777777" w:rsidR="009024FB" w:rsidRPr="00572EC4" w:rsidRDefault="009024FB" w:rsidP="00C1044B">
      <w:pPr>
        <w:pStyle w:val="BodyText"/>
        <w:spacing w:line="480" w:lineRule="auto"/>
      </w:pPr>
    </w:p>
    <w:p w14:paraId="41E0B78F" w14:textId="1F4E1A3D" w:rsidR="004027C2" w:rsidRPr="002A4E7F" w:rsidRDefault="008705F3" w:rsidP="00580330">
      <w:pPr>
        <w:pStyle w:val="11"/>
        <w:numPr>
          <w:ilvl w:val="1"/>
          <w:numId w:val="6"/>
        </w:numPr>
        <w:spacing w:line="480" w:lineRule="auto"/>
        <w:rPr>
          <w:lang w:eastAsia="en-NZ"/>
        </w:rPr>
      </w:pPr>
      <w:r>
        <w:rPr>
          <w:lang w:eastAsia="en-NZ"/>
        </w:rPr>
        <w:t xml:space="preserve"> </w:t>
      </w:r>
      <w:r w:rsidR="00E7530E">
        <w:rPr>
          <w:lang w:eastAsia="en-NZ"/>
        </w:rPr>
        <w:t>E</w:t>
      </w:r>
      <w:r w:rsidR="006535F4">
        <w:rPr>
          <w:lang w:eastAsia="en-NZ"/>
        </w:rPr>
        <w:t>valuat</w:t>
      </w:r>
      <w:r w:rsidR="000729BF">
        <w:rPr>
          <w:lang w:eastAsia="en-NZ"/>
        </w:rPr>
        <w:t>ion of</w:t>
      </w:r>
      <w:r w:rsidR="006535F4">
        <w:rPr>
          <w:lang w:eastAsia="en-NZ"/>
        </w:rPr>
        <w:t xml:space="preserve"> </w:t>
      </w:r>
      <w:r w:rsidR="00E7530E">
        <w:rPr>
          <w:lang w:eastAsia="en-NZ"/>
        </w:rPr>
        <w:t>UHF</w:t>
      </w:r>
      <w:r w:rsidR="007D7D17">
        <w:rPr>
          <w:lang w:eastAsia="en-NZ"/>
        </w:rPr>
        <w:t>-</w:t>
      </w:r>
      <w:r w:rsidR="00E7530E">
        <w:rPr>
          <w:lang w:eastAsia="en-NZ"/>
        </w:rPr>
        <w:t xml:space="preserve">RFID-based sensors </w:t>
      </w:r>
      <w:r w:rsidR="006535F4">
        <w:rPr>
          <w:lang w:eastAsia="en-NZ"/>
        </w:rPr>
        <w:t>in aquatic environments</w:t>
      </w:r>
    </w:p>
    <w:p w14:paraId="1A212D08" w14:textId="4A3780B3" w:rsidR="00056990" w:rsidRDefault="00E6395A" w:rsidP="00C1044B">
      <w:pPr>
        <w:spacing w:after="0" w:line="480" w:lineRule="auto"/>
      </w:pPr>
      <w:r>
        <w:t>Testing in a control</w:t>
      </w:r>
      <w:r w:rsidR="008F640E">
        <w:t>led</w:t>
      </w:r>
      <w:r>
        <w:t xml:space="preserve"> </w:t>
      </w:r>
      <w:r w:rsidR="00170CEF">
        <w:t xml:space="preserve">aquatic </w:t>
      </w:r>
      <w:r>
        <w:t>environment</w:t>
      </w:r>
      <w:r w:rsidR="006408B0" w:rsidRPr="00672900">
        <w:t xml:space="preserve"> was conducted </w:t>
      </w:r>
      <w:r w:rsidR="00FC4FE4">
        <w:t>in</w:t>
      </w:r>
      <w:r w:rsidR="00FC4FE4" w:rsidRPr="00672900">
        <w:t xml:space="preserve"> </w:t>
      </w:r>
      <w:r w:rsidR="006408B0" w:rsidRPr="00672900">
        <w:t xml:space="preserve">a </w:t>
      </w:r>
      <w:bookmarkStart w:id="11" w:name="_Hlk51324238"/>
      <w:r w:rsidR="006408B0" w:rsidRPr="00672900">
        <w:t>19</w:t>
      </w:r>
      <w:r w:rsidR="00FC4FE4">
        <w:t xml:space="preserve"> </w:t>
      </w:r>
      <w:r w:rsidR="006408B0" w:rsidRPr="00672900">
        <w:t>m long, 0.45</w:t>
      </w:r>
      <w:r w:rsidR="00FC4FE4">
        <w:t xml:space="preserve"> </w:t>
      </w:r>
      <w:r w:rsidR="006408B0" w:rsidRPr="00672900">
        <w:t>m wide</w:t>
      </w:r>
      <w:r w:rsidR="002F1752">
        <w:t>,</w:t>
      </w:r>
      <w:r w:rsidR="006408B0" w:rsidRPr="00672900">
        <w:t xml:space="preserve"> and 0.5</w:t>
      </w:r>
      <w:r w:rsidR="00FC4FE4">
        <w:t xml:space="preserve"> </w:t>
      </w:r>
      <w:r w:rsidR="006408B0" w:rsidRPr="00672900">
        <w:t xml:space="preserve">m deep flume </w:t>
      </w:r>
      <w:bookmarkEnd w:id="11"/>
      <w:r w:rsidR="002F1752">
        <w:t xml:space="preserve">with a </w:t>
      </w:r>
      <w:r w:rsidR="006408B0" w:rsidRPr="00672900">
        <w:t xml:space="preserve">slope of 1/50 (m/m) in the </w:t>
      </w:r>
      <w:r w:rsidR="008F640E">
        <w:t>Fluid Mechanics</w:t>
      </w:r>
      <w:r w:rsidR="006408B0" w:rsidRPr="00672900">
        <w:t xml:space="preserve"> Laboratory at the University of Auckland.</w:t>
      </w:r>
      <w:r w:rsidR="009B4354">
        <w:t xml:space="preserve"> </w:t>
      </w:r>
      <w:r w:rsidR="0041711C" w:rsidRPr="0041711C">
        <w:t>The detailed experimental setup</w:t>
      </w:r>
      <w:r w:rsidR="004E4FE0">
        <w:t>s</w:t>
      </w:r>
      <w:r w:rsidR="0041711C" w:rsidRPr="0041711C">
        <w:t xml:space="preserve"> </w:t>
      </w:r>
      <w:r w:rsidR="00D22D15" w:rsidRPr="00D22D15">
        <w:t xml:space="preserve">of the reader antenna </w:t>
      </w:r>
      <w:r w:rsidR="0041711C" w:rsidRPr="0041711C">
        <w:t xml:space="preserve">are provided in </w:t>
      </w:r>
      <w:r w:rsidR="0041711C" w:rsidRPr="00AC6271">
        <w:rPr>
          <w:color w:val="000000" w:themeColor="text1"/>
        </w:rPr>
        <w:t xml:space="preserve">the </w:t>
      </w:r>
      <w:r w:rsidR="00BE0AB8" w:rsidRPr="00D41772">
        <w:rPr>
          <w:color w:val="4472C4" w:themeColor="accent1"/>
        </w:rPr>
        <w:t>S</w:t>
      </w:r>
      <w:r w:rsidR="0041711C" w:rsidRPr="00D41772">
        <w:rPr>
          <w:color w:val="4472C4" w:themeColor="accent1"/>
        </w:rPr>
        <w:t xml:space="preserve">upporting </w:t>
      </w:r>
      <w:r w:rsidR="00BE0AB8" w:rsidRPr="00D41772">
        <w:rPr>
          <w:color w:val="4472C4" w:themeColor="accent1"/>
        </w:rPr>
        <w:t>I</w:t>
      </w:r>
      <w:r w:rsidR="0041711C" w:rsidRPr="00D41772">
        <w:rPr>
          <w:color w:val="4472C4" w:themeColor="accent1"/>
        </w:rPr>
        <w:t xml:space="preserve">nformation </w:t>
      </w:r>
      <w:r w:rsidR="00981EF2" w:rsidRPr="00051C69">
        <w:rPr>
          <w:color w:val="4472C4" w:themeColor="accent1"/>
        </w:rPr>
        <w:t>section S1.4</w:t>
      </w:r>
      <w:r w:rsidR="00A74DA8">
        <w:t>,</w:t>
      </w:r>
      <w:r w:rsidR="00981EF2" w:rsidRPr="00051C69">
        <w:rPr>
          <w:color w:val="4472C4" w:themeColor="accent1"/>
        </w:rPr>
        <w:t xml:space="preserve"> S1.5</w:t>
      </w:r>
      <w:r w:rsidR="00FF1C59">
        <w:rPr>
          <w:color w:val="4472C4" w:themeColor="accent1"/>
        </w:rPr>
        <w:t>,</w:t>
      </w:r>
      <w:r w:rsidR="00051C69" w:rsidRPr="00051C69">
        <w:rPr>
          <w:color w:val="4472C4" w:themeColor="accent1"/>
        </w:rPr>
        <w:t xml:space="preserve"> </w:t>
      </w:r>
      <w:r w:rsidR="00051C69" w:rsidRPr="00051C69">
        <w:t xml:space="preserve">and </w:t>
      </w:r>
      <w:r w:rsidR="00051C69" w:rsidRPr="00051C69">
        <w:rPr>
          <w:color w:val="4472C4" w:themeColor="accent1"/>
        </w:rPr>
        <w:t>Figure S4</w:t>
      </w:r>
      <w:r w:rsidR="00051C69" w:rsidRPr="00051C69">
        <w:rPr>
          <w:color w:val="000000" w:themeColor="text1"/>
        </w:rPr>
        <w:t>.</w:t>
      </w:r>
      <w:r w:rsidR="009D35CB">
        <w:rPr>
          <w:color w:val="4472C4" w:themeColor="accent1"/>
        </w:rPr>
        <w:t xml:space="preserve"> </w:t>
      </w:r>
      <w:r w:rsidR="006408B0" w:rsidRPr="00D26725">
        <w:t>A series of tests were designed to assess the propagation of RF waves and their detection limits at changing flow rates</w:t>
      </w:r>
      <w:r w:rsidR="00033FC6">
        <w:t xml:space="preserve"> (</w:t>
      </w:r>
      <w:r w:rsidR="009D35CB">
        <w:t>~</w:t>
      </w:r>
      <w:r w:rsidR="00D84806">
        <w:t xml:space="preserve"> </w:t>
      </w:r>
      <w:r w:rsidR="00033FC6">
        <w:t>7-71 L/s)</w:t>
      </w:r>
      <w:r w:rsidR="00841472">
        <w:t xml:space="preserve"> under </w:t>
      </w:r>
      <w:r w:rsidR="003B7494">
        <w:t>turbulent</w:t>
      </w:r>
      <w:r w:rsidR="00841472">
        <w:t xml:space="preserve"> flow conditions</w:t>
      </w:r>
      <w:r w:rsidR="00A23101">
        <w:t xml:space="preserve"> (</w:t>
      </w:r>
      <w:r w:rsidR="00A23101" w:rsidRPr="00A23101">
        <w:t xml:space="preserve">Reynolds number </w:t>
      </w:r>
      <w:r w:rsidR="00E12E87">
        <w:t>(Re)</w:t>
      </w:r>
      <w:r w:rsidR="00A23101" w:rsidRPr="00A23101">
        <w:t xml:space="preserve"> </w:t>
      </w:r>
      <w:r w:rsidR="00D84806">
        <w:t xml:space="preserve">~ </w:t>
      </w:r>
      <w:r w:rsidR="00E15CFB">
        <w:t>10000-7</w:t>
      </w:r>
      <w:r w:rsidR="008D2EA8">
        <w:t>3</w:t>
      </w:r>
      <w:r w:rsidR="00E15CFB">
        <w:t>000</w:t>
      </w:r>
      <w:r w:rsidR="00A23101">
        <w:t>)</w:t>
      </w:r>
      <w:r w:rsidR="006408B0" w:rsidRPr="00D26725">
        <w:t xml:space="preserve">. </w:t>
      </w:r>
      <w:r w:rsidR="00125902">
        <w:t>In general</w:t>
      </w:r>
      <w:r w:rsidR="006408B0" w:rsidRPr="00D26725">
        <w:t xml:space="preserve">, </w:t>
      </w:r>
      <w:r w:rsidR="00FD2373">
        <w:t>ten</w:t>
      </w:r>
      <w:r w:rsidR="006408B0" w:rsidRPr="00D26725">
        <w:t xml:space="preserve"> </w:t>
      </w:r>
      <w:r w:rsidR="00CE7B92">
        <w:t xml:space="preserve">of </w:t>
      </w:r>
      <w:r w:rsidR="006408B0" w:rsidRPr="00D26725">
        <w:t xml:space="preserve">Tag 7 and </w:t>
      </w:r>
      <w:r w:rsidR="00CE7B92">
        <w:t xml:space="preserve">ten of </w:t>
      </w:r>
      <w:r w:rsidR="006408B0" w:rsidRPr="00D26725">
        <w:t xml:space="preserve">Tag 9 were </w:t>
      </w:r>
      <w:r w:rsidR="00726370">
        <w:t>fixed on a wood</w:t>
      </w:r>
      <w:r w:rsidR="008F640E">
        <w:t xml:space="preserve">en </w:t>
      </w:r>
      <w:r w:rsidR="00726370">
        <w:t>board with a 5-cm interv</w:t>
      </w:r>
      <w:r w:rsidR="00263CE5">
        <w:t xml:space="preserve">al </w:t>
      </w:r>
      <w:r w:rsidR="00C330FA">
        <w:t>(</w:t>
      </w:r>
      <w:r w:rsidR="00C330FA" w:rsidRPr="00EE287F">
        <w:rPr>
          <w:color w:val="4472C4" w:themeColor="accent1"/>
        </w:rPr>
        <w:t xml:space="preserve">Figure </w:t>
      </w:r>
      <w:r w:rsidR="00C330FA">
        <w:rPr>
          <w:color w:val="4472C4" w:themeColor="accent1"/>
        </w:rPr>
        <w:t>S4-</w:t>
      </w:r>
      <w:r w:rsidR="00C330FA" w:rsidRPr="00EE287F">
        <w:rPr>
          <w:color w:val="4472C4" w:themeColor="accent1"/>
        </w:rPr>
        <w:t>S6</w:t>
      </w:r>
      <w:r w:rsidR="00C330FA" w:rsidRPr="00106EB1">
        <w:rPr>
          <w:color w:val="000000" w:themeColor="text1"/>
        </w:rPr>
        <w:t>)</w:t>
      </w:r>
      <w:r w:rsidR="00106EB1" w:rsidRPr="00106EB1">
        <w:rPr>
          <w:color w:val="000000" w:themeColor="text1"/>
        </w:rPr>
        <w:t>,</w:t>
      </w:r>
      <w:r w:rsidR="00C330FA">
        <w:rPr>
          <w:color w:val="4472C4" w:themeColor="accent1"/>
        </w:rPr>
        <w:t xml:space="preserve"> </w:t>
      </w:r>
      <w:r w:rsidR="008B0C87">
        <w:t xml:space="preserve">and </w:t>
      </w:r>
      <w:r w:rsidR="00315C75">
        <w:t>the</w:t>
      </w:r>
      <w:r w:rsidR="000F5998">
        <w:t xml:space="preserve"> </w:t>
      </w:r>
      <w:r w:rsidR="0028300C">
        <w:t>signal strength</w:t>
      </w:r>
      <w:r w:rsidR="004B7239">
        <w:t>s</w:t>
      </w:r>
      <w:r w:rsidR="0028300C">
        <w:t xml:space="preserve"> </w:t>
      </w:r>
      <w:r w:rsidR="00315C75">
        <w:t xml:space="preserve">of both sensors </w:t>
      </w:r>
      <w:r w:rsidR="0028300C">
        <w:t>under various</w:t>
      </w:r>
      <w:r w:rsidR="006408B0" w:rsidRPr="00D26725">
        <w:t xml:space="preserve"> </w:t>
      </w:r>
      <w:r w:rsidR="004B7239">
        <w:t>flow</w:t>
      </w:r>
      <w:r w:rsidR="006408B0" w:rsidRPr="00D26725">
        <w:t xml:space="preserve"> </w:t>
      </w:r>
      <w:r w:rsidR="000113F3">
        <w:t xml:space="preserve">rates and water </w:t>
      </w:r>
      <w:r w:rsidR="006408B0" w:rsidRPr="00D26725">
        <w:t>depths</w:t>
      </w:r>
      <w:r w:rsidR="00E716D4">
        <w:t xml:space="preserve"> (below and above water levels)</w:t>
      </w:r>
      <w:r w:rsidR="00D341E9">
        <w:t xml:space="preserve"> were measured</w:t>
      </w:r>
      <w:r w:rsidR="006408B0">
        <w:t xml:space="preserve">. </w:t>
      </w:r>
      <w:r w:rsidR="004549E4" w:rsidRPr="004549E4">
        <w:rPr>
          <w:color w:val="FF0000"/>
        </w:rPr>
        <w:t xml:space="preserve">The Tag 7 group and Tag 9 group sensors were designated as Tag 7-01 to -10 and Tag 9-01 to -10, respectively, based on their relative positions </w:t>
      </w:r>
      <w:r w:rsidR="00D84806">
        <w:rPr>
          <w:color w:val="FF0000"/>
        </w:rPr>
        <w:t xml:space="preserve">on the wooden board </w:t>
      </w:r>
      <w:r w:rsidR="004549E4" w:rsidRPr="004549E4">
        <w:rPr>
          <w:color w:val="FF0000"/>
        </w:rPr>
        <w:t>in the flume</w:t>
      </w:r>
      <w:r w:rsidR="00FF28AF" w:rsidRPr="00C526BC">
        <w:rPr>
          <w:color w:val="FF0000"/>
        </w:rPr>
        <w:t xml:space="preserve">. </w:t>
      </w:r>
      <w:r w:rsidR="00627708" w:rsidRPr="00627708">
        <w:t>The i</w:t>
      </w:r>
      <w:r w:rsidR="006408B0" w:rsidRPr="00627708">
        <w:t>dentification</w:t>
      </w:r>
      <w:r w:rsidR="006408B0" w:rsidRPr="003E5517">
        <w:t xml:space="preserve"> number </w:t>
      </w:r>
      <w:r w:rsidR="00AC68CB">
        <w:t xml:space="preserve">of each tag </w:t>
      </w:r>
      <w:r w:rsidR="006408B0" w:rsidRPr="003E5517">
        <w:t>and</w:t>
      </w:r>
      <w:r w:rsidR="00C53618">
        <w:t xml:space="preserve"> </w:t>
      </w:r>
      <w:r w:rsidR="00627708">
        <w:t xml:space="preserve">its </w:t>
      </w:r>
      <w:r w:rsidR="00C53618">
        <w:t>received</w:t>
      </w:r>
      <w:r w:rsidR="006408B0" w:rsidRPr="003E5517">
        <w:t xml:space="preserve"> signal strength indication (RSSI) </w:t>
      </w:r>
      <w:r w:rsidR="000113F3">
        <w:t>were</w:t>
      </w:r>
      <w:r w:rsidR="000113F3" w:rsidRPr="003E5517">
        <w:t xml:space="preserve"> </w:t>
      </w:r>
      <w:r w:rsidR="00BE3165">
        <w:t xml:space="preserve">continuously measured and </w:t>
      </w:r>
      <w:r w:rsidR="006408B0" w:rsidRPr="003E5517">
        <w:t xml:space="preserve">recorded </w:t>
      </w:r>
      <w:r w:rsidR="00CC7E75">
        <w:t>using</w:t>
      </w:r>
      <w:r w:rsidR="00CC7E75" w:rsidRPr="003E5517">
        <w:t xml:space="preserve"> </w:t>
      </w:r>
      <w:r w:rsidR="006408B0" w:rsidRPr="003E5517">
        <w:t>URA (Universal Reading Assistance)</w:t>
      </w:r>
      <w:r w:rsidR="00CB0554">
        <w:t xml:space="preserve"> software</w:t>
      </w:r>
      <w:r w:rsidR="006408B0">
        <w:t>.</w:t>
      </w:r>
      <w:r w:rsidR="006408B0" w:rsidRPr="00CF5EBC">
        <w:t xml:space="preserve"> </w:t>
      </w:r>
      <w:r w:rsidR="006408B0">
        <w:t>At e</w:t>
      </w:r>
      <w:r w:rsidR="006408B0" w:rsidRPr="00CF5EBC">
        <w:t>ach</w:t>
      </w:r>
      <w:r w:rsidR="00942DE2">
        <w:t xml:space="preserve"> run (</w:t>
      </w:r>
      <w:r w:rsidR="000220AA">
        <w:t>total 12 runs</w:t>
      </w:r>
      <w:r w:rsidR="00ED2837">
        <w:t>)</w:t>
      </w:r>
      <w:r w:rsidR="006408B0">
        <w:t>,</w:t>
      </w:r>
      <w:r w:rsidR="006408B0" w:rsidRPr="00CF5EBC">
        <w:t xml:space="preserve"> </w:t>
      </w:r>
      <w:r w:rsidR="00391383">
        <w:t>the</w:t>
      </w:r>
      <w:r w:rsidR="006408B0">
        <w:t xml:space="preserve"> </w:t>
      </w:r>
      <w:r w:rsidR="006408B0" w:rsidRPr="00DD3700">
        <w:t xml:space="preserve">tag signals were </w:t>
      </w:r>
      <w:r w:rsidR="006408B0" w:rsidRPr="00DD3700">
        <w:lastRenderedPageBreak/>
        <w:t xml:space="preserve">recorded for at least five </w:t>
      </w:r>
      <w:r w:rsidR="006408B0" w:rsidRPr="00EE7A1E">
        <w:t xml:space="preserve">minutes to attain several values of RSSI </w:t>
      </w:r>
      <w:r w:rsidR="006408B0" w:rsidRPr="00DD3700">
        <w:t>in d</w:t>
      </w:r>
      <w:r w:rsidR="006408B0" w:rsidRPr="00EE7A1E">
        <w:t>ifferent water depths</w:t>
      </w:r>
      <w:r w:rsidR="006408B0">
        <w:t xml:space="preserve"> (</w:t>
      </w:r>
      <w:r w:rsidR="006408B0" w:rsidRPr="007264D7">
        <w:rPr>
          <w:color w:val="4472C4" w:themeColor="accent1"/>
        </w:rPr>
        <w:t>Table S2</w:t>
      </w:r>
      <w:r w:rsidR="006408B0">
        <w:t>).</w:t>
      </w:r>
      <w:r w:rsidR="006408B0" w:rsidRPr="00AF0B54">
        <w:t xml:space="preserve"> The RSSI values in dBm and their </w:t>
      </w:r>
      <w:r w:rsidR="006408B0">
        <w:t>d</w:t>
      </w:r>
      <w:r w:rsidR="006408B0" w:rsidRPr="00D53699">
        <w:t xml:space="preserve">escriptive data statistics </w:t>
      </w:r>
      <w:r w:rsidR="00AA4F23">
        <w:t>were</w:t>
      </w:r>
      <w:r w:rsidR="00AA4F23" w:rsidRPr="00F658B7">
        <w:t xml:space="preserve"> </w:t>
      </w:r>
      <w:r w:rsidR="002E35CC">
        <w:t>processed</w:t>
      </w:r>
      <w:r w:rsidR="002E35CC" w:rsidRPr="00F658B7">
        <w:t xml:space="preserve"> </w:t>
      </w:r>
      <w:r w:rsidR="006408B0" w:rsidRPr="00F658B7">
        <w:t>using Origin</w:t>
      </w:r>
      <w:r w:rsidR="00525757">
        <w:t xml:space="preserve"> </w:t>
      </w:r>
      <w:r w:rsidR="006408B0" w:rsidRPr="00F658B7">
        <w:t>Lab software</w:t>
      </w:r>
      <w:r w:rsidR="006408B0">
        <w:t xml:space="preserve">, </w:t>
      </w:r>
      <w:r w:rsidR="006408B0" w:rsidRPr="00A82CAA">
        <w:t>version</w:t>
      </w:r>
      <w:r w:rsidR="006408B0" w:rsidRPr="00105336">
        <w:t xml:space="preserve"> </w:t>
      </w:r>
      <w:r w:rsidR="006408B0" w:rsidRPr="002239DB">
        <w:t>9.7</w:t>
      </w:r>
      <w:r w:rsidR="006408B0">
        <w:t xml:space="preserve"> </w:t>
      </w:r>
      <w:r w:rsidR="006408B0" w:rsidRPr="00FC3902">
        <w:t>(OriginLab Corporation, USA)</w:t>
      </w:r>
      <w:r w:rsidR="001200CD">
        <w:t>,</w:t>
      </w:r>
      <w:r w:rsidR="006408B0">
        <w:t xml:space="preserve"> </w:t>
      </w:r>
      <w:r w:rsidR="006408B0" w:rsidRPr="00AF0B54">
        <w:t>throughout each run. Three replicates of experiments were recorded</w:t>
      </w:r>
      <w:r w:rsidR="00FA4FEA">
        <w:t xml:space="preserve"> </w:t>
      </w:r>
      <w:r w:rsidR="006408B0" w:rsidRPr="00AF0B54">
        <w:t xml:space="preserve">in each </w:t>
      </w:r>
      <w:r w:rsidR="00E97EC5">
        <w:t xml:space="preserve">test </w:t>
      </w:r>
      <w:r w:rsidR="006408B0" w:rsidRPr="00AF0B54">
        <w:t>run</w:t>
      </w:r>
      <w:r w:rsidR="00A6628D">
        <w:t xml:space="preserve"> </w:t>
      </w:r>
      <w:r w:rsidR="00E97EC5">
        <w:t>(</w:t>
      </w:r>
      <w:r w:rsidR="00E97EC5" w:rsidRPr="007264D7">
        <w:rPr>
          <w:color w:val="4472C4" w:themeColor="accent1"/>
        </w:rPr>
        <w:t>Table S2</w:t>
      </w:r>
      <w:r w:rsidR="00E97EC5">
        <w:t>)</w:t>
      </w:r>
      <w:r w:rsidR="00412212">
        <w:t>,</w:t>
      </w:r>
      <w:r w:rsidR="00F82E13">
        <w:t xml:space="preserve"> and </w:t>
      </w:r>
      <w:r w:rsidR="00F82E13" w:rsidRPr="00AF0B54">
        <w:t>flow conditions</w:t>
      </w:r>
      <w:r w:rsidR="00F82E13">
        <w:t xml:space="preserve"> were</w:t>
      </w:r>
      <w:r w:rsidR="00F82E13" w:rsidRPr="00AF0B54">
        <w:t xml:space="preserve"> set identically</w:t>
      </w:r>
      <w:r w:rsidR="00EE7A1E">
        <w:t xml:space="preserve"> in all </w:t>
      </w:r>
      <w:r w:rsidR="003B5E21">
        <w:t xml:space="preserve">the </w:t>
      </w:r>
      <w:r w:rsidR="00EE7A1E">
        <w:t>12 runs</w:t>
      </w:r>
      <w:r w:rsidR="00F82E13">
        <w:t>.</w:t>
      </w:r>
    </w:p>
    <w:p w14:paraId="6D3B7A90" w14:textId="77777777" w:rsidR="00D629ED" w:rsidRDefault="00D629ED" w:rsidP="00C1044B">
      <w:pPr>
        <w:spacing w:after="0" w:line="480" w:lineRule="auto"/>
      </w:pPr>
    </w:p>
    <w:p w14:paraId="0701E574" w14:textId="7AEB682B" w:rsidR="00070911" w:rsidRDefault="00730C53" w:rsidP="00D629ED">
      <w:pPr>
        <w:spacing w:after="0" w:line="480" w:lineRule="auto"/>
      </w:pPr>
      <w:r>
        <w:t xml:space="preserve">Finally, </w:t>
      </w:r>
      <w:r w:rsidR="00537233">
        <w:t>two</w:t>
      </w:r>
      <w:r w:rsidR="00DE4E8F">
        <w:t xml:space="preserve"> </w:t>
      </w:r>
      <w:r w:rsidR="00D21832">
        <w:t>f</w:t>
      </w:r>
      <w:r w:rsidR="00047C67" w:rsidRPr="00504233">
        <w:t>ield trial</w:t>
      </w:r>
      <w:r w:rsidR="00537233">
        <w:t>s</w:t>
      </w:r>
      <w:r w:rsidR="00047C67" w:rsidRPr="00504233">
        <w:t xml:space="preserve"> </w:t>
      </w:r>
      <w:r w:rsidR="00F40B70" w:rsidRPr="00F40B70">
        <w:t xml:space="preserve">were conducted </w:t>
      </w:r>
      <w:r w:rsidR="00A70AB1">
        <w:t>in</w:t>
      </w:r>
      <w:r w:rsidR="00A5457E">
        <w:t xml:space="preserve"> </w:t>
      </w:r>
      <w:r w:rsidR="000113F3">
        <w:t xml:space="preserve">two </w:t>
      </w:r>
      <w:r w:rsidR="00A70AB1" w:rsidRPr="00A70AB1">
        <w:t>catchment areas</w:t>
      </w:r>
      <w:r w:rsidR="00E97B66">
        <w:t xml:space="preserve"> </w:t>
      </w:r>
      <w:r w:rsidR="00123703" w:rsidRPr="00123703">
        <w:t>in the City of Auckland, New Zealand</w:t>
      </w:r>
      <w:r w:rsidR="002470BC">
        <w:t>,</w:t>
      </w:r>
      <w:r w:rsidR="00DE03D5" w:rsidRPr="00DE03D5">
        <w:t xml:space="preserve"> </w:t>
      </w:r>
      <w:r w:rsidR="00047C67" w:rsidRPr="00504233">
        <w:t xml:space="preserve">to </w:t>
      </w:r>
      <w:r w:rsidR="00ED1EA0">
        <w:t>evaluate</w:t>
      </w:r>
      <w:r w:rsidR="00047C67" w:rsidRPr="00504233">
        <w:t xml:space="preserve"> the performance of the </w:t>
      </w:r>
      <w:r w:rsidR="00ED1EA0">
        <w:t>designed RFID</w:t>
      </w:r>
      <w:r w:rsidR="00600466">
        <w:t xml:space="preserve"> sensors </w:t>
      </w:r>
      <w:r w:rsidR="009E71D8">
        <w:t>in</w:t>
      </w:r>
      <w:r w:rsidR="0020114A">
        <w:t xml:space="preserve"> a segment of sanitary </w:t>
      </w:r>
      <w:r w:rsidR="0020114A" w:rsidRPr="00707EFB">
        <w:t xml:space="preserve">sewer and stormwater </w:t>
      </w:r>
      <w:r w:rsidR="00092A2E" w:rsidRPr="00707EFB">
        <w:t>pipes</w:t>
      </w:r>
      <w:r w:rsidR="009825DA">
        <w:t>.</w:t>
      </w:r>
      <w:r w:rsidR="004C20C5" w:rsidRPr="00707EFB">
        <w:t xml:space="preserve"> </w:t>
      </w:r>
      <w:r w:rsidR="009E4499" w:rsidRPr="009E4499">
        <w:rPr>
          <w:color w:val="FF0000"/>
        </w:rPr>
        <w:t xml:space="preserve">The total material costs for fabricating UHF-RFID-based sensors and other equipment costs for the field trials are summarized in Table 1.  </w:t>
      </w:r>
      <w:r w:rsidR="009825DA">
        <w:t xml:space="preserve">In each segment of </w:t>
      </w:r>
      <w:r w:rsidR="00915BAD">
        <w:t xml:space="preserve">the </w:t>
      </w:r>
      <w:r w:rsidR="009825DA">
        <w:t xml:space="preserve">pipe, </w:t>
      </w:r>
      <w:r w:rsidR="00E35A95">
        <w:t xml:space="preserve">one utility hole was opened for </w:t>
      </w:r>
      <w:r w:rsidR="00915BAD">
        <w:t xml:space="preserve">the </w:t>
      </w:r>
      <w:r w:rsidR="00213C92">
        <w:t xml:space="preserve">temporary </w:t>
      </w:r>
      <w:r w:rsidR="00FC5C7E">
        <w:t>installation</w:t>
      </w:r>
      <w:r w:rsidR="00E35A95">
        <w:t xml:space="preserve"> of the RFID </w:t>
      </w:r>
      <w:r w:rsidR="00FC5C7E">
        <w:t>system</w:t>
      </w:r>
      <w:r w:rsidR="00E35A95">
        <w:t>.</w:t>
      </w:r>
      <w:r w:rsidR="00F40B70">
        <w:t xml:space="preserve"> </w:t>
      </w:r>
      <w:r w:rsidR="00D50205" w:rsidRPr="00707EFB">
        <w:t xml:space="preserve">The RFID reader with two antennae </w:t>
      </w:r>
      <w:r w:rsidR="00D50205">
        <w:t xml:space="preserve">(9 dBiC) </w:t>
      </w:r>
      <w:r w:rsidR="00D50205" w:rsidRPr="00707EFB">
        <w:t>was positioned</w:t>
      </w:r>
      <w:r w:rsidR="00D50205" w:rsidRPr="00504233">
        <w:t xml:space="preserve"> (</w:t>
      </w:r>
      <w:r w:rsidR="00D50205">
        <w:t>according to</w:t>
      </w:r>
      <w:r w:rsidR="00D50205" w:rsidRPr="00504233">
        <w:t xml:space="preserve"> </w:t>
      </w:r>
      <w:r w:rsidR="00D50205">
        <w:t xml:space="preserve">the </w:t>
      </w:r>
      <w:r w:rsidR="003A7AFB">
        <w:t>effective reading range</w:t>
      </w:r>
      <w:r w:rsidR="00D50205">
        <w:t xml:space="preserve"> design </w:t>
      </w:r>
      <w:r w:rsidR="003A7AFB">
        <w:t xml:space="preserve">shown </w:t>
      </w:r>
      <w:r w:rsidR="00D50205">
        <w:t xml:space="preserve">in </w:t>
      </w:r>
      <w:r w:rsidR="00D50205" w:rsidRPr="007D2BA5">
        <w:rPr>
          <w:color w:val="4472C4" w:themeColor="accent1"/>
        </w:rPr>
        <w:t>Figure 2</w:t>
      </w:r>
      <w:r w:rsidR="00D50205" w:rsidRPr="00504233">
        <w:t xml:space="preserve">) in </w:t>
      </w:r>
      <w:r w:rsidR="00D50205">
        <w:t xml:space="preserve">two </w:t>
      </w:r>
      <w:r w:rsidR="00D50205" w:rsidRPr="00504233">
        <w:t>utility hole</w:t>
      </w:r>
      <w:r w:rsidR="00D50205">
        <w:t>s</w:t>
      </w:r>
      <w:r w:rsidR="00D50205" w:rsidRPr="000F2BE2">
        <w:t xml:space="preserve"> at </w:t>
      </w:r>
      <w:r w:rsidR="00D50205">
        <w:t>a</w:t>
      </w:r>
      <w:r w:rsidR="00D50205" w:rsidRPr="000F2BE2">
        <w:t xml:space="preserve"> time</w:t>
      </w:r>
      <w:r w:rsidR="00D50205">
        <w:t xml:space="preserve"> </w:t>
      </w:r>
      <w:r w:rsidR="003A7AFB">
        <w:t>during</w:t>
      </w:r>
      <w:r w:rsidR="00D50205">
        <w:t xml:space="preserve"> </w:t>
      </w:r>
      <w:r w:rsidR="003A7AFB">
        <w:t>the</w:t>
      </w:r>
      <w:r w:rsidR="00D50205">
        <w:t xml:space="preserve"> field trial</w:t>
      </w:r>
      <w:r w:rsidR="0034609F">
        <w:t>s</w:t>
      </w:r>
      <w:r w:rsidR="00D50205">
        <w:t xml:space="preserve">. In </w:t>
      </w:r>
      <w:r w:rsidR="006C7640">
        <w:t>all</w:t>
      </w:r>
      <w:r w:rsidR="00D50205">
        <w:t xml:space="preserve"> utility holes, </w:t>
      </w:r>
      <w:r w:rsidR="00AD04CF">
        <w:t>antennae</w:t>
      </w:r>
      <w:r w:rsidR="00D50205">
        <w:t xml:space="preserve"> were </w:t>
      </w:r>
      <w:r w:rsidR="00D50205" w:rsidRPr="00504233">
        <w:t xml:space="preserve">adjusted to </w:t>
      </w:r>
      <w:r w:rsidR="0034609F">
        <w:t>be within the</w:t>
      </w:r>
      <w:r w:rsidR="00D50205" w:rsidRPr="00504233">
        <w:t xml:space="preserve"> effective reading distance (</w:t>
      </w:r>
      <w:bookmarkStart w:id="12" w:name="_Hlk62555106"/>
      <m:oMath>
        <m:sSub>
          <m:sSubPr>
            <m:ctrlPr>
              <w:rPr>
                <w:rFonts w:ascii="Cambria Math" w:hAnsi="Cambria Math"/>
                <w:i/>
              </w:rPr>
            </m:ctrlPr>
          </m:sSubPr>
          <m:e>
            <m:r>
              <w:rPr>
                <w:rFonts w:ascii="Cambria Math" w:hAnsi="Cambria Math"/>
              </w:rPr>
              <m:t>d</m:t>
            </m:r>
          </m:e>
          <m:sub>
            <m:r>
              <w:rPr>
                <w:rFonts w:ascii="Cambria Math" w:hAnsi="Cambria Math"/>
              </w:rPr>
              <m:t>f</m:t>
            </m:r>
          </m:sub>
        </m:sSub>
      </m:oMath>
      <w:bookmarkEnd w:id="12"/>
      <w:r w:rsidR="00D50205" w:rsidRPr="00504233">
        <w:t xml:space="preserve">) between </w:t>
      </w:r>
      <w:r w:rsidR="00D50205">
        <w:t>0.57</w:t>
      </w:r>
      <w:r w:rsidR="00D50205" w:rsidRPr="00504233">
        <w:t>-3</w:t>
      </w:r>
      <w:r w:rsidR="00D50205">
        <w:t xml:space="preserve">.5 </w:t>
      </w:r>
      <w:r w:rsidR="00D50205" w:rsidRPr="00504233">
        <w:t xml:space="preserve">m, which is based on </w:t>
      </w:r>
      <w:r w:rsidR="00F014E1">
        <w:t xml:space="preserve">the </w:t>
      </w:r>
      <w:r w:rsidR="00D50205" w:rsidRPr="00504233">
        <w:t xml:space="preserve">depth and </w:t>
      </w:r>
      <w:r w:rsidR="00D50205">
        <w:t xml:space="preserve">actual </w:t>
      </w:r>
      <w:r w:rsidR="00D50205" w:rsidRPr="00504233">
        <w:t>water surface</w:t>
      </w:r>
      <w:r w:rsidR="00627708">
        <w:t xml:space="preserve"> of the</w:t>
      </w:r>
      <w:r w:rsidR="00627708" w:rsidRPr="00627708">
        <w:t xml:space="preserve"> </w:t>
      </w:r>
      <w:r w:rsidR="00627708">
        <w:t>utility hole</w:t>
      </w:r>
      <w:r w:rsidR="00D50205" w:rsidRPr="00504233">
        <w:t>.</w:t>
      </w:r>
      <w:r w:rsidR="009F58E0" w:rsidRPr="009F58E0">
        <w:t xml:space="preserve"> </w:t>
      </w:r>
      <w:bookmarkStart w:id="13" w:name="_Hlk61949350"/>
      <w:r w:rsidR="0034609F" w:rsidRPr="00B55311">
        <w:rPr>
          <w:color w:val="FF0000"/>
        </w:rPr>
        <w:t xml:space="preserve">In one catchment, </w:t>
      </w:r>
      <w:r w:rsidR="0034609F">
        <w:rPr>
          <w:color w:val="FF0000"/>
        </w:rPr>
        <w:t>RFID antennae were</w:t>
      </w:r>
      <w:r w:rsidR="0034609F" w:rsidRPr="007D655C">
        <w:rPr>
          <w:color w:val="FF0000"/>
        </w:rPr>
        <w:t xml:space="preserve"> </w:t>
      </w:r>
      <w:r w:rsidR="0034609F">
        <w:rPr>
          <w:color w:val="FF0000"/>
        </w:rPr>
        <w:t xml:space="preserve">temporarily </w:t>
      </w:r>
      <w:bookmarkEnd w:id="13"/>
      <w:r w:rsidR="0034609F" w:rsidRPr="007D655C">
        <w:rPr>
          <w:color w:val="FF0000"/>
        </w:rPr>
        <w:t xml:space="preserve">installed </w:t>
      </w:r>
      <w:r w:rsidR="0034609F">
        <w:rPr>
          <w:color w:val="FF0000"/>
        </w:rPr>
        <w:t>just below the rim-level of</w:t>
      </w:r>
      <w:r w:rsidR="0034609F" w:rsidRPr="007D655C">
        <w:rPr>
          <w:color w:val="FF0000"/>
        </w:rPr>
        <w:t xml:space="preserve"> </w:t>
      </w:r>
      <w:r w:rsidR="0034609F">
        <w:rPr>
          <w:color w:val="FF0000"/>
        </w:rPr>
        <w:t xml:space="preserve">a </w:t>
      </w:r>
      <w:bookmarkStart w:id="14" w:name="_Hlk62726021"/>
      <w:r w:rsidR="0034609F" w:rsidRPr="007D655C">
        <w:rPr>
          <w:color w:val="FF0000"/>
        </w:rPr>
        <w:t>st</w:t>
      </w:r>
      <w:r w:rsidR="0034609F">
        <w:rPr>
          <w:color w:val="FF0000"/>
        </w:rPr>
        <w:t>or</w:t>
      </w:r>
      <w:r w:rsidR="0034609F" w:rsidRPr="007D655C">
        <w:rPr>
          <w:color w:val="FF0000"/>
        </w:rPr>
        <w:t xml:space="preserve">mwater </w:t>
      </w:r>
      <w:r w:rsidR="0034609F">
        <w:rPr>
          <w:color w:val="FF0000"/>
        </w:rPr>
        <w:t xml:space="preserve">utility hole </w:t>
      </w:r>
      <w:bookmarkEnd w:id="14"/>
      <w:r w:rsidR="0034609F">
        <w:rPr>
          <w:color w:val="FF0000"/>
        </w:rPr>
        <w:t xml:space="preserve">(~2 m deep) </w:t>
      </w:r>
      <w:r w:rsidR="0034609F" w:rsidRPr="007D655C">
        <w:rPr>
          <w:color w:val="FF0000"/>
        </w:rPr>
        <w:t xml:space="preserve">and </w:t>
      </w:r>
      <w:r w:rsidR="0034609F">
        <w:rPr>
          <w:color w:val="FF0000"/>
        </w:rPr>
        <w:t>a</w:t>
      </w:r>
      <w:r w:rsidR="0034609F" w:rsidRPr="007D655C">
        <w:rPr>
          <w:color w:val="FF0000"/>
        </w:rPr>
        <w:t xml:space="preserve"> </w:t>
      </w:r>
      <w:r w:rsidR="0034609F">
        <w:rPr>
          <w:color w:val="FF0000"/>
        </w:rPr>
        <w:t>sanitary</w:t>
      </w:r>
      <w:r w:rsidR="0034609F" w:rsidRPr="007D655C">
        <w:rPr>
          <w:color w:val="FF0000"/>
        </w:rPr>
        <w:t xml:space="preserve"> </w:t>
      </w:r>
      <w:r w:rsidR="0034609F">
        <w:rPr>
          <w:color w:val="FF0000"/>
        </w:rPr>
        <w:t xml:space="preserve">utility </w:t>
      </w:r>
      <w:r w:rsidR="0034609F" w:rsidRPr="007D655C">
        <w:rPr>
          <w:color w:val="FF0000"/>
        </w:rPr>
        <w:t xml:space="preserve">hole </w:t>
      </w:r>
      <w:r w:rsidR="0034609F">
        <w:rPr>
          <w:color w:val="FF0000"/>
        </w:rPr>
        <w:t xml:space="preserve">(~ </w:t>
      </w:r>
      <w:r w:rsidR="0034609F" w:rsidRPr="007D655C">
        <w:rPr>
          <w:color w:val="FF0000"/>
        </w:rPr>
        <w:t>2.5 m deep</w:t>
      </w:r>
      <w:r w:rsidR="0034609F">
        <w:rPr>
          <w:color w:val="FF0000"/>
        </w:rPr>
        <w:t xml:space="preserve">) because their depths fall within the effective reading </w:t>
      </w:r>
      <w:r w:rsidR="0034609F" w:rsidRPr="00AD04CF">
        <w:rPr>
          <w:color w:val="FF0000"/>
        </w:rPr>
        <w:t>distance (</w:t>
      </w:r>
      <m:oMath>
        <m:sSub>
          <m:sSubPr>
            <m:ctrlPr>
              <w:rPr>
                <w:rFonts w:ascii="Cambria Math" w:hAnsi="Cambria Math"/>
                <w:i/>
                <w:color w:val="FF0000"/>
              </w:rPr>
            </m:ctrlPr>
          </m:sSubPr>
          <m:e>
            <m:r>
              <w:rPr>
                <w:rFonts w:ascii="Cambria Math" w:hAnsi="Cambria Math"/>
                <w:color w:val="FF0000"/>
              </w:rPr>
              <m:t>d</m:t>
            </m:r>
          </m:e>
          <m:sub>
            <m:r>
              <w:rPr>
                <w:rFonts w:ascii="Cambria Math" w:hAnsi="Cambria Math"/>
                <w:color w:val="FF0000"/>
              </w:rPr>
              <m:t>f</m:t>
            </m:r>
          </m:sub>
        </m:sSub>
      </m:oMath>
      <w:r w:rsidR="0034609F" w:rsidRPr="00AD04CF">
        <w:rPr>
          <w:color w:val="FF0000"/>
        </w:rPr>
        <w:t xml:space="preserve">). </w:t>
      </w:r>
      <w:r w:rsidR="0034609F">
        <w:rPr>
          <w:color w:val="FF0000"/>
        </w:rPr>
        <w:t>I</w:t>
      </w:r>
      <w:r w:rsidR="0034609F" w:rsidRPr="0098117E">
        <w:rPr>
          <w:color w:val="FF0000"/>
        </w:rPr>
        <w:t>n another catchment</w:t>
      </w:r>
      <w:r w:rsidR="0034609F">
        <w:rPr>
          <w:color w:val="FF0000"/>
        </w:rPr>
        <w:t xml:space="preserve">, </w:t>
      </w:r>
      <w:r w:rsidR="00791B8E">
        <w:rPr>
          <w:color w:val="FF0000"/>
        </w:rPr>
        <w:t xml:space="preserve">an </w:t>
      </w:r>
      <w:bookmarkStart w:id="15" w:name="_Hlk62726292"/>
      <w:r w:rsidR="0034609F">
        <w:rPr>
          <w:color w:val="FF0000"/>
        </w:rPr>
        <w:t xml:space="preserve">RFID antenna </w:t>
      </w:r>
      <w:bookmarkEnd w:id="15"/>
      <w:r w:rsidR="00F05062">
        <w:rPr>
          <w:color w:val="FF0000"/>
        </w:rPr>
        <w:t>was</w:t>
      </w:r>
      <w:r w:rsidR="0034609F" w:rsidRPr="00B25C7D">
        <w:rPr>
          <w:color w:val="FF0000"/>
        </w:rPr>
        <w:t xml:space="preserve"> </w:t>
      </w:r>
      <w:r w:rsidR="0034609F">
        <w:rPr>
          <w:color w:val="FF0000"/>
        </w:rPr>
        <w:t xml:space="preserve">temporarily installed deep inside a sanitary utility hole (~ 6 m deep) using a scaffold modified from a </w:t>
      </w:r>
      <w:r w:rsidR="005B27B7">
        <w:rPr>
          <w:color w:val="FF0000"/>
        </w:rPr>
        <w:t>heavy-duty</w:t>
      </w:r>
      <w:r w:rsidR="0034609F">
        <w:rPr>
          <w:color w:val="FF0000"/>
        </w:rPr>
        <w:t xml:space="preserve"> tripod</w:t>
      </w:r>
      <w:r w:rsidR="00791B8E">
        <w:rPr>
          <w:color w:val="FF0000"/>
        </w:rPr>
        <w:t>. H</w:t>
      </w:r>
      <w:r w:rsidR="0002692C">
        <w:rPr>
          <w:color w:val="FF0000"/>
        </w:rPr>
        <w:t xml:space="preserve">owever, </w:t>
      </w:r>
      <w:r w:rsidR="002E021C">
        <w:rPr>
          <w:color w:val="FF0000"/>
        </w:rPr>
        <w:t xml:space="preserve">in this </w:t>
      </w:r>
      <w:r w:rsidR="005435E7">
        <w:rPr>
          <w:color w:val="FF0000"/>
        </w:rPr>
        <w:t xml:space="preserve">particular </w:t>
      </w:r>
      <w:r w:rsidR="002E021C">
        <w:rPr>
          <w:color w:val="FF0000"/>
        </w:rPr>
        <w:t xml:space="preserve">catchment, </w:t>
      </w:r>
      <w:r w:rsidR="002E021C" w:rsidRPr="002E021C">
        <w:rPr>
          <w:color w:val="FF0000"/>
        </w:rPr>
        <w:t>RFID antenna</w:t>
      </w:r>
      <w:r w:rsidR="00CD6028">
        <w:rPr>
          <w:color w:val="FF0000"/>
        </w:rPr>
        <w:t xml:space="preserve"> </w:t>
      </w:r>
      <w:r w:rsidR="002E021C">
        <w:rPr>
          <w:color w:val="FF0000"/>
        </w:rPr>
        <w:t xml:space="preserve">installation </w:t>
      </w:r>
      <w:r w:rsidR="00890F8B">
        <w:rPr>
          <w:color w:val="FF0000"/>
        </w:rPr>
        <w:t xml:space="preserve">in the </w:t>
      </w:r>
      <w:r w:rsidR="00890F8B" w:rsidRPr="00CD6028">
        <w:rPr>
          <w:color w:val="FF0000"/>
        </w:rPr>
        <w:t>stormwater utility hole</w:t>
      </w:r>
      <w:r w:rsidR="00890F8B">
        <w:rPr>
          <w:color w:val="FF0000"/>
        </w:rPr>
        <w:t xml:space="preserve"> </w:t>
      </w:r>
      <w:r w:rsidR="002E021C">
        <w:rPr>
          <w:color w:val="FF0000"/>
        </w:rPr>
        <w:t xml:space="preserve">was not permitted </w:t>
      </w:r>
      <w:r w:rsidR="00890F8B">
        <w:rPr>
          <w:color w:val="FF0000"/>
        </w:rPr>
        <w:t xml:space="preserve">by the on-site manager </w:t>
      </w:r>
      <w:r w:rsidR="00DD3341">
        <w:rPr>
          <w:color w:val="FF0000"/>
        </w:rPr>
        <w:t>due</w:t>
      </w:r>
      <w:r w:rsidR="00CD6028">
        <w:rPr>
          <w:color w:val="FF0000"/>
        </w:rPr>
        <w:t xml:space="preserve"> </w:t>
      </w:r>
      <w:r w:rsidR="00E050FE">
        <w:rPr>
          <w:color w:val="FF0000"/>
        </w:rPr>
        <w:t>to</w:t>
      </w:r>
      <w:r w:rsidR="00E17744">
        <w:rPr>
          <w:color w:val="FF0000"/>
        </w:rPr>
        <w:t xml:space="preserve"> </w:t>
      </w:r>
      <w:r w:rsidR="00E050FE">
        <w:rPr>
          <w:color w:val="FF0000"/>
        </w:rPr>
        <w:t>accessibility and safety issues</w:t>
      </w:r>
      <w:r w:rsidR="0034609F">
        <w:rPr>
          <w:color w:val="FF0000"/>
        </w:rPr>
        <w:t xml:space="preserve">. All </w:t>
      </w:r>
      <w:r w:rsidR="00890F8B">
        <w:rPr>
          <w:color w:val="FF0000"/>
        </w:rPr>
        <w:t xml:space="preserve">antenna </w:t>
      </w:r>
      <w:r w:rsidR="0034609F">
        <w:rPr>
          <w:color w:val="FF0000"/>
        </w:rPr>
        <w:t xml:space="preserve">installations in this study were temporary because no permanent scaffold or </w:t>
      </w:r>
      <w:r w:rsidR="00890F8B">
        <w:rPr>
          <w:color w:val="FF0000"/>
        </w:rPr>
        <w:t>modifications</w:t>
      </w:r>
      <w:r w:rsidR="0034609F">
        <w:rPr>
          <w:color w:val="FF0000"/>
        </w:rPr>
        <w:t xml:space="preserve"> to the interior of the utility holes were allowed </w:t>
      </w:r>
      <w:r w:rsidR="00B73660">
        <w:rPr>
          <w:color w:val="FF0000"/>
        </w:rPr>
        <w:t xml:space="preserve">by the authority </w:t>
      </w:r>
      <w:r w:rsidR="0034609F">
        <w:rPr>
          <w:color w:val="FF0000"/>
        </w:rPr>
        <w:t>during our field trials</w:t>
      </w:r>
      <w:r w:rsidR="0034609F" w:rsidRPr="007D655C">
        <w:rPr>
          <w:color w:val="FF0000"/>
        </w:rPr>
        <w:t>.</w:t>
      </w:r>
      <w:r w:rsidR="0034609F">
        <w:t xml:space="preserve">  </w:t>
      </w:r>
    </w:p>
    <w:p w14:paraId="43026A1E" w14:textId="77777777" w:rsidR="002E319D" w:rsidRPr="00B25C7D" w:rsidRDefault="002E319D" w:rsidP="00D629ED">
      <w:pPr>
        <w:spacing w:after="0" w:line="480" w:lineRule="auto"/>
        <w:rPr>
          <w:color w:val="FF0000"/>
        </w:rPr>
      </w:pPr>
    </w:p>
    <w:p w14:paraId="265EED6D" w14:textId="77777777" w:rsidR="002E319D" w:rsidRDefault="002E319D" w:rsidP="002E319D">
      <w:pPr>
        <w:spacing w:after="0" w:line="480" w:lineRule="auto"/>
      </w:pPr>
      <w:r w:rsidRPr="009334BA">
        <w:t>Afterward, we flushed</w:t>
      </w:r>
      <w:r>
        <w:t xml:space="preserve"> p</w:t>
      </w:r>
      <w:r w:rsidRPr="00FF2DC4">
        <w:t>olylactic acid</w:t>
      </w:r>
      <w:r>
        <w:t xml:space="preserve"> (</w:t>
      </w:r>
      <w:r w:rsidRPr="009334BA">
        <w:t>PLA</w:t>
      </w:r>
      <w:r>
        <w:t>)</w:t>
      </w:r>
      <w:r w:rsidRPr="009334BA">
        <w:t xml:space="preserve"> encapsulated</w:t>
      </w:r>
      <w:r>
        <w:t xml:space="preserve"> (</w:t>
      </w:r>
      <w:r w:rsidRPr="008B6B7C">
        <w:t>Tag 7</w:t>
      </w:r>
      <w:r>
        <w:t xml:space="preserve"> and Tag 9)</w:t>
      </w:r>
      <w:r w:rsidRPr="009334BA">
        <w:t xml:space="preserve"> UHF</w:t>
      </w:r>
      <w:r>
        <w:t>-</w:t>
      </w:r>
      <w:r w:rsidRPr="009334BA">
        <w:t>RFID</w:t>
      </w:r>
      <w:r>
        <w:t>-based</w:t>
      </w:r>
      <w:r w:rsidRPr="009334BA">
        <w:t xml:space="preserve"> sensor</w:t>
      </w:r>
      <w:r>
        <w:t xml:space="preserve">s </w:t>
      </w:r>
      <w:r w:rsidRPr="009334BA">
        <w:t>(n=1</w:t>
      </w:r>
      <w:r>
        <w:t>09</w:t>
      </w:r>
      <w:r w:rsidRPr="009334BA">
        <w:t xml:space="preserve">) </w:t>
      </w:r>
      <w:r>
        <w:t>through a total of</w:t>
      </w:r>
      <w:r w:rsidRPr="009334BA">
        <w:t xml:space="preserve"> 39 household properties via </w:t>
      </w:r>
      <w:r>
        <w:t xml:space="preserve">their </w:t>
      </w:r>
      <w:r w:rsidRPr="009334BA">
        <w:t>wastewater gully-</w:t>
      </w:r>
      <w:r>
        <w:t>traps</w:t>
      </w:r>
      <w:r w:rsidRPr="009334BA">
        <w:t>. Th</w:t>
      </w:r>
      <w:r>
        <w:t>e</w:t>
      </w:r>
      <w:r w:rsidRPr="009334BA">
        <w:t xml:space="preserve"> </w:t>
      </w:r>
      <w:r>
        <w:lastRenderedPageBreak/>
        <w:t>sensors</w:t>
      </w:r>
      <w:r w:rsidRPr="009334BA">
        <w:t xml:space="preserve"> were </w:t>
      </w:r>
      <w:r>
        <w:t>released</w:t>
      </w:r>
      <w:r w:rsidRPr="009334BA">
        <w:t xml:space="preserve"> during </w:t>
      </w:r>
      <w:r>
        <w:t>low</w:t>
      </w:r>
      <w:r w:rsidRPr="009334BA">
        <w:t xml:space="preserve"> domestic sewage inflows in </w:t>
      </w:r>
      <w:r>
        <w:t xml:space="preserve">each </w:t>
      </w:r>
      <w:r w:rsidRPr="009334BA">
        <w:t xml:space="preserve">catchment </w:t>
      </w:r>
      <w:r>
        <w:t>(</w:t>
      </w:r>
      <w:r w:rsidRPr="009334BA">
        <w:t>between 1</w:t>
      </w:r>
      <w:r>
        <w:t>0 am</w:t>
      </w:r>
      <w:r w:rsidRPr="009334BA">
        <w:t xml:space="preserve"> and </w:t>
      </w:r>
      <w:r>
        <w:t>4 pm),</w:t>
      </w:r>
      <w:r w:rsidRPr="009334BA">
        <w:t xml:space="preserve"> </w:t>
      </w:r>
      <w:r>
        <w:t>and its percentage of detection rates were evaluated in</w:t>
      </w:r>
      <w:r w:rsidRPr="009334BA">
        <w:t xml:space="preserve"> downstream </w:t>
      </w:r>
      <w:r>
        <w:t>utility holes</w:t>
      </w:r>
      <w:r w:rsidRPr="009334BA">
        <w:t>.</w:t>
      </w:r>
      <w:r>
        <w:t xml:space="preserve"> </w:t>
      </w:r>
    </w:p>
    <w:p w14:paraId="066349BA" w14:textId="77777777" w:rsidR="002E319D" w:rsidRPr="006C0213" w:rsidRDefault="002E319D" w:rsidP="00D629ED">
      <w:pPr>
        <w:spacing w:after="0" w:line="480" w:lineRule="auto"/>
        <w:rPr>
          <w:color w:val="FF0000"/>
        </w:rPr>
      </w:pPr>
    </w:p>
    <w:p w14:paraId="4629A96F" w14:textId="7A28CE5A" w:rsidR="003D6859" w:rsidRPr="006C0213" w:rsidRDefault="003D6859" w:rsidP="003D6859">
      <w:pPr>
        <w:pStyle w:val="BodyText"/>
        <w:spacing w:after="0" w:line="480" w:lineRule="auto"/>
        <w:rPr>
          <w:rFonts w:ascii="Arial" w:eastAsiaTheme="minorEastAsia" w:hAnsi="Arial" w:cs="Arial"/>
          <w:b/>
          <w:bCs/>
          <w:color w:val="FF0000"/>
          <w:sz w:val="20"/>
          <w:szCs w:val="20"/>
        </w:rPr>
      </w:pPr>
      <w:r w:rsidRPr="006C0213">
        <w:rPr>
          <w:rFonts w:ascii="Arial" w:eastAsiaTheme="minorEastAsia" w:hAnsi="Arial" w:cs="Arial"/>
          <w:b/>
          <w:bCs/>
          <w:color w:val="FF0000"/>
          <w:sz w:val="20"/>
          <w:szCs w:val="20"/>
        </w:rPr>
        <w:t xml:space="preserve">Table 1. </w:t>
      </w:r>
      <w:r w:rsidRPr="006C0213">
        <w:rPr>
          <w:rFonts w:ascii="Arial" w:eastAsiaTheme="minorEastAsia" w:hAnsi="Arial" w:cs="Arial"/>
          <w:color w:val="FF0000"/>
          <w:sz w:val="20"/>
          <w:szCs w:val="20"/>
        </w:rPr>
        <w:t xml:space="preserve">RFID systems material costs estimation </w:t>
      </w:r>
      <w:r w:rsidR="00FE6A2A" w:rsidRPr="006C0213">
        <w:rPr>
          <w:rFonts w:ascii="Arial" w:eastAsiaTheme="minorEastAsia" w:hAnsi="Arial" w:cs="Arial"/>
          <w:color w:val="FF0000"/>
          <w:sz w:val="20"/>
          <w:szCs w:val="20"/>
        </w:rPr>
        <w:t xml:space="preserve">per property </w:t>
      </w:r>
      <w:r w:rsidR="005B27B7" w:rsidRPr="006C0213">
        <w:rPr>
          <w:rFonts w:ascii="Arial" w:eastAsiaTheme="minorEastAsia" w:hAnsi="Arial" w:cs="Arial"/>
          <w:color w:val="FF0000"/>
          <w:sz w:val="20"/>
          <w:szCs w:val="20"/>
        </w:rPr>
        <w:t>in</w:t>
      </w:r>
      <w:r w:rsidR="00FE6A2A" w:rsidRPr="006C0213">
        <w:rPr>
          <w:rFonts w:ascii="Arial" w:eastAsiaTheme="minorEastAsia" w:hAnsi="Arial" w:cs="Arial"/>
          <w:color w:val="FF0000"/>
          <w:sz w:val="20"/>
          <w:szCs w:val="20"/>
        </w:rPr>
        <w:t xml:space="preserve"> field applications.</w:t>
      </w:r>
    </w:p>
    <w:tbl>
      <w:tblPr>
        <w:tblW w:w="10033" w:type="dxa"/>
        <w:tblLook w:val="04A0" w:firstRow="1" w:lastRow="0" w:firstColumn="1" w:lastColumn="0" w:noHBand="0" w:noVBand="1"/>
      </w:tblPr>
      <w:tblGrid>
        <w:gridCol w:w="630"/>
        <w:gridCol w:w="3330"/>
        <w:gridCol w:w="1350"/>
        <w:gridCol w:w="1530"/>
        <w:gridCol w:w="1679"/>
        <w:gridCol w:w="1514"/>
      </w:tblGrid>
      <w:tr w:rsidR="006C0213" w:rsidRPr="006C0213" w14:paraId="67AE4732" w14:textId="77777777" w:rsidTr="00F06601">
        <w:trPr>
          <w:trHeight w:val="153"/>
        </w:trPr>
        <w:tc>
          <w:tcPr>
            <w:tcW w:w="630" w:type="dxa"/>
            <w:tcBorders>
              <w:top w:val="single" w:sz="12" w:space="0" w:color="auto"/>
              <w:bottom w:val="single" w:sz="12" w:space="0" w:color="auto"/>
            </w:tcBorders>
            <w:shd w:val="clear" w:color="auto" w:fill="E7E6E6" w:themeFill="background2"/>
            <w:noWrap/>
            <w:vAlign w:val="center"/>
            <w:hideMark/>
          </w:tcPr>
          <w:p w14:paraId="3E16362B" w14:textId="77777777" w:rsidR="001C7648" w:rsidRPr="006C0213" w:rsidRDefault="001C7648" w:rsidP="0044558A">
            <w:pPr>
              <w:spacing w:after="0" w:line="276" w:lineRule="auto"/>
              <w:jc w:val="center"/>
              <w:rPr>
                <w:rFonts w:ascii="Arial" w:eastAsia="Times New Roman" w:hAnsi="Arial" w:cs="Arial"/>
                <w:b/>
                <w:bCs/>
                <w:color w:val="FF0000"/>
                <w:sz w:val="20"/>
                <w:szCs w:val="20"/>
                <w:lang w:val="en-NZ" w:eastAsia="en-NZ"/>
              </w:rPr>
            </w:pPr>
            <w:r w:rsidRPr="006C0213">
              <w:rPr>
                <w:rFonts w:ascii="Arial" w:eastAsia="Times New Roman" w:hAnsi="Arial" w:cs="Arial"/>
                <w:b/>
                <w:bCs/>
                <w:color w:val="FF0000"/>
                <w:sz w:val="20"/>
                <w:szCs w:val="20"/>
                <w:lang w:val="en-NZ" w:eastAsia="en-NZ"/>
              </w:rPr>
              <w:t>Item</w:t>
            </w:r>
          </w:p>
        </w:tc>
        <w:tc>
          <w:tcPr>
            <w:tcW w:w="3330" w:type="dxa"/>
            <w:tcBorders>
              <w:top w:val="single" w:sz="12" w:space="0" w:color="auto"/>
              <w:bottom w:val="single" w:sz="12" w:space="0" w:color="auto"/>
            </w:tcBorders>
            <w:shd w:val="clear" w:color="auto" w:fill="E7E6E6" w:themeFill="background2"/>
            <w:vAlign w:val="center"/>
            <w:hideMark/>
          </w:tcPr>
          <w:p w14:paraId="7528DC0C" w14:textId="424ACCA0" w:rsidR="001C7648" w:rsidRPr="006C0213" w:rsidRDefault="001C7648" w:rsidP="0044558A">
            <w:pPr>
              <w:spacing w:after="0" w:line="276" w:lineRule="auto"/>
              <w:jc w:val="center"/>
              <w:rPr>
                <w:rFonts w:ascii="Arial" w:eastAsia="Times New Roman" w:hAnsi="Arial" w:cs="Arial"/>
                <w:b/>
                <w:bCs/>
                <w:color w:val="FF0000"/>
                <w:sz w:val="20"/>
                <w:szCs w:val="20"/>
                <w:lang w:val="en-NZ" w:eastAsia="en-NZ"/>
              </w:rPr>
            </w:pPr>
            <w:r w:rsidRPr="006C0213">
              <w:rPr>
                <w:rFonts w:ascii="Arial" w:eastAsia="Times New Roman" w:hAnsi="Arial" w:cs="Arial"/>
                <w:b/>
                <w:bCs/>
                <w:color w:val="FF0000"/>
                <w:sz w:val="20"/>
                <w:szCs w:val="20"/>
                <w:lang w:val="en-NZ" w:eastAsia="en-NZ"/>
              </w:rPr>
              <w:t>Description</w:t>
            </w:r>
          </w:p>
        </w:tc>
        <w:tc>
          <w:tcPr>
            <w:tcW w:w="1350" w:type="dxa"/>
            <w:tcBorders>
              <w:top w:val="single" w:sz="12" w:space="0" w:color="auto"/>
              <w:bottom w:val="single" w:sz="12" w:space="0" w:color="auto"/>
            </w:tcBorders>
            <w:shd w:val="clear" w:color="auto" w:fill="E7E6E6" w:themeFill="background2"/>
            <w:vAlign w:val="center"/>
            <w:hideMark/>
          </w:tcPr>
          <w:p w14:paraId="3B8E9CB0" w14:textId="77777777" w:rsidR="001C7648" w:rsidRPr="006C0213" w:rsidRDefault="001C7648" w:rsidP="0044558A">
            <w:pPr>
              <w:spacing w:after="0" w:line="276" w:lineRule="auto"/>
              <w:jc w:val="center"/>
              <w:rPr>
                <w:rFonts w:ascii="Arial" w:eastAsia="Times New Roman" w:hAnsi="Arial" w:cs="Arial"/>
                <w:b/>
                <w:bCs/>
                <w:color w:val="FF0000"/>
                <w:sz w:val="20"/>
                <w:szCs w:val="20"/>
                <w:lang w:val="en-NZ" w:eastAsia="en-NZ"/>
              </w:rPr>
            </w:pPr>
            <w:r w:rsidRPr="006C0213">
              <w:rPr>
                <w:rFonts w:ascii="Arial" w:eastAsia="Times New Roman" w:hAnsi="Arial" w:cs="Arial"/>
                <w:b/>
                <w:bCs/>
                <w:color w:val="FF0000"/>
                <w:sz w:val="20"/>
                <w:szCs w:val="20"/>
                <w:lang w:val="en-NZ" w:eastAsia="en-NZ"/>
              </w:rPr>
              <w:t>Quantity</w:t>
            </w:r>
          </w:p>
        </w:tc>
        <w:tc>
          <w:tcPr>
            <w:tcW w:w="1530" w:type="dxa"/>
            <w:tcBorders>
              <w:top w:val="single" w:sz="12" w:space="0" w:color="auto"/>
              <w:bottom w:val="single" w:sz="12" w:space="0" w:color="auto"/>
            </w:tcBorders>
            <w:shd w:val="clear" w:color="auto" w:fill="E7E6E6" w:themeFill="background2"/>
            <w:noWrap/>
            <w:vAlign w:val="center"/>
            <w:hideMark/>
          </w:tcPr>
          <w:p w14:paraId="691DEE2B" w14:textId="77777777" w:rsidR="001C7648" w:rsidRPr="006C0213" w:rsidRDefault="001C7648" w:rsidP="0044558A">
            <w:pPr>
              <w:spacing w:after="0" w:line="276" w:lineRule="auto"/>
              <w:jc w:val="center"/>
              <w:rPr>
                <w:rFonts w:ascii="Arial" w:eastAsia="Times New Roman" w:hAnsi="Arial" w:cs="Arial"/>
                <w:b/>
                <w:bCs/>
                <w:color w:val="FF0000"/>
                <w:sz w:val="20"/>
                <w:szCs w:val="20"/>
                <w:lang w:val="en-NZ" w:eastAsia="en-NZ"/>
              </w:rPr>
            </w:pPr>
            <w:r w:rsidRPr="006C0213">
              <w:rPr>
                <w:rFonts w:ascii="Arial" w:eastAsia="Times New Roman" w:hAnsi="Arial" w:cs="Arial"/>
                <w:b/>
                <w:bCs/>
                <w:color w:val="FF0000"/>
                <w:sz w:val="20"/>
                <w:szCs w:val="20"/>
                <w:lang w:val="en-NZ" w:eastAsia="en-NZ"/>
              </w:rPr>
              <w:t>Cost per unit</w:t>
            </w:r>
          </w:p>
        </w:tc>
        <w:tc>
          <w:tcPr>
            <w:tcW w:w="1679" w:type="dxa"/>
            <w:tcBorders>
              <w:top w:val="single" w:sz="12" w:space="0" w:color="auto"/>
              <w:bottom w:val="single" w:sz="12" w:space="0" w:color="auto"/>
            </w:tcBorders>
            <w:shd w:val="clear" w:color="auto" w:fill="E7E6E6" w:themeFill="background2"/>
            <w:noWrap/>
            <w:vAlign w:val="center"/>
            <w:hideMark/>
          </w:tcPr>
          <w:p w14:paraId="3C46C67B" w14:textId="77777777" w:rsidR="001C7648" w:rsidRPr="006C0213" w:rsidRDefault="001C7648" w:rsidP="0044558A">
            <w:pPr>
              <w:spacing w:after="0" w:line="276" w:lineRule="auto"/>
              <w:jc w:val="center"/>
              <w:rPr>
                <w:rFonts w:ascii="Arial" w:eastAsia="Times New Roman" w:hAnsi="Arial" w:cs="Arial"/>
                <w:b/>
                <w:bCs/>
                <w:color w:val="FF0000"/>
                <w:sz w:val="20"/>
                <w:szCs w:val="20"/>
                <w:lang w:val="en-NZ" w:eastAsia="en-NZ"/>
              </w:rPr>
            </w:pPr>
            <w:r w:rsidRPr="006C0213">
              <w:rPr>
                <w:rFonts w:ascii="Arial" w:eastAsia="Times New Roman" w:hAnsi="Arial" w:cs="Arial"/>
                <w:b/>
                <w:bCs/>
                <w:color w:val="FF0000"/>
                <w:sz w:val="20"/>
                <w:szCs w:val="20"/>
                <w:lang w:val="en-NZ" w:eastAsia="en-NZ"/>
              </w:rPr>
              <w:t>Cost per 100 properties</w:t>
            </w:r>
          </w:p>
        </w:tc>
        <w:tc>
          <w:tcPr>
            <w:tcW w:w="1514" w:type="dxa"/>
            <w:tcBorders>
              <w:top w:val="single" w:sz="12" w:space="0" w:color="auto"/>
              <w:bottom w:val="single" w:sz="12" w:space="0" w:color="auto"/>
            </w:tcBorders>
            <w:shd w:val="clear" w:color="auto" w:fill="E7E6E6" w:themeFill="background2"/>
            <w:vAlign w:val="center"/>
            <w:hideMark/>
          </w:tcPr>
          <w:p w14:paraId="023934E1" w14:textId="157B2837" w:rsidR="001C7648" w:rsidRPr="006C0213" w:rsidRDefault="001C7648" w:rsidP="0044558A">
            <w:pPr>
              <w:spacing w:after="0" w:line="276" w:lineRule="auto"/>
              <w:jc w:val="center"/>
              <w:rPr>
                <w:rFonts w:ascii="Arial" w:eastAsia="Times New Roman" w:hAnsi="Arial" w:cs="Arial"/>
                <w:b/>
                <w:bCs/>
                <w:color w:val="FF0000"/>
                <w:sz w:val="20"/>
                <w:szCs w:val="20"/>
                <w:lang w:val="en-NZ" w:eastAsia="en-NZ"/>
              </w:rPr>
            </w:pPr>
            <w:r w:rsidRPr="006C0213">
              <w:rPr>
                <w:rFonts w:ascii="Arial" w:eastAsia="Times New Roman" w:hAnsi="Arial" w:cs="Arial"/>
                <w:b/>
                <w:bCs/>
                <w:color w:val="FF0000"/>
                <w:sz w:val="20"/>
                <w:szCs w:val="20"/>
                <w:lang w:val="en-NZ" w:eastAsia="en-NZ"/>
              </w:rPr>
              <w:t>Per property = [Item (</w:t>
            </w:r>
            <w:r w:rsidR="003D6859" w:rsidRPr="006C0213">
              <w:rPr>
                <w:rFonts w:ascii="Arial" w:eastAsia="Times New Roman" w:hAnsi="Arial" w:cs="Arial"/>
                <w:b/>
                <w:bCs/>
                <w:color w:val="FF0000"/>
                <w:sz w:val="20"/>
                <w:szCs w:val="20"/>
                <w:lang w:val="en-NZ" w:eastAsia="en-NZ"/>
              </w:rPr>
              <w:t>1) +</w:t>
            </w:r>
            <w:r w:rsidRPr="006C0213">
              <w:rPr>
                <w:rFonts w:ascii="Arial" w:eastAsia="Times New Roman" w:hAnsi="Arial" w:cs="Arial"/>
                <w:b/>
                <w:bCs/>
                <w:color w:val="FF0000"/>
                <w:sz w:val="20"/>
                <w:szCs w:val="20"/>
                <w:lang w:val="en-NZ" w:eastAsia="en-NZ"/>
              </w:rPr>
              <w:t xml:space="preserve"> (</w:t>
            </w:r>
            <w:r w:rsidR="00A95D4D" w:rsidRPr="006C0213">
              <w:rPr>
                <w:rFonts w:ascii="Arial" w:eastAsia="Times New Roman" w:hAnsi="Arial" w:cs="Arial"/>
                <w:b/>
                <w:bCs/>
                <w:color w:val="FF0000"/>
                <w:sz w:val="20"/>
                <w:szCs w:val="20"/>
                <w:lang w:val="en-NZ" w:eastAsia="en-NZ"/>
              </w:rPr>
              <w:t>2) +</w:t>
            </w:r>
            <w:r w:rsidRPr="006C0213">
              <w:rPr>
                <w:rFonts w:ascii="Arial" w:eastAsia="Times New Roman" w:hAnsi="Arial" w:cs="Arial"/>
                <w:b/>
                <w:bCs/>
                <w:color w:val="FF0000"/>
                <w:sz w:val="20"/>
                <w:szCs w:val="20"/>
                <w:lang w:val="en-NZ" w:eastAsia="en-NZ"/>
              </w:rPr>
              <w:t xml:space="preserve"> (3)]/100</w:t>
            </w:r>
            <w:r w:rsidR="001B3B76" w:rsidRPr="006C0213">
              <w:rPr>
                <w:rFonts w:ascii="Arial" w:eastAsia="Times New Roman" w:hAnsi="Arial" w:cs="Arial"/>
                <w:b/>
                <w:bCs/>
                <w:color w:val="FF0000"/>
                <w:sz w:val="20"/>
                <w:szCs w:val="20"/>
                <w:lang w:val="en-NZ" w:eastAsia="en-NZ"/>
              </w:rPr>
              <w:t xml:space="preserve"> in USD</w:t>
            </w:r>
          </w:p>
        </w:tc>
      </w:tr>
      <w:tr w:rsidR="006C0213" w:rsidRPr="006C0213" w14:paraId="03439B6D" w14:textId="77777777" w:rsidTr="00F06601">
        <w:trPr>
          <w:trHeight w:val="771"/>
        </w:trPr>
        <w:tc>
          <w:tcPr>
            <w:tcW w:w="630" w:type="dxa"/>
            <w:tcBorders>
              <w:top w:val="single" w:sz="12" w:space="0" w:color="auto"/>
            </w:tcBorders>
            <w:shd w:val="clear" w:color="auto" w:fill="auto"/>
            <w:noWrap/>
            <w:vAlign w:val="center"/>
            <w:hideMark/>
          </w:tcPr>
          <w:p w14:paraId="23EE307F" w14:textId="77777777" w:rsidR="001C7648" w:rsidRPr="006C0213" w:rsidRDefault="001C7648" w:rsidP="003C5C9D">
            <w:pPr>
              <w:spacing w:after="0" w:line="276" w:lineRule="auto"/>
              <w:jc w:val="center"/>
              <w:rPr>
                <w:rFonts w:ascii="Arial" w:eastAsia="Times New Roman" w:hAnsi="Arial" w:cs="Arial"/>
                <w:color w:val="FF0000"/>
                <w:sz w:val="20"/>
                <w:szCs w:val="20"/>
                <w:lang w:val="en-NZ" w:eastAsia="en-NZ"/>
              </w:rPr>
            </w:pPr>
            <w:r w:rsidRPr="006C0213">
              <w:rPr>
                <w:rFonts w:ascii="Arial" w:eastAsia="Times New Roman" w:hAnsi="Arial" w:cs="Arial"/>
                <w:color w:val="FF0000"/>
                <w:sz w:val="20"/>
                <w:szCs w:val="20"/>
                <w:lang w:val="en-NZ" w:eastAsia="en-NZ"/>
              </w:rPr>
              <w:t>1</w:t>
            </w:r>
          </w:p>
        </w:tc>
        <w:tc>
          <w:tcPr>
            <w:tcW w:w="3330" w:type="dxa"/>
            <w:tcBorders>
              <w:top w:val="single" w:sz="12" w:space="0" w:color="auto"/>
            </w:tcBorders>
            <w:shd w:val="clear" w:color="auto" w:fill="auto"/>
            <w:vAlign w:val="center"/>
            <w:hideMark/>
          </w:tcPr>
          <w:p w14:paraId="03C72EC3" w14:textId="5EE88D57" w:rsidR="001C7648" w:rsidRPr="006C0213" w:rsidRDefault="001C7648" w:rsidP="0044558A">
            <w:pPr>
              <w:spacing w:after="0" w:line="276" w:lineRule="auto"/>
              <w:rPr>
                <w:rFonts w:ascii="Arial" w:eastAsia="Times New Roman" w:hAnsi="Arial" w:cs="Arial"/>
                <w:color w:val="FF0000"/>
                <w:sz w:val="20"/>
                <w:szCs w:val="20"/>
                <w:lang w:val="en-NZ" w:eastAsia="en-NZ"/>
              </w:rPr>
            </w:pPr>
            <w:r w:rsidRPr="006C0213">
              <w:rPr>
                <w:rFonts w:ascii="Arial" w:eastAsia="Times New Roman" w:hAnsi="Arial" w:cs="Arial"/>
                <w:color w:val="FF0000"/>
                <w:sz w:val="20"/>
                <w:szCs w:val="20"/>
                <w:lang w:val="en-NZ" w:eastAsia="en-NZ"/>
              </w:rPr>
              <w:t>Purchase of UHF-RFID sensors cost (e.g., three tags per house).</w:t>
            </w:r>
          </w:p>
        </w:tc>
        <w:tc>
          <w:tcPr>
            <w:tcW w:w="1350" w:type="dxa"/>
            <w:tcBorders>
              <w:top w:val="single" w:sz="12" w:space="0" w:color="auto"/>
            </w:tcBorders>
            <w:shd w:val="clear" w:color="auto" w:fill="auto"/>
            <w:vAlign w:val="center"/>
            <w:hideMark/>
          </w:tcPr>
          <w:p w14:paraId="0B59B247" w14:textId="77777777" w:rsidR="001C7648" w:rsidRPr="006C0213" w:rsidRDefault="001C7648" w:rsidP="0044558A">
            <w:pPr>
              <w:spacing w:after="0" w:line="276" w:lineRule="auto"/>
              <w:jc w:val="center"/>
              <w:rPr>
                <w:rFonts w:ascii="Arial" w:eastAsia="Times New Roman" w:hAnsi="Arial" w:cs="Arial"/>
                <w:color w:val="FF0000"/>
                <w:sz w:val="20"/>
                <w:szCs w:val="20"/>
                <w:lang w:val="en-NZ" w:eastAsia="en-NZ"/>
              </w:rPr>
            </w:pPr>
            <w:r w:rsidRPr="006C0213">
              <w:rPr>
                <w:rFonts w:ascii="Arial" w:eastAsia="Times New Roman" w:hAnsi="Arial" w:cs="Arial"/>
                <w:color w:val="FF0000"/>
                <w:sz w:val="20"/>
                <w:szCs w:val="20"/>
                <w:lang w:val="en-NZ" w:eastAsia="en-NZ"/>
              </w:rPr>
              <w:t>300</w:t>
            </w:r>
          </w:p>
        </w:tc>
        <w:tc>
          <w:tcPr>
            <w:tcW w:w="1530" w:type="dxa"/>
            <w:tcBorders>
              <w:top w:val="single" w:sz="12" w:space="0" w:color="auto"/>
            </w:tcBorders>
            <w:shd w:val="clear" w:color="auto" w:fill="auto"/>
            <w:noWrap/>
            <w:vAlign w:val="center"/>
            <w:hideMark/>
          </w:tcPr>
          <w:p w14:paraId="0B19138E" w14:textId="6E18E2DF" w:rsidR="001C7648" w:rsidRPr="006C0213" w:rsidRDefault="001C7648" w:rsidP="0044558A">
            <w:pPr>
              <w:spacing w:after="0" w:line="276" w:lineRule="auto"/>
              <w:jc w:val="center"/>
              <w:rPr>
                <w:rFonts w:ascii="Arial" w:eastAsia="Times New Roman" w:hAnsi="Arial" w:cs="Arial"/>
                <w:color w:val="FF0000"/>
                <w:sz w:val="20"/>
                <w:szCs w:val="20"/>
                <w:lang w:val="en-NZ" w:eastAsia="en-NZ"/>
              </w:rPr>
            </w:pPr>
            <w:r w:rsidRPr="006C0213">
              <w:rPr>
                <w:rFonts w:ascii="Arial" w:eastAsia="Times New Roman" w:hAnsi="Arial" w:cs="Arial"/>
                <w:color w:val="FF0000"/>
                <w:sz w:val="20"/>
                <w:szCs w:val="20"/>
                <w:lang w:val="en-NZ" w:eastAsia="en-NZ"/>
              </w:rPr>
              <w:t>$1.5 per tag</w:t>
            </w:r>
          </w:p>
        </w:tc>
        <w:tc>
          <w:tcPr>
            <w:tcW w:w="1679" w:type="dxa"/>
            <w:tcBorders>
              <w:top w:val="single" w:sz="12" w:space="0" w:color="auto"/>
            </w:tcBorders>
            <w:shd w:val="clear" w:color="auto" w:fill="auto"/>
            <w:noWrap/>
            <w:vAlign w:val="center"/>
            <w:hideMark/>
          </w:tcPr>
          <w:p w14:paraId="5C0FE62E" w14:textId="4BC488A9" w:rsidR="001C7648" w:rsidRPr="006C0213" w:rsidRDefault="001C7648" w:rsidP="0044558A">
            <w:pPr>
              <w:spacing w:after="0" w:line="276" w:lineRule="auto"/>
              <w:jc w:val="center"/>
              <w:rPr>
                <w:rFonts w:ascii="Arial" w:eastAsia="Times New Roman" w:hAnsi="Arial" w:cs="Arial"/>
                <w:color w:val="FF0000"/>
                <w:sz w:val="20"/>
                <w:szCs w:val="20"/>
                <w:lang w:val="en-NZ" w:eastAsia="en-NZ"/>
              </w:rPr>
            </w:pPr>
            <w:r w:rsidRPr="006C0213">
              <w:rPr>
                <w:rFonts w:ascii="Arial" w:eastAsia="Times New Roman" w:hAnsi="Arial" w:cs="Arial"/>
                <w:color w:val="FF0000"/>
                <w:sz w:val="20"/>
                <w:szCs w:val="20"/>
                <w:lang w:val="en-NZ" w:eastAsia="en-NZ"/>
              </w:rPr>
              <w:t>$ 450.00</w:t>
            </w:r>
          </w:p>
        </w:tc>
        <w:tc>
          <w:tcPr>
            <w:tcW w:w="1514" w:type="dxa"/>
            <w:vMerge w:val="restart"/>
            <w:tcBorders>
              <w:top w:val="single" w:sz="12" w:space="0" w:color="auto"/>
            </w:tcBorders>
            <w:shd w:val="clear" w:color="auto" w:fill="auto"/>
            <w:vAlign w:val="center"/>
            <w:hideMark/>
          </w:tcPr>
          <w:p w14:paraId="68FE6A5F" w14:textId="3A1861BD" w:rsidR="001C7648" w:rsidRPr="00F06601" w:rsidRDefault="001C7648" w:rsidP="0044558A">
            <w:pPr>
              <w:spacing w:after="0" w:line="276" w:lineRule="auto"/>
              <w:jc w:val="left"/>
              <w:rPr>
                <w:rFonts w:ascii="Arial" w:eastAsia="Times New Roman" w:hAnsi="Arial" w:cs="Arial"/>
                <w:b/>
                <w:bCs/>
                <w:color w:val="FF0000"/>
                <w:sz w:val="22"/>
                <w:szCs w:val="22"/>
                <w:lang w:val="en-NZ" w:eastAsia="en-NZ"/>
              </w:rPr>
            </w:pPr>
            <w:r w:rsidRPr="006C0213">
              <w:rPr>
                <w:rFonts w:ascii="Calibri" w:eastAsia="Times New Roman" w:hAnsi="Calibri" w:cs="Calibri"/>
                <w:color w:val="FF0000"/>
                <w:sz w:val="22"/>
                <w:szCs w:val="22"/>
                <w:lang w:val="en-NZ" w:eastAsia="en-NZ"/>
              </w:rPr>
              <w:t xml:space="preserve"> </w:t>
            </w:r>
            <w:r w:rsidRPr="00F06601">
              <w:rPr>
                <w:rFonts w:ascii="Arial" w:eastAsia="Times New Roman" w:hAnsi="Arial" w:cs="Arial"/>
                <w:b/>
                <w:bCs/>
                <w:color w:val="FF0000"/>
                <w:sz w:val="20"/>
                <w:szCs w:val="20"/>
                <w:lang w:val="en-NZ" w:eastAsia="en-NZ"/>
              </w:rPr>
              <w:t xml:space="preserve">$ 20.50                            </w:t>
            </w:r>
          </w:p>
        </w:tc>
      </w:tr>
      <w:tr w:rsidR="006C0213" w:rsidRPr="006C0213" w14:paraId="09E46AEC" w14:textId="77777777" w:rsidTr="00F06601">
        <w:trPr>
          <w:trHeight w:val="1503"/>
        </w:trPr>
        <w:tc>
          <w:tcPr>
            <w:tcW w:w="630" w:type="dxa"/>
            <w:shd w:val="clear" w:color="auto" w:fill="auto"/>
            <w:noWrap/>
            <w:vAlign w:val="center"/>
            <w:hideMark/>
          </w:tcPr>
          <w:p w14:paraId="53AE6110" w14:textId="77777777" w:rsidR="001C7648" w:rsidRPr="006C0213" w:rsidRDefault="001C7648" w:rsidP="003C5C9D">
            <w:pPr>
              <w:spacing w:after="0" w:line="276" w:lineRule="auto"/>
              <w:jc w:val="center"/>
              <w:rPr>
                <w:rFonts w:ascii="Arial" w:eastAsia="Times New Roman" w:hAnsi="Arial" w:cs="Arial"/>
                <w:color w:val="FF0000"/>
                <w:sz w:val="20"/>
                <w:szCs w:val="20"/>
                <w:lang w:val="en-NZ" w:eastAsia="en-NZ"/>
              </w:rPr>
            </w:pPr>
            <w:r w:rsidRPr="006C0213">
              <w:rPr>
                <w:rFonts w:ascii="Arial" w:eastAsia="Times New Roman" w:hAnsi="Arial" w:cs="Arial"/>
                <w:color w:val="FF0000"/>
                <w:sz w:val="20"/>
                <w:szCs w:val="20"/>
                <w:lang w:val="en-NZ" w:eastAsia="en-NZ"/>
              </w:rPr>
              <w:t>2</w:t>
            </w:r>
          </w:p>
        </w:tc>
        <w:tc>
          <w:tcPr>
            <w:tcW w:w="3330" w:type="dxa"/>
            <w:shd w:val="clear" w:color="auto" w:fill="auto"/>
            <w:vAlign w:val="center"/>
            <w:hideMark/>
          </w:tcPr>
          <w:p w14:paraId="63CE930E" w14:textId="2789AED6" w:rsidR="001C7648" w:rsidRPr="006C0213" w:rsidRDefault="001C7648" w:rsidP="0044558A">
            <w:pPr>
              <w:spacing w:after="0" w:line="276" w:lineRule="auto"/>
              <w:rPr>
                <w:rFonts w:ascii="Arial" w:eastAsia="Times New Roman" w:hAnsi="Arial" w:cs="Arial"/>
                <w:color w:val="FF0000"/>
                <w:sz w:val="20"/>
                <w:szCs w:val="20"/>
                <w:lang w:val="en-NZ" w:eastAsia="en-NZ"/>
              </w:rPr>
            </w:pPr>
            <w:r w:rsidRPr="006C0213">
              <w:rPr>
                <w:rFonts w:ascii="Arial" w:eastAsia="Times New Roman" w:hAnsi="Arial" w:cs="Arial"/>
                <w:color w:val="FF0000"/>
                <w:sz w:val="20"/>
                <w:szCs w:val="20"/>
                <w:lang w:val="en-NZ" w:eastAsia="en-NZ"/>
              </w:rPr>
              <w:t xml:space="preserve">Purchase of RFID reader, two antennae, one computer, power source to readers ($ 2000 initial x 20% depreciation per year for </w:t>
            </w:r>
            <w:r w:rsidR="003C5C9D" w:rsidRPr="006C0213">
              <w:rPr>
                <w:rFonts w:ascii="Arial" w:eastAsia="Times New Roman" w:hAnsi="Arial" w:cs="Arial"/>
                <w:color w:val="FF0000"/>
                <w:sz w:val="20"/>
                <w:szCs w:val="20"/>
                <w:lang w:val="en-NZ" w:eastAsia="en-NZ"/>
              </w:rPr>
              <w:t>five</w:t>
            </w:r>
            <w:r w:rsidRPr="006C0213">
              <w:rPr>
                <w:rFonts w:ascii="Arial" w:eastAsia="Times New Roman" w:hAnsi="Arial" w:cs="Arial"/>
                <w:color w:val="FF0000"/>
                <w:sz w:val="20"/>
                <w:szCs w:val="20"/>
                <w:lang w:val="en-NZ" w:eastAsia="en-NZ"/>
              </w:rPr>
              <w:t xml:space="preserve"> years with no salvage value.</w:t>
            </w:r>
          </w:p>
        </w:tc>
        <w:tc>
          <w:tcPr>
            <w:tcW w:w="1350" w:type="dxa"/>
            <w:shd w:val="clear" w:color="auto" w:fill="auto"/>
            <w:vAlign w:val="center"/>
            <w:hideMark/>
          </w:tcPr>
          <w:p w14:paraId="06EC74AE" w14:textId="4C1B45DB" w:rsidR="001C7648" w:rsidRPr="006C0213" w:rsidRDefault="001C7648" w:rsidP="0044558A">
            <w:pPr>
              <w:spacing w:after="0" w:line="276" w:lineRule="auto"/>
              <w:jc w:val="center"/>
              <w:rPr>
                <w:rFonts w:ascii="Arial" w:eastAsia="Times New Roman" w:hAnsi="Arial" w:cs="Arial"/>
                <w:color w:val="FF0000"/>
                <w:sz w:val="20"/>
                <w:szCs w:val="20"/>
                <w:lang w:val="en-NZ" w:eastAsia="en-NZ"/>
              </w:rPr>
            </w:pPr>
            <w:r w:rsidRPr="006C0213">
              <w:rPr>
                <w:rFonts w:ascii="Arial" w:eastAsia="Times New Roman" w:hAnsi="Arial" w:cs="Arial"/>
                <w:color w:val="FF0000"/>
                <w:sz w:val="20"/>
                <w:szCs w:val="20"/>
                <w:lang w:val="en-NZ" w:eastAsia="en-NZ"/>
              </w:rPr>
              <w:t>Lump</w:t>
            </w:r>
            <w:r w:rsidR="00990A79">
              <w:rPr>
                <w:rFonts w:ascii="Arial" w:eastAsia="Times New Roman" w:hAnsi="Arial" w:cs="Arial"/>
                <w:color w:val="FF0000"/>
                <w:sz w:val="20"/>
                <w:szCs w:val="20"/>
                <w:lang w:val="en-NZ" w:eastAsia="en-NZ"/>
              </w:rPr>
              <w:t xml:space="preserve"> </w:t>
            </w:r>
            <w:r w:rsidRPr="006C0213">
              <w:rPr>
                <w:rFonts w:ascii="Arial" w:eastAsia="Times New Roman" w:hAnsi="Arial" w:cs="Arial"/>
                <w:color w:val="FF0000"/>
                <w:sz w:val="20"/>
                <w:szCs w:val="20"/>
                <w:lang w:val="en-NZ" w:eastAsia="en-NZ"/>
              </w:rPr>
              <w:t>sum</w:t>
            </w:r>
          </w:p>
        </w:tc>
        <w:tc>
          <w:tcPr>
            <w:tcW w:w="1530" w:type="dxa"/>
            <w:shd w:val="clear" w:color="auto" w:fill="auto"/>
            <w:noWrap/>
            <w:vAlign w:val="center"/>
            <w:hideMark/>
          </w:tcPr>
          <w:p w14:paraId="3844DC9A" w14:textId="4DBB9AC7" w:rsidR="001C7648" w:rsidRPr="006C0213" w:rsidRDefault="001C7648" w:rsidP="0044558A">
            <w:pPr>
              <w:spacing w:after="0" w:line="276" w:lineRule="auto"/>
              <w:jc w:val="center"/>
              <w:rPr>
                <w:rFonts w:ascii="Arial" w:eastAsia="Times New Roman" w:hAnsi="Arial" w:cs="Arial"/>
                <w:color w:val="FF0000"/>
                <w:sz w:val="20"/>
                <w:szCs w:val="20"/>
                <w:lang w:val="en-NZ" w:eastAsia="en-NZ"/>
              </w:rPr>
            </w:pPr>
            <w:r w:rsidRPr="006C0213">
              <w:rPr>
                <w:rFonts w:ascii="Arial" w:eastAsia="Times New Roman" w:hAnsi="Arial" w:cs="Arial"/>
                <w:color w:val="FF0000"/>
                <w:sz w:val="20"/>
                <w:szCs w:val="20"/>
                <w:lang w:val="en-NZ" w:eastAsia="en-NZ"/>
              </w:rPr>
              <w:t>$ 400 per year</w:t>
            </w:r>
          </w:p>
        </w:tc>
        <w:tc>
          <w:tcPr>
            <w:tcW w:w="1679" w:type="dxa"/>
            <w:shd w:val="clear" w:color="auto" w:fill="auto"/>
            <w:noWrap/>
            <w:vAlign w:val="center"/>
            <w:hideMark/>
          </w:tcPr>
          <w:p w14:paraId="600527BC" w14:textId="77777777" w:rsidR="001C7648" w:rsidRDefault="001C7648" w:rsidP="0044558A">
            <w:pPr>
              <w:spacing w:after="0" w:line="276" w:lineRule="auto"/>
              <w:jc w:val="center"/>
              <w:rPr>
                <w:rFonts w:ascii="Arial" w:eastAsia="Times New Roman" w:hAnsi="Arial" w:cs="Arial"/>
                <w:color w:val="FF0000"/>
                <w:sz w:val="20"/>
                <w:szCs w:val="20"/>
                <w:lang w:val="en-NZ" w:eastAsia="en-NZ"/>
              </w:rPr>
            </w:pPr>
            <w:r w:rsidRPr="006C0213">
              <w:rPr>
                <w:rFonts w:ascii="Arial" w:eastAsia="Times New Roman" w:hAnsi="Arial" w:cs="Arial"/>
                <w:color w:val="FF0000"/>
                <w:sz w:val="20"/>
                <w:szCs w:val="20"/>
                <w:lang w:val="en-NZ" w:eastAsia="en-NZ"/>
              </w:rPr>
              <w:t>$ 400.00</w:t>
            </w:r>
          </w:p>
          <w:p w14:paraId="44CFCBEC" w14:textId="34250DE6" w:rsidR="00E62E76" w:rsidRPr="006C0213" w:rsidRDefault="00E62E76" w:rsidP="0044558A">
            <w:pPr>
              <w:spacing w:after="0" w:line="276" w:lineRule="auto"/>
              <w:jc w:val="center"/>
              <w:rPr>
                <w:rFonts w:ascii="Arial" w:eastAsia="Times New Roman" w:hAnsi="Arial" w:cs="Arial"/>
                <w:color w:val="FF0000"/>
                <w:sz w:val="20"/>
                <w:szCs w:val="20"/>
                <w:lang w:val="en-NZ" w:eastAsia="en-NZ"/>
              </w:rPr>
            </w:pPr>
            <w:r>
              <w:rPr>
                <w:rFonts w:ascii="Arial" w:eastAsia="Times New Roman" w:hAnsi="Arial" w:cs="Arial"/>
                <w:color w:val="FF0000"/>
                <w:sz w:val="20"/>
                <w:szCs w:val="20"/>
                <w:lang w:val="en-NZ" w:eastAsia="en-NZ"/>
              </w:rPr>
              <w:t xml:space="preserve">(assume </w:t>
            </w:r>
            <w:r w:rsidR="00F06601">
              <w:rPr>
                <w:rFonts w:ascii="Arial" w:eastAsia="Times New Roman" w:hAnsi="Arial" w:cs="Arial"/>
                <w:color w:val="FF0000"/>
                <w:sz w:val="20"/>
                <w:szCs w:val="20"/>
                <w:lang w:val="en-NZ" w:eastAsia="en-NZ"/>
              </w:rPr>
              <w:t xml:space="preserve">only </w:t>
            </w:r>
            <w:r w:rsidR="00451AC5">
              <w:rPr>
                <w:rFonts w:ascii="Arial" w:eastAsia="Times New Roman" w:hAnsi="Arial" w:cs="Arial"/>
                <w:color w:val="FF0000"/>
                <w:sz w:val="20"/>
                <w:szCs w:val="20"/>
                <w:lang w:val="en-NZ" w:eastAsia="en-NZ"/>
              </w:rPr>
              <w:t>100 properties</w:t>
            </w:r>
            <w:r w:rsidR="00F06601">
              <w:rPr>
                <w:rFonts w:ascii="Arial" w:eastAsia="Times New Roman" w:hAnsi="Arial" w:cs="Arial"/>
                <w:color w:val="FF0000"/>
                <w:sz w:val="20"/>
                <w:szCs w:val="20"/>
                <w:lang w:val="en-NZ" w:eastAsia="en-NZ"/>
              </w:rPr>
              <w:t xml:space="preserve"> per year</w:t>
            </w:r>
            <w:r w:rsidR="00451AC5">
              <w:rPr>
                <w:rFonts w:ascii="Arial" w:eastAsia="Times New Roman" w:hAnsi="Arial" w:cs="Arial"/>
                <w:color w:val="FF0000"/>
                <w:sz w:val="20"/>
                <w:szCs w:val="20"/>
                <w:lang w:val="en-NZ" w:eastAsia="en-NZ"/>
              </w:rPr>
              <w:t>)</w:t>
            </w:r>
          </w:p>
        </w:tc>
        <w:tc>
          <w:tcPr>
            <w:tcW w:w="1514" w:type="dxa"/>
            <w:vMerge/>
            <w:vAlign w:val="center"/>
            <w:hideMark/>
          </w:tcPr>
          <w:p w14:paraId="72CEFD9D" w14:textId="77777777" w:rsidR="001C7648" w:rsidRPr="006C0213" w:rsidRDefault="001C7648" w:rsidP="0044558A">
            <w:pPr>
              <w:spacing w:after="0" w:line="276" w:lineRule="auto"/>
              <w:jc w:val="left"/>
              <w:rPr>
                <w:rFonts w:ascii="Calibri" w:eastAsia="Times New Roman" w:hAnsi="Calibri" w:cs="Calibri"/>
                <w:color w:val="FF0000"/>
                <w:sz w:val="22"/>
                <w:szCs w:val="22"/>
                <w:lang w:val="en-NZ" w:eastAsia="en-NZ"/>
              </w:rPr>
            </w:pPr>
          </w:p>
        </w:tc>
      </w:tr>
      <w:tr w:rsidR="00F06601" w:rsidRPr="006C0213" w14:paraId="3A774005" w14:textId="77777777" w:rsidTr="00F06601">
        <w:trPr>
          <w:trHeight w:val="900"/>
        </w:trPr>
        <w:tc>
          <w:tcPr>
            <w:tcW w:w="630" w:type="dxa"/>
            <w:tcBorders>
              <w:bottom w:val="single" w:sz="12" w:space="0" w:color="auto"/>
            </w:tcBorders>
            <w:shd w:val="clear" w:color="auto" w:fill="auto"/>
            <w:noWrap/>
            <w:vAlign w:val="center"/>
            <w:hideMark/>
          </w:tcPr>
          <w:p w14:paraId="1AE68F04" w14:textId="77777777" w:rsidR="001C7648" w:rsidRPr="006C0213" w:rsidRDefault="001C7648" w:rsidP="003C5C9D">
            <w:pPr>
              <w:spacing w:after="0" w:line="276" w:lineRule="auto"/>
              <w:jc w:val="center"/>
              <w:rPr>
                <w:rFonts w:ascii="Arial" w:eastAsia="Times New Roman" w:hAnsi="Arial" w:cs="Arial"/>
                <w:color w:val="FF0000"/>
                <w:sz w:val="20"/>
                <w:szCs w:val="20"/>
                <w:lang w:val="en-NZ" w:eastAsia="en-NZ"/>
              </w:rPr>
            </w:pPr>
            <w:r w:rsidRPr="006C0213">
              <w:rPr>
                <w:rFonts w:ascii="Arial" w:eastAsia="Times New Roman" w:hAnsi="Arial" w:cs="Arial"/>
                <w:color w:val="FF0000"/>
                <w:sz w:val="20"/>
                <w:szCs w:val="20"/>
                <w:lang w:val="en-NZ" w:eastAsia="en-NZ"/>
              </w:rPr>
              <w:t>3</w:t>
            </w:r>
          </w:p>
        </w:tc>
        <w:tc>
          <w:tcPr>
            <w:tcW w:w="3330" w:type="dxa"/>
            <w:tcBorders>
              <w:bottom w:val="single" w:sz="12" w:space="0" w:color="auto"/>
            </w:tcBorders>
            <w:shd w:val="clear" w:color="auto" w:fill="auto"/>
            <w:vAlign w:val="center"/>
            <w:hideMark/>
          </w:tcPr>
          <w:p w14:paraId="1A095789" w14:textId="7BF3D45C" w:rsidR="001C7648" w:rsidRPr="006C0213" w:rsidRDefault="0073030E" w:rsidP="0044558A">
            <w:pPr>
              <w:spacing w:after="0" w:line="276" w:lineRule="auto"/>
              <w:rPr>
                <w:rFonts w:ascii="Arial" w:eastAsia="Times New Roman" w:hAnsi="Arial" w:cs="Arial"/>
                <w:color w:val="FF0000"/>
                <w:sz w:val="20"/>
                <w:szCs w:val="20"/>
                <w:lang w:val="en-NZ" w:eastAsia="en-NZ"/>
              </w:rPr>
            </w:pPr>
            <w:r>
              <w:rPr>
                <w:rFonts w:ascii="Arial" w:eastAsia="Times New Roman" w:hAnsi="Arial" w:cs="Arial"/>
                <w:color w:val="FF0000"/>
                <w:sz w:val="20"/>
                <w:szCs w:val="20"/>
                <w:lang w:val="en-NZ" w:eastAsia="en-NZ"/>
              </w:rPr>
              <w:t>Labor</w:t>
            </w:r>
            <w:r w:rsidR="001C7648" w:rsidRPr="006C0213">
              <w:rPr>
                <w:rFonts w:ascii="Arial" w:eastAsia="Times New Roman" w:hAnsi="Arial" w:cs="Arial"/>
                <w:color w:val="FF0000"/>
                <w:sz w:val="20"/>
                <w:szCs w:val="20"/>
                <w:lang w:val="en-NZ" w:eastAsia="en-NZ"/>
              </w:rPr>
              <w:t xml:space="preserve"> costs for </w:t>
            </w:r>
            <w:r w:rsidR="0078479D">
              <w:rPr>
                <w:rFonts w:ascii="Arial" w:eastAsia="Times New Roman" w:hAnsi="Arial" w:cs="Arial"/>
                <w:color w:val="FF0000"/>
                <w:sz w:val="20"/>
                <w:szCs w:val="20"/>
                <w:lang w:val="en-NZ" w:eastAsia="en-NZ"/>
              </w:rPr>
              <w:t xml:space="preserve">sensor releasing, </w:t>
            </w:r>
            <w:r w:rsidR="001C7648" w:rsidRPr="006C0213">
              <w:rPr>
                <w:rFonts w:ascii="Arial" w:eastAsia="Times New Roman" w:hAnsi="Arial" w:cs="Arial"/>
                <w:color w:val="FF0000"/>
                <w:sz w:val="20"/>
                <w:szCs w:val="20"/>
                <w:lang w:val="en-NZ" w:eastAsia="en-NZ"/>
              </w:rPr>
              <w:t xml:space="preserve">data collection, </w:t>
            </w:r>
            <w:r>
              <w:rPr>
                <w:rFonts w:ascii="Arial" w:eastAsia="Times New Roman" w:hAnsi="Arial" w:cs="Arial"/>
                <w:color w:val="FF0000"/>
                <w:sz w:val="20"/>
                <w:szCs w:val="20"/>
                <w:lang w:val="en-NZ" w:eastAsia="en-NZ"/>
              </w:rPr>
              <w:t>equipment set up</w:t>
            </w:r>
            <w:r w:rsidR="00261E5F">
              <w:rPr>
                <w:rFonts w:ascii="Arial" w:eastAsia="Times New Roman" w:hAnsi="Arial" w:cs="Arial"/>
                <w:color w:val="FF0000"/>
                <w:sz w:val="20"/>
                <w:szCs w:val="20"/>
                <w:lang w:val="en-NZ" w:eastAsia="en-NZ"/>
              </w:rPr>
              <w:t xml:space="preserve">.  </w:t>
            </w:r>
            <w:r w:rsidR="008720BA">
              <w:rPr>
                <w:rFonts w:ascii="Arial" w:eastAsia="Times New Roman" w:hAnsi="Arial" w:cs="Arial"/>
                <w:color w:val="FF0000"/>
                <w:sz w:val="20"/>
                <w:szCs w:val="20"/>
                <w:lang w:val="en-NZ" w:eastAsia="en-NZ"/>
              </w:rPr>
              <w:t xml:space="preserve">Lump sum of </w:t>
            </w:r>
            <w:r w:rsidR="001C7648" w:rsidRPr="006C0213">
              <w:rPr>
                <w:rFonts w:ascii="Arial" w:eastAsia="Times New Roman" w:hAnsi="Arial" w:cs="Arial"/>
                <w:color w:val="FF0000"/>
                <w:sz w:val="20"/>
                <w:szCs w:val="20"/>
                <w:lang w:val="en-NZ" w:eastAsia="en-NZ"/>
              </w:rPr>
              <w:t>12</w:t>
            </w:r>
            <w:r w:rsidR="0078479D">
              <w:rPr>
                <w:rFonts w:ascii="Arial" w:eastAsia="Times New Roman" w:hAnsi="Arial" w:cs="Arial"/>
                <w:color w:val="FF0000"/>
                <w:sz w:val="20"/>
                <w:szCs w:val="20"/>
                <w:lang w:val="en-NZ" w:eastAsia="en-NZ"/>
              </w:rPr>
              <w:t xml:space="preserve">-person </w:t>
            </w:r>
            <w:r w:rsidR="001C7648" w:rsidRPr="006C0213">
              <w:rPr>
                <w:rFonts w:ascii="Arial" w:eastAsia="Times New Roman" w:hAnsi="Arial" w:cs="Arial"/>
                <w:color w:val="FF0000"/>
                <w:sz w:val="20"/>
                <w:szCs w:val="20"/>
                <w:lang w:val="en-NZ" w:eastAsia="en-NZ"/>
              </w:rPr>
              <w:t>hour work time</w:t>
            </w:r>
            <w:r w:rsidR="008720BA">
              <w:rPr>
                <w:rFonts w:ascii="Arial" w:eastAsia="Times New Roman" w:hAnsi="Arial" w:cs="Arial"/>
                <w:color w:val="FF0000"/>
                <w:sz w:val="20"/>
                <w:szCs w:val="20"/>
                <w:lang w:val="en-NZ" w:eastAsia="en-NZ"/>
              </w:rPr>
              <w:t xml:space="preserve"> for 100 properties</w:t>
            </w:r>
            <w:r w:rsidR="001C7648" w:rsidRPr="006C0213">
              <w:rPr>
                <w:rFonts w:ascii="Arial" w:eastAsia="Times New Roman" w:hAnsi="Arial" w:cs="Arial"/>
                <w:color w:val="FF0000"/>
                <w:sz w:val="20"/>
                <w:szCs w:val="20"/>
                <w:lang w:val="en-NZ" w:eastAsia="en-NZ"/>
              </w:rPr>
              <w:t>.</w:t>
            </w:r>
          </w:p>
        </w:tc>
        <w:tc>
          <w:tcPr>
            <w:tcW w:w="1350" w:type="dxa"/>
            <w:tcBorders>
              <w:bottom w:val="single" w:sz="12" w:space="0" w:color="auto"/>
            </w:tcBorders>
            <w:shd w:val="clear" w:color="auto" w:fill="auto"/>
            <w:vAlign w:val="center"/>
            <w:hideMark/>
          </w:tcPr>
          <w:p w14:paraId="736FD664" w14:textId="71617306" w:rsidR="001C7648" w:rsidRPr="006C0213" w:rsidRDefault="008720BA" w:rsidP="0044558A">
            <w:pPr>
              <w:spacing w:after="0" w:line="276" w:lineRule="auto"/>
              <w:jc w:val="center"/>
              <w:rPr>
                <w:rFonts w:ascii="Arial" w:eastAsia="Times New Roman" w:hAnsi="Arial" w:cs="Arial"/>
                <w:color w:val="FF0000"/>
                <w:sz w:val="20"/>
                <w:szCs w:val="20"/>
                <w:lang w:val="en-NZ" w:eastAsia="en-NZ"/>
              </w:rPr>
            </w:pPr>
            <w:r>
              <w:rPr>
                <w:rFonts w:ascii="Arial" w:eastAsia="Times New Roman" w:hAnsi="Arial" w:cs="Arial"/>
                <w:color w:val="FF0000"/>
                <w:sz w:val="20"/>
                <w:szCs w:val="20"/>
                <w:lang w:val="en-NZ" w:eastAsia="en-NZ"/>
              </w:rPr>
              <w:t>four</w:t>
            </w:r>
            <w:r w:rsidR="001C7648" w:rsidRPr="006C0213">
              <w:rPr>
                <w:rFonts w:ascii="Arial" w:eastAsia="Times New Roman" w:hAnsi="Arial" w:cs="Arial"/>
                <w:color w:val="FF0000"/>
                <w:sz w:val="20"/>
                <w:szCs w:val="20"/>
                <w:lang w:val="en-NZ" w:eastAsia="en-NZ"/>
              </w:rPr>
              <w:t xml:space="preserve"> </w:t>
            </w:r>
            <w:r>
              <w:rPr>
                <w:rFonts w:ascii="Arial" w:eastAsia="Times New Roman" w:hAnsi="Arial" w:cs="Arial"/>
                <w:color w:val="FF0000"/>
                <w:sz w:val="20"/>
                <w:szCs w:val="20"/>
                <w:lang w:val="en-NZ" w:eastAsia="en-NZ"/>
              </w:rPr>
              <w:t>workers</w:t>
            </w:r>
          </w:p>
        </w:tc>
        <w:tc>
          <w:tcPr>
            <w:tcW w:w="1530" w:type="dxa"/>
            <w:tcBorders>
              <w:bottom w:val="single" w:sz="12" w:space="0" w:color="auto"/>
            </w:tcBorders>
            <w:shd w:val="clear" w:color="auto" w:fill="auto"/>
            <w:noWrap/>
            <w:vAlign w:val="center"/>
            <w:hideMark/>
          </w:tcPr>
          <w:p w14:paraId="2480C04D" w14:textId="2BF134C7" w:rsidR="001C7648" w:rsidRPr="006C0213" w:rsidRDefault="001C7648" w:rsidP="0044558A">
            <w:pPr>
              <w:spacing w:after="0" w:line="276" w:lineRule="auto"/>
              <w:jc w:val="center"/>
              <w:rPr>
                <w:rFonts w:ascii="Arial" w:eastAsia="Times New Roman" w:hAnsi="Arial" w:cs="Arial"/>
                <w:color w:val="FF0000"/>
                <w:sz w:val="20"/>
                <w:szCs w:val="20"/>
                <w:lang w:val="en-NZ" w:eastAsia="en-NZ"/>
              </w:rPr>
            </w:pPr>
            <w:r w:rsidRPr="006C0213">
              <w:rPr>
                <w:rFonts w:ascii="Arial" w:eastAsia="Times New Roman" w:hAnsi="Arial" w:cs="Arial"/>
                <w:color w:val="FF0000"/>
                <w:sz w:val="20"/>
                <w:szCs w:val="20"/>
                <w:lang w:val="en-NZ" w:eastAsia="en-NZ"/>
              </w:rPr>
              <w:t>$ 25/h</w:t>
            </w:r>
          </w:p>
        </w:tc>
        <w:tc>
          <w:tcPr>
            <w:tcW w:w="1679" w:type="dxa"/>
            <w:tcBorders>
              <w:bottom w:val="single" w:sz="12" w:space="0" w:color="auto"/>
            </w:tcBorders>
            <w:shd w:val="clear" w:color="auto" w:fill="auto"/>
            <w:noWrap/>
            <w:vAlign w:val="center"/>
            <w:hideMark/>
          </w:tcPr>
          <w:p w14:paraId="6DB10487" w14:textId="77777777" w:rsidR="001C7648" w:rsidRDefault="001C7648" w:rsidP="0044558A">
            <w:pPr>
              <w:spacing w:after="0" w:line="276" w:lineRule="auto"/>
              <w:jc w:val="center"/>
              <w:rPr>
                <w:rFonts w:ascii="Arial" w:eastAsia="Times New Roman" w:hAnsi="Arial" w:cs="Arial"/>
                <w:color w:val="FF0000"/>
                <w:sz w:val="20"/>
                <w:szCs w:val="20"/>
                <w:lang w:val="en-NZ" w:eastAsia="en-NZ"/>
              </w:rPr>
            </w:pPr>
            <w:r w:rsidRPr="006C0213">
              <w:rPr>
                <w:rFonts w:ascii="Arial" w:eastAsia="Times New Roman" w:hAnsi="Arial" w:cs="Arial"/>
                <w:color w:val="FF0000"/>
                <w:sz w:val="20"/>
                <w:szCs w:val="20"/>
                <w:lang w:val="en-NZ" w:eastAsia="en-NZ"/>
              </w:rPr>
              <w:t>$ 1,200.00</w:t>
            </w:r>
          </w:p>
          <w:p w14:paraId="7A5E1B1E" w14:textId="71696FA5" w:rsidR="00DC0111" w:rsidRPr="006C0213" w:rsidRDefault="00DC0111" w:rsidP="0044558A">
            <w:pPr>
              <w:spacing w:after="0" w:line="276" w:lineRule="auto"/>
              <w:jc w:val="center"/>
              <w:rPr>
                <w:rFonts w:ascii="Arial" w:eastAsia="Times New Roman" w:hAnsi="Arial" w:cs="Arial"/>
                <w:color w:val="FF0000"/>
                <w:sz w:val="20"/>
                <w:szCs w:val="20"/>
                <w:lang w:val="en-NZ" w:eastAsia="en-NZ"/>
              </w:rPr>
            </w:pPr>
            <w:r>
              <w:rPr>
                <w:rFonts w:ascii="Arial" w:eastAsia="Times New Roman" w:hAnsi="Arial" w:cs="Arial"/>
                <w:color w:val="FF0000"/>
                <w:sz w:val="20"/>
                <w:szCs w:val="20"/>
                <w:lang w:val="en-NZ" w:eastAsia="en-NZ"/>
              </w:rPr>
              <w:t>(cost reduction</w:t>
            </w:r>
            <w:r w:rsidR="00F06601">
              <w:rPr>
                <w:rFonts w:ascii="Arial" w:eastAsia="Times New Roman" w:hAnsi="Arial" w:cs="Arial"/>
                <w:color w:val="FF0000"/>
                <w:sz w:val="20"/>
                <w:szCs w:val="20"/>
                <w:lang w:val="en-NZ" w:eastAsia="en-NZ"/>
              </w:rPr>
              <w:t xml:space="preserve"> discussed later)</w:t>
            </w:r>
            <w:r>
              <w:rPr>
                <w:rFonts w:ascii="Arial" w:eastAsia="Times New Roman" w:hAnsi="Arial" w:cs="Arial"/>
                <w:color w:val="FF0000"/>
                <w:sz w:val="20"/>
                <w:szCs w:val="20"/>
                <w:lang w:val="en-NZ" w:eastAsia="en-NZ"/>
              </w:rPr>
              <w:t xml:space="preserve"> </w:t>
            </w:r>
          </w:p>
        </w:tc>
        <w:tc>
          <w:tcPr>
            <w:tcW w:w="1514" w:type="dxa"/>
            <w:vMerge/>
            <w:tcBorders>
              <w:bottom w:val="single" w:sz="12" w:space="0" w:color="auto"/>
            </w:tcBorders>
            <w:vAlign w:val="center"/>
            <w:hideMark/>
          </w:tcPr>
          <w:p w14:paraId="0743433D" w14:textId="77777777" w:rsidR="001C7648" w:rsidRPr="006C0213" w:rsidRDefault="001C7648" w:rsidP="0044558A">
            <w:pPr>
              <w:spacing w:after="0" w:line="276" w:lineRule="auto"/>
              <w:jc w:val="left"/>
              <w:rPr>
                <w:rFonts w:ascii="Calibri" w:eastAsia="Times New Roman" w:hAnsi="Calibri" w:cs="Calibri"/>
                <w:color w:val="FF0000"/>
                <w:sz w:val="22"/>
                <w:szCs w:val="22"/>
                <w:lang w:val="en-NZ" w:eastAsia="en-NZ"/>
              </w:rPr>
            </w:pPr>
          </w:p>
        </w:tc>
      </w:tr>
    </w:tbl>
    <w:p w14:paraId="0B4D83A1" w14:textId="2967C3EB" w:rsidR="001C7648" w:rsidRPr="006C0213" w:rsidRDefault="001C7648" w:rsidP="00D629ED">
      <w:pPr>
        <w:spacing w:after="0" w:line="480" w:lineRule="auto"/>
        <w:rPr>
          <w:color w:val="FF0000"/>
        </w:rPr>
      </w:pPr>
    </w:p>
    <w:p w14:paraId="1E8C96B4" w14:textId="77777777" w:rsidR="002E319D" w:rsidRDefault="002E319D" w:rsidP="00BE1E0F">
      <w:pPr>
        <w:spacing w:after="0" w:line="480" w:lineRule="auto"/>
      </w:pPr>
    </w:p>
    <w:p w14:paraId="5217DDD5" w14:textId="05A43FC9" w:rsidR="001164A3" w:rsidRDefault="001164A3" w:rsidP="00C1044B">
      <w:pPr>
        <w:pStyle w:val="Heading1"/>
        <w:spacing w:line="480" w:lineRule="auto"/>
      </w:pPr>
      <w:r w:rsidRPr="000070BB">
        <w:t>Results</w:t>
      </w:r>
      <w:r w:rsidRPr="001164A3">
        <w:t xml:space="preserve"> </w:t>
      </w:r>
      <w:r w:rsidRPr="006D2B56">
        <w:t>and</w:t>
      </w:r>
      <w:r w:rsidRPr="001164A3">
        <w:t xml:space="preserve"> </w:t>
      </w:r>
      <w:r w:rsidRPr="000070BB">
        <w:t>Discussion</w:t>
      </w:r>
    </w:p>
    <w:p w14:paraId="6775F132" w14:textId="0E931320" w:rsidR="000070BB" w:rsidRPr="001A2F74" w:rsidRDefault="008761D4" w:rsidP="00C1044B">
      <w:pPr>
        <w:spacing w:line="480" w:lineRule="auto"/>
        <w:rPr>
          <w:color w:val="FF0000"/>
          <w:lang w:val="en-NZ"/>
        </w:rPr>
      </w:pPr>
      <w:r w:rsidRPr="008761D4">
        <w:rPr>
          <w:color w:val="FF0000"/>
          <w:lang w:val="en-NZ"/>
        </w:rPr>
        <w:t xml:space="preserve">This section covers key discoveries </w:t>
      </w:r>
      <w:r w:rsidR="000610DE">
        <w:rPr>
          <w:color w:val="FF0000"/>
          <w:lang w:val="en-NZ"/>
        </w:rPr>
        <w:t>in</w:t>
      </w:r>
      <w:r w:rsidRPr="008761D4">
        <w:rPr>
          <w:color w:val="FF0000"/>
          <w:lang w:val="en-NZ"/>
        </w:rPr>
        <w:t xml:space="preserve"> this study.  Additional results and discussion </w:t>
      </w:r>
      <w:r w:rsidR="0092072B">
        <w:rPr>
          <w:color w:val="FF0000"/>
          <w:lang w:val="en-NZ"/>
        </w:rPr>
        <w:t>can be foun</w:t>
      </w:r>
      <w:r w:rsidRPr="008761D4">
        <w:rPr>
          <w:color w:val="FF0000"/>
          <w:lang w:val="en-NZ"/>
        </w:rPr>
        <w:t>d in the Supporting Information</w:t>
      </w:r>
      <w:r w:rsidR="00026633">
        <w:rPr>
          <w:color w:val="FF0000"/>
          <w:lang w:val="en-NZ"/>
        </w:rPr>
        <w:t>,</w:t>
      </w:r>
      <w:r w:rsidRPr="008761D4">
        <w:rPr>
          <w:color w:val="FF0000"/>
          <w:lang w:val="en-NZ"/>
        </w:rPr>
        <w:t xml:space="preserve"> </w:t>
      </w:r>
      <w:r w:rsidR="00026633">
        <w:rPr>
          <w:color w:val="FF0000"/>
          <w:lang w:val="en-NZ"/>
        </w:rPr>
        <w:t>s</w:t>
      </w:r>
      <w:r w:rsidRPr="008761D4">
        <w:rPr>
          <w:color w:val="FF0000"/>
          <w:lang w:val="en-NZ"/>
        </w:rPr>
        <w:t>ection S2</w:t>
      </w:r>
      <w:r w:rsidR="00026633">
        <w:rPr>
          <w:color w:val="FF0000"/>
          <w:lang w:val="en-NZ"/>
        </w:rPr>
        <w:t xml:space="preserve"> Results and Discussion</w:t>
      </w:r>
      <w:r w:rsidRPr="008761D4">
        <w:rPr>
          <w:color w:val="FF0000"/>
          <w:lang w:val="en-NZ"/>
        </w:rPr>
        <w:t>.</w:t>
      </w:r>
      <w:r w:rsidR="007D2E9A" w:rsidRPr="001A2F74">
        <w:rPr>
          <w:color w:val="FF0000"/>
        </w:rPr>
        <w:t xml:space="preserve"> </w:t>
      </w:r>
    </w:p>
    <w:p w14:paraId="6471C0AD" w14:textId="0D23107E" w:rsidR="0061325E" w:rsidRPr="000070BB" w:rsidRDefault="00056990" w:rsidP="00C1044B">
      <w:pPr>
        <w:pStyle w:val="11"/>
        <w:numPr>
          <w:ilvl w:val="0"/>
          <w:numId w:val="0"/>
        </w:numPr>
        <w:spacing w:line="480" w:lineRule="auto"/>
        <w:ind w:left="360" w:hanging="360"/>
      </w:pPr>
      <w:r>
        <w:rPr>
          <w:bCs/>
          <w:lang w:val="en-GB"/>
        </w:rPr>
        <w:t xml:space="preserve">3.1 </w:t>
      </w:r>
      <w:r w:rsidR="00C27F83">
        <w:rPr>
          <w:bCs/>
          <w:lang w:val="en-GB"/>
        </w:rPr>
        <w:t xml:space="preserve"> </w:t>
      </w:r>
      <w:r w:rsidR="004E0D1F" w:rsidRPr="00942D8E">
        <w:rPr>
          <w:bCs/>
          <w:lang w:val="en-GB"/>
        </w:rPr>
        <w:t xml:space="preserve">Determination of </w:t>
      </w:r>
      <w:r w:rsidR="00974D89">
        <w:t>m</w:t>
      </w:r>
      <w:r w:rsidR="007D7D17">
        <w:t xml:space="preserve">aximum </w:t>
      </w:r>
      <w:r w:rsidR="004908D0" w:rsidRPr="000070BB">
        <w:t>readin</w:t>
      </w:r>
      <w:r w:rsidR="00584CBC">
        <w:t>g dist</w:t>
      </w:r>
      <w:r w:rsidR="004908D0" w:rsidRPr="000070BB">
        <w:t>ances</w:t>
      </w:r>
      <w:r w:rsidR="007D7D17">
        <w:t xml:space="preserve"> of UHF-RFID </w:t>
      </w:r>
      <w:r w:rsidR="00C90DAB">
        <w:t xml:space="preserve">sensor </w:t>
      </w:r>
      <w:r w:rsidR="007D7D17">
        <w:t>tags</w:t>
      </w:r>
    </w:p>
    <w:p w14:paraId="3367C7A6" w14:textId="412867AE" w:rsidR="00BE02CB" w:rsidRDefault="00A02525" w:rsidP="00227B97">
      <w:pPr>
        <w:spacing w:line="480" w:lineRule="auto"/>
      </w:pPr>
      <w:r>
        <w:t>The</w:t>
      </w:r>
      <w:r w:rsidR="00BF42C3" w:rsidRPr="007104DD">
        <w:t xml:space="preserve"> reading range </w:t>
      </w:r>
      <w:r w:rsidR="00BF42C3">
        <w:t xml:space="preserve">(i.e., backscattering sequence) between </w:t>
      </w:r>
      <w:r w:rsidR="000113F3">
        <w:t>the cent</w:t>
      </w:r>
      <w:r w:rsidR="00810C03">
        <w:t>er</w:t>
      </w:r>
      <w:r w:rsidR="000113F3">
        <w:t xml:space="preserve"> of </w:t>
      </w:r>
      <w:r w:rsidR="009F3973">
        <w:t>an</w:t>
      </w:r>
      <w:r w:rsidR="00BF42C3">
        <w:t xml:space="preserve"> RFID-reader antenna and </w:t>
      </w:r>
      <w:r w:rsidR="009F3973">
        <w:t xml:space="preserve">an </w:t>
      </w:r>
      <w:r w:rsidR="00BF42C3" w:rsidRPr="007104DD">
        <w:t xml:space="preserve">RFID </w:t>
      </w:r>
      <w:r w:rsidR="006B2EB0">
        <w:t xml:space="preserve">sensor </w:t>
      </w:r>
      <w:r w:rsidR="00BF42C3">
        <w:t>tag</w:t>
      </w:r>
      <w:r w:rsidR="00BF42C3" w:rsidRPr="007104DD">
        <w:t xml:space="preserve"> </w:t>
      </w:r>
      <w:r w:rsidR="00BF42C3">
        <w:t>is</w:t>
      </w:r>
      <w:r w:rsidR="00BF42C3" w:rsidRPr="007104DD">
        <w:t xml:space="preserve"> based on</w:t>
      </w:r>
      <w:r w:rsidR="00BF42C3">
        <w:t xml:space="preserve"> a</w:t>
      </w:r>
      <w:r w:rsidR="00BF42C3" w:rsidRPr="007104DD">
        <w:t xml:space="preserve"> number of factors</w:t>
      </w:r>
      <w:r w:rsidR="00BF42C3">
        <w:t xml:space="preserve"> and could be influenced by different environmental surroundings</w:t>
      </w:r>
      <w:r w:rsidR="004A2FA6">
        <w:t xml:space="preserve"> </w:t>
      </w:r>
      <w:r w:rsidR="00FF5FBB" w:rsidRPr="00265CF1">
        <w:t>(</w:t>
      </w:r>
      <w:r w:rsidR="00BB4DA0" w:rsidRPr="00BB4DA0">
        <w:t>Koo et al., 2011</w:t>
      </w:r>
      <w:r w:rsidR="00FF5FBB" w:rsidRPr="00265CF1">
        <w:t xml:space="preserve">; </w:t>
      </w:r>
      <w:r w:rsidR="00BB4DA0" w:rsidRPr="00BB4DA0">
        <w:t>Lee et al., 2015</w:t>
      </w:r>
      <w:r w:rsidR="00FF5FBB" w:rsidRPr="00265CF1">
        <w:t xml:space="preserve">; </w:t>
      </w:r>
      <w:r w:rsidR="00BB4DA0" w:rsidRPr="00BB4DA0">
        <w:t>Rao et al., 2005</w:t>
      </w:r>
      <w:r w:rsidR="00FF5FBB" w:rsidRPr="00265CF1">
        <w:t>)</w:t>
      </w:r>
      <w:r w:rsidR="004A2FA6" w:rsidRPr="00265CF1">
        <w:t>.</w:t>
      </w:r>
      <w:r w:rsidR="00BF42C3" w:rsidRPr="007104DD">
        <w:t xml:space="preserve"> These </w:t>
      </w:r>
      <w:r w:rsidR="00BF42C3">
        <w:t xml:space="preserve">factors </w:t>
      </w:r>
      <w:r w:rsidR="00BF42C3" w:rsidRPr="007104DD">
        <w:t xml:space="preserve">include </w:t>
      </w:r>
      <w:r w:rsidR="00BF42C3">
        <w:t xml:space="preserve">the </w:t>
      </w:r>
      <w:r w:rsidR="00BF42C3" w:rsidRPr="007104DD">
        <w:t>tag response threshold, orientation</w:t>
      </w:r>
      <w:r w:rsidR="00BF42C3">
        <w:t xml:space="preserve">, impedance matching between the tag dipole antenna and its integrated circuit (IC) chip. </w:t>
      </w:r>
      <w:r w:rsidR="005C7888" w:rsidRPr="005C7888">
        <w:t>Therefore,</w:t>
      </w:r>
      <w:r w:rsidR="007125C6">
        <w:t xml:space="preserve"> </w:t>
      </w:r>
      <w:r w:rsidR="005C7888">
        <w:t>w</w:t>
      </w:r>
      <w:r w:rsidR="00892F2A" w:rsidRPr="00892F2A">
        <w:t xml:space="preserve">e tested </w:t>
      </w:r>
      <w:r w:rsidR="0095663B" w:rsidRPr="0095663B">
        <w:t xml:space="preserve">12 different types of UHF-RFID </w:t>
      </w:r>
      <w:r w:rsidR="001574F3">
        <w:t xml:space="preserve">sensor </w:t>
      </w:r>
      <w:r w:rsidR="0095663B" w:rsidRPr="0095663B">
        <w:t>tags</w:t>
      </w:r>
      <w:r w:rsidR="00023603">
        <w:t xml:space="preserve"> in order to </w:t>
      </w:r>
      <w:r w:rsidR="005B3141">
        <w:t>identify</w:t>
      </w:r>
      <w:r w:rsidR="00023603">
        <w:t xml:space="preserve"> </w:t>
      </w:r>
      <w:r w:rsidR="00EE56DC">
        <w:t xml:space="preserve">their </w:t>
      </w:r>
      <w:r w:rsidR="00023603" w:rsidRPr="00023603">
        <w:t xml:space="preserve">sensing </w:t>
      </w:r>
      <w:r w:rsidR="00023603">
        <w:t>range</w:t>
      </w:r>
      <w:r w:rsidR="00EF1C07">
        <w:t>s</w:t>
      </w:r>
      <w:r w:rsidR="00620E90">
        <w:t xml:space="preserve"> with different read</w:t>
      </w:r>
      <w:r w:rsidR="00495C78">
        <w:t>er</w:t>
      </w:r>
      <w:r w:rsidR="00620E90">
        <w:t>-antenna combi</w:t>
      </w:r>
      <w:r w:rsidR="002470BC">
        <w:t>n</w:t>
      </w:r>
      <w:r w:rsidR="00620E90">
        <w:t>ations</w:t>
      </w:r>
      <w:r w:rsidR="001574F3">
        <w:t xml:space="preserve">. </w:t>
      </w:r>
      <w:r w:rsidR="00205D74" w:rsidRPr="00205D74">
        <w:t xml:space="preserve">It can be clearly seen from </w:t>
      </w:r>
      <w:r w:rsidR="00205D74" w:rsidRPr="00AE236C">
        <w:rPr>
          <w:color w:val="4472C4" w:themeColor="accent1"/>
        </w:rPr>
        <w:t>Figure 1</w:t>
      </w:r>
      <w:r w:rsidR="00AD4F4B">
        <w:rPr>
          <w:color w:val="4472C4" w:themeColor="accent1"/>
        </w:rPr>
        <w:t xml:space="preserve"> </w:t>
      </w:r>
      <w:r w:rsidR="00205D74" w:rsidRPr="00205D74">
        <w:t>that</w:t>
      </w:r>
      <w:r w:rsidR="00AD4F4B">
        <w:t xml:space="preserve"> sensor tags </w:t>
      </w:r>
      <w:r w:rsidR="00870A2C">
        <w:t>exhibited</w:t>
      </w:r>
      <w:r w:rsidR="00870A2C" w:rsidRPr="007104DD">
        <w:t xml:space="preserve"> </w:t>
      </w:r>
      <w:r w:rsidR="007104DD" w:rsidRPr="007104DD">
        <w:t xml:space="preserve">a broad spectrum of reading ranges </w:t>
      </w:r>
      <w:r w:rsidR="00490ACD" w:rsidRPr="00490ACD">
        <w:t xml:space="preserve">(ANOVA; </w:t>
      </w:r>
      <w:r w:rsidR="00490ACD" w:rsidRPr="00495C78">
        <w:rPr>
          <w:i/>
          <w:iCs/>
        </w:rPr>
        <w:t>p</w:t>
      </w:r>
      <w:r w:rsidR="00490ACD" w:rsidRPr="00490ACD">
        <w:t xml:space="preserve"> </w:t>
      </w:r>
      <w:r w:rsidR="00490ACD">
        <w:t xml:space="preserve">&lt; </w:t>
      </w:r>
      <w:r w:rsidR="00490ACD" w:rsidRPr="00490ACD">
        <w:t>0.05)</w:t>
      </w:r>
      <w:r w:rsidR="00490ACD">
        <w:t xml:space="preserve"> </w:t>
      </w:r>
      <w:r w:rsidR="007104DD" w:rsidRPr="007104DD">
        <w:t>when detect</w:t>
      </w:r>
      <w:r w:rsidR="001F4235">
        <w:t>ed</w:t>
      </w:r>
      <w:r w:rsidR="007104DD" w:rsidRPr="007104DD">
        <w:t xml:space="preserve"> with </w:t>
      </w:r>
      <w:r w:rsidR="007104DD" w:rsidRPr="007104DD">
        <w:lastRenderedPageBreak/>
        <w:t xml:space="preserve">the 8 </w:t>
      </w:r>
      <w:r w:rsidR="002D1846">
        <w:t>dBiC</w:t>
      </w:r>
      <w:r w:rsidR="007104DD" w:rsidRPr="007104DD">
        <w:t xml:space="preserve">, 9 </w:t>
      </w:r>
      <w:r w:rsidR="002D1846">
        <w:t>dBiC</w:t>
      </w:r>
      <w:r w:rsidR="00810C03">
        <w:t>,</w:t>
      </w:r>
      <w:r w:rsidR="007104DD" w:rsidRPr="007104DD">
        <w:t xml:space="preserve"> and 12.5 dBi </w:t>
      </w:r>
      <w:r w:rsidR="00431B67" w:rsidRPr="00431B67">
        <w:t>antennae</w:t>
      </w:r>
      <w:r w:rsidR="00870A2C">
        <w:t>, respectively</w:t>
      </w:r>
      <w:r w:rsidR="007104DD" w:rsidRPr="007104DD">
        <w:t xml:space="preserve">. </w:t>
      </w:r>
      <w:r w:rsidR="00347036" w:rsidRPr="00347036">
        <w:t>The sensing performance of all the measured sensor tags</w:t>
      </w:r>
      <w:r w:rsidR="004207B8">
        <w:t xml:space="preserve"> reve</w:t>
      </w:r>
      <w:r w:rsidR="00D26EB0">
        <w:t>aled that</w:t>
      </w:r>
      <w:r w:rsidR="00347036">
        <w:t xml:space="preserve"> </w:t>
      </w:r>
      <w:r w:rsidR="007104DD" w:rsidRPr="007104DD">
        <w:t xml:space="preserve">some </w:t>
      </w:r>
      <w:r w:rsidR="005A28B5">
        <w:t xml:space="preserve">types of </w:t>
      </w:r>
      <w:r w:rsidR="007104DD" w:rsidRPr="007104DD">
        <w:t>tags have</w:t>
      </w:r>
      <w:r w:rsidR="00E16164">
        <w:t xml:space="preserve"> </w:t>
      </w:r>
      <w:r w:rsidR="004456C5">
        <w:t>consistent</w:t>
      </w:r>
      <w:r w:rsidR="006603D9">
        <w:t>ly</w:t>
      </w:r>
      <w:r w:rsidR="007104DD" w:rsidRPr="007104DD">
        <w:t xml:space="preserve"> longer reading ranges </w:t>
      </w:r>
      <w:r w:rsidR="007329CB">
        <w:t>(</w:t>
      </w:r>
      <w:r w:rsidR="00AC0DE1">
        <w:t>e.g.</w:t>
      </w:r>
      <w:r w:rsidR="007329CB">
        <w:t>, up to 8 m)</w:t>
      </w:r>
      <w:r w:rsidR="007104DD" w:rsidRPr="007104DD">
        <w:t xml:space="preserve">, </w:t>
      </w:r>
      <w:r w:rsidR="00A97A5A">
        <w:t>while</w:t>
      </w:r>
      <w:r w:rsidR="00A97A5A" w:rsidRPr="007104DD">
        <w:t xml:space="preserve"> </w:t>
      </w:r>
      <w:r w:rsidR="007104DD" w:rsidRPr="007104DD">
        <w:t xml:space="preserve">others </w:t>
      </w:r>
      <w:r w:rsidR="00A97A5A">
        <w:t>achieved</w:t>
      </w:r>
      <w:r w:rsidR="008A24B5" w:rsidRPr="008A24B5">
        <w:t xml:space="preserve"> </w:t>
      </w:r>
      <w:r w:rsidR="008A24B5">
        <w:t xml:space="preserve">no </w:t>
      </w:r>
      <w:r w:rsidR="007104DD" w:rsidRPr="007104DD">
        <w:t>more than 4 m</w:t>
      </w:r>
      <w:r w:rsidR="00A97A5A">
        <w:t xml:space="preserve"> </w:t>
      </w:r>
      <w:r w:rsidR="00C049EE">
        <w:t>(</w:t>
      </w:r>
      <w:r w:rsidR="00AC0DE1">
        <w:t xml:space="preserve">e.g., </w:t>
      </w:r>
      <w:r w:rsidR="00E16164">
        <w:t>T</w:t>
      </w:r>
      <w:r w:rsidR="00C049EE">
        <w:t xml:space="preserve">ags 1-5) </w:t>
      </w:r>
      <w:r w:rsidR="00DB3C8C">
        <w:t xml:space="preserve">due to </w:t>
      </w:r>
      <w:r w:rsidR="008B6B7C">
        <w:t xml:space="preserve">the </w:t>
      </w:r>
      <w:r w:rsidR="00DB3C8C">
        <w:t xml:space="preserve">reflected signal </w:t>
      </w:r>
      <w:r w:rsidR="00C635CD">
        <w:t xml:space="preserve">morphology </w:t>
      </w:r>
      <w:r w:rsidR="00AC0DE1">
        <w:t>of a combination of</w:t>
      </w:r>
      <w:r w:rsidR="00C635CD">
        <w:t xml:space="preserve"> amplitude and phase</w:t>
      </w:r>
      <w:r w:rsidR="00347036" w:rsidRPr="00347036">
        <w:t xml:space="preserve"> of sensor tag</w:t>
      </w:r>
      <w:r w:rsidR="00347036">
        <w:t>s</w:t>
      </w:r>
      <w:r w:rsidR="001F4235">
        <w:t xml:space="preserve"> that,</w:t>
      </w:r>
      <w:r w:rsidR="00347036" w:rsidRPr="00347036">
        <w:rPr>
          <w:lang w:val="en-GB"/>
        </w:rPr>
        <w:t xml:space="preserve"> changed the detection ranges</w:t>
      </w:r>
      <w:r w:rsidR="007104DD" w:rsidRPr="007104DD">
        <w:t xml:space="preserve">. However, </w:t>
      </w:r>
      <w:r w:rsidR="00933804">
        <w:t>reading distances were considerably higher for all tags</w:t>
      </w:r>
      <w:r w:rsidR="007104DD" w:rsidRPr="007104DD">
        <w:t xml:space="preserve"> with the 12.5 dBi antenna </w:t>
      </w:r>
      <w:r w:rsidR="0081321E">
        <w:t xml:space="preserve">than </w:t>
      </w:r>
      <w:r w:rsidR="007104DD" w:rsidRPr="007104DD">
        <w:t xml:space="preserve">with the 9 </w:t>
      </w:r>
      <w:r w:rsidR="002D1846">
        <w:t>dBiC</w:t>
      </w:r>
      <w:r w:rsidR="007104DD" w:rsidRPr="007104DD">
        <w:t xml:space="preserve"> and 8 </w:t>
      </w:r>
      <w:r w:rsidR="002D1846">
        <w:t>dBiC</w:t>
      </w:r>
      <w:r w:rsidR="007104DD" w:rsidRPr="007104DD">
        <w:t xml:space="preserve"> </w:t>
      </w:r>
      <w:r w:rsidR="00046248" w:rsidRPr="00046248">
        <w:t>antennae</w:t>
      </w:r>
      <w:r w:rsidR="007104DD" w:rsidRPr="007104DD">
        <w:t>.</w:t>
      </w:r>
      <w:r w:rsidR="009C60D5">
        <w:t xml:space="preserve"> C</w:t>
      </w:r>
      <w:r w:rsidR="009C60D5" w:rsidRPr="00427604">
        <w:t xml:space="preserve">ompared to other tags, </w:t>
      </w:r>
      <w:r w:rsidR="009C60D5">
        <w:t xml:space="preserve">the highest </w:t>
      </w:r>
      <w:r w:rsidR="00AC0DE1">
        <w:t xml:space="preserve">mean </w:t>
      </w:r>
      <w:r w:rsidR="009C60D5">
        <w:t xml:space="preserve">reading ranges were </w:t>
      </w:r>
      <w:r w:rsidR="00AC0DE1">
        <w:t xml:space="preserve">achieved with </w:t>
      </w:r>
      <w:r w:rsidR="009C60D5" w:rsidRPr="00427604">
        <w:t>Tag 7, Tag 8</w:t>
      </w:r>
      <w:r w:rsidR="00FE3D47">
        <w:t>,</w:t>
      </w:r>
      <w:r w:rsidR="009C60D5" w:rsidRPr="00427604">
        <w:t xml:space="preserve"> and Tag 9</w:t>
      </w:r>
      <w:r w:rsidR="00FE3D47">
        <w:t>,</w:t>
      </w:r>
      <w:r w:rsidR="009C60D5" w:rsidRPr="00427604">
        <w:t xml:space="preserve"> </w:t>
      </w:r>
      <w:r w:rsidR="009C60D5">
        <w:t xml:space="preserve">at </w:t>
      </w:r>
      <w:r w:rsidR="009C60D5" w:rsidRPr="00427604">
        <w:t>6.51</w:t>
      </w:r>
      <w:r w:rsidR="00F76AF5">
        <w:t xml:space="preserve"> </w:t>
      </w:r>
      <w:r w:rsidR="009C60D5" w:rsidRPr="00427604">
        <w:t>m</w:t>
      </w:r>
      <w:r w:rsidR="009C60D5">
        <w:t xml:space="preserve">, </w:t>
      </w:r>
      <w:r w:rsidR="009C60D5" w:rsidRPr="00427604">
        <w:t>6.6</w:t>
      </w:r>
      <w:r w:rsidR="00A96732">
        <w:t>1</w:t>
      </w:r>
      <w:r w:rsidR="009C60D5" w:rsidRPr="00427604">
        <w:t xml:space="preserve"> m, </w:t>
      </w:r>
      <w:r w:rsidR="009C60D5">
        <w:t>and</w:t>
      </w:r>
      <w:r w:rsidR="009C60D5" w:rsidRPr="00427604">
        <w:t xml:space="preserve"> 7.9</w:t>
      </w:r>
      <w:r w:rsidR="00A96732">
        <w:t>5</w:t>
      </w:r>
      <w:r w:rsidR="009C60D5" w:rsidRPr="00427604">
        <w:t xml:space="preserve"> m</w:t>
      </w:r>
      <w:r w:rsidR="009C60D5">
        <w:t xml:space="preserve">, respectively. </w:t>
      </w:r>
      <w:r w:rsidR="000E7E5C">
        <w:t xml:space="preserve">As a result, </w:t>
      </w:r>
      <w:r w:rsidR="009B5F2C" w:rsidRPr="009B5F2C">
        <w:t>Tag 7, Tag 8, and Tag 9</w:t>
      </w:r>
      <w:r w:rsidR="00B22496">
        <w:t xml:space="preserve"> </w:t>
      </w:r>
      <w:r w:rsidR="00DD27BD">
        <w:t>were chosen for further study because of their</w:t>
      </w:r>
      <w:r w:rsidR="00B41EB3">
        <w:t xml:space="preserve"> </w:t>
      </w:r>
      <w:r w:rsidR="00B41EB3" w:rsidRPr="00B41EB3">
        <w:t>low</w:t>
      </w:r>
      <w:r w:rsidR="00A53B20">
        <w:t>-</w:t>
      </w:r>
      <w:r w:rsidR="00B41EB3" w:rsidRPr="00B41EB3">
        <w:t>cost</w:t>
      </w:r>
      <w:r w:rsidR="00896F47">
        <w:t xml:space="preserve"> (</w:t>
      </w:r>
      <w:r w:rsidR="00896F47" w:rsidRPr="00427604">
        <w:t>about USD 3 to 6 dollars</w:t>
      </w:r>
      <w:r w:rsidR="00BE02CB">
        <w:t xml:space="preserve"> </w:t>
      </w:r>
      <w:r w:rsidR="00896F47" w:rsidRPr="00427604">
        <w:t>per tag</w:t>
      </w:r>
      <w:r w:rsidR="00896F47">
        <w:t>)</w:t>
      </w:r>
      <w:r w:rsidR="00B41EB3">
        <w:t>, small size</w:t>
      </w:r>
      <w:r w:rsidR="00AC0DE1">
        <w:t>s</w:t>
      </w:r>
      <w:r w:rsidR="00854111">
        <w:t>,</w:t>
      </w:r>
      <w:r w:rsidR="00B41EB3">
        <w:t xml:space="preserve"> </w:t>
      </w:r>
      <w:r w:rsidR="00B176A1">
        <w:t xml:space="preserve">and </w:t>
      </w:r>
      <w:r w:rsidR="00B22496">
        <w:t xml:space="preserve">satisfactory </w:t>
      </w:r>
      <w:r w:rsidR="0081321E">
        <w:t xml:space="preserve">maximum </w:t>
      </w:r>
      <w:r w:rsidR="00DD27BD">
        <w:t>reading distance</w:t>
      </w:r>
      <w:r w:rsidR="00854111" w:rsidRPr="00854111">
        <w:t>s</w:t>
      </w:r>
      <w:r w:rsidR="00896F47">
        <w:t xml:space="preserve"> (</w:t>
      </w:r>
      <w:r w:rsidR="00896F47" w:rsidRPr="000C5E03">
        <w:rPr>
          <w:color w:val="4472C4" w:themeColor="accent1"/>
        </w:rPr>
        <w:t>Figure 1</w:t>
      </w:r>
      <w:r w:rsidR="00896F47">
        <w:t>)</w:t>
      </w:r>
      <w:r w:rsidR="00854111">
        <w:t xml:space="preserve">. </w:t>
      </w:r>
    </w:p>
    <w:p w14:paraId="37BB0076" w14:textId="144EF05C" w:rsidR="00227B97" w:rsidRDefault="00227B97" w:rsidP="00227B97">
      <w:pPr>
        <w:spacing w:line="480" w:lineRule="auto"/>
      </w:pPr>
      <w:r>
        <w:rPr>
          <w:noProof/>
          <w:lang w:eastAsia="zh-CN"/>
        </w:rPr>
        <w:drawing>
          <wp:inline distT="0" distB="0" distL="0" distR="0" wp14:anchorId="7B675A85" wp14:editId="470889F7">
            <wp:extent cx="6161964" cy="4572000"/>
            <wp:effectExtent l="0" t="0" r="0" b="0"/>
            <wp:docPr id="5" name="Picture 5" descr="P106#yIS1"/>
            <wp:cNvGraphicFramePr/>
            <a:graphic xmlns:a="http://schemas.openxmlformats.org/drawingml/2006/main">
              <a:graphicData uri="http://schemas.openxmlformats.org/drawingml/2006/picture">
                <pic:pic xmlns:pic="http://schemas.openxmlformats.org/drawingml/2006/picture">
                  <pic:nvPicPr>
                    <pic:cNvPr id="1" name="Picture 1" descr="Project Path: C:\Users\stat604\OneDrive - The University of Auckland\Doctoral Studies\Publications &amp; Ph.D thesis\ACS ES&amp;T Letters\Results\Median values.opju&#10;PE Folder: /Median values/Median values_v1/&#10;Short Name: Graph4"/>
                    <pic:cNvPicPr/>
                  </pic:nvPicPr>
                  <pic:blipFill rotWithShape="1">
                    <a:blip r:embed="rId11">
                      <a:extLst>
                        <a:ext uri="{28A0092B-C50C-407E-A947-70E740481C1C}">
                          <a14:useLocalDpi xmlns:a14="http://schemas.microsoft.com/office/drawing/2010/main" val="0"/>
                        </a:ext>
                      </a:extLst>
                    </a:blip>
                    <a:srcRect l="11941" t="9397" r="8082" b="7293"/>
                    <a:stretch/>
                  </pic:blipFill>
                  <pic:spPr bwMode="auto">
                    <a:xfrm>
                      <a:off x="0" y="0"/>
                      <a:ext cx="6198923" cy="4599423"/>
                    </a:xfrm>
                    <a:prstGeom prst="rect">
                      <a:avLst/>
                    </a:prstGeom>
                    <a:noFill/>
                    <a:ln>
                      <a:noFill/>
                    </a:ln>
                    <a:extLst>
                      <a:ext uri="{53640926-AAD7-44D8-BBD7-CCE9431645EC}">
                        <a14:shadowObscured xmlns:a14="http://schemas.microsoft.com/office/drawing/2010/main"/>
                      </a:ext>
                    </a:extLst>
                  </pic:spPr>
                </pic:pic>
              </a:graphicData>
            </a:graphic>
          </wp:inline>
        </w:drawing>
      </w:r>
    </w:p>
    <w:p w14:paraId="1C0D8E08" w14:textId="68A1B377" w:rsidR="00227B97" w:rsidRDefault="00227B97" w:rsidP="00227B97">
      <w:pPr>
        <w:spacing w:line="480" w:lineRule="auto"/>
        <w:rPr>
          <w:rFonts w:ascii="Arial" w:hAnsi="Arial" w:cs="Arial"/>
          <w:sz w:val="20"/>
          <w:szCs w:val="20"/>
        </w:rPr>
      </w:pPr>
      <w:bookmarkStart w:id="16" w:name="_Hlk25827946"/>
      <w:bookmarkStart w:id="17" w:name="_Hlk49936403"/>
      <w:r w:rsidRPr="002C5A0C">
        <w:rPr>
          <w:rFonts w:ascii="Arial" w:hAnsi="Arial" w:cs="Arial"/>
          <w:b/>
          <w:color w:val="4472C4" w:themeColor="accent1"/>
          <w:sz w:val="20"/>
          <w:szCs w:val="20"/>
        </w:rPr>
        <w:t>Figure 1.</w:t>
      </w:r>
      <w:r w:rsidRPr="002C5A0C">
        <w:rPr>
          <w:rFonts w:ascii="Arial" w:hAnsi="Arial" w:cs="Arial"/>
          <w:color w:val="4472C4" w:themeColor="accent1"/>
          <w:sz w:val="20"/>
          <w:szCs w:val="20"/>
        </w:rPr>
        <w:t xml:space="preserve"> </w:t>
      </w:r>
      <w:bookmarkEnd w:id="16"/>
      <w:r w:rsidR="00855E95" w:rsidRPr="00855E95">
        <w:rPr>
          <w:rFonts w:ascii="Arial" w:hAnsi="Arial" w:cs="Arial"/>
          <w:color w:val="FF0000"/>
          <w:sz w:val="20"/>
          <w:szCs w:val="20"/>
        </w:rPr>
        <w:t>Initial comparison of the performance and material cost of various UHF-RFID tags</w:t>
      </w:r>
      <w:r w:rsidR="00855E95">
        <w:rPr>
          <w:rFonts w:ascii="Arial" w:hAnsi="Arial" w:cs="Arial"/>
          <w:color w:val="FF0000"/>
          <w:sz w:val="20"/>
          <w:szCs w:val="20"/>
        </w:rPr>
        <w:t>.</w:t>
      </w:r>
      <w:r w:rsidR="003F7CE2" w:rsidRPr="003F7CE2">
        <w:rPr>
          <w:rFonts w:ascii="Arial" w:hAnsi="Arial" w:cs="Arial"/>
          <w:color w:val="000000" w:themeColor="text1"/>
          <w:sz w:val="20"/>
          <w:szCs w:val="20"/>
        </w:rPr>
        <w:t xml:space="preserve"> </w:t>
      </w:r>
      <w:r w:rsidRPr="004343BC">
        <w:rPr>
          <w:rFonts w:ascii="Arial" w:hAnsi="Arial" w:cs="Arial"/>
          <w:sz w:val="20"/>
          <w:szCs w:val="20"/>
        </w:rPr>
        <w:t>Maximum reading ranges (</w:t>
      </w:r>
      <m:oMath>
        <m:sSub>
          <m:sSubPr>
            <m:ctrlPr>
              <w:rPr>
                <w:rFonts w:ascii="Cambria Math" w:hAnsi="Cambria Math" w:cs="Arial"/>
                <w:bCs/>
                <w:i/>
                <w:sz w:val="20"/>
                <w:szCs w:val="20"/>
                <w:lang w:val="en-NZ"/>
              </w:rPr>
            </m:ctrlPr>
          </m:sSubPr>
          <m:e>
            <m:r>
              <w:rPr>
                <w:rFonts w:ascii="Cambria Math" w:hAnsi="Cambria Math" w:cs="Arial"/>
                <w:sz w:val="20"/>
                <w:szCs w:val="20"/>
                <w:lang w:val="en-NZ"/>
              </w:rPr>
              <m:t>Z</m:t>
            </m:r>
          </m:e>
          <m:sub>
            <m:r>
              <w:rPr>
                <w:rFonts w:ascii="Cambria Math" w:hAnsi="Cambria Math" w:cs="Arial"/>
                <w:sz w:val="20"/>
                <w:szCs w:val="20"/>
                <w:lang w:val="en-NZ"/>
              </w:rPr>
              <m:t>d</m:t>
            </m:r>
          </m:sub>
        </m:sSub>
      </m:oMath>
      <w:r w:rsidRPr="004343BC">
        <w:rPr>
          <w:rFonts w:ascii="Arial" w:hAnsi="Arial" w:cs="Arial"/>
          <w:sz w:val="20"/>
          <w:szCs w:val="20"/>
        </w:rPr>
        <w:t xml:space="preserve">) of various UHF-RFID sensor tags measured </w:t>
      </w:r>
      <w:r w:rsidRPr="004343BC">
        <w:rPr>
          <w:rFonts w:ascii="Arial" w:hAnsi="Arial" w:cs="Arial"/>
          <w:sz w:val="20"/>
          <w:szCs w:val="20"/>
          <w:lang w:val="en-NZ"/>
        </w:rPr>
        <w:t xml:space="preserve">using mid-range and long-range </w:t>
      </w:r>
      <w:r w:rsidRPr="004343BC">
        <w:rPr>
          <w:rFonts w:ascii="Arial" w:hAnsi="Arial" w:cs="Arial"/>
          <w:sz w:val="20"/>
          <w:szCs w:val="20"/>
        </w:rPr>
        <w:t>8 dBiC, 9 dBiC</w:t>
      </w:r>
      <w:r>
        <w:rPr>
          <w:rFonts w:ascii="Arial" w:hAnsi="Arial" w:cs="Arial"/>
          <w:sz w:val="20"/>
          <w:szCs w:val="20"/>
        </w:rPr>
        <w:t>,</w:t>
      </w:r>
      <w:r w:rsidRPr="004343BC">
        <w:rPr>
          <w:rFonts w:ascii="Arial" w:hAnsi="Arial" w:cs="Arial"/>
          <w:sz w:val="20"/>
          <w:szCs w:val="20"/>
        </w:rPr>
        <w:t xml:space="preserve"> and </w:t>
      </w:r>
      <w:r w:rsidRPr="004343BC">
        <w:rPr>
          <w:rFonts w:ascii="Arial" w:hAnsi="Arial" w:cs="Arial"/>
          <w:sz w:val="20"/>
          <w:szCs w:val="20"/>
        </w:rPr>
        <w:lastRenderedPageBreak/>
        <w:t>12.5 dBi antennae by placing RFID tags at the center of the RFID reader antenna (the average reading range of 5 tags calculated from 10 measurements per tag).</w:t>
      </w:r>
      <w:r>
        <w:rPr>
          <w:rFonts w:ascii="Arial" w:hAnsi="Arial" w:cs="Arial"/>
          <w:sz w:val="20"/>
          <w:szCs w:val="20"/>
        </w:rPr>
        <w:t xml:space="preserve"> </w:t>
      </w:r>
    </w:p>
    <w:p w14:paraId="2036B7D9" w14:textId="77777777" w:rsidR="009256CE" w:rsidRDefault="009256CE" w:rsidP="00227B97">
      <w:pPr>
        <w:spacing w:line="480" w:lineRule="auto"/>
        <w:rPr>
          <w:rFonts w:ascii="Arial" w:hAnsi="Arial" w:cs="Arial"/>
          <w:sz w:val="20"/>
          <w:szCs w:val="20"/>
        </w:rPr>
      </w:pPr>
    </w:p>
    <w:p w14:paraId="5CEFBA59" w14:textId="57329BEC" w:rsidR="009256CE" w:rsidRPr="00F72780" w:rsidRDefault="009256CE" w:rsidP="009256CE">
      <w:pPr>
        <w:pStyle w:val="Heading1"/>
        <w:numPr>
          <w:ilvl w:val="0"/>
          <w:numId w:val="0"/>
        </w:numPr>
        <w:spacing w:line="480" w:lineRule="auto"/>
        <w:ind w:left="360" w:hanging="360"/>
      </w:pPr>
      <w:r>
        <w:t>3.2  Effective reading zones</w:t>
      </w:r>
      <w:r w:rsidRPr="00F72780">
        <w:t xml:space="preserve"> </w:t>
      </w:r>
      <w:r>
        <w:t>affected by RFID tags’</w:t>
      </w:r>
      <w:r w:rsidRPr="00F72780">
        <w:t xml:space="preserve"> orientations and positions</w:t>
      </w:r>
      <w:r>
        <w:t xml:space="preserve"> to an antenna</w:t>
      </w:r>
    </w:p>
    <w:p w14:paraId="73CCD99F" w14:textId="77777777" w:rsidR="009256CE" w:rsidRDefault="009256CE" w:rsidP="009256CE">
      <w:pPr>
        <w:pStyle w:val="Body"/>
        <w:spacing w:line="480" w:lineRule="auto"/>
      </w:pPr>
    </w:p>
    <w:p w14:paraId="14C59B2E" w14:textId="5050922D" w:rsidR="009256CE" w:rsidRDefault="009256CE" w:rsidP="009256CE">
      <w:pPr>
        <w:pStyle w:val="Body"/>
        <w:spacing w:line="480" w:lineRule="auto"/>
      </w:pPr>
      <w:r>
        <w:t xml:space="preserve">The </w:t>
      </w:r>
      <w:bookmarkStart w:id="18" w:name="_Hlk61874934"/>
      <w:r>
        <w:t xml:space="preserve">reading ranges of </w:t>
      </w:r>
      <w:r w:rsidRPr="00801D54">
        <w:t xml:space="preserve">the RFID </w:t>
      </w:r>
      <w:r>
        <w:t>tags</w:t>
      </w:r>
      <w:r w:rsidRPr="00801D54">
        <w:t xml:space="preserve"> </w:t>
      </w:r>
      <w:r>
        <w:t>have been shown to depend heavily</w:t>
      </w:r>
      <w:r w:rsidRPr="00427604">
        <w:t xml:space="preserve"> on the orientation of the tag relative to the antenna</w:t>
      </w:r>
      <w:r>
        <w:t xml:space="preserve"> plane</w:t>
      </w:r>
      <w:bookmarkEnd w:id="18"/>
      <w:r>
        <w:t xml:space="preserve">, as reported </w:t>
      </w:r>
      <w:r w:rsidRPr="00427604">
        <w:t>in</w:t>
      </w:r>
      <w:r>
        <w:t xml:space="preserve"> p</w:t>
      </w:r>
      <w:r w:rsidRPr="00427604">
        <w:t xml:space="preserve">ebble tracking in rivers </w:t>
      </w:r>
      <w:r w:rsidRPr="00265CF1">
        <w:t>(</w:t>
      </w:r>
      <w:r w:rsidRPr="00BB4DA0">
        <w:t>Arnaud et al., 2015</w:t>
      </w:r>
      <w:r w:rsidRPr="00265CF1">
        <w:t xml:space="preserve">; </w:t>
      </w:r>
      <w:r w:rsidRPr="00BB4DA0">
        <w:t>Chapuis et al., 2014</w:t>
      </w:r>
      <w:r w:rsidRPr="00265CF1">
        <w:t xml:space="preserve">; </w:t>
      </w:r>
      <w:r w:rsidRPr="00BB4DA0">
        <w:t>Papangelakis et al., 2019</w:t>
      </w:r>
      <w:r w:rsidRPr="00265CF1">
        <w:t>), food industry, warehouses, and logistics applications (</w:t>
      </w:r>
      <w:r w:rsidRPr="00BB4DA0">
        <w:t>Allan et al., 2013</w:t>
      </w:r>
      <w:r w:rsidRPr="00265CF1">
        <w:t xml:space="preserve">; </w:t>
      </w:r>
      <w:r w:rsidRPr="00BB4DA0">
        <w:t>Alyahya et al., 2016</w:t>
      </w:r>
      <w:r w:rsidRPr="00265CF1">
        <w:t xml:space="preserve">; </w:t>
      </w:r>
      <w:r w:rsidRPr="00BB4DA0">
        <w:t>Barge et al., 2019</w:t>
      </w:r>
      <w:r w:rsidRPr="00265CF1">
        <w:t xml:space="preserve">; </w:t>
      </w:r>
      <w:r w:rsidRPr="00BB4DA0">
        <w:t>Lim et al., 2013</w:t>
      </w:r>
      <w:r w:rsidRPr="00265CF1">
        <w:t>).</w:t>
      </w:r>
      <w:r w:rsidRPr="00427604">
        <w:t xml:space="preserve"> </w:t>
      </w:r>
      <w:r>
        <w:t xml:space="preserve"> Therefore, the orientation effect of the tags used in this study must be known for better sensor design </w:t>
      </w:r>
      <w:r w:rsidRPr="00546994">
        <w:t>before deploying these sensors for field applications</w:t>
      </w:r>
      <w:r>
        <w:t xml:space="preserve">. Specific </w:t>
      </w:r>
      <w:r w:rsidRPr="00C20C09">
        <w:t>detection response</w:t>
      </w:r>
      <w:r>
        <w:t>s</w:t>
      </w:r>
      <w:r w:rsidRPr="00C20C09">
        <w:t xml:space="preserve"> </w:t>
      </w:r>
      <w:r>
        <w:t>and sensitivity of the three</w:t>
      </w:r>
      <w:r w:rsidRPr="003747F2">
        <w:t xml:space="preserve"> RFID </w:t>
      </w:r>
      <w:r>
        <w:t>s</w:t>
      </w:r>
      <w:r w:rsidRPr="003747F2">
        <w:t xml:space="preserve">ensors </w:t>
      </w:r>
      <w:r w:rsidRPr="00C20C09">
        <w:t>(Tag</w:t>
      </w:r>
      <w:r>
        <w:t>s</w:t>
      </w:r>
      <w:r w:rsidRPr="00C20C09">
        <w:t xml:space="preserve"> 7, 8, and 9) were </w:t>
      </w:r>
      <w:r>
        <w:t xml:space="preserve">determined for their respective </w:t>
      </w:r>
      <w:r w:rsidRPr="00C20C09">
        <w:t>horizontal and vertical orientations</w:t>
      </w:r>
      <w:r>
        <w:t xml:space="preserve"> </w:t>
      </w:r>
      <w:r w:rsidRPr="00920664">
        <w:rPr>
          <w:rFonts w:cs="Times New Roman"/>
          <w:szCs w:val="24"/>
        </w:rPr>
        <w:t>(</w:t>
      </w:r>
      <w:r w:rsidRPr="00920664">
        <w:rPr>
          <w:rFonts w:cs="Times New Roman"/>
          <w:color w:val="4472C4" w:themeColor="accent1"/>
          <w:szCs w:val="24"/>
        </w:rPr>
        <w:t>Figure S3</w:t>
      </w:r>
      <w:r w:rsidRPr="00920664">
        <w:rPr>
          <w:rFonts w:cs="Times New Roman"/>
          <w:szCs w:val="24"/>
        </w:rPr>
        <w:t>).</w:t>
      </w:r>
      <w:r>
        <w:rPr>
          <w:rFonts w:ascii="Arial" w:hAnsi="Arial"/>
          <w:sz w:val="20"/>
        </w:rPr>
        <w:t xml:space="preserve"> </w:t>
      </w:r>
      <w:r w:rsidRPr="005977E2">
        <w:t xml:space="preserve">As </w:t>
      </w:r>
      <w:r>
        <w:t>shown in</w:t>
      </w:r>
      <w:r w:rsidRPr="005977E2">
        <w:t xml:space="preserve"> </w:t>
      </w:r>
      <w:bookmarkStart w:id="19" w:name="_Hlk48641055"/>
      <w:r w:rsidRPr="005977E2">
        <w:rPr>
          <w:color w:val="4472C4" w:themeColor="accent1"/>
        </w:rPr>
        <w:t xml:space="preserve">Figure </w:t>
      </w:r>
      <w:bookmarkEnd w:id="19"/>
      <w:r w:rsidRPr="005977E2">
        <w:rPr>
          <w:color w:val="4472C4" w:themeColor="accent1"/>
        </w:rPr>
        <w:t>2</w:t>
      </w:r>
      <w:r>
        <w:rPr>
          <w:color w:val="4472C4" w:themeColor="accent1"/>
        </w:rPr>
        <w:t>A (a</w:t>
      </w:r>
      <w:r w:rsidR="000827BE">
        <w:rPr>
          <w:color w:val="4472C4" w:themeColor="accent1"/>
        </w:rPr>
        <w:t>)</w:t>
      </w:r>
      <w:r>
        <w:rPr>
          <w:color w:val="4472C4" w:themeColor="accent1"/>
        </w:rPr>
        <w:t>-</w:t>
      </w:r>
      <w:r w:rsidR="000827BE">
        <w:rPr>
          <w:color w:val="4472C4" w:themeColor="accent1"/>
        </w:rPr>
        <w:t>(</w:t>
      </w:r>
      <w:r>
        <w:rPr>
          <w:color w:val="4472C4" w:themeColor="accent1"/>
        </w:rPr>
        <w:t>f)</w:t>
      </w:r>
      <w:r w:rsidRPr="005977E2">
        <w:t>,</w:t>
      </w:r>
      <w:r>
        <w:t xml:space="preserve"> </w:t>
      </w:r>
      <w:r w:rsidRPr="005977E2">
        <w:t xml:space="preserve">sensing ranges were better with the 12.5 dBi antenna gain as compared to the 8 </w:t>
      </w:r>
      <w:r>
        <w:t>dBiC</w:t>
      </w:r>
      <w:r w:rsidRPr="005977E2">
        <w:t xml:space="preserve"> or the 9 </w:t>
      </w:r>
      <w:r>
        <w:t>dBiC</w:t>
      </w:r>
      <w:r w:rsidRPr="005977E2">
        <w:t xml:space="preserve"> antenna</w:t>
      </w:r>
      <w:r>
        <w:t xml:space="preserve">e except for Tag 8, which responded better to the 9 dBiC antenna. </w:t>
      </w:r>
      <w:r w:rsidRPr="00993DE6">
        <w:t xml:space="preserve">The highest reading ranges </w:t>
      </w:r>
      <w:r>
        <w:t xml:space="preserve">of the tags </w:t>
      </w:r>
      <w:r w:rsidRPr="00993DE6">
        <w:t xml:space="preserve">were achieved </w:t>
      </w:r>
      <w:r>
        <w:t>at approximately</w:t>
      </w:r>
      <w:r w:rsidRPr="00993DE6">
        <w:t xml:space="preserve"> 120 and/or 275 degrees. </w:t>
      </w:r>
      <w:r>
        <w:t>Overall, when the tags were</w:t>
      </w:r>
      <w:r>
        <w:rPr>
          <w:rFonts w:eastAsiaTheme="minorEastAsia"/>
        </w:rPr>
        <w:t xml:space="preserve"> positioned </w:t>
      </w:r>
      <w:r>
        <w:t xml:space="preserve">along the </w:t>
      </w:r>
      <w:r w:rsidRPr="00433821">
        <w:t>bottom edge</w:t>
      </w:r>
      <w:r>
        <w:t xml:space="preserve"> of an</w:t>
      </w:r>
      <w:r w:rsidRPr="002224DB">
        <w:t xml:space="preserve"> antenna</w:t>
      </w:r>
      <w:r>
        <w:t>, t</w:t>
      </w:r>
      <w:r w:rsidRPr="005977E2">
        <w:t>he maximum reading distances decreased</w:t>
      </w:r>
      <w:r>
        <w:t xml:space="preserve"> presumably due to the change in the signals' reflection range</w:t>
      </w:r>
      <w:r w:rsidRPr="005977E2">
        <w:t>.</w:t>
      </w:r>
      <w:r>
        <w:t xml:space="preserve"> This highlights</w:t>
      </w:r>
      <w:r>
        <w:rPr>
          <w:rFonts w:cs="Times New Roman"/>
        </w:rPr>
        <w:t xml:space="preserve"> that the </w:t>
      </w:r>
      <w:r w:rsidRPr="005977E2">
        <w:t xml:space="preserve">orientation </w:t>
      </w:r>
      <w:r>
        <w:t xml:space="preserve">and </w:t>
      </w:r>
      <w:r w:rsidR="004674E9">
        <w:t xml:space="preserve">the </w:t>
      </w:r>
      <w:r>
        <w:t xml:space="preserve">relative position </w:t>
      </w:r>
      <w:r w:rsidR="004674E9">
        <w:t xml:space="preserve">of a tag </w:t>
      </w:r>
      <w:r>
        <w:t>to the antenna are</w:t>
      </w:r>
      <w:r w:rsidRPr="005977E2">
        <w:t xml:space="preserve"> </w:t>
      </w:r>
      <w:r>
        <w:t>crucial</w:t>
      </w:r>
      <w:r w:rsidRPr="005977E2">
        <w:t xml:space="preserve"> variable</w:t>
      </w:r>
      <w:r>
        <w:t>s</w:t>
      </w:r>
      <w:r w:rsidRPr="005977E2">
        <w:t xml:space="preserve"> when assessing the detection limits</w:t>
      </w:r>
      <w:r>
        <w:t xml:space="preserve"> in an application </w:t>
      </w:r>
      <w:r w:rsidRPr="00265CF1">
        <w:t>(</w:t>
      </w:r>
      <w:r w:rsidRPr="00BB4DA0">
        <w:t>Chapuis et al., 2014</w:t>
      </w:r>
      <w:r w:rsidRPr="00265CF1">
        <w:t>)</w:t>
      </w:r>
      <w:r>
        <w:t>.</w:t>
      </w:r>
      <w:r w:rsidRPr="005977E2">
        <w:t xml:space="preserve">  </w:t>
      </w:r>
    </w:p>
    <w:p w14:paraId="7BDEF545" w14:textId="77777777" w:rsidR="009256CE" w:rsidRDefault="009256CE" w:rsidP="009256CE">
      <w:pPr>
        <w:pStyle w:val="Body"/>
        <w:spacing w:line="480" w:lineRule="auto"/>
      </w:pPr>
    </w:p>
    <w:p w14:paraId="2FFB399A" w14:textId="34272079" w:rsidR="00C1044B" w:rsidRDefault="009256CE" w:rsidP="00120F54">
      <w:pPr>
        <w:pStyle w:val="Body"/>
        <w:spacing w:line="480" w:lineRule="auto"/>
      </w:pPr>
      <w:r w:rsidRPr="00F95E8A">
        <w:t xml:space="preserve">From </w:t>
      </w:r>
      <w:r w:rsidRPr="00097ABD">
        <w:rPr>
          <w:color w:val="4472C4" w:themeColor="accent1"/>
        </w:rPr>
        <w:t>Figure 2A</w:t>
      </w:r>
      <w:r w:rsidRPr="00F95E8A">
        <w:t>, we noticed that, as tags move</w:t>
      </w:r>
      <w:r>
        <w:t>d</w:t>
      </w:r>
      <w:r w:rsidRPr="00F95E8A">
        <w:t xml:space="preserve"> </w:t>
      </w:r>
      <w:r w:rsidRPr="00FF1103">
        <w:t xml:space="preserve">away from </w:t>
      </w:r>
      <w:r w:rsidRPr="00E56378">
        <w:t>the bottom edge</w:t>
      </w:r>
      <w:r w:rsidRPr="00DD3700">
        <w:t xml:space="preserve"> of the antenna, a sharp reduction in reading detections </w:t>
      </w:r>
      <w:r w:rsidRPr="00EE7A1E">
        <w:t xml:space="preserve">was </w:t>
      </w:r>
      <w:r w:rsidRPr="00427743">
        <w:t xml:space="preserve">observed. </w:t>
      </w:r>
      <w:r w:rsidRPr="00120CA2">
        <w:t xml:space="preserve">As a result of the change in tag orientation, the </w:t>
      </w:r>
      <w:r w:rsidRPr="00F173F7">
        <w:t xml:space="preserve">sensitivity of the tags </w:t>
      </w:r>
      <w:r w:rsidRPr="00FF1103">
        <w:t xml:space="preserve">reduced and fell below the </w:t>
      </w:r>
      <w:bookmarkStart w:id="20" w:name="_Hlk51147882"/>
      <m:oMath>
        <m:sSub>
          <m:sSubPr>
            <m:ctrlPr>
              <w:rPr>
                <w:rFonts w:ascii="Cambria Math" w:hAnsi="Cambria Math"/>
                <w:i/>
              </w:rPr>
            </m:ctrlPr>
          </m:sSubPr>
          <m:e>
            <m:r>
              <w:rPr>
                <w:rFonts w:ascii="Cambria Math" w:hAnsi="Cambria Math"/>
              </w:rPr>
              <m:t>Z</m:t>
            </m:r>
          </m:e>
          <m:sub>
            <m:r>
              <w:rPr>
                <w:rFonts w:ascii="Cambria Math" w:hAnsi="Cambria Math"/>
              </w:rPr>
              <m:t xml:space="preserve">d </m:t>
            </m:r>
          </m:sub>
        </m:sSub>
      </m:oMath>
      <w:bookmarkEnd w:id="20"/>
      <w:r w:rsidRPr="00FF1103">
        <w:t xml:space="preserve"> shown in</w:t>
      </w:r>
      <w:r w:rsidRPr="00F95E8A">
        <w:t xml:space="preserve"> </w:t>
      </w:r>
      <w:r w:rsidRPr="00097ABD">
        <w:rPr>
          <w:color w:val="4472C4" w:themeColor="accent1"/>
        </w:rPr>
        <w:t>Figure 1</w:t>
      </w:r>
      <w:r w:rsidRPr="00F95E8A">
        <w:t xml:space="preserve">. For example, for Tag 9, with </w:t>
      </w:r>
      <w:r w:rsidR="00907C0E">
        <w:t xml:space="preserve">a </w:t>
      </w:r>
      <w:r w:rsidRPr="00F95E8A">
        <w:t xml:space="preserve">12.5 </w:t>
      </w:r>
      <w:r>
        <w:t>dBiC</w:t>
      </w:r>
      <w:r w:rsidRPr="00F95E8A">
        <w:t xml:space="preserve"> </w:t>
      </w:r>
      <w:r w:rsidRPr="00F95E8A">
        <w:lastRenderedPageBreak/>
        <w:t xml:space="preserve">(at the center) antenna, </w:t>
      </w:r>
      <m:oMath>
        <m:sSub>
          <m:sSubPr>
            <m:ctrlPr>
              <w:rPr>
                <w:rFonts w:ascii="Cambria Math" w:hAnsi="Cambria Math"/>
                <w:i/>
              </w:rPr>
            </m:ctrlPr>
          </m:sSubPr>
          <m:e>
            <m:r>
              <w:rPr>
                <w:rFonts w:ascii="Cambria Math" w:hAnsi="Cambria Math"/>
              </w:rPr>
              <m:t>Z</m:t>
            </m:r>
          </m:e>
          <m:sub>
            <m:r>
              <w:rPr>
                <w:rFonts w:ascii="Cambria Math" w:hAnsi="Cambria Math"/>
              </w:rPr>
              <m:t xml:space="preserve">d </m:t>
            </m:r>
          </m:sub>
        </m:sSub>
      </m:oMath>
      <w:r w:rsidRPr="00F95E8A">
        <w:t xml:space="preserve"> was 8 m</w:t>
      </w:r>
      <w:r>
        <w:t>;</w:t>
      </w:r>
      <w:r w:rsidRPr="00F95E8A">
        <w:t xml:space="preserve"> while at the edge of the antenna, this range drastically reduced </w:t>
      </w:r>
      <w:r>
        <w:t>to</w:t>
      </w:r>
      <w:r w:rsidRPr="00F95E8A">
        <w:t xml:space="preserve"> 3.5 m with α = 0° and </w:t>
      </w:r>
      <w:r>
        <w:t>to</w:t>
      </w:r>
      <w:r w:rsidRPr="00F95E8A">
        <w:t xml:space="preserve"> 0.20 m</w:t>
      </w:r>
      <w:r w:rsidRPr="00357D61">
        <w:t xml:space="preserve"> </w:t>
      </w:r>
      <w:r w:rsidRPr="00F95E8A">
        <w:t xml:space="preserve">with α = 90°. </w:t>
      </w:r>
      <w:bookmarkEnd w:id="17"/>
      <w:r w:rsidR="00C1044B">
        <w:br w:type="page"/>
      </w:r>
    </w:p>
    <w:p w14:paraId="17EC8D19" w14:textId="4B4F289A" w:rsidR="006A5CD0" w:rsidRDefault="006A5CD0" w:rsidP="00C1044B">
      <w:pPr>
        <w:spacing w:after="0" w:line="480" w:lineRule="auto"/>
        <w:rPr>
          <w:rFonts w:ascii="Arial" w:hAnsi="Arial" w:cs="Arial"/>
          <w:b/>
          <w:bCs/>
        </w:rPr>
        <w:sectPr w:rsidR="006A5CD0" w:rsidSect="00F74620">
          <w:headerReference w:type="default" r:id="rId12"/>
          <w:footerReference w:type="default" r:id="rId13"/>
          <w:type w:val="continuous"/>
          <w:pgSz w:w="11906" w:h="16838"/>
          <w:pgMar w:top="1440" w:right="1080" w:bottom="1440" w:left="1080" w:header="706" w:footer="706" w:gutter="0"/>
          <w:lnNumType w:countBy="1" w:restart="continuous"/>
          <w:cols w:space="708"/>
          <w:docGrid w:linePitch="360"/>
        </w:sectPr>
      </w:pPr>
    </w:p>
    <w:p w14:paraId="1E2FC4A0" w14:textId="7D90D745" w:rsidR="006A5CD0" w:rsidRDefault="00D11B99" w:rsidP="00C1044B">
      <w:pPr>
        <w:spacing w:after="0" w:line="480" w:lineRule="auto"/>
        <w:rPr>
          <w:lang w:val="en-NZ"/>
        </w:rPr>
      </w:pPr>
      <w:r>
        <w:rPr>
          <w:noProof/>
          <w:lang w:eastAsia="zh-CN"/>
        </w:rPr>
        <w:lastRenderedPageBreak/>
        <mc:AlternateContent>
          <mc:Choice Requires="wpg">
            <w:drawing>
              <wp:inline distT="0" distB="0" distL="0" distR="0" wp14:anchorId="389F744B" wp14:editId="28AA7CE6">
                <wp:extent cx="9743620" cy="3768289"/>
                <wp:effectExtent l="0" t="0" r="0" b="0"/>
                <wp:docPr id="9" name="Group 9" descr="P141#y1"/>
                <wp:cNvGraphicFramePr/>
                <a:graphic xmlns:a="http://schemas.openxmlformats.org/drawingml/2006/main">
                  <a:graphicData uri="http://schemas.microsoft.com/office/word/2010/wordprocessingGroup">
                    <wpg:wgp>
                      <wpg:cNvGrpSpPr/>
                      <wpg:grpSpPr>
                        <a:xfrm>
                          <a:off x="0" y="0"/>
                          <a:ext cx="9743620" cy="3768289"/>
                          <a:chOff x="0" y="-8826"/>
                          <a:chExt cx="9743969" cy="3768661"/>
                        </a:xfrm>
                      </wpg:grpSpPr>
                      <pic:pic xmlns:pic="http://schemas.openxmlformats.org/drawingml/2006/picture">
                        <pic:nvPicPr>
                          <pic:cNvPr id="8" name="Picture 8"/>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5309169" y="143292"/>
                            <a:ext cx="4434800" cy="3569265"/>
                          </a:xfrm>
                          <a:prstGeom prst="rect">
                            <a:avLst/>
                          </a:prstGeom>
                          <a:noFill/>
                        </pic:spPr>
                      </pic:pic>
                      <wpg:grpSp>
                        <wpg:cNvPr id="32" name="Group 32"/>
                        <wpg:cNvGrpSpPr/>
                        <wpg:grpSpPr>
                          <a:xfrm>
                            <a:off x="0" y="-8826"/>
                            <a:ext cx="5954437" cy="3768661"/>
                            <a:chOff x="0" y="-9211"/>
                            <a:chExt cx="6216539" cy="3932942"/>
                          </a:xfrm>
                        </wpg:grpSpPr>
                        <wpg:grpSp>
                          <wpg:cNvPr id="7" name="Group 7"/>
                          <wpg:cNvGrpSpPr/>
                          <wpg:grpSpPr>
                            <a:xfrm>
                              <a:off x="0" y="-9211"/>
                              <a:ext cx="6216539" cy="318113"/>
                              <a:chOff x="184245" y="-16049"/>
                              <a:chExt cx="6216633" cy="318594"/>
                            </a:xfrm>
                          </wpg:grpSpPr>
                          <wps:wsp>
                            <wps:cNvPr id="14" name="Text Box 6"/>
                            <wps:cNvSpPr txBox="1"/>
                            <wps:spPr>
                              <a:xfrm>
                                <a:off x="184245" y="-6824"/>
                                <a:ext cx="409207" cy="309369"/>
                              </a:xfrm>
                              <a:prstGeom prst="rect">
                                <a:avLst/>
                              </a:prstGeom>
                              <a:noFill/>
                              <a:ln>
                                <a:noFill/>
                              </a:ln>
                              <a:effectLst/>
                            </wps:spPr>
                            <wps:txbx>
                              <w:txbxContent>
                                <w:p w14:paraId="1ECF9E31" w14:textId="77777777" w:rsidR="001E7477" w:rsidRDefault="001E7477" w:rsidP="00FD09D7">
                                  <w:pPr>
                                    <w:rPr>
                                      <w:rFonts w:ascii="Arial" w:hAnsi="Arial" w:cs="Arial"/>
                                      <w:b/>
                                      <w:bCs/>
                                    </w:rPr>
                                  </w:pPr>
                                  <w:r>
                                    <w:rPr>
                                      <w:rFonts w:ascii="Arial" w:hAnsi="Arial" w:cs="Arial"/>
                                      <w:b/>
                                      <w:bCs/>
                                    </w:rPr>
                                    <w:t>(A)</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2" name="Text Box 6"/>
                            <wps:cNvSpPr txBox="1"/>
                            <wps:spPr>
                              <a:xfrm>
                                <a:off x="5991671" y="-16049"/>
                                <a:ext cx="409207" cy="30936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BD8CCE" w14:textId="77777777" w:rsidR="001E7477" w:rsidRDefault="001E7477" w:rsidP="00FD09D7">
                                  <w:pPr>
                                    <w:rPr>
                                      <w:rFonts w:ascii="Arial" w:hAnsi="Arial" w:cs="Arial"/>
                                      <w:b/>
                                      <w:bCs/>
                                    </w:rPr>
                                  </w:pPr>
                                  <w:r>
                                    <w:rPr>
                                      <w:rFonts w:ascii="Arial" w:hAnsi="Arial" w:cs="Arial"/>
                                      <w:b/>
                                      <w:bCs/>
                                    </w:rPr>
                                    <w:t>(B)</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4" name="Picture 4" descr="Project Path: C:\Users\stat604\OneDrive - The University of Auckland\Doctoral Studies\Publications &amp; Ph.D thesis\ACS ES&amp;T Letters\Results\Flume_RSSI signal.opju&#10;PE Folder: /Flume_RSSI signal/Folder1/&#10;Short Name: Graph9"/>
                            <pic:cNvPicPr/>
                          </pic:nvPicPr>
                          <pic:blipFill rotWithShape="1">
                            <a:blip r:embed="rId15">
                              <a:extLst>
                                <a:ext uri="{28A0092B-C50C-407E-A947-70E740481C1C}">
                                  <a14:useLocalDpi xmlns:a14="http://schemas.microsoft.com/office/drawing/2010/main" val="0"/>
                                </a:ext>
                              </a:extLst>
                            </a:blip>
                            <a:srcRect l="2426" t="6093" r="4505" b="3660"/>
                            <a:stretch/>
                          </pic:blipFill>
                          <pic:spPr bwMode="auto">
                            <a:xfrm>
                              <a:off x="54591" y="47767"/>
                              <a:ext cx="5392992" cy="3875964"/>
                            </a:xfrm>
                            <a:prstGeom prst="rect">
                              <a:avLst/>
                            </a:prstGeom>
                            <a:noFill/>
                            <a:ln>
                              <a:noFill/>
                            </a:ln>
                            <a:extLst>
                              <a:ext uri="{53640926-AAD7-44D8-BBD7-CCE9431645EC}">
                                <a14:shadowObscured xmlns:a14="http://schemas.microsoft.com/office/drawing/2010/main"/>
                              </a:ext>
                            </a:extLst>
                          </pic:spPr>
                        </pic:pic>
                      </wpg:grp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89F744B" id="Group 9" o:spid="_x0000_s1026" alt="P141#y1" style="width:767.2pt;height:296.7pt;mso-position-horizontal-relative:char;mso-position-vertical-relative:line" coordorigin=",-88" coordsize="97439,37686"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53091;top:1432;width:44348;height:35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">
                  <v:imagedata r:id="rId16" o:title=""/>
                </v:shape>
                <v:group id="Group 32" o:spid="_x0000_s1028" style="position:absolute;top:-88;width:59544;height:37686" coordorigin=",-92" coordsize="62165,39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7" o:spid="_x0000_s1029" style="position:absolute;top:-92;width:62165;height:3181" coordorigin="1842,-160" coordsize="62166,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202" coordsize="21600,21600" o:spt="202" path="m,l,21600r21600,l21600,xe">
                      <v:stroke joinstyle="miter"/>
                      <v:path gradientshapeok="t" o:connecttype="rect"/>
                    </v:shapetype>
                    <v:shape id="Text Box 6" o:spid="_x0000_s1030" type="#_x0000_t202" style="position:absolute;left:1842;top:-68;width:4092;height:30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" filled="f" stroked="f">
                      <v:textbox>
                        <w:txbxContent>
                          <w:p w14:paraId="1ECF9E31" w14:textId="77777777" w:rsidR="001E7477" w:rsidRDefault="001E7477" w:rsidP="00FD09D7">
                            <w:pPr>
                              <w:rPr>
                                <w:rFonts w:ascii="Arial" w:hAnsi="Arial" w:cs="Arial"/>
                                <w:b/>
                                <w:bCs/>
                              </w:rPr>
                            </w:pPr>
                            <w:r>
                              <w:rPr>
                                <w:rFonts w:ascii="Arial" w:hAnsi="Arial" w:cs="Arial"/>
                                <w:b/>
                                <w:bCs/>
                              </w:rPr>
                              <w:t>(A)</w:t>
                            </w:r>
                          </w:p>
                        </w:txbxContent>
                      </v:textbox>
                    </v:shape>
                    <v:shape id="Text Box 6" o:spid="_x0000_s1031" type="#_x0000_t202" style="position:absolute;left:59916;top:-160;width:4092;height:30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" filled="f" stroked="f">
                      <v:textbox>
                        <w:txbxContent>
                          <w:p w14:paraId="4CBD8CCE" w14:textId="77777777" w:rsidR="001E7477" w:rsidRDefault="001E7477" w:rsidP="00FD09D7">
                            <w:pPr>
                              <w:rPr>
                                <w:rFonts w:ascii="Arial" w:hAnsi="Arial" w:cs="Arial"/>
                                <w:b/>
                                <w:bCs/>
                              </w:rPr>
                            </w:pPr>
                            <w:r>
                              <w:rPr>
                                <w:rFonts w:ascii="Arial" w:hAnsi="Arial" w:cs="Arial"/>
                                <w:b/>
                                <w:bCs/>
                              </w:rPr>
                              <w:t>(B)</w:t>
                            </w:r>
                          </w:p>
                        </w:txbxContent>
                      </v:textbox>
                    </v:shape>
                  </v:group>
                  <v:shape id="Picture 4" o:spid="_x0000_s1032" type="#_x0000_t75" alt="Project Path: C:\Users\stat604\OneDrive - The University of Auckland\Doctoral Studies\Publications &amp; Ph.D thesis\ACS ES&amp;T Letters\Results\Flume_RSSI signal.opju&#10;PE Folder: /Flume_RSSI signal/Folder1/&#10;Short Name: Graph9" style="position:absolute;left:545;top:477;width:53930;height: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">
                    <v:imagedata r:id="rId17" o:title=" Graph9" croptop="3993f" cropbottom="2399f" cropleft="1590f" cropright="2952f"/>
                  </v:shape>
                </v:group>
                <w10:anchorlock/>
              </v:group>
            </w:pict>
          </mc:Fallback>
        </mc:AlternateContent>
      </w:r>
    </w:p>
    <w:p w14:paraId="189C88A9" w14:textId="4D4DD10E" w:rsidR="00FD09D7" w:rsidRPr="004E5A77" w:rsidRDefault="00282E31" w:rsidP="00C1044B">
      <w:pPr>
        <w:spacing w:after="0" w:line="480" w:lineRule="auto"/>
        <w:rPr>
          <w:rFonts w:ascii="Arial" w:hAnsi="Arial" w:cs="Arial"/>
          <w:color w:val="4472C4" w:themeColor="accent1"/>
          <w:sz w:val="20"/>
          <w:szCs w:val="20"/>
        </w:rPr>
      </w:pPr>
      <w:r w:rsidRPr="00AC046C">
        <w:rPr>
          <w:rFonts w:ascii="Arial" w:hAnsi="Arial" w:cs="Arial"/>
          <w:b/>
          <w:color w:val="4472C4" w:themeColor="accent1"/>
          <w:sz w:val="20"/>
          <w:szCs w:val="20"/>
        </w:rPr>
        <w:t>Figure 2.</w:t>
      </w:r>
      <w:r w:rsidRPr="00AC046C">
        <w:rPr>
          <w:rFonts w:ascii="Arial" w:hAnsi="Arial" w:cs="Arial"/>
          <w:color w:val="4472C4" w:themeColor="accent1"/>
          <w:sz w:val="20"/>
          <w:szCs w:val="20"/>
        </w:rPr>
        <w:t xml:space="preserve"> </w:t>
      </w:r>
      <w:r w:rsidR="00EE25E5">
        <w:rPr>
          <w:rFonts w:ascii="Arial" w:hAnsi="Arial" w:cs="Arial"/>
          <w:color w:val="FF0000"/>
          <w:sz w:val="20"/>
          <w:szCs w:val="20"/>
        </w:rPr>
        <w:t>D</w:t>
      </w:r>
      <w:r w:rsidR="00090623" w:rsidRPr="00090623">
        <w:rPr>
          <w:rFonts w:ascii="Arial" w:hAnsi="Arial" w:cs="Arial"/>
          <w:color w:val="FF0000"/>
          <w:sz w:val="20"/>
          <w:szCs w:val="20"/>
        </w:rPr>
        <w:t>etermin</w:t>
      </w:r>
      <w:r w:rsidR="00EE25E5">
        <w:rPr>
          <w:rFonts w:ascii="Arial" w:hAnsi="Arial" w:cs="Arial"/>
          <w:color w:val="FF0000"/>
          <w:sz w:val="20"/>
          <w:szCs w:val="20"/>
        </w:rPr>
        <w:t>ing</w:t>
      </w:r>
      <w:r w:rsidR="00090623" w:rsidRPr="00090623">
        <w:rPr>
          <w:rFonts w:ascii="Arial" w:hAnsi="Arial" w:cs="Arial"/>
          <w:color w:val="FF0000"/>
          <w:sz w:val="20"/>
          <w:szCs w:val="20"/>
        </w:rPr>
        <w:t xml:space="preserve"> effective reading ranges of UHF-RFID tags relative to a specific antenna plane for setting up the system in utility holes.</w:t>
      </w:r>
      <w:r w:rsidR="00110020">
        <w:rPr>
          <w:rFonts w:ascii="Arial" w:hAnsi="Arial" w:cs="Arial"/>
          <w:color w:val="000000" w:themeColor="text1"/>
          <w:sz w:val="20"/>
          <w:szCs w:val="20"/>
        </w:rPr>
        <w:t xml:space="preserve"> </w:t>
      </w:r>
      <w:r w:rsidR="00CD4096" w:rsidRPr="00AC046C">
        <w:rPr>
          <w:rFonts w:ascii="Arial" w:hAnsi="Arial" w:cs="Arial"/>
          <w:color w:val="000000" w:themeColor="text1"/>
          <w:sz w:val="20"/>
          <w:szCs w:val="20"/>
        </w:rPr>
        <w:t xml:space="preserve">(A) </w:t>
      </w:r>
      <w:r w:rsidR="00930C17" w:rsidRPr="00AC046C">
        <w:rPr>
          <w:rFonts w:ascii="Arial" w:hAnsi="Arial" w:cs="Arial"/>
          <w:color w:val="000000" w:themeColor="text1"/>
          <w:sz w:val="20"/>
          <w:szCs w:val="20"/>
        </w:rPr>
        <w:t xml:space="preserve">Tag 7, Tag 8, and Tag 9 </w:t>
      </w:r>
      <w:r w:rsidR="0044648A" w:rsidRPr="00AC046C">
        <w:rPr>
          <w:rFonts w:ascii="Arial" w:hAnsi="Arial" w:cs="Arial"/>
          <w:color w:val="000000" w:themeColor="text1"/>
          <w:sz w:val="20"/>
          <w:szCs w:val="20"/>
        </w:rPr>
        <w:t xml:space="preserve">exhibited various </w:t>
      </w:r>
      <w:r w:rsidR="00CD4096" w:rsidRPr="00AC046C">
        <w:rPr>
          <w:rFonts w:ascii="Arial" w:hAnsi="Arial" w:cs="Arial"/>
          <w:color w:val="000000" w:themeColor="text1"/>
          <w:sz w:val="20"/>
          <w:szCs w:val="20"/>
        </w:rPr>
        <w:t xml:space="preserve">reading ranges </w:t>
      </w:r>
      <w:bookmarkStart w:id="21" w:name="_Hlk51678665"/>
      <w:r w:rsidR="0044648A" w:rsidRPr="00AC046C">
        <w:rPr>
          <w:rFonts w:ascii="Arial" w:hAnsi="Arial" w:cs="Arial"/>
          <w:color w:val="000000" w:themeColor="text1"/>
          <w:sz w:val="20"/>
          <w:szCs w:val="20"/>
        </w:rPr>
        <w:t xml:space="preserve">related to their </w:t>
      </w:r>
      <w:r w:rsidR="00CD4096" w:rsidRPr="00AC046C">
        <w:rPr>
          <w:rFonts w:ascii="Arial" w:hAnsi="Arial" w:cs="Arial"/>
          <w:color w:val="000000" w:themeColor="text1"/>
          <w:sz w:val="20"/>
          <w:szCs w:val="20"/>
        </w:rPr>
        <w:t>horizontal</w:t>
      </w:r>
      <w:r w:rsidR="00AF0EC3">
        <w:rPr>
          <w:rFonts w:ascii="Arial" w:hAnsi="Arial" w:cs="Arial"/>
          <w:color w:val="000000" w:themeColor="text1"/>
          <w:sz w:val="20"/>
          <w:szCs w:val="20"/>
        </w:rPr>
        <w:t xml:space="preserve"> (H)</w:t>
      </w:r>
      <w:r w:rsidR="00CD4096" w:rsidRPr="00AC046C">
        <w:rPr>
          <w:rFonts w:ascii="Arial" w:hAnsi="Arial" w:cs="Arial"/>
          <w:color w:val="000000" w:themeColor="text1"/>
          <w:sz w:val="20"/>
          <w:szCs w:val="20"/>
        </w:rPr>
        <w:t xml:space="preserve"> orientation (</w:t>
      </w:r>
      <w:bookmarkStart w:id="22" w:name="_Hlk50117011"/>
      <w:r w:rsidR="00CD4096" w:rsidRPr="00AC046C">
        <w:rPr>
          <w:rFonts w:ascii="Arial" w:hAnsi="Arial" w:cs="Arial"/>
          <w:color w:val="000000" w:themeColor="text1"/>
          <w:sz w:val="20"/>
          <w:szCs w:val="20"/>
        </w:rPr>
        <w:t>α = 0°</w:t>
      </w:r>
      <w:bookmarkEnd w:id="22"/>
      <w:r w:rsidR="00CD4096" w:rsidRPr="00AC046C">
        <w:rPr>
          <w:rFonts w:ascii="Arial" w:hAnsi="Arial" w:cs="Arial"/>
          <w:color w:val="000000" w:themeColor="text1"/>
          <w:sz w:val="20"/>
          <w:szCs w:val="20"/>
        </w:rPr>
        <w:t xml:space="preserve">) and vertical </w:t>
      </w:r>
      <w:r w:rsidR="00AF0EC3">
        <w:rPr>
          <w:rFonts w:ascii="Arial" w:hAnsi="Arial" w:cs="Arial"/>
          <w:color w:val="000000" w:themeColor="text1"/>
          <w:sz w:val="20"/>
          <w:szCs w:val="20"/>
        </w:rPr>
        <w:t xml:space="preserve">(V) </w:t>
      </w:r>
      <w:r w:rsidR="00CD4096" w:rsidRPr="00AC046C">
        <w:rPr>
          <w:rFonts w:ascii="Arial" w:hAnsi="Arial" w:cs="Arial"/>
          <w:color w:val="000000" w:themeColor="text1"/>
          <w:sz w:val="20"/>
          <w:szCs w:val="20"/>
        </w:rPr>
        <w:t xml:space="preserve">orientation (α = 90°) </w:t>
      </w:r>
      <w:bookmarkEnd w:id="21"/>
      <w:r w:rsidR="00CD4096" w:rsidRPr="00AC046C">
        <w:rPr>
          <w:rFonts w:ascii="Arial" w:hAnsi="Arial" w:cs="Arial"/>
          <w:color w:val="000000" w:themeColor="text1"/>
          <w:sz w:val="20"/>
          <w:szCs w:val="20"/>
        </w:rPr>
        <w:t xml:space="preserve">relative to </w:t>
      </w:r>
      <w:r w:rsidR="00933804">
        <w:rPr>
          <w:rFonts w:ascii="Arial" w:hAnsi="Arial" w:cs="Arial"/>
          <w:color w:val="000000" w:themeColor="text1"/>
          <w:sz w:val="20"/>
          <w:szCs w:val="20"/>
        </w:rPr>
        <w:t xml:space="preserve">the </w:t>
      </w:r>
      <w:r w:rsidR="00CD4096" w:rsidRPr="00AC046C">
        <w:rPr>
          <w:rFonts w:ascii="Arial" w:hAnsi="Arial" w:cs="Arial"/>
          <w:color w:val="000000" w:themeColor="text1"/>
          <w:sz w:val="20"/>
          <w:szCs w:val="20"/>
        </w:rPr>
        <w:t xml:space="preserve">antenna plane on the bottom edge of </w:t>
      </w:r>
      <w:r w:rsidR="0044648A" w:rsidRPr="00AC046C">
        <w:rPr>
          <w:rFonts w:ascii="Arial" w:hAnsi="Arial" w:cs="Arial"/>
          <w:color w:val="000000" w:themeColor="text1"/>
          <w:sz w:val="20"/>
          <w:szCs w:val="20"/>
        </w:rPr>
        <w:t xml:space="preserve">the 8 dBiC, 9 dBiC, and 12.5 dBi </w:t>
      </w:r>
      <w:r w:rsidR="00236D44" w:rsidRPr="00AC046C">
        <w:rPr>
          <w:rFonts w:ascii="Arial" w:hAnsi="Arial" w:cs="Arial"/>
          <w:color w:val="000000" w:themeColor="text1"/>
          <w:sz w:val="20"/>
          <w:szCs w:val="20"/>
        </w:rPr>
        <w:t>antenna</w:t>
      </w:r>
      <w:r w:rsidR="000167E3" w:rsidRPr="00AC046C">
        <w:rPr>
          <w:rFonts w:ascii="Arial" w:hAnsi="Arial" w:cs="Arial"/>
          <w:color w:val="000000" w:themeColor="text1"/>
          <w:sz w:val="20"/>
          <w:szCs w:val="20"/>
        </w:rPr>
        <w:t>e</w:t>
      </w:r>
      <w:r w:rsidR="007504AA" w:rsidRPr="00AC046C">
        <w:rPr>
          <w:rFonts w:ascii="Arial" w:hAnsi="Arial" w:cs="Arial"/>
          <w:color w:val="000000" w:themeColor="text1"/>
          <w:sz w:val="20"/>
          <w:szCs w:val="20"/>
        </w:rPr>
        <w:t xml:space="preserve">. </w:t>
      </w:r>
      <w:r w:rsidR="00930C17" w:rsidRPr="00AC046C">
        <w:rPr>
          <w:rFonts w:ascii="Arial" w:hAnsi="Arial" w:cs="Arial"/>
          <w:color w:val="000000" w:themeColor="text1"/>
          <w:sz w:val="20"/>
          <w:szCs w:val="20"/>
        </w:rPr>
        <w:t>T</w:t>
      </w:r>
      <w:r w:rsidR="0044648A" w:rsidRPr="00AC046C">
        <w:rPr>
          <w:rFonts w:ascii="Arial" w:hAnsi="Arial" w:cs="Arial"/>
          <w:color w:val="000000" w:themeColor="text1"/>
          <w:sz w:val="20"/>
          <w:szCs w:val="20"/>
        </w:rPr>
        <w:t xml:space="preserve">he </w:t>
      </w:r>
      <w:r w:rsidR="00CD4096" w:rsidRPr="00AC046C">
        <w:rPr>
          <w:rFonts w:ascii="Arial" w:hAnsi="Arial" w:cs="Arial"/>
          <w:color w:val="000000" w:themeColor="text1"/>
          <w:sz w:val="20"/>
          <w:szCs w:val="20"/>
        </w:rPr>
        <w:t xml:space="preserve">sweep direction </w:t>
      </w:r>
      <w:r w:rsidR="00930C17" w:rsidRPr="00AC046C">
        <w:rPr>
          <w:rFonts w:ascii="Arial" w:hAnsi="Arial" w:cs="Arial"/>
          <w:color w:val="000000" w:themeColor="text1"/>
          <w:sz w:val="20"/>
          <w:szCs w:val="20"/>
        </w:rPr>
        <w:t xml:space="preserve">effect of each tag relative to </w:t>
      </w:r>
      <w:r w:rsidR="00CD4096" w:rsidRPr="00AC046C">
        <w:rPr>
          <w:rFonts w:ascii="Arial" w:hAnsi="Arial" w:cs="Arial"/>
          <w:color w:val="000000" w:themeColor="text1"/>
          <w:sz w:val="20"/>
          <w:szCs w:val="20"/>
        </w:rPr>
        <w:t xml:space="preserve">α = 0° </w:t>
      </w:r>
      <w:bookmarkStart w:id="23" w:name="_Hlk50117182"/>
      <w:r w:rsidR="00CD4096" w:rsidRPr="00AC046C">
        <w:rPr>
          <w:rFonts w:ascii="Arial" w:hAnsi="Arial" w:cs="Arial"/>
          <w:color w:val="000000" w:themeColor="text1"/>
          <w:sz w:val="20"/>
          <w:szCs w:val="20"/>
        </w:rPr>
        <w:t>(a-c)</w:t>
      </w:r>
      <w:bookmarkEnd w:id="23"/>
      <w:r w:rsidR="00CD4096" w:rsidRPr="00AC046C">
        <w:rPr>
          <w:rFonts w:ascii="Arial" w:hAnsi="Arial" w:cs="Arial"/>
          <w:color w:val="000000" w:themeColor="text1"/>
          <w:sz w:val="20"/>
          <w:szCs w:val="20"/>
        </w:rPr>
        <w:t xml:space="preserve"> and α = </w:t>
      </w:r>
      <w:r w:rsidR="00930C17" w:rsidRPr="00AC046C">
        <w:rPr>
          <w:rFonts w:ascii="Arial" w:hAnsi="Arial" w:cs="Arial"/>
          <w:color w:val="000000" w:themeColor="text1"/>
          <w:sz w:val="20"/>
          <w:szCs w:val="20"/>
        </w:rPr>
        <w:t>90</w:t>
      </w:r>
      <w:r w:rsidR="00CD4096" w:rsidRPr="00AC046C">
        <w:rPr>
          <w:rFonts w:ascii="Arial" w:hAnsi="Arial" w:cs="Arial"/>
          <w:color w:val="000000" w:themeColor="text1"/>
          <w:sz w:val="20"/>
          <w:szCs w:val="20"/>
        </w:rPr>
        <w:t xml:space="preserve">° (d-e) </w:t>
      </w:r>
      <w:r w:rsidR="00930C17" w:rsidRPr="00AC046C">
        <w:rPr>
          <w:rFonts w:ascii="Arial" w:hAnsi="Arial" w:cs="Arial"/>
          <w:color w:val="000000" w:themeColor="text1"/>
          <w:sz w:val="20"/>
          <w:szCs w:val="20"/>
        </w:rPr>
        <w:t xml:space="preserve">are shown here with </w:t>
      </w:r>
      <w:r w:rsidR="00CD4096" w:rsidRPr="00AC046C">
        <w:rPr>
          <w:rFonts w:ascii="Arial" w:hAnsi="Arial" w:cs="Arial"/>
          <w:color w:val="000000" w:themeColor="text1"/>
          <w:sz w:val="20"/>
          <w:szCs w:val="20"/>
        </w:rPr>
        <w:t xml:space="preserve">more information described </w:t>
      </w:r>
      <w:r w:rsidR="00CD4096" w:rsidRPr="00AC046C">
        <w:rPr>
          <w:rFonts w:ascii="Arial" w:hAnsi="Arial" w:cs="Arial"/>
          <w:color w:val="4472C4" w:themeColor="accent1"/>
          <w:sz w:val="20"/>
          <w:szCs w:val="20"/>
        </w:rPr>
        <w:t xml:space="preserve">in section </w:t>
      </w:r>
      <w:bookmarkStart w:id="24" w:name="_Hlk51756050"/>
      <w:r w:rsidR="00CD4096" w:rsidRPr="00AC046C">
        <w:rPr>
          <w:rFonts w:ascii="Arial" w:hAnsi="Arial" w:cs="Arial"/>
          <w:color w:val="4472C4" w:themeColor="accent1"/>
          <w:sz w:val="20"/>
          <w:szCs w:val="20"/>
        </w:rPr>
        <w:t xml:space="preserve">S1.2 </w:t>
      </w:r>
      <w:bookmarkEnd w:id="24"/>
      <w:r w:rsidR="00CD4096" w:rsidRPr="00AC046C">
        <w:rPr>
          <w:rFonts w:ascii="Arial" w:hAnsi="Arial" w:cs="Arial"/>
          <w:color w:val="000000" w:themeColor="text1"/>
          <w:sz w:val="20"/>
          <w:szCs w:val="20"/>
        </w:rPr>
        <w:t>and</w:t>
      </w:r>
      <w:r w:rsidR="00CD4096" w:rsidRPr="00AC046C">
        <w:rPr>
          <w:rFonts w:ascii="Arial" w:hAnsi="Arial" w:cs="Arial"/>
          <w:color w:val="4472C4" w:themeColor="accent1"/>
          <w:sz w:val="20"/>
          <w:szCs w:val="20"/>
        </w:rPr>
        <w:t xml:space="preserve"> S1.3</w:t>
      </w:r>
      <w:r w:rsidR="00CD4096" w:rsidRPr="00AC046C">
        <w:rPr>
          <w:rFonts w:ascii="Arial" w:hAnsi="Arial" w:cs="Arial"/>
          <w:color w:val="000000" w:themeColor="text1"/>
          <w:sz w:val="20"/>
          <w:szCs w:val="20"/>
        </w:rPr>
        <w:t>. (B)</w:t>
      </w:r>
      <w:r w:rsidR="00CD4096" w:rsidRPr="00AC046C">
        <w:rPr>
          <w:rFonts w:ascii="Arial" w:hAnsi="Arial" w:cs="Arial"/>
          <w:sz w:val="20"/>
          <w:szCs w:val="20"/>
        </w:rPr>
        <w:t xml:space="preserve"> </w:t>
      </w:r>
      <w:r w:rsidR="00CD4096" w:rsidRPr="00AC046C">
        <w:rPr>
          <w:rFonts w:ascii="Arial" w:hAnsi="Arial" w:cs="Arial"/>
          <w:color w:val="000000" w:themeColor="text1"/>
          <w:sz w:val="20"/>
          <w:szCs w:val="20"/>
        </w:rPr>
        <w:t xml:space="preserve">Schematic diagram of </w:t>
      </w:r>
      <w:r w:rsidR="00DE2268">
        <w:rPr>
          <w:rFonts w:ascii="Arial" w:hAnsi="Arial" w:cs="Arial"/>
          <w:color w:val="000000" w:themeColor="text1"/>
          <w:sz w:val="20"/>
          <w:szCs w:val="20"/>
        </w:rPr>
        <w:t xml:space="preserve">the </w:t>
      </w:r>
      <w:r w:rsidR="00CD4096" w:rsidRPr="00AC046C">
        <w:rPr>
          <w:rFonts w:ascii="Arial" w:hAnsi="Arial" w:cs="Arial"/>
          <w:color w:val="000000" w:themeColor="text1"/>
          <w:sz w:val="20"/>
          <w:szCs w:val="20"/>
        </w:rPr>
        <w:t xml:space="preserve">developed UHF-RFID </w:t>
      </w:r>
      <w:r w:rsidR="00FE0AF5" w:rsidRPr="00AC046C">
        <w:rPr>
          <w:rFonts w:ascii="Arial" w:hAnsi="Arial" w:cs="Arial"/>
          <w:color w:val="000000" w:themeColor="text1"/>
          <w:sz w:val="20"/>
          <w:szCs w:val="20"/>
        </w:rPr>
        <w:t>tag</w:t>
      </w:r>
      <w:r w:rsidR="00CD4096" w:rsidRPr="00AC046C">
        <w:rPr>
          <w:rFonts w:ascii="Arial" w:hAnsi="Arial" w:cs="Arial"/>
          <w:sz w:val="20"/>
          <w:szCs w:val="20"/>
        </w:rPr>
        <w:t xml:space="preserve"> </w:t>
      </w:r>
      <w:r w:rsidR="00CD4096" w:rsidRPr="00AC046C">
        <w:rPr>
          <w:rFonts w:ascii="Arial" w:hAnsi="Arial" w:cs="Arial"/>
          <w:color w:val="000000" w:themeColor="text1"/>
          <w:sz w:val="20"/>
          <w:szCs w:val="20"/>
        </w:rPr>
        <w:t>with RFID reader antenna</w:t>
      </w:r>
      <w:r w:rsidR="008A1F5F" w:rsidRPr="00AC046C">
        <w:rPr>
          <w:rFonts w:ascii="Arial" w:hAnsi="Arial" w:cs="Arial"/>
        </w:rPr>
        <w:t xml:space="preserve"> </w:t>
      </w:r>
      <w:r w:rsidR="008A1F5F" w:rsidRPr="00AC046C">
        <w:rPr>
          <w:rFonts w:ascii="Arial" w:hAnsi="Arial" w:cs="Arial"/>
          <w:sz w:val="20"/>
          <w:szCs w:val="20"/>
        </w:rPr>
        <w:t xml:space="preserve">plane </w:t>
      </w:r>
      <w:r w:rsidR="00B174F5" w:rsidRPr="00AC046C">
        <w:rPr>
          <w:rFonts w:ascii="Arial" w:hAnsi="Arial" w:cs="Arial"/>
          <w:sz w:val="20"/>
          <w:szCs w:val="20"/>
        </w:rPr>
        <w:t>(x</w:t>
      </w:r>
      <w:r w:rsidR="00B174F5" w:rsidRPr="00AC046C">
        <w:rPr>
          <w:rFonts w:ascii="Arial" w:hAnsi="Arial" w:cs="Arial"/>
          <w:sz w:val="20"/>
          <w:szCs w:val="20"/>
          <w:vertAlign w:val="subscript"/>
        </w:rPr>
        <w:t>i</w:t>
      </w:r>
      <w:r w:rsidR="00B174F5" w:rsidRPr="00AC046C">
        <w:rPr>
          <w:rFonts w:ascii="Arial" w:hAnsi="Arial" w:cs="Arial"/>
          <w:sz w:val="20"/>
          <w:szCs w:val="20"/>
        </w:rPr>
        <w:t>, y</w:t>
      </w:r>
      <w:r w:rsidR="00B174F5" w:rsidRPr="00AC046C">
        <w:rPr>
          <w:rFonts w:ascii="Arial" w:hAnsi="Arial" w:cs="Arial"/>
          <w:sz w:val="20"/>
          <w:szCs w:val="20"/>
          <w:vertAlign w:val="subscript"/>
        </w:rPr>
        <w:t>i</w:t>
      </w:r>
      <w:r w:rsidR="00B174F5" w:rsidRPr="00AC046C">
        <w:rPr>
          <w:rFonts w:ascii="Arial" w:hAnsi="Arial" w:cs="Arial"/>
          <w:sz w:val="20"/>
          <w:szCs w:val="20"/>
        </w:rPr>
        <w:t>, z</w:t>
      </w:r>
      <w:r w:rsidR="00B174F5" w:rsidRPr="00AC046C">
        <w:rPr>
          <w:rFonts w:ascii="Arial" w:hAnsi="Arial" w:cs="Arial"/>
          <w:sz w:val="20"/>
          <w:szCs w:val="20"/>
          <w:vertAlign w:val="subscript"/>
        </w:rPr>
        <w:t>i</w:t>
      </w:r>
      <w:r w:rsidR="00B174F5" w:rsidRPr="00AC046C">
        <w:rPr>
          <w:rFonts w:ascii="Arial" w:hAnsi="Arial" w:cs="Arial"/>
          <w:sz w:val="20"/>
          <w:szCs w:val="20"/>
        </w:rPr>
        <w:t xml:space="preserve">) </w:t>
      </w:r>
      <w:r w:rsidR="00CD4096" w:rsidRPr="00AC046C">
        <w:rPr>
          <w:rFonts w:ascii="Arial" w:hAnsi="Arial" w:cs="Arial"/>
          <w:color w:val="000000" w:themeColor="text1"/>
          <w:sz w:val="20"/>
          <w:szCs w:val="20"/>
        </w:rPr>
        <w:t xml:space="preserve">installation in </w:t>
      </w:r>
      <w:r w:rsidR="00620E90">
        <w:rPr>
          <w:rFonts w:ascii="Arial" w:hAnsi="Arial" w:cs="Arial"/>
          <w:color w:val="000000" w:themeColor="text1"/>
          <w:sz w:val="20"/>
          <w:szCs w:val="20"/>
        </w:rPr>
        <w:t xml:space="preserve">a </w:t>
      </w:r>
      <w:r w:rsidR="00CD4096" w:rsidRPr="00AC046C">
        <w:rPr>
          <w:rFonts w:ascii="Arial" w:hAnsi="Arial" w:cs="Arial"/>
          <w:color w:val="000000" w:themeColor="text1"/>
          <w:sz w:val="20"/>
          <w:szCs w:val="20"/>
        </w:rPr>
        <w:t xml:space="preserve">sewer </w:t>
      </w:r>
      <w:r w:rsidR="00620E90">
        <w:rPr>
          <w:rFonts w:ascii="Arial" w:hAnsi="Arial" w:cs="Arial"/>
          <w:color w:val="000000" w:themeColor="text1"/>
          <w:sz w:val="20"/>
          <w:szCs w:val="20"/>
        </w:rPr>
        <w:t xml:space="preserve">utility </w:t>
      </w:r>
      <w:r w:rsidR="00620E90" w:rsidRPr="00AC046C">
        <w:rPr>
          <w:rFonts w:ascii="Arial" w:hAnsi="Arial" w:cs="Arial"/>
          <w:color w:val="000000" w:themeColor="text1"/>
          <w:sz w:val="20"/>
          <w:szCs w:val="20"/>
        </w:rPr>
        <w:t>hole</w:t>
      </w:r>
      <w:r w:rsidR="00620E90">
        <w:rPr>
          <w:rFonts w:ascii="Arial" w:hAnsi="Arial" w:cs="Arial"/>
          <w:color w:val="000000" w:themeColor="text1"/>
          <w:sz w:val="20"/>
          <w:szCs w:val="20"/>
        </w:rPr>
        <w:t xml:space="preserve"> </w:t>
      </w:r>
      <w:r w:rsidR="005A28B5" w:rsidRPr="00AC046C">
        <w:rPr>
          <w:rFonts w:ascii="Arial" w:hAnsi="Arial" w:cs="Arial"/>
          <w:color w:val="000000" w:themeColor="text1"/>
          <w:sz w:val="20"/>
          <w:szCs w:val="20"/>
        </w:rPr>
        <w:t>showing</w:t>
      </w:r>
      <w:r w:rsidR="00930C17" w:rsidRPr="00AC046C">
        <w:rPr>
          <w:rFonts w:ascii="Arial" w:hAnsi="Arial" w:cs="Arial"/>
          <w:color w:val="000000" w:themeColor="text1"/>
          <w:sz w:val="20"/>
          <w:szCs w:val="20"/>
        </w:rPr>
        <w:t xml:space="preserve"> the reading range information. </w:t>
      </w:r>
      <w:r w:rsidR="00A13F6B" w:rsidRPr="00AC046C">
        <w:rPr>
          <w:rFonts w:ascii="Arial" w:hAnsi="Arial" w:cs="Arial"/>
          <w:sz w:val="20"/>
          <w:szCs w:val="20"/>
        </w:rPr>
        <w:t>M</w:t>
      </w:r>
      <w:r w:rsidR="00A13F6B" w:rsidRPr="00AC046C">
        <w:rPr>
          <w:rFonts w:ascii="Arial" w:hAnsi="Arial" w:cs="Arial"/>
          <w:color w:val="000000" w:themeColor="text1"/>
          <w:sz w:val="20"/>
          <w:szCs w:val="20"/>
        </w:rPr>
        <w:t>aximum</w:t>
      </w:r>
      <w:r w:rsidR="00CD4096" w:rsidRPr="00AC046C">
        <w:rPr>
          <w:rFonts w:ascii="Arial" w:hAnsi="Arial" w:cs="Arial"/>
          <w:color w:val="000000" w:themeColor="text1"/>
          <w:sz w:val="20"/>
          <w:szCs w:val="20"/>
        </w:rPr>
        <w:t xml:space="preserve"> reading range</w:t>
      </w:r>
      <w:r w:rsidR="00D07CA0" w:rsidRPr="00AC046C">
        <w:rPr>
          <w:rFonts w:ascii="Arial" w:hAnsi="Arial" w:cs="Arial"/>
          <w:color w:val="000000" w:themeColor="text1"/>
          <w:sz w:val="20"/>
          <w:szCs w:val="20"/>
        </w:rPr>
        <w:t xml:space="preserve"> (</w:t>
      </w:r>
      <m:oMath>
        <m:sSub>
          <m:sSubPr>
            <m:ctrlPr>
              <w:rPr>
                <w:rFonts w:ascii="Cambria Math" w:hAnsi="Cambria Math" w:cs="Arial"/>
                <w:i/>
                <w:color w:val="000000" w:themeColor="text1"/>
                <w:sz w:val="20"/>
                <w:szCs w:val="20"/>
              </w:rPr>
            </m:ctrlPr>
          </m:sSubPr>
          <m:e>
            <m:r>
              <w:rPr>
                <w:rFonts w:ascii="Cambria Math" w:hAnsi="Cambria Math" w:cs="Arial"/>
                <w:color w:val="000000" w:themeColor="text1"/>
                <w:sz w:val="20"/>
                <w:szCs w:val="20"/>
              </w:rPr>
              <m:t>Z</m:t>
            </m:r>
          </m:e>
          <m:sub>
            <m:r>
              <w:rPr>
                <w:rFonts w:ascii="Cambria Math" w:hAnsi="Cambria Math" w:cs="Arial"/>
                <w:color w:val="000000" w:themeColor="text1"/>
                <w:sz w:val="20"/>
                <w:szCs w:val="20"/>
              </w:rPr>
              <m:t>d</m:t>
            </m:r>
          </m:sub>
        </m:sSub>
      </m:oMath>
      <w:r w:rsidR="00D07CA0" w:rsidRPr="00AC046C">
        <w:rPr>
          <w:rFonts w:ascii="Arial" w:eastAsiaTheme="minorEastAsia" w:hAnsi="Arial" w:cs="Arial"/>
          <w:color w:val="000000" w:themeColor="text1"/>
          <w:sz w:val="20"/>
          <w:szCs w:val="20"/>
        </w:rPr>
        <w:t>)</w:t>
      </w:r>
      <w:r w:rsidR="00CD4096" w:rsidRPr="00AC046C">
        <w:rPr>
          <w:rFonts w:ascii="Arial" w:hAnsi="Arial" w:cs="Arial"/>
          <w:color w:val="000000" w:themeColor="text1"/>
          <w:sz w:val="20"/>
          <w:szCs w:val="20"/>
        </w:rPr>
        <w:t>, the gain of the transmitting antenna</w:t>
      </w:r>
      <w:r w:rsidR="00D07CA0" w:rsidRPr="00AC046C">
        <w:rPr>
          <w:rFonts w:ascii="Arial" w:hAnsi="Arial" w:cs="Arial"/>
          <w:color w:val="000000" w:themeColor="text1"/>
          <w:sz w:val="20"/>
          <w:szCs w:val="20"/>
        </w:rPr>
        <w:t xml:space="preserve"> (</w:t>
      </w:r>
      <m:oMath>
        <m:sSub>
          <m:sSubPr>
            <m:ctrlPr>
              <w:rPr>
                <w:rFonts w:ascii="Cambria Math" w:hAnsi="Cambria Math" w:cs="Arial"/>
                <w:color w:val="000000" w:themeColor="text1"/>
                <w:sz w:val="20"/>
                <w:szCs w:val="20"/>
              </w:rPr>
            </m:ctrlPr>
          </m:sSubPr>
          <m:e>
            <m:r>
              <m:rPr>
                <m:sty m:val="p"/>
              </m:rPr>
              <w:rPr>
                <w:rFonts w:ascii="Cambria Math" w:hAnsi="Cambria Math" w:cs="Arial"/>
                <w:color w:val="000000" w:themeColor="text1"/>
                <w:sz w:val="20"/>
                <w:szCs w:val="20"/>
              </w:rPr>
              <m:t>G</m:t>
            </m:r>
          </m:e>
          <m:sub>
            <m:r>
              <w:rPr>
                <w:rFonts w:ascii="Cambria Math" w:hAnsi="Cambria Math" w:cs="Arial"/>
                <w:color w:val="000000" w:themeColor="text1"/>
                <w:sz w:val="20"/>
                <w:szCs w:val="20"/>
              </w:rPr>
              <m:t>t</m:t>
            </m:r>
          </m:sub>
        </m:sSub>
      </m:oMath>
      <w:r w:rsidR="00D07CA0" w:rsidRPr="00AC046C">
        <w:rPr>
          <w:rFonts w:ascii="Arial" w:hAnsi="Arial" w:cs="Arial"/>
          <w:color w:val="000000" w:themeColor="text1"/>
          <w:sz w:val="20"/>
          <w:szCs w:val="20"/>
        </w:rPr>
        <w:t>),</w:t>
      </w:r>
      <w:r w:rsidR="00CD4096" w:rsidRPr="00AC046C">
        <w:rPr>
          <w:rFonts w:ascii="Arial" w:hAnsi="Arial" w:cs="Arial"/>
          <w:color w:val="000000" w:themeColor="text1"/>
          <w:sz w:val="20"/>
          <w:szCs w:val="20"/>
        </w:rPr>
        <w:t xml:space="preserve"> the gain of the receiving tag antenna </w:t>
      </w:r>
      <w:r w:rsidR="00D07CA0" w:rsidRPr="00AC046C">
        <w:rPr>
          <w:rFonts w:ascii="Arial" w:hAnsi="Arial" w:cs="Arial"/>
          <w:color w:val="000000" w:themeColor="text1"/>
          <w:sz w:val="20"/>
          <w:szCs w:val="20"/>
        </w:rPr>
        <w:t>(</w:t>
      </w:r>
      <m:oMath>
        <m:sSub>
          <m:sSubPr>
            <m:ctrlPr>
              <w:rPr>
                <w:rFonts w:ascii="Cambria Math" w:hAnsi="Cambria Math" w:cs="Arial"/>
                <w:color w:val="000000" w:themeColor="text1"/>
                <w:sz w:val="20"/>
                <w:szCs w:val="20"/>
              </w:rPr>
            </m:ctrlPr>
          </m:sSubPr>
          <m:e>
            <m:r>
              <m:rPr>
                <m:sty m:val="p"/>
              </m:rPr>
              <w:rPr>
                <w:rFonts w:ascii="Cambria Math" w:hAnsi="Cambria Math" w:cs="Arial"/>
                <w:color w:val="000000" w:themeColor="text1"/>
                <w:sz w:val="20"/>
                <w:szCs w:val="20"/>
              </w:rPr>
              <m:t>G</m:t>
            </m:r>
          </m:e>
          <m:sub>
            <m:r>
              <w:rPr>
                <w:rFonts w:ascii="Cambria Math" w:hAnsi="Cambria Math" w:cs="Arial"/>
                <w:color w:val="000000" w:themeColor="text1"/>
                <w:sz w:val="20"/>
                <w:szCs w:val="20"/>
              </w:rPr>
              <m:t>r</m:t>
            </m:r>
          </m:sub>
        </m:sSub>
      </m:oMath>
      <w:r w:rsidR="00D07CA0" w:rsidRPr="00AC046C">
        <w:rPr>
          <w:rFonts w:ascii="Arial" w:eastAsiaTheme="minorEastAsia" w:hAnsi="Arial" w:cs="Arial"/>
          <w:color w:val="000000" w:themeColor="text1"/>
          <w:sz w:val="20"/>
          <w:szCs w:val="20"/>
        </w:rPr>
        <w:t>)</w:t>
      </w:r>
      <w:r w:rsidR="00CD4096" w:rsidRPr="00AC046C">
        <w:rPr>
          <w:rFonts w:ascii="Arial" w:hAnsi="Arial" w:cs="Arial"/>
          <w:color w:val="000000" w:themeColor="text1"/>
          <w:sz w:val="20"/>
          <w:szCs w:val="20"/>
        </w:rPr>
        <w:t>, effective reading distance (</w:t>
      </w:r>
      <m:oMath>
        <m:sSub>
          <m:sSubPr>
            <m:ctrlPr>
              <w:rPr>
                <w:rFonts w:ascii="Cambria Math" w:hAnsi="Cambria Math" w:cs="Arial"/>
                <w:i/>
                <w:color w:val="000000" w:themeColor="text1"/>
                <w:sz w:val="20"/>
                <w:szCs w:val="20"/>
              </w:rPr>
            </m:ctrlPr>
          </m:sSubPr>
          <m:e>
            <m:r>
              <w:rPr>
                <w:rFonts w:ascii="Cambria Math" w:hAnsi="Cambria Math" w:cs="Arial"/>
                <w:color w:val="000000" w:themeColor="text1"/>
                <w:sz w:val="20"/>
                <w:szCs w:val="20"/>
              </w:rPr>
              <m:t>d</m:t>
            </m:r>
          </m:e>
          <m:sub>
            <m:r>
              <w:rPr>
                <w:rFonts w:ascii="Cambria Math" w:hAnsi="Cambria Math" w:cs="Arial"/>
                <w:color w:val="000000" w:themeColor="text1"/>
                <w:sz w:val="20"/>
                <w:szCs w:val="20"/>
              </w:rPr>
              <m:t>f</m:t>
            </m:r>
          </m:sub>
        </m:sSub>
      </m:oMath>
      <w:r w:rsidR="00CD4096" w:rsidRPr="00AC046C">
        <w:rPr>
          <w:rFonts w:ascii="Arial" w:hAnsi="Arial" w:cs="Arial"/>
          <w:color w:val="000000" w:themeColor="text1"/>
          <w:sz w:val="20"/>
          <w:szCs w:val="20"/>
        </w:rPr>
        <w:t xml:space="preserve">), the minimum threshold power necessary </w:t>
      </w:r>
      <w:r w:rsidR="004218EA" w:rsidRPr="00AC046C">
        <w:rPr>
          <w:rFonts w:ascii="Arial" w:hAnsi="Arial" w:cs="Arial"/>
          <w:color w:val="000000" w:themeColor="text1"/>
          <w:sz w:val="20"/>
          <w:szCs w:val="20"/>
        </w:rPr>
        <w:t>for</w:t>
      </w:r>
      <w:r w:rsidR="00CD4096" w:rsidRPr="00AC046C">
        <w:rPr>
          <w:rFonts w:ascii="Arial" w:hAnsi="Arial" w:cs="Arial"/>
          <w:color w:val="000000" w:themeColor="text1"/>
          <w:sz w:val="20"/>
          <w:szCs w:val="20"/>
        </w:rPr>
        <w:t xml:space="preserve"> the RFID tag</w:t>
      </w:r>
      <w:r w:rsidR="007D7D17" w:rsidRPr="00AC046C">
        <w:rPr>
          <w:rFonts w:ascii="Arial" w:hAnsi="Arial" w:cs="Arial"/>
          <w:color w:val="000000" w:themeColor="text1"/>
          <w:sz w:val="20"/>
          <w:szCs w:val="20"/>
        </w:rPr>
        <w:t>’s IC</w:t>
      </w:r>
      <w:r w:rsidR="00CD4096" w:rsidRPr="00AC046C">
        <w:rPr>
          <w:rFonts w:ascii="Arial" w:hAnsi="Arial" w:cs="Arial"/>
          <w:color w:val="000000" w:themeColor="text1"/>
          <w:sz w:val="20"/>
          <w:szCs w:val="20"/>
        </w:rPr>
        <w:t xml:space="preserve"> chip and the </w:t>
      </w:r>
      <w:r w:rsidR="008856A4">
        <w:rPr>
          <w:rFonts w:ascii="Arial" w:hAnsi="Arial" w:cs="Arial"/>
          <w:color w:val="000000" w:themeColor="text1"/>
          <w:sz w:val="20"/>
          <w:szCs w:val="20"/>
        </w:rPr>
        <w:t>tag sensitivity</w:t>
      </w:r>
      <w:r w:rsidR="00286735" w:rsidRPr="00AC046C">
        <w:rPr>
          <w:rFonts w:ascii="Arial" w:hAnsi="Arial" w:cs="Arial"/>
          <w:color w:val="000000" w:themeColor="text1"/>
          <w:sz w:val="20"/>
          <w:szCs w:val="20"/>
        </w:rPr>
        <w:t xml:space="preserve"> (</w:t>
      </w:r>
      <m:oMath>
        <m:sSub>
          <m:sSubPr>
            <m:ctrlPr>
              <w:rPr>
                <w:rFonts w:ascii="Cambria Math" w:hAnsi="Cambria Math" w:cs="Arial"/>
                <w:i/>
                <w:color w:val="000000" w:themeColor="text1"/>
                <w:sz w:val="20"/>
                <w:szCs w:val="20"/>
              </w:rPr>
            </m:ctrlPr>
          </m:sSubPr>
          <m:e>
            <m:r>
              <m:rPr>
                <m:sty m:val="p"/>
              </m:rPr>
              <w:rPr>
                <w:rFonts w:ascii="Cambria Math" w:hAnsi="Cambria Math" w:cs="Arial"/>
                <w:color w:val="000000" w:themeColor="text1"/>
                <w:sz w:val="20"/>
                <w:szCs w:val="20"/>
              </w:rPr>
              <m:t>P</m:t>
            </m:r>
            <m:ctrlPr>
              <w:rPr>
                <w:rFonts w:ascii="Cambria Math" w:hAnsi="Cambria Math" w:cs="Arial"/>
                <w:color w:val="000000" w:themeColor="text1"/>
                <w:sz w:val="20"/>
                <w:szCs w:val="20"/>
              </w:rPr>
            </m:ctrlPr>
          </m:e>
          <m:sub>
            <m:r>
              <w:rPr>
                <w:rFonts w:ascii="Cambria Math" w:hAnsi="Cambria Math" w:cs="Arial"/>
                <w:color w:val="000000" w:themeColor="text1"/>
                <w:sz w:val="20"/>
                <w:szCs w:val="20"/>
              </w:rPr>
              <m:t>tag</m:t>
            </m:r>
          </m:sub>
        </m:sSub>
      </m:oMath>
      <w:r w:rsidR="00EE25E5" w:rsidRPr="00AC046C">
        <w:rPr>
          <w:rFonts w:ascii="Arial" w:eastAsiaTheme="minorEastAsia" w:hAnsi="Arial" w:cs="Arial"/>
          <w:color w:val="000000" w:themeColor="text1"/>
          <w:sz w:val="20"/>
          <w:szCs w:val="20"/>
        </w:rPr>
        <w:t>)</w:t>
      </w:r>
      <w:r w:rsidR="00EE25E5" w:rsidRPr="00AC046C">
        <w:rPr>
          <w:rFonts w:ascii="Arial" w:hAnsi="Arial" w:cs="Arial"/>
          <w:color w:val="000000" w:themeColor="text1"/>
          <w:sz w:val="20"/>
          <w:szCs w:val="20"/>
        </w:rPr>
        <w:t xml:space="preserve"> and</w:t>
      </w:r>
      <w:r w:rsidR="005A28B5" w:rsidRPr="00AC046C">
        <w:rPr>
          <w:rFonts w:ascii="Arial" w:hAnsi="Arial" w:cs="Arial"/>
          <w:color w:val="000000" w:themeColor="text1"/>
          <w:sz w:val="20"/>
          <w:szCs w:val="20"/>
        </w:rPr>
        <w:t xml:space="preserve"> </w:t>
      </w:r>
      <w:r w:rsidR="00CD4096" w:rsidRPr="00AC046C">
        <w:rPr>
          <w:rFonts w:ascii="Arial" w:hAnsi="Arial" w:cs="Arial"/>
          <w:color w:val="000000" w:themeColor="text1"/>
          <w:sz w:val="20"/>
          <w:szCs w:val="20"/>
        </w:rPr>
        <w:t>radiating near field distance</w:t>
      </w:r>
      <w:r w:rsidR="00286735" w:rsidRPr="00AC046C">
        <w:rPr>
          <w:rFonts w:ascii="Arial" w:hAnsi="Arial" w:cs="Arial"/>
          <w:color w:val="000000" w:themeColor="text1"/>
          <w:sz w:val="20"/>
          <w:szCs w:val="20"/>
        </w:rPr>
        <w:t xml:space="preserve"> (</w:t>
      </w:r>
      <m:oMath>
        <m:r>
          <m:rPr>
            <m:sty m:val="p"/>
          </m:rPr>
          <w:rPr>
            <w:rFonts w:ascii="Cambria Math" w:hAnsi="Cambria Math" w:cs="Arial"/>
            <w:color w:val="000000" w:themeColor="text1"/>
            <w:sz w:val="20"/>
            <w:szCs w:val="20"/>
          </w:rPr>
          <m:t>r</m:t>
        </m:r>
      </m:oMath>
      <w:r w:rsidR="00286735" w:rsidRPr="00AC046C">
        <w:rPr>
          <w:rFonts w:ascii="Arial" w:hAnsi="Arial" w:cs="Arial"/>
          <w:color w:val="000000" w:themeColor="text1"/>
          <w:sz w:val="20"/>
          <w:szCs w:val="20"/>
        </w:rPr>
        <w:t xml:space="preserve">). </w:t>
      </w:r>
    </w:p>
    <w:p w14:paraId="6B67F254" w14:textId="441D9540" w:rsidR="00282E31" w:rsidRDefault="00282E31" w:rsidP="00C1044B">
      <w:pPr>
        <w:pStyle w:val="BodyText"/>
        <w:spacing w:line="480" w:lineRule="auto"/>
        <w:rPr>
          <w:lang w:val="en-NZ"/>
        </w:rPr>
        <w:sectPr w:rsidR="00282E31" w:rsidSect="00316B8B">
          <w:pgSz w:w="16838" w:h="11906" w:orient="landscape"/>
          <w:pgMar w:top="720" w:right="720" w:bottom="720" w:left="720" w:header="708" w:footer="708" w:gutter="0"/>
          <w:lnNumType w:countBy="1" w:restart="continuous"/>
          <w:cols w:space="708"/>
          <w:docGrid w:linePitch="360"/>
        </w:sectPr>
      </w:pPr>
    </w:p>
    <w:p w14:paraId="0017EAE0" w14:textId="478187D4" w:rsidR="004C4DC7" w:rsidRDefault="00B90B2F" w:rsidP="00C1044B">
      <w:pPr>
        <w:pStyle w:val="Body"/>
        <w:spacing w:line="480" w:lineRule="auto"/>
      </w:pPr>
      <w:r w:rsidRPr="00074077">
        <w:lastRenderedPageBreak/>
        <w:t xml:space="preserve">In practice, </w:t>
      </w:r>
      <w:bookmarkStart w:id="25" w:name="_Hlk51144898"/>
      <w:r w:rsidRPr="00074077">
        <w:t>the effective reading distance</w:t>
      </w:r>
      <w:r>
        <w:t xml:space="preserve"> (</w:t>
      </w:r>
      <w:bookmarkEnd w:id="25"/>
      <m:oMath>
        <m:sSub>
          <m:sSubPr>
            <m:ctrlPr>
              <w:rPr>
                <w:rFonts w:ascii="Cambria Math" w:eastAsiaTheme="minorEastAsia" w:hAnsi="Cambria Math"/>
                <w:i/>
              </w:rPr>
            </m:ctrlPr>
          </m:sSubPr>
          <m:e>
            <m:r>
              <w:rPr>
                <w:rFonts w:ascii="Cambria Math" w:hAnsi="Cambria Math"/>
              </w:rPr>
              <m:t>d</m:t>
            </m:r>
          </m:e>
          <m:sub>
            <m:r>
              <w:rPr>
                <w:rFonts w:ascii="Cambria Math" w:hAnsi="Cambria Math"/>
              </w:rPr>
              <m:t>f</m:t>
            </m:r>
          </m:sub>
        </m:sSub>
      </m:oMath>
      <w:r>
        <w:t xml:space="preserve">) </w:t>
      </w:r>
      <w:r w:rsidRPr="00074077">
        <w:t xml:space="preserve">is the key performance index in determining the position </w:t>
      </w:r>
      <w:bookmarkStart w:id="26" w:name="_Hlk51153229"/>
      <w:r>
        <w:t xml:space="preserve">of the </w:t>
      </w:r>
      <w:r w:rsidRPr="00074077">
        <w:t>RFID reader antenna</w:t>
      </w:r>
      <w:bookmarkEnd w:id="26"/>
      <w:r w:rsidRPr="00074077">
        <w:t xml:space="preserve"> and</w:t>
      </w:r>
      <w:r>
        <w:t xml:space="preserve"> </w:t>
      </w:r>
      <w:r w:rsidR="004C4DC7">
        <w:t xml:space="preserve">the </w:t>
      </w:r>
      <w:r w:rsidR="00B27DD3">
        <w:t>method of</w:t>
      </w:r>
      <w:r w:rsidRPr="00074077">
        <w:t xml:space="preserve"> deployment</w:t>
      </w:r>
      <w:r>
        <w:t xml:space="preserve"> </w:t>
      </w:r>
      <w:r w:rsidR="00A15803">
        <w:t xml:space="preserve">(i.e., </w:t>
      </w:r>
      <w:r w:rsidR="00B016AD">
        <w:t xml:space="preserve">deep </w:t>
      </w:r>
      <w:r w:rsidR="00FA3DEC">
        <w:t xml:space="preserve">shaft </w:t>
      </w:r>
      <w:r w:rsidR="00FA3DEC" w:rsidRPr="00FA3DEC">
        <w:rPr>
          <w:i/>
          <w:iCs/>
        </w:rPr>
        <w:t>v.s.</w:t>
      </w:r>
      <w:r w:rsidR="00FA3DEC">
        <w:t xml:space="preserve"> shallow shaft </w:t>
      </w:r>
      <w:r w:rsidRPr="00074077">
        <w:t xml:space="preserve">sewer and stormwater </w:t>
      </w:r>
      <w:r>
        <w:t>utility holes</w:t>
      </w:r>
      <w:r w:rsidR="00A15803">
        <w:t>)</w:t>
      </w:r>
      <w:r w:rsidRPr="00074077">
        <w:t xml:space="preserve">. </w:t>
      </w:r>
      <w:r w:rsidR="004C4DC7">
        <w:t xml:space="preserve">It can also </w:t>
      </w:r>
      <w:r w:rsidR="00642154">
        <w:t xml:space="preserve">be </w:t>
      </w:r>
      <w:r w:rsidR="004C4DC7">
        <w:t xml:space="preserve">deduced from </w:t>
      </w:r>
      <w:r w:rsidR="00642154">
        <w:t xml:space="preserve">the </w:t>
      </w:r>
      <w:r w:rsidR="004C4DC7">
        <w:t>literature that</w:t>
      </w:r>
      <w:r w:rsidRPr="00A95F17">
        <w:t xml:space="preserve"> space</w:t>
      </w:r>
      <w:r>
        <w:t xml:space="preserve"> confinement</w:t>
      </w:r>
      <w:r w:rsidRPr="00A95F17">
        <w:t xml:space="preserve">, </w:t>
      </w:r>
      <w:r>
        <w:t>effective depth,</w:t>
      </w:r>
      <w:r w:rsidRPr="00A95F17">
        <w:t xml:space="preserve"> </w:t>
      </w:r>
      <w:r>
        <w:t>water flowrate,</w:t>
      </w:r>
      <w:r w:rsidRPr="00A95F17">
        <w:t xml:space="preserve"> </w:t>
      </w:r>
      <w:r w:rsidR="00DF30C8">
        <w:t>flow-turbulence</w:t>
      </w:r>
      <w:r w:rsidR="00DE299D">
        <w:t>,</w:t>
      </w:r>
      <w:r w:rsidR="00DF30C8">
        <w:t xml:space="preserve"> </w:t>
      </w:r>
      <w:r w:rsidRPr="00A95F17">
        <w:t xml:space="preserve">and </w:t>
      </w:r>
      <w:r>
        <w:t xml:space="preserve">other </w:t>
      </w:r>
      <w:r w:rsidRPr="00A95F17">
        <w:t xml:space="preserve">geometric parameters </w:t>
      </w:r>
      <w:r>
        <w:t>of</w:t>
      </w:r>
      <w:r w:rsidRPr="00A95F17">
        <w:t xml:space="preserve"> a sewer or stormwater environme</w:t>
      </w:r>
      <w:r>
        <w:t xml:space="preserve">nt </w:t>
      </w:r>
      <w:r w:rsidRPr="00967310">
        <w:t xml:space="preserve">could alter the response of the electromagnetic waves between </w:t>
      </w:r>
      <w:r>
        <w:t>the RFID tag</w:t>
      </w:r>
      <w:r w:rsidRPr="00967310">
        <w:t xml:space="preserve"> and </w:t>
      </w:r>
      <w:r>
        <w:t>the RFID reader</w:t>
      </w:r>
      <w:r w:rsidRPr="00967310">
        <w:t xml:space="preserve"> antenna</w:t>
      </w:r>
      <w:r w:rsidR="0081314B">
        <w:t xml:space="preserve"> </w:t>
      </w:r>
      <w:r w:rsidR="00FF5FBB" w:rsidRPr="00265CF1">
        <w:t>(</w:t>
      </w:r>
      <w:r w:rsidR="00BB4DA0" w:rsidRPr="00BB4DA0">
        <w:t>Bekkali et al., 2014</w:t>
      </w:r>
      <w:r w:rsidR="00FF5FBB" w:rsidRPr="00265CF1">
        <w:t xml:space="preserve">; </w:t>
      </w:r>
      <w:r w:rsidR="00BB4DA0" w:rsidRPr="00BB4DA0">
        <w:t>Loo et al., 2009</w:t>
      </w:r>
      <w:r w:rsidR="00FF5FBB" w:rsidRPr="00265CF1">
        <w:t xml:space="preserve">; </w:t>
      </w:r>
      <w:r w:rsidR="00BB4DA0" w:rsidRPr="00BB4DA0">
        <w:t>Pillai, 2006</w:t>
      </w:r>
      <w:r w:rsidR="00FF5FBB" w:rsidRPr="00265CF1">
        <w:t>)</w:t>
      </w:r>
      <w:r w:rsidR="0081314B" w:rsidRPr="00265CF1">
        <w:t>.</w:t>
      </w:r>
      <w:r w:rsidRPr="00074077">
        <w:t xml:space="preserve"> </w:t>
      </w:r>
      <w:r>
        <w:t>Thus, a</w:t>
      </w:r>
      <w:r w:rsidR="00642154">
        <w:t>n</w:t>
      </w:r>
      <w:r>
        <w:t xml:space="preserve"> RFID tag-anten</w:t>
      </w:r>
      <w:r w:rsidR="00C433C9">
        <w:t>n</w:t>
      </w:r>
      <w:r>
        <w:t xml:space="preserve">a combination </w:t>
      </w:r>
      <w:r w:rsidRPr="004D3286">
        <w:t xml:space="preserve">should </w:t>
      </w:r>
      <w:r>
        <w:t xml:space="preserve">be thoroughly evaluated for its </w:t>
      </w:r>
      <w:r w:rsidRPr="00097ABD">
        <w:t>effective reading ranges</w:t>
      </w:r>
      <w:r w:rsidRPr="004D3286">
        <w:t xml:space="preserve"> (i.e., </w:t>
      </w:r>
      <w:r>
        <w:t xml:space="preserve">close to a </w:t>
      </w:r>
      <w:r w:rsidRPr="004D3286">
        <w:t>100% successful detection probability)</w:t>
      </w:r>
      <w:r>
        <w:t xml:space="preserve"> </w:t>
      </w:r>
      <w:r w:rsidRPr="004D3286">
        <w:t>before any deployment.</w:t>
      </w:r>
      <w:r w:rsidRPr="00601AD4">
        <w:t xml:space="preserve"> </w:t>
      </w:r>
    </w:p>
    <w:p w14:paraId="2904A8B8" w14:textId="77777777" w:rsidR="004C4DC7" w:rsidRDefault="004C4DC7" w:rsidP="00C1044B">
      <w:pPr>
        <w:pStyle w:val="Body"/>
        <w:spacing w:line="480" w:lineRule="auto"/>
      </w:pPr>
    </w:p>
    <w:p w14:paraId="6354B785" w14:textId="0EAF1861" w:rsidR="00A8245E" w:rsidRDefault="00852E81" w:rsidP="00C1044B">
      <w:pPr>
        <w:pStyle w:val="Body"/>
        <w:spacing w:line="480" w:lineRule="auto"/>
      </w:pPr>
      <w:r w:rsidRPr="00097ABD">
        <w:rPr>
          <w:color w:val="4472C4" w:themeColor="accent1"/>
        </w:rPr>
        <w:t>Figure 2B</w:t>
      </w:r>
      <w:r w:rsidRPr="00852E81">
        <w:t xml:space="preserve"> illustrates a schematic of</w:t>
      </w:r>
      <w:r w:rsidR="00EE25E5">
        <w:t xml:space="preserve"> an</w:t>
      </w:r>
      <w:r w:rsidRPr="00852E81">
        <w:t xml:space="preserve"> </w:t>
      </w:r>
      <w:bookmarkStart w:id="27" w:name="_Hlk61950000"/>
      <w:r w:rsidR="00120CA2">
        <w:t>RFID</w:t>
      </w:r>
      <w:r w:rsidR="00120CA2" w:rsidRPr="00852E81">
        <w:t xml:space="preserve"> </w:t>
      </w:r>
      <w:r w:rsidR="00120CA2">
        <w:t>reader</w:t>
      </w:r>
      <w:r w:rsidR="00120CA2" w:rsidRPr="00852E81">
        <w:t xml:space="preserve"> </w:t>
      </w:r>
      <w:bookmarkEnd w:id="27"/>
      <w:r w:rsidRPr="00852E81">
        <w:t>positioning</w:t>
      </w:r>
      <w:r w:rsidR="00523352">
        <w:t xml:space="preserve"> in </w:t>
      </w:r>
      <w:r w:rsidR="00120CA2">
        <w:t xml:space="preserve">a </w:t>
      </w:r>
      <w:r w:rsidR="002C5347">
        <w:t>utility hole</w:t>
      </w:r>
      <w:r w:rsidR="00523352">
        <w:t xml:space="preserve">. </w:t>
      </w:r>
      <w:r w:rsidR="0081321E">
        <w:t>I</w:t>
      </w:r>
      <w:r w:rsidR="002952E3" w:rsidRPr="00074077">
        <w:t xml:space="preserve">f </w:t>
      </w:r>
      <w:r w:rsidR="002952E3" w:rsidRPr="00357D61">
        <w:t>the sensor</w:t>
      </w:r>
      <w:r w:rsidR="002952E3" w:rsidRPr="00074077">
        <w:t xml:space="preserve"> </w:t>
      </w:r>
      <w:r w:rsidR="0017778A">
        <w:t xml:space="preserve">is </w:t>
      </w:r>
      <w:r w:rsidR="00432EFB" w:rsidRPr="00074077">
        <w:t xml:space="preserve">too </w:t>
      </w:r>
      <w:r w:rsidR="002952E3" w:rsidRPr="00074077">
        <w:t xml:space="preserve">close to the </w:t>
      </w:r>
      <w:r w:rsidR="0092376D" w:rsidRPr="00074077">
        <w:t xml:space="preserve">transmitting </w:t>
      </w:r>
      <w:r w:rsidR="002952E3" w:rsidRPr="00074077">
        <w:t>antenn</w:t>
      </w:r>
      <w:r w:rsidR="005A5825" w:rsidRPr="00074077">
        <w:t>a (zone</w:t>
      </w:r>
      <w:r w:rsidR="00A72704">
        <w:t>-</w:t>
      </w:r>
      <w:r w:rsidR="005A5825" w:rsidRPr="00074077">
        <w:t xml:space="preserve">1), a near-field </w:t>
      </w:r>
      <w:r w:rsidR="00EE6CE2" w:rsidRPr="00074077">
        <w:t xml:space="preserve">electromagnetic </w:t>
      </w:r>
      <w:r w:rsidR="00432EFB" w:rsidRPr="00074077">
        <w:t>inference</w:t>
      </w:r>
      <w:r w:rsidR="00EE6CE2" w:rsidRPr="00074077">
        <w:t xml:space="preserve"> </w:t>
      </w:r>
      <w:r w:rsidR="00763366" w:rsidRPr="00074077">
        <w:t xml:space="preserve">phenomenon </w:t>
      </w:r>
      <w:r w:rsidR="00EE6CE2" w:rsidRPr="00074077">
        <w:t xml:space="preserve">can </w:t>
      </w:r>
      <w:r w:rsidR="00763366" w:rsidRPr="00074077">
        <w:t>occur</w:t>
      </w:r>
      <w:r w:rsidR="00642154">
        <w:t>,</w:t>
      </w:r>
      <w:r w:rsidR="004C4DC7">
        <w:t xml:space="preserve"> resulting in blind spots</w:t>
      </w:r>
      <w:r w:rsidR="00523352">
        <w:t>.</w:t>
      </w:r>
      <w:r w:rsidR="003B78C0">
        <w:t xml:space="preserve"> </w:t>
      </w:r>
      <w:r w:rsidR="004C4DC7">
        <w:t>On the other hand, i</w:t>
      </w:r>
      <w:r w:rsidR="002D2016" w:rsidRPr="00074077">
        <w:t xml:space="preserve">f </w:t>
      </w:r>
      <w:r w:rsidR="00AE24C9" w:rsidRPr="00074077">
        <w:t xml:space="preserve">the tag </w:t>
      </w:r>
      <w:r w:rsidR="00357D61">
        <w:t>is</w:t>
      </w:r>
      <w:r w:rsidR="00357D61" w:rsidRPr="00074077">
        <w:t xml:space="preserve"> </w:t>
      </w:r>
      <w:r w:rsidR="00AE24C9" w:rsidRPr="00074077">
        <w:t xml:space="preserve">far away from </w:t>
      </w:r>
      <w:r w:rsidR="0092376D" w:rsidRPr="00074077">
        <w:t xml:space="preserve">this </w:t>
      </w:r>
      <w:r w:rsidR="00AE24C9" w:rsidRPr="00074077">
        <w:t>antenna</w:t>
      </w:r>
      <w:r w:rsidR="0092376D" w:rsidRPr="00074077">
        <w:t xml:space="preserve"> (zone</w:t>
      </w:r>
      <w:r w:rsidR="00A72704">
        <w:t>-</w:t>
      </w:r>
      <w:r w:rsidR="0092376D" w:rsidRPr="00074077">
        <w:t>3)</w:t>
      </w:r>
      <w:r w:rsidR="0090236E" w:rsidRPr="00074077">
        <w:t>, insufficient forward link (i.e., backscattered signal)</w:t>
      </w:r>
      <w:r w:rsidR="00030B77" w:rsidRPr="00074077">
        <w:t xml:space="preserve"> becomes the limiting factor that prevent</w:t>
      </w:r>
      <w:r w:rsidR="00BB3BCE" w:rsidRPr="00074077">
        <w:t>s</w:t>
      </w:r>
      <w:r w:rsidR="00030B77" w:rsidRPr="00074077">
        <w:t xml:space="preserve"> </w:t>
      </w:r>
      <w:r w:rsidR="00DF30C8" w:rsidRPr="00DF30C8">
        <w:t>the RFID sensor</w:t>
      </w:r>
      <w:r w:rsidR="00DD5D67">
        <w:t>-</w:t>
      </w:r>
      <w:r w:rsidR="00DF30C8" w:rsidRPr="00DF30C8">
        <w:t xml:space="preserve">tag </w:t>
      </w:r>
      <w:r w:rsidR="00DF30C8">
        <w:t>communication</w:t>
      </w:r>
      <w:bookmarkStart w:id="28" w:name="_Hlk51686088"/>
      <w:r w:rsidR="00176FE9" w:rsidRPr="00074077">
        <w:t>.</w:t>
      </w:r>
      <w:r w:rsidR="00EE6CE2" w:rsidRPr="00074077">
        <w:t xml:space="preserve"> </w:t>
      </w:r>
      <w:bookmarkEnd w:id="28"/>
      <w:r w:rsidR="00E13AE8" w:rsidRPr="00074077">
        <w:t>Previous stu</w:t>
      </w:r>
      <w:r w:rsidR="00CD3550" w:rsidRPr="00074077">
        <w:t xml:space="preserve">dies reported that in the </w:t>
      </w:r>
      <w:r w:rsidR="007303E7" w:rsidRPr="00074077">
        <w:t>near-field region</w:t>
      </w:r>
      <w:r w:rsidR="00CD3550" w:rsidRPr="00074077">
        <w:t xml:space="preserve">, </w:t>
      </w:r>
      <w:r w:rsidR="007303E7" w:rsidRPr="00074077">
        <w:t>electromagnetic coupling between reader and tag antennas occurs</w:t>
      </w:r>
      <w:r w:rsidR="00916906" w:rsidRPr="00074077">
        <w:t xml:space="preserve"> due to different angular and radial dependence, which limits the reading ranges of tags</w:t>
      </w:r>
      <w:r w:rsidR="0081314B">
        <w:t xml:space="preserve"> </w:t>
      </w:r>
      <w:r w:rsidR="00FF5FBB" w:rsidRPr="00265CF1">
        <w:t>(</w:t>
      </w:r>
      <w:r w:rsidR="00BB4DA0" w:rsidRPr="00BB4DA0">
        <w:t>Bekkali et al., 2014</w:t>
      </w:r>
      <w:r w:rsidR="00FF5FBB" w:rsidRPr="00265CF1">
        <w:t xml:space="preserve">; </w:t>
      </w:r>
      <w:r w:rsidR="00BB4DA0" w:rsidRPr="00BB4DA0">
        <w:t>Nikitin et al., 2007</w:t>
      </w:r>
      <w:r w:rsidR="00FF5FBB" w:rsidRPr="00265CF1">
        <w:t xml:space="preserve">; </w:t>
      </w:r>
      <w:r w:rsidR="00BB4DA0" w:rsidRPr="00BB4DA0">
        <w:t>Rao et al., 2005</w:t>
      </w:r>
      <w:r w:rsidR="00FF5FBB" w:rsidRPr="00265CF1">
        <w:t>)</w:t>
      </w:r>
      <w:r w:rsidR="0081314B">
        <w:t>.</w:t>
      </w:r>
      <w:r w:rsidR="00A20927" w:rsidRPr="00074077">
        <w:t xml:space="preserve"> </w:t>
      </w:r>
      <w:r w:rsidR="00714416" w:rsidRPr="00074077">
        <w:t xml:space="preserve">Practically, to avoid the </w:t>
      </w:r>
      <w:r w:rsidR="00F143EC" w:rsidRPr="00074077">
        <w:t>reactive near-field and the radiative near-field</w:t>
      </w:r>
      <w:r w:rsidR="00CD2062" w:rsidRPr="00074077">
        <w:t xml:space="preserve"> interference</w:t>
      </w:r>
      <w:r w:rsidR="00F143EC" w:rsidRPr="00074077">
        <w:t>s</w:t>
      </w:r>
      <w:r w:rsidR="00AF2B13" w:rsidRPr="00074077">
        <w:t>,</w:t>
      </w:r>
      <w:r w:rsidR="001B003A" w:rsidRPr="00074077">
        <w:t xml:space="preserve"> </w:t>
      </w:r>
      <w:bookmarkStart w:id="29" w:name="_Hlk51759411"/>
      <w:r w:rsidR="001B003A" w:rsidRPr="00074077">
        <w:t>radiating near field distance</w:t>
      </w:r>
      <w:r w:rsidR="002916FC" w:rsidRPr="00074077">
        <w:t xml:space="preserve"> </w:t>
      </w:r>
      <w:bookmarkStart w:id="30" w:name="_Hlk51152868"/>
      <w:r w:rsidR="005C2CD2" w:rsidRPr="00074077">
        <w:t>(</w:t>
      </w:r>
      <m:oMath>
        <m:r>
          <m:rPr>
            <m:sty m:val="p"/>
          </m:rPr>
          <w:rPr>
            <w:rFonts w:ascii="Cambria Math" w:hAnsi="Cambria Math"/>
          </w:rPr>
          <m:t>r</m:t>
        </m:r>
      </m:oMath>
      <w:r w:rsidR="005C2CD2" w:rsidRPr="00074077">
        <w:t>)</w:t>
      </w:r>
      <w:bookmarkEnd w:id="29"/>
      <w:r w:rsidR="002916FC" w:rsidRPr="00074077">
        <w:t xml:space="preserve"> </w:t>
      </w:r>
      <w:bookmarkEnd w:id="30"/>
      <w:r w:rsidR="002916FC" w:rsidRPr="00074077">
        <w:t>should be</w:t>
      </w:r>
      <w:r w:rsidR="001B003A" w:rsidRPr="00074077">
        <w:t xml:space="preserve"> </w:t>
      </w:r>
      <m:oMath>
        <m:r>
          <m:rPr>
            <m:sty m:val="p"/>
          </m:rPr>
          <w:rPr>
            <w:rFonts w:ascii="Cambria Math" w:hAnsi="Cambria Math"/>
          </w:rPr>
          <m:t>≤</m:t>
        </m:r>
        <m:r>
          <w:rPr>
            <w:rFonts w:ascii="Cambria Math" w:hAnsi="Cambria Math"/>
          </w:rPr>
          <m:t>2</m:t>
        </m:r>
        <m:sSup>
          <m:sSupPr>
            <m:ctrlPr>
              <w:rPr>
                <w:rFonts w:ascii="Cambria Math" w:hAnsi="Cambria Math"/>
                <w:i/>
              </w:rPr>
            </m:ctrlPr>
          </m:sSupPr>
          <m:e>
            <m:r>
              <w:rPr>
                <w:rFonts w:ascii="Cambria Math" w:hAnsi="Cambria Math"/>
              </w:rPr>
              <m:t>D</m:t>
            </m:r>
          </m:e>
          <m:sup>
            <m:r>
              <w:rPr>
                <w:rFonts w:ascii="Cambria Math" w:hAnsi="Cambria Math"/>
              </w:rPr>
              <m:t>2</m:t>
            </m:r>
          </m:sup>
        </m:sSup>
        <m:r>
          <m:rPr>
            <m:lit/>
          </m:rPr>
          <w:rPr>
            <w:rFonts w:ascii="Cambria Math" w:hAnsi="Cambria Math"/>
          </w:rPr>
          <m:t>/</m:t>
        </m:r>
        <m:d>
          <m:dPr>
            <m:ctrlPr>
              <w:rPr>
                <w:rFonts w:ascii="Cambria Math" w:hAnsi="Cambria Math"/>
                <w:i/>
              </w:rPr>
            </m:ctrlPr>
          </m:dPr>
          <m:e>
            <m:r>
              <w:rPr>
                <w:rFonts w:ascii="Cambria Math" w:hAnsi="Cambria Math"/>
              </w:rPr>
              <m:t>λ</m:t>
            </m:r>
          </m:e>
        </m:d>
      </m:oMath>
      <w:r w:rsidR="002916FC" w:rsidRPr="00074077">
        <w:t xml:space="preserve">, </w:t>
      </w:r>
      <w:r w:rsidR="00AF2B13" w:rsidRPr="00074077">
        <w:t>where D is the maximum antenna dimension</w:t>
      </w:r>
      <w:r w:rsidR="00A22D8C">
        <w:t>,</w:t>
      </w:r>
      <w:r w:rsidR="00AF2B13" w:rsidRPr="00074077">
        <w:t xml:space="preserve"> and</w:t>
      </w:r>
      <w:r w:rsidR="00344D61" w:rsidRPr="00074077">
        <w:t xml:space="preserve"> </w:t>
      </w:r>
      <m:oMath>
        <m:r>
          <w:rPr>
            <w:rFonts w:ascii="Cambria Math" w:hAnsi="Cambria Math"/>
          </w:rPr>
          <m:t>λ</m:t>
        </m:r>
      </m:oMath>
      <w:r w:rsidR="00AF2B13" w:rsidRPr="00074077">
        <w:t xml:space="preserve"> is the wavelength</w:t>
      </w:r>
      <w:r w:rsidR="000B5BBC">
        <w:t>,</w:t>
      </w:r>
      <w:r w:rsidR="000B5BBC" w:rsidRPr="000B5BBC">
        <w:t xml:space="preserve"> which equal to the speed of light divided by signal frequency</w:t>
      </w:r>
      <w:r w:rsidR="0081314B">
        <w:t xml:space="preserve"> </w:t>
      </w:r>
      <w:r w:rsidR="00FF5FBB" w:rsidRPr="00265CF1">
        <w:t>(</w:t>
      </w:r>
      <w:r w:rsidR="00BB4DA0" w:rsidRPr="00BB4DA0">
        <w:t>Nikitin et al., 2007</w:t>
      </w:r>
      <w:r w:rsidR="00FF5FBB" w:rsidRPr="00265CF1">
        <w:t>)</w:t>
      </w:r>
      <w:r w:rsidR="0081314B">
        <w:t>.</w:t>
      </w:r>
      <w:r w:rsidR="0030673C" w:rsidRPr="00074077">
        <w:t xml:space="preserve"> </w:t>
      </w:r>
      <w:r w:rsidR="0072648F" w:rsidRPr="00074077">
        <w:t xml:space="preserve">For example, </w:t>
      </w:r>
      <w:r w:rsidR="00AD0D41">
        <w:t xml:space="preserve">at </w:t>
      </w:r>
      <w:r w:rsidR="001E3467">
        <w:t xml:space="preserve">a </w:t>
      </w:r>
      <w:r w:rsidR="002B4E6E" w:rsidRPr="00074077">
        <w:t>resonant frequency</w:t>
      </w:r>
      <w:r w:rsidR="003A5680">
        <w:t>,</w:t>
      </w:r>
      <w:r w:rsidR="002B4E6E" w:rsidRPr="00074077">
        <w:t xml:space="preserve"> 915</w:t>
      </w:r>
      <w:r w:rsidR="005D54AB">
        <w:t xml:space="preserve"> </w:t>
      </w:r>
      <w:r w:rsidR="002B4E6E" w:rsidRPr="00074077">
        <w:t>MHz (</w:t>
      </w:r>
      <w:r w:rsidR="007B19AB" w:rsidRPr="00074077">
        <w:t>a cent</w:t>
      </w:r>
      <w:r w:rsidR="00150BB1">
        <w:t>er</w:t>
      </w:r>
      <w:r w:rsidR="007B19AB" w:rsidRPr="00074077">
        <w:t xml:space="preserve"> of </w:t>
      </w:r>
      <w:r w:rsidR="002B4E6E" w:rsidRPr="00074077">
        <w:t>902–928 MHz)</w:t>
      </w:r>
      <w:r w:rsidR="007B19AB" w:rsidRPr="00074077">
        <w:t xml:space="preserve"> </w:t>
      </w:r>
      <w:r w:rsidR="00AC5ED4" w:rsidRPr="00074077">
        <w:t xml:space="preserve">and 0.45 m (12.5 </w:t>
      </w:r>
      <w:r w:rsidR="002D1846">
        <w:t>dBiC</w:t>
      </w:r>
      <w:r w:rsidR="00AC5ED4" w:rsidRPr="00074077">
        <w:t xml:space="preserve"> antenna dimensions)</w:t>
      </w:r>
      <w:r w:rsidR="00001BCB" w:rsidRPr="00074077">
        <w:t>, the radiating near-field distance</w:t>
      </w:r>
      <w:r w:rsidR="00F179FB" w:rsidRPr="00074077">
        <w:t xml:space="preserve"> (</w:t>
      </w:r>
      <m:oMath>
        <m:r>
          <m:rPr>
            <m:sty m:val="p"/>
          </m:rPr>
          <w:rPr>
            <w:rFonts w:ascii="Cambria Math" w:hAnsi="Cambria Math"/>
          </w:rPr>
          <m:t>r</m:t>
        </m:r>
      </m:oMath>
      <w:r w:rsidR="00F179FB" w:rsidRPr="00074077">
        <w:t xml:space="preserve">) </w:t>
      </w:r>
      <w:r w:rsidR="00001BCB" w:rsidRPr="00074077">
        <w:t xml:space="preserve">is </w:t>
      </w:r>
      <w:bookmarkStart w:id="31" w:name="_Hlk51088094"/>
      <w:r w:rsidR="009269D3" w:rsidRPr="00074077">
        <w:t>1.2</w:t>
      </w:r>
      <w:r w:rsidR="00473F05">
        <w:t>4</w:t>
      </w:r>
      <w:r w:rsidR="009269D3" w:rsidRPr="00074077">
        <w:t xml:space="preserve"> m</w:t>
      </w:r>
      <w:bookmarkEnd w:id="31"/>
      <w:r w:rsidR="009269D3" w:rsidRPr="00074077">
        <w:t>.</w:t>
      </w:r>
      <w:r w:rsidR="00AA79F6" w:rsidRPr="00074077">
        <w:t xml:space="preserve"> </w:t>
      </w:r>
      <w:r w:rsidR="005D1671" w:rsidRPr="00074077">
        <w:t>T</w:t>
      </w:r>
      <w:r w:rsidR="00042147" w:rsidRPr="00074077">
        <w:t xml:space="preserve">he </w:t>
      </w:r>
      <w:r w:rsidR="00D632F0" w:rsidRPr="00074077">
        <w:t>radiation pattern varies</w:t>
      </w:r>
      <w:r w:rsidR="005D1671" w:rsidRPr="00074077">
        <w:t xml:space="preserve"> </w:t>
      </w:r>
      <w:r w:rsidR="00B93662">
        <w:t>with</w:t>
      </w:r>
      <w:r w:rsidR="005D1671" w:rsidRPr="00074077">
        <w:t xml:space="preserve"> </w:t>
      </w:r>
      <w:r w:rsidR="00A22D8C">
        <w:t xml:space="preserve">the </w:t>
      </w:r>
      <w:r w:rsidR="005D1671" w:rsidRPr="00074077">
        <w:t xml:space="preserve">change </w:t>
      </w:r>
      <w:r w:rsidR="00921755">
        <w:t>of</w:t>
      </w:r>
      <w:r w:rsidR="00921755" w:rsidRPr="00074077">
        <w:t xml:space="preserve"> </w:t>
      </w:r>
      <w:r w:rsidR="00BB3BCE" w:rsidRPr="00074077">
        <w:t xml:space="preserve">the </w:t>
      </w:r>
      <w:r w:rsidR="005D1671" w:rsidRPr="00074077">
        <w:t xml:space="preserve">size of </w:t>
      </w:r>
      <w:r w:rsidR="001E3467">
        <w:t xml:space="preserve">the </w:t>
      </w:r>
      <w:r w:rsidR="005D1671" w:rsidRPr="00074077">
        <w:t xml:space="preserve">antenna and signal frequency. </w:t>
      </w:r>
      <w:r w:rsidR="00FA0698" w:rsidRPr="00074077">
        <w:t xml:space="preserve">Therefore, to avoid near field interference, </w:t>
      </w:r>
      <w:r w:rsidR="0081321E">
        <w:t xml:space="preserve">the </w:t>
      </w:r>
      <w:r w:rsidR="00BE583C" w:rsidRPr="00074077">
        <w:t xml:space="preserve">deployment </w:t>
      </w:r>
      <w:r w:rsidR="00FA0698" w:rsidRPr="00074077">
        <w:t xml:space="preserve">distance between </w:t>
      </w:r>
      <w:r w:rsidR="00FE0AF5">
        <w:t>tag</w:t>
      </w:r>
      <w:r w:rsidR="00FA0698" w:rsidRPr="00074077">
        <w:t xml:space="preserve"> and </w:t>
      </w:r>
      <w:r w:rsidR="00076545" w:rsidRPr="00074077">
        <w:t>RFID reader antenna</w:t>
      </w:r>
      <w:r w:rsidR="00FA0698" w:rsidRPr="00074077">
        <w:t xml:space="preserve"> should be more than 1.2</w:t>
      </w:r>
      <w:r w:rsidR="00C37EF6">
        <w:t>4</w:t>
      </w:r>
      <w:r w:rsidR="00FA0698" w:rsidRPr="00074077">
        <w:t xml:space="preserve"> m</w:t>
      </w:r>
      <w:r w:rsidR="00F76B5D">
        <w:t xml:space="preserve"> for </w:t>
      </w:r>
      <w:r w:rsidR="00EE25E5">
        <w:t xml:space="preserve">the </w:t>
      </w:r>
      <w:r w:rsidR="00F76B5D">
        <w:t>12.5 dBi</w:t>
      </w:r>
      <w:r w:rsidR="00A50F00">
        <w:t>C</w:t>
      </w:r>
      <w:r w:rsidR="00F76B5D">
        <w:t xml:space="preserve"> antenna and </w:t>
      </w:r>
      <w:r w:rsidR="00A50F00">
        <w:t xml:space="preserve">0.57 m for </w:t>
      </w:r>
      <w:r w:rsidR="000E0359">
        <w:t xml:space="preserve">the </w:t>
      </w:r>
      <w:r w:rsidR="00A50F00">
        <w:t>9 dBiC antenna</w:t>
      </w:r>
      <w:r w:rsidR="00FA0698" w:rsidRPr="00074077">
        <w:t xml:space="preserve">. </w:t>
      </w:r>
      <w:r w:rsidR="004B78FF">
        <w:t>O</w:t>
      </w:r>
      <w:r w:rsidR="003D237F">
        <w:t xml:space="preserve">ur </w:t>
      </w:r>
      <w:r w:rsidR="00B770E8">
        <w:t xml:space="preserve">results </w:t>
      </w:r>
      <w:r w:rsidR="00B770E8" w:rsidRPr="00B770E8">
        <w:t>(</w:t>
      </w:r>
      <w:r w:rsidR="00B770E8" w:rsidRPr="00B770E8">
        <w:rPr>
          <w:color w:val="4472C4" w:themeColor="accent1"/>
        </w:rPr>
        <w:t>Figure 2A</w:t>
      </w:r>
      <w:r w:rsidR="00B770E8" w:rsidRPr="00B770E8">
        <w:t>)</w:t>
      </w:r>
      <w:r w:rsidR="00B770E8" w:rsidRPr="00074077">
        <w:t xml:space="preserve"> </w:t>
      </w:r>
      <w:r w:rsidR="00E011EC" w:rsidRPr="00074077">
        <w:t xml:space="preserve">indicate that </w:t>
      </w:r>
      <w:r w:rsidR="00301B53">
        <w:t xml:space="preserve">for </w:t>
      </w:r>
      <w:r w:rsidR="00E011EC">
        <w:t>a specific combination of an ante</w:t>
      </w:r>
      <w:r w:rsidR="00214609">
        <w:t>n</w:t>
      </w:r>
      <w:r w:rsidR="00E011EC">
        <w:t>na and a type of RFID tag deployed into the field</w:t>
      </w:r>
      <w:r w:rsidR="00301B53">
        <w:t>,</w:t>
      </w:r>
      <w:r w:rsidR="00E011EC">
        <w:t xml:space="preserve"> a specific </w:t>
      </w:r>
      <w:r w:rsidR="00E011EC" w:rsidRPr="00074077">
        <w:t xml:space="preserve">reading </w:t>
      </w:r>
      <w:r w:rsidR="00E011EC">
        <w:t>range</w:t>
      </w:r>
      <w:r w:rsidR="00882E6C">
        <w:t xml:space="preserve"> should be determined, as </w:t>
      </w:r>
      <w:r w:rsidR="00882E6C">
        <w:lastRenderedPageBreak/>
        <w:t>depicted in zone-2 (</w:t>
      </w:r>
      <w:r w:rsidR="00882E6C" w:rsidRPr="003B5A6C">
        <w:rPr>
          <w:color w:val="4472C4" w:themeColor="accent1"/>
        </w:rPr>
        <w:t>Figure 2B</w:t>
      </w:r>
      <w:r w:rsidR="00882E6C">
        <w:t>)</w:t>
      </w:r>
      <w:r w:rsidR="00E011EC" w:rsidRPr="00074077">
        <w:t xml:space="preserve">. </w:t>
      </w:r>
      <w:r w:rsidR="00301B53">
        <w:t>The reading range dictate</w:t>
      </w:r>
      <w:r w:rsidR="00214609">
        <w:t>s</w:t>
      </w:r>
      <w:r w:rsidR="00301B53">
        <w:t xml:space="preserve"> the installation position of an ante</w:t>
      </w:r>
      <w:r w:rsidR="00214609">
        <w:t>n</w:t>
      </w:r>
      <w:r w:rsidR="00301B53">
        <w:t xml:space="preserve">na in a utility hole. </w:t>
      </w:r>
      <w:r w:rsidR="00007FD6">
        <w:t xml:space="preserve">For example, </w:t>
      </w:r>
      <w:r w:rsidR="008C5413">
        <w:t>sanitary sewers are designed for peak flows</w:t>
      </w:r>
      <w:r w:rsidR="00DC5015">
        <w:t xml:space="preserve"> during </w:t>
      </w:r>
      <w:r w:rsidR="001B793C">
        <w:t>high infiltration/inflow conditions</w:t>
      </w:r>
      <w:r w:rsidR="008C5413">
        <w:t xml:space="preserve"> </w:t>
      </w:r>
      <w:r w:rsidR="00250451">
        <w:t xml:space="preserve">(depth of flow </w:t>
      </w:r>
      <w:r w:rsidR="00250451" w:rsidRPr="00801157">
        <w:t xml:space="preserve">= </w:t>
      </w:r>
      <w:r w:rsidR="00AC0A71" w:rsidRPr="00801157">
        <w:t xml:space="preserve">~ </w:t>
      </w:r>
      <w:r w:rsidR="009C13AB">
        <w:t xml:space="preserve">diameter of </w:t>
      </w:r>
      <w:r w:rsidR="004778C8">
        <w:t xml:space="preserve">the </w:t>
      </w:r>
      <w:r w:rsidR="009C13AB">
        <w:t>pipe</w:t>
      </w:r>
      <w:r w:rsidR="008C008B">
        <w:t>,</w:t>
      </w:r>
      <w:r w:rsidR="006C7586">
        <w:t xml:space="preserve"> </w:t>
      </w:r>
      <w:r w:rsidR="00AF0557">
        <w:t>0.</w:t>
      </w:r>
      <w:r w:rsidR="00223885">
        <w:t>15</w:t>
      </w:r>
      <w:r w:rsidR="00E964BD">
        <w:t>-</w:t>
      </w:r>
      <w:r w:rsidR="00223885">
        <w:t>0.60</w:t>
      </w:r>
      <w:r w:rsidR="00AA2656">
        <w:t xml:space="preserve"> m</w:t>
      </w:r>
      <w:r w:rsidR="006C7586">
        <w:t>)</w:t>
      </w:r>
      <w:r w:rsidR="00073837">
        <w:t xml:space="preserve"> with a probability value such as the 95</w:t>
      </w:r>
      <w:r w:rsidR="00073837" w:rsidRPr="00073837">
        <w:rPr>
          <w:vertAlign w:val="superscript"/>
        </w:rPr>
        <w:t>th</w:t>
      </w:r>
      <w:r w:rsidR="00073837">
        <w:t xml:space="preserve"> </w:t>
      </w:r>
      <w:r w:rsidR="00EB00ED">
        <w:t>percentile</w:t>
      </w:r>
      <w:r w:rsidR="0081314B">
        <w:t xml:space="preserve"> </w:t>
      </w:r>
      <w:r w:rsidR="00FF5FBB" w:rsidRPr="00265CF1">
        <w:t>(</w:t>
      </w:r>
      <w:r w:rsidR="00BB4DA0" w:rsidRPr="00BB4DA0">
        <w:t>Water New Zealand, 2015</w:t>
      </w:r>
      <w:r w:rsidR="00FF5FBB" w:rsidRPr="00265CF1">
        <w:t>)</w:t>
      </w:r>
      <w:r w:rsidR="0081314B" w:rsidRPr="00265CF1">
        <w:t>.</w:t>
      </w:r>
      <w:r w:rsidR="00E964BD">
        <w:t xml:space="preserve"> </w:t>
      </w:r>
      <w:r w:rsidR="00A8245E">
        <w:t>The system we developed can have an</w:t>
      </w:r>
      <w:r w:rsidR="00A8245E" w:rsidRPr="00A8245E">
        <w:t xml:space="preserve"> effective range of </w:t>
      </w:r>
      <w:r w:rsidR="00A8245E">
        <w:t>0.57</w:t>
      </w:r>
      <w:r w:rsidR="00A8245E" w:rsidRPr="00A8245E">
        <w:t>-3.5</w:t>
      </w:r>
      <w:r w:rsidR="00E36F69">
        <w:t xml:space="preserve"> m</w:t>
      </w:r>
      <w:r w:rsidR="00A8245E">
        <w:t xml:space="preserve"> </w:t>
      </w:r>
      <w:r w:rsidR="00D5215C" w:rsidRPr="00D5215C">
        <w:t>above the wastewater surface in the utility hole</w:t>
      </w:r>
      <w:r w:rsidR="005D54AB">
        <w:t xml:space="preserve"> when using a 9 dBiC antenna</w:t>
      </w:r>
      <w:r w:rsidR="00E36F69">
        <w:t xml:space="preserve">. </w:t>
      </w:r>
      <w:r w:rsidR="003E04B7" w:rsidRPr="003E04B7">
        <w:t xml:space="preserve">This means that the designed antenna position </w:t>
      </w:r>
      <w:r w:rsidR="00A35751">
        <w:t xml:space="preserve">can </w:t>
      </w:r>
      <w:r w:rsidR="001A316B">
        <w:t xml:space="preserve">still </w:t>
      </w:r>
      <w:r w:rsidR="00D75DDB">
        <w:t>have a</w:t>
      </w:r>
      <w:r w:rsidR="00A35751">
        <w:t xml:space="preserve"> flexible</w:t>
      </w:r>
      <w:r w:rsidR="00A35751" w:rsidRPr="003E04B7">
        <w:t xml:space="preserve"> </w:t>
      </w:r>
      <w:r w:rsidR="00D75DDB">
        <w:t>range that allow</w:t>
      </w:r>
      <w:r w:rsidR="00FB4F16">
        <w:t>s</w:t>
      </w:r>
      <w:r w:rsidR="00D75DDB">
        <w:t xml:space="preserve"> it to reach </w:t>
      </w:r>
      <w:r w:rsidR="003E04B7" w:rsidRPr="003E04B7">
        <w:t xml:space="preserve">the optimal option for </w:t>
      </w:r>
      <w:r w:rsidR="00D75DDB">
        <w:t>a particular</w:t>
      </w:r>
      <w:r w:rsidR="00D75DDB" w:rsidRPr="003E04B7">
        <w:t xml:space="preserve"> </w:t>
      </w:r>
      <w:r w:rsidR="003E04B7" w:rsidRPr="003E04B7">
        <w:t>utility hole</w:t>
      </w:r>
      <w:r w:rsidR="000A7E22">
        <w:t>,</w:t>
      </w:r>
      <w:r w:rsidR="003E04B7" w:rsidRPr="003E04B7">
        <w:t xml:space="preserve"> </w:t>
      </w:r>
      <w:r w:rsidR="00D75DDB" w:rsidRPr="00D75DDB">
        <w:t xml:space="preserve">depending on </w:t>
      </w:r>
      <w:r w:rsidR="00D75DDB">
        <w:t xml:space="preserve">its </w:t>
      </w:r>
      <w:r w:rsidR="00D75DDB" w:rsidRPr="00D75DDB">
        <w:t xml:space="preserve">peak flow conditions of </w:t>
      </w:r>
      <w:r w:rsidR="00D75DDB">
        <w:t>the catchment area.</w:t>
      </w:r>
      <w:r w:rsidR="003E04B7" w:rsidRPr="003E04B7">
        <w:t xml:space="preserve">  </w:t>
      </w:r>
    </w:p>
    <w:p w14:paraId="69D372F4" w14:textId="77777777" w:rsidR="00A8245E" w:rsidRDefault="00A8245E" w:rsidP="00C1044B">
      <w:pPr>
        <w:pStyle w:val="Body"/>
        <w:spacing w:line="480" w:lineRule="auto"/>
      </w:pPr>
    </w:p>
    <w:p w14:paraId="355AF4C4" w14:textId="0B71D026" w:rsidR="00F242E2" w:rsidRDefault="00FC62FC" w:rsidP="00C1044B">
      <w:pPr>
        <w:pStyle w:val="Body"/>
        <w:spacing w:line="480" w:lineRule="auto"/>
      </w:pPr>
      <w:r w:rsidRPr="001F668F">
        <w:t>In conclusion, the optimum</w:t>
      </w:r>
      <w:r w:rsidR="00301B53" w:rsidRPr="001F668F">
        <w:t xml:space="preserve"> design</w:t>
      </w:r>
      <w:r w:rsidRPr="001F668F">
        <w:t xml:space="preserve"> </w:t>
      </w:r>
      <w:r w:rsidR="001F668F" w:rsidRPr="001F668F">
        <w:t>of the RFID systems for sewer applications</w:t>
      </w:r>
      <w:r w:rsidR="001F668F">
        <w:t xml:space="preserve">, </w:t>
      </w:r>
      <w:r w:rsidR="00D2537C">
        <w:t xml:space="preserve">at </w:t>
      </w:r>
      <w:r w:rsidR="001F668F" w:rsidRPr="001F668F">
        <w:t>the base of a utility hole where wastewater flows through</w:t>
      </w:r>
      <w:r w:rsidR="000A7E22">
        <w:t>,</w:t>
      </w:r>
      <w:r w:rsidR="001F668F" w:rsidRPr="001F668F">
        <w:t xml:space="preserve"> </w:t>
      </w:r>
      <w:r w:rsidR="00D2537C">
        <w:t>should be</w:t>
      </w:r>
      <w:r w:rsidR="001F668F" w:rsidRPr="001F668F">
        <w:t xml:space="preserve"> within zone-2</w:t>
      </w:r>
      <w:r w:rsidR="003578A1">
        <w:t xml:space="preserve"> </w:t>
      </w:r>
      <w:r w:rsidR="003578A1" w:rsidRPr="003578A1">
        <w:t>between near-fi</w:t>
      </w:r>
      <w:r w:rsidR="001474D3">
        <w:t>el</w:t>
      </w:r>
      <w:r w:rsidR="003578A1" w:rsidRPr="003578A1">
        <w:t>d and far-field</w:t>
      </w:r>
      <w:r w:rsidR="001F668F">
        <w:t xml:space="preserve">. </w:t>
      </w:r>
      <w:r>
        <w:t>Also,</w:t>
      </w:r>
      <w:r w:rsidR="00941561" w:rsidRPr="00074077">
        <w:t xml:space="preserve"> </w:t>
      </w:r>
      <w:r w:rsidR="002D1B56">
        <w:t xml:space="preserve">the </w:t>
      </w:r>
      <w:r w:rsidR="00941561" w:rsidRPr="00074077">
        <w:t xml:space="preserve">orientation </w:t>
      </w:r>
      <w:r w:rsidR="002D1B56">
        <w:t>of an RFID sensor</w:t>
      </w:r>
      <w:r w:rsidR="002D1B56" w:rsidRPr="00074077">
        <w:t xml:space="preserve"> </w:t>
      </w:r>
      <w:r w:rsidR="00361EEF">
        <w:t>should be</w:t>
      </w:r>
      <w:r w:rsidR="00361EEF" w:rsidRPr="00074077">
        <w:t xml:space="preserve"> </w:t>
      </w:r>
      <w:r w:rsidR="00941561" w:rsidRPr="00074077">
        <w:t>horizontal with respect to the reader antenna</w:t>
      </w:r>
      <w:r w:rsidR="00301B53">
        <w:t xml:space="preserve"> when carried by wastewater flow through the utility hole</w:t>
      </w:r>
      <w:r w:rsidR="00941561" w:rsidRPr="00074077">
        <w:t xml:space="preserve">. </w:t>
      </w:r>
      <w:r w:rsidR="00F66D9E">
        <w:t>These</w:t>
      </w:r>
      <w:r w:rsidR="00301B53">
        <w:t xml:space="preserve"> </w:t>
      </w:r>
      <w:r w:rsidR="00361EEF">
        <w:t xml:space="preserve">criteria </w:t>
      </w:r>
      <w:r w:rsidR="00B20484">
        <w:t xml:space="preserve">were </w:t>
      </w:r>
      <w:r w:rsidR="00361EEF">
        <w:t>used to</w:t>
      </w:r>
      <w:r w:rsidR="00941561" w:rsidRPr="00074077">
        <w:t xml:space="preserve"> design RFID sensors </w:t>
      </w:r>
      <w:r w:rsidR="00B20484">
        <w:t>that</w:t>
      </w:r>
      <w:r w:rsidR="00941561">
        <w:t xml:space="preserve"> </w:t>
      </w:r>
      <w:r w:rsidR="00361EEF">
        <w:t>ensure their</w:t>
      </w:r>
      <w:r w:rsidR="00941561" w:rsidRPr="00074077">
        <w:t xml:space="preserve"> horizontal position </w:t>
      </w:r>
      <w:r w:rsidR="00361EEF">
        <w:t xml:space="preserve">when passing </w:t>
      </w:r>
      <w:r w:rsidR="006226CA">
        <w:t>the</w:t>
      </w:r>
      <w:r w:rsidR="00361EEF">
        <w:t xml:space="preserve"> antenna </w:t>
      </w:r>
      <w:r w:rsidR="00941561" w:rsidRPr="00074077">
        <w:t>and</w:t>
      </w:r>
      <w:r w:rsidR="00EE25E5">
        <w:t xml:space="preserve"> </w:t>
      </w:r>
      <w:r w:rsidR="00941561">
        <w:t>determine the</w:t>
      </w:r>
      <w:r w:rsidR="00941561" w:rsidRPr="00074077">
        <w:t xml:space="preserve"> antenna setup</w:t>
      </w:r>
      <w:r w:rsidR="00941561">
        <w:t xml:space="preserve"> </w:t>
      </w:r>
      <w:r w:rsidR="00361EEF">
        <w:t>position within</w:t>
      </w:r>
      <w:r w:rsidR="00361EEF" w:rsidRPr="00074077">
        <w:t xml:space="preserve"> </w:t>
      </w:r>
      <w:r w:rsidR="00941561" w:rsidRPr="00074077">
        <w:t xml:space="preserve">utility holes </w:t>
      </w:r>
      <w:r w:rsidR="00B20484">
        <w:t>for</w:t>
      </w:r>
      <w:r w:rsidR="00941561" w:rsidRPr="00074077">
        <w:t xml:space="preserve"> real-world </w:t>
      </w:r>
      <w:r w:rsidR="00361EEF">
        <w:t>applications</w:t>
      </w:r>
      <w:r w:rsidR="00941561" w:rsidRPr="00074077">
        <w:t>.</w:t>
      </w:r>
    </w:p>
    <w:p w14:paraId="058504D7" w14:textId="77777777" w:rsidR="00F242E2" w:rsidRDefault="00F242E2" w:rsidP="00C1044B">
      <w:pPr>
        <w:pStyle w:val="Body"/>
        <w:spacing w:line="480" w:lineRule="auto"/>
      </w:pPr>
    </w:p>
    <w:p w14:paraId="4961B03E" w14:textId="56D243B7" w:rsidR="00F242E2" w:rsidRDefault="00F242E2" w:rsidP="00F242E2">
      <w:pPr>
        <w:pStyle w:val="Style2"/>
        <w:numPr>
          <w:ilvl w:val="0"/>
          <w:numId w:val="0"/>
        </w:numPr>
        <w:ind w:left="360" w:hanging="360"/>
      </w:pPr>
      <w:r w:rsidRPr="00F242E2">
        <w:t>3.3  Sensory evaluation in aquatic environments</w:t>
      </w:r>
    </w:p>
    <w:p w14:paraId="1530A10B" w14:textId="77777777" w:rsidR="00F242E2" w:rsidRDefault="00F242E2" w:rsidP="00C1044B">
      <w:pPr>
        <w:pStyle w:val="Body"/>
        <w:spacing w:line="480" w:lineRule="auto"/>
      </w:pPr>
    </w:p>
    <w:p w14:paraId="0CA29B6B" w14:textId="44EDE9DD" w:rsidR="00F242E2" w:rsidRPr="00B73908" w:rsidRDefault="00F242E2" w:rsidP="00F242E2">
      <w:pPr>
        <w:pStyle w:val="Body"/>
        <w:spacing w:line="480" w:lineRule="auto"/>
      </w:pPr>
      <w:r w:rsidRPr="00F95E8A">
        <w:t xml:space="preserve">In the real sewer environment, we </w:t>
      </w:r>
      <w:r>
        <w:t>expect to</w:t>
      </w:r>
      <w:r w:rsidRPr="00F95E8A">
        <w:t xml:space="preserve"> see unsteady sewer flows/turbulence in pipes</w:t>
      </w:r>
      <w:r>
        <w:t>. Therefore, to</w:t>
      </w:r>
      <w:r w:rsidRPr="00A47A1D">
        <w:t xml:space="preserve"> maximize the</w:t>
      </w:r>
      <w:bookmarkStart w:id="32" w:name="_Hlk61947971"/>
      <w:r w:rsidRPr="00A47A1D">
        <w:t xml:space="preserve"> detection probability</w:t>
      </w:r>
      <w:bookmarkEnd w:id="32"/>
      <w:r>
        <w:t>,</w:t>
      </w:r>
      <w:r w:rsidRPr="00A47A1D">
        <w:t xml:space="preserve"> </w:t>
      </w:r>
      <w:r>
        <w:t>it</w:t>
      </w:r>
      <w:r w:rsidRPr="00F95E8A">
        <w:t xml:space="preserve"> </w:t>
      </w:r>
      <w:r>
        <w:t>becomes</w:t>
      </w:r>
      <w:r w:rsidRPr="00F95E8A">
        <w:t xml:space="preserve"> necessary to ensure the orientation of the tag remains horizontal</w:t>
      </w:r>
      <w:r>
        <w:t xml:space="preserve">. </w:t>
      </w:r>
      <w:r w:rsidRPr="00F95E8A">
        <w:t>This implies that with a proper tag position/orientation to the antenna</w:t>
      </w:r>
      <w:r>
        <w:t xml:space="preserve">, </w:t>
      </w:r>
      <w:r w:rsidRPr="00F95E8A">
        <w:t xml:space="preserve">larger reading ranges </w:t>
      </w:r>
      <w:r>
        <w:t xml:space="preserve">can be achieved with </w:t>
      </w:r>
      <w:r w:rsidRPr="00F95E8A">
        <w:t>uniform RF wave</w:t>
      </w:r>
      <w:r>
        <w:t xml:space="preserve"> </w:t>
      </w:r>
      <w:r w:rsidRPr="00F95E8A">
        <w:t>distribution in its reading area.</w:t>
      </w:r>
      <w:r>
        <w:t xml:space="preserve"> </w:t>
      </w:r>
      <w:r w:rsidRPr="00B73908">
        <w:t>A statistically significant difference</w:t>
      </w:r>
      <w:r>
        <w:t xml:space="preserve"> in terms of </w:t>
      </w:r>
      <w:r w:rsidRPr="00B15129">
        <w:t>RSSI values</w:t>
      </w:r>
      <w:r w:rsidRPr="00B73908">
        <w:t xml:space="preserve"> </w:t>
      </w:r>
      <w:r>
        <w:t>(</w:t>
      </w:r>
      <w:r w:rsidRPr="00B73908">
        <w:t>one-way ANOVA; </w:t>
      </w:r>
      <w:r w:rsidRPr="00B73908">
        <w:rPr>
          <w:i/>
          <w:iCs/>
        </w:rPr>
        <w:t>p</w:t>
      </w:r>
      <w:r w:rsidRPr="00B73908">
        <w:t> </w:t>
      </w:r>
      <w:r>
        <w:t>&lt;</w:t>
      </w:r>
      <w:r w:rsidRPr="00B73908">
        <w:t xml:space="preserve"> 0.0</w:t>
      </w:r>
      <w:r>
        <w:t xml:space="preserve">5) </w:t>
      </w:r>
      <w:r w:rsidRPr="00B73908">
        <w:t xml:space="preserve">between </w:t>
      </w:r>
      <w:r>
        <w:t xml:space="preserve">the </w:t>
      </w:r>
      <w:r w:rsidR="00F94749">
        <w:t>Tag 7</w:t>
      </w:r>
      <w:r w:rsidRPr="00B73908">
        <w:t xml:space="preserve"> group (mean -69.96 dBm) and T</w:t>
      </w:r>
      <w:r w:rsidR="00F94749">
        <w:t>ag 9</w:t>
      </w:r>
      <w:r w:rsidRPr="00B73908">
        <w:t xml:space="preserve"> group </w:t>
      </w:r>
      <w:r>
        <w:t>sensors</w:t>
      </w:r>
      <w:r w:rsidRPr="00B73908">
        <w:t xml:space="preserve"> (mean -66.02 dBm) w</w:t>
      </w:r>
      <w:r>
        <w:t>as</w:t>
      </w:r>
      <w:r w:rsidRPr="00B73908">
        <w:t xml:space="preserve"> observed</w:t>
      </w:r>
      <w:r>
        <w:t xml:space="preserve"> with a dry flume condition </w:t>
      </w:r>
      <w:r w:rsidRPr="00B15129">
        <w:t>(</w:t>
      </w:r>
      <w:r w:rsidRPr="00B15129">
        <w:rPr>
          <w:color w:val="4472C4" w:themeColor="accent1"/>
        </w:rPr>
        <w:t xml:space="preserve">Figure </w:t>
      </w:r>
      <w:r>
        <w:rPr>
          <w:color w:val="4472C4" w:themeColor="accent1"/>
        </w:rPr>
        <w:t>S7</w:t>
      </w:r>
      <w:r w:rsidRPr="00B15129">
        <w:t>)</w:t>
      </w:r>
      <w:r w:rsidRPr="00B73908">
        <w:t xml:space="preserve">. </w:t>
      </w:r>
      <w:r>
        <w:t>In the rest of the tests</w:t>
      </w:r>
      <w:r w:rsidRPr="00F61155">
        <w:t xml:space="preserve"> </w:t>
      </w:r>
      <w:r>
        <w:t xml:space="preserve">with a </w:t>
      </w:r>
      <w:r w:rsidRPr="00F61155">
        <w:t>range of water velocities from 0.18 m/s to 0.61 m/s</w:t>
      </w:r>
      <w:r>
        <w:t xml:space="preserve"> (</w:t>
      </w:r>
      <w:r w:rsidRPr="00532A04">
        <w:rPr>
          <w:lang w:val="en-GB"/>
        </w:rPr>
        <w:t>Re</w:t>
      </w:r>
      <w:r>
        <w:rPr>
          <w:lang w:val="en-GB"/>
        </w:rPr>
        <w:t xml:space="preserve"> </w:t>
      </w:r>
      <w:r w:rsidRPr="00681C64">
        <w:rPr>
          <w:lang w:val="en-GB"/>
        </w:rPr>
        <w:t>from 10000 to 73000</w:t>
      </w:r>
      <w:r>
        <w:rPr>
          <w:lang w:val="en-GB"/>
        </w:rPr>
        <w:t>)</w:t>
      </w:r>
      <w:r w:rsidRPr="00B15129">
        <w:t xml:space="preserve">, the measured RSSI values </w:t>
      </w:r>
      <w:r w:rsidRPr="005C287B">
        <w:t>and</w:t>
      </w:r>
      <w:r w:rsidRPr="00E22D1D">
        <w:t xml:space="preserve"> </w:t>
      </w:r>
      <w:r>
        <w:t>s</w:t>
      </w:r>
      <w:r w:rsidRPr="00E22D1D">
        <w:t>tandard deviation</w:t>
      </w:r>
      <w:r w:rsidRPr="005C287B">
        <w:t xml:space="preserve"> </w:t>
      </w:r>
      <w:r>
        <w:t>(</w:t>
      </w:r>
      <w:r w:rsidRPr="005C287B">
        <w:t>SD</w:t>
      </w:r>
      <w:r>
        <w:t xml:space="preserve">) </w:t>
      </w:r>
      <w:r w:rsidRPr="005C287B">
        <w:t>ranges</w:t>
      </w:r>
      <w:r w:rsidRPr="000E72DE">
        <w:t xml:space="preserve"> </w:t>
      </w:r>
      <w:r>
        <w:t>exhibited significant differences among</w:t>
      </w:r>
      <w:r w:rsidR="007B1F77">
        <w:t xml:space="preserve"> the</w:t>
      </w:r>
      <w:r w:rsidRPr="00B15129">
        <w:t xml:space="preserve"> </w:t>
      </w:r>
      <w:r w:rsidR="004654C8">
        <w:t>Tag 7</w:t>
      </w:r>
      <w:r w:rsidRPr="00B15129">
        <w:t xml:space="preserve"> group (</w:t>
      </w:r>
      <w:r w:rsidRPr="00B15129">
        <w:rPr>
          <w:color w:val="4472C4" w:themeColor="accent1"/>
        </w:rPr>
        <w:t>Figure 3A</w:t>
      </w:r>
      <w:r w:rsidRPr="00B15129">
        <w:t>) and T</w:t>
      </w:r>
      <w:r w:rsidR="004654C8">
        <w:t>ag 9</w:t>
      </w:r>
      <w:r w:rsidRPr="00B15129">
        <w:t xml:space="preserve"> group </w:t>
      </w:r>
      <w:bookmarkStart w:id="33" w:name="_Hlk51587579"/>
      <w:r w:rsidRPr="00B15129">
        <w:t>(</w:t>
      </w:r>
      <w:r w:rsidRPr="00B15129">
        <w:rPr>
          <w:color w:val="4472C4" w:themeColor="accent1"/>
        </w:rPr>
        <w:t>Table S4</w:t>
      </w:r>
      <w:r>
        <w:rPr>
          <w:color w:val="4472C4" w:themeColor="accent1"/>
        </w:rPr>
        <w:t xml:space="preserve"> &amp; S5</w:t>
      </w:r>
      <w:r w:rsidRPr="00B15129">
        <w:t xml:space="preserve">) </w:t>
      </w:r>
      <w:bookmarkEnd w:id="33"/>
      <w:r>
        <w:t>tag</w:t>
      </w:r>
      <w:r w:rsidRPr="00B15129">
        <w:t>s</w:t>
      </w:r>
      <w:r>
        <w:t>, respectively</w:t>
      </w:r>
      <w:r w:rsidRPr="00B15129">
        <w:t>.</w:t>
      </w:r>
      <w:r>
        <w:t xml:space="preserve"> </w:t>
      </w:r>
      <w:r>
        <w:lastRenderedPageBreak/>
        <w:t>These</w:t>
      </w:r>
      <w:r w:rsidRPr="006610CD">
        <w:t xml:space="preserve"> </w:t>
      </w:r>
      <w:r>
        <w:t>RSSI value</w:t>
      </w:r>
      <w:r w:rsidR="006335CD">
        <w:t xml:space="preserve"> </w:t>
      </w:r>
      <w:r>
        <w:t>variation</w:t>
      </w:r>
      <w:r w:rsidRPr="006610CD">
        <w:t xml:space="preserve">s </w:t>
      </w:r>
      <w:r>
        <w:t>were</w:t>
      </w:r>
      <w:r w:rsidRPr="006610CD">
        <w:t xml:space="preserve"> </w:t>
      </w:r>
      <w:r>
        <w:t>due to a combination of</w:t>
      </w:r>
      <w:r w:rsidRPr="00D5015D">
        <w:t xml:space="preserve"> </w:t>
      </w:r>
      <w:r>
        <w:t xml:space="preserve">a few parameters, including </w:t>
      </w:r>
      <w:r w:rsidRPr="00945532">
        <w:t>distance</w:t>
      </w:r>
      <w:r>
        <w:t>s</w:t>
      </w:r>
      <w:r w:rsidRPr="00945532">
        <w:t xml:space="preserve"> between the tag and reader antenna</w:t>
      </w:r>
      <w:r>
        <w:t xml:space="preserve">, </w:t>
      </w:r>
      <w:r w:rsidRPr="00A84DD0">
        <w:t>the tag position</w:t>
      </w:r>
      <w:r>
        <w:t xml:space="preserve"> in the flume</w:t>
      </w:r>
      <w:r w:rsidRPr="00A84DD0">
        <w:t xml:space="preserve">, </w:t>
      </w:r>
      <w:r>
        <w:t xml:space="preserve">water depth and effect, </w:t>
      </w:r>
      <w:r w:rsidRPr="00D5015D">
        <w:t xml:space="preserve">and </w:t>
      </w:r>
      <w:r>
        <w:t xml:space="preserve">potential interference from </w:t>
      </w:r>
      <w:r w:rsidRPr="00D5015D">
        <w:t>surrounding environmental conditions</w:t>
      </w:r>
      <w:r>
        <w:t xml:space="preserve"> that </w:t>
      </w:r>
      <w:r w:rsidRPr="00D5015D">
        <w:t>cannot be controlled</w:t>
      </w:r>
      <w:r>
        <w:t xml:space="preserve">. Also, to simplify data analysis, </w:t>
      </w:r>
      <w:r w:rsidRPr="00763281">
        <w:t>we assumed</w:t>
      </w:r>
      <w:r>
        <w:t xml:space="preserve"> an even</w:t>
      </w:r>
      <w:r w:rsidRPr="00763281">
        <w:t xml:space="preserve"> </w:t>
      </w:r>
      <w:r>
        <w:t>distribution of RF signals from the antenna to both group sensors with the fixed antenna (9 dBiC) position at 45° (</w:t>
      </w:r>
      <w:r w:rsidRPr="00AB24B2">
        <w:rPr>
          <w:color w:val="4472C4" w:themeColor="accent1"/>
        </w:rPr>
        <w:t>Figure S5</w:t>
      </w:r>
      <w:r>
        <w:t>)</w:t>
      </w:r>
      <w:r w:rsidRPr="002B5352">
        <w:t>.</w:t>
      </w:r>
    </w:p>
    <w:p w14:paraId="55310E7E" w14:textId="77777777" w:rsidR="00F242E2" w:rsidRDefault="00F242E2" w:rsidP="00F242E2">
      <w:pPr>
        <w:pStyle w:val="Body"/>
        <w:spacing w:line="480" w:lineRule="auto"/>
      </w:pPr>
    </w:p>
    <w:p w14:paraId="384E7835" w14:textId="55F8C343" w:rsidR="00A72704" w:rsidRPr="001F668F" w:rsidRDefault="00F242E2" w:rsidP="00C1044B">
      <w:pPr>
        <w:pStyle w:val="Body"/>
        <w:spacing w:line="480" w:lineRule="auto"/>
        <w:rPr>
          <w:highlight w:val="yellow"/>
        </w:rPr>
      </w:pPr>
      <w:r w:rsidRPr="00F71612">
        <w:t>On the other hand, increas</w:t>
      </w:r>
      <w:r>
        <w:t>ed</w:t>
      </w:r>
      <w:r w:rsidRPr="00F71612">
        <w:t xml:space="preserve"> reflection was </w:t>
      </w:r>
      <w:r>
        <w:t xml:space="preserve">observed with increased flow speeds </w:t>
      </w:r>
      <w:r w:rsidRPr="00426263">
        <w:t>(</w:t>
      </w:r>
      <w:r>
        <w:t>10000</w:t>
      </w:r>
      <w:r w:rsidRPr="00426263">
        <w:t xml:space="preserve"> &lt; Re &lt; 4</w:t>
      </w:r>
      <w:r>
        <w:t>1</w:t>
      </w:r>
      <w:r w:rsidRPr="00426263">
        <w:t>000)</w:t>
      </w:r>
      <w:r w:rsidRPr="00627DDA">
        <w:rPr>
          <w:rFonts w:cstheme="minorBidi"/>
          <w:szCs w:val="24"/>
        </w:rPr>
        <w:t xml:space="preserve"> </w:t>
      </w:r>
      <w:r>
        <w:t>up to</w:t>
      </w:r>
      <w:r w:rsidRPr="00627DDA">
        <w:t xml:space="preserve"> 3% for </w:t>
      </w:r>
      <w:r w:rsidR="00EB4E27">
        <w:t>Tag 7-</w:t>
      </w:r>
      <w:r w:rsidR="009A3554">
        <w:t>0</w:t>
      </w:r>
      <w:r>
        <w:t>1</w:t>
      </w:r>
      <w:r w:rsidR="00EB4E27">
        <w:t xml:space="preserve"> to -</w:t>
      </w:r>
      <w:r w:rsidR="009A3554">
        <w:t>0</w:t>
      </w:r>
      <w:r>
        <w:t>3</w:t>
      </w:r>
      <w:r w:rsidRPr="00627DDA">
        <w:t xml:space="preserve"> tag</w:t>
      </w:r>
      <w:r>
        <w:t xml:space="preserve">s </w:t>
      </w:r>
      <w:r w:rsidRPr="00721C62">
        <w:t xml:space="preserve">(ANOVA; </w:t>
      </w:r>
      <w:r w:rsidRPr="005F23E8">
        <w:rPr>
          <w:i/>
          <w:iCs/>
        </w:rPr>
        <w:t>p</w:t>
      </w:r>
      <w:r w:rsidRPr="00721C62">
        <w:t xml:space="preserve"> &gt; 0.05)</w:t>
      </w:r>
      <w:r>
        <w:t>. The Tag 7</w:t>
      </w:r>
      <w:r w:rsidR="009A3554">
        <w:t>-0</w:t>
      </w:r>
      <w:r w:rsidRPr="00A446A9">
        <w:t xml:space="preserve">4 and </w:t>
      </w:r>
      <w:r w:rsidR="009A3554">
        <w:t>-0</w:t>
      </w:r>
      <w:r w:rsidRPr="00A446A9">
        <w:t>5 tags</w:t>
      </w:r>
      <w:r>
        <w:t xml:space="preserve"> were not significantly different (</w:t>
      </w:r>
      <w:r w:rsidRPr="005F23E8">
        <w:rPr>
          <w:i/>
          <w:iCs/>
        </w:rPr>
        <w:t>p</w:t>
      </w:r>
      <w:r w:rsidRPr="008568CD">
        <w:t xml:space="preserve"> </w:t>
      </w:r>
      <w:r>
        <w:t>&gt; 0.2) in fully turbulent conditions (</w:t>
      </w:r>
      <w:r w:rsidRPr="00A446A9">
        <w:t>Re &gt; 4</w:t>
      </w:r>
      <w:r>
        <w:t>1</w:t>
      </w:r>
      <w:r w:rsidRPr="00A446A9">
        <w:t>000</w:t>
      </w:r>
      <w:r>
        <w:t xml:space="preserve">). </w:t>
      </w:r>
      <w:r w:rsidRPr="003D7DFB">
        <w:t xml:space="preserve">However, in the fully turbulent conditions, a significant increase in the percentage of RSSI values was observed up to a certain point </w:t>
      </w:r>
      <w:r>
        <w:t>(</w:t>
      </w:r>
      <w:r w:rsidRPr="003D7DFB">
        <w:t>~18%</w:t>
      </w:r>
      <w:r>
        <w:t>)</w:t>
      </w:r>
      <w:r w:rsidRPr="003D7DFB">
        <w:t xml:space="preserve"> </w:t>
      </w:r>
      <w:r>
        <w:t>before decreasing</w:t>
      </w:r>
      <w:r w:rsidRPr="003D7DFB">
        <w:t xml:space="preserve"> </w:t>
      </w:r>
      <w:r>
        <w:t xml:space="preserve">for both </w:t>
      </w:r>
      <w:r w:rsidR="00F327EF">
        <w:t>Tag 7-</w:t>
      </w:r>
      <w:r w:rsidR="009A3554">
        <w:t>0</w:t>
      </w:r>
      <w:r>
        <w:t xml:space="preserve">4 and </w:t>
      </w:r>
      <w:r w:rsidR="0015730D">
        <w:t>Tag 7</w:t>
      </w:r>
      <w:r w:rsidR="00F327EF">
        <w:t>-</w:t>
      </w:r>
      <w:r w:rsidR="009A3554">
        <w:t>0</w:t>
      </w:r>
      <w:r>
        <w:t>5 tags</w:t>
      </w:r>
      <w:r w:rsidRPr="003D7DFB">
        <w:t>.</w:t>
      </w:r>
      <w:r w:rsidRPr="00A446A9">
        <w:t xml:space="preserve"> </w:t>
      </w:r>
      <w:r>
        <w:t>The reason for this phenomenon remains unclear. Nevertheless, t</w:t>
      </w:r>
      <w:r w:rsidRPr="003E726E">
        <w:t xml:space="preserve">hese results indicate that the sensitivity of the </w:t>
      </w:r>
      <w:r>
        <w:t>UHF-RFID tags used in this study somehow</w:t>
      </w:r>
      <w:r w:rsidRPr="003E726E">
        <w:t xml:space="preserve"> increased due to an increase in the turbulence</w:t>
      </w:r>
      <w:r>
        <w:t xml:space="preserve"> </w:t>
      </w:r>
      <w:r w:rsidRPr="003E726E">
        <w:t>intensity</w:t>
      </w:r>
      <w:r>
        <w:t xml:space="preserve">. We hypothesize that this was caused by </w:t>
      </w:r>
      <w:r w:rsidRPr="00485AF6">
        <w:t>increased randomness in the flow itself</w:t>
      </w:r>
      <w:r>
        <w:t xml:space="preserve"> caused by </w:t>
      </w:r>
      <w:r w:rsidRPr="00E75331">
        <w:t>bubble</w:t>
      </w:r>
      <w:r>
        <w:t xml:space="preserve"> </w:t>
      </w:r>
      <w:r w:rsidRPr="00E75331">
        <w:t>frequency (i.e., air inflow from the bed surface)</w:t>
      </w:r>
      <w:r>
        <w:t xml:space="preserve"> in</w:t>
      </w:r>
      <w:r w:rsidRPr="00E75331">
        <w:t xml:space="preserve"> </w:t>
      </w:r>
      <w:r>
        <w:t>highly turbulent conditions</w:t>
      </w:r>
      <w:r w:rsidRPr="00E75331">
        <w:t>.</w:t>
      </w:r>
      <w:r>
        <w:t xml:space="preserve"> W</w:t>
      </w:r>
      <w:r w:rsidRPr="00993CDA">
        <w:t xml:space="preserve">e </w:t>
      </w:r>
      <w:r>
        <w:t>further hypothesize that</w:t>
      </w:r>
      <w:r w:rsidRPr="00993CDA">
        <w:t xml:space="preserve"> </w:t>
      </w:r>
      <w:r>
        <w:t xml:space="preserve">these effects </w:t>
      </w:r>
      <w:r w:rsidRPr="00993CDA">
        <w:t>result</w:t>
      </w:r>
      <w:r>
        <w:t>ed</w:t>
      </w:r>
      <w:r w:rsidRPr="00993CDA">
        <w:t xml:space="preserve"> in </w:t>
      </w:r>
      <w:r>
        <w:t xml:space="preserve">the </w:t>
      </w:r>
      <w:r w:rsidRPr="00993CDA">
        <w:t xml:space="preserve">high permeability of electromagnetic signals that backscattered </w:t>
      </w:r>
      <w:r>
        <w:t xml:space="preserve">the </w:t>
      </w:r>
      <w:r w:rsidRPr="00993CDA">
        <w:t>RF wave</w:t>
      </w:r>
      <w:r w:rsidR="004D5B96">
        <w:t xml:space="preserve"> </w:t>
      </w:r>
      <w:r w:rsidR="00327A47">
        <w:t>and</w:t>
      </w:r>
      <w:r w:rsidR="004D5B96">
        <w:t xml:space="preserve"> its</w:t>
      </w:r>
      <w:r w:rsidRPr="00993CDA">
        <w:t xml:space="preserve"> communication between </w:t>
      </w:r>
      <w:r>
        <w:t xml:space="preserve">the </w:t>
      </w:r>
      <w:r w:rsidRPr="00993CDA">
        <w:t xml:space="preserve">RFID antenna and </w:t>
      </w:r>
      <w:r>
        <w:t>tag</w:t>
      </w:r>
      <w:r w:rsidRPr="00993CDA">
        <w:t>s</w:t>
      </w:r>
      <w:r>
        <w:t xml:space="preserve"> to a certain point</w:t>
      </w:r>
      <w:r w:rsidRPr="00993CDA">
        <w:t>.</w:t>
      </w:r>
      <w:r w:rsidR="00D629ED">
        <w:br w:type="page"/>
      </w:r>
    </w:p>
    <w:p w14:paraId="50DBCE0F" w14:textId="335DC5CA" w:rsidR="00265622" w:rsidRDefault="00265622" w:rsidP="00C1044B">
      <w:pPr>
        <w:spacing w:after="0" w:line="480" w:lineRule="auto"/>
        <w:rPr>
          <w:color w:val="000000" w:themeColor="text1"/>
        </w:rPr>
        <w:sectPr w:rsidR="00265622" w:rsidSect="00C160B8">
          <w:pgSz w:w="11906" w:h="16838"/>
          <w:pgMar w:top="1440" w:right="1080" w:bottom="1440" w:left="1080" w:header="708" w:footer="708" w:gutter="0"/>
          <w:lnNumType w:countBy="1" w:restart="continuous"/>
          <w:cols w:space="708"/>
          <w:docGrid w:linePitch="360"/>
        </w:sectPr>
      </w:pPr>
    </w:p>
    <w:p w14:paraId="5F7EFB7D" w14:textId="787A3906" w:rsidR="00D942D0" w:rsidRDefault="00040F00" w:rsidP="00544CC2">
      <w:pPr>
        <w:pStyle w:val="Heading1"/>
        <w:numPr>
          <w:ilvl w:val="0"/>
          <w:numId w:val="0"/>
        </w:numPr>
        <w:spacing w:line="480" w:lineRule="auto"/>
        <w:ind w:left="360" w:hanging="360"/>
      </w:pPr>
      <w:r>
        <w:rPr>
          <w:noProof/>
          <w:lang w:eastAsia="zh-CN"/>
        </w:rPr>
        <w:lastRenderedPageBreak/>
        <mc:AlternateContent>
          <mc:Choice Requires="wpg">
            <w:drawing>
              <wp:anchor distT="0" distB="0" distL="114300" distR="114300" simplePos="0" relativeHeight="251642880" behindDoc="0" locked="0" layoutInCell="1" allowOverlap="1" wp14:anchorId="19A51659" wp14:editId="5EAB30C7">
                <wp:simplePos x="0" y="0"/>
                <wp:positionH relativeFrom="column">
                  <wp:posOffset>-273050</wp:posOffset>
                </wp:positionH>
                <wp:positionV relativeFrom="paragraph">
                  <wp:posOffset>165100</wp:posOffset>
                </wp:positionV>
                <wp:extent cx="9546590" cy="5554345"/>
                <wp:effectExtent l="0" t="0" r="0" b="8255"/>
                <wp:wrapTight wrapText="bothSides">
                  <wp:wrapPolygon edited="0">
                    <wp:start x="12844" y="0"/>
                    <wp:lineTo x="11810" y="222"/>
                    <wp:lineTo x="11724" y="296"/>
                    <wp:lineTo x="11724" y="1259"/>
                    <wp:lineTo x="431" y="2371"/>
                    <wp:lineTo x="474" y="4000"/>
                    <wp:lineTo x="1207" y="4815"/>
                    <wp:lineTo x="517" y="5482"/>
                    <wp:lineTo x="517" y="5927"/>
                    <wp:lineTo x="1250" y="6001"/>
                    <wp:lineTo x="1250" y="7186"/>
                    <wp:lineTo x="172" y="7334"/>
                    <wp:lineTo x="0" y="7482"/>
                    <wp:lineTo x="0" y="11409"/>
                    <wp:lineTo x="259" y="11631"/>
                    <wp:lineTo x="1250" y="11927"/>
                    <wp:lineTo x="647" y="12890"/>
                    <wp:lineTo x="647" y="13187"/>
                    <wp:lineTo x="1207" y="14298"/>
                    <wp:lineTo x="862" y="14594"/>
                    <wp:lineTo x="862" y="14965"/>
                    <wp:lineTo x="1250" y="15483"/>
                    <wp:lineTo x="1164" y="16594"/>
                    <wp:lineTo x="12241" y="16669"/>
                    <wp:lineTo x="4483" y="16965"/>
                    <wp:lineTo x="4483" y="17483"/>
                    <wp:lineTo x="12198" y="17854"/>
                    <wp:lineTo x="12198" y="18002"/>
                    <wp:lineTo x="13017" y="19039"/>
                    <wp:lineTo x="12801" y="19928"/>
                    <wp:lineTo x="12801" y="20225"/>
                    <wp:lineTo x="13103" y="20225"/>
                    <wp:lineTo x="13060" y="20743"/>
                    <wp:lineTo x="14655" y="21336"/>
                    <wp:lineTo x="17112" y="21558"/>
                    <wp:lineTo x="18060" y="21558"/>
                    <wp:lineTo x="18060" y="21410"/>
                    <wp:lineTo x="21508" y="20743"/>
                    <wp:lineTo x="21551" y="20447"/>
                    <wp:lineTo x="21551" y="10816"/>
                    <wp:lineTo x="21206" y="10742"/>
                    <wp:lineTo x="16551" y="10742"/>
                    <wp:lineTo x="21508" y="10075"/>
                    <wp:lineTo x="21551" y="222"/>
                    <wp:lineTo x="21206" y="148"/>
                    <wp:lineTo x="13060" y="0"/>
                    <wp:lineTo x="12844" y="0"/>
                  </wp:wrapPolygon>
                </wp:wrapTight>
                <wp:docPr id="29" name="Group 29"/>
                <wp:cNvGraphicFramePr/>
                <a:graphic xmlns:a="http://schemas.openxmlformats.org/drawingml/2006/main">
                  <a:graphicData uri="http://schemas.microsoft.com/office/word/2010/wordprocessingGroup">
                    <wpg:wgp>
                      <wpg:cNvGrpSpPr/>
                      <wpg:grpSpPr>
                        <a:xfrm>
                          <a:off x="0" y="0"/>
                          <a:ext cx="9546590" cy="5554345"/>
                          <a:chOff x="82550" y="0"/>
                          <a:chExt cx="9546640" cy="5554345"/>
                        </a:xfrm>
                      </wpg:grpSpPr>
                      <wpg:grpSp>
                        <wpg:cNvPr id="23" name="Group 23" descr="P162#y1"/>
                        <wpg:cNvGrpSpPr/>
                        <wpg:grpSpPr>
                          <a:xfrm>
                            <a:off x="234950" y="0"/>
                            <a:ext cx="9394240" cy="5554345"/>
                            <a:chOff x="241388" y="-27295"/>
                            <a:chExt cx="9679897" cy="5711180"/>
                          </a:xfrm>
                        </wpg:grpSpPr>
                        <wpg:grpSp>
                          <wpg:cNvPr id="10" name="Group 10"/>
                          <wpg:cNvGrpSpPr/>
                          <wpg:grpSpPr>
                            <a:xfrm>
                              <a:off x="241388" y="-9"/>
                              <a:ext cx="5803898" cy="3057028"/>
                              <a:chOff x="14616" y="-9"/>
                              <a:chExt cx="5803898" cy="3057028"/>
                            </a:xfrm>
                          </wpg:grpSpPr>
                          <wps:wsp>
                            <wps:cNvPr id="26" name="Text Box 2"/>
                            <wps:cNvSpPr txBox="1"/>
                            <wps:spPr>
                              <a:xfrm>
                                <a:off x="14616" y="577775"/>
                                <a:ext cx="615220" cy="3930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20C64C5" w14:textId="749494B8" w:rsidR="001E7477" w:rsidRPr="00687E8A" w:rsidRDefault="001E7477" w:rsidP="008D1773">
                                  <w:pPr>
                                    <w:rPr>
                                      <w:rFonts w:ascii="Arial" w:hAnsi="Arial" w:cs="Arial"/>
                                      <w:b/>
                                      <w:bCs/>
                                    </w:rPr>
                                  </w:pPr>
                                  <w:r w:rsidRPr="00687E8A">
                                    <w:rPr>
                                      <w:rFonts w:ascii="Arial" w:hAnsi="Arial" w:cs="Arial"/>
                                      <w:b/>
                                      <w:bCs/>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20" name="Group 20"/>
                            <wpg:cNvGrpSpPr/>
                            <wpg:grpSpPr>
                              <a:xfrm>
                                <a:off x="5149396" y="-9"/>
                                <a:ext cx="669118" cy="3057028"/>
                                <a:chOff x="5115947" y="-179838"/>
                                <a:chExt cx="669620" cy="3057773"/>
                              </a:xfrm>
                            </wpg:grpSpPr>
                            <wps:wsp>
                              <wps:cNvPr id="24" name="Text Box 3"/>
                              <wps:cNvSpPr txBox="1"/>
                              <wps:spPr>
                                <a:xfrm>
                                  <a:off x="5115947" y="-179838"/>
                                  <a:ext cx="557193" cy="388672"/>
                                </a:xfrm>
                                <a:prstGeom prst="rect">
                                  <a:avLst/>
                                </a:prstGeom>
                                <a:noFill/>
                                <a:ln>
                                  <a:noFill/>
                                </a:ln>
                                <a:effectLst/>
                              </wps:spPr>
                              <wps:txbx>
                                <w:txbxContent>
                                  <w:p w14:paraId="169E6FAE" w14:textId="4D549E2E" w:rsidR="001E7477" w:rsidRPr="00687E8A" w:rsidRDefault="001E7477" w:rsidP="008D1773">
                                    <w:pPr>
                                      <w:rPr>
                                        <w:rFonts w:ascii="Arial" w:hAnsi="Arial" w:cs="Arial"/>
                                        <w:b/>
                                        <w:bCs/>
                                      </w:rPr>
                                    </w:pPr>
                                    <w:r w:rsidRPr="00687E8A">
                                      <w:rPr>
                                        <w:rFonts w:ascii="Arial" w:hAnsi="Arial" w:cs="Arial"/>
                                        <w:b/>
                                        <w:bCs/>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Text Box 4"/>
                              <wps:cNvSpPr txBox="1"/>
                              <wps:spPr>
                                <a:xfrm>
                                  <a:off x="5161325" y="2502975"/>
                                  <a:ext cx="624242" cy="374960"/>
                                </a:xfrm>
                                <a:prstGeom prst="rect">
                                  <a:avLst/>
                                </a:prstGeom>
                                <a:noFill/>
                                <a:ln>
                                  <a:noFill/>
                                </a:ln>
                                <a:effectLst/>
                              </wps:spPr>
                              <wps:txbx>
                                <w:txbxContent>
                                  <w:p w14:paraId="44C2A911" w14:textId="14ECBD3B" w:rsidR="001E7477" w:rsidRPr="00687E8A" w:rsidRDefault="001E7477" w:rsidP="008D1773">
                                    <w:pPr>
                                      <w:rPr>
                                        <w:rFonts w:ascii="Arial" w:hAnsi="Arial" w:cs="Arial"/>
                                        <w:b/>
                                        <w:bCs/>
                                      </w:rPr>
                                    </w:pPr>
                                    <w:r w:rsidRPr="00687E8A">
                                      <w:rPr>
                                        <w:rFonts w:ascii="Arial" w:hAnsi="Arial" w:cs="Arial"/>
                                        <w:b/>
                                        <w:bCs/>
                                      </w:rPr>
                                      <w:t>(C)</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1" name="Picture 1" descr="Project Path: C:\Users\stat604\OneDrive - The University of Auckland\Doctoral Studies\Publications &amp; Ph.D thesis\ACS ES&amp;T Letters\Results\Reynold number_Flume_RSSI signal.opju&#10;PE Folder: /Reynold number_Flume_RSSI signal/Folder1/&#10;Short Name: Graph2"/>
                            <pic:cNvPicPr/>
                          </pic:nvPicPr>
                          <pic:blipFill rotWithShape="1">
                            <a:blip r:embed="rId18">
                              <a:extLst>
                                <a:ext uri="{28A0092B-C50C-407E-A947-70E740481C1C}">
                                  <a14:useLocalDpi xmlns:a14="http://schemas.microsoft.com/office/drawing/2010/main" val="0"/>
                                </a:ext>
                              </a:extLst>
                            </a:blip>
                            <a:srcRect l="476" t="8912" r="8799" b="4373"/>
                            <a:stretch/>
                          </pic:blipFill>
                          <pic:spPr bwMode="auto">
                            <a:xfrm>
                              <a:off x="5643290" y="-27295"/>
                              <a:ext cx="4277995" cy="5711180"/>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6" name="Picture 6" descr="Project Path: C:\Users\stat604\OneDrive - The University of Auckland\Doctoral Studies\Publications &amp; Ph.D thesis\1.ACS ES&amp;T Letters\Results\Reynold number_Flume_RSSI signal.opju&#10;PE Folder: /Reynold number_Flume_RSSI signal/Folder1/&#10;Short Name: 1_Re_y_RSSI"/>
                          <pic:cNvPicPr/>
                        </pic:nvPicPr>
                        <pic:blipFill rotWithShape="1">
                          <a:blip r:embed="rId19">
                            <a:extLst>
                              <a:ext uri="{28A0092B-C50C-407E-A947-70E740481C1C}">
                                <a14:useLocalDpi xmlns:a14="http://schemas.microsoft.com/office/drawing/2010/main" val="0"/>
                              </a:ext>
                            </a:extLst>
                          </a:blip>
                          <a:srcRect l="4978" t="9510" r="6555" b="4550"/>
                          <a:stretch/>
                        </pic:blipFill>
                        <pic:spPr bwMode="auto">
                          <a:xfrm>
                            <a:off x="82550" y="882650"/>
                            <a:ext cx="5097551" cy="36957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9A51659" id="Group 29" o:spid="_x0000_s1033" style="position:absolute;left:0;text-align:left;margin-left:-21.5pt;margin-top:13pt;width:751.7pt;height:437.35pt;z-index:251642880;mso-position-horizontal-relative:text;mso-position-vertical-relative:text;mso-width-relative:margin" coordorigin="825" coordsize="95466,555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">
                <v:group id="Group 23" o:spid="_x0000_s1034" alt="P162#y1" style="position:absolute;left:2349;width:93942;height:55543" coordorigin="2413,-272" coordsize="96798,5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10" o:spid="_x0000_s1035" style="position:absolute;left:2413;width:58039;height:30570" coordorigin="146" coordsize="58038,30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_x0000_s1036" type="#_x0000_t202" style="position:absolute;left:146;top:5777;width:6152;height:3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720C64C5" w14:textId="749494B8" w:rsidR="001E7477" w:rsidRPr="00687E8A" w:rsidRDefault="001E7477" w:rsidP="008D1773">
                            <w:pPr>
                              <w:rPr>
                                <w:rFonts w:ascii="Arial" w:hAnsi="Arial" w:cs="Arial"/>
                                <w:b/>
                                <w:bCs/>
                              </w:rPr>
                            </w:pPr>
                            <w:r w:rsidRPr="00687E8A">
                              <w:rPr>
                                <w:rFonts w:ascii="Arial" w:hAnsi="Arial" w:cs="Arial"/>
                                <w:b/>
                                <w:bCs/>
                              </w:rPr>
                              <w:t>(A)</w:t>
                            </w:r>
                          </w:p>
                        </w:txbxContent>
                      </v:textbox>
                    </v:shape>
                    <v:group id="Group 20" o:spid="_x0000_s1037" style="position:absolute;left:51493;width:6692;height:30570" coordorigin="51159,-1798" coordsize="6696,30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Text Box 3" o:spid="_x0000_s1038" type="#_x0000_t202" style="position:absolute;left:51159;top:-1798;width:5572;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169E6FAE" w14:textId="4D549E2E" w:rsidR="001E7477" w:rsidRPr="00687E8A" w:rsidRDefault="001E7477" w:rsidP="008D1773">
                              <w:pPr>
                                <w:rPr>
                                  <w:rFonts w:ascii="Arial" w:hAnsi="Arial" w:cs="Arial"/>
                                  <w:b/>
                                  <w:bCs/>
                                </w:rPr>
                              </w:pPr>
                              <w:r w:rsidRPr="00687E8A">
                                <w:rPr>
                                  <w:rFonts w:ascii="Arial" w:hAnsi="Arial" w:cs="Arial"/>
                                  <w:b/>
                                  <w:bCs/>
                                </w:rPr>
                                <w:t>(B)</w:t>
                              </w:r>
                            </w:p>
                          </w:txbxContent>
                        </v:textbox>
                      </v:shape>
                      <v:shape id="Text Box 4" o:spid="_x0000_s1039" type="#_x0000_t202" style="position:absolute;left:51613;top:25029;width:6242;height:3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44C2A911" w14:textId="14ECBD3B" w:rsidR="001E7477" w:rsidRPr="00687E8A" w:rsidRDefault="001E7477" w:rsidP="008D1773">
                              <w:pPr>
                                <w:rPr>
                                  <w:rFonts w:ascii="Arial" w:hAnsi="Arial" w:cs="Arial"/>
                                  <w:b/>
                                  <w:bCs/>
                                </w:rPr>
                              </w:pPr>
                              <w:r w:rsidRPr="00687E8A">
                                <w:rPr>
                                  <w:rFonts w:ascii="Arial" w:hAnsi="Arial" w:cs="Arial"/>
                                  <w:b/>
                                  <w:bCs/>
                                </w:rPr>
                                <w:t>(C)</w:t>
                              </w:r>
                            </w:p>
                          </w:txbxContent>
                        </v:textbox>
                      </v:shape>
                    </v:group>
                  </v:group>
                  <v:shape id="Picture 1" o:spid="_x0000_s1040" type="#_x0000_t75" alt="Project Path: C:\Users\stat604\OneDrive - The University of Auckland\Doctoral Studies\Publications &amp; Ph.D thesis\ACS ES&amp;T Letters\Results\Reynold number_Flume_RSSI signal.opju&#10;PE Folder: /Reynold number_Flume_RSSI signal/Folder1/&#10;Short Name: Graph2" style="position:absolute;left:56432;top:-272;width:42780;height:57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">
                    <v:imagedata r:id="rId20" o:title=" Graph2" croptop="5841f" cropbottom="2866f" cropleft="312f" cropright="5767f"/>
                  </v:shape>
                </v:group>
                <v:shape id="Picture 6" o:spid="_x0000_s1041" type="#_x0000_t75" alt="Project Path: C:\Users\stat604\OneDrive - The University of Auckland\Doctoral Studies\Publications &amp; Ph.D thesis\1.ACS ES&amp;T Letters\Results\Reynold number_Flume_RSSI signal.opju&#10;PE Folder: /Reynold number_Flume_RSSI signal/Folder1/&#10;Short Name: 1_Re_y_RSSI" style="position:absolute;left:825;top:8826;width:50976;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">
                  <v:imagedata r:id="rId21" o:title=" 1_Re_y_RSSI" croptop="6232f" cropbottom="2982f" cropleft="3262f" cropright="4296f"/>
                </v:shape>
                <w10:wrap type="tight"/>
              </v:group>
            </w:pict>
          </mc:Fallback>
        </mc:AlternateContent>
      </w:r>
      <w:r w:rsidR="004A0CCF">
        <w:t xml:space="preserve"> </w:t>
      </w:r>
    </w:p>
    <w:p w14:paraId="25254257" w14:textId="0EA3E778" w:rsidR="00951DAE" w:rsidRDefault="00951DAE" w:rsidP="00C1044B">
      <w:pPr>
        <w:pStyle w:val="Heading1"/>
        <w:spacing w:line="480" w:lineRule="auto"/>
        <w:sectPr w:rsidR="00951DAE" w:rsidSect="00D60EC1">
          <w:pgSz w:w="16838" w:h="11906" w:orient="landscape"/>
          <w:pgMar w:top="1440" w:right="1080" w:bottom="1440" w:left="1080" w:header="708" w:footer="708" w:gutter="0"/>
          <w:lnNumType w:countBy="1" w:restart="continuous"/>
          <w:cols w:space="708"/>
          <w:docGrid w:linePitch="360"/>
        </w:sectPr>
      </w:pPr>
    </w:p>
    <w:p w14:paraId="414C20CF" w14:textId="0329CC0A" w:rsidR="00DD636D" w:rsidRDefault="0042010C" w:rsidP="004169F2">
      <w:pPr>
        <w:spacing w:line="480" w:lineRule="auto"/>
        <w:rPr>
          <w:rFonts w:ascii="Arial" w:hAnsi="Arial" w:cs="Arial"/>
          <w:color w:val="000000" w:themeColor="text1"/>
          <w:sz w:val="20"/>
          <w:szCs w:val="18"/>
        </w:rPr>
      </w:pPr>
      <w:bookmarkStart w:id="34" w:name="_Hlk51660668"/>
      <w:r w:rsidRPr="00B91709">
        <w:rPr>
          <w:rFonts w:ascii="Arial" w:hAnsi="Arial" w:cs="Arial"/>
          <w:b/>
          <w:color w:val="4472C4" w:themeColor="accent1"/>
          <w:sz w:val="20"/>
          <w:szCs w:val="20"/>
        </w:rPr>
        <w:lastRenderedPageBreak/>
        <w:t xml:space="preserve">Figure </w:t>
      </w:r>
      <w:r>
        <w:rPr>
          <w:rFonts w:ascii="Arial" w:hAnsi="Arial" w:cs="Arial"/>
          <w:b/>
          <w:color w:val="4472C4" w:themeColor="accent1"/>
          <w:sz w:val="20"/>
          <w:szCs w:val="20"/>
        </w:rPr>
        <w:t>3</w:t>
      </w:r>
      <w:r w:rsidR="005450E4" w:rsidRPr="00EE30E2">
        <w:rPr>
          <w:rFonts w:ascii="Arial" w:hAnsi="Arial" w:cs="Arial"/>
          <w:b/>
          <w:color w:val="000000" w:themeColor="text1"/>
          <w:sz w:val="20"/>
          <w:szCs w:val="20"/>
        </w:rPr>
        <w:t>.</w:t>
      </w:r>
      <w:r w:rsidRPr="00287711">
        <w:rPr>
          <w:rFonts w:ascii="Arial" w:hAnsi="Arial" w:cs="Arial"/>
          <w:color w:val="4472C4" w:themeColor="accent1"/>
          <w:sz w:val="20"/>
          <w:szCs w:val="20"/>
        </w:rPr>
        <w:t xml:space="preserve"> </w:t>
      </w:r>
      <w:r w:rsidR="00985EE9" w:rsidRPr="00985EE9">
        <w:rPr>
          <w:rFonts w:ascii="Arial" w:hAnsi="Arial" w:cs="Arial"/>
          <w:color w:val="FF0000"/>
          <w:sz w:val="20"/>
          <w:szCs w:val="20"/>
        </w:rPr>
        <w:t>Evaluate UHF-RFID sensors detectability in the water-air interface environment</w:t>
      </w:r>
      <w:r w:rsidR="000361FA" w:rsidRPr="000361FA">
        <w:rPr>
          <w:rFonts w:ascii="Arial" w:hAnsi="Arial" w:cs="Arial"/>
          <w:color w:val="FF0000"/>
          <w:sz w:val="20"/>
          <w:szCs w:val="20"/>
        </w:rPr>
        <w:t>.</w:t>
      </w:r>
      <w:r w:rsidR="000361FA">
        <w:rPr>
          <w:rFonts w:ascii="Arial" w:hAnsi="Arial" w:cs="Arial"/>
          <w:color w:val="4472C4" w:themeColor="accent1"/>
          <w:sz w:val="20"/>
          <w:szCs w:val="20"/>
        </w:rPr>
        <w:t xml:space="preserve"> </w:t>
      </w:r>
      <w:r w:rsidRPr="00DE28BC">
        <w:rPr>
          <w:rFonts w:ascii="Arial" w:hAnsi="Arial" w:cs="Arial"/>
          <w:color w:val="000000" w:themeColor="text1"/>
          <w:sz w:val="20"/>
          <w:szCs w:val="18"/>
        </w:rPr>
        <w:t xml:space="preserve">(A) </w:t>
      </w:r>
      <w:r w:rsidR="00D369CD" w:rsidRPr="00D369CD">
        <w:rPr>
          <w:rFonts w:ascii="Arial" w:hAnsi="Arial" w:cs="Arial"/>
          <w:color w:val="000000" w:themeColor="text1"/>
          <w:sz w:val="20"/>
          <w:szCs w:val="18"/>
        </w:rPr>
        <w:t>Variation of received signal strength indication (RSSI)</w:t>
      </w:r>
      <w:r w:rsidR="005C5AF2" w:rsidRPr="005C5AF2">
        <w:rPr>
          <w:rFonts w:ascii="Arial" w:hAnsi="Arial" w:cs="Arial"/>
          <w:color w:val="000000" w:themeColor="text1"/>
          <w:sz w:val="20"/>
          <w:szCs w:val="18"/>
        </w:rPr>
        <w:t xml:space="preserve"> values for </w:t>
      </w:r>
      <w:r w:rsidR="004A788D">
        <w:rPr>
          <w:rFonts w:ascii="Arial" w:hAnsi="Arial" w:cs="Arial"/>
          <w:color w:val="000000" w:themeColor="text1"/>
          <w:sz w:val="20"/>
          <w:szCs w:val="18"/>
        </w:rPr>
        <w:t xml:space="preserve">the </w:t>
      </w:r>
      <w:r w:rsidR="000222F5">
        <w:rPr>
          <w:rFonts w:ascii="Arial" w:hAnsi="Arial" w:cs="Arial"/>
          <w:color w:val="000000" w:themeColor="text1"/>
          <w:sz w:val="20"/>
          <w:szCs w:val="18"/>
        </w:rPr>
        <w:t xml:space="preserve">group </w:t>
      </w:r>
      <w:r w:rsidR="00874723">
        <w:rPr>
          <w:rFonts w:ascii="Arial" w:hAnsi="Arial" w:cs="Arial"/>
          <w:color w:val="000000" w:themeColor="text1"/>
          <w:sz w:val="20"/>
          <w:szCs w:val="18"/>
        </w:rPr>
        <w:t>Tag 7</w:t>
      </w:r>
      <w:r w:rsidR="00842E90">
        <w:rPr>
          <w:rFonts w:ascii="Arial" w:hAnsi="Arial" w:cs="Arial"/>
          <w:color w:val="000000" w:themeColor="text1"/>
          <w:sz w:val="20"/>
          <w:szCs w:val="18"/>
        </w:rPr>
        <w:t>-</w:t>
      </w:r>
      <w:r w:rsidR="00AF65FF">
        <w:rPr>
          <w:rFonts w:ascii="Arial" w:hAnsi="Arial" w:cs="Arial"/>
          <w:color w:val="000000" w:themeColor="text1"/>
          <w:sz w:val="20"/>
          <w:szCs w:val="18"/>
        </w:rPr>
        <w:t>0</w:t>
      </w:r>
      <w:r w:rsidR="00842E90">
        <w:rPr>
          <w:rFonts w:ascii="Arial" w:hAnsi="Arial" w:cs="Arial"/>
          <w:color w:val="000000" w:themeColor="text1"/>
          <w:sz w:val="20"/>
          <w:szCs w:val="18"/>
        </w:rPr>
        <w:t>1 to -</w:t>
      </w:r>
      <w:r w:rsidR="00AF65FF">
        <w:rPr>
          <w:rFonts w:ascii="Arial" w:hAnsi="Arial" w:cs="Arial"/>
          <w:color w:val="000000" w:themeColor="text1"/>
          <w:sz w:val="20"/>
          <w:szCs w:val="18"/>
        </w:rPr>
        <w:t>0</w:t>
      </w:r>
      <w:r w:rsidR="00842E90">
        <w:rPr>
          <w:rFonts w:ascii="Arial" w:hAnsi="Arial" w:cs="Arial"/>
          <w:color w:val="000000" w:themeColor="text1"/>
          <w:sz w:val="20"/>
          <w:szCs w:val="18"/>
        </w:rPr>
        <w:t xml:space="preserve">5 </w:t>
      </w:r>
      <w:r w:rsidR="008A42BB">
        <w:rPr>
          <w:rFonts w:ascii="Arial" w:hAnsi="Arial" w:cs="Arial"/>
          <w:color w:val="000000" w:themeColor="text1"/>
          <w:sz w:val="20"/>
          <w:szCs w:val="18"/>
        </w:rPr>
        <w:t>be</w:t>
      </w:r>
      <w:r w:rsidR="000F20A3">
        <w:rPr>
          <w:rFonts w:ascii="Arial" w:hAnsi="Arial" w:cs="Arial"/>
          <w:color w:val="000000" w:themeColor="text1"/>
          <w:sz w:val="20"/>
          <w:szCs w:val="18"/>
        </w:rPr>
        <w:t>low the water according to var</w:t>
      </w:r>
      <w:r w:rsidR="00DC0A0C">
        <w:rPr>
          <w:rFonts w:ascii="Arial" w:hAnsi="Arial" w:cs="Arial"/>
          <w:color w:val="000000" w:themeColor="text1"/>
          <w:sz w:val="20"/>
          <w:szCs w:val="18"/>
        </w:rPr>
        <w:t>yi</w:t>
      </w:r>
      <w:r w:rsidR="000F20A3">
        <w:rPr>
          <w:rFonts w:ascii="Arial" w:hAnsi="Arial" w:cs="Arial"/>
          <w:color w:val="000000" w:themeColor="text1"/>
          <w:sz w:val="20"/>
          <w:szCs w:val="18"/>
        </w:rPr>
        <w:t>ng flow rates</w:t>
      </w:r>
      <w:r w:rsidR="00192EDE">
        <w:rPr>
          <w:rFonts w:ascii="Arial" w:hAnsi="Arial" w:cs="Arial"/>
          <w:color w:val="000000" w:themeColor="text1"/>
          <w:sz w:val="20"/>
          <w:szCs w:val="18"/>
        </w:rPr>
        <w:t>.</w:t>
      </w:r>
      <w:r w:rsidR="0005195E">
        <w:rPr>
          <w:rFonts w:ascii="Arial" w:hAnsi="Arial" w:cs="Arial"/>
          <w:color w:val="000000" w:themeColor="text1"/>
          <w:sz w:val="20"/>
          <w:szCs w:val="18"/>
        </w:rPr>
        <w:t xml:space="preserve"> </w:t>
      </w:r>
      <w:r w:rsidR="00311267">
        <w:rPr>
          <w:rFonts w:ascii="Arial" w:hAnsi="Arial" w:cs="Arial"/>
          <w:color w:val="000000" w:themeColor="text1"/>
          <w:sz w:val="20"/>
          <w:szCs w:val="18"/>
        </w:rPr>
        <w:t xml:space="preserve">RSSI values were measured </w:t>
      </w:r>
      <w:r w:rsidR="006F4B0F">
        <w:rPr>
          <w:rFonts w:ascii="Arial" w:hAnsi="Arial" w:cs="Arial"/>
          <w:color w:val="000000" w:themeColor="text1"/>
          <w:sz w:val="20"/>
          <w:szCs w:val="18"/>
        </w:rPr>
        <w:t xml:space="preserve">with </w:t>
      </w:r>
      <w:r w:rsidR="00CE3F61" w:rsidRPr="00CE3F61">
        <w:rPr>
          <w:rFonts w:ascii="Arial" w:hAnsi="Arial" w:cs="Arial"/>
          <w:color w:val="000000" w:themeColor="text1"/>
          <w:sz w:val="20"/>
          <w:szCs w:val="18"/>
        </w:rPr>
        <w:t>no flow</w:t>
      </w:r>
      <w:r w:rsidR="00563044">
        <w:rPr>
          <w:rFonts w:ascii="Arial" w:hAnsi="Arial" w:cs="Arial"/>
          <w:color w:val="000000" w:themeColor="text1"/>
          <w:sz w:val="20"/>
          <w:szCs w:val="18"/>
        </w:rPr>
        <w:t xml:space="preserve"> and </w:t>
      </w:r>
      <w:r w:rsidR="00CE3F61">
        <w:rPr>
          <w:rFonts w:ascii="Arial" w:hAnsi="Arial" w:cs="Arial"/>
          <w:color w:val="000000" w:themeColor="text1"/>
          <w:sz w:val="20"/>
          <w:szCs w:val="18"/>
        </w:rPr>
        <w:t>with</w:t>
      </w:r>
      <w:r w:rsidR="00563044">
        <w:rPr>
          <w:rFonts w:ascii="Arial" w:hAnsi="Arial" w:cs="Arial"/>
          <w:color w:val="000000" w:themeColor="text1"/>
          <w:sz w:val="20"/>
          <w:szCs w:val="18"/>
        </w:rPr>
        <w:t xml:space="preserve"> flow </w:t>
      </w:r>
      <w:r w:rsidR="00CE3F61">
        <w:rPr>
          <w:rFonts w:ascii="Arial" w:hAnsi="Arial" w:cs="Arial"/>
          <w:color w:val="000000" w:themeColor="text1"/>
          <w:sz w:val="20"/>
          <w:szCs w:val="18"/>
        </w:rPr>
        <w:t>conditions</w:t>
      </w:r>
      <w:r w:rsidR="00563044">
        <w:rPr>
          <w:rFonts w:ascii="Arial" w:hAnsi="Arial" w:cs="Arial"/>
          <w:color w:val="000000" w:themeColor="text1"/>
          <w:sz w:val="20"/>
          <w:szCs w:val="18"/>
        </w:rPr>
        <w:t xml:space="preserve"> (</w:t>
      </w:r>
      <w:r w:rsidR="00D77377" w:rsidRPr="00D77377">
        <w:rPr>
          <w:rFonts w:ascii="Arial" w:hAnsi="Arial" w:cs="Arial"/>
          <w:color w:val="000000" w:themeColor="text1"/>
          <w:sz w:val="20"/>
          <w:szCs w:val="18"/>
        </w:rPr>
        <w:t>Re</w:t>
      </w:r>
      <w:r w:rsidR="00563044">
        <w:rPr>
          <w:rFonts w:ascii="Arial" w:hAnsi="Arial" w:cs="Arial"/>
          <w:color w:val="000000" w:themeColor="text1"/>
          <w:sz w:val="20"/>
          <w:szCs w:val="18"/>
        </w:rPr>
        <w:t xml:space="preserve"> = 0, </w:t>
      </w:r>
      <w:r w:rsidR="00CE3F61">
        <w:rPr>
          <w:rFonts w:ascii="Arial" w:hAnsi="Arial" w:cs="Arial"/>
          <w:color w:val="000000" w:themeColor="text1"/>
          <w:sz w:val="20"/>
          <w:szCs w:val="18"/>
        </w:rPr>
        <w:t xml:space="preserve">and </w:t>
      </w:r>
      <w:r w:rsidR="00D77377" w:rsidRPr="00D77377">
        <w:rPr>
          <w:rFonts w:ascii="Arial" w:hAnsi="Arial" w:cs="Arial"/>
          <w:color w:val="000000" w:themeColor="text1"/>
          <w:sz w:val="20"/>
          <w:szCs w:val="18"/>
        </w:rPr>
        <w:t xml:space="preserve"> </w:t>
      </w:r>
      <w:r w:rsidR="00D77377">
        <w:rPr>
          <w:rFonts w:ascii="Arial" w:hAnsi="Arial" w:cs="Arial"/>
          <w:color w:val="000000" w:themeColor="text1"/>
          <w:sz w:val="20"/>
          <w:szCs w:val="18"/>
        </w:rPr>
        <w:t>Re</w:t>
      </w:r>
      <w:r w:rsidR="00CE3F61">
        <w:rPr>
          <w:rFonts w:ascii="Arial" w:hAnsi="Arial" w:cs="Arial"/>
          <w:color w:val="000000" w:themeColor="text1"/>
          <w:sz w:val="20"/>
          <w:szCs w:val="18"/>
        </w:rPr>
        <w:t xml:space="preserve"> </w:t>
      </w:r>
      <w:r w:rsidR="00563044">
        <w:rPr>
          <w:rFonts w:ascii="Arial" w:hAnsi="Arial" w:cs="Arial"/>
          <w:color w:val="000000" w:themeColor="text1"/>
          <w:sz w:val="20"/>
          <w:szCs w:val="18"/>
        </w:rPr>
        <w:t>=</w:t>
      </w:r>
      <w:r w:rsidR="00CE3F61">
        <w:rPr>
          <w:rFonts w:ascii="Arial" w:hAnsi="Arial" w:cs="Arial"/>
          <w:color w:val="000000" w:themeColor="text1"/>
          <w:sz w:val="20"/>
          <w:szCs w:val="18"/>
        </w:rPr>
        <w:t xml:space="preserve"> </w:t>
      </w:r>
      <w:r w:rsidR="00563044">
        <w:rPr>
          <w:rFonts w:ascii="Arial" w:hAnsi="Arial" w:cs="Arial"/>
          <w:color w:val="000000" w:themeColor="text1"/>
          <w:sz w:val="20"/>
          <w:szCs w:val="18"/>
        </w:rPr>
        <w:t>10000-730000, respectively)</w:t>
      </w:r>
      <w:r w:rsidR="00700134">
        <w:rPr>
          <w:rFonts w:ascii="Arial" w:hAnsi="Arial" w:cs="Arial"/>
          <w:color w:val="000000" w:themeColor="text1"/>
          <w:sz w:val="20"/>
          <w:szCs w:val="18"/>
        </w:rPr>
        <w:t>.</w:t>
      </w:r>
      <w:r w:rsidR="00460510">
        <w:rPr>
          <w:rFonts w:ascii="Arial" w:hAnsi="Arial" w:cs="Arial"/>
          <w:color w:val="000000" w:themeColor="text1"/>
          <w:sz w:val="20"/>
          <w:szCs w:val="18"/>
        </w:rPr>
        <w:t xml:space="preserve"> </w:t>
      </w:r>
      <w:r w:rsidR="00635D84">
        <w:rPr>
          <w:rFonts w:ascii="Arial" w:hAnsi="Arial" w:cs="Arial"/>
          <w:color w:val="000000" w:themeColor="text1"/>
          <w:sz w:val="20"/>
          <w:szCs w:val="18"/>
        </w:rPr>
        <w:t>(B)</w:t>
      </w:r>
      <w:r w:rsidR="00E14BF9">
        <w:rPr>
          <w:rFonts w:ascii="Arial" w:hAnsi="Arial" w:cs="Arial"/>
          <w:color w:val="000000" w:themeColor="text1"/>
          <w:sz w:val="20"/>
          <w:szCs w:val="18"/>
        </w:rPr>
        <w:t xml:space="preserve"> </w:t>
      </w:r>
      <w:r w:rsidR="0048211E">
        <w:rPr>
          <w:rFonts w:ascii="Arial" w:hAnsi="Arial" w:cs="Arial"/>
          <w:color w:val="000000" w:themeColor="text1"/>
          <w:sz w:val="20"/>
          <w:szCs w:val="18"/>
        </w:rPr>
        <w:t>M</w:t>
      </w:r>
      <w:r w:rsidR="0048211E" w:rsidRPr="0048211E">
        <w:rPr>
          <w:rFonts w:ascii="Arial" w:hAnsi="Arial" w:cs="Arial"/>
          <w:color w:val="000000" w:themeColor="text1"/>
          <w:sz w:val="20"/>
          <w:szCs w:val="18"/>
        </w:rPr>
        <w:t>aximum reading distance</w:t>
      </w:r>
      <w:r w:rsidR="002C2ACC">
        <w:rPr>
          <w:rFonts w:ascii="Arial" w:hAnsi="Arial" w:cs="Arial"/>
          <w:color w:val="000000" w:themeColor="text1"/>
          <w:sz w:val="20"/>
          <w:szCs w:val="18"/>
        </w:rPr>
        <w:t xml:space="preserve"> of sensors </w:t>
      </w:r>
      <w:r w:rsidR="008D17A7" w:rsidRPr="008D17A7">
        <w:rPr>
          <w:rFonts w:ascii="Arial" w:hAnsi="Arial" w:cs="Arial"/>
          <w:color w:val="000000" w:themeColor="text1"/>
          <w:sz w:val="20"/>
          <w:szCs w:val="18"/>
        </w:rPr>
        <w:t>(</w:t>
      </w:r>
      <w:r w:rsidR="00485552" w:rsidRPr="00485552">
        <w:rPr>
          <w:rFonts w:ascii="Arial" w:hAnsi="Arial" w:cs="Arial"/>
          <w:color w:val="000000" w:themeColor="text1"/>
          <w:sz w:val="20"/>
          <w:szCs w:val="18"/>
        </w:rPr>
        <w:t xml:space="preserve">median values calculated from </w:t>
      </w:r>
      <w:r w:rsidR="008D17A7" w:rsidRPr="008D17A7">
        <w:rPr>
          <w:rFonts w:ascii="Arial" w:hAnsi="Arial" w:cs="Arial"/>
          <w:color w:val="000000" w:themeColor="text1"/>
          <w:sz w:val="20"/>
          <w:szCs w:val="18"/>
        </w:rPr>
        <w:t xml:space="preserve">n = </w:t>
      </w:r>
      <w:r w:rsidR="004F2F75">
        <w:rPr>
          <w:rFonts w:ascii="Arial" w:hAnsi="Arial" w:cs="Arial"/>
          <w:color w:val="000000" w:themeColor="text1"/>
          <w:sz w:val="20"/>
          <w:szCs w:val="18"/>
        </w:rPr>
        <w:t>15</w:t>
      </w:r>
      <w:r w:rsidR="008D17A7" w:rsidRPr="008D17A7">
        <w:rPr>
          <w:rFonts w:ascii="Arial" w:hAnsi="Arial" w:cs="Arial"/>
          <w:color w:val="000000" w:themeColor="text1"/>
          <w:sz w:val="20"/>
          <w:szCs w:val="18"/>
        </w:rPr>
        <w:t xml:space="preserve"> measurements per tag)</w:t>
      </w:r>
      <w:r w:rsidR="008D17A7">
        <w:rPr>
          <w:rFonts w:ascii="Arial" w:hAnsi="Arial" w:cs="Arial"/>
          <w:color w:val="000000" w:themeColor="text1"/>
          <w:sz w:val="20"/>
          <w:szCs w:val="18"/>
        </w:rPr>
        <w:t xml:space="preserve"> </w:t>
      </w:r>
      <w:r w:rsidR="00635D84" w:rsidRPr="00635D84">
        <w:rPr>
          <w:rFonts w:ascii="Arial" w:hAnsi="Arial" w:cs="Arial"/>
          <w:color w:val="000000" w:themeColor="text1"/>
          <w:sz w:val="20"/>
          <w:szCs w:val="18"/>
        </w:rPr>
        <w:t>on the water surface</w:t>
      </w:r>
      <w:r w:rsidR="00957E7B">
        <w:rPr>
          <w:rFonts w:ascii="Arial" w:hAnsi="Arial" w:cs="Arial"/>
          <w:color w:val="000000" w:themeColor="text1"/>
          <w:sz w:val="20"/>
          <w:szCs w:val="18"/>
        </w:rPr>
        <w:t xml:space="preserve"> with three substrate mate</w:t>
      </w:r>
      <w:r w:rsidR="00DC0A0C">
        <w:rPr>
          <w:rFonts w:ascii="Arial" w:hAnsi="Arial" w:cs="Arial"/>
          <w:color w:val="000000" w:themeColor="text1"/>
          <w:sz w:val="20"/>
          <w:szCs w:val="18"/>
        </w:rPr>
        <w:t>ria</w:t>
      </w:r>
      <w:r w:rsidR="00957E7B">
        <w:rPr>
          <w:rFonts w:ascii="Arial" w:hAnsi="Arial" w:cs="Arial"/>
          <w:color w:val="000000" w:themeColor="text1"/>
          <w:sz w:val="20"/>
          <w:szCs w:val="18"/>
        </w:rPr>
        <w:t>ls</w:t>
      </w:r>
      <w:r w:rsidR="004A0CCF">
        <w:rPr>
          <w:rFonts w:ascii="Arial" w:hAnsi="Arial" w:cs="Arial"/>
          <w:color w:val="000000" w:themeColor="text1"/>
          <w:sz w:val="20"/>
          <w:szCs w:val="18"/>
        </w:rPr>
        <w:t xml:space="preserve"> </w:t>
      </w:r>
      <w:r w:rsidR="00B7575B">
        <w:rPr>
          <w:rFonts w:ascii="Arial" w:hAnsi="Arial" w:cs="Arial"/>
          <w:color w:val="000000" w:themeColor="text1"/>
          <w:sz w:val="20"/>
          <w:szCs w:val="18"/>
        </w:rPr>
        <w:t>including</w:t>
      </w:r>
      <w:r w:rsidR="004A0CCF">
        <w:rPr>
          <w:rFonts w:ascii="Arial" w:hAnsi="Arial" w:cs="Arial"/>
          <w:color w:val="000000" w:themeColor="text1"/>
          <w:sz w:val="20"/>
          <w:szCs w:val="18"/>
        </w:rPr>
        <w:t xml:space="preserve"> w</w:t>
      </w:r>
      <w:r w:rsidR="004A0CCF" w:rsidRPr="004A0CCF">
        <w:rPr>
          <w:rFonts w:ascii="Arial" w:hAnsi="Arial" w:cs="Arial"/>
          <w:color w:val="000000" w:themeColor="text1"/>
          <w:sz w:val="20"/>
          <w:szCs w:val="18"/>
        </w:rPr>
        <w:t>ood surface</w:t>
      </w:r>
      <w:r w:rsidR="004A0CCF">
        <w:rPr>
          <w:rFonts w:ascii="Arial" w:hAnsi="Arial" w:cs="Arial"/>
          <w:color w:val="000000" w:themeColor="text1"/>
          <w:sz w:val="20"/>
          <w:szCs w:val="18"/>
        </w:rPr>
        <w:t>,</w:t>
      </w:r>
      <w:r w:rsidR="004A0CCF" w:rsidRPr="004A0CCF">
        <w:rPr>
          <w:rFonts w:ascii="Arial" w:hAnsi="Arial" w:cs="Arial"/>
          <w:color w:val="000000" w:themeColor="text1"/>
          <w:sz w:val="20"/>
          <w:szCs w:val="18"/>
        </w:rPr>
        <w:t xml:space="preserve"> </w:t>
      </w:r>
      <w:r w:rsidR="004A0CCF">
        <w:rPr>
          <w:rFonts w:ascii="Arial" w:hAnsi="Arial" w:cs="Arial"/>
          <w:color w:val="000000" w:themeColor="text1"/>
          <w:sz w:val="20"/>
          <w:szCs w:val="18"/>
        </w:rPr>
        <w:t>i</w:t>
      </w:r>
      <w:r w:rsidR="004A0CCF" w:rsidRPr="004A0CCF">
        <w:rPr>
          <w:rFonts w:ascii="Arial" w:hAnsi="Arial" w:cs="Arial"/>
          <w:color w:val="000000" w:themeColor="text1"/>
          <w:sz w:val="20"/>
          <w:szCs w:val="18"/>
        </w:rPr>
        <w:t>nsulated paper substrate (IPS)</w:t>
      </w:r>
      <w:r w:rsidR="004A0CCF">
        <w:rPr>
          <w:rFonts w:ascii="Arial" w:hAnsi="Arial" w:cs="Arial"/>
          <w:color w:val="000000" w:themeColor="text1"/>
          <w:sz w:val="20"/>
          <w:szCs w:val="18"/>
        </w:rPr>
        <w:t>, p</w:t>
      </w:r>
      <w:r w:rsidR="004A0CCF" w:rsidRPr="004A0CCF">
        <w:rPr>
          <w:rFonts w:ascii="Arial" w:hAnsi="Arial" w:cs="Arial"/>
          <w:color w:val="000000" w:themeColor="text1"/>
          <w:sz w:val="20"/>
          <w:szCs w:val="18"/>
        </w:rPr>
        <w:t>olylactic acid (PLA) substrate</w:t>
      </w:r>
      <w:r w:rsidR="00AC0103">
        <w:rPr>
          <w:rFonts w:ascii="Arial" w:hAnsi="Arial" w:cs="Arial"/>
          <w:color w:val="000000" w:themeColor="text1"/>
          <w:sz w:val="20"/>
          <w:szCs w:val="18"/>
        </w:rPr>
        <w:t xml:space="preserve">. </w:t>
      </w:r>
      <w:r w:rsidR="006F169A">
        <w:rPr>
          <w:rFonts w:ascii="Arial" w:hAnsi="Arial" w:cs="Arial"/>
          <w:color w:val="000000" w:themeColor="text1"/>
          <w:sz w:val="20"/>
          <w:szCs w:val="18"/>
        </w:rPr>
        <w:t>(</w:t>
      </w:r>
      <w:r w:rsidR="0091455A">
        <w:rPr>
          <w:rFonts w:ascii="Arial" w:hAnsi="Arial" w:cs="Arial"/>
          <w:color w:val="000000" w:themeColor="text1"/>
          <w:sz w:val="20"/>
          <w:szCs w:val="18"/>
        </w:rPr>
        <w:t>C</w:t>
      </w:r>
      <w:r w:rsidR="006F169A">
        <w:rPr>
          <w:rFonts w:ascii="Arial" w:hAnsi="Arial" w:cs="Arial"/>
          <w:color w:val="000000" w:themeColor="text1"/>
          <w:sz w:val="20"/>
          <w:szCs w:val="18"/>
        </w:rPr>
        <w:t>)</w:t>
      </w:r>
      <w:r w:rsidR="000C44C5">
        <w:rPr>
          <w:rFonts w:ascii="Arial" w:hAnsi="Arial" w:cs="Arial"/>
          <w:color w:val="000000" w:themeColor="text1"/>
          <w:sz w:val="20"/>
          <w:szCs w:val="18"/>
        </w:rPr>
        <w:t xml:space="preserve"> </w:t>
      </w:r>
      <w:r w:rsidR="00E96217">
        <w:rPr>
          <w:rFonts w:ascii="Arial" w:hAnsi="Arial" w:cs="Arial"/>
          <w:color w:val="000000" w:themeColor="text1"/>
          <w:sz w:val="20"/>
          <w:szCs w:val="18"/>
        </w:rPr>
        <w:t>Top</w:t>
      </w:r>
      <w:r w:rsidR="00E96217" w:rsidRPr="00E96217">
        <w:rPr>
          <w:rFonts w:ascii="Arial" w:hAnsi="Arial" w:cs="Arial"/>
          <w:color w:val="000000" w:themeColor="text1"/>
          <w:sz w:val="20"/>
          <w:szCs w:val="18"/>
        </w:rPr>
        <w:t xml:space="preserve">: </w:t>
      </w:r>
      <w:r w:rsidR="004559E3">
        <w:rPr>
          <w:rFonts w:ascii="Arial" w:hAnsi="Arial" w:cs="Arial"/>
          <w:color w:val="000000" w:themeColor="text1"/>
          <w:sz w:val="20"/>
          <w:szCs w:val="18"/>
        </w:rPr>
        <w:t>Floatability</w:t>
      </w:r>
      <w:r w:rsidR="00DD0AD3">
        <w:rPr>
          <w:rFonts w:ascii="Arial" w:hAnsi="Arial" w:cs="Arial"/>
          <w:color w:val="000000" w:themeColor="text1"/>
          <w:sz w:val="20"/>
          <w:szCs w:val="18"/>
        </w:rPr>
        <w:t xml:space="preserve"> of </w:t>
      </w:r>
      <w:bookmarkStart w:id="35" w:name="_Hlk61948264"/>
      <w:r w:rsidR="008F5ACE">
        <w:rPr>
          <w:rFonts w:ascii="Arial" w:hAnsi="Arial" w:cs="Arial"/>
          <w:color w:val="000000" w:themeColor="text1"/>
          <w:sz w:val="20"/>
          <w:szCs w:val="18"/>
        </w:rPr>
        <w:t xml:space="preserve">RFID sensors </w:t>
      </w:r>
      <w:bookmarkEnd w:id="35"/>
      <w:r w:rsidR="007420DF">
        <w:rPr>
          <w:rFonts w:ascii="Arial" w:hAnsi="Arial" w:cs="Arial"/>
          <w:color w:val="000000" w:themeColor="text1"/>
          <w:sz w:val="20"/>
          <w:szCs w:val="18"/>
        </w:rPr>
        <w:t xml:space="preserve">measured on the upstream </w:t>
      </w:r>
      <w:r w:rsidR="00030D10">
        <w:rPr>
          <w:rFonts w:ascii="Arial" w:hAnsi="Arial" w:cs="Arial"/>
          <w:color w:val="000000" w:themeColor="text1"/>
          <w:sz w:val="20"/>
          <w:szCs w:val="18"/>
        </w:rPr>
        <w:t>and downstream in the flume (</w:t>
      </w:r>
      <w:r w:rsidR="00030D10" w:rsidRPr="00030D10">
        <w:rPr>
          <w:rFonts w:ascii="Arial" w:hAnsi="Arial" w:cs="Arial" w:hint="eastAsia"/>
          <w:color w:val="000000" w:themeColor="text1"/>
          <w:sz w:val="20"/>
          <w:szCs w:val="18"/>
        </w:rPr>
        <w:t>19</w:t>
      </w:r>
      <w:r w:rsidR="00B7575B">
        <w:rPr>
          <w:rFonts w:ascii="Arial" w:hAnsi="Arial" w:cs="Arial"/>
          <w:color w:val="000000" w:themeColor="text1"/>
          <w:sz w:val="20"/>
          <w:szCs w:val="18"/>
        </w:rPr>
        <w:t>m</w:t>
      </w:r>
      <w:r w:rsidR="00030D10">
        <w:rPr>
          <w:rFonts w:ascii="Arial" w:hAnsi="Arial" w:cs="Arial" w:hint="eastAsia"/>
          <w:color w:val="000000" w:themeColor="text1"/>
          <w:sz w:val="20"/>
          <w:szCs w:val="18"/>
        </w:rPr>
        <w:t xml:space="preserve"> </w:t>
      </w:r>
      <w:r w:rsidR="00030D10">
        <w:rPr>
          <w:rFonts w:ascii="Arial" w:hAnsi="Arial" w:cs="Arial"/>
          <w:color w:val="000000" w:themeColor="text1"/>
          <w:sz w:val="20"/>
          <w:szCs w:val="18"/>
        </w:rPr>
        <w:t xml:space="preserve">X </w:t>
      </w:r>
      <w:r w:rsidR="00030D10" w:rsidRPr="00030D10">
        <w:rPr>
          <w:rFonts w:ascii="Arial" w:hAnsi="Arial" w:cs="Arial" w:hint="eastAsia"/>
          <w:color w:val="000000" w:themeColor="text1"/>
          <w:sz w:val="20"/>
          <w:szCs w:val="18"/>
        </w:rPr>
        <w:t>0.45</w:t>
      </w:r>
      <w:r w:rsidR="00B7575B">
        <w:rPr>
          <w:rFonts w:ascii="Arial" w:hAnsi="Arial" w:cs="Arial"/>
          <w:color w:val="000000" w:themeColor="text1"/>
          <w:sz w:val="20"/>
          <w:szCs w:val="18"/>
        </w:rPr>
        <w:t>m</w:t>
      </w:r>
      <w:r w:rsidR="00030D10">
        <w:rPr>
          <w:rFonts w:ascii="Arial" w:hAnsi="Arial" w:cs="Arial" w:hint="eastAsia"/>
          <w:color w:val="000000" w:themeColor="text1"/>
          <w:sz w:val="20"/>
          <w:szCs w:val="18"/>
        </w:rPr>
        <w:t xml:space="preserve"> </w:t>
      </w:r>
      <w:r w:rsidR="00030D10">
        <w:rPr>
          <w:rFonts w:ascii="Arial" w:hAnsi="Arial" w:cs="Arial"/>
          <w:color w:val="000000" w:themeColor="text1"/>
          <w:sz w:val="20"/>
          <w:szCs w:val="18"/>
        </w:rPr>
        <w:t>X</w:t>
      </w:r>
      <w:r w:rsidR="00030D10" w:rsidRPr="00030D10">
        <w:rPr>
          <w:rFonts w:ascii="Arial" w:hAnsi="Arial" w:cs="Arial" w:hint="eastAsia"/>
          <w:color w:val="000000" w:themeColor="text1"/>
          <w:sz w:val="20"/>
          <w:szCs w:val="18"/>
        </w:rPr>
        <w:t xml:space="preserve"> 0.5</w:t>
      </w:r>
      <w:r w:rsidR="00B7575B">
        <w:rPr>
          <w:rFonts w:ascii="Arial" w:hAnsi="Arial" w:cs="Arial"/>
          <w:color w:val="000000" w:themeColor="text1"/>
          <w:sz w:val="20"/>
          <w:szCs w:val="18"/>
        </w:rPr>
        <w:t>m</w:t>
      </w:r>
      <w:r w:rsidR="00343817">
        <w:rPr>
          <w:rFonts w:ascii="Arial" w:hAnsi="Arial" w:cs="Arial"/>
          <w:color w:val="000000" w:themeColor="text1"/>
          <w:sz w:val="20"/>
          <w:szCs w:val="18"/>
        </w:rPr>
        <w:t>) with two antenna</w:t>
      </w:r>
      <w:r w:rsidR="000E7171">
        <w:rPr>
          <w:rFonts w:ascii="Arial" w:hAnsi="Arial" w:cs="Arial"/>
          <w:color w:val="000000" w:themeColor="text1"/>
          <w:sz w:val="20"/>
          <w:szCs w:val="18"/>
        </w:rPr>
        <w:t>e</w:t>
      </w:r>
      <w:r w:rsidR="00FF3004">
        <w:rPr>
          <w:rFonts w:ascii="Arial" w:hAnsi="Arial" w:cs="Arial"/>
          <w:color w:val="000000" w:themeColor="text1"/>
          <w:sz w:val="20"/>
          <w:szCs w:val="18"/>
        </w:rPr>
        <w:t xml:space="preserve"> (n=</w:t>
      </w:r>
      <w:r w:rsidR="00066219">
        <w:rPr>
          <w:rFonts w:ascii="Arial" w:hAnsi="Arial" w:cs="Arial"/>
          <w:color w:val="000000" w:themeColor="text1"/>
          <w:sz w:val="20"/>
          <w:szCs w:val="18"/>
        </w:rPr>
        <w:t>22</w:t>
      </w:r>
      <w:r w:rsidR="009162E2">
        <w:rPr>
          <w:rFonts w:ascii="Arial" w:hAnsi="Arial" w:cs="Arial"/>
          <w:color w:val="000000" w:themeColor="text1"/>
          <w:sz w:val="20"/>
          <w:szCs w:val="18"/>
        </w:rPr>
        <w:t xml:space="preserve"> (tags)</w:t>
      </w:r>
      <w:r w:rsidR="00066219">
        <w:rPr>
          <w:rFonts w:ascii="Arial" w:hAnsi="Arial" w:cs="Arial"/>
          <w:color w:val="000000" w:themeColor="text1"/>
          <w:sz w:val="20"/>
          <w:szCs w:val="18"/>
        </w:rPr>
        <w:t>,</w:t>
      </w:r>
      <w:r w:rsidR="00A34E3B">
        <w:rPr>
          <w:rFonts w:ascii="Arial" w:hAnsi="Arial" w:cs="Arial"/>
          <w:color w:val="000000" w:themeColor="text1"/>
          <w:sz w:val="20"/>
          <w:szCs w:val="18"/>
        </w:rPr>
        <w:t xml:space="preserve"> accuracy measured </w:t>
      </w:r>
      <w:r w:rsidR="000C44C5">
        <w:rPr>
          <w:rFonts w:ascii="Arial" w:hAnsi="Arial" w:cs="Arial"/>
          <w:color w:val="000000" w:themeColor="text1"/>
          <w:sz w:val="20"/>
          <w:szCs w:val="18"/>
        </w:rPr>
        <w:t>with</w:t>
      </w:r>
      <w:r w:rsidR="00A34E3B">
        <w:rPr>
          <w:rFonts w:ascii="Arial" w:hAnsi="Arial" w:cs="Arial"/>
          <w:color w:val="000000" w:themeColor="text1"/>
          <w:sz w:val="20"/>
          <w:szCs w:val="18"/>
        </w:rPr>
        <w:t xml:space="preserve"> </w:t>
      </w:r>
      <w:r w:rsidR="00A34E3B" w:rsidRPr="00A34E3B">
        <w:rPr>
          <w:rFonts w:ascii="Arial" w:hAnsi="Arial" w:cs="Arial"/>
          <w:color w:val="000000" w:themeColor="text1"/>
          <w:sz w:val="20"/>
          <w:szCs w:val="18"/>
        </w:rPr>
        <w:t>three tails</w:t>
      </w:r>
      <w:r w:rsidR="00A34E3B">
        <w:rPr>
          <w:rFonts w:ascii="Arial" w:hAnsi="Arial" w:cs="Arial"/>
          <w:color w:val="000000" w:themeColor="text1"/>
          <w:sz w:val="20"/>
          <w:szCs w:val="18"/>
        </w:rPr>
        <w:t>)</w:t>
      </w:r>
      <w:r w:rsidR="00343817">
        <w:rPr>
          <w:rFonts w:ascii="Arial" w:hAnsi="Arial" w:cs="Arial"/>
          <w:color w:val="000000" w:themeColor="text1"/>
          <w:sz w:val="20"/>
          <w:szCs w:val="18"/>
        </w:rPr>
        <w:t xml:space="preserve">. </w:t>
      </w:r>
      <w:r w:rsidR="00284A33">
        <w:rPr>
          <w:rFonts w:ascii="Arial" w:hAnsi="Arial" w:cs="Arial"/>
          <w:color w:val="000000" w:themeColor="text1"/>
          <w:sz w:val="20"/>
          <w:szCs w:val="18"/>
        </w:rPr>
        <w:t>Bottom</w:t>
      </w:r>
      <w:r w:rsidR="00284A33" w:rsidRPr="00284A33">
        <w:rPr>
          <w:rFonts w:ascii="Arial" w:hAnsi="Arial" w:cs="Arial"/>
          <w:color w:val="000000" w:themeColor="text1"/>
          <w:sz w:val="20"/>
          <w:szCs w:val="18"/>
        </w:rPr>
        <w:t xml:space="preserve"> </w:t>
      </w:r>
      <w:r w:rsidR="003D44C4" w:rsidRPr="00284A33">
        <w:rPr>
          <w:rFonts w:ascii="Arial" w:hAnsi="Arial" w:cs="Arial"/>
          <w:color w:val="000000" w:themeColor="text1"/>
          <w:sz w:val="20"/>
          <w:szCs w:val="18"/>
        </w:rPr>
        <w:t>inset</w:t>
      </w:r>
      <w:r w:rsidR="00284A33" w:rsidRPr="00284A33">
        <w:rPr>
          <w:rFonts w:ascii="Arial" w:hAnsi="Arial" w:cs="Arial"/>
          <w:color w:val="000000" w:themeColor="text1"/>
          <w:sz w:val="20"/>
          <w:szCs w:val="18"/>
        </w:rPr>
        <w:t>:</w:t>
      </w:r>
      <w:r w:rsidR="00AA5C6A">
        <w:rPr>
          <w:rFonts w:ascii="Arial" w:hAnsi="Arial" w:cs="Arial"/>
          <w:color w:val="000000" w:themeColor="text1"/>
          <w:sz w:val="20"/>
          <w:szCs w:val="18"/>
        </w:rPr>
        <w:t xml:space="preserve"> Designed PLA encapsulations for Tag 7, Tag 8, an</w:t>
      </w:r>
      <w:r w:rsidR="004A788D">
        <w:rPr>
          <w:rFonts w:ascii="Arial" w:hAnsi="Arial" w:cs="Arial"/>
          <w:color w:val="000000" w:themeColor="text1"/>
          <w:sz w:val="20"/>
          <w:szCs w:val="18"/>
        </w:rPr>
        <w:t>d</w:t>
      </w:r>
      <w:r w:rsidR="00AA5C6A">
        <w:rPr>
          <w:rFonts w:ascii="Arial" w:hAnsi="Arial" w:cs="Arial"/>
          <w:color w:val="000000" w:themeColor="text1"/>
          <w:sz w:val="20"/>
          <w:szCs w:val="18"/>
        </w:rPr>
        <w:t xml:space="preserve"> Tag 9</w:t>
      </w:r>
      <w:r w:rsidR="00877C60">
        <w:rPr>
          <w:rFonts w:ascii="Arial" w:hAnsi="Arial" w:cs="Arial"/>
          <w:color w:val="000000" w:themeColor="text1"/>
          <w:sz w:val="20"/>
          <w:szCs w:val="18"/>
        </w:rPr>
        <w:t>.</w:t>
      </w:r>
      <w:r w:rsidR="004953B5">
        <w:rPr>
          <w:rFonts w:ascii="Arial" w:hAnsi="Arial" w:cs="Arial"/>
          <w:color w:val="000000" w:themeColor="text1"/>
          <w:sz w:val="20"/>
          <w:szCs w:val="18"/>
        </w:rPr>
        <w:t xml:space="preserve"> </w:t>
      </w:r>
      <w:bookmarkEnd w:id="34"/>
    </w:p>
    <w:p w14:paraId="75854D88" w14:textId="77777777" w:rsidR="002C79F1" w:rsidRDefault="002C79F1" w:rsidP="004169F2">
      <w:pPr>
        <w:spacing w:line="480" w:lineRule="auto"/>
        <w:rPr>
          <w:rFonts w:ascii="Arial" w:hAnsi="Arial" w:cs="Arial"/>
          <w:color w:val="000000" w:themeColor="text1"/>
          <w:sz w:val="20"/>
          <w:szCs w:val="18"/>
        </w:rPr>
      </w:pPr>
    </w:p>
    <w:p w14:paraId="72E9738E" w14:textId="3969E76C" w:rsidR="00E75331" w:rsidRPr="00E75331" w:rsidRDefault="008C733F" w:rsidP="00C1044B">
      <w:pPr>
        <w:pStyle w:val="Body"/>
        <w:spacing w:line="480" w:lineRule="auto"/>
      </w:pPr>
      <w:r>
        <w:t xml:space="preserve">It is worth to note that </w:t>
      </w:r>
      <w:r w:rsidR="00FF782C">
        <w:t xml:space="preserve">the penetration depth of UHF RFID (at </w:t>
      </w:r>
      <w:r w:rsidR="00EA6D25" w:rsidRPr="00EA6D25">
        <w:t>915MHz</w:t>
      </w:r>
      <w:r w:rsidR="00FF782C">
        <w:t xml:space="preserve">) </w:t>
      </w:r>
      <w:r w:rsidR="001333E6">
        <w:t xml:space="preserve">in freshwater </w:t>
      </w:r>
      <w:r w:rsidR="00FF782C">
        <w:t xml:space="preserve">with a conductivity value of </w:t>
      </w:r>
      <w:bookmarkStart w:id="36" w:name="_Hlk51579517"/>
      <w:r w:rsidR="00C821DE">
        <w:t>200</w:t>
      </w:r>
      <w:r w:rsidR="00FF782C">
        <w:t xml:space="preserve"> mS/m</w:t>
      </w:r>
      <w:bookmarkEnd w:id="36"/>
      <w:r w:rsidR="00FF782C">
        <w:t xml:space="preserve"> is </w:t>
      </w:r>
      <w:r w:rsidR="00A777D2">
        <w:t>~</w:t>
      </w:r>
      <w:r>
        <w:t xml:space="preserve"> </w:t>
      </w:r>
      <w:r w:rsidR="00764391">
        <w:t>3.7</w:t>
      </w:r>
      <w:r w:rsidR="00FC171E">
        <w:t>5</w:t>
      </w:r>
      <w:r w:rsidR="00FF782C">
        <w:t xml:space="preserve"> cm</w:t>
      </w:r>
      <w:r w:rsidR="001333E6">
        <w:t>,</w:t>
      </w:r>
      <w:r w:rsidR="00A777D2">
        <w:t xml:space="preserve"> and in wastewater</w:t>
      </w:r>
      <w:r w:rsidR="00110CE9">
        <w:t xml:space="preserve"> (~50</w:t>
      </w:r>
      <w:r w:rsidR="00110CE9" w:rsidRPr="00110CE9">
        <w:t xml:space="preserve"> mS/m</w:t>
      </w:r>
      <w:r w:rsidR="00110CE9">
        <w:t>)</w:t>
      </w:r>
      <w:r w:rsidR="00C821DE">
        <w:t xml:space="preserve"> is </w:t>
      </w:r>
      <w:r w:rsidR="00EA6D25">
        <w:t>~7</w:t>
      </w:r>
      <w:r w:rsidR="00FC171E">
        <w:t>.4</w:t>
      </w:r>
      <w:r w:rsidR="00EA6D25">
        <w:t xml:space="preserve"> cm</w:t>
      </w:r>
      <w:r w:rsidR="0081314B">
        <w:t xml:space="preserve"> </w:t>
      </w:r>
      <w:r w:rsidR="00FF5FBB" w:rsidRPr="00265CF1">
        <w:t>(</w:t>
      </w:r>
      <w:r w:rsidR="00BB4DA0" w:rsidRPr="00BB4DA0">
        <w:t>Benelli and Pozzebo, 2013</w:t>
      </w:r>
      <w:r w:rsidR="00FF5FBB" w:rsidRPr="00265CF1">
        <w:t>)</w:t>
      </w:r>
      <w:r w:rsidR="0081314B" w:rsidRPr="00265CF1">
        <w:t>.</w:t>
      </w:r>
      <w:r w:rsidR="00FF782C" w:rsidRPr="00265CF1">
        <w:t xml:space="preserve"> </w:t>
      </w:r>
      <w:r w:rsidR="006541E9" w:rsidRPr="00265CF1">
        <w:t>This</w:t>
      </w:r>
      <w:r w:rsidR="00A5087A" w:rsidRPr="00265CF1">
        <w:t xml:space="preserve"> </w:t>
      </w:r>
      <w:r w:rsidR="00B43F56" w:rsidRPr="00265CF1">
        <w:t xml:space="preserve">penetration depth </w:t>
      </w:r>
      <w:r w:rsidR="000C35C0">
        <w:t>typically decreases</w:t>
      </w:r>
      <w:r w:rsidR="00A5087A" w:rsidRPr="00265CF1">
        <w:t xml:space="preserve"> with an increase in water conductivity</w:t>
      </w:r>
      <w:r w:rsidR="00EA6D25" w:rsidRPr="00265CF1">
        <w:t xml:space="preserve"> and frequency of radio signals</w:t>
      </w:r>
      <w:r w:rsidR="00FF782C" w:rsidRPr="00265CF1">
        <w:t xml:space="preserve">. </w:t>
      </w:r>
      <w:r w:rsidR="00120CA2" w:rsidRPr="00265CF1">
        <w:t>However, o</w:t>
      </w:r>
      <w:r w:rsidRPr="00265CF1">
        <w:t xml:space="preserve">ur </w:t>
      </w:r>
      <w:r w:rsidR="00FF782C" w:rsidRPr="00265CF1">
        <w:t>results</w:t>
      </w:r>
      <w:r w:rsidRPr="00265CF1">
        <w:t xml:space="preserve"> indicated</w:t>
      </w:r>
      <w:r w:rsidR="00FF782C" w:rsidRPr="00265CF1">
        <w:t xml:space="preserve"> that the</w:t>
      </w:r>
      <w:r w:rsidR="00255488">
        <w:t xml:space="preserve"> RSSI values of the</w:t>
      </w:r>
      <w:r w:rsidR="00FF782C" w:rsidRPr="00265CF1">
        <w:t xml:space="preserve"> </w:t>
      </w:r>
      <w:r w:rsidR="00FF5384">
        <w:t>Tag 7</w:t>
      </w:r>
      <w:r w:rsidR="00533AFF" w:rsidRPr="00265CF1">
        <w:t xml:space="preserve"> group tags </w:t>
      </w:r>
      <w:r w:rsidR="00FF782C" w:rsidRPr="00265CF1">
        <w:t>were still detect</w:t>
      </w:r>
      <w:r w:rsidR="00B43F56" w:rsidRPr="00265CF1">
        <w:t>able</w:t>
      </w:r>
      <w:r w:rsidR="00FF782C" w:rsidRPr="00265CF1">
        <w:t xml:space="preserve"> between the range </w:t>
      </w:r>
      <w:r w:rsidR="00B43F56" w:rsidRPr="00265CF1">
        <w:t xml:space="preserve">of </w:t>
      </w:r>
      <w:r w:rsidR="00FF782C" w:rsidRPr="00265CF1">
        <w:t xml:space="preserve">10-17 cm below </w:t>
      </w:r>
      <w:r w:rsidR="00BF6660" w:rsidRPr="00265CF1">
        <w:t xml:space="preserve">the </w:t>
      </w:r>
      <w:r w:rsidR="00FF782C" w:rsidRPr="00265CF1">
        <w:t>water</w:t>
      </w:r>
      <w:r w:rsidR="00B43F56" w:rsidRPr="00265CF1">
        <w:t xml:space="preserve"> surface</w:t>
      </w:r>
      <w:r w:rsidR="00FF782C" w:rsidRPr="00265CF1">
        <w:t xml:space="preserve"> in </w:t>
      </w:r>
      <w:r w:rsidR="006D46AF" w:rsidRPr="00265CF1">
        <w:t xml:space="preserve">continuous </w:t>
      </w:r>
      <w:r w:rsidR="00FF782C" w:rsidRPr="00265CF1">
        <w:t>flow</w:t>
      </w:r>
      <w:r w:rsidR="006D46AF" w:rsidRPr="00265CF1">
        <w:t>s</w:t>
      </w:r>
      <w:r w:rsidR="00FF782C" w:rsidRPr="00265CF1">
        <w:t xml:space="preserve"> (</w:t>
      </w:r>
      <w:r w:rsidR="009F6120" w:rsidRPr="00265CF1">
        <w:t xml:space="preserve">~7-71 L/s, </w:t>
      </w:r>
      <w:r w:rsidR="00E73488" w:rsidRPr="00265CF1">
        <w:t>18.3</w:t>
      </w:r>
      <w:r w:rsidR="00FF782C" w:rsidRPr="00265CF1">
        <w:t xml:space="preserve"> mS/m).</w:t>
      </w:r>
      <w:r w:rsidR="00C36849" w:rsidRPr="00265CF1">
        <w:t xml:space="preserve"> </w:t>
      </w:r>
      <w:r w:rsidRPr="00265CF1">
        <w:t>The</w:t>
      </w:r>
      <w:r w:rsidR="003B11E2" w:rsidRPr="00265CF1">
        <w:t xml:space="preserve"> </w:t>
      </w:r>
      <w:r w:rsidR="00C607CC" w:rsidRPr="00265CF1">
        <w:t xml:space="preserve">higher </w:t>
      </w:r>
      <w:r w:rsidR="00C44249" w:rsidRPr="00265CF1">
        <w:t xml:space="preserve">penetration depth </w:t>
      </w:r>
      <w:r w:rsidR="00C607CC" w:rsidRPr="00265CF1">
        <w:t>value</w:t>
      </w:r>
      <w:r w:rsidRPr="00265CF1">
        <w:t>s</w:t>
      </w:r>
      <w:r w:rsidR="00C607CC" w:rsidRPr="00265CF1">
        <w:t xml:space="preserve"> </w:t>
      </w:r>
      <w:r w:rsidRPr="00265CF1">
        <w:t xml:space="preserve">in our study </w:t>
      </w:r>
      <w:r w:rsidR="00C607CC" w:rsidRPr="00265CF1">
        <w:t xml:space="preserve">compared to </w:t>
      </w:r>
      <w:r w:rsidRPr="00265CF1">
        <w:t>previous</w:t>
      </w:r>
      <w:r w:rsidR="000A034D" w:rsidRPr="00265CF1">
        <w:t>ly</w:t>
      </w:r>
      <w:r w:rsidRPr="00265CF1">
        <w:t xml:space="preserve"> </w:t>
      </w:r>
      <w:r w:rsidR="00C36849" w:rsidRPr="00265CF1">
        <w:t>reported</w:t>
      </w:r>
      <w:r w:rsidRPr="00265CF1">
        <w:t xml:space="preserve"> values call for further investigation</w:t>
      </w:r>
      <w:r w:rsidR="001B4767" w:rsidRPr="00265CF1">
        <w:t xml:space="preserve"> (</w:t>
      </w:r>
      <w:r w:rsidR="00BB4DA0" w:rsidRPr="00BB4DA0">
        <w:t>Arnaud et al., 2015</w:t>
      </w:r>
      <w:r w:rsidR="001B4767" w:rsidRPr="00265CF1">
        <w:t>;</w:t>
      </w:r>
      <w:r w:rsidR="001B4767" w:rsidRPr="00265CF1">
        <w:rPr>
          <w:vertAlign w:val="superscript"/>
        </w:rPr>
        <w:t xml:space="preserve"> </w:t>
      </w:r>
      <w:r w:rsidR="00BB4DA0" w:rsidRPr="00BB4DA0">
        <w:t>Cassel et al., 2017a</w:t>
      </w:r>
      <w:r w:rsidR="001B4767" w:rsidRPr="00265CF1">
        <w:t>)</w:t>
      </w:r>
      <w:r w:rsidR="001B4767">
        <w:t>.</w:t>
      </w:r>
    </w:p>
    <w:p w14:paraId="6F4F37E1" w14:textId="441919E1" w:rsidR="00A7745C" w:rsidRDefault="00A7745C" w:rsidP="00C1044B">
      <w:pPr>
        <w:pStyle w:val="Body"/>
        <w:spacing w:line="480" w:lineRule="auto"/>
      </w:pPr>
    </w:p>
    <w:p w14:paraId="1202A96D" w14:textId="2FDB2AE2" w:rsidR="004E4C8A" w:rsidRPr="006C34B4" w:rsidRDefault="003D268A" w:rsidP="00C1044B">
      <w:pPr>
        <w:pStyle w:val="Heading2"/>
        <w:spacing w:line="480" w:lineRule="auto"/>
        <w:ind w:left="792" w:hanging="792"/>
      </w:pPr>
      <w:r>
        <w:t>3.4</w:t>
      </w:r>
      <w:r w:rsidR="00562931">
        <w:t xml:space="preserve">  </w:t>
      </w:r>
      <w:r w:rsidR="006C34B4" w:rsidRPr="006C34B4">
        <w:t>E</w:t>
      </w:r>
      <w:r w:rsidR="004E4C8A" w:rsidRPr="006C34B4">
        <w:t xml:space="preserve">ffective sensing ranges affected by RFID </w:t>
      </w:r>
      <w:r w:rsidR="005C1BFC">
        <w:t xml:space="preserve">sensor </w:t>
      </w:r>
      <w:r w:rsidR="004E4C8A" w:rsidRPr="006C34B4">
        <w:t>tags supporting materials</w:t>
      </w:r>
    </w:p>
    <w:p w14:paraId="1EE9C731" w14:textId="6F5B3847" w:rsidR="009B6CDB" w:rsidRDefault="00FA3D73" w:rsidP="00C1044B">
      <w:pPr>
        <w:pStyle w:val="Body"/>
        <w:spacing w:line="480" w:lineRule="auto"/>
      </w:pPr>
      <w:r w:rsidRPr="007D46BA">
        <w:t xml:space="preserve">The reflection of the radio wave </w:t>
      </w:r>
      <w:r w:rsidRPr="00FB6C36">
        <w:t xml:space="preserve">of </w:t>
      </w:r>
      <w:r>
        <w:t xml:space="preserve">UHF-RFID </w:t>
      </w:r>
      <w:r w:rsidR="005C1BFC">
        <w:t xml:space="preserve">sensor </w:t>
      </w:r>
      <w:r>
        <w:t>tags</w:t>
      </w:r>
      <w:r w:rsidRPr="00FB6C36">
        <w:t xml:space="preserve"> </w:t>
      </w:r>
      <w:r w:rsidR="002564A1">
        <w:t>Tag 7-</w:t>
      </w:r>
      <w:r w:rsidR="006E042F">
        <w:t>0</w:t>
      </w:r>
      <w:r w:rsidRPr="008C7E84">
        <w:t>1</w:t>
      </w:r>
      <w:r w:rsidR="002564A1">
        <w:t xml:space="preserve"> to -</w:t>
      </w:r>
      <w:r w:rsidR="006E042F">
        <w:t>0</w:t>
      </w:r>
      <w:r w:rsidRPr="008C7E84">
        <w:t>5</w:t>
      </w:r>
      <w:r w:rsidRPr="00FB6C36">
        <w:t xml:space="preserve"> and </w:t>
      </w:r>
      <w:r>
        <w:t>T</w:t>
      </w:r>
      <w:r w:rsidR="002564A1">
        <w:t xml:space="preserve">ag </w:t>
      </w:r>
      <w:r w:rsidR="005A3654">
        <w:t>9-</w:t>
      </w:r>
      <w:r w:rsidR="006E042F">
        <w:t>0</w:t>
      </w:r>
      <w:r w:rsidRPr="008C7E84">
        <w:t>1</w:t>
      </w:r>
      <w:r w:rsidR="005A3654">
        <w:t xml:space="preserve"> to -</w:t>
      </w:r>
      <w:r w:rsidR="006E042F">
        <w:t>0</w:t>
      </w:r>
      <w:r w:rsidRPr="008C7E84">
        <w:t>5</w:t>
      </w:r>
      <w:r w:rsidRPr="00E92CEE">
        <w:t xml:space="preserve"> decreased when the water depth increased in the flume</w:t>
      </w:r>
      <w:r>
        <w:t xml:space="preserve"> (</w:t>
      </w:r>
      <w:r w:rsidRPr="00BA5FD1">
        <w:rPr>
          <w:color w:val="4472C4" w:themeColor="accent1"/>
        </w:rPr>
        <w:t>Table S4 &amp; S5</w:t>
      </w:r>
      <w:r>
        <w:t xml:space="preserve">) due to </w:t>
      </w:r>
      <w:r w:rsidR="00533AFF">
        <w:t xml:space="preserve">the </w:t>
      </w:r>
      <w:r>
        <w:t xml:space="preserve">attenuation </w:t>
      </w:r>
      <w:r w:rsidR="00764A4C">
        <w:t xml:space="preserve">of </w:t>
      </w:r>
      <w:r>
        <w:t xml:space="preserve">electromagnetic waves </w:t>
      </w:r>
      <w:r w:rsidRPr="00EA4F1F">
        <w:t>across the water-air interface</w:t>
      </w:r>
      <w:r>
        <w:t xml:space="preserve">. The increasing </w:t>
      </w:r>
      <w:r w:rsidRPr="00EE2D34">
        <w:t>water-air interface</w:t>
      </w:r>
      <w:r>
        <w:t xml:space="preserve"> between the antenna and </w:t>
      </w:r>
      <w:r w:rsidRPr="00A96224">
        <w:t xml:space="preserve">the </w:t>
      </w:r>
      <w:r>
        <w:t>tag</w:t>
      </w:r>
      <w:r w:rsidRPr="00A96224">
        <w:t xml:space="preserve"> leads to</w:t>
      </w:r>
      <w:r>
        <w:t xml:space="preserve"> </w:t>
      </w:r>
      <w:r w:rsidRPr="00F31463">
        <w:t xml:space="preserve">impedance mismatches between the IC chip and antenna, </w:t>
      </w:r>
      <w:r>
        <w:t>so</w:t>
      </w:r>
      <w:r w:rsidRPr="00F31463">
        <w:t xml:space="preserve"> the RFID tag </w:t>
      </w:r>
      <w:r>
        <w:t>averts</w:t>
      </w:r>
      <w:r w:rsidRPr="00F31463">
        <w:t xml:space="preserve"> the radar cross</w:t>
      </w:r>
      <w:r>
        <w:t>-</w:t>
      </w:r>
      <w:r w:rsidRPr="00F31463">
        <w:t>section, resulting in diminished reflection</w:t>
      </w:r>
      <w:r w:rsidR="001B4767">
        <w:t xml:space="preserve"> </w:t>
      </w:r>
      <w:r w:rsidR="00FF5FBB" w:rsidRPr="00265CF1">
        <w:t>(</w:t>
      </w:r>
      <w:r w:rsidR="00BB4DA0" w:rsidRPr="00BB4DA0">
        <w:t>Arnaud et al., 2015</w:t>
      </w:r>
      <w:r w:rsidR="00FF5FBB" w:rsidRPr="00265CF1">
        <w:t xml:space="preserve">; </w:t>
      </w:r>
      <w:r w:rsidR="00BB4DA0" w:rsidRPr="00BB4DA0">
        <w:t>Benelli and Pozzebo, 2013</w:t>
      </w:r>
      <w:r w:rsidR="00FF5FBB" w:rsidRPr="00265CF1">
        <w:t xml:space="preserve">; </w:t>
      </w:r>
      <w:r w:rsidR="00BB4DA0" w:rsidRPr="00BB4DA0">
        <w:t>Jun et al., 2016</w:t>
      </w:r>
      <w:r w:rsidR="00FF5FBB" w:rsidRPr="00265CF1">
        <w:t>)</w:t>
      </w:r>
      <w:r w:rsidR="001B4767" w:rsidRPr="00265CF1">
        <w:t>.</w:t>
      </w:r>
      <w:r w:rsidR="00F2251B">
        <w:t xml:space="preserve"> </w:t>
      </w:r>
      <w:r w:rsidR="002F10DA">
        <w:t xml:space="preserve">As demonstrated above, </w:t>
      </w:r>
      <w:r w:rsidR="000B1280" w:rsidRPr="000B1280">
        <w:t>the UHF-RFID tag</w:t>
      </w:r>
      <w:r w:rsidR="000B1280">
        <w:t xml:space="preserve"> signals cannot be </w:t>
      </w:r>
      <w:r w:rsidR="00931E64">
        <w:t>detected</w:t>
      </w:r>
      <w:r w:rsidR="000B1280">
        <w:t xml:space="preserve"> if </w:t>
      </w:r>
      <w:r w:rsidR="001B6D87">
        <w:t>their</w:t>
      </w:r>
      <w:r w:rsidR="000B1280">
        <w:t xml:space="preserve"> presence </w:t>
      </w:r>
      <w:r w:rsidR="001B6D87">
        <w:t xml:space="preserve">is </w:t>
      </w:r>
      <w:r w:rsidR="000B1280" w:rsidRPr="000B1280">
        <w:t>more than 17 cm underwater</w:t>
      </w:r>
      <w:r w:rsidR="000B1280">
        <w:t xml:space="preserve">. </w:t>
      </w:r>
      <w:r w:rsidR="002F10DA">
        <w:t xml:space="preserve">Therefore, we needed a reliable mechanism to keep the tags </w:t>
      </w:r>
      <w:r w:rsidR="000B1280">
        <w:t xml:space="preserve">floating </w:t>
      </w:r>
      <w:r w:rsidR="002F10DA">
        <w:t xml:space="preserve">if </w:t>
      </w:r>
      <w:r w:rsidR="00B82948">
        <w:t xml:space="preserve">they are to be used </w:t>
      </w:r>
      <w:r w:rsidR="002F10DA">
        <w:t xml:space="preserve">in an aquatic </w:t>
      </w:r>
      <w:r w:rsidR="00B82948">
        <w:t>environment</w:t>
      </w:r>
      <w:r w:rsidR="002F10DA">
        <w:t>, e.g., in sanitary sewer systems.</w:t>
      </w:r>
      <w:r w:rsidR="003D4D95">
        <w:t xml:space="preserve"> </w:t>
      </w:r>
      <w:r w:rsidR="002F10DA">
        <w:lastRenderedPageBreak/>
        <w:t>Several materials</w:t>
      </w:r>
      <w:r w:rsidR="00BF6660">
        <w:t>,</w:t>
      </w:r>
      <w:r w:rsidR="002F10DA">
        <w:t xml:space="preserve"> including wood</w:t>
      </w:r>
      <w:r w:rsidR="000B1280">
        <w:t xml:space="preserve"> surface</w:t>
      </w:r>
      <w:r w:rsidR="002F10DA">
        <w:t xml:space="preserve">, </w:t>
      </w:r>
      <w:r w:rsidR="00BF6660">
        <w:t xml:space="preserve">the </w:t>
      </w:r>
      <w:r w:rsidR="000B1280" w:rsidRPr="000B1280">
        <w:t>insulated paper substrate (IPS)</w:t>
      </w:r>
      <w:r w:rsidR="002F10DA">
        <w:t xml:space="preserve">, and </w:t>
      </w:r>
      <w:r w:rsidR="000B1280" w:rsidRPr="000B1280">
        <w:t xml:space="preserve">polylactic acid (PLA) </w:t>
      </w:r>
      <w:r w:rsidR="002F10DA" w:rsidRPr="00E921EC">
        <w:rPr>
          <w:rFonts w:cs="Times New Roman"/>
        </w:rPr>
        <w:t>plastic</w:t>
      </w:r>
      <w:r w:rsidR="000B1280" w:rsidRPr="00E921EC">
        <w:rPr>
          <w:rFonts w:cs="Times New Roman"/>
        </w:rPr>
        <w:t xml:space="preserve"> </w:t>
      </w:r>
      <w:r w:rsidR="000B1280" w:rsidRPr="00E921EC">
        <w:rPr>
          <w:rFonts w:cs="Times New Roman"/>
          <w:lang w:val="en-GB"/>
        </w:rPr>
        <w:t>substrate</w:t>
      </w:r>
      <w:r w:rsidR="004F4FA0">
        <w:t>,</w:t>
      </w:r>
      <w:r w:rsidR="004F4FA0" w:rsidRPr="004F4FA0">
        <w:t xml:space="preserve"> </w:t>
      </w:r>
      <w:r w:rsidR="004F4FA0">
        <w:t xml:space="preserve">were tested </w:t>
      </w:r>
      <w:r w:rsidR="00D82310">
        <w:t>to provide</w:t>
      </w:r>
      <w:r w:rsidR="00D82310" w:rsidRPr="00D82310">
        <w:t xml:space="preserve"> </w:t>
      </w:r>
      <w:r w:rsidR="00D82310">
        <w:t>buoyancy to the tags</w:t>
      </w:r>
      <w:r w:rsidR="002F10DA" w:rsidRPr="00E921EC">
        <w:rPr>
          <w:rFonts w:cs="Times New Roman"/>
        </w:rPr>
        <w:t xml:space="preserve">. </w:t>
      </w:r>
      <w:r w:rsidR="00C116E6" w:rsidRPr="00E921EC">
        <w:rPr>
          <w:rFonts w:cs="Times New Roman"/>
        </w:rPr>
        <w:t xml:space="preserve">As </w:t>
      </w:r>
      <w:r w:rsidR="002F10DA" w:rsidRPr="00E921EC">
        <w:rPr>
          <w:rFonts w:cs="Times New Roman"/>
        </w:rPr>
        <w:t>depicted in</w:t>
      </w:r>
      <w:r w:rsidR="00C116E6" w:rsidRPr="00E921EC">
        <w:rPr>
          <w:rFonts w:cs="Times New Roman"/>
        </w:rPr>
        <w:t xml:space="preserve"> </w:t>
      </w:r>
      <w:r w:rsidR="00C116E6" w:rsidRPr="00E921EC">
        <w:rPr>
          <w:rFonts w:cs="Times New Roman"/>
          <w:color w:val="4472C4" w:themeColor="accent1"/>
        </w:rPr>
        <w:t>Figure 3B</w:t>
      </w:r>
      <w:r w:rsidR="00C116E6" w:rsidRPr="00954006">
        <w:rPr>
          <w:rFonts w:cs="Times New Roman"/>
        </w:rPr>
        <w:t>,</w:t>
      </w:r>
      <w:r w:rsidR="00C116E6" w:rsidRPr="00E921EC">
        <w:rPr>
          <w:rFonts w:cs="Times New Roman"/>
          <w:color w:val="4472C4" w:themeColor="accent1"/>
        </w:rPr>
        <w:t xml:space="preserve"> </w:t>
      </w:r>
      <w:bookmarkStart w:id="37" w:name="_Hlk51666555"/>
      <w:r w:rsidR="00C116E6" w:rsidRPr="00E921EC">
        <w:rPr>
          <w:rFonts w:cs="Times New Roman"/>
        </w:rPr>
        <w:t xml:space="preserve">the maximum reading ranges </w:t>
      </w:r>
      <w:bookmarkEnd w:id="37"/>
      <w:r w:rsidR="00C116E6" w:rsidRPr="00E921EC">
        <w:rPr>
          <w:rFonts w:cs="Times New Roman"/>
        </w:rPr>
        <w:t xml:space="preserve">of </w:t>
      </w:r>
      <w:bookmarkStart w:id="38" w:name="_Hlk51666571"/>
      <w:r w:rsidR="00C116E6" w:rsidRPr="00E921EC">
        <w:rPr>
          <w:rFonts w:cs="Times New Roman"/>
        </w:rPr>
        <w:t xml:space="preserve">Tag 7, </w:t>
      </w:r>
      <w:r w:rsidR="008C733F" w:rsidRPr="00E921EC">
        <w:rPr>
          <w:rFonts w:cs="Times New Roman"/>
        </w:rPr>
        <w:t xml:space="preserve">Tag </w:t>
      </w:r>
      <w:r w:rsidR="00C116E6" w:rsidRPr="00E921EC">
        <w:rPr>
          <w:rFonts w:cs="Times New Roman"/>
        </w:rPr>
        <w:t>8</w:t>
      </w:r>
      <w:r w:rsidR="008C733F" w:rsidRPr="00E921EC">
        <w:rPr>
          <w:rFonts w:cs="Times New Roman"/>
        </w:rPr>
        <w:t>,</w:t>
      </w:r>
      <w:r w:rsidR="00C116E6" w:rsidRPr="00E921EC">
        <w:rPr>
          <w:rFonts w:cs="Times New Roman"/>
        </w:rPr>
        <w:t xml:space="preserve"> and </w:t>
      </w:r>
      <w:r w:rsidR="008C733F" w:rsidRPr="00E921EC">
        <w:rPr>
          <w:rFonts w:cs="Times New Roman"/>
        </w:rPr>
        <w:t xml:space="preserve">Tag </w:t>
      </w:r>
      <w:r w:rsidR="00C116E6" w:rsidRPr="00E921EC">
        <w:rPr>
          <w:rFonts w:cs="Times New Roman"/>
        </w:rPr>
        <w:t>9</w:t>
      </w:r>
      <w:bookmarkEnd w:id="38"/>
      <w:r w:rsidR="00C116E6" w:rsidRPr="00E921EC">
        <w:rPr>
          <w:rFonts w:cs="Times New Roman"/>
        </w:rPr>
        <w:t xml:space="preserve"> on the water surface varied </w:t>
      </w:r>
      <w:r w:rsidR="002F10DA" w:rsidRPr="00E921EC">
        <w:rPr>
          <w:rFonts w:cs="Times New Roman"/>
        </w:rPr>
        <w:t>when attached</w:t>
      </w:r>
      <w:r w:rsidR="00C116E6" w:rsidRPr="00E921EC">
        <w:rPr>
          <w:rFonts w:cs="Times New Roman"/>
        </w:rPr>
        <w:t xml:space="preserve"> to </w:t>
      </w:r>
      <w:r w:rsidR="002F10DA" w:rsidRPr="00E921EC">
        <w:rPr>
          <w:rFonts w:cs="Times New Roman"/>
        </w:rPr>
        <w:t>different material</w:t>
      </w:r>
      <w:r w:rsidR="003D4D95">
        <w:rPr>
          <w:rFonts w:cs="Times New Roman"/>
        </w:rPr>
        <w:t>s</w:t>
      </w:r>
      <w:r w:rsidR="00C116E6" w:rsidRPr="00E921EC">
        <w:rPr>
          <w:rFonts w:cs="Times New Roman"/>
        </w:rPr>
        <w:t xml:space="preserve">. For Tag 7 and Tag 8, the </w:t>
      </w:r>
      <w:r w:rsidR="007A2090" w:rsidRPr="00E921EC">
        <w:rPr>
          <w:rFonts w:cs="Times New Roman"/>
        </w:rPr>
        <w:t>re</w:t>
      </w:r>
      <w:r w:rsidR="00A44A0D" w:rsidRPr="00E921EC">
        <w:rPr>
          <w:rFonts w:cs="Times New Roman"/>
        </w:rPr>
        <w:t xml:space="preserve">liable detection </w:t>
      </w:r>
      <w:r w:rsidR="008D7895">
        <w:rPr>
          <w:rFonts w:cs="Times New Roman"/>
        </w:rPr>
        <w:t>limits</w:t>
      </w:r>
      <w:r w:rsidR="00A44A0D" w:rsidRPr="00E921EC">
        <w:rPr>
          <w:rFonts w:cs="Times New Roman"/>
        </w:rPr>
        <w:t xml:space="preserve"> on the wood substrate were </w:t>
      </w:r>
      <w:r w:rsidR="00C116E6" w:rsidRPr="00E921EC">
        <w:rPr>
          <w:rFonts w:cs="Times New Roman"/>
        </w:rPr>
        <w:t>1.</w:t>
      </w:r>
      <w:r w:rsidR="008C733F" w:rsidRPr="00E921EC">
        <w:rPr>
          <w:rFonts w:cs="Times New Roman"/>
        </w:rPr>
        <w:t>8</w:t>
      </w:r>
      <w:r w:rsidR="00A87732">
        <w:rPr>
          <w:rFonts w:cs="Times New Roman"/>
        </w:rPr>
        <w:t>0</w:t>
      </w:r>
      <w:r w:rsidR="001F7DC6">
        <w:rPr>
          <w:rFonts w:cs="Times New Roman"/>
        </w:rPr>
        <w:t xml:space="preserve"> </w:t>
      </w:r>
      <w:r w:rsidR="001F7DC6" w:rsidRPr="001F7DC6">
        <w:rPr>
          <w:lang w:val="en-GB"/>
        </w:rPr>
        <w:t>±</w:t>
      </w:r>
      <w:r w:rsidR="001F7DC6">
        <w:rPr>
          <w:lang w:val="en-GB"/>
        </w:rPr>
        <w:t xml:space="preserve"> </w:t>
      </w:r>
      <w:r w:rsidR="00206331" w:rsidRPr="00E921EC">
        <w:rPr>
          <w:rFonts w:eastAsiaTheme="minorEastAsia" w:cs="Times New Roman"/>
        </w:rPr>
        <w:t>0.</w:t>
      </w:r>
      <w:r w:rsidR="003F1690">
        <w:rPr>
          <w:rFonts w:eastAsiaTheme="minorEastAsia" w:cs="Times New Roman"/>
        </w:rPr>
        <w:t xml:space="preserve">10 </w:t>
      </w:r>
      <w:r w:rsidR="00C116E6" w:rsidRPr="00E921EC">
        <w:rPr>
          <w:rFonts w:cs="Times New Roman"/>
        </w:rPr>
        <w:t>m and 1.3</w:t>
      </w:r>
      <w:r w:rsidR="00A1693F">
        <w:rPr>
          <w:rFonts w:cs="Times New Roman"/>
        </w:rPr>
        <w:t>0</w:t>
      </w:r>
      <w:r w:rsidR="001F7DC6">
        <w:rPr>
          <w:rFonts w:cs="Times New Roman"/>
        </w:rPr>
        <w:t xml:space="preserve"> </w:t>
      </w:r>
      <w:r w:rsidR="001F7DC6" w:rsidRPr="001F7DC6">
        <w:rPr>
          <w:lang w:val="en-GB"/>
        </w:rPr>
        <w:t>±</w:t>
      </w:r>
      <w:r w:rsidR="00206331" w:rsidRPr="00E921EC">
        <w:rPr>
          <w:rFonts w:cs="Times New Roman"/>
        </w:rPr>
        <w:t xml:space="preserve"> 0.0</w:t>
      </w:r>
      <w:r w:rsidR="000F599F">
        <w:rPr>
          <w:rFonts w:cs="Times New Roman"/>
        </w:rPr>
        <w:t>6</w:t>
      </w:r>
      <w:r w:rsidR="00206331" w:rsidRPr="00E921EC">
        <w:rPr>
          <w:rFonts w:cs="Times New Roman"/>
        </w:rPr>
        <w:t xml:space="preserve"> </w:t>
      </w:r>
      <w:r w:rsidR="00C116E6" w:rsidRPr="00E921EC">
        <w:rPr>
          <w:rFonts w:cs="Times New Roman"/>
        </w:rPr>
        <w:t>m</w:t>
      </w:r>
      <w:r w:rsidR="008C733F" w:rsidRPr="00E921EC">
        <w:rPr>
          <w:rFonts w:cs="Times New Roman"/>
        </w:rPr>
        <w:t>,</w:t>
      </w:r>
      <w:r w:rsidR="00C116E6" w:rsidRPr="00E921EC">
        <w:rPr>
          <w:rFonts w:cs="Times New Roman"/>
        </w:rPr>
        <w:t xml:space="preserve"> respectively, whereas Tag 9 was </w:t>
      </w:r>
      <w:r w:rsidR="008C733F" w:rsidRPr="00E921EC">
        <w:rPr>
          <w:rFonts w:cs="Times New Roman"/>
        </w:rPr>
        <w:t xml:space="preserve">still detected </w:t>
      </w:r>
      <w:r w:rsidR="00C116E6" w:rsidRPr="00E921EC">
        <w:rPr>
          <w:rFonts w:cs="Times New Roman"/>
        </w:rPr>
        <w:t>at more than 3.5</w:t>
      </w:r>
      <w:r w:rsidR="00A1693F">
        <w:rPr>
          <w:rFonts w:cs="Times New Roman"/>
        </w:rPr>
        <w:t>0</w:t>
      </w:r>
      <w:r w:rsidR="001F7DC6">
        <w:rPr>
          <w:rFonts w:cs="Times New Roman"/>
        </w:rPr>
        <w:t xml:space="preserve"> </w:t>
      </w:r>
      <w:r w:rsidR="001F7DC6" w:rsidRPr="001F7DC6">
        <w:rPr>
          <w:lang w:val="en-GB"/>
        </w:rPr>
        <w:t>±</w:t>
      </w:r>
      <w:r w:rsidR="001F7DC6">
        <w:rPr>
          <w:lang w:val="en-GB"/>
        </w:rPr>
        <w:t xml:space="preserve"> </w:t>
      </w:r>
      <w:r w:rsidR="00E921EC" w:rsidRPr="00E921EC">
        <w:rPr>
          <w:rFonts w:cs="Times New Roman"/>
        </w:rPr>
        <w:t>0.0</w:t>
      </w:r>
      <w:r w:rsidR="00A1693F">
        <w:rPr>
          <w:rFonts w:cs="Times New Roman"/>
        </w:rPr>
        <w:t>2</w:t>
      </w:r>
      <w:r w:rsidR="00E921EC" w:rsidRPr="00E921EC">
        <w:rPr>
          <w:rFonts w:cs="Times New Roman"/>
        </w:rPr>
        <w:t xml:space="preserve"> </w:t>
      </w:r>
      <w:r w:rsidR="00C116E6" w:rsidRPr="00E921EC">
        <w:rPr>
          <w:rFonts w:cs="Times New Roman"/>
        </w:rPr>
        <w:t xml:space="preserve">m (ANOVA; </w:t>
      </w:r>
      <w:r w:rsidR="00C116E6" w:rsidRPr="00856867">
        <w:rPr>
          <w:rFonts w:cs="Times New Roman"/>
          <w:i/>
          <w:iCs/>
        </w:rPr>
        <w:t>p</w:t>
      </w:r>
      <w:r w:rsidR="00C116E6" w:rsidRPr="00E921EC">
        <w:rPr>
          <w:rFonts w:cs="Times New Roman"/>
        </w:rPr>
        <w:t xml:space="preserve"> &lt; 0.05).</w:t>
      </w:r>
      <w:r w:rsidR="00C116E6" w:rsidRPr="00945F33">
        <w:t xml:space="preserve"> </w:t>
      </w:r>
    </w:p>
    <w:p w14:paraId="10C5FCE2" w14:textId="77777777" w:rsidR="00620FB7" w:rsidRDefault="00620FB7" w:rsidP="00C1044B">
      <w:pPr>
        <w:pStyle w:val="Body"/>
        <w:spacing w:line="480" w:lineRule="auto"/>
      </w:pPr>
    </w:p>
    <w:p w14:paraId="6E6885A6" w14:textId="6A2FC301" w:rsidR="00A72704" w:rsidRDefault="00C116E6" w:rsidP="00C1044B">
      <w:pPr>
        <w:pStyle w:val="Body"/>
        <w:spacing w:line="480" w:lineRule="auto"/>
      </w:pPr>
      <w:r>
        <w:t>Comparatively</w:t>
      </w:r>
      <w:r w:rsidRPr="00945F33">
        <w:t>, an increase</w:t>
      </w:r>
      <w:r w:rsidR="00656AC0">
        <w:t xml:space="preserve"> </w:t>
      </w:r>
      <w:r w:rsidR="004F4FA0">
        <w:t xml:space="preserve">was </w:t>
      </w:r>
      <w:r w:rsidR="00656AC0">
        <w:t>observed</w:t>
      </w:r>
      <w:r w:rsidRPr="00945F33">
        <w:t xml:space="preserve"> in the detection ranges when </w:t>
      </w:r>
      <w:r w:rsidR="00EB1349">
        <w:t xml:space="preserve">the </w:t>
      </w:r>
      <w:r w:rsidRPr="00945F33">
        <w:t>tags were placed on the PLA</w:t>
      </w:r>
      <w:r w:rsidR="000B1280">
        <w:t xml:space="preserve"> </w:t>
      </w:r>
      <w:r w:rsidRPr="00945F33">
        <w:t xml:space="preserve">substrate. In this case, </w:t>
      </w:r>
      <w:r>
        <w:t xml:space="preserve">the </w:t>
      </w:r>
      <w:r w:rsidRPr="00945F33">
        <w:t>tag absolute percentage of detection increased</w:t>
      </w:r>
      <w:r>
        <w:t xml:space="preserve"> by up to</w:t>
      </w:r>
      <w:r w:rsidRPr="00945F33">
        <w:t xml:space="preserve"> </w:t>
      </w:r>
      <w:r w:rsidR="00E11487">
        <w:t>87</w:t>
      </w:r>
      <w:r w:rsidRPr="00945F33">
        <w:t>% (</w:t>
      </w:r>
      <w:r>
        <w:t>m</w:t>
      </w:r>
      <w:r w:rsidRPr="00945F33">
        <w:t>ean 3.</w:t>
      </w:r>
      <w:r w:rsidR="00E00951">
        <w:t>3</w:t>
      </w:r>
      <w:r w:rsidR="00CF1AC8">
        <w:t>3</w:t>
      </w:r>
      <w:r w:rsidRPr="00945F33">
        <w:t xml:space="preserve"> m,</w:t>
      </w:r>
      <w:r>
        <w:t xml:space="preserve"> </w:t>
      </w:r>
      <w:r w:rsidRPr="00945F33">
        <w:t xml:space="preserve">Tag 7) and </w:t>
      </w:r>
      <w:r>
        <w:t>1</w:t>
      </w:r>
      <w:r w:rsidR="00E11487">
        <w:t>14</w:t>
      </w:r>
      <w:r w:rsidRPr="00945F33">
        <w:t>% (</w:t>
      </w:r>
      <w:r>
        <w:t>m</w:t>
      </w:r>
      <w:r w:rsidRPr="00945F33">
        <w:t xml:space="preserve">ean </w:t>
      </w:r>
      <w:r w:rsidR="00DC3F7A">
        <w:t>2</w:t>
      </w:r>
      <w:r w:rsidRPr="00945F33">
        <w:t>.</w:t>
      </w:r>
      <w:r w:rsidR="00DC3F7A">
        <w:t>7</w:t>
      </w:r>
      <w:r w:rsidR="00CF1AC8">
        <w:t>8</w:t>
      </w:r>
      <w:r w:rsidRPr="00945F33">
        <w:t xml:space="preserve"> m, Tag 8) compared to detection ranges on the plane wood</w:t>
      </w:r>
      <w:r>
        <w:t xml:space="preserve"> </w:t>
      </w:r>
      <w:r w:rsidRPr="008031EE">
        <w:t xml:space="preserve">(ANOVA; p </w:t>
      </w:r>
      <w:r>
        <w:t>&gt;</w:t>
      </w:r>
      <w:r w:rsidRPr="008031EE">
        <w:t xml:space="preserve"> 0.05)</w:t>
      </w:r>
      <w:r w:rsidRPr="00945F33">
        <w:t>.</w:t>
      </w:r>
      <w:r w:rsidRPr="003848CF">
        <w:t xml:space="preserve"> </w:t>
      </w:r>
      <w:r w:rsidR="00194D3A" w:rsidRPr="00194D3A">
        <w:t>Th</w:t>
      </w:r>
      <w:r w:rsidR="00194D3A">
        <w:t>e</w:t>
      </w:r>
      <w:r w:rsidR="00194D3A" w:rsidRPr="00194D3A">
        <w:t xml:space="preserve"> performance</w:t>
      </w:r>
      <w:r w:rsidR="00194D3A">
        <w:t xml:space="preserve"> of </w:t>
      </w:r>
      <w:r w:rsidR="005E0A49" w:rsidRPr="005E0A49">
        <w:t>Tag 9 detection heights across all cases w</w:t>
      </w:r>
      <w:r w:rsidR="005E0A49">
        <w:t>as</w:t>
      </w:r>
      <w:r w:rsidR="005E0A49" w:rsidRPr="005E0A49">
        <w:t xml:space="preserve"> recorded at more than 3.5</w:t>
      </w:r>
      <w:r w:rsidR="00CF1AC8">
        <w:t>0</w:t>
      </w:r>
      <w:r w:rsidR="005E0A49" w:rsidRPr="005E0A49">
        <w:t xml:space="preserve"> m</w:t>
      </w:r>
      <w:r w:rsidR="005E0A49">
        <w:t xml:space="preserve"> and </w:t>
      </w:r>
      <w:r w:rsidR="00D45B54" w:rsidRPr="00D45B54">
        <w:t>exhibited enhancement in sensing performance</w:t>
      </w:r>
      <w:r w:rsidR="00C808D0" w:rsidRPr="00C808D0">
        <w:t xml:space="preserve"> to that of</w:t>
      </w:r>
      <w:r w:rsidR="00C808D0">
        <w:t xml:space="preserve"> other </w:t>
      </w:r>
      <w:r w:rsidR="003245C9" w:rsidRPr="003245C9">
        <w:t xml:space="preserve">sensor </w:t>
      </w:r>
      <w:r w:rsidR="00C808D0">
        <w:t xml:space="preserve">tags. </w:t>
      </w:r>
      <w:r>
        <w:t xml:space="preserve">These variations in detection heights can be related to attenuation of signal intensity to the water-air interface caused by </w:t>
      </w:r>
      <w:r w:rsidRPr="00DB4AE6">
        <w:t>tag antenna reactance and its chip impedance</w:t>
      </w:r>
      <w:r>
        <w:t xml:space="preserve"> on the </w:t>
      </w:r>
      <w:r w:rsidRPr="003B045F">
        <w:t xml:space="preserve">saturation of </w:t>
      </w:r>
      <w:r>
        <w:t xml:space="preserve">the </w:t>
      </w:r>
      <w:r w:rsidRPr="003B045F">
        <w:t xml:space="preserve">wooden plank </w:t>
      </w:r>
      <w:r>
        <w:t>surface</w:t>
      </w:r>
      <w:r w:rsidR="001B4767">
        <w:t xml:space="preserve"> </w:t>
      </w:r>
      <w:r w:rsidR="00FF5FBB" w:rsidRPr="00265CF1">
        <w:t>(</w:t>
      </w:r>
      <w:r w:rsidR="00BB4DA0" w:rsidRPr="00BB4DA0">
        <w:t>Cassel et al., 2017a</w:t>
      </w:r>
      <w:r w:rsidR="00FF5FBB" w:rsidRPr="00265CF1">
        <w:t xml:space="preserve">; </w:t>
      </w:r>
      <w:r w:rsidR="00BB4DA0" w:rsidRPr="00BB4DA0">
        <w:t>Che et al., 2010</w:t>
      </w:r>
      <w:r w:rsidR="00FF5FBB" w:rsidRPr="00265CF1">
        <w:t>)</w:t>
      </w:r>
      <w:r w:rsidR="001B4767">
        <w:t>.</w:t>
      </w:r>
      <w:r w:rsidR="00D67494" w:rsidRPr="00D67494">
        <w:t xml:space="preserve"> </w:t>
      </w:r>
      <w:r w:rsidR="007D0770">
        <w:t xml:space="preserve">When </w:t>
      </w:r>
      <w:r w:rsidR="002D1F41">
        <w:t xml:space="preserve">tags </w:t>
      </w:r>
      <w:r w:rsidR="005009E2">
        <w:t xml:space="preserve">were </w:t>
      </w:r>
      <w:r w:rsidR="007D0770">
        <w:t>attached to</w:t>
      </w:r>
      <w:r w:rsidR="007D0770" w:rsidRPr="00D67494">
        <w:t xml:space="preserve"> </w:t>
      </w:r>
      <w:r w:rsidR="003B564E" w:rsidRPr="00D67494">
        <w:t>different substrates, a change in impedance state modulates</w:t>
      </w:r>
      <w:r w:rsidR="003F466C">
        <w:t>,</w:t>
      </w:r>
      <w:r w:rsidR="003B564E">
        <w:t xml:space="preserve"> </w:t>
      </w:r>
      <w:r w:rsidR="003B564E" w:rsidRPr="00D67494">
        <w:t>caus</w:t>
      </w:r>
      <w:r w:rsidR="003B564E">
        <w:t>ing</w:t>
      </w:r>
      <w:r w:rsidR="003B564E" w:rsidRPr="00D67494">
        <w:t xml:space="preserve"> a signal backscatter was believed to </w:t>
      </w:r>
      <w:r w:rsidR="007D0770">
        <w:t>result in variations</w:t>
      </w:r>
      <w:r w:rsidR="003B564E" w:rsidRPr="00D67494">
        <w:t xml:space="preserve"> in the reading range.</w:t>
      </w:r>
      <w:r w:rsidR="003B564E">
        <w:t xml:space="preserve"> </w:t>
      </w:r>
      <w:r w:rsidR="003B564E" w:rsidRPr="00187632">
        <w:t xml:space="preserve">Additionally, </w:t>
      </w:r>
      <w:r w:rsidR="003B564E">
        <w:t>t</w:t>
      </w:r>
      <w:r w:rsidR="003B564E" w:rsidRPr="00187632">
        <w:t xml:space="preserve">hese variations may have caused </w:t>
      </w:r>
      <w:r w:rsidR="003B564E">
        <w:t>a</w:t>
      </w:r>
      <w:r w:rsidR="003B564E" w:rsidRPr="00187632">
        <w:t xml:space="preserve"> low</w:t>
      </w:r>
      <w:r w:rsidR="00D82310">
        <w:t xml:space="preserve"> </w:t>
      </w:r>
      <w:r w:rsidR="003B564E" w:rsidRPr="00187632">
        <w:t xml:space="preserve">loss in signal strengths on supporting materials (e.g., </w:t>
      </w:r>
      <w:r w:rsidR="003B564E">
        <w:t>PLA substrate</w:t>
      </w:r>
      <w:r w:rsidR="003B564E" w:rsidRPr="00187632">
        <w:t xml:space="preserve">). </w:t>
      </w:r>
      <w:r w:rsidR="003B564E" w:rsidRPr="00D67494">
        <w:t xml:space="preserve">This indicates that </w:t>
      </w:r>
      <w:r w:rsidR="003B564E">
        <w:t xml:space="preserve">PLA </w:t>
      </w:r>
      <w:r w:rsidR="007D0770">
        <w:t>can be used to design carriers to</w:t>
      </w:r>
      <w:r w:rsidR="003B564E" w:rsidRPr="007A17A4">
        <w:t xml:space="preserve"> </w:t>
      </w:r>
      <w:r w:rsidR="004D03A7">
        <w:t>alter the b</w:t>
      </w:r>
      <w:r w:rsidR="000A034D">
        <w:t>uo</w:t>
      </w:r>
      <w:r w:rsidR="004D03A7">
        <w:t>yancy of</w:t>
      </w:r>
      <w:r w:rsidR="007D0770">
        <w:t xml:space="preserve"> RFID tags</w:t>
      </w:r>
      <w:r w:rsidR="004D03A7">
        <w:t xml:space="preserve"> to ensure that they can float on the surface of </w:t>
      </w:r>
      <w:r w:rsidR="00991FB8">
        <w:t xml:space="preserve">the </w:t>
      </w:r>
      <w:r w:rsidR="004D03A7">
        <w:t>wastewater</w:t>
      </w:r>
      <w:r w:rsidR="003B564E">
        <w:t>.</w:t>
      </w:r>
    </w:p>
    <w:p w14:paraId="6DD5EC7E" w14:textId="42DE8480" w:rsidR="00BF5381" w:rsidRDefault="00BF5381" w:rsidP="00C1044B">
      <w:pPr>
        <w:pStyle w:val="BodyText"/>
        <w:spacing w:line="480" w:lineRule="auto"/>
      </w:pPr>
    </w:p>
    <w:p w14:paraId="01DE3834" w14:textId="0421BD7B" w:rsidR="00C534E4" w:rsidRDefault="006351AA" w:rsidP="00C1044B">
      <w:pPr>
        <w:pStyle w:val="BodyText"/>
        <w:spacing w:after="0" w:line="480" w:lineRule="auto"/>
      </w:pPr>
      <w:r>
        <w:t>To</w:t>
      </w:r>
      <w:r w:rsidR="00DA604A">
        <w:t xml:space="preserve"> summar</w:t>
      </w:r>
      <w:r w:rsidR="00822C7B">
        <w:t>iz</w:t>
      </w:r>
      <w:r>
        <w:t>e</w:t>
      </w:r>
      <w:r w:rsidR="00DA604A">
        <w:t xml:space="preserve"> </w:t>
      </w:r>
      <w:r>
        <w:t xml:space="preserve">the </w:t>
      </w:r>
      <w:r w:rsidR="00DA604A" w:rsidRPr="00DA604A">
        <w:t xml:space="preserve">results </w:t>
      </w:r>
      <w:r>
        <w:t>up to this point</w:t>
      </w:r>
      <w:r w:rsidR="004E24BB">
        <w:t xml:space="preserve">, </w:t>
      </w:r>
      <w:r>
        <w:t>it is clear that using</w:t>
      </w:r>
      <w:r w:rsidR="00822C7B" w:rsidRPr="00822C7B">
        <w:t xml:space="preserve"> </w:t>
      </w:r>
      <w:r>
        <w:t>UHF-</w:t>
      </w:r>
      <w:r w:rsidR="00822C7B" w:rsidRPr="00822C7B">
        <w:t>RFID</w:t>
      </w:r>
      <w:r>
        <w:t>-based sensors for applications in an aquatic environment</w:t>
      </w:r>
      <w:r w:rsidR="00717474">
        <w:t xml:space="preserve"> </w:t>
      </w:r>
      <w:r>
        <w:t xml:space="preserve">is </w:t>
      </w:r>
      <w:r w:rsidR="003C55AE">
        <w:t xml:space="preserve">possible </w:t>
      </w:r>
      <w:r>
        <w:t>as long as</w:t>
      </w:r>
      <w:r w:rsidR="006D42A4" w:rsidRPr="006D42A4">
        <w:t xml:space="preserve"> two </w:t>
      </w:r>
      <w:r>
        <w:t xml:space="preserve">simple </w:t>
      </w:r>
      <w:r w:rsidR="006D42A4" w:rsidRPr="006D42A4">
        <w:t>criteria</w:t>
      </w:r>
      <w:r>
        <w:t xml:space="preserve"> can be fulfilled</w:t>
      </w:r>
      <w:r w:rsidR="006D42A4">
        <w:t>: (1)</w:t>
      </w:r>
      <w:r w:rsidR="00CC6A0B">
        <w:t xml:space="preserve"> sensor tags remain floating on the water surface</w:t>
      </w:r>
      <w:r w:rsidR="00170229">
        <w:t>; and (2)</w:t>
      </w:r>
      <w:r w:rsidR="00170229" w:rsidRPr="00170229">
        <w:t xml:space="preserve"> </w:t>
      </w:r>
      <w:r w:rsidR="0099647A">
        <w:t xml:space="preserve">sensors </w:t>
      </w:r>
      <w:r w:rsidR="00170229" w:rsidRPr="00170229">
        <w:t xml:space="preserve">remain </w:t>
      </w:r>
      <w:r w:rsidR="000325BF">
        <w:t xml:space="preserve">in </w:t>
      </w:r>
      <w:r w:rsidR="00991FB8">
        <w:t xml:space="preserve">a </w:t>
      </w:r>
      <w:r w:rsidR="00170229" w:rsidRPr="00170229">
        <w:t xml:space="preserve">horizontal position </w:t>
      </w:r>
      <w:r w:rsidR="0099647A">
        <w:t>to achieve</w:t>
      </w:r>
      <w:r w:rsidR="00E77AD3">
        <w:t xml:space="preserve"> larger reading range</w:t>
      </w:r>
      <w:r w:rsidR="009C2346">
        <w:t>s</w:t>
      </w:r>
      <w:r w:rsidR="000325BF">
        <w:t xml:space="preserve">. </w:t>
      </w:r>
    </w:p>
    <w:p w14:paraId="562DC66A" w14:textId="77777777" w:rsidR="00150E16" w:rsidRDefault="00150E16" w:rsidP="00C1044B">
      <w:pPr>
        <w:spacing w:line="480" w:lineRule="auto"/>
      </w:pPr>
    </w:p>
    <w:p w14:paraId="54C840EC" w14:textId="718B7BBF" w:rsidR="006351AA" w:rsidRDefault="00C534E4" w:rsidP="00C1044B">
      <w:pPr>
        <w:pStyle w:val="BodyText"/>
        <w:spacing w:after="0" w:line="480" w:lineRule="auto"/>
      </w:pPr>
      <w:r>
        <w:lastRenderedPageBreak/>
        <w:t xml:space="preserve">Based on our results, we designed </w:t>
      </w:r>
      <w:r w:rsidR="00E01078">
        <w:t xml:space="preserve">the </w:t>
      </w:r>
      <w:r w:rsidRPr="00C534E4">
        <w:t xml:space="preserve">PLA sensor tag </w:t>
      </w:r>
      <w:r>
        <w:t xml:space="preserve">encapsulations </w:t>
      </w:r>
      <w:r w:rsidRPr="00C534E4">
        <w:t xml:space="preserve">to ensure </w:t>
      </w:r>
      <w:r w:rsidR="00C1566F">
        <w:t xml:space="preserve">that encapsulated sensors </w:t>
      </w:r>
      <w:r w:rsidRPr="00C534E4">
        <w:t xml:space="preserve">meet </w:t>
      </w:r>
      <w:r w:rsidR="00C573A8">
        <w:t xml:space="preserve">the mentioned </w:t>
      </w:r>
      <w:r w:rsidRPr="00C534E4">
        <w:t>criteria</w:t>
      </w:r>
      <w:r w:rsidR="00C573A8">
        <w:t xml:space="preserve">. </w:t>
      </w:r>
      <w:r w:rsidR="006351AA">
        <w:t xml:space="preserve">One remaining question is </w:t>
      </w:r>
      <w:r w:rsidR="00BF5C8A">
        <w:t>whether</w:t>
      </w:r>
      <w:r w:rsidR="006351AA">
        <w:t xml:space="preserve"> these RFID-based sensors can be detected under </w:t>
      </w:r>
      <w:r w:rsidR="00BF5C8A">
        <w:t>high</w:t>
      </w:r>
      <w:r w:rsidR="006351AA">
        <w:t xml:space="preserve"> flow rates</w:t>
      </w:r>
      <w:r w:rsidR="00134C25">
        <w:t>,</w:t>
      </w:r>
      <w:r w:rsidR="00BF5C8A">
        <w:t xml:space="preserve"> particularly </w:t>
      </w:r>
      <w:r w:rsidR="000F793C">
        <w:t xml:space="preserve">when </w:t>
      </w:r>
      <w:r w:rsidR="000F793C" w:rsidRPr="000F793C">
        <w:t xml:space="preserve">a number of them </w:t>
      </w:r>
      <w:r w:rsidR="00BF5C8A">
        <w:t>passing underneath an anten</w:t>
      </w:r>
      <w:r w:rsidR="000B1280">
        <w:t>n</w:t>
      </w:r>
      <w:r w:rsidR="00BF5C8A">
        <w:t>a at the same time</w:t>
      </w:r>
      <w:r w:rsidR="006351AA">
        <w:t>.</w:t>
      </w:r>
    </w:p>
    <w:p w14:paraId="4F3F1210" w14:textId="77777777" w:rsidR="006351AA" w:rsidRDefault="006351AA" w:rsidP="00C1044B">
      <w:pPr>
        <w:pStyle w:val="BodyText"/>
        <w:spacing w:after="0" w:line="480" w:lineRule="auto"/>
      </w:pPr>
    </w:p>
    <w:p w14:paraId="7B222E32" w14:textId="146E926A" w:rsidR="00562931" w:rsidRDefault="007018B7" w:rsidP="00580330">
      <w:pPr>
        <w:pStyle w:val="BodyText"/>
        <w:spacing w:line="480" w:lineRule="auto"/>
      </w:pPr>
      <w:r>
        <w:t>I</w:t>
      </w:r>
      <w:r w:rsidRPr="00423591">
        <w:t xml:space="preserve">n </w:t>
      </w:r>
      <w:r w:rsidR="004D03A7">
        <w:t xml:space="preserve">the City of </w:t>
      </w:r>
      <w:r w:rsidRPr="00423591">
        <w:t>Auckland</w:t>
      </w:r>
      <w:r>
        <w:t>,</w:t>
      </w:r>
      <w:r w:rsidRPr="00423591">
        <w:t xml:space="preserve"> </w:t>
      </w:r>
      <w:r>
        <w:t xml:space="preserve">sewer and stormwater systems are designed for peak wastewater flow of </w:t>
      </w:r>
      <w:r w:rsidRPr="00196F13">
        <w:t>7.5</w:t>
      </w:r>
      <w:r>
        <w:t xml:space="preserve">-10 </w:t>
      </w:r>
      <w:r w:rsidR="007D0770">
        <w:t>L</w:t>
      </w:r>
      <w:r w:rsidRPr="00196F13">
        <w:t xml:space="preserve">/s </w:t>
      </w:r>
      <w:r>
        <w:t xml:space="preserve">and peak </w:t>
      </w:r>
      <w:r w:rsidRPr="00C65688">
        <w:t>wet weather flow</w:t>
      </w:r>
      <w:r>
        <w:t xml:space="preserve"> of </w:t>
      </w:r>
      <w:r w:rsidR="006654E2">
        <w:t>60-</w:t>
      </w:r>
      <w:r>
        <w:t>8</w:t>
      </w:r>
      <w:r w:rsidR="00147D15">
        <w:t>0</w:t>
      </w:r>
      <w:r>
        <w:t xml:space="preserve"> </w:t>
      </w:r>
      <w:r w:rsidR="004D03A7">
        <w:t>L</w:t>
      </w:r>
      <w:r>
        <w:t>/s</w:t>
      </w:r>
      <w:r w:rsidR="001B4767">
        <w:t xml:space="preserve"> </w:t>
      </w:r>
      <w:r w:rsidR="00FF5FBB" w:rsidRPr="007F58BD">
        <w:t>(</w:t>
      </w:r>
      <w:r w:rsidR="00BB4DA0" w:rsidRPr="00BB4DA0">
        <w:t>Water New Zealand, 2015</w:t>
      </w:r>
      <w:r w:rsidR="00FF5FBB" w:rsidRPr="007F58BD">
        <w:t>)</w:t>
      </w:r>
      <w:r w:rsidR="001B4767">
        <w:t>.</w:t>
      </w:r>
      <w:r w:rsidR="00F11528">
        <w:t xml:space="preserve"> </w:t>
      </w:r>
      <w:r w:rsidR="002636E4">
        <w:t xml:space="preserve">To </w:t>
      </w:r>
      <w:r w:rsidR="004D03A7">
        <w:t xml:space="preserve">evaluate the </w:t>
      </w:r>
      <w:r w:rsidR="00447673">
        <w:t>effectiveness</w:t>
      </w:r>
      <w:r w:rsidR="004D03A7">
        <w:t xml:space="preserve"> of our sensors in </w:t>
      </w:r>
      <w:r w:rsidR="009E19AE">
        <w:t>field</w:t>
      </w:r>
      <w:r w:rsidR="002636E4">
        <w:t xml:space="preserve"> scenarios, these </w:t>
      </w:r>
      <w:r w:rsidR="004D03A7">
        <w:t>PLA-</w:t>
      </w:r>
      <w:r w:rsidR="002636E4">
        <w:t xml:space="preserve">encapsulated </w:t>
      </w:r>
      <w:r w:rsidR="00BF5C8A">
        <w:t>UHF-</w:t>
      </w:r>
      <w:r w:rsidR="002636E4" w:rsidRPr="00E727E5">
        <w:t>RFID</w:t>
      </w:r>
      <w:r w:rsidR="00BF5C8A">
        <w:t>-based</w:t>
      </w:r>
      <w:r w:rsidR="002636E4" w:rsidRPr="00E727E5">
        <w:t xml:space="preserve"> sensor</w:t>
      </w:r>
      <w:r w:rsidR="002636E4">
        <w:t xml:space="preserve">s were </w:t>
      </w:r>
      <w:r w:rsidR="002636E4" w:rsidRPr="00260CAB">
        <w:t>test</w:t>
      </w:r>
      <w:r w:rsidR="002636E4">
        <w:t>ed to understand the</w:t>
      </w:r>
      <w:r w:rsidR="002636E4" w:rsidRPr="00260CAB">
        <w:t xml:space="preserve"> </w:t>
      </w:r>
      <w:r w:rsidR="002636E4">
        <w:t xml:space="preserve">sensitivity </w:t>
      </w:r>
      <w:r w:rsidR="00BF5C8A">
        <w:t>and robustness at</w:t>
      </w:r>
      <w:r w:rsidR="002636E4" w:rsidRPr="003B7C50">
        <w:t xml:space="preserve"> flow rates up to 71 </w:t>
      </w:r>
      <w:r w:rsidR="004D03A7">
        <w:t>L</w:t>
      </w:r>
      <w:r w:rsidR="002636E4" w:rsidRPr="003B7C50">
        <w:t>/s</w:t>
      </w:r>
      <w:r w:rsidR="006A73FB">
        <w:t xml:space="preserve"> (flow velocity </w:t>
      </w:r>
      <w:r w:rsidR="006A73FB" w:rsidRPr="00E15CFB">
        <w:t>0.18</w:t>
      </w:r>
      <w:r w:rsidR="006A73FB">
        <w:t>-</w:t>
      </w:r>
      <w:r w:rsidR="006A73FB" w:rsidRPr="00E15CFB">
        <w:t>0.61 m/s</w:t>
      </w:r>
      <w:r w:rsidR="006A73FB">
        <w:t xml:space="preserve">) </w:t>
      </w:r>
      <w:r w:rsidR="002636E4" w:rsidRPr="003B7C50">
        <w:t xml:space="preserve">in </w:t>
      </w:r>
      <w:r w:rsidR="000B1280">
        <w:t xml:space="preserve">the </w:t>
      </w:r>
      <w:r w:rsidR="002636E4" w:rsidRPr="003B7C50">
        <w:t>flume.</w:t>
      </w:r>
      <w:r w:rsidR="002636E4">
        <w:t xml:space="preserve"> </w:t>
      </w:r>
      <w:r w:rsidR="00927EFC" w:rsidRPr="00F810C3">
        <w:rPr>
          <w:color w:val="4472C4" w:themeColor="accent1"/>
        </w:rPr>
        <w:t xml:space="preserve">Figure 3C </w:t>
      </w:r>
      <w:r w:rsidR="00927EFC" w:rsidRPr="00F810C3">
        <w:t>illustrates</w:t>
      </w:r>
      <w:r w:rsidR="00927EFC">
        <w:t xml:space="preserve"> </w:t>
      </w:r>
      <w:r w:rsidR="00182610">
        <w:t xml:space="preserve">the </w:t>
      </w:r>
      <w:r w:rsidR="00927EFC">
        <w:t>r</w:t>
      </w:r>
      <w:r w:rsidR="00927EFC" w:rsidRPr="00832B7D">
        <w:t xml:space="preserve">esponses of </w:t>
      </w:r>
      <w:r w:rsidR="00927EFC">
        <w:t>PLA-encapsulated Tag 7, Tag 8, and Tag 9.</w:t>
      </w:r>
      <w:r w:rsidR="00927EFC" w:rsidRPr="00832B7D">
        <w:t xml:space="preserve"> </w:t>
      </w:r>
      <w:r w:rsidR="00E72AE6">
        <w:t>Our results</w:t>
      </w:r>
      <w:r w:rsidR="000A034D">
        <w:t xml:space="preserve"> </w:t>
      </w:r>
      <w:r w:rsidR="00134C25">
        <w:t>explicated</w:t>
      </w:r>
      <w:r w:rsidR="004D03A7">
        <w:t xml:space="preserve"> </w:t>
      </w:r>
      <w:r w:rsidR="00A0009B">
        <w:t>that as the inflow turbulence intensity</w:t>
      </w:r>
      <w:r w:rsidR="000E053F">
        <w:t xml:space="preserve"> increased</w:t>
      </w:r>
      <w:r w:rsidR="00A0009B">
        <w:t xml:space="preserve">, </w:t>
      </w:r>
      <w:r w:rsidR="00844A5B">
        <w:t>a low</w:t>
      </w:r>
      <w:r w:rsidR="00D82310">
        <w:t xml:space="preserve">er </w:t>
      </w:r>
      <w:r w:rsidR="001C41A8" w:rsidRPr="001C41A8">
        <w:t xml:space="preserve">sensitivity </w:t>
      </w:r>
      <w:r w:rsidR="00806DDB">
        <w:t xml:space="preserve">in sensor </w:t>
      </w:r>
      <w:r w:rsidR="009D4773">
        <w:t>response</w:t>
      </w:r>
      <w:r w:rsidR="00552C56">
        <w:t>s w</w:t>
      </w:r>
      <w:r w:rsidR="004B20F8">
        <w:t>as</w:t>
      </w:r>
      <w:r w:rsidR="009D4773">
        <w:t xml:space="preserve"> found</w:t>
      </w:r>
      <w:r w:rsidR="003B210C">
        <w:t xml:space="preserve"> </w:t>
      </w:r>
      <w:r w:rsidR="00552C56">
        <w:t>within</w:t>
      </w:r>
      <w:r w:rsidR="003B210C">
        <w:t xml:space="preserve"> the water-air interface</w:t>
      </w:r>
      <w:r w:rsidR="006C4A48">
        <w:t xml:space="preserve"> between reader antenna and tag communication</w:t>
      </w:r>
      <w:r w:rsidR="009D4773">
        <w:t xml:space="preserve">. </w:t>
      </w:r>
      <w:r w:rsidR="00D82310">
        <w:t>Measured at u</w:t>
      </w:r>
      <w:r w:rsidR="00C4368F">
        <w:t xml:space="preserve">pstream of </w:t>
      </w:r>
      <w:bookmarkStart w:id="39" w:name="_Hlk51674149"/>
      <w:r w:rsidR="00C4368F">
        <w:t xml:space="preserve">the flume </w:t>
      </w:r>
      <w:bookmarkEnd w:id="39"/>
      <w:r w:rsidR="00C4368F">
        <w:t xml:space="preserve">with antenna-1 and </w:t>
      </w:r>
      <w:r w:rsidR="00C4368F" w:rsidRPr="006D0154">
        <w:t xml:space="preserve">downstream </w:t>
      </w:r>
      <w:r w:rsidR="00C4368F" w:rsidRPr="004C0F74">
        <w:t>with antenna-2</w:t>
      </w:r>
      <w:r w:rsidR="00C4368F">
        <w:t>, a</w:t>
      </w:r>
      <w:r w:rsidR="00C4368F" w:rsidRPr="004C0F74">
        <w:t xml:space="preserve"> loss in </w:t>
      </w:r>
      <w:r w:rsidR="00C4368F">
        <w:t xml:space="preserve">RFID </w:t>
      </w:r>
      <w:r w:rsidR="00FE0AF5">
        <w:t>tag</w:t>
      </w:r>
      <w:r w:rsidR="00C4368F" w:rsidRPr="004C0F74">
        <w:t xml:space="preserve"> signals</w:t>
      </w:r>
      <w:r w:rsidR="00C4368F">
        <w:t xml:space="preserve"> were observed</w:t>
      </w:r>
      <w:r w:rsidR="003C286F" w:rsidRPr="003C286F">
        <w:t xml:space="preserve"> with flow rates at 71 L/s</w:t>
      </w:r>
      <w:r w:rsidR="00C4368F">
        <w:t>,</w:t>
      </w:r>
      <w:r w:rsidR="00C4368F" w:rsidRPr="004C0F74">
        <w:t xml:space="preserve"> up to 9%,</w:t>
      </w:r>
      <w:r w:rsidR="00C4368F">
        <w:t xml:space="preserve"> and </w:t>
      </w:r>
      <w:r w:rsidR="00C4368F" w:rsidRPr="00334176">
        <w:t>12%</w:t>
      </w:r>
      <w:r w:rsidR="00C4368F">
        <w:t xml:space="preserve"> </w:t>
      </w:r>
      <w:r w:rsidR="00C4368F" w:rsidRPr="00334176">
        <w:t>(n = 66)</w:t>
      </w:r>
      <w:r w:rsidR="004D03A7">
        <w:t>,</w:t>
      </w:r>
      <w:r w:rsidR="00C4368F">
        <w:t xml:space="preserve"> respectively </w:t>
      </w:r>
      <w:r w:rsidR="00C4368F" w:rsidRPr="006B10FE">
        <w:t xml:space="preserve">(ANOVA; </w:t>
      </w:r>
      <w:r w:rsidR="00C4368F" w:rsidRPr="00146455">
        <w:rPr>
          <w:i/>
          <w:iCs/>
        </w:rPr>
        <w:t>p</w:t>
      </w:r>
      <w:r w:rsidR="00C4368F" w:rsidRPr="006B10FE">
        <w:t xml:space="preserve"> &gt; 0.05)</w:t>
      </w:r>
      <w:r w:rsidR="00C4368F">
        <w:t xml:space="preserve">. </w:t>
      </w:r>
      <w:r w:rsidR="006E6BA5">
        <w:t xml:space="preserve">With the varying </w:t>
      </w:r>
      <w:r w:rsidR="005E28FC">
        <w:t>turbulence</w:t>
      </w:r>
      <w:r w:rsidR="000E4F01">
        <w:t xml:space="preserve"> </w:t>
      </w:r>
      <w:r w:rsidR="005E28FC">
        <w:t xml:space="preserve">in </w:t>
      </w:r>
      <w:r w:rsidR="004B20F8">
        <w:t xml:space="preserve">a </w:t>
      </w:r>
      <w:r w:rsidR="005E28FC">
        <w:t>flume</w:t>
      </w:r>
      <w:r w:rsidR="009175D7">
        <w:t>,</w:t>
      </w:r>
      <w:r w:rsidR="005E28FC">
        <w:t xml:space="preserve"> </w:t>
      </w:r>
      <w:r w:rsidR="008C416D">
        <w:t>a few</w:t>
      </w:r>
      <w:r w:rsidR="00311AF2">
        <w:t xml:space="preserve"> sensors </w:t>
      </w:r>
      <w:r w:rsidR="00311AF2" w:rsidRPr="00311AF2">
        <w:t>exhibited</w:t>
      </w:r>
      <w:r w:rsidR="00B845D3">
        <w:t xml:space="preserve"> </w:t>
      </w:r>
      <w:r w:rsidR="00F2320A">
        <w:t>sensitivity to water</w:t>
      </w:r>
      <w:r w:rsidR="002229B9">
        <w:t xml:space="preserve"> </w:t>
      </w:r>
      <w:r w:rsidR="00385DE9">
        <w:t xml:space="preserve">caused </w:t>
      </w:r>
      <w:r w:rsidR="00F2320A">
        <w:t>by</w:t>
      </w:r>
      <w:r w:rsidR="004B20F8">
        <w:t xml:space="preserve"> the</w:t>
      </w:r>
      <w:r w:rsidR="00917386">
        <w:t xml:space="preserve"> absence of RF waves communication with the antenna.</w:t>
      </w:r>
      <w:r w:rsidR="00056F16">
        <w:t xml:space="preserve"> </w:t>
      </w:r>
      <w:r w:rsidR="006F782E" w:rsidRPr="006F782E">
        <w:t xml:space="preserve">However, </w:t>
      </w:r>
      <w:r w:rsidR="001124E1">
        <w:t xml:space="preserve">sensor </w:t>
      </w:r>
      <w:r w:rsidR="00D97C4F" w:rsidRPr="006F782E">
        <w:t>tag</w:t>
      </w:r>
      <w:r w:rsidR="002B5957">
        <w:t>s</w:t>
      </w:r>
      <w:r w:rsidR="006F782E" w:rsidRPr="006F782E">
        <w:t xml:space="preserve"> </w:t>
      </w:r>
      <w:r w:rsidR="000A3F38">
        <w:t xml:space="preserve">with PLA encapsulations </w:t>
      </w:r>
      <w:r w:rsidR="006F782E" w:rsidRPr="006F782E">
        <w:t>achieved a good level of signal</w:t>
      </w:r>
      <w:r w:rsidR="00283F27">
        <w:t xml:space="preserve"> responses</w:t>
      </w:r>
      <w:r w:rsidR="006E6BA5">
        <w:t>, which can</w:t>
      </w:r>
      <w:r w:rsidR="006F782E" w:rsidRPr="006F782E">
        <w:t xml:space="preserve"> be considered effective for the intended </w:t>
      </w:r>
      <w:r w:rsidR="006E3524">
        <w:t xml:space="preserve">monitoring </w:t>
      </w:r>
      <w:r w:rsidR="006F782E" w:rsidRPr="006F782E">
        <w:t>application</w:t>
      </w:r>
      <w:r w:rsidR="006E3524">
        <w:t>s</w:t>
      </w:r>
      <w:r w:rsidR="000A3F38">
        <w:t>.</w:t>
      </w:r>
      <w:r w:rsidR="00672A15">
        <w:t xml:space="preserve"> </w:t>
      </w:r>
      <w:r w:rsidR="00BF5C8A">
        <w:t xml:space="preserve">It </w:t>
      </w:r>
      <w:r w:rsidR="002E4128">
        <w:t xml:space="preserve">is </w:t>
      </w:r>
      <w:r w:rsidR="00BF5C8A">
        <w:t xml:space="preserve">also suggested that, for a single point application, multiple sensors can be used to </w:t>
      </w:r>
      <w:r w:rsidR="00D215ED">
        <w:t>maximize the detection rate</w:t>
      </w:r>
      <w:r w:rsidR="007F1F30">
        <w:t>s</w:t>
      </w:r>
      <w:r w:rsidR="00D215ED">
        <w:t xml:space="preserve"> in networks</w:t>
      </w:r>
      <w:r w:rsidR="00BF5C8A">
        <w:t>.</w:t>
      </w:r>
      <w:r w:rsidR="00562931">
        <w:br w:type="page"/>
      </w:r>
    </w:p>
    <w:p w14:paraId="3016860C" w14:textId="5CF7CEA2" w:rsidR="00B124FA" w:rsidRDefault="00120F54" w:rsidP="00120F54">
      <w:pPr>
        <w:pStyle w:val="Heading1"/>
        <w:numPr>
          <w:ilvl w:val="0"/>
          <w:numId w:val="0"/>
        </w:numPr>
        <w:spacing w:line="480" w:lineRule="auto"/>
        <w:ind w:left="360" w:hanging="360"/>
        <w:rPr>
          <w:lang w:eastAsia="en-NZ"/>
        </w:rPr>
      </w:pPr>
      <w:bookmarkStart w:id="40" w:name="_Hlk62121733"/>
      <w:r>
        <w:rPr>
          <w:lang w:eastAsia="en-NZ"/>
        </w:rPr>
        <w:lastRenderedPageBreak/>
        <w:t xml:space="preserve">3.5 </w:t>
      </w:r>
      <w:r w:rsidR="00562931">
        <w:rPr>
          <w:lang w:eastAsia="en-NZ"/>
        </w:rPr>
        <w:t xml:space="preserve"> </w:t>
      </w:r>
      <w:bookmarkStart w:id="41" w:name="_Hlk61885525"/>
      <w:r w:rsidR="00837067">
        <w:rPr>
          <w:lang w:eastAsia="en-NZ"/>
        </w:rPr>
        <w:t xml:space="preserve">Field test of </w:t>
      </w:r>
      <w:r w:rsidR="00141EEA">
        <w:rPr>
          <w:lang w:eastAsia="en-NZ"/>
        </w:rPr>
        <w:t xml:space="preserve">the </w:t>
      </w:r>
      <w:r w:rsidR="00F60288">
        <w:rPr>
          <w:lang w:eastAsia="en-NZ"/>
        </w:rPr>
        <w:t>RFID</w:t>
      </w:r>
      <w:r w:rsidR="00141EEA">
        <w:rPr>
          <w:lang w:eastAsia="en-NZ"/>
        </w:rPr>
        <w:t>-based sensor</w:t>
      </w:r>
      <w:r w:rsidR="00F60288">
        <w:rPr>
          <w:lang w:eastAsia="en-NZ"/>
        </w:rPr>
        <w:t xml:space="preserve"> system</w:t>
      </w:r>
      <w:r w:rsidR="00837067">
        <w:rPr>
          <w:lang w:eastAsia="en-NZ"/>
        </w:rPr>
        <w:t xml:space="preserve"> in sanitary and stormwater </w:t>
      </w:r>
      <w:r w:rsidR="00141EEA">
        <w:rPr>
          <w:lang w:eastAsia="en-NZ"/>
        </w:rPr>
        <w:t>pip</w:t>
      </w:r>
      <w:r w:rsidR="002E4128">
        <w:rPr>
          <w:lang w:eastAsia="en-NZ"/>
        </w:rPr>
        <w:t>e</w:t>
      </w:r>
      <w:r w:rsidR="00141EEA">
        <w:rPr>
          <w:lang w:eastAsia="en-NZ"/>
        </w:rPr>
        <w:t>s</w:t>
      </w:r>
      <w:bookmarkEnd w:id="41"/>
    </w:p>
    <w:bookmarkEnd w:id="40"/>
    <w:p w14:paraId="5141D106" w14:textId="77777777" w:rsidR="00FC7399" w:rsidRDefault="00FC7399" w:rsidP="004169F2">
      <w:pPr>
        <w:spacing w:after="0" w:line="480" w:lineRule="auto"/>
      </w:pPr>
    </w:p>
    <w:p w14:paraId="2ED01219" w14:textId="0391959A" w:rsidR="004169F2" w:rsidRPr="00AB3C53" w:rsidRDefault="004169F2" w:rsidP="004169F2">
      <w:pPr>
        <w:spacing w:after="0" w:line="480" w:lineRule="auto"/>
        <w:rPr>
          <w:color w:val="FF0000"/>
        </w:rPr>
      </w:pPr>
      <w:r>
        <w:t xml:space="preserve">For one field trial catchment, we selected a segment of the gravity sewer with a </w:t>
      </w:r>
      <w:r w:rsidRPr="002E4856">
        <w:t xml:space="preserve">diameter of 100 mm and </w:t>
      </w:r>
      <w:r>
        <w:t xml:space="preserve">a </w:t>
      </w:r>
      <w:r w:rsidRPr="002E4856">
        <w:t xml:space="preserve">length </w:t>
      </w:r>
      <w:r>
        <w:t xml:space="preserve">ranging from </w:t>
      </w:r>
      <w:r w:rsidRPr="002E4856">
        <w:t>118-177 m</w:t>
      </w:r>
      <w:r>
        <w:t xml:space="preserve"> </w:t>
      </w:r>
      <w:r w:rsidR="00EF6FE1">
        <w:t xml:space="preserve">of each household </w:t>
      </w:r>
      <w:r w:rsidR="00FF2017">
        <w:t xml:space="preserve">on the network </w:t>
      </w:r>
      <w:r w:rsidRPr="00901C96">
        <w:t>(</w:t>
      </w:r>
      <w:r w:rsidRPr="00DE7522">
        <w:rPr>
          <w:color w:val="4472C4" w:themeColor="accent1"/>
        </w:rPr>
        <w:t>Figure 4A</w:t>
      </w:r>
      <w:r w:rsidRPr="00901C96">
        <w:t>)</w:t>
      </w:r>
      <w:r>
        <w:t xml:space="preserve">. </w:t>
      </w:r>
      <w:r w:rsidRPr="00541DCD">
        <w:t xml:space="preserve">Out of the initial 101 UHF-RFID-based sensors </w:t>
      </w:r>
      <w:r w:rsidR="00884E74">
        <w:t>(</w:t>
      </w:r>
      <w:r w:rsidR="008A2A01">
        <w:t xml:space="preserve">three sensors per property except for one property) </w:t>
      </w:r>
      <w:r w:rsidRPr="00541DCD">
        <w:t>flushed into sanitary sewer pipes, 95 of them were detected and registered by our RFID sensing system deployed in the field</w:t>
      </w:r>
      <w:r>
        <w:t xml:space="preserve"> (</w:t>
      </w:r>
      <w:bookmarkStart w:id="42" w:name="_Hlk61886663"/>
      <w:r w:rsidRPr="001D653B">
        <w:rPr>
          <w:color w:val="4472C4" w:themeColor="accent1"/>
        </w:rPr>
        <w:t>Figure 4</w:t>
      </w:r>
      <w:r w:rsidR="009F5BA8">
        <w:rPr>
          <w:color w:val="4472C4" w:themeColor="accent1"/>
        </w:rPr>
        <w:t>B, C</w:t>
      </w:r>
      <w:r w:rsidRPr="001D653B">
        <w:rPr>
          <w:color w:val="4472C4" w:themeColor="accent1"/>
        </w:rPr>
        <w:t xml:space="preserve"> &amp; </w:t>
      </w:r>
      <w:r w:rsidR="00434D58">
        <w:rPr>
          <w:color w:val="4472C4" w:themeColor="accent1"/>
        </w:rPr>
        <w:t>E</w:t>
      </w:r>
      <w:bookmarkEnd w:id="42"/>
      <w:r w:rsidR="001A1568">
        <w:rPr>
          <w:color w:val="4472C4" w:themeColor="accent1"/>
        </w:rPr>
        <w:t>,</w:t>
      </w:r>
      <w:r w:rsidR="009F5BA8">
        <w:rPr>
          <w:color w:val="4472C4" w:themeColor="accent1"/>
        </w:rPr>
        <w:t xml:space="preserve"> </w:t>
      </w:r>
      <w:r w:rsidR="009F5BA8" w:rsidRPr="001E7477">
        <w:rPr>
          <w:color w:val="000000" w:themeColor="text1"/>
        </w:rPr>
        <w:t>and</w:t>
      </w:r>
      <w:r w:rsidR="009F5BA8">
        <w:rPr>
          <w:color w:val="4472C4" w:themeColor="accent1"/>
        </w:rPr>
        <w:t xml:space="preserve"> </w:t>
      </w:r>
      <w:r w:rsidR="009F5BA8" w:rsidRPr="009F5BA8">
        <w:rPr>
          <w:color w:val="4472C4" w:themeColor="accent1"/>
        </w:rPr>
        <w:t>Figure S9</w:t>
      </w:r>
      <w:r>
        <w:t>)</w:t>
      </w:r>
      <w:r w:rsidRPr="00541DCD">
        <w:t>. Six sensors were missing, which were subsequently attributed to two properties</w:t>
      </w:r>
      <w:r>
        <w:t xml:space="preserve"> (</w:t>
      </w:r>
      <w:r w:rsidR="003354A3">
        <w:t>designated as Property</w:t>
      </w:r>
      <w:r>
        <w:t xml:space="preserve"> A &amp; </w:t>
      </w:r>
      <w:r w:rsidR="003354A3">
        <w:t xml:space="preserve">Property </w:t>
      </w:r>
      <w:r>
        <w:t>B)</w:t>
      </w:r>
      <w:r w:rsidRPr="00541DCD">
        <w:t xml:space="preserve">. We flushed another batch of three sensors </w:t>
      </w:r>
      <w:r>
        <w:t xml:space="preserve">per property </w:t>
      </w:r>
      <w:r w:rsidRPr="00541DCD">
        <w:t>down to the sanitary sewer.</w:t>
      </w:r>
      <w:r>
        <w:t xml:space="preserve"> The t</w:t>
      </w:r>
      <w:r w:rsidRPr="00541DCD">
        <w:t xml:space="preserve">hree sensors </w:t>
      </w:r>
      <w:r>
        <w:t xml:space="preserve">from property A </w:t>
      </w:r>
      <w:r w:rsidRPr="00541DCD">
        <w:t xml:space="preserve">were detected from the stormwater utility hole that is </w:t>
      </w:r>
      <w:r>
        <w:t>collecting stormwater from the catchment</w:t>
      </w:r>
      <w:r w:rsidRPr="00541DCD">
        <w:t xml:space="preserve">. Two more sensors were flushed again from the </w:t>
      </w:r>
      <w:r>
        <w:t xml:space="preserve">same </w:t>
      </w:r>
      <w:r w:rsidRPr="00541DCD">
        <w:t>property</w:t>
      </w:r>
      <w:r>
        <w:t xml:space="preserve"> </w:t>
      </w:r>
      <w:r w:rsidRPr="00541DCD">
        <w:t>and detected again from the stormwater utility hole. These results confirmed an illicit connection</w:t>
      </w:r>
      <w:r>
        <w:t xml:space="preserve"> from</w:t>
      </w:r>
      <w:r w:rsidRPr="00541DCD">
        <w:t xml:space="preserve"> this particular property. On the other hand, </w:t>
      </w:r>
      <w:r>
        <w:t xml:space="preserve">the other three </w:t>
      </w:r>
      <w:r w:rsidRPr="00541DCD">
        <w:t>sensors</w:t>
      </w:r>
      <w:r>
        <w:t xml:space="preserve"> flushed from property B</w:t>
      </w:r>
      <w:r w:rsidRPr="00541DCD">
        <w:t xml:space="preserve"> were still missing. This indicate</w:t>
      </w:r>
      <w:r>
        <w:t>d</w:t>
      </w:r>
      <w:r w:rsidRPr="00541DCD">
        <w:t xml:space="preserve"> a </w:t>
      </w:r>
      <w:r>
        <w:t xml:space="preserve">potential </w:t>
      </w:r>
      <w:r w:rsidRPr="00541DCD">
        <w:t xml:space="preserve">severe blockage of the sewer lateral, which </w:t>
      </w:r>
      <w:r>
        <w:t xml:space="preserve">shall </w:t>
      </w:r>
      <w:r w:rsidRPr="00541DCD">
        <w:t>be confirmed using CCTV visual inspection (out of the scope of the current study).</w:t>
      </w:r>
      <w:r w:rsidRPr="00541DCD">
        <w:rPr>
          <w:b/>
          <w:bCs/>
        </w:rPr>
        <w:t xml:space="preserve"> </w:t>
      </w:r>
      <w:r>
        <w:t>Based on the in and out time stamps of each tag recorded by the detector, t</w:t>
      </w:r>
      <w:r w:rsidRPr="00541DCD">
        <w:t xml:space="preserve">he surface flow velocity and hydraulic retention time (HRT) </w:t>
      </w:r>
      <w:r>
        <w:t>of water in the sewer were</w:t>
      </w:r>
      <w:r w:rsidRPr="00541DCD">
        <w:t xml:space="preserve"> </w:t>
      </w:r>
      <w:r>
        <w:t xml:space="preserve">determined, which was </w:t>
      </w:r>
      <w:r w:rsidRPr="00541DCD">
        <w:t>varied from ~0.28-0.97 m/s and 3-7 min</w:t>
      </w:r>
      <w:r>
        <w:t xml:space="preserve"> within the catchment</w:t>
      </w:r>
      <w:r w:rsidRPr="00541DCD">
        <w:t xml:space="preserve">, respectively. </w:t>
      </w:r>
      <w:r>
        <w:rPr>
          <w:rFonts w:cs="Times New Roman"/>
        </w:rPr>
        <w:t>T</w:t>
      </w:r>
      <w:r w:rsidRPr="00541DCD">
        <w:t xml:space="preserve">he RFID sensing mechanism provides a more accurate approach for assessing the in-sewer conditions by computation of </w:t>
      </w:r>
      <w:r>
        <w:t xml:space="preserve">real-time </w:t>
      </w:r>
      <w:r w:rsidRPr="00541DCD">
        <w:t>HRT and flow velocities</w:t>
      </w:r>
      <w:r>
        <w:t xml:space="preserve">, which are useful for </w:t>
      </w:r>
      <w:r w:rsidRPr="00CC44A0">
        <w:t>sewer system</w:t>
      </w:r>
      <w:r>
        <w:t xml:space="preserve"> design</w:t>
      </w:r>
      <w:r w:rsidRPr="00891DD6">
        <w:t xml:space="preserve"> </w:t>
      </w:r>
      <w:r>
        <w:t xml:space="preserve">in </w:t>
      </w:r>
      <w:r w:rsidRPr="00891DD6">
        <w:t>realistic conditions</w:t>
      </w:r>
      <w:r w:rsidRPr="00541DCD">
        <w:t>.</w:t>
      </w:r>
      <w:r>
        <w:t xml:space="preserve"> </w:t>
      </w:r>
    </w:p>
    <w:p w14:paraId="4A1CCFF5" w14:textId="0D3B9027" w:rsidR="00DF2185" w:rsidRDefault="00DF2185" w:rsidP="00C1044B">
      <w:pPr>
        <w:spacing w:line="480" w:lineRule="auto"/>
        <w:rPr>
          <w:lang w:eastAsia="en-NZ"/>
        </w:rPr>
      </w:pPr>
    </w:p>
    <w:p w14:paraId="6EA8CFC9" w14:textId="77777777" w:rsidR="00B1513C" w:rsidRDefault="00B1513C" w:rsidP="00C1044B">
      <w:pPr>
        <w:spacing w:line="480" w:lineRule="auto"/>
        <w:rPr>
          <w:lang w:eastAsia="en-NZ"/>
        </w:rPr>
      </w:pPr>
    </w:p>
    <w:p w14:paraId="2003182E" w14:textId="77777777" w:rsidR="00B1513C" w:rsidRDefault="00B1513C" w:rsidP="00C1044B">
      <w:pPr>
        <w:spacing w:line="480" w:lineRule="auto"/>
        <w:rPr>
          <w:lang w:eastAsia="en-NZ"/>
        </w:rPr>
      </w:pPr>
    </w:p>
    <w:p w14:paraId="3C40E83C" w14:textId="77777777" w:rsidR="00B1513C" w:rsidRDefault="00B1513C" w:rsidP="00C1044B">
      <w:pPr>
        <w:spacing w:line="480" w:lineRule="auto"/>
        <w:rPr>
          <w:lang w:eastAsia="en-NZ"/>
        </w:rPr>
      </w:pPr>
    </w:p>
    <w:p w14:paraId="2D024A3B" w14:textId="77777777" w:rsidR="00B1513C" w:rsidRDefault="00B1513C" w:rsidP="00C1044B">
      <w:pPr>
        <w:spacing w:line="480" w:lineRule="auto"/>
        <w:rPr>
          <w:lang w:eastAsia="en-NZ"/>
        </w:rPr>
      </w:pPr>
    </w:p>
    <w:p w14:paraId="5FEA68F8" w14:textId="3E729236" w:rsidR="00B1513C" w:rsidRDefault="00143519" w:rsidP="00213680">
      <w:pPr>
        <w:spacing w:line="480" w:lineRule="auto"/>
        <w:rPr>
          <w:rFonts w:ascii="Arial" w:hAnsi="Arial" w:cs="Arial"/>
          <w:b/>
          <w:bCs/>
          <w:color w:val="4472C4" w:themeColor="accent1"/>
          <w:sz w:val="20"/>
          <w:szCs w:val="20"/>
          <w:lang w:val="en-NZ"/>
        </w:rPr>
      </w:pPr>
      <w:r w:rsidRPr="00143519">
        <w:rPr>
          <w:rFonts w:ascii="Arial" w:hAnsi="Arial" w:cs="Arial"/>
          <w:b/>
          <w:bCs/>
          <w:noProof/>
          <w:color w:val="4472C4" w:themeColor="accent1"/>
          <w:sz w:val="20"/>
          <w:szCs w:val="20"/>
          <w:lang w:eastAsia="zh-CN"/>
        </w:rPr>
        <w:lastRenderedPageBreak/>
        <mc:AlternateContent>
          <mc:Choice Requires="wps">
            <w:drawing>
              <wp:anchor distT="45720" distB="45720" distL="114300" distR="114300" simplePos="0" relativeHeight="251659264" behindDoc="0" locked="0" layoutInCell="1" allowOverlap="1" wp14:anchorId="4C60086B" wp14:editId="0822B44E">
                <wp:simplePos x="0" y="0"/>
                <wp:positionH relativeFrom="column">
                  <wp:posOffset>4438650</wp:posOffset>
                </wp:positionH>
                <wp:positionV relativeFrom="paragraph">
                  <wp:posOffset>2552700</wp:posOffset>
                </wp:positionV>
                <wp:extent cx="2152650" cy="6381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638175"/>
                        </a:xfrm>
                        <a:prstGeom prst="rect">
                          <a:avLst/>
                        </a:prstGeom>
                        <a:solidFill>
                          <a:srgbClr val="FFFFFF"/>
                        </a:solidFill>
                        <a:ln w="9525">
                          <a:solidFill>
                            <a:srgbClr val="000000"/>
                          </a:solidFill>
                          <a:miter lim="800000"/>
                          <a:headEnd/>
                          <a:tailEnd/>
                        </a:ln>
                      </wps:spPr>
                      <wps:txbx>
                        <w:txbxContent>
                          <w:p w14:paraId="43E50D23" w14:textId="31EECC1E" w:rsidR="00143519" w:rsidRPr="00143519" w:rsidRDefault="00143519">
                            <w:pPr>
                              <w:rPr>
                                <w:i/>
                                <w:iCs/>
                                <w:color w:val="FF0000"/>
                              </w:rPr>
                            </w:pPr>
                            <w:r w:rsidRPr="00143519">
                              <w:rPr>
                                <w:i/>
                                <w:iCs/>
                                <w:color w:val="FF0000"/>
                              </w:rPr>
                              <w:t>Figure 4[B] is a newly added illustration depicting equipment set up during the tria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C60086B" id="Text Box 2" o:spid="_x0000_s1042" type="#_x0000_t202" style="position:absolute;left:0;text-align:left;margin-left:349.5pt;margin-top:201pt;width:169.5pt;height:50.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">
                <v:textbox>
                  <w:txbxContent>
                    <w:p w14:paraId="43E50D23" w14:textId="31EECC1E" w:rsidR="00143519" w:rsidRPr="00143519" w:rsidRDefault="00143519">
                      <w:pPr>
                        <w:rPr>
                          <w:i/>
                          <w:iCs/>
                          <w:color w:val="FF0000"/>
                        </w:rPr>
                      </w:pPr>
                      <w:r w:rsidRPr="00143519">
                        <w:rPr>
                          <w:i/>
                          <w:iCs/>
                          <w:color w:val="FF0000"/>
                        </w:rPr>
                        <w:t>Figure 4[B] is a newly added illustration depicting equipment set up during the trials.</w:t>
                      </w:r>
                    </w:p>
                  </w:txbxContent>
                </v:textbox>
                <w10:wrap type="square"/>
              </v:shape>
            </w:pict>
          </mc:Fallback>
        </mc:AlternateContent>
      </w:r>
      <w:r w:rsidR="001E7477">
        <w:rPr>
          <w:rFonts w:ascii="Arial" w:hAnsi="Arial" w:cs="Arial"/>
          <w:b/>
          <w:bCs/>
          <w:noProof/>
          <w:color w:val="4472C4" w:themeColor="accent1"/>
          <w:sz w:val="20"/>
          <w:szCs w:val="20"/>
          <w:lang w:eastAsia="zh-CN"/>
        </w:rPr>
        <mc:AlternateContent>
          <mc:Choice Requires="wpg">
            <w:drawing>
              <wp:inline distT="0" distB="0" distL="0" distR="0" wp14:anchorId="667FDAB8" wp14:editId="0DEDE418">
                <wp:extent cx="6130290" cy="8853805"/>
                <wp:effectExtent l="19050" t="19050" r="22860" b="23495"/>
                <wp:docPr id="2" name="Group 2"/>
                <wp:cNvGraphicFramePr/>
                <a:graphic xmlns:a="http://schemas.openxmlformats.org/drawingml/2006/main">
                  <a:graphicData uri="http://schemas.microsoft.com/office/word/2010/wordprocessingGroup">
                    <wpg:wgp>
                      <wpg:cNvGrpSpPr/>
                      <wpg:grpSpPr>
                        <a:xfrm>
                          <a:off x="0" y="0"/>
                          <a:ext cx="6130290" cy="8853805"/>
                          <a:chOff x="0" y="0"/>
                          <a:chExt cx="6130290" cy="8853805"/>
                        </a:xfrm>
                      </wpg:grpSpPr>
                      <wpg:grpSp>
                        <wpg:cNvPr id="25" name="Group 25"/>
                        <wpg:cNvGrpSpPr/>
                        <wpg:grpSpPr>
                          <a:xfrm>
                            <a:off x="0" y="0"/>
                            <a:ext cx="6130290" cy="8853805"/>
                            <a:chOff x="0" y="0"/>
                            <a:chExt cx="6130290" cy="8853805"/>
                          </a:xfrm>
                        </wpg:grpSpPr>
                        <pic:pic xmlns:pic="http://schemas.openxmlformats.org/drawingml/2006/picture">
                          <pic:nvPicPr>
                            <pic:cNvPr id="16" name="Picture 16" descr="Diagram&#10;&#10;Description automatically generated"/>
                            <pic:cNvPicPr>
                              <a:picLocks noChangeAspect="1"/>
                            </pic:cNvPicPr>
                          </pic:nvPicPr>
                          <pic:blipFill rotWithShape="1">
                            <a:blip r:embed="rId22">
                              <a:extLst>
                                <a:ext uri="{28A0092B-C50C-407E-A947-70E740481C1C}">
                                  <a14:useLocalDpi xmlns:a14="http://schemas.microsoft.com/office/drawing/2010/main" val="0"/>
                                </a:ext>
                              </a:extLst>
                            </a:blip>
                            <a:srcRect l="15159" t="10314" r="15468" b="1233"/>
                            <a:stretch/>
                          </pic:blipFill>
                          <pic:spPr bwMode="auto">
                            <a:xfrm>
                              <a:off x="0" y="2452256"/>
                              <a:ext cx="6123875" cy="4232316"/>
                            </a:xfrm>
                            <a:prstGeom prst="rect">
                              <a:avLst/>
                            </a:prstGeom>
                            <a:noFill/>
                            <a:ln>
                              <a:solidFill>
                                <a:sysClr val="windowText" lastClr="000000"/>
                              </a:solidFill>
                            </a:ln>
                            <a:extLst>
                              <a:ext uri="{53640926-AAD7-44D8-BBD7-CCE9431645EC}">
                                <a14:shadowObscured xmlns:a14="http://schemas.microsoft.com/office/drawing/2010/main"/>
                              </a:ext>
                            </a:extLst>
                          </pic:spPr>
                        </pic:pic>
                        <wpg:grpSp>
                          <wpg:cNvPr id="35" name="Group 35"/>
                          <wpg:cNvGrpSpPr/>
                          <wpg:grpSpPr>
                            <a:xfrm>
                              <a:off x="0" y="0"/>
                              <a:ext cx="6130290" cy="8853805"/>
                              <a:chOff x="-666" y="0"/>
                              <a:chExt cx="6130386" cy="8649978"/>
                            </a:xfrm>
                          </wpg:grpSpPr>
                          <pic:pic xmlns:pic="http://schemas.openxmlformats.org/drawingml/2006/picture">
                            <pic:nvPicPr>
                              <pic:cNvPr id="11" name="Picture 11"/>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3305" cy="2385695"/>
                              </a:xfrm>
                              <a:prstGeom prst="rect">
                                <a:avLst/>
                              </a:prstGeom>
                              <a:noFill/>
                              <a:ln>
                                <a:solidFill>
                                  <a:sysClr val="windowText" lastClr="000000"/>
                                </a:solidFill>
                              </a:ln>
                            </pic:spPr>
                          </pic:pic>
                          <wpg:grpSp>
                            <wpg:cNvPr id="31" name="Group 31"/>
                            <wpg:cNvGrpSpPr/>
                            <wpg:grpSpPr>
                              <a:xfrm>
                                <a:off x="-666" y="6562098"/>
                                <a:ext cx="6130386" cy="2087880"/>
                                <a:chOff x="-666" y="-50242"/>
                                <a:chExt cx="6130386" cy="2087880"/>
                              </a:xfrm>
                            </wpg:grpSpPr>
                            <wpg:grpSp>
                              <wpg:cNvPr id="18" name="Group 18"/>
                              <wpg:cNvGrpSpPr/>
                              <wpg:grpSpPr>
                                <a:xfrm>
                                  <a:off x="1422" y="-50242"/>
                                  <a:ext cx="6128298" cy="2087880"/>
                                  <a:chOff x="-470895" y="2281205"/>
                                  <a:chExt cx="6937237" cy="2693932"/>
                                </a:xfrm>
                              </wpg:grpSpPr>
                              <pic:pic xmlns:pic="http://schemas.openxmlformats.org/drawingml/2006/picture">
                                <pic:nvPicPr>
                                  <pic:cNvPr id="17" name="Picture 17"/>
                                  <pic:cNvPicPr>
                                    <a:picLocks noChangeAspect="1"/>
                                  </pic:cNvPicPr>
                                </pic:nvPicPr>
                                <pic:blipFill rotWithShape="1">
                                  <a:blip r:embed="rId24">
                                    <a:alphaModFix/>
                                    <a:extLst>
                                      <a:ext uri="{28A0092B-C50C-407E-A947-70E740481C1C}">
                                        <a14:useLocalDpi xmlns:a14="http://schemas.microsoft.com/office/drawing/2010/main" val="0"/>
                                      </a:ext>
                                    </a:extLst>
                                  </a:blip>
                                  <a:srcRect t="1704" b="3103"/>
                                  <a:stretch/>
                                </pic:blipFill>
                                <pic:spPr bwMode="auto">
                                  <a:xfrm>
                                    <a:off x="-470895" y="2281205"/>
                                    <a:ext cx="3583397" cy="2686243"/>
                                  </a:xfrm>
                                  <a:prstGeom prst="rect">
                                    <a:avLst/>
                                  </a:prstGeom>
                                  <a:ln>
                                    <a:solidFill>
                                      <a:sysClr val="windowText" lastClr="000000"/>
                                    </a:solidFill>
                                  </a:ln>
                                  <a:extLst>
                                    <a:ext uri="{53640926-AAD7-44D8-BBD7-CCE9431645EC}">
                                      <a14:shadowObscured xmlns:a14="http://schemas.microsoft.com/office/drawing/2010/main"/>
                                    </a:ext>
                                  </a:extLst>
                                </pic:spPr>
                              </pic:pic>
                              <wpg:grpSp>
                                <wpg:cNvPr id="34" name="Group 20"/>
                                <wpg:cNvGrpSpPr/>
                                <wpg:grpSpPr>
                                  <a:xfrm>
                                    <a:off x="-113479" y="2281205"/>
                                    <a:ext cx="6579821" cy="2693932"/>
                                    <a:chOff x="-321626" y="2868426"/>
                                    <a:chExt cx="8295146" cy="3466910"/>
                                  </a:xfrm>
                                </wpg:grpSpPr>
                                <pic:pic xmlns:pic="http://schemas.openxmlformats.org/drawingml/2006/picture">
                                  <pic:nvPicPr>
                                    <pic:cNvPr id="36" name="Picture 36"/>
                                    <pic:cNvPicPr>
                                      <a:picLocks noChangeAspect="1"/>
                                    </pic:cNvPicPr>
                                  </pic:nvPicPr>
                                  <pic:blipFill rotWithShape="1">
                                    <a:blip r:embed="rId25" cstate="hqprint">
                                      <a:extLst>
                                        <a:ext uri="{28A0092B-C50C-407E-A947-70E740481C1C}">
                                          <a14:useLocalDpi xmlns:a14="http://schemas.microsoft.com/office/drawing/2010/main" val="0"/>
                                        </a:ext>
                                      </a:extLst>
                                    </a:blip>
                                    <a:srcRect l="26189" t="360" r="1802" b="17448"/>
                                    <a:stretch/>
                                  </pic:blipFill>
                                  <pic:spPr bwMode="auto">
                                    <a:xfrm>
                                      <a:off x="3804833" y="2868426"/>
                                      <a:ext cx="4168687" cy="3466910"/>
                                    </a:xfrm>
                                    <a:prstGeom prst="rect">
                                      <a:avLst/>
                                    </a:prstGeom>
                                    <a:noFill/>
                                    <a:ln>
                                      <a:solidFill>
                                        <a:sysClr val="windowText" lastClr="000000"/>
                                      </a:solidFill>
                                    </a:ln>
                                    <a:extLst>
                                      <a:ext uri="{53640926-AAD7-44D8-BBD7-CCE9431645EC}">
                                        <a14:shadowObscured xmlns:a14="http://schemas.microsoft.com/office/drawing/2010/main"/>
                                      </a:ext>
                                    </a:extLst>
                                  </pic:spPr>
                                </pic:pic>
                                <wps:wsp>
                                  <wps:cNvPr id="39" name="Oval 39"/>
                                  <wps:cNvSpPr/>
                                  <wps:spPr>
                                    <a:xfrm>
                                      <a:off x="5091529" y="3797551"/>
                                      <a:ext cx="1245608" cy="948593"/>
                                    </a:xfrm>
                                    <a:prstGeom prst="ellipse">
                                      <a:avLst/>
                                    </a:prstGeom>
                                    <a:noFill/>
                                    <a:ln w="19050" cap="flat" cmpd="sng" algn="ctr">
                                      <a:solidFill>
                                        <a:srgbClr val="00B0F0"/>
                                      </a:solidFill>
                                      <a:prstDash val="sysDash"/>
                                      <a:roun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Text Box 23"/>
                                  <wps:cNvSpPr txBox="1"/>
                                  <wps:spPr>
                                    <a:xfrm>
                                      <a:off x="4136960" y="5072172"/>
                                      <a:ext cx="2333612" cy="415771"/>
                                    </a:xfrm>
                                    <a:prstGeom prst="rect">
                                      <a:avLst/>
                                    </a:prstGeom>
                                    <a:noFill/>
                                    <a:ln>
                                      <a:noFill/>
                                    </a:ln>
                                    <a:effectLst/>
                                  </wps:spPr>
                                  <wps:txbx>
                                    <w:txbxContent>
                                      <w:p w14:paraId="29AC4EC4" w14:textId="77777777" w:rsidR="001E7477" w:rsidRDefault="001E7477" w:rsidP="001E7477">
                                        <w:r>
                                          <w:rPr>
                                            <w:rFonts w:ascii="Arial" w:eastAsia="Calibri" w:hAnsi="Arial"/>
                                            <w:color w:val="FFFFFF"/>
                                            <w:kern w:val="24"/>
                                          </w:rPr>
                                          <w:t xml:space="preserve">Four RFID sensors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 name="Straight Arrow Connector 41"/>
                                  <wps:cNvCnPr/>
                                  <wps:spPr>
                                    <a:xfrm flipV="1">
                                      <a:off x="5167416" y="4746145"/>
                                      <a:ext cx="230089" cy="386856"/>
                                    </a:xfrm>
                                    <a:prstGeom prst="straightConnector1">
                                      <a:avLst/>
                                    </a:prstGeom>
                                    <a:noFill/>
                                    <a:ln w="19050" cap="flat" cmpd="sng" algn="ctr">
                                      <a:solidFill>
                                        <a:srgbClr val="70AD47"/>
                                      </a:solidFill>
                                      <a:prstDash val="solid"/>
                                      <a:miter lim="800000"/>
                                      <a:tailEnd type="triangle"/>
                                    </a:ln>
                                    <a:effectLst/>
                                  </wps:spPr>
                                  <wps:bodyPr/>
                                </wps:wsp>
                                <wps:wsp>
                                  <wps:cNvPr id="44" name="Oval 44"/>
                                  <wps:cNvSpPr/>
                                  <wps:spPr>
                                    <a:xfrm>
                                      <a:off x="958451" y="4867559"/>
                                      <a:ext cx="731150" cy="478488"/>
                                    </a:xfrm>
                                    <a:prstGeom prst="ellipse">
                                      <a:avLst/>
                                    </a:prstGeom>
                                    <a:noFill/>
                                    <a:ln w="19050" cap="flat" cmpd="sng" algn="ctr">
                                      <a:solidFill>
                                        <a:srgbClr val="00B0F0"/>
                                      </a:solidFill>
                                      <a:prstDash val="sysDash"/>
                                      <a:roun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Straight Arrow Connector 45"/>
                                  <wps:cNvCnPr/>
                                  <wps:spPr>
                                    <a:xfrm flipV="1">
                                      <a:off x="841727" y="5346047"/>
                                      <a:ext cx="241637" cy="388226"/>
                                    </a:xfrm>
                                    <a:prstGeom prst="straightConnector1">
                                      <a:avLst/>
                                    </a:prstGeom>
                                    <a:noFill/>
                                    <a:ln w="19050" cap="flat" cmpd="sng" algn="ctr">
                                      <a:solidFill>
                                        <a:srgbClr val="70AD47"/>
                                      </a:solidFill>
                                      <a:prstDash val="solid"/>
                                      <a:miter lim="800000"/>
                                      <a:tailEnd type="triangle"/>
                                    </a:ln>
                                    <a:effectLst/>
                                  </wps:spPr>
                                  <wps:bodyPr/>
                                </wps:wsp>
                                <wps:wsp>
                                  <wps:cNvPr id="46" name="Text Box 19"/>
                                  <wps:cNvSpPr txBox="1"/>
                                  <wps:spPr>
                                    <a:xfrm>
                                      <a:off x="-321626" y="5672270"/>
                                      <a:ext cx="3250953" cy="453910"/>
                                    </a:xfrm>
                                    <a:prstGeom prst="rect">
                                      <a:avLst/>
                                    </a:prstGeom>
                                    <a:noFill/>
                                    <a:ln>
                                      <a:noFill/>
                                    </a:ln>
                                    <a:effectLst/>
                                  </wps:spPr>
                                  <wps:txbx>
                                    <w:txbxContent>
                                      <w:p w14:paraId="52566DC6" w14:textId="77777777" w:rsidR="001E7477" w:rsidRDefault="001E7477" w:rsidP="001E7477">
                                        <w:pPr>
                                          <w:jc w:val="left"/>
                                        </w:pPr>
                                        <w:r>
                                          <w:rPr>
                                            <w:rFonts w:ascii="Arial" w:eastAsia="Calibri" w:hAnsi="Arial"/>
                                            <w:color w:val="FFFFFF"/>
                                            <w:kern w:val="24"/>
                                          </w:rPr>
                                          <w:t xml:space="preserve">Floating RFID sensor tag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s:wsp>
                              <wps:cNvPr id="27" name="Text Box 86"/>
                              <wps:cNvSpPr txBox="1"/>
                              <wps:spPr>
                                <a:xfrm>
                                  <a:off x="3208646" y="-38443"/>
                                  <a:ext cx="482600" cy="313690"/>
                                </a:xfrm>
                                <a:prstGeom prst="roundRect">
                                  <a:avLst>
                                    <a:gd name="adj" fmla="val 3417"/>
                                  </a:avLst>
                                </a:prstGeom>
                                <a:noFill/>
                                <a:ln>
                                  <a:noFill/>
                                </a:ln>
                                <a:effectLst/>
                              </wps:spPr>
                              <wps:txbx>
                                <w:txbxContent>
                                  <w:p w14:paraId="58BE2416" w14:textId="77777777" w:rsidR="001E7477" w:rsidRPr="00BE0994" w:rsidRDefault="001E7477" w:rsidP="001E7477">
                                    <w:pPr>
                                      <w:jc w:val="left"/>
                                      <w:rPr>
                                        <w:color w:val="000000" w:themeColor="text1"/>
                                      </w:rPr>
                                    </w:pPr>
                                    <w:r w:rsidRPr="00BE0994">
                                      <w:rPr>
                                        <w:rFonts w:ascii="Arial" w:eastAsia="Calibri" w:hAnsi="Arial"/>
                                        <w:b/>
                                        <w:bCs/>
                                        <w:color w:val="000000" w:themeColor="text1"/>
                                        <w:kern w:val="24"/>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 name="Text Box 86"/>
                              <wps:cNvSpPr txBox="1"/>
                              <wps:spPr>
                                <a:xfrm>
                                  <a:off x="-666" y="-38443"/>
                                  <a:ext cx="434153" cy="283393"/>
                                </a:xfrm>
                                <a:prstGeom prst="roundRect">
                                  <a:avLst/>
                                </a:prstGeom>
                                <a:noFill/>
                                <a:ln>
                                  <a:noFill/>
                                </a:ln>
                                <a:effectLst/>
                              </wps:spPr>
                              <wps:txbx>
                                <w:txbxContent>
                                  <w:p w14:paraId="117B540F" w14:textId="77777777" w:rsidR="001E7477" w:rsidRPr="00A02C03" w:rsidRDefault="001E7477" w:rsidP="001E7477">
                                    <w:r w:rsidRPr="00A02C03">
                                      <w:rPr>
                                        <w:rFonts w:ascii="Arial" w:eastAsia="Calibri" w:hAnsi="Arial"/>
                                        <w:b/>
                                        <w:bCs/>
                                        <w:kern w:val="24"/>
                                      </w:rPr>
                                      <w:t>(C)</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8" name="Text Box 18"/>
                            <wps:cNvSpPr txBox="1"/>
                            <wps:spPr>
                              <a:xfrm>
                                <a:off x="1422" y="2398970"/>
                                <a:ext cx="432435" cy="292100"/>
                              </a:xfrm>
                              <a:prstGeom prst="roundRect">
                                <a:avLst/>
                              </a:prstGeom>
                              <a:noFill/>
                              <a:ln>
                                <a:noFill/>
                              </a:ln>
                              <a:effectLst/>
                            </wps:spPr>
                            <wps:txbx>
                              <w:txbxContent>
                                <w:p w14:paraId="435484C9" w14:textId="77777777" w:rsidR="001E7477" w:rsidRPr="00FC7BAE" w:rsidRDefault="001E7477" w:rsidP="001E7477">
                                  <w:pPr>
                                    <w:rPr>
                                      <w:color w:val="FF0000"/>
                                    </w:rPr>
                                  </w:pPr>
                                  <w:r w:rsidRPr="00FC7BAE">
                                    <w:rPr>
                                      <w:rFonts w:ascii="Arial" w:eastAsia="Calibri" w:hAnsi="Arial"/>
                                      <w:b/>
                                      <w:bCs/>
                                      <w:color w:val="FF0000"/>
                                      <w:kern w:val="24"/>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s:wsp>
                        <wps:cNvPr id="21" name="Text Box 18"/>
                        <wps:cNvSpPr txBox="1"/>
                        <wps:spPr>
                          <a:xfrm>
                            <a:off x="1422" y="1422"/>
                            <a:ext cx="432435" cy="321945"/>
                          </a:xfrm>
                          <a:prstGeom prst="roundRect">
                            <a:avLst/>
                          </a:prstGeom>
                          <a:noFill/>
                          <a:ln>
                            <a:noFill/>
                          </a:ln>
                          <a:effectLst/>
                        </wps:spPr>
                        <wps:txbx>
                          <w:txbxContent>
                            <w:p w14:paraId="1B20358F" w14:textId="77777777" w:rsidR="001E7477" w:rsidRPr="00A02C03" w:rsidRDefault="001E7477" w:rsidP="001E7477">
                              <w:r w:rsidRPr="00A02C03">
                                <w:rPr>
                                  <w:rFonts w:ascii="Arial" w:eastAsia="Calibri" w:hAnsi="Arial"/>
                                  <w:b/>
                                  <w:bCs/>
                                  <w:kern w:val="24"/>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67FDAB8" id="Group 2" o:spid="_x0000_s1043" style="width:482.7pt;height:697.15pt;mso-position-horizontal-relative:char;mso-position-vertical-relative:line" coordsize="61302,88538" o:gfxdata="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">
                <v:group id="Group 25" o:spid="_x0000_s1044" style="position:absolute;width:61302;height:88538" coordsize="61302,88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45" type="#_x0000_t75" alt="Diagram&#10;&#10;Description automatically generated" style="position:absolute;top:24522;width:61238;height:42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" stroked="t" strokecolor="windowText">
                    <v:imagedata r:id="rId26" o:title="Diagram&#10;&#10;Description automatically generated" croptop="6759f" cropbottom="808f" cropleft="9935f" cropright="10137f"/>
                    <v:path arrowok="t"/>
                  </v:shape>
                  <v:group id="Group 35" o:spid="_x0000_s1046" style="position:absolute;width:61302;height:88538" coordorigin="-6" coordsize="61303,86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11" o:spid="_x0000_s1047" type="#_x0000_t75" style="position:absolute;width:61233;height:23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" stroked="t" strokecolor="windowText">
                      <v:imagedata r:id="rId27" o:title=""/>
                      <v:path arrowok="t"/>
                    </v:shape>
                    <v:group id="Group 31" o:spid="_x0000_s1048" style="position:absolute;left:-6;top:65620;width:61303;height:20879" coordorigin="-6,-502" coordsize="61303,20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18" o:spid="_x0000_s1049" style="position:absolute;left:14;top:-502;width:61283;height:20878" coordorigin="-4708,22812" coordsize="69372,26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7" o:spid="_x0000_s1050" type="#_x0000_t75" style="position:absolute;left:-4708;top:22812;width:35833;height:26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" stroked="t" strokecolor="windowText">
                          <v:imagedata r:id="rId28" o:title="" croptop="1117f" cropbottom="2034f"/>
                          <v:path arrowok="t"/>
                        </v:shape>
                        <v:group id="Group 20" o:spid="_x0000_s1051" style="position:absolute;left:-1134;top:22812;width:65797;height:26939" coordorigin="-3216,28684" coordsize="82951,34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Picture 36" o:spid="_x0000_s1052" type="#_x0000_t75" style="position:absolute;left:38048;top:28684;width:41687;height:34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" stroked="t" strokecolor="windowText">
                            <v:imagedata r:id="rId29" o:title="" croptop="236f" cropbottom="11435f" cropleft="17163f" cropright="1181f"/>
                            <v:path arrowok="t"/>
                          </v:shape>
                          <v:oval id="Oval 39" o:spid="_x0000_s1053" style="position:absolute;left:50915;top:37975;width:12456;height:9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" filled="f" strokecolor="#00b0f0" strokeweight="1.5pt">
                            <v:stroke dashstyle="3 1"/>
                          </v:oval>
                          <v:shapetype id="_x0000_t202" coordsize="21600,21600" o:spt="202" path="m,l,21600r21600,l21600,xe">
                            <v:stroke joinstyle="miter"/>
                            <v:path gradientshapeok="t" o:connecttype="rect"/>
                          </v:shapetype>
                          <v:shape id="Text Box 23" o:spid="_x0000_s1054" type="#_x0000_t202" style="position:absolute;left:41369;top:50721;width:23336;height:4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29AC4EC4" w14:textId="77777777" w:rsidR="001E7477" w:rsidRDefault="001E7477" w:rsidP="001E7477">
                                  <w:r>
                                    <w:rPr>
                                      <w:rFonts w:ascii="Arial" w:eastAsia="Calibri" w:hAnsi="Arial"/>
                                      <w:color w:val="FFFFFF"/>
                                      <w:kern w:val="24"/>
                                    </w:rPr>
                                    <w:t xml:space="preserve">Four RFID sensors </w:t>
                                  </w:r>
                                </w:p>
                              </w:txbxContent>
                            </v:textbox>
                          </v:shape>
                          <v:shapetype id="_x0000_t32" coordsize="21600,21600" o:spt="32" o:oned="t" path="m,l21600,21600e" filled="f">
                            <v:path arrowok="t" fillok="f" o:connecttype="none"/>
                            <o:lock v:ext="edit" shapetype="t"/>
                          </v:shapetype>
                          <v:shape id="Straight Arrow Connector 41" o:spid="_x0000_s1055" type="#_x0000_t32" style="position:absolute;left:51674;top:47461;width:2301;height:38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" strokecolor="#70ad47" strokeweight="1.5pt">
                            <v:stroke endarrow="block" joinstyle="miter"/>
                          </v:shape>
                          <v:oval id="Oval 44" o:spid="_x0000_s1056" style="position:absolute;left:9584;top:48675;width:7312;height:47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" filled="f" strokecolor="#00b0f0" strokeweight="1.5pt">
                            <v:stroke dashstyle="3 1"/>
                          </v:oval>
                          <v:shape id="Straight Arrow Connector 45" o:spid="_x0000_s1057" type="#_x0000_t32" style="position:absolute;left:8417;top:53460;width:2416;height:38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" strokecolor="#70ad47" strokeweight="1.5pt">
                            <v:stroke endarrow="block" joinstyle="miter"/>
                          </v:shape>
                          <v:shape id="Text Box 19" o:spid="_x0000_s1058" type="#_x0000_t202" style="position:absolute;left:-3216;top:56722;width:32509;height:4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52566DC6" w14:textId="77777777" w:rsidR="001E7477" w:rsidRDefault="001E7477" w:rsidP="001E7477">
                                  <w:pPr>
                                    <w:jc w:val="left"/>
                                  </w:pPr>
                                  <w:r>
                                    <w:rPr>
                                      <w:rFonts w:ascii="Arial" w:eastAsia="Calibri" w:hAnsi="Arial"/>
                                      <w:color w:val="FFFFFF"/>
                                      <w:kern w:val="24"/>
                                    </w:rPr>
                                    <w:t xml:space="preserve">Floating RFID sensor tag </w:t>
                                  </w:r>
                                </w:p>
                              </w:txbxContent>
                            </v:textbox>
                          </v:shape>
                        </v:group>
                      </v:group>
                      <v:roundrect id="Text Box 86" o:spid="_x0000_s1059" style="position:absolute;left:32086;top:-384;width:4826;height:3136;visibility:visible;mso-wrap-style:square;v-text-anchor:top" arcsize="223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" filled="f" stroked="f">
                        <v:textbox>
                          <w:txbxContent>
                            <w:p w14:paraId="58BE2416" w14:textId="77777777" w:rsidR="001E7477" w:rsidRPr="00BE0994" w:rsidRDefault="001E7477" w:rsidP="001E7477">
                              <w:pPr>
                                <w:jc w:val="left"/>
                                <w:rPr>
                                  <w:color w:val="000000" w:themeColor="text1"/>
                                </w:rPr>
                              </w:pPr>
                              <w:r w:rsidRPr="00BE0994">
                                <w:rPr>
                                  <w:rFonts w:ascii="Arial" w:eastAsia="Calibri" w:hAnsi="Arial"/>
                                  <w:b/>
                                  <w:bCs/>
                                  <w:color w:val="000000" w:themeColor="text1"/>
                                  <w:kern w:val="24"/>
                                </w:rPr>
                                <w:t>(D)</w:t>
                              </w:r>
                            </w:p>
                          </w:txbxContent>
                        </v:textbox>
                      </v:roundrect>
                      <v:roundrect id="Text Box 86" o:spid="_x0000_s1060" style="position:absolute;left:-6;top:-384;width:4340;height:28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" filled="f" stroked="f">
                        <v:textbox>
                          <w:txbxContent>
                            <w:p w14:paraId="117B540F" w14:textId="77777777" w:rsidR="001E7477" w:rsidRPr="00A02C03" w:rsidRDefault="001E7477" w:rsidP="001E7477">
                              <w:r w:rsidRPr="00A02C03">
                                <w:rPr>
                                  <w:rFonts w:ascii="Arial" w:eastAsia="Calibri" w:hAnsi="Arial"/>
                                  <w:b/>
                                  <w:bCs/>
                                  <w:kern w:val="24"/>
                                </w:rPr>
                                <w:t>(C)</w:t>
                              </w:r>
                            </w:p>
                          </w:txbxContent>
                        </v:textbox>
                      </v:roundrect>
                    </v:group>
                    <v:roundrect id="Text Box 18" o:spid="_x0000_s1061" style="position:absolute;left:14;top:23989;width:4324;height:29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" filled="f" stroked="f">
                      <v:textbox>
                        <w:txbxContent>
                          <w:p w14:paraId="435484C9" w14:textId="77777777" w:rsidR="001E7477" w:rsidRPr="00FC7BAE" w:rsidRDefault="001E7477" w:rsidP="001E7477">
                            <w:pPr>
                              <w:rPr>
                                <w:color w:val="FF0000"/>
                              </w:rPr>
                            </w:pPr>
                            <w:r w:rsidRPr="00FC7BAE">
                              <w:rPr>
                                <w:rFonts w:ascii="Arial" w:eastAsia="Calibri" w:hAnsi="Arial"/>
                                <w:b/>
                                <w:bCs/>
                                <w:color w:val="FF0000"/>
                                <w:kern w:val="24"/>
                              </w:rPr>
                              <w:t>(B)</w:t>
                            </w:r>
                          </w:p>
                        </w:txbxContent>
                      </v:textbox>
                    </v:roundrect>
                  </v:group>
                </v:group>
                <v:roundrect id="Text Box 18" o:spid="_x0000_s1062" style="position:absolute;left:14;top:14;width:4324;height:321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" filled="f" stroked="f">
                  <v:textbox>
                    <w:txbxContent>
                      <w:p w14:paraId="1B20358F" w14:textId="77777777" w:rsidR="001E7477" w:rsidRPr="00A02C03" w:rsidRDefault="001E7477" w:rsidP="001E7477">
                        <w:r w:rsidRPr="00A02C03">
                          <w:rPr>
                            <w:rFonts w:ascii="Arial" w:eastAsia="Calibri" w:hAnsi="Arial"/>
                            <w:b/>
                            <w:bCs/>
                            <w:kern w:val="24"/>
                          </w:rPr>
                          <w:t>(A)</w:t>
                        </w:r>
                      </w:p>
                    </w:txbxContent>
                  </v:textbox>
                </v:roundrect>
                <w10:anchorlock/>
              </v:group>
            </w:pict>
          </mc:Fallback>
        </mc:AlternateContent>
      </w:r>
    </w:p>
    <w:p w14:paraId="55C40783" w14:textId="39DB170A" w:rsidR="00A818AA" w:rsidRDefault="00B67B2A" w:rsidP="00C1044B">
      <w:pPr>
        <w:pStyle w:val="BodyText"/>
        <w:spacing w:after="0" w:line="480" w:lineRule="auto"/>
        <w:rPr>
          <w:rFonts w:ascii="Arial" w:hAnsi="Arial" w:cs="Arial"/>
          <w:color w:val="000000" w:themeColor="text1"/>
          <w:sz w:val="20"/>
          <w:szCs w:val="20"/>
          <w:lang w:val="en-NZ"/>
        </w:rPr>
      </w:pPr>
      <w:bookmarkStart w:id="43" w:name="_Hlk62144019"/>
      <w:r w:rsidRPr="00B67B2A">
        <w:rPr>
          <w:rFonts w:ascii="Arial" w:hAnsi="Arial" w:cs="Arial"/>
          <w:b/>
          <w:bCs/>
          <w:color w:val="4472C4" w:themeColor="accent1"/>
          <w:sz w:val="20"/>
          <w:szCs w:val="20"/>
          <w:lang w:val="en-NZ"/>
        </w:rPr>
        <w:lastRenderedPageBreak/>
        <w:t xml:space="preserve">Figure </w:t>
      </w:r>
      <w:r w:rsidR="008E68AE">
        <w:rPr>
          <w:rFonts w:ascii="Arial" w:hAnsi="Arial" w:cs="Arial"/>
          <w:b/>
          <w:bCs/>
          <w:color w:val="4472C4" w:themeColor="accent1"/>
          <w:sz w:val="20"/>
          <w:szCs w:val="20"/>
          <w:lang w:val="en-NZ"/>
        </w:rPr>
        <w:t>4</w:t>
      </w:r>
      <w:r w:rsidRPr="00830B08">
        <w:rPr>
          <w:rFonts w:ascii="Arial" w:hAnsi="Arial" w:cs="Arial"/>
          <w:b/>
          <w:bCs/>
          <w:sz w:val="20"/>
          <w:szCs w:val="20"/>
          <w:lang w:val="en-NZ"/>
        </w:rPr>
        <w:t>.</w:t>
      </w:r>
      <w:r w:rsidR="00071C6B">
        <w:rPr>
          <w:rFonts w:ascii="Arial" w:hAnsi="Arial" w:cs="Arial"/>
          <w:color w:val="4472C4" w:themeColor="accent1"/>
          <w:sz w:val="20"/>
          <w:szCs w:val="20"/>
          <w:lang w:val="en-NZ"/>
        </w:rPr>
        <w:t xml:space="preserve"> </w:t>
      </w:r>
      <w:bookmarkEnd w:id="43"/>
      <w:r w:rsidR="00DD2F07" w:rsidRPr="00DD2F07">
        <w:rPr>
          <w:rFonts w:ascii="Arial" w:hAnsi="Arial" w:cs="Arial"/>
          <w:color w:val="FF0000"/>
          <w:sz w:val="20"/>
          <w:szCs w:val="20"/>
          <w:lang w:val="en-NZ"/>
        </w:rPr>
        <w:t>Illustrations of the field trials conducted to test RFID systems in real-life sanitary and stormwater networks</w:t>
      </w:r>
      <w:r w:rsidR="00A41AB2" w:rsidRPr="00A41AB2">
        <w:rPr>
          <w:rFonts w:ascii="Arial" w:hAnsi="Arial" w:cs="Arial"/>
          <w:color w:val="FF0000"/>
          <w:sz w:val="20"/>
          <w:szCs w:val="20"/>
          <w:lang w:val="en-NZ"/>
        </w:rPr>
        <w:t>.</w:t>
      </w:r>
      <w:r w:rsidR="00A41AB2">
        <w:rPr>
          <w:rFonts w:ascii="Arial" w:hAnsi="Arial" w:cs="Arial"/>
          <w:color w:val="4472C4" w:themeColor="accent1"/>
          <w:sz w:val="20"/>
          <w:szCs w:val="20"/>
          <w:lang w:val="en-NZ"/>
        </w:rPr>
        <w:t xml:space="preserve"> </w:t>
      </w:r>
      <w:r w:rsidR="008C0415" w:rsidRPr="008C0415">
        <w:rPr>
          <w:rFonts w:ascii="Arial" w:hAnsi="Arial" w:cs="Arial"/>
          <w:color w:val="000000" w:themeColor="text1"/>
          <w:sz w:val="20"/>
          <w:szCs w:val="20"/>
          <w:lang w:val="en-NZ"/>
        </w:rPr>
        <w:t xml:space="preserve">(A) </w:t>
      </w:r>
      <w:r w:rsidR="00447321" w:rsidRPr="00447321">
        <w:rPr>
          <w:rFonts w:ascii="Arial" w:hAnsi="Arial" w:cs="Arial"/>
          <w:color w:val="000000" w:themeColor="text1"/>
          <w:sz w:val="20"/>
          <w:szCs w:val="20"/>
          <w:lang w:val="en-NZ"/>
        </w:rPr>
        <w:t>Schematic representation of</w:t>
      </w:r>
      <w:r w:rsidR="00447321">
        <w:rPr>
          <w:rFonts w:ascii="Arial" w:hAnsi="Arial" w:cs="Arial"/>
          <w:color w:val="000000" w:themeColor="text1"/>
          <w:sz w:val="20"/>
          <w:szCs w:val="20"/>
          <w:lang w:val="en-NZ"/>
        </w:rPr>
        <w:t xml:space="preserve"> </w:t>
      </w:r>
      <w:r w:rsidR="004727F3">
        <w:rPr>
          <w:rFonts w:ascii="Arial" w:hAnsi="Arial" w:cs="Arial"/>
          <w:color w:val="000000" w:themeColor="text1"/>
          <w:sz w:val="20"/>
          <w:szCs w:val="20"/>
          <w:lang w:val="en-NZ"/>
        </w:rPr>
        <w:t>the fi</w:t>
      </w:r>
      <w:r w:rsidR="004B20F8">
        <w:rPr>
          <w:rFonts w:ascii="Arial" w:hAnsi="Arial" w:cs="Arial"/>
          <w:color w:val="000000" w:themeColor="text1"/>
          <w:sz w:val="20"/>
          <w:szCs w:val="20"/>
          <w:lang w:val="en-NZ"/>
        </w:rPr>
        <w:t>el</w:t>
      </w:r>
      <w:r w:rsidR="004727F3">
        <w:rPr>
          <w:rFonts w:ascii="Arial" w:hAnsi="Arial" w:cs="Arial"/>
          <w:color w:val="000000" w:themeColor="text1"/>
          <w:sz w:val="20"/>
          <w:szCs w:val="20"/>
          <w:lang w:val="en-NZ"/>
        </w:rPr>
        <w:t xml:space="preserve">d trial conducted </w:t>
      </w:r>
      <w:r w:rsidR="00071C6B">
        <w:rPr>
          <w:rFonts w:ascii="Arial" w:hAnsi="Arial" w:cs="Arial"/>
          <w:color w:val="000000" w:themeColor="text1"/>
          <w:sz w:val="20"/>
          <w:szCs w:val="20"/>
          <w:lang w:val="en-NZ"/>
        </w:rPr>
        <w:t>in gravity sewers</w:t>
      </w:r>
      <w:r w:rsidR="004A4471">
        <w:rPr>
          <w:rFonts w:ascii="Arial" w:hAnsi="Arial" w:cs="Arial"/>
          <w:color w:val="000000" w:themeColor="text1"/>
          <w:sz w:val="20"/>
          <w:szCs w:val="20"/>
          <w:lang w:val="en-NZ"/>
        </w:rPr>
        <w:t xml:space="preserve"> </w:t>
      </w:r>
      <w:r w:rsidR="004727F3">
        <w:rPr>
          <w:rFonts w:ascii="Arial" w:hAnsi="Arial" w:cs="Arial"/>
          <w:color w:val="000000" w:themeColor="text1"/>
          <w:sz w:val="20"/>
          <w:szCs w:val="20"/>
          <w:lang w:val="en-NZ"/>
        </w:rPr>
        <w:t xml:space="preserve">with </w:t>
      </w:r>
      <w:r w:rsidR="004A4471">
        <w:rPr>
          <w:rFonts w:ascii="Arial" w:hAnsi="Arial" w:cs="Arial"/>
          <w:color w:val="000000" w:themeColor="text1"/>
          <w:sz w:val="20"/>
          <w:szCs w:val="20"/>
          <w:lang w:val="en-NZ"/>
        </w:rPr>
        <w:t>RFID sensor tags</w:t>
      </w:r>
      <w:r w:rsidR="00071C6B">
        <w:rPr>
          <w:rFonts w:ascii="Arial" w:hAnsi="Arial" w:cs="Arial"/>
          <w:color w:val="000000" w:themeColor="text1"/>
          <w:sz w:val="20"/>
          <w:szCs w:val="20"/>
          <w:lang w:val="en-NZ"/>
        </w:rPr>
        <w:t xml:space="preserve">. SWM = </w:t>
      </w:r>
      <w:r w:rsidR="004A4471">
        <w:rPr>
          <w:rFonts w:ascii="Arial" w:hAnsi="Arial" w:cs="Arial"/>
          <w:color w:val="000000" w:themeColor="text1"/>
          <w:sz w:val="20"/>
          <w:szCs w:val="20"/>
          <w:lang w:val="en-NZ"/>
        </w:rPr>
        <w:t>s</w:t>
      </w:r>
      <w:r w:rsidR="00071C6B">
        <w:rPr>
          <w:rFonts w:ascii="Arial" w:hAnsi="Arial" w:cs="Arial"/>
          <w:color w:val="000000" w:themeColor="text1"/>
          <w:sz w:val="20"/>
          <w:szCs w:val="20"/>
          <w:lang w:val="en-NZ"/>
        </w:rPr>
        <w:t xml:space="preserve">tormwater </w:t>
      </w:r>
      <w:r w:rsidR="00C1566F">
        <w:rPr>
          <w:rFonts w:ascii="Arial" w:hAnsi="Arial" w:cs="Arial"/>
          <w:color w:val="000000" w:themeColor="text1"/>
          <w:sz w:val="20"/>
          <w:szCs w:val="20"/>
          <w:lang w:val="en-NZ"/>
        </w:rPr>
        <w:t>utility hole</w:t>
      </w:r>
      <w:r w:rsidR="00071C6B">
        <w:rPr>
          <w:rFonts w:ascii="Arial" w:hAnsi="Arial" w:cs="Arial"/>
          <w:color w:val="000000" w:themeColor="text1"/>
          <w:sz w:val="20"/>
          <w:szCs w:val="20"/>
          <w:lang w:val="en-NZ"/>
        </w:rPr>
        <w:t xml:space="preserve">, WWM = wastewater </w:t>
      </w:r>
      <w:r w:rsidR="00C1566F">
        <w:rPr>
          <w:rFonts w:ascii="Arial" w:hAnsi="Arial" w:cs="Arial"/>
          <w:color w:val="000000" w:themeColor="text1"/>
          <w:sz w:val="20"/>
          <w:szCs w:val="20"/>
          <w:lang w:val="en-NZ"/>
        </w:rPr>
        <w:t>utility hole</w:t>
      </w:r>
      <w:r w:rsidR="00071C6B">
        <w:rPr>
          <w:rFonts w:ascii="Arial" w:hAnsi="Arial" w:cs="Arial"/>
          <w:color w:val="000000" w:themeColor="text1"/>
          <w:sz w:val="20"/>
          <w:szCs w:val="20"/>
          <w:lang w:val="en-NZ"/>
        </w:rPr>
        <w:t>, SGT= stormwater gully</w:t>
      </w:r>
      <w:r w:rsidR="008C0415">
        <w:rPr>
          <w:rFonts w:ascii="Arial" w:hAnsi="Arial" w:cs="Arial"/>
          <w:color w:val="000000" w:themeColor="text1"/>
          <w:sz w:val="20"/>
          <w:szCs w:val="20"/>
          <w:lang w:val="en-NZ"/>
        </w:rPr>
        <w:t>-</w:t>
      </w:r>
      <w:r w:rsidR="00071C6B">
        <w:rPr>
          <w:rFonts w:ascii="Arial" w:hAnsi="Arial" w:cs="Arial"/>
          <w:color w:val="000000" w:themeColor="text1"/>
          <w:sz w:val="20"/>
          <w:szCs w:val="20"/>
          <w:lang w:val="en-NZ"/>
        </w:rPr>
        <w:t>trap, WGT = wastewater gully</w:t>
      </w:r>
      <w:r w:rsidR="008C0415">
        <w:rPr>
          <w:rFonts w:ascii="Arial" w:hAnsi="Arial" w:cs="Arial"/>
          <w:color w:val="000000" w:themeColor="text1"/>
          <w:sz w:val="20"/>
          <w:szCs w:val="20"/>
          <w:lang w:val="en-NZ"/>
        </w:rPr>
        <w:t>-</w:t>
      </w:r>
      <w:r w:rsidR="00071C6B">
        <w:rPr>
          <w:rFonts w:ascii="Arial" w:hAnsi="Arial" w:cs="Arial"/>
          <w:color w:val="000000" w:themeColor="text1"/>
          <w:sz w:val="20"/>
          <w:szCs w:val="20"/>
          <w:lang w:val="en-NZ"/>
        </w:rPr>
        <w:t>trap</w:t>
      </w:r>
      <w:r w:rsidR="00D24AAD">
        <w:rPr>
          <w:rFonts w:ascii="Arial" w:hAnsi="Arial" w:cs="Arial"/>
          <w:color w:val="000000" w:themeColor="text1"/>
          <w:sz w:val="20"/>
          <w:szCs w:val="20"/>
          <w:lang w:val="en-NZ"/>
        </w:rPr>
        <w:t xml:space="preserve"> and </w:t>
      </w:r>
      <m:oMath>
        <m:sSub>
          <m:sSubPr>
            <m:ctrlPr>
              <w:rPr>
                <w:rFonts w:ascii="Cambria Math" w:hAnsi="Cambria Math" w:cs="Arial"/>
                <w:i/>
                <w:iCs/>
                <w:color w:val="000000" w:themeColor="text1"/>
                <w:sz w:val="20"/>
                <w:szCs w:val="20"/>
              </w:rPr>
            </m:ctrlPr>
          </m:sSubPr>
          <m:e>
            <m:r>
              <w:rPr>
                <w:rFonts w:ascii="Cambria Math" w:hAnsi="Cambria Math" w:cs="Arial"/>
                <w:color w:val="000000" w:themeColor="text1"/>
                <w:sz w:val="20"/>
                <w:szCs w:val="20"/>
              </w:rPr>
              <m:t>d</m:t>
            </m:r>
          </m:e>
          <m:sub>
            <m:r>
              <w:rPr>
                <w:rFonts w:ascii="Cambria Math" w:hAnsi="Cambria Math" w:cs="Arial"/>
                <w:color w:val="000000" w:themeColor="text1"/>
                <w:sz w:val="20"/>
                <w:szCs w:val="20"/>
              </w:rPr>
              <m:t>f</m:t>
            </m:r>
          </m:sub>
        </m:sSub>
      </m:oMath>
      <w:r w:rsidR="00AF38BD" w:rsidRPr="00AF38BD">
        <w:rPr>
          <w:rFonts w:ascii="Arial" w:hAnsi="Arial" w:cs="Arial"/>
          <w:color w:val="000000" w:themeColor="text1"/>
          <w:sz w:val="20"/>
          <w:szCs w:val="20"/>
        </w:rPr>
        <w:t xml:space="preserve"> </w:t>
      </w:r>
      <w:r w:rsidR="00D24AAD" w:rsidRPr="00D24AAD">
        <w:rPr>
          <w:rFonts w:ascii="Arial" w:hAnsi="Arial" w:cs="Arial"/>
          <w:color w:val="000000" w:themeColor="text1"/>
          <w:sz w:val="20"/>
          <w:szCs w:val="20"/>
          <w:lang w:val="en-NZ"/>
        </w:rPr>
        <w:t xml:space="preserve">= </w:t>
      </w:r>
      <w:r w:rsidR="00AF38BD">
        <w:rPr>
          <w:rFonts w:ascii="Arial" w:hAnsi="Arial" w:cs="Arial"/>
          <w:color w:val="000000" w:themeColor="text1"/>
          <w:sz w:val="20"/>
          <w:szCs w:val="20"/>
          <w:lang w:val="en-NZ"/>
        </w:rPr>
        <w:t>e</w:t>
      </w:r>
      <w:r w:rsidR="00D24AAD" w:rsidRPr="00D24AAD">
        <w:rPr>
          <w:rFonts w:ascii="Arial" w:hAnsi="Arial" w:cs="Arial"/>
          <w:color w:val="000000" w:themeColor="text1"/>
          <w:sz w:val="20"/>
          <w:szCs w:val="20"/>
          <w:lang w:val="en-NZ"/>
        </w:rPr>
        <w:t>ffective reading distance</w:t>
      </w:r>
      <w:r w:rsidR="00071C6B">
        <w:rPr>
          <w:rFonts w:ascii="Arial" w:hAnsi="Arial" w:cs="Arial"/>
          <w:color w:val="000000" w:themeColor="text1"/>
          <w:sz w:val="20"/>
          <w:szCs w:val="20"/>
          <w:lang w:val="en-NZ"/>
        </w:rPr>
        <w:t xml:space="preserve">. </w:t>
      </w:r>
      <w:r w:rsidR="00010038" w:rsidRPr="009A7653">
        <w:rPr>
          <w:rFonts w:ascii="Arial" w:hAnsi="Arial" w:cs="Arial"/>
          <w:color w:val="FF0000"/>
          <w:sz w:val="20"/>
          <w:szCs w:val="20"/>
          <w:lang w:val="en-NZ"/>
        </w:rPr>
        <w:t>(</w:t>
      </w:r>
      <w:r w:rsidR="004668F6">
        <w:rPr>
          <w:rFonts w:ascii="Arial" w:hAnsi="Arial" w:cs="Arial"/>
          <w:color w:val="FF0000"/>
          <w:sz w:val="20"/>
          <w:szCs w:val="20"/>
          <w:lang w:val="en-NZ"/>
        </w:rPr>
        <w:t>B</w:t>
      </w:r>
      <w:r w:rsidR="00010038" w:rsidRPr="009A7653">
        <w:rPr>
          <w:rFonts w:ascii="Arial" w:hAnsi="Arial" w:cs="Arial"/>
          <w:color w:val="FF0000"/>
          <w:sz w:val="20"/>
          <w:szCs w:val="20"/>
          <w:lang w:val="en-NZ"/>
        </w:rPr>
        <w:t xml:space="preserve">) </w:t>
      </w:r>
      <w:r w:rsidR="009B7027">
        <w:rPr>
          <w:rFonts w:ascii="Arial" w:hAnsi="Arial" w:cs="Arial"/>
          <w:color w:val="FF0000"/>
          <w:sz w:val="20"/>
          <w:szCs w:val="20"/>
          <w:lang w:val="en-NZ"/>
        </w:rPr>
        <w:t xml:space="preserve">Right: </w:t>
      </w:r>
      <w:r w:rsidR="00044E04">
        <w:rPr>
          <w:rFonts w:ascii="Arial" w:hAnsi="Arial" w:cs="Arial"/>
          <w:color w:val="FF0000"/>
          <w:sz w:val="20"/>
          <w:szCs w:val="20"/>
          <w:lang w:val="en-NZ"/>
        </w:rPr>
        <w:t xml:space="preserve">Temporary installation of </w:t>
      </w:r>
      <w:r w:rsidR="00010038" w:rsidRPr="009A7653">
        <w:rPr>
          <w:rFonts w:ascii="Arial" w:hAnsi="Arial" w:cs="Arial"/>
          <w:color w:val="FF0000"/>
          <w:sz w:val="20"/>
          <w:szCs w:val="20"/>
          <w:lang w:val="en-NZ"/>
        </w:rPr>
        <w:t>RFID antenna</w:t>
      </w:r>
      <w:r w:rsidR="00B947DC">
        <w:rPr>
          <w:rFonts w:ascii="Arial" w:hAnsi="Arial" w:cs="Arial"/>
          <w:color w:val="FF0000"/>
          <w:sz w:val="20"/>
          <w:szCs w:val="20"/>
          <w:lang w:val="en-NZ"/>
        </w:rPr>
        <w:t xml:space="preserve"> </w:t>
      </w:r>
      <w:r w:rsidR="00010038" w:rsidRPr="009A7653">
        <w:rPr>
          <w:rFonts w:ascii="Arial" w:hAnsi="Arial" w:cs="Arial"/>
          <w:color w:val="FF0000"/>
          <w:sz w:val="20"/>
          <w:szCs w:val="20"/>
          <w:lang w:val="en-NZ"/>
        </w:rPr>
        <w:t>on SWM</w:t>
      </w:r>
      <w:r w:rsidR="00B947DC">
        <w:rPr>
          <w:rFonts w:ascii="Arial" w:hAnsi="Arial" w:cs="Arial"/>
          <w:color w:val="FF0000"/>
          <w:sz w:val="20"/>
          <w:szCs w:val="20"/>
          <w:lang w:val="en-NZ"/>
        </w:rPr>
        <w:t xml:space="preserve"> in ~ 2.0 m deep</w:t>
      </w:r>
      <w:r w:rsidR="00EA0FC3">
        <w:rPr>
          <w:rFonts w:ascii="Arial" w:hAnsi="Arial" w:cs="Arial"/>
          <w:color w:val="FF0000"/>
          <w:sz w:val="20"/>
          <w:szCs w:val="20"/>
          <w:lang w:val="en-NZ"/>
        </w:rPr>
        <w:t xml:space="preserve">, which was </w:t>
      </w:r>
      <w:r w:rsidR="00814B77">
        <w:rPr>
          <w:rFonts w:ascii="Arial" w:hAnsi="Arial" w:cs="Arial"/>
          <w:color w:val="FF0000"/>
          <w:sz w:val="20"/>
          <w:szCs w:val="20"/>
          <w:lang w:val="en-NZ"/>
        </w:rPr>
        <w:t xml:space="preserve">the </w:t>
      </w:r>
      <w:r w:rsidR="00BF72D3" w:rsidRPr="009A7653">
        <w:rPr>
          <w:rFonts w:ascii="Arial" w:hAnsi="Arial" w:cs="Arial"/>
          <w:color w:val="FF0000"/>
          <w:sz w:val="20"/>
          <w:szCs w:val="20"/>
          <w:lang w:val="en-NZ"/>
        </w:rPr>
        <w:t>same level as the utility hole</w:t>
      </w:r>
      <w:r w:rsidR="00EA0FC3">
        <w:rPr>
          <w:rFonts w:ascii="Arial" w:hAnsi="Arial" w:cs="Arial"/>
          <w:color w:val="FF0000"/>
          <w:sz w:val="20"/>
          <w:szCs w:val="20"/>
          <w:lang w:val="en-NZ"/>
        </w:rPr>
        <w:t xml:space="preserve"> </w:t>
      </w:r>
      <w:r w:rsidR="0048689A">
        <w:rPr>
          <w:rFonts w:ascii="Arial" w:hAnsi="Arial" w:cs="Arial"/>
          <w:color w:val="FF0000"/>
          <w:sz w:val="20"/>
          <w:szCs w:val="20"/>
          <w:lang w:val="en-NZ"/>
        </w:rPr>
        <w:t>cover</w:t>
      </w:r>
      <w:r w:rsidR="00010038" w:rsidRPr="009A7653">
        <w:rPr>
          <w:rFonts w:ascii="Arial" w:hAnsi="Arial" w:cs="Arial"/>
          <w:color w:val="FF0000"/>
          <w:sz w:val="20"/>
          <w:szCs w:val="20"/>
          <w:lang w:val="en-NZ"/>
        </w:rPr>
        <w:t xml:space="preserve">. </w:t>
      </w:r>
      <w:r w:rsidR="00802BE5">
        <w:rPr>
          <w:rFonts w:ascii="Arial" w:hAnsi="Arial" w:cs="Arial"/>
          <w:color w:val="FF0000"/>
          <w:sz w:val="20"/>
          <w:szCs w:val="20"/>
          <w:lang w:val="en-NZ"/>
        </w:rPr>
        <w:t>Left:</w:t>
      </w:r>
      <w:r w:rsidR="00BF72D3" w:rsidRPr="009A7653">
        <w:rPr>
          <w:rFonts w:ascii="Arial" w:hAnsi="Arial" w:cs="Arial"/>
          <w:color w:val="FF0000"/>
          <w:sz w:val="20"/>
          <w:szCs w:val="20"/>
          <w:lang w:val="en-NZ"/>
        </w:rPr>
        <w:t xml:space="preserve"> </w:t>
      </w:r>
      <w:r w:rsidR="00753F7E" w:rsidRPr="009A7653">
        <w:rPr>
          <w:rFonts w:ascii="Arial" w:hAnsi="Arial" w:cs="Arial"/>
          <w:color w:val="FF0000"/>
          <w:sz w:val="20"/>
          <w:szCs w:val="20"/>
          <w:lang w:val="en-NZ"/>
        </w:rPr>
        <w:t xml:space="preserve">RFID antenna </w:t>
      </w:r>
      <w:r w:rsidR="00802BE5">
        <w:rPr>
          <w:rFonts w:ascii="Arial" w:hAnsi="Arial" w:cs="Arial"/>
          <w:color w:val="FF0000"/>
          <w:sz w:val="20"/>
          <w:szCs w:val="20"/>
          <w:lang w:val="en-NZ"/>
        </w:rPr>
        <w:t xml:space="preserve">position in </w:t>
      </w:r>
      <w:r w:rsidR="00420C84" w:rsidRPr="009A7653">
        <w:rPr>
          <w:rFonts w:ascii="Arial" w:hAnsi="Arial" w:cs="Arial"/>
          <w:color w:val="FF0000"/>
          <w:sz w:val="20"/>
          <w:szCs w:val="20"/>
          <w:lang w:val="en-NZ"/>
        </w:rPr>
        <w:t xml:space="preserve">a </w:t>
      </w:r>
      <w:r w:rsidR="00B947DC">
        <w:rPr>
          <w:rFonts w:ascii="Arial" w:hAnsi="Arial" w:cs="Arial"/>
          <w:color w:val="FF0000"/>
          <w:sz w:val="20"/>
          <w:szCs w:val="20"/>
          <w:lang w:val="en-NZ"/>
        </w:rPr>
        <w:t>~ 6.0</w:t>
      </w:r>
      <w:r w:rsidR="00420C84" w:rsidRPr="009A7653">
        <w:rPr>
          <w:rFonts w:ascii="Arial" w:hAnsi="Arial" w:cs="Arial"/>
          <w:color w:val="FF0000"/>
          <w:sz w:val="20"/>
          <w:szCs w:val="20"/>
          <w:lang w:val="en-NZ"/>
        </w:rPr>
        <w:t xml:space="preserve"> m deep </w:t>
      </w:r>
      <w:r w:rsidR="00AE09F2" w:rsidRPr="009A7653">
        <w:rPr>
          <w:rFonts w:ascii="Arial" w:hAnsi="Arial" w:cs="Arial"/>
          <w:color w:val="FF0000"/>
          <w:sz w:val="20"/>
          <w:szCs w:val="20"/>
          <w:lang w:val="en-NZ"/>
        </w:rPr>
        <w:t>WWM</w:t>
      </w:r>
      <w:r w:rsidR="001E7477">
        <w:rPr>
          <w:rFonts w:ascii="Arial" w:hAnsi="Arial" w:cs="Arial"/>
          <w:color w:val="FF0000"/>
          <w:sz w:val="20"/>
          <w:szCs w:val="20"/>
          <w:lang w:val="en-NZ"/>
        </w:rPr>
        <w:t xml:space="preserve"> </w:t>
      </w:r>
      <w:r w:rsidR="001E7477" w:rsidRPr="001E7477">
        <w:rPr>
          <w:rFonts w:ascii="Arial" w:hAnsi="Arial" w:cs="Arial"/>
          <w:color w:val="FF0000"/>
          <w:sz w:val="20"/>
          <w:szCs w:val="20"/>
          <w:lang w:val="en-NZ"/>
        </w:rPr>
        <w:t>(note: figures not drawn to scale)</w:t>
      </w:r>
      <w:r w:rsidR="00AE09F2" w:rsidRPr="009A7653">
        <w:rPr>
          <w:rFonts w:ascii="Arial" w:hAnsi="Arial" w:cs="Arial"/>
          <w:color w:val="FF0000"/>
          <w:sz w:val="20"/>
          <w:szCs w:val="20"/>
          <w:lang w:val="en-NZ"/>
        </w:rPr>
        <w:t>.</w:t>
      </w:r>
      <w:r w:rsidR="00C73B53" w:rsidRPr="009A7653">
        <w:rPr>
          <w:rFonts w:ascii="Arial" w:hAnsi="Arial" w:cs="Arial"/>
          <w:color w:val="FF0000"/>
          <w:sz w:val="20"/>
          <w:szCs w:val="20"/>
          <w:lang w:val="en-NZ"/>
        </w:rPr>
        <w:t xml:space="preserve"> </w:t>
      </w:r>
      <w:r w:rsidR="00B947DC">
        <w:rPr>
          <w:rFonts w:ascii="Arial" w:hAnsi="Arial" w:cs="Arial"/>
          <w:color w:val="FF0000"/>
          <w:sz w:val="20"/>
          <w:szCs w:val="20"/>
          <w:lang w:val="en-NZ"/>
        </w:rPr>
        <w:t xml:space="preserve">The </w:t>
      </w:r>
      <w:r w:rsidR="00932378">
        <w:rPr>
          <w:rFonts w:ascii="Arial" w:hAnsi="Arial" w:cs="Arial"/>
          <w:color w:val="FF0000"/>
          <w:sz w:val="20"/>
          <w:szCs w:val="20"/>
          <w:lang w:val="en-NZ"/>
        </w:rPr>
        <w:t>RFID antenna photos</w:t>
      </w:r>
      <w:r w:rsidR="00B947DC">
        <w:rPr>
          <w:rFonts w:ascii="Arial" w:hAnsi="Arial" w:cs="Arial"/>
          <w:color w:val="FF0000"/>
          <w:sz w:val="20"/>
          <w:szCs w:val="20"/>
          <w:lang w:val="en-NZ"/>
        </w:rPr>
        <w:t xml:space="preserve"> </w:t>
      </w:r>
      <w:r w:rsidR="00477A6C" w:rsidRPr="00477A6C">
        <w:rPr>
          <w:rFonts w:ascii="Arial" w:hAnsi="Arial" w:cs="Arial"/>
          <w:color w:val="FF0000"/>
          <w:sz w:val="20"/>
          <w:szCs w:val="20"/>
          <w:lang w:val="en-NZ"/>
        </w:rPr>
        <w:t xml:space="preserve">are shown in Supporting Information </w:t>
      </w:r>
      <w:bookmarkStart w:id="44" w:name="_Hlk62046091"/>
      <w:r w:rsidR="00805FDE">
        <w:rPr>
          <w:rFonts w:ascii="Arial" w:hAnsi="Arial" w:cs="Arial"/>
          <w:color w:val="FF0000"/>
          <w:sz w:val="20"/>
          <w:szCs w:val="20"/>
          <w:lang w:val="en-NZ"/>
        </w:rPr>
        <w:t>Figure S</w:t>
      </w:r>
      <w:r w:rsidR="00932378">
        <w:rPr>
          <w:rFonts w:ascii="Arial" w:hAnsi="Arial" w:cs="Arial"/>
          <w:color w:val="FF0000"/>
          <w:sz w:val="20"/>
          <w:szCs w:val="20"/>
          <w:lang w:val="en-NZ"/>
        </w:rPr>
        <w:t>9</w:t>
      </w:r>
      <w:bookmarkEnd w:id="44"/>
      <w:r w:rsidR="00932378">
        <w:rPr>
          <w:rFonts w:ascii="Arial" w:hAnsi="Arial" w:cs="Arial"/>
          <w:color w:val="FF0000"/>
          <w:sz w:val="20"/>
          <w:szCs w:val="20"/>
          <w:lang w:val="en-NZ"/>
        </w:rPr>
        <w:t>.</w:t>
      </w:r>
      <w:r w:rsidR="00805FDE">
        <w:rPr>
          <w:rFonts w:ascii="Arial" w:hAnsi="Arial" w:cs="Arial"/>
          <w:color w:val="FF0000"/>
          <w:sz w:val="20"/>
          <w:szCs w:val="20"/>
          <w:lang w:val="en-NZ"/>
        </w:rPr>
        <w:t xml:space="preserve"> </w:t>
      </w:r>
      <w:r w:rsidR="004668F6" w:rsidRPr="0006285A">
        <w:rPr>
          <w:rFonts w:ascii="Arial" w:hAnsi="Arial" w:cs="Arial"/>
          <w:color w:val="000000" w:themeColor="text1"/>
          <w:sz w:val="20"/>
          <w:szCs w:val="20"/>
          <w:lang w:val="en-NZ"/>
        </w:rPr>
        <w:t>(</w:t>
      </w:r>
      <w:r w:rsidR="00B947DC">
        <w:rPr>
          <w:rFonts w:ascii="Arial" w:hAnsi="Arial" w:cs="Arial"/>
          <w:color w:val="000000" w:themeColor="text1"/>
          <w:sz w:val="20"/>
          <w:szCs w:val="20"/>
          <w:lang w:val="en-NZ"/>
        </w:rPr>
        <w:t>C</w:t>
      </w:r>
      <w:r w:rsidR="004668F6" w:rsidRPr="0006285A">
        <w:rPr>
          <w:rFonts w:ascii="Arial" w:hAnsi="Arial" w:cs="Arial"/>
          <w:color w:val="000000" w:themeColor="text1"/>
          <w:sz w:val="20"/>
          <w:szCs w:val="20"/>
          <w:lang w:val="en-NZ"/>
        </w:rPr>
        <w:t xml:space="preserve">) </w:t>
      </w:r>
      <w:r w:rsidR="004668F6" w:rsidRPr="00063255">
        <w:rPr>
          <w:rFonts w:ascii="Arial" w:hAnsi="Arial" w:cs="Arial"/>
          <w:color w:val="000000" w:themeColor="text1"/>
          <w:sz w:val="20"/>
          <w:szCs w:val="20"/>
          <w:lang w:val="en-NZ"/>
        </w:rPr>
        <w:t xml:space="preserve">Sensor flowability and moment in the </w:t>
      </w:r>
      <w:r w:rsidR="004668F6" w:rsidRPr="00057156">
        <w:rPr>
          <w:rFonts w:ascii="Arial" w:hAnsi="Arial" w:cs="Arial"/>
          <w:color w:val="000000" w:themeColor="text1"/>
          <w:sz w:val="20"/>
          <w:szCs w:val="20"/>
          <w:lang w:val="en-NZ"/>
        </w:rPr>
        <w:t>stormwater pipeline</w:t>
      </w:r>
      <w:r w:rsidR="004668F6" w:rsidRPr="00063255">
        <w:rPr>
          <w:rFonts w:ascii="Arial" w:hAnsi="Arial" w:cs="Arial"/>
          <w:color w:val="000000" w:themeColor="text1"/>
          <w:sz w:val="20"/>
          <w:szCs w:val="20"/>
          <w:lang w:val="en-NZ"/>
        </w:rPr>
        <w:t xml:space="preserve">. </w:t>
      </w:r>
      <w:r w:rsidR="004668F6" w:rsidRPr="00B67B2A">
        <w:rPr>
          <w:rFonts w:ascii="Arial" w:hAnsi="Arial" w:cs="Arial"/>
          <w:color w:val="000000" w:themeColor="text1"/>
          <w:sz w:val="20"/>
          <w:szCs w:val="20"/>
          <w:lang w:val="en-NZ"/>
        </w:rPr>
        <w:t>(</w:t>
      </w:r>
      <w:r w:rsidR="00B947DC">
        <w:rPr>
          <w:rFonts w:ascii="Arial" w:hAnsi="Arial" w:cs="Arial"/>
          <w:color w:val="000000" w:themeColor="text1"/>
          <w:sz w:val="20"/>
          <w:szCs w:val="20"/>
          <w:lang w:val="en-NZ"/>
        </w:rPr>
        <w:t>D</w:t>
      </w:r>
      <w:r w:rsidR="004668F6" w:rsidRPr="00B67B2A">
        <w:rPr>
          <w:rFonts w:ascii="Arial" w:hAnsi="Arial" w:cs="Arial"/>
          <w:color w:val="000000" w:themeColor="text1"/>
          <w:sz w:val="20"/>
          <w:szCs w:val="20"/>
          <w:lang w:val="en-NZ"/>
        </w:rPr>
        <w:t>)</w:t>
      </w:r>
      <w:r w:rsidR="004668F6" w:rsidRPr="00063255">
        <w:rPr>
          <w:rFonts w:ascii="Arial" w:hAnsi="Arial" w:cs="Arial"/>
          <w:color w:val="000000" w:themeColor="text1"/>
          <w:sz w:val="20"/>
          <w:szCs w:val="20"/>
          <w:lang w:val="en-NZ"/>
        </w:rPr>
        <w:t xml:space="preserve"> </w:t>
      </w:r>
      <w:r w:rsidR="004668F6" w:rsidRPr="006E6BA5">
        <w:rPr>
          <w:rFonts w:ascii="Arial" w:hAnsi="Arial" w:cs="Arial"/>
          <w:color w:val="000000" w:themeColor="text1"/>
          <w:sz w:val="20"/>
          <w:szCs w:val="20"/>
          <w:lang w:val="en-NZ"/>
        </w:rPr>
        <w:t xml:space="preserve">Four sensor tags </w:t>
      </w:r>
      <w:r w:rsidR="004668F6">
        <w:rPr>
          <w:rFonts w:ascii="Arial" w:hAnsi="Arial" w:cs="Arial"/>
          <w:color w:val="000000" w:themeColor="text1"/>
          <w:sz w:val="20"/>
          <w:szCs w:val="20"/>
          <w:lang w:val="en-NZ"/>
        </w:rPr>
        <w:t>were</w:t>
      </w:r>
      <w:r w:rsidR="004668F6" w:rsidRPr="006E6BA5">
        <w:rPr>
          <w:rFonts w:ascii="Arial" w:hAnsi="Arial" w:cs="Arial"/>
          <w:color w:val="000000" w:themeColor="text1"/>
          <w:sz w:val="20"/>
          <w:szCs w:val="20"/>
          <w:lang w:val="en-NZ"/>
        </w:rPr>
        <w:t xml:space="preserve"> visible in the stormwater network</w:t>
      </w:r>
      <w:r w:rsidR="004668F6">
        <w:rPr>
          <w:rFonts w:ascii="Arial" w:hAnsi="Arial" w:cs="Arial"/>
          <w:color w:val="000000" w:themeColor="text1"/>
          <w:sz w:val="20"/>
          <w:szCs w:val="20"/>
          <w:lang w:val="en-NZ"/>
        </w:rPr>
        <w:t>, a</w:t>
      </w:r>
      <w:r w:rsidR="004668F6" w:rsidRPr="004125FC">
        <w:rPr>
          <w:rFonts w:ascii="Arial" w:hAnsi="Arial" w:cs="Arial"/>
          <w:color w:val="000000" w:themeColor="text1"/>
          <w:sz w:val="20"/>
          <w:szCs w:val="20"/>
          <w:lang w:val="en-NZ"/>
        </w:rPr>
        <w:t xml:space="preserve">lthough they were </w:t>
      </w:r>
      <w:r w:rsidR="004668F6" w:rsidRPr="006E6BA5">
        <w:rPr>
          <w:rFonts w:ascii="Arial" w:hAnsi="Arial" w:cs="Arial"/>
          <w:color w:val="000000" w:themeColor="text1"/>
          <w:sz w:val="20"/>
          <w:szCs w:val="20"/>
          <w:lang w:val="en-NZ"/>
        </w:rPr>
        <w:t>flushed in wastewater gully traps in different household units</w:t>
      </w:r>
      <w:r w:rsidR="004668F6" w:rsidRPr="00063255">
        <w:rPr>
          <w:rFonts w:ascii="Arial" w:hAnsi="Arial" w:cs="Arial"/>
          <w:color w:val="000000" w:themeColor="text1"/>
          <w:sz w:val="20"/>
          <w:szCs w:val="20"/>
          <w:lang w:val="en-NZ"/>
        </w:rPr>
        <w:t>.</w:t>
      </w:r>
      <w:r w:rsidR="00C96CCE">
        <w:rPr>
          <w:rFonts w:ascii="Arial" w:hAnsi="Arial" w:cs="Arial"/>
          <w:color w:val="000000" w:themeColor="text1"/>
          <w:sz w:val="20"/>
          <w:szCs w:val="20"/>
          <w:lang w:val="en-NZ"/>
        </w:rPr>
        <w:t xml:space="preserve"> </w:t>
      </w:r>
      <w:r w:rsidR="004668F6" w:rsidRPr="00063255">
        <w:rPr>
          <w:rFonts w:ascii="Arial" w:hAnsi="Arial" w:cs="Arial"/>
          <w:color w:val="000000" w:themeColor="text1"/>
          <w:sz w:val="20"/>
          <w:szCs w:val="20"/>
          <w:lang w:val="en-NZ"/>
        </w:rPr>
        <w:t xml:space="preserve">The encapsulated </w:t>
      </w:r>
      <w:r w:rsidR="004668F6">
        <w:rPr>
          <w:rFonts w:ascii="Arial" w:hAnsi="Arial" w:cs="Arial"/>
          <w:color w:val="000000" w:themeColor="text1"/>
          <w:sz w:val="20"/>
          <w:szCs w:val="20"/>
          <w:lang w:val="en-NZ"/>
        </w:rPr>
        <w:t xml:space="preserve">sensor tags are </w:t>
      </w:r>
      <w:r w:rsidR="004668F6" w:rsidRPr="003D0F68">
        <w:rPr>
          <w:rFonts w:ascii="Arial" w:hAnsi="Arial" w:cs="Arial"/>
          <w:color w:val="000000" w:themeColor="text1"/>
          <w:sz w:val="20"/>
          <w:szCs w:val="20"/>
          <w:lang w:val="en-NZ"/>
        </w:rPr>
        <w:t xml:space="preserve">printed in fluorescent </w:t>
      </w:r>
      <w:r w:rsidR="00B836FE" w:rsidRPr="003D0F68">
        <w:rPr>
          <w:rFonts w:ascii="Arial" w:hAnsi="Arial" w:cs="Arial"/>
          <w:color w:val="000000" w:themeColor="text1"/>
          <w:sz w:val="20"/>
          <w:szCs w:val="20"/>
          <w:lang w:val="en-NZ"/>
        </w:rPr>
        <w:t>colors</w:t>
      </w:r>
      <w:r w:rsidR="004668F6">
        <w:rPr>
          <w:rFonts w:ascii="Arial" w:hAnsi="Arial" w:cs="Arial"/>
          <w:color w:val="000000" w:themeColor="text1"/>
          <w:sz w:val="20"/>
          <w:szCs w:val="20"/>
          <w:lang w:val="en-NZ"/>
        </w:rPr>
        <w:t xml:space="preserve"> for better visualization. </w:t>
      </w:r>
    </w:p>
    <w:p w14:paraId="731AA854" w14:textId="45CC3204" w:rsidR="00A818AA" w:rsidRDefault="00A818AA" w:rsidP="00C1044B">
      <w:pPr>
        <w:pStyle w:val="BodyText"/>
        <w:spacing w:after="0" w:line="480" w:lineRule="auto"/>
        <w:rPr>
          <w:rFonts w:ascii="Arial" w:hAnsi="Arial" w:cs="Arial"/>
          <w:color w:val="000000" w:themeColor="text1"/>
          <w:sz w:val="20"/>
          <w:szCs w:val="20"/>
          <w:lang w:val="en-NZ"/>
        </w:rPr>
      </w:pPr>
    </w:p>
    <w:p w14:paraId="45A7AA54" w14:textId="77777777" w:rsidR="00966B96" w:rsidRDefault="00966B96" w:rsidP="00C1044B">
      <w:pPr>
        <w:pStyle w:val="BodyText"/>
        <w:spacing w:after="0" w:line="480" w:lineRule="auto"/>
        <w:rPr>
          <w:rFonts w:ascii="Arial" w:hAnsi="Arial" w:cs="Arial"/>
          <w:color w:val="000000" w:themeColor="text1"/>
          <w:sz w:val="20"/>
          <w:szCs w:val="20"/>
          <w:lang w:val="en-NZ"/>
        </w:rPr>
      </w:pPr>
    </w:p>
    <w:p w14:paraId="2204E4D4" w14:textId="191F63DA" w:rsidR="00A818AA" w:rsidRDefault="00A818AA" w:rsidP="00A818AA">
      <w:pPr>
        <w:pStyle w:val="Heading1"/>
        <w:numPr>
          <w:ilvl w:val="0"/>
          <w:numId w:val="0"/>
        </w:numPr>
        <w:spacing w:line="480" w:lineRule="auto"/>
        <w:ind w:left="360" w:hanging="360"/>
        <w:rPr>
          <w:lang w:eastAsia="en-NZ"/>
        </w:rPr>
      </w:pPr>
      <w:r w:rsidRPr="00780838">
        <w:rPr>
          <w:color w:val="FF0000"/>
          <w:lang w:eastAsia="en-NZ"/>
        </w:rPr>
        <w:t xml:space="preserve">3.6  </w:t>
      </w:r>
      <w:r w:rsidRPr="00350F73">
        <w:rPr>
          <w:color w:val="FF0000"/>
          <w:lang w:eastAsia="en-NZ"/>
        </w:rPr>
        <w:t xml:space="preserve">RFID system </w:t>
      </w:r>
      <w:r w:rsidR="00D91EE5" w:rsidRPr="00350F73">
        <w:rPr>
          <w:color w:val="FF0000"/>
          <w:lang w:eastAsia="en-NZ"/>
        </w:rPr>
        <w:t>cost analysi</w:t>
      </w:r>
      <w:r w:rsidR="00160B54" w:rsidRPr="00350F73">
        <w:rPr>
          <w:color w:val="FF0000"/>
          <w:lang w:eastAsia="en-NZ"/>
        </w:rPr>
        <w:t xml:space="preserve">s </w:t>
      </w:r>
      <w:r w:rsidR="00AA2115" w:rsidRPr="00350F73">
        <w:rPr>
          <w:color w:val="FF0000"/>
          <w:lang w:eastAsia="en-NZ"/>
        </w:rPr>
        <w:t>for field applications</w:t>
      </w:r>
    </w:p>
    <w:p w14:paraId="1162A2D3" w14:textId="77777777" w:rsidR="00A818AA" w:rsidRDefault="00A818AA" w:rsidP="00C1044B">
      <w:pPr>
        <w:pStyle w:val="BodyText"/>
        <w:spacing w:after="0" w:line="480" w:lineRule="auto"/>
        <w:rPr>
          <w:rFonts w:ascii="Arial" w:hAnsi="Arial" w:cs="Arial"/>
          <w:color w:val="000000" w:themeColor="text1"/>
          <w:sz w:val="20"/>
          <w:szCs w:val="20"/>
          <w:lang w:val="en-NZ"/>
        </w:rPr>
      </w:pPr>
    </w:p>
    <w:p w14:paraId="212B95AD" w14:textId="60C21EBE" w:rsidR="0057439F" w:rsidRDefault="006F5853" w:rsidP="00CD094D">
      <w:pPr>
        <w:pStyle w:val="BodyText"/>
        <w:spacing w:after="0" w:line="480" w:lineRule="auto"/>
        <w:rPr>
          <w:rFonts w:cs="Times New Roman"/>
          <w:color w:val="FF0000"/>
          <w:lang w:val="en-NZ"/>
        </w:rPr>
      </w:pPr>
      <w:r w:rsidRPr="006F5853">
        <w:rPr>
          <w:rFonts w:cs="Times New Roman"/>
          <w:color w:val="FF0000"/>
          <w:lang w:val="en-NZ"/>
        </w:rPr>
        <w:t xml:space="preserve">Several conventional technologies on the market have been used to identify illicit connections and sewer blockages, including utility hole visual inspection, smoke testing, dye testing, CCTV inspection, infra-red (IR) camera, and distributed temperature sensing (DTS) method </w:t>
      </w:r>
      <w:r w:rsidRPr="0023700D">
        <w:rPr>
          <w:rFonts w:cs="Times New Roman"/>
          <w:color w:val="FF0000"/>
          <w:lang w:val="en-NZ"/>
        </w:rPr>
        <w:t>(Table</w:t>
      </w:r>
      <w:r w:rsidR="007D408B" w:rsidRPr="0023700D">
        <w:rPr>
          <w:rFonts w:cs="Times New Roman"/>
          <w:color w:val="FF0000"/>
          <w:lang w:val="en-NZ"/>
        </w:rPr>
        <w:t>s</w:t>
      </w:r>
      <w:r w:rsidRPr="0023700D">
        <w:rPr>
          <w:rFonts w:cs="Times New Roman"/>
          <w:color w:val="FF0000"/>
          <w:lang w:val="en-NZ"/>
        </w:rPr>
        <w:t xml:space="preserve"> </w:t>
      </w:r>
      <w:r w:rsidR="007D408B" w:rsidRPr="0023700D">
        <w:rPr>
          <w:rFonts w:cs="Times New Roman"/>
          <w:color w:val="FF0000"/>
          <w:lang w:val="en-NZ"/>
        </w:rPr>
        <w:t>S6 &amp; 7</w:t>
      </w:r>
      <w:r w:rsidRPr="0023700D">
        <w:rPr>
          <w:rFonts w:cs="Times New Roman"/>
          <w:color w:val="FF0000"/>
          <w:lang w:val="en-NZ"/>
        </w:rPr>
        <w:t>)</w:t>
      </w:r>
      <w:r w:rsidRPr="006F5853">
        <w:rPr>
          <w:rFonts w:cs="Times New Roman"/>
          <w:color w:val="FF0000"/>
          <w:lang w:val="en-NZ"/>
        </w:rPr>
        <w:t>.  Although each technology has its niche market in identifying an illicit connection</w:t>
      </w:r>
      <w:r w:rsidR="007D408B">
        <w:rPr>
          <w:rFonts w:cs="Times New Roman"/>
          <w:color w:val="FF0000"/>
          <w:lang w:val="en-NZ"/>
        </w:rPr>
        <w:t xml:space="preserve"> or blockage</w:t>
      </w:r>
      <w:r w:rsidRPr="006F5853">
        <w:rPr>
          <w:rFonts w:cs="Times New Roman"/>
          <w:color w:val="FF0000"/>
          <w:lang w:val="en-NZ"/>
        </w:rPr>
        <w:t xml:space="preserve">, a suite of these technologies </w:t>
      </w:r>
      <w:r w:rsidR="00566602" w:rsidRPr="006F5853">
        <w:rPr>
          <w:rFonts w:cs="Times New Roman"/>
          <w:color w:val="FF0000"/>
          <w:lang w:val="en-NZ"/>
        </w:rPr>
        <w:t>needs</w:t>
      </w:r>
      <w:r w:rsidRPr="006F5853">
        <w:rPr>
          <w:rFonts w:cs="Times New Roman"/>
          <w:color w:val="FF0000"/>
          <w:lang w:val="en-NZ"/>
        </w:rPr>
        <w:t xml:space="preserve"> to be used in concert to </w:t>
      </w:r>
      <w:r w:rsidR="001C1F90">
        <w:rPr>
          <w:rFonts w:cs="Times New Roman"/>
          <w:color w:val="FF0000"/>
          <w:lang w:val="en-NZ"/>
        </w:rPr>
        <w:t xml:space="preserve">accurately </w:t>
      </w:r>
      <w:r w:rsidRPr="006F5853">
        <w:rPr>
          <w:rFonts w:cs="Times New Roman"/>
          <w:color w:val="FF0000"/>
          <w:lang w:val="en-NZ"/>
        </w:rPr>
        <w:t xml:space="preserve">locate the </w:t>
      </w:r>
      <w:r w:rsidR="001C1F90">
        <w:rPr>
          <w:rFonts w:cs="Times New Roman"/>
          <w:color w:val="FF0000"/>
          <w:lang w:val="en-NZ"/>
        </w:rPr>
        <w:t>issues</w:t>
      </w:r>
      <w:r w:rsidRPr="006F5853">
        <w:rPr>
          <w:rFonts w:cs="Times New Roman"/>
          <w:color w:val="FF0000"/>
          <w:lang w:val="en-NZ"/>
        </w:rPr>
        <w:t xml:space="preserve">.  Whereas the UHF-RFID-based sensors can be used more independently to pinpoint an illicit connection more efficiently, as </w:t>
      </w:r>
      <w:r w:rsidR="001C1F90">
        <w:rPr>
          <w:rFonts w:cs="Times New Roman"/>
          <w:color w:val="FF0000"/>
          <w:lang w:val="en-NZ"/>
        </w:rPr>
        <w:t>depicted</w:t>
      </w:r>
      <w:r w:rsidRPr="006F5853">
        <w:rPr>
          <w:rFonts w:cs="Times New Roman"/>
          <w:color w:val="FF0000"/>
          <w:lang w:val="en-NZ"/>
        </w:rPr>
        <w:t xml:space="preserve"> in Figure 5.  </w:t>
      </w:r>
      <w:r w:rsidR="00BF04E1">
        <w:rPr>
          <w:rFonts w:cs="Times New Roman"/>
          <w:color w:val="FF0000"/>
          <w:lang w:val="en-NZ"/>
        </w:rPr>
        <w:t xml:space="preserve">For example, </w:t>
      </w:r>
      <w:r w:rsidR="00A031A1">
        <w:rPr>
          <w:rFonts w:cs="Times New Roman"/>
          <w:color w:val="FF0000"/>
          <w:lang w:val="en-NZ"/>
        </w:rPr>
        <w:t xml:space="preserve">comparing to conduct survey on each individual property using dye testing or smoke testing, </w:t>
      </w:r>
      <w:r w:rsidR="00BF04E1">
        <w:rPr>
          <w:rFonts w:cs="Times New Roman"/>
          <w:color w:val="FF0000"/>
          <w:lang w:val="en-NZ"/>
        </w:rPr>
        <w:t>m</w:t>
      </w:r>
      <w:r w:rsidRPr="006F5853">
        <w:rPr>
          <w:rFonts w:cs="Times New Roman"/>
          <w:color w:val="FF0000"/>
          <w:lang w:val="en-NZ"/>
        </w:rPr>
        <w:t>ultiple sensors can be flushed from many households within a community simultaneously</w:t>
      </w:r>
      <w:r w:rsidR="003538AF">
        <w:rPr>
          <w:rFonts w:cs="Times New Roman"/>
          <w:color w:val="FF0000"/>
          <w:lang w:val="en-NZ"/>
        </w:rPr>
        <w:t>.  Then, these sensors</w:t>
      </w:r>
      <w:r w:rsidRPr="006F5853">
        <w:rPr>
          <w:rFonts w:cs="Times New Roman"/>
          <w:color w:val="FF0000"/>
          <w:lang w:val="en-NZ"/>
        </w:rPr>
        <w:t xml:space="preserve"> can still be detected by the antenna downstream because the antenna can pick up around 500 tags simultaneously.  </w:t>
      </w:r>
      <w:r w:rsidR="00843C98">
        <w:rPr>
          <w:rFonts w:cs="Times New Roman"/>
          <w:color w:val="FF0000"/>
          <w:lang w:val="en-NZ"/>
        </w:rPr>
        <w:t>Therefore, using high-throughput sensors</w:t>
      </w:r>
      <w:r w:rsidR="003538AF">
        <w:rPr>
          <w:rFonts w:cs="Times New Roman"/>
          <w:color w:val="FF0000"/>
          <w:lang w:val="en-NZ"/>
        </w:rPr>
        <w:t xml:space="preserve"> can greatly reduce the time and labor cost </w:t>
      </w:r>
      <w:r w:rsidR="002F7200">
        <w:rPr>
          <w:rFonts w:cs="Times New Roman"/>
          <w:color w:val="FF0000"/>
          <w:lang w:val="en-NZ"/>
        </w:rPr>
        <w:t xml:space="preserve">if a large community needs to be surveyed.  </w:t>
      </w:r>
    </w:p>
    <w:p w14:paraId="1FC1CD07" w14:textId="77777777" w:rsidR="006F5853" w:rsidRDefault="006F5853" w:rsidP="00CD094D">
      <w:pPr>
        <w:pStyle w:val="BodyText"/>
        <w:spacing w:after="0" w:line="480" w:lineRule="auto"/>
        <w:rPr>
          <w:rFonts w:cs="Times New Roman"/>
          <w:color w:val="FF0000"/>
          <w:lang w:val="en-NZ"/>
        </w:rPr>
      </w:pPr>
    </w:p>
    <w:p w14:paraId="6C7228DB" w14:textId="57BC4922" w:rsidR="00780838" w:rsidRDefault="0057439F" w:rsidP="00CD094D">
      <w:pPr>
        <w:pStyle w:val="BodyText"/>
        <w:spacing w:after="0" w:line="480" w:lineRule="auto"/>
        <w:rPr>
          <w:rFonts w:cs="Times New Roman"/>
          <w:color w:val="FF0000"/>
          <w:lang w:val="en-NZ"/>
        </w:rPr>
      </w:pPr>
      <w:r>
        <w:rPr>
          <w:rFonts w:cs="Times New Roman"/>
          <w:color w:val="FF0000"/>
          <w:lang w:val="en-NZ"/>
        </w:rPr>
        <w:t xml:space="preserve">Moreover, </w:t>
      </w:r>
      <w:r w:rsidR="00F46985">
        <w:rPr>
          <w:rFonts w:cs="Times New Roman"/>
          <w:color w:val="FF0000"/>
          <w:lang w:val="en-NZ"/>
        </w:rPr>
        <w:t xml:space="preserve">the </w:t>
      </w:r>
      <w:r w:rsidR="004F07B4">
        <w:rPr>
          <w:rFonts w:cs="Times New Roman"/>
          <w:color w:val="FF0000"/>
          <w:lang w:val="en-NZ"/>
        </w:rPr>
        <w:t xml:space="preserve">running cost and accuracy </w:t>
      </w:r>
      <w:r w:rsidR="0002731D">
        <w:rPr>
          <w:rFonts w:cs="Times New Roman"/>
          <w:color w:val="FF0000"/>
          <w:lang w:val="en-NZ"/>
        </w:rPr>
        <w:t>of the</w:t>
      </w:r>
      <w:r w:rsidR="00843C98">
        <w:rPr>
          <w:rFonts w:cs="Times New Roman"/>
          <w:color w:val="FF0000"/>
          <w:lang w:val="en-NZ"/>
        </w:rPr>
        <w:t xml:space="preserve"> conventional</w:t>
      </w:r>
      <w:r w:rsidR="0002731D">
        <w:rPr>
          <w:rFonts w:cs="Times New Roman"/>
          <w:color w:val="FF0000"/>
          <w:lang w:val="en-NZ"/>
        </w:rPr>
        <w:t xml:space="preserve"> technologies</w:t>
      </w:r>
      <w:r w:rsidR="00F46985">
        <w:rPr>
          <w:rFonts w:cs="Times New Roman"/>
          <w:color w:val="FF0000"/>
          <w:lang w:val="en-NZ"/>
        </w:rPr>
        <w:t xml:space="preserve"> can</w:t>
      </w:r>
      <w:r w:rsidR="0002731D">
        <w:rPr>
          <w:rFonts w:cs="Times New Roman"/>
          <w:color w:val="FF0000"/>
          <w:lang w:val="en-NZ"/>
        </w:rPr>
        <w:t xml:space="preserve"> vary significantly</w:t>
      </w:r>
      <w:r w:rsidR="001157F2">
        <w:rPr>
          <w:rFonts w:cs="Times New Roman"/>
          <w:color w:val="FF0000"/>
          <w:lang w:val="en-NZ"/>
        </w:rPr>
        <w:t xml:space="preserve">.  </w:t>
      </w:r>
      <w:r w:rsidR="0002731D">
        <w:rPr>
          <w:rFonts w:cs="Times New Roman"/>
          <w:color w:val="FF0000"/>
          <w:lang w:val="en-NZ"/>
        </w:rPr>
        <w:t>We estimated that</w:t>
      </w:r>
      <w:r w:rsidR="001A711D" w:rsidRPr="00E80F93">
        <w:rPr>
          <w:rFonts w:cs="Times New Roman"/>
          <w:color w:val="FF0000"/>
          <w:lang w:val="en-NZ"/>
        </w:rPr>
        <w:t xml:space="preserve"> </w:t>
      </w:r>
      <w:r w:rsidR="005210D5">
        <w:rPr>
          <w:rFonts w:cs="Times New Roman"/>
          <w:color w:val="FF0000"/>
          <w:lang w:val="en-NZ"/>
        </w:rPr>
        <w:t>the average</w:t>
      </w:r>
      <w:r w:rsidR="005411B6">
        <w:rPr>
          <w:rFonts w:cs="Times New Roman"/>
          <w:color w:val="FF0000"/>
          <w:lang w:val="en-NZ"/>
        </w:rPr>
        <w:t xml:space="preserve"> cost </w:t>
      </w:r>
      <w:r w:rsidR="006416FB">
        <w:rPr>
          <w:rFonts w:cs="Times New Roman"/>
          <w:color w:val="FF0000"/>
          <w:lang w:val="en-NZ"/>
        </w:rPr>
        <w:t xml:space="preserve">(including labor, equipment, consumables) </w:t>
      </w:r>
      <w:r w:rsidR="00231FA7">
        <w:rPr>
          <w:rFonts w:cs="Times New Roman"/>
          <w:color w:val="FF0000"/>
          <w:lang w:val="en-NZ"/>
        </w:rPr>
        <w:t xml:space="preserve">of using UHF-RFID-based </w:t>
      </w:r>
      <w:r w:rsidR="00231FA7">
        <w:rPr>
          <w:rFonts w:cs="Times New Roman"/>
          <w:color w:val="FF0000"/>
          <w:lang w:val="en-NZ"/>
        </w:rPr>
        <w:lastRenderedPageBreak/>
        <w:t xml:space="preserve">sensors </w:t>
      </w:r>
      <w:r w:rsidR="00422706">
        <w:rPr>
          <w:rFonts w:cs="Times New Roman"/>
          <w:color w:val="FF0000"/>
          <w:lang w:val="en-NZ"/>
        </w:rPr>
        <w:t xml:space="preserve">in the field trials </w:t>
      </w:r>
      <w:r w:rsidR="001A711D" w:rsidRPr="00E80F93">
        <w:rPr>
          <w:rFonts w:cs="Times New Roman"/>
          <w:color w:val="FF0000"/>
          <w:lang w:val="en-NZ"/>
        </w:rPr>
        <w:t>is</w:t>
      </w:r>
      <w:r w:rsidR="00273312" w:rsidRPr="001473B5">
        <w:rPr>
          <w:rFonts w:cs="Times New Roman"/>
          <w:color w:val="FF0000"/>
          <w:lang w:val="en-NZ"/>
        </w:rPr>
        <w:t xml:space="preserve"> $</w:t>
      </w:r>
      <w:r w:rsidR="0034722A">
        <w:rPr>
          <w:rFonts w:cs="Times New Roman"/>
          <w:color w:val="FF0000"/>
          <w:lang w:val="en-NZ"/>
        </w:rPr>
        <w:t xml:space="preserve"> </w:t>
      </w:r>
      <w:r w:rsidR="00720587">
        <w:rPr>
          <w:rFonts w:cs="Times New Roman"/>
          <w:color w:val="FF0000"/>
          <w:lang w:val="en-NZ"/>
        </w:rPr>
        <w:t>2</w:t>
      </w:r>
      <w:r w:rsidR="00422706">
        <w:rPr>
          <w:rFonts w:cs="Times New Roman"/>
          <w:color w:val="FF0000"/>
          <w:lang w:val="en-NZ"/>
        </w:rPr>
        <w:t>1 per property</w:t>
      </w:r>
      <w:r w:rsidR="00843C98">
        <w:rPr>
          <w:rFonts w:cs="Times New Roman"/>
          <w:color w:val="FF0000"/>
          <w:lang w:val="en-NZ"/>
        </w:rPr>
        <w:t xml:space="preserve"> with a very large </w:t>
      </w:r>
      <w:r w:rsidR="00B217DE">
        <w:rPr>
          <w:rFonts w:cs="Times New Roman"/>
          <w:color w:val="FF0000"/>
          <w:lang w:val="en-NZ"/>
        </w:rPr>
        <w:t>margine</w:t>
      </w:r>
      <w:r w:rsidR="00422706">
        <w:rPr>
          <w:rFonts w:cs="Times New Roman"/>
          <w:color w:val="FF0000"/>
          <w:lang w:val="en-NZ"/>
        </w:rPr>
        <w:t xml:space="preserve">.  </w:t>
      </w:r>
      <w:r w:rsidR="00384347">
        <w:rPr>
          <w:rFonts w:cs="Times New Roman"/>
          <w:color w:val="FF0000"/>
          <w:lang w:val="en-NZ"/>
        </w:rPr>
        <w:t>It is</w:t>
      </w:r>
      <w:r w:rsidR="00B217DE">
        <w:rPr>
          <w:rFonts w:cs="Times New Roman"/>
          <w:color w:val="FF0000"/>
          <w:lang w:val="en-NZ"/>
        </w:rPr>
        <w:t xml:space="preserve"> still</w:t>
      </w:r>
      <w:r w:rsidR="00384347">
        <w:rPr>
          <w:rFonts w:cs="Times New Roman"/>
          <w:color w:val="FF0000"/>
          <w:lang w:val="en-NZ"/>
        </w:rPr>
        <w:t xml:space="preserve"> quite</w:t>
      </w:r>
      <w:r w:rsidR="008660E4">
        <w:rPr>
          <w:rFonts w:cs="Times New Roman"/>
          <w:color w:val="FF0000"/>
          <w:lang w:val="en-NZ"/>
        </w:rPr>
        <w:t xml:space="preserve"> cost-</w:t>
      </w:r>
      <w:r w:rsidR="00720587">
        <w:rPr>
          <w:rFonts w:cs="Times New Roman"/>
          <w:color w:val="FF0000"/>
          <w:lang w:val="en-NZ"/>
        </w:rPr>
        <w:t xml:space="preserve">effective </w:t>
      </w:r>
      <w:r w:rsidR="00AD2CA5">
        <w:rPr>
          <w:rFonts w:cs="Times New Roman"/>
          <w:color w:val="FF0000"/>
          <w:lang w:val="en-NZ"/>
        </w:rPr>
        <w:t xml:space="preserve">compared </w:t>
      </w:r>
      <w:r w:rsidR="00384347">
        <w:rPr>
          <w:rFonts w:cs="Times New Roman"/>
          <w:color w:val="FF0000"/>
          <w:lang w:val="en-NZ"/>
        </w:rPr>
        <w:t>to</w:t>
      </w:r>
      <w:r w:rsidR="00AD2CA5">
        <w:rPr>
          <w:rFonts w:cs="Times New Roman"/>
          <w:color w:val="FF0000"/>
          <w:lang w:val="en-NZ"/>
        </w:rPr>
        <w:t xml:space="preserve"> other </w:t>
      </w:r>
      <w:r w:rsidR="00384347">
        <w:rPr>
          <w:rFonts w:cs="Times New Roman"/>
          <w:color w:val="FF0000"/>
          <w:lang w:val="en-NZ"/>
        </w:rPr>
        <w:t xml:space="preserve">sewer network </w:t>
      </w:r>
      <w:r w:rsidR="008660E4">
        <w:rPr>
          <w:rFonts w:cs="Times New Roman"/>
          <w:color w:val="FF0000"/>
          <w:lang w:val="en-NZ"/>
        </w:rPr>
        <w:t xml:space="preserve">survey </w:t>
      </w:r>
      <w:r w:rsidR="00AD2CA5">
        <w:rPr>
          <w:rFonts w:cs="Times New Roman"/>
          <w:color w:val="FF0000"/>
          <w:lang w:val="en-NZ"/>
        </w:rPr>
        <w:t>methods</w:t>
      </w:r>
      <w:r w:rsidR="00384347">
        <w:rPr>
          <w:rFonts w:cs="Times New Roman"/>
          <w:color w:val="FF0000"/>
          <w:lang w:val="en-NZ"/>
        </w:rPr>
        <w:t xml:space="preserve">, </w:t>
      </w:r>
      <w:r w:rsidR="007200A3">
        <w:rPr>
          <w:rFonts w:cs="Times New Roman"/>
          <w:color w:val="FF0000"/>
          <w:lang w:val="en-NZ"/>
        </w:rPr>
        <w:t xml:space="preserve">such as </w:t>
      </w:r>
      <w:r w:rsidR="00B54BF8" w:rsidRPr="00B54BF8">
        <w:rPr>
          <w:rFonts w:cs="Times New Roman"/>
          <w:color w:val="FF0000"/>
          <w:lang w:val="en-NZ"/>
        </w:rPr>
        <w:t>visual inspection</w:t>
      </w:r>
      <w:r w:rsidR="00B54BF8">
        <w:rPr>
          <w:rFonts w:cs="Times New Roman"/>
          <w:color w:val="FF0000"/>
          <w:lang w:val="en-NZ"/>
        </w:rPr>
        <w:t xml:space="preserve"> (</w:t>
      </w:r>
      <w:r w:rsidR="00FE77A1">
        <w:rPr>
          <w:rFonts w:cs="Times New Roman"/>
          <w:color w:val="FF0000"/>
          <w:lang w:val="en-NZ"/>
        </w:rPr>
        <w:t>$ 178)</w:t>
      </w:r>
      <w:r w:rsidR="00AD2CA5" w:rsidRPr="00E80F93">
        <w:rPr>
          <w:rFonts w:cs="Times New Roman"/>
          <w:color w:val="FF0000"/>
          <w:lang w:val="en-NZ"/>
        </w:rPr>
        <w:t>, dye testing</w:t>
      </w:r>
      <w:r w:rsidR="00FE77A1">
        <w:rPr>
          <w:rFonts w:cs="Times New Roman"/>
          <w:color w:val="FF0000"/>
          <w:lang w:val="en-NZ"/>
        </w:rPr>
        <w:t xml:space="preserve"> ($</w:t>
      </w:r>
      <w:r w:rsidR="0034722A">
        <w:rPr>
          <w:rFonts w:cs="Times New Roman"/>
          <w:color w:val="FF0000"/>
          <w:lang w:val="en-NZ"/>
        </w:rPr>
        <w:t xml:space="preserve"> </w:t>
      </w:r>
      <w:r w:rsidR="00FE77A1">
        <w:rPr>
          <w:rFonts w:cs="Times New Roman"/>
          <w:color w:val="FF0000"/>
          <w:lang w:val="en-NZ"/>
        </w:rPr>
        <w:t>94)</w:t>
      </w:r>
      <w:r w:rsidR="00AD2CA5" w:rsidRPr="00E80F93">
        <w:rPr>
          <w:rFonts w:cs="Times New Roman"/>
          <w:color w:val="FF0000"/>
          <w:lang w:val="en-NZ"/>
        </w:rPr>
        <w:t xml:space="preserve">, </w:t>
      </w:r>
      <w:r w:rsidR="00FE77A1" w:rsidRPr="00E80F93">
        <w:rPr>
          <w:rFonts w:cs="Times New Roman"/>
          <w:color w:val="FF0000"/>
          <w:lang w:val="en-NZ"/>
        </w:rPr>
        <w:t>smoke testing</w:t>
      </w:r>
      <w:r w:rsidR="00FE77A1">
        <w:rPr>
          <w:rFonts w:cs="Times New Roman"/>
          <w:color w:val="FF0000"/>
          <w:lang w:val="en-NZ"/>
        </w:rPr>
        <w:t xml:space="preserve"> ($ 302)</w:t>
      </w:r>
      <w:r w:rsidR="00FE77A1" w:rsidRPr="00E80F93">
        <w:rPr>
          <w:rFonts w:cs="Times New Roman"/>
          <w:color w:val="FF0000"/>
          <w:lang w:val="en-NZ"/>
        </w:rPr>
        <w:t xml:space="preserve">, </w:t>
      </w:r>
      <w:r w:rsidR="00AD2CA5" w:rsidRPr="00E80F93">
        <w:rPr>
          <w:rFonts w:cs="Times New Roman"/>
          <w:color w:val="FF0000"/>
          <w:lang w:val="en-NZ"/>
        </w:rPr>
        <w:t>CCTV inspection</w:t>
      </w:r>
      <w:r w:rsidR="004861C9">
        <w:rPr>
          <w:rFonts w:cs="Times New Roman"/>
          <w:color w:val="FF0000"/>
          <w:lang w:val="en-NZ"/>
        </w:rPr>
        <w:t xml:space="preserve"> ($ 277)</w:t>
      </w:r>
      <w:r w:rsidR="00AD2CA5" w:rsidRPr="00E80F93">
        <w:rPr>
          <w:rFonts w:cs="Times New Roman"/>
          <w:color w:val="FF0000"/>
          <w:lang w:val="en-NZ"/>
        </w:rPr>
        <w:t>, and DTS method</w:t>
      </w:r>
      <w:r w:rsidR="004861C9">
        <w:rPr>
          <w:rFonts w:cs="Times New Roman"/>
          <w:color w:val="FF0000"/>
          <w:lang w:val="en-NZ"/>
        </w:rPr>
        <w:t xml:space="preserve"> (</w:t>
      </w:r>
      <w:r w:rsidR="00E82BCA">
        <w:rPr>
          <w:rFonts w:cs="Times New Roman"/>
          <w:color w:val="FF0000"/>
          <w:lang w:val="en-NZ"/>
        </w:rPr>
        <w:t>$ 252)</w:t>
      </w:r>
      <w:r w:rsidR="007200A3">
        <w:rPr>
          <w:rFonts w:cs="Times New Roman"/>
          <w:color w:val="FF0000"/>
          <w:lang w:val="en-NZ"/>
        </w:rPr>
        <w:t xml:space="preserve">. </w:t>
      </w:r>
      <w:r w:rsidR="00422476">
        <w:rPr>
          <w:rFonts w:cs="Times New Roman"/>
          <w:color w:val="FF0000"/>
          <w:lang w:val="en-NZ"/>
        </w:rPr>
        <w:t xml:space="preserve"> More information can be found in Table</w:t>
      </w:r>
      <w:r w:rsidR="008E6E37">
        <w:rPr>
          <w:rFonts w:cs="Times New Roman"/>
          <w:color w:val="FF0000"/>
          <w:lang w:val="en-NZ"/>
        </w:rPr>
        <w:t>s</w:t>
      </w:r>
      <w:r w:rsidR="00422476">
        <w:rPr>
          <w:rFonts w:cs="Times New Roman"/>
          <w:color w:val="FF0000"/>
          <w:lang w:val="en-NZ"/>
        </w:rPr>
        <w:t xml:space="preserve"> S</w:t>
      </w:r>
      <w:r w:rsidR="008E6E37">
        <w:rPr>
          <w:rFonts w:cs="Times New Roman"/>
          <w:color w:val="FF0000"/>
          <w:lang w:val="en-NZ"/>
        </w:rPr>
        <w:t>6 &amp; S7</w:t>
      </w:r>
      <w:r w:rsidR="00B217DE">
        <w:rPr>
          <w:rFonts w:cs="Times New Roman"/>
          <w:color w:val="FF0000"/>
          <w:lang w:val="en-NZ"/>
        </w:rPr>
        <w:t xml:space="preserve"> in the Supporting Information</w:t>
      </w:r>
      <w:r w:rsidR="008E6E37">
        <w:rPr>
          <w:rFonts w:cs="Times New Roman"/>
          <w:color w:val="FF0000"/>
          <w:lang w:val="en-NZ"/>
        </w:rPr>
        <w:t xml:space="preserve">.  </w:t>
      </w:r>
      <w:r w:rsidR="00303340">
        <w:rPr>
          <w:rFonts w:cs="Times New Roman"/>
          <w:color w:val="FF0000"/>
          <w:lang w:val="en-NZ"/>
        </w:rPr>
        <w:t>We further estimated that t</w:t>
      </w:r>
      <w:r w:rsidR="00A24527">
        <w:rPr>
          <w:rFonts w:cs="Times New Roman"/>
          <w:color w:val="FF0000"/>
          <w:lang w:val="en-NZ"/>
        </w:rPr>
        <w:t xml:space="preserve">he </w:t>
      </w:r>
      <w:r w:rsidR="00F401D8">
        <w:rPr>
          <w:rFonts w:cs="Times New Roman"/>
          <w:color w:val="FF0000"/>
          <w:lang w:val="en-NZ"/>
        </w:rPr>
        <w:t xml:space="preserve">RFID </w:t>
      </w:r>
      <w:r w:rsidR="00303340">
        <w:rPr>
          <w:rFonts w:cs="Times New Roman"/>
          <w:color w:val="FF0000"/>
          <w:lang w:val="en-NZ"/>
        </w:rPr>
        <w:t>survey</w:t>
      </w:r>
      <w:r w:rsidR="00F401D8">
        <w:rPr>
          <w:rFonts w:cs="Times New Roman"/>
          <w:color w:val="FF0000"/>
          <w:lang w:val="en-NZ"/>
        </w:rPr>
        <w:t xml:space="preserve"> cost</w:t>
      </w:r>
      <w:r w:rsidR="00A24527">
        <w:rPr>
          <w:rFonts w:cs="Times New Roman"/>
          <w:color w:val="FF0000"/>
          <w:lang w:val="en-NZ"/>
        </w:rPr>
        <w:t xml:space="preserve"> </w:t>
      </w:r>
      <w:r w:rsidR="00993E9F">
        <w:rPr>
          <w:rFonts w:cs="Times New Roman"/>
          <w:color w:val="FF0000"/>
          <w:lang w:val="en-NZ"/>
        </w:rPr>
        <w:t>c</w:t>
      </w:r>
      <w:r w:rsidR="00E27AFB">
        <w:rPr>
          <w:rFonts w:cs="Times New Roman"/>
          <w:color w:val="FF0000"/>
          <w:lang w:val="en-NZ"/>
        </w:rPr>
        <w:t>ould</w:t>
      </w:r>
      <w:r w:rsidR="00993E9F">
        <w:rPr>
          <w:rFonts w:cs="Times New Roman"/>
          <w:color w:val="FF0000"/>
          <w:lang w:val="en-NZ"/>
        </w:rPr>
        <w:t xml:space="preserve"> be </w:t>
      </w:r>
      <w:r w:rsidR="00376698">
        <w:rPr>
          <w:rFonts w:cs="Times New Roman"/>
          <w:color w:val="FF0000"/>
          <w:lang w:val="en-NZ"/>
        </w:rPr>
        <w:t xml:space="preserve">further </w:t>
      </w:r>
      <w:r w:rsidR="00993E9F">
        <w:rPr>
          <w:rFonts w:cs="Times New Roman"/>
          <w:color w:val="FF0000"/>
          <w:lang w:val="en-NZ"/>
        </w:rPr>
        <w:t xml:space="preserve">reduced </w:t>
      </w:r>
      <w:r w:rsidR="00434026">
        <w:rPr>
          <w:rFonts w:cs="Times New Roman"/>
          <w:color w:val="FF0000"/>
          <w:lang w:val="en-NZ"/>
        </w:rPr>
        <w:t xml:space="preserve">by </w:t>
      </w:r>
      <w:r w:rsidR="00303340">
        <w:rPr>
          <w:rFonts w:cs="Times New Roman"/>
          <w:color w:val="FF0000"/>
          <w:lang w:val="en-NZ"/>
        </w:rPr>
        <w:t xml:space="preserve">up to </w:t>
      </w:r>
      <w:r w:rsidR="00434026">
        <w:rPr>
          <w:rFonts w:cs="Times New Roman"/>
          <w:color w:val="FF0000"/>
          <w:lang w:val="en-NZ"/>
        </w:rPr>
        <w:t xml:space="preserve">70% </w:t>
      </w:r>
      <w:r w:rsidR="003931CF">
        <w:rPr>
          <w:rFonts w:cs="Times New Roman"/>
          <w:color w:val="FF0000"/>
          <w:lang w:val="en-NZ"/>
        </w:rPr>
        <w:t xml:space="preserve">if the </w:t>
      </w:r>
      <w:r w:rsidR="00434026" w:rsidRPr="00434026">
        <w:rPr>
          <w:rFonts w:cs="Times New Roman"/>
          <w:color w:val="FF0000"/>
          <w:lang w:val="en-NZ"/>
        </w:rPr>
        <w:t xml:space="preserve">households </w:t>
      </w:r>
      <w:r w:rsidR="005A4DCF">
        <w:rPr>
          <w:rFonts w:cs="Times New Roman"/>
          <w:color w:val="FF0000"/>
          <w:lang w:val="en-NZ"/>
        </w:rPr>
        <w:t xml:space="preserve">could flush </w:t>
      </w:r>
      <w:r w:rsidR="00A91B75">
        <w:rPr>
          <w:rFonts w:cs="Times New Roman"/>
          <w:color w:val="FF0000"/>
          <w:lang w:val="en-NZ"/>
        </w:rPr>
        <w:t>three sensors through their toilet directly</w:t>
      </w:r>
      <w:r w:rsidR="00376698">
        <w:rPr>
          <w:rFonts w:cs="Times New Roman"/>
          <w:color w:val="FF0000"/>
          <w:lang w:val="en-NZ"/>
        </w:rPr>
        <w:t xml:space="preserve"> by themselves</w:t>
      </w:r>
      <w:r w:rsidR="005A4DCF">
        <w:rPr>
          <w:rFonts w:cs="Times New Roman"/>
          <w:color w:val="FF0000"/>
          <w:lang w:val="en-NZ"/>
        </w:rPr>
        <w:t xml:space="preserve">. </w:t>
      </w:r>
      <w:r w:rsidR="00F401D8">
        <w:rPr>
          <w:rFonts w:cs="Times New Roman"/>
          <w:color w:val="FF0000"/>
          <w:lang w:val="en-NZ"/>
        </w:rPr>
        <w:t>Also</w:t>
      </w:r>
      <w:r w:rsidR="005A4DCF">
        <w:rPr>
          <w:rFonts w:cs="Times New Roman"/>
          <w:color w:val="FF0000"/>
          <w:lang w:val="en-NZ"/>
        </w:rPr>
        <w:t xml:space="preserve">, </w:t>
      </w:r>
      <w:r w:rsidR="001925ED">
        <w:rPr>
          <w:rFonts w:cs="Times New Roman"/>
          <w:color w:val="FF0000"/>
          <w:lang w:val="en-NZ"/>
        </w:rPr>
        <w:t xml:space="preserve">monitoring with RFID systems may require </w:t>
      </w:r>
      <w:r w:rsidR="00A91B75">
        <w:rPr>
          <w:rFonts w:cs="Times New Roman"/>
          <w:color w:val="FF0000"/>
          <w:lang w:val="en-NZ"/>
        </w:rPr>
        <w:t xml:space="preserve">minimum </w:t>
      </w:r>
      <w:r w:rsidR="001925ED">
        <w:rPr>
          <w:rFonts w:cs="Times New Roman"/>
          <w:color w:val="FF0000"/>
          <w:lang w:val="en-NZ"/>
        </w:rPr>
        <w:t xml:space="preserve">traffic </w:t>
      </w:r>
      <w:r w:rsidR="00AB771C">
        <w:rPr>
          <w:rFonts w:cs="Times New Roman"/>
          <w:color w:val="FF0000"/>
          <w:lang w:val="en-NZ"/>
        </w:rPr>
        <w:t xml:space="preserve">management </w:t>
      </w:r>
      <w:r w:rsidR="009B47C9">
        <w:rPr>
          <w:rFonts w:cs="Times New Roman"/>
          <w:color w:val="FF0000"/>
          <w:lang w:val="en-NZ"/>
        </w:rPr>
        <w:t>because the only interruption time would be to install</w:t>
      </w:r>
      <w:r w:rsidR="00D52360">
        <w:rPr>
          <w:rFonts w:cs="Times New Roman"/>
          <w:color w:val="FF0000"/>
          <w:lang w:val="en-NZ"/>
        </w:rPr>
        <w:t xml:space="preserve"> </w:t>
      </w:r>
      <w:r w:rsidR="00855072">
        <w:rPr>
          <w:rFonts w:cs="Times New Roman"/>
          <w:color w:val="FF0000"/>
          <w:lang w:val="en-NZ"/>
        </w:rPr>
        <w:t xml:space="preserve">an </w:t>
      </w:r>
      <w:r w:rsidR="009B47C9">
        <w:rPr>
          <w:rFonts w:cs="Times New Roman"/>
          <w:color w:val="FF0000"/>
          <w:lang w:val="en-NZ"/>
        </w:rPr>
        <w:t xml:space="preserve">RFID </w:t>
      </w:r>
      <w:r w:rsidR="00855072">
        <w:rPr>
          <w:rFonts w:cs="Times New Roman"/>
          <w:color w:val="FF0000"/>
          <w:lang w:val="en-NZ"/>
        </w:rPr>
        <w:t xml:space="preserve">antenna </w:t>
      </w:r>
      <w:r w:rsidR="00AB771C">
        <w:rPr>
          <w:rFonts w:cs="Times New Roman"/>
          <w:color w:val="FF0000"/>
          <w:lang w:val="en-NZ"/>
        </w:rPr>
        <w:t xml:space="preserve">in a utility hole for data collection.  </w:t>
      </w:r>
      <w:r w:rsidR="00B7028A">
        <w:rPr>
          <w:rFonts w:cs="Times New Roman"/>
          <w:color w:val="FF0000"/>
          <w:lang w:val="en-NZ"/>
        </w:rPr>
        <w:t xml:space="preserve">A well trained technician can complete the installation within </w:t>
      </w:r>
      <w:r w:rsidR="00877D89">
        <w:rPr>
          <w:rFonts w:cs="Times New Roman"/>
          <w:color w:val="FF0000"/>
          <w:lang w:val="en-NZ"/>
        </w:rPr>
        <w:t xml:space="preserve">30 minutes.  </w:t>
      </w:r>
      <w:r w:rsidR="00AB771C">
        <w:rPr>
          <w:rFonts w:cs="Times New Roman"/>
          <w:color w:val="FF0000"/>
          <w:lang w:val="en-NZ"/>
        </w:rPr>
        <w:t xml:space="preserve">It </w:t>
      </w:r>
      <w:r w:rsidR="00341083">
        <w:rPr>
          <w:rFonts w:cs="Times New Roman"/>
          <w:color w:val="FF0000"/>
          <w:lang w:val="en-NZ"/>
        </w:rPr>
        <w:t>can greatly reduce traffic control cost</w:t>
      </w:r>
      <w:r w:rsidR="00D52360">
        <w:rPr>
          <w:rFonts w:cs="Times New Roman"/>
          <w:color w:val="FF0000"/>
          <w:lang w:val="en-NZ"/>
        </w:rPr>
        <w:t>s</w:t>
      </w:r>
      <w:r w:rsidR="00341083">
        <w:rPr>
          <w:rFonts w:cs="Times New Roman"/>
          <w:color w:val="FF0000"/>
          <w:lang w:val="en-NZ"/>
        </w:rPr>
        <w:t xml:space="preserve"> and </w:t>
      </w:r>
      <w:r w:rsidR="00DF47D3">
        <w:rPr>
          <w:rFonts w:cs="Times New Roman"/>
          <w:color w:val="FF0000"/>
          <w:lang w:val="en-NZ"/>
        </w:rPr>
        <w:t>congestion issues</w:t>
      </w:r>
      <w:r w:rsidR="00D52360">
        <w:rPr>
          <w:rFonts w:cs="Times New Roman"/>
          <w:color w:val="FF0000"/>
          <w:lang w:val="en-NZ"/>
        </w:rPr>
        <w:t xml:space="preserve"> associated with methods like</w:t>
      </w:r>
      <w:r w:rsidR="00DF47D3">
        <w:rPr>
          <w:rFonts w:cs="Times New Roman"/>
          <w:color w:val="FF0000"/>
          <w:lang w:val="en-NZ"/>
        </w:rPr>
        <w:t xml:space="preserve"> </w:t>
      </w:r>
      <w:r w:rsidR="00DF47D3" w:rsidRPr="00DF47D3">
        <w:rPr>
          <w:rFonts w:cs="Times New Roman"/>
          <w:color w:val="FF0000"/>
          <w:lang w:val="en-NZ"/>
        </w:rPr>
        <w:t>CCTV inspection</w:t>
      </w:r>
      <w:r w:rsidR="000F5339">
        <w:rPr>
          <w:rFonts w:cs="Times New Roman"/>
          <w:color w:val="FF0000"/>
          <w:lang w:val="en-NZ"/>
        </w:rPr>
        <w:t xml:space="preserve"> or dye testing where a utility hole has remain opened all the time</w:t>
      </w:r>
      <w:r w:rsidR="00DF47D3">
        <w:rPr>
          <w:rFonts w:cs="Times New Roman"/>
          <w:color w:val="FF0000"/>
          <w:lang w:val="en-NZ"/>
        </w:rPr>
        <w:t>.</w:t>
      </w:r>
    </w:p>
    <w:p w14:paraId="18E293B0" w14:textId="327E7C44" w:rsidR="009C037E" w:rsidRDefault="00780838" w:rsidP="00C1044B">
      <w:pPr>
        <w:spacing w:after="0" w:line="480" w:lineRule="auto"/>
        <w:rPr>
          <w:rFonts w:ascii="Arial" w:hAnsi="Arial" w:cs="Arial"/>
          <w:b/>
          <w:bCs/>
        </w:rPr>
      </w:pPr>
      <w:r>
        <w:rPr>
          <w:rFonts w:cs="Times New Roman"/>
          <w:noProof/>
          <w:color w:val="FF0000"/>
          <w:lang w:eastAsia="zh-CN"/>
        </w:rPr>
        <w:lastRenderedPageBreak/>
        <mc:AlternateContent>
          <mc:Choice Requires="wpg">
            <w:drawing>
              <wp:inline distT="0" distB="0" distL="0" distR="0" wp14:anchorId="68D77EFD" wp14:editId="5D81E6A7">
                <wp:extent cx="6188710" cy="6427470"/>
                <wp:effectExtent l="19050" t="19050" r="21590" b="11430"/>
                <wp:docPr id="3" name="Group 3"/>
                <wp:cNvGraphicFramePr/>
                <a:graphic xmlns:a="http://schemas.openxmlformats.org/drawingml/2006/main">
                  <a:graphicData uri="http://schemas.microsoft.com/office/word/2010/wordprocessingGroup">
                    <wpg:wgp>
                      <wpg:cNvGrpSpPr/>
                      <wpg:grpSpPr>
                        <a:xfrm>
                          <a:off x="0" y="0"/>
                          <a:ext cx="6188710" cy="6427470"/>
                          <a:chOff x="0" y="0"/>
                          <a:chExt cx="6499225" cy="6151567"/>
                        </a:xfrm>
                      </wpg:grpSpPr>
                      <wpg:grpSp>
                        <wpg:cNvPr id="19" name="Group 19"/>
                        <wpg:cNvGrpSpPr/>
                        <wpg:grpSpPr>
                          <a:xfrm>
                            <a:off x="0" y="0"/>
                            <a:ext cx="6499225" cy="6151567"/>
                            <a:chOff x="0" y="0"/>
                            <a:chExt cx="6499225" cy="6151567"/>
                          </a:xfrm>
                        </wpg:grpSpPr>
                        <wpg:grpSp>
                          <wpg:cNvPr id="28" name="Group 28"/>
                          <wpg:cNvGrpSpPr/>
                          <wpg:grpSpPr>
                            <a:xfrm>
                              <a:off x="0" y="0"/>
                              <a:ext cx="6499225" cy="6151567"/>
                              <a:chOff x="0" y="0"/>
                              <a:chExt cx="6499225" cy="6151567"/>
                            </a:xfrm>
                          </wpg:grpSpPr>
                          <pic:pic xmlns:pic="http://schemas.openxmlformats.org/drawingml/2006/picture">
                            <pic:nvPicPr>
                              <pic:cNvPr id="30" name="Picture 30" descr="Timeline&#10;&#10;Description automatically generated"/>
                              <pic:cNvPicPr>
                                <a:picLocks noChangeAspect="1"/>
                              </pic:cNvPicPr>
                            </pic:nvPicPr>
                            <pic:blipFill rotWithShape="1">
                              <a:blip r:embed="rId30">
                                <a:extLst>
                                  <a:ext uri="{28A0092B-C50C-407E-A947-70E740481C1C}">
                                    <a14:useLocalDpi xmlns:a14="http://schemas.microsoft.com/office/drawing/2010/main" val="0"/>
                                  </a:ext>
                                </a:extLst>
                              </a:blip>
                              <a:srcRect l="9151" t="9435" r="4060" b="14914"/>
                              <a:stretch/>
                            </pic:blipFill>
                            <pic:spPr bwMode="auto">
                              <a:xfrm>
                                <a:off x="0" y="0"/>
                                <a:ext cx="6499225" cy="3186430"/>
                              </a:xfrm>
                              <a:prstGeom prst="rect">
                                <a:avLst/>
                              </a:prstGeom>
                              <a:ln>
                                <a:solidFill>
                                  <a:sysClr val="windowText" lastClr="000000"/>
                                </a:solidFill>
                              </a:ln>
                              <a:extLst>
                                <a:ext uri="{53640926-AAD7-44D8-BBD7-CCE9431645EC}">
                                  <a14:shadowObscured xmlns:a14="http://schemas.microsoft.com/office/drawing/2010/main"/>
                                </a:ext>
                              </a:extLst>
                            </pic:spPr>
                          </pic:pic>
                          <pic:pic xmlns:pic="http://schemas.openxmlformats.org/drawingml/2006/picture">
                            <pic:nvPicPr>
                              <pic:cNvPr id="33" name="Picture 33" descr="A picture containing timeline&#10;&#10;Description automatically generated"/>
                              <pic:cNvPicPr>
                                <a:picLocks noChangeAspect="1"/>
                              </pic:cNvPicPr>
                            </pic:nvPicPr>
                            <pic:blipFill rotWithShape="1">
                              <a:blip r:embed="rId31">
                                <a:extLst>
                                  <a:ext uri="{28A0092B-C50C-407E-A947-70E740481C1C}">
                                    <a14:useLocalDpi xmlns:a14="http://schemas.microsoft.com/office/drawing/2010/main" val="0"/>
                                  </a:ext>
                                </a:extLst>
                              </a:blip>
                              <a:srcRect l="14226" t="13722" r="6801" b="26283"/>
                              <a:stretch/>
                            </pic:blipFill>
                            <pic:spPr bwMode="auto">
                              <a:xfrm>
                                <a:off x="0" y="3186752"/>
                                <a:ext cx="6499225" cy="2964815"/>
                              </a:xfrm>
                              <a:prstGeom prst="rect">
                                <a:avLst/>
                              </a:prstGeom>
                              <a:ln>
                                <a:solidFill>
                                  <a:sysClr val="windowText" lastClr="000000"/>
                                </a:solidFill>
                              </a:ln>
                              <a:extLst>
                                <a:ext uri="{53640926-AAD7-44D8-BBD7-CCE9431645EC}">
                                  <a14:shadowObscured xmlns:a14="http://schemas.microsoft.com/office/drawing/2010/main"/>
                                </a:ext>
                              </a:extLst>
                            </pic:spPr>
                          </pic:pic>
                        </wpg:grpSp>
                        <wps:wsp>
                          <wps:cNvPr id="37" name="Text Box 86"/>
                          <wps:cNvSpPr txBox="1"/>
                          <wps:spPr>
                            <a:xfrm>
                              <a:off x="1422" y="3188174"/>
                              <a:ext cx="451146" cy="306318"/>
                            </a:xfrm>
                            <a:prstGeom prst="roundRect">
                              <a:avLst/>
                            </a:prstGeom>
                            <a:noFill/>
                            <a:ln>
                              <a:noFill/>
                            </a:ln>
                            <a:effectLst/>
                          </wps:spPr>
                          <wps:txbx>
                            <w:txbxContent>
                              <w:p w14:paraId="21B04484" w14:textId="77777777" w:rsidR="00780838" w:rsidRPr="004762FD" w:rsidRDefault="00780838" w:rsidP="00780838">
                                <w:r w:rsidRPr="004762FD">
                                  <w:rPr>
                                    <w:rFonts w:ascii="Arial" w:eastAsia="Calibri" w:hAnsi="Arial"/>
                                    <w:b/>
                                    <w:bCs/>
                                    <w:kern w:val="24"/>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43" name="Text Box 86"/>
                        <wps:cNvSpPr txBox="1"/>
                        <wps:spPr>
                          <a:xfrm>
                            <a:off x="1422" y="1422"/>
                            <a:ext cx="481965" cy="360045"/>
                          </a:xfrm>
                          <a:prstGeom prst="roundRect">
                            <a:avLst/>
                          </a:prstGeom>
                          <a:noFill/>
                          <a:ln>
                            <a:noFill/>
                          </a:ln>
                          <a:effectLst/>
                        </wps:spPr>
                        <wps:txbx>
                          <w:txbxContent>
                            <w:p w14:paraId="02414A55" w14:textId="77777777" w:rsidR="00780838" w:rsidRPr="004762FD" w:rsidRDefault="00780838" w:rsidP="00780838">
                              <w:r w:rsidRPr="004762FD">
                                <w:rPr>
                                  <w:rFonts w:ascii="Arial" w:eastAsia="Calibri" w:hAnsi="Arial"/>
                                  <w:b/>
                                  <w:bCs/>
                                  <w:kern w:val="24"/>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8D77EFD" id="Group 3" o:spid="_x0000_s1063" style="width:487.3pt;height:506.1pt;mso-position-horizontal-relative:char;mso-position-vertical-relative:line" coordsize="64992,61515"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">
                <v:group id="Group 19" o:spid="_x0000_s1064" style="position:absolute;width:64992;height:61515" coordsize="64992,6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28" o:spid="_x0000_s1065" style="position:absolute;width:64992;height:61515" coordsize="64992,6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Picture 30" o:spid="_x0000_s1066" type="#_x0000_t75" alt="Timeline&#10;&#10;Description automatically generated" style="position:absolute;width:64992;height:31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" stroked="t" strokecolor="windowText">
                      <v:imagedata r:id="rId34" o:title="Timeline&#10;&#10;Description automatically generated" croptop="6183f" cropbottom="9774f" cropleft="5997f" cropright="2661f"/>
                      <v:path arrowok="t"/>
                    </v:shape>
                    <v:shape id="Picture 33" o:spid="_x0000_s1067" type="#_x0000_t75" alt="A picture containing timeline&#10;&#10;Description automatically generated" style="position:absolute;top:31867;width:64992;height:29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" stroked="t" strokecolor="windowText">
                      <v:imagedata r:id="rId35" o:title="A picture containing timeline&#10;&#10;Description automatically generated" croptop="8993f" cropbottom="17225f" cropleft="9323f" cropright="4457f"/>
                      <v:path arrowok="t"/>
                    </v:shape>
                  </v:group>
                  <v:roundrect id="Text Box 86" o:spid="_x0000_s1068" style="position:absolute;left:14;top:31881;width:4511;height:306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" filled="f" stroked="f">
                    <v:textbox>
                      <w:txbxContent>
                        <w:p w14:paraId="21B04484" w14:textId="77777777" w:rsidR="00780838" w:rsidRPr="004762FD" w:rsidRDefault="00780838" w:rsidP="00780838">
                          <w:r w:rsidRPr="004762FD">
                            <w:rPr>
                              <w:rFonts w:ascii="Arial" w:eastAsia="Calibri" w:hAnsi="Arial"/>
                              <w:b/>
                              <w:bCs/>
                              <w:kern w:val="24"/>
                            </w:rPr>
                            <w:t>(B)</w:t>
                          </w:r>
                        </w:p>
                      </w:txbxContent>
                    </v:textbox>
                  </v:roundrect>
                </v:group>
                <v:roundrect id="Text Box 86" o:spid="_x0000_s1069" style="position:absolute;left:14;top:14;width:4819;height:360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" filled="f" stroked="f">
                  <v:textbox>
                    <w:txbxContent>
                      <w:p w14:paraId="02414A55" w14:textId="77777777" w:rsidR="00780838" w:rsidRPr="004762FD" w:rsidRDefault="00780838" w:rsidP="00780838">
                        <w:r w:rsidRPr="004762FD">
                          <w:rPr>
                            <w:rFonts w:ascii="Arial" w:eastAsia="Calibri" w:hAnsi="Arial"/>
                            <w:b/>
                            <w:bCs/>
                            <w:kern w:val="24"/>
                          </w:rPr>
                          <w:t>(A)</w:t>
                        </w:r>
                      </w:p>
                    </w:txbxContent>
                  </v:textbox>
                </v:roundrect>
                <w10:anchorlock/>
              </v:group>
            </w:pict>
          </mc:Fallback>
        </mc:AlternateContent>
      </w:r>
    </w:p>
    <w:p w14:paraId="5607CEC7" w14:textId="1DDA96F1" w:rsidR="009C037E" w:rsidRDefault="00AF4E63" w:rsidP="00BD7BF9">
      <w:pPr>
        <w:spacing w:after="0" w:line="480" w:lineRule="auto"/>
        <w:rPr>
          <w:rFonts w:ascii="Arial" w:hAnsi="Arial" w:cs="Arial"/>
          <w:b/>
          <w:bCs/>
        </w:rPr>
      </w:pPr>
      <w:r w:rsidRPr="00B67B2A">
        <w:rPr>
          <w:rFonts w:ascii="Arial" w:hAnsi="Arial" w:cs="Arial"/>
          <w:b/>
          <w:bCs/>
          <w:color w:val="4472C4" w:themeColor="accent1"/>
          <w:sz w:val="20"/>
          <w:szCs w:val="20"/>
          <w:lang w:val="en-NZ"/>
        </w:rPr>
        <w:t xml:space="preserve">Figure </w:t>
      </w:r>
      <w:r>
        <w:rPr>
          <w:rFonts w:ascii="Arial" w:hAnsi="Arial" w:cs="Arial"/>
          <w:b/>
          <w:bCs/>
          <w:color w:val="4472C4" w:themeColor="accent1"/>
          <w:sz w:val="20"/>
          <w:szCs w:val="20"/>
          <w:lang w:val="en-NZ"/>
        </w:rPr>
        <w:t>5</w:t>
      </w:r>
      <w:r w:rsidRPr="00830B08">
        <w:rPr>
          <w:rFonts w:ascii="Arial" w:hAnsi="Arial" w:cs="Arial"/>
          <w:b/>
          <w:bCs/>
          <w:sz w:val="20"/>
          <w:szCs w:val="20"/>
          <w:lang w:val="en-NZ"/>
        </w:rPr>
        <w:t>.</w:t>
      </w:r>
      <w:r>
        <w:rPr>
          <w:rFonts w:ascii="Arial" w:hAnsi="Arial" w:cs="Arial"/>
          <w:b/>
          <w:bCs/>
          <w:sz w:val="20"/>
          <w:szCs w:val="20"/>
          <w:lang w:val="en-NZ"/>
        </w:rPr>
        <w:t xml:space="preserve"> </w:t>
      </w:r>
      <w:r w:rsidR="009F3BC4">
        <w:rPr>
          <w:rFonts w:ascii="Arial" w:hAnsi="Arial" w:cs="Arial"/>
          <w:color w:val="FF0000"/>
          <w:sz w:val="20"/>
          <w:szCs w:val="20"/>
          <w:lang w:val="en-NZ"/>
        </w:rPr>
        <w:t xml:space="preserve">Flowchart diagrams showing </w:t>
      </w:r>
      <w:r w:rsidR="0050794F">
        <w:rPr>
          <w:rFonts w:ascii="Arial" w:hAnsi="Arial" w:cs="Arial"/>
          <w:color w:val="FF0000"/>
          <w:sz w:val="20"/>
          <w:szCs w:val="20"/>
          <w:lang w:val="en-NZ"/>
        </w:rPr>
        <w:t xml:space="preserve">the identification </w:t>
      </w:r>
      <w:r w:rsidR="00D77438" w:rsidRPr="005C78B6">
        <w:rPr>
          <w:rFonts w:ascii="Arial" w:hAnsi="Arial" w:cs="Arial"/>
          <w:color w:val="FF0000"/>
          <w:sz w:val="20"/>
          <w:szCs w:val="20"/>
          <w:lang w:val="en-NZ"/>
        </w:rPr>
        <w:t xml:space="preserve">of </w:t>
      </w:r>
      <w:r w:rsidR="00522597" w:rsidRPr="005C78B6">
        <w:rPr>
          <w:rFonts w:ascii="Arial" w:hAnsi="Arial" w:cs="Arial"/>
          <w:color w:val="FF0000"/>
          <w:sz w:val="20"/>
          <w:szCs w:val="20"/>
          <w:lang w:val="en-NZ"/>
        </w:rPr>
        <w:t>illic</w:t>
      </w:r>
      <w:r w:rsidR="007B10F3" w:rsidRPr="005C78B6">
        <w:rPr>
          <w:rFonts w:ascii="Arial" w:hAnsi="Arial" w:cs="Arial"/>
          <w:color w:val="FF0000"/>
          <w:sz w:val="20"/>
          <w:szCs w:val="20"/>
          <w:lang w:val="en-NZ"/>
        </w:rPr>
        <w:t>i</w:t>
      </w:r>
      <w:r w:rsidR="00522597" w:rsidRPr="005C78B6">
        <w:rPr>
          <w:rFonts w:ascii="Arial" w:hAnsi="Arial" w:cs="Arial"/>
          <w:color w:val="FF0000"/>
          <w:sz w:val="20"/>
          <w:szCs w:val="20"/>
          <w:lang w:val="en-NZ"/>
        </w:rPr>
        <w:t>t-connect</w:t>
      </w:r>
      <w:r w:rsidR="0050794F">
        <w:rPr>
          <w:rFonts w:ascii="Arial" w:hAnsi="Arial" w:cs="Arial"/>
          <w:color w:val="FF0000"/>
          <w:sz w:val="20"/>
          <w:szCs w:val="20"/>
          <w:lang w:val="en-NZ"/>
        </w:rPr>
        <w:t xml:space="preserve">ion or </w:t>
      </w:r>
      <w:r w:rsidR="00686C24">
        <w:rPr>
          <w:rFonts w:ascii="Arial" w:hAnsi="Arial" w:cs="Arial"/>
          <w:color w:val="FF0000"/>
          <w:sz w:val="20"/>
          <w:szCs w:val="20"/>
          <w:lang w:val="en-NZ"/>
        </w:rPr>
        <w:t>sewer blockage</w:t>
      </w:r>
      <w:r w:rsidR="00522597" w:rsidRPr="005C78B6">
        <w:rPr>
          <w:rFonts w:ascii="Arial" w:hAnsi="Arial" w:cs="Arial"/>
          <w:color w:val="FF0000"/>
          <w:sz w:val="20"/>
          <w:szCs w:val="20"/>
          <w:lang w:val="en-NZ"/>
        </w:rPr>
        <w:t xml:space="preserve"> </w:t>
      </w:r>
      <w:r w:rsidR="00686C24">
        <w:rPr>
          <w:rFonts w:ascii="Arial" w:hAnsi="Arial" w:cs="Arial"/>
          <w:color w:val="FF0000"/>
          <w:sz w:val="20"/>
          <w:szCs w:val="20"/>
          <w:lang w:val="en-NZ"/>
        </w:rPr>
        <w:t>using the conventional technologies or UHF-RFID-based sensors</w:t>
      </w:r>
      <w:r w:rsidR="00522597" w:rsidRPr="005C78B6">
        <w:rPr>
          <w:rFonts w:ascii="Arial" w:hAnsi="Arial" w:cs="Arial"/>
          <w:color w:val="FF0000"/>
          <w:sz w:val="20"/>
          <w:szCs w:val="20"/>
          <w:lang w:val="en-NZ"/>
        </w:rPr>
        <w:t>. (A)</w:t>
      </w:r>
      <w:r w:rsidR="00A93894">
        <w:rPr>
          <w:rFonts w:ascii="Arial" w:hAnsi="Arial" w:cs="Arial"/>
          <w:color w:val="FF0000"/>
          <w:sz w:val="20"/>
          <w:szCs w:val="20"/>
          <w:lang w:val="en-NZ"/>
        </w:rPr>
        <w:t xml:space="preserve"> A generalized procedure of</w:t>
      </w:r>
      <w:r w:rsidR="00522597" w:rsidRPr="005C78B6">
        <w:rPr>
          <w:rFonts w:ascii="Arial" w:hAnsi="Arial" w:cs="Arial"/>
          <w:color w:val="FF0000"/>
          <w:sz w:val="20"/>
          <w:szCs w:val="20"/>
          <w:lang w:val="en-NZ"/>
        </w:rPr>
        <w:t xml:space="preserve"> us</w:t>
      </w:r>
      <w:r w:rsidR="00A93894">
        <w:rPr>
          <w:rFonts w:ascii="Arial" w:hAnsi="Arial" w:cs="Arial"/>
          <w:color w:val="FF0000"/>
          <w:sz w:val="20"/>
          <w:szCs w:val="20"/>
          <w:lang w:val="en-NZ"/>
        </w:rPr>
        <w:t>ing</w:t>
      </w:r>
      <w:r w:rsidR="00522597" w:rsidRPr="005C78B6">
        <w:rPr>
          <w:rFonts w:ascii="Arial" w:hAnsi="Arial" w:cs="Arial"/>
          <w:color w:val="FF0000"/>
          <w:sz w:val="20"/>
          <w:szCs w:val="20"/>
          <w:lang w:val="en-NZ"/>
        </w:rPr>
        <w:t xml:space="preserve"> </w:t>
      </w:r>
      <w:r w:rsidR="005B4577" w:rsidRPr="005C78B6">
        <w:rPr>
          <w:rFonts w:ascii="Arial" w:hAnsi="Arial" w:cs="Arial"/>
          <w:color w:val="FF0000"/>
          <w:sz w:val="20"/>
          <w:szCs w:val="20"/>
          <w:lang w:val="en-NZ"/>
        </w:rPr>
        <w:t>conven</w:t>
      </w:r>
      <w:r w:rsidR="007B10F3" w:rsidRPr="005C78B6">
        <w:rPr>
          <w:rFonts w:ascii="Arial" w:hAnsi="Arial" w:cs="Arial"/>
          <w:color w:val="FF0000"/>
          <w:sz w:val="20"/>
          <w:szCs w:val="20"/>
          <w:lang w:val="en-NZ"/>
        </w:rPr>
        <w:t>t</w:t>
      </w:r>
      <w:r w:rsidR="005B4577" w:rsidRPr="005C78B6">
        <w:rPr>
          <w:rFonts w:ascii="Arial" w:hAnsi="Arial" w:cs="Arial"/>
          <w:color w:val="FF0000"/>
          <w:sz w:val="20"/>
          <w:szCs w:val="20"/>
          <w:lang w:val="en-NZ"/>
        </w:rPr>
        <w:t xml:space="preserve">ional </w:t>
      </w:r>
      <w:r w:rsidR="00686C24">
        <w:rPr>
          <w:rFonts w:ascii="Arial" w:hAnsi="Arial" w:cs="Arial"/>
          <w:color w:val="FF0000"/>
          <w:sz w:val="20"/>
          <w:szCs w:val="20"/>
          <w:lang w:val="en-NZ"/>
        </w:rPr>
        <w:t>technologies</w:t>
      </w:r>
      <w:r w:rsidR="005B4577" w:rsidRPr="005C78B6">
        <w:rPr>
          <w:rFonts w:ascii="Arial" w:hAnsi="Arial" w:cs="Arial"/>
          <w:color w:val="FF0000"/>
          <w:sz w:val="20"/>
          <w:szCs w:val="20"/>
          <w:lang w:val="en-NZ"/>
        </w:rPr>
        <w:t xml:space="preserve"> to </w:t>
      </w:r>
      <w:r w:rsidR="002504CB">
        <w:rPr>
          <w:rFonts w:ascii="Arial" w:hAnsi="Arial" w:cs="Arial"/>
          <w:color w:val="FF0000"/>
          <w:sz w:val="20"/>
          <w:szCs w:val="20"/>
          <w:lang w:val="en-NZ"/>
        </w:rPr>
        <w:t xml:space="preserve">locate </w:t>
      </w:r>
      <w:r w:rsidR="00A93894">
        <w:rPr>
          <w:rFonts w:ascii="Arial" w:hAnsi="Arial" w:cs="Arial"/>
          <w:color w:val="FF0000"/>
          <w:sz w:val="20"/>
          <w:szCs w:val="20"/>
          <w:lang w:val="en-NZ"/>
        </w:rPr>
        <w:t xml:space="preserve">an </w:t>
      </w:r>
      <w:r w:rsidR="002504CB">
        <w:rPr>
          <w:rFonts w:ascii="Arial" w:hAnsi="Arial" w:cs="Arial"/>
          <w:color w:val="FF0000"/>
          <w:sz w:val="20"/>
          <w:szCs w:val="20"/>
          <w:lang w:val="en-NZ"/>
        </w:rPr>
        <w:t xml:space="preserve">illicit connection or </w:t>
      </w:r>
      <w:r w:rsidR="00A93894">
        <w:rPr>
          <w:rFonts w:ascii="Arial" w:hAnsi="Arial" w:cs="Arial"/>
          <w:color w:val="FF0000"/>
          <w:sz w:val="20"/>
          <w:szCs w:val="20"/>
          <w:lang w:val="en-NZ"/>
        </w:rPr>
        <w:t xml:space="preserve">a sewer </w:t>
      </w:r>
      <w:r w:rsidR="002504CB">
        <w:rPr>
          <w:rFonts w:ascii="Arial" w:hAnsi="Arial" w:cs="Arial"/>
          <w:color w:val="FF0000"/>
          <w:sz w:val="20"/>
          <w:szCs w:val="20"/>
          <w:lang w:val="en-NZ"/>
        </w:rPr>
        <w:t>blockage</w:t>
      </w:r>
      <w:r w:rsidR="005B4577" w:rsidRPr="005C78B6">
        <w:rPr>
          <w:rFonts w:ascii="Arial" w:hAnsi="Arial" w:cs="Arial"/>
          <w:color w:val="FF0000"/>
          <w:sz w:val="20"/>
          <w:szCs w:val="20"/>
          <w:lang w:val="en-NZ"/>
        </w:rPr>
        <w:t xml:space="preserve">. </w:t>
      </w:r>
      <w:r w:rsidR="00C91A20" w:rsidRPr="005C78B6">
        <w:rPr>
          <w:rFonts w:ascii="Arial" w:hAnsi="Arial" w:cs="Arial"/>
          <w:color w:val="FF0000"/>
          <w:sz w:val="20"/>
          <w:szCs w:val="20"/>
          <w:lang w:val="en-NZ"/>
        </w:rPr>
        <w:t xml:space="preserve">(B) </w:t>
      </w:r>
      <w:r w:rsidR="001B4EDB">
        <w:rPr>
          <w:rFonts w:ascii="Arial" w:hAnsi="Arial" w:cs="Arial"/>
          <w:color w:val="FF0000"/>
          <w:sz w:val="20"/>
          <w:szCs w:val="20"/>
          <w:lang w:val="en-NZ"/>
        </w:rPr>
        <w:t xml:space="preserve">Using </w:t>
      </w:r>
      <w:r w:rsidR="000A59FA">
        <w:rPr>
          <w:rFonts w:ascii="Arial" w:hAnsi="Arial" w:cs="Arial"/>
          <w:color w:val="FF0000"/>
          <w:sz w:val="20"/>
          <w:szCs w:val="20"/>
          <w:lang w:val="en-NZ"/>
        </w:rPr>
        <w:t xml:space="preserve">the </w:t>
      </w:r>
      <w:r w:rsidR="001B4EDB">
        <w:rPr>
          <w:rFonts w:ascii="Arial" w:hAnsi="Arial" w:cs="Arial"/>
          <w:color w:val="FF0000"/>
          <w:sz w:val="20"/>
          <w:szCs w:val="20"/>
          <w:lang w:val="en-NZ"/>
        </w:rPr>
        <w:t>UHF-</w:t>
      </w:r>
      <w:r w:rsidR="00C91A20" w:rsidRPr="005C78B6">
        <w:rPr>
          <w:rFonts w:ascii="Arial" w:hAnsi="Arial" w:cs="Arial"/>
          <w:color w:val="FF0000"/>
          <w:sz w:val="20"/>
          <w:szCs w:val="20"/>
          <w:lang w:val="en-NZ"/>
        </w:rPr>
        <w:t>RFID</w:t>
      </w:r>
      <w:r w:rsidR="001B4EDB">
        <w:rPr>
          <w:rFonts w:ascii="Arial" w:hAnsi="Arial" w:cs="Arial"/>
          <w:color w:val="FF0000"/>
          <w:sz w:val="20"/>
          <w:szCs w:val="20"/>
          <w:lang w:val="en-NZ"/>
        </w:rPr>
        <w:t>-based sensor</w:t>
      </w:r>
      <w:r w:rsidR="00C91A20" w:rsidRPr="005C78B6">
        <w:rPr>
          <w:rFonts w:ascii="Arial" w:hAnsi="Arial" w:cs="Arial"/>
          <w:color w:val="FF0000"/>
          <w:sz w:val="20"/>
          <w:szCs w:val="20"/>
          <w:lang w:val="en-NZ"/>
        </w:rPr>
        <w:t xml:space="preserve"> </w:t>
      </w:r>
      <w:r w:rsidR="001B4EDB">
        <w:rPr>
          <w:rFonts w:ascii="Arial" w:hAnsi="Arial" w:cs="Arial"/>
          <w:color w:val="FF0000"/>
          <w:sz w:val="20"/>
          <w:szCs w:val="20"/>
          <w:lang w:val="en-NZ"/>
        </w:rPr>
        <w:t xml:space="preserve">method can </w:t>
      </w:r>
      <w:r w:rsidR="008055F9">
        <w:rPr>
          <w:rFonts w:ascii="Arial" w:hAnsi="Arial" w:cs="Arial"/>
          <w:color w:val="FF0000"/>
          <w:sz w:val="20"/>
          <w:szCs w:val="20"/>
          <w:lang w:val="en-NZ"/>
        </w:rPr>
        <w:t xml:space="preserve">significantly </w:t>
      </w:r>
      <w:r w:rsidR="005E6778">
        <w:rPr>
          <w:rFonts w:ascii="Arial" w:hAnsi="Arial" w:cs="Arial"/>
          <w:color w:val="FF0000"/>
          <w:sz w:val="20"/>
          <w:szCs w:val="20"/>
          <w:lang w:val="en-NZ"/>
        </w:rPr>
        <w:t>decrease</w:t>
      </w:r>
      <w:r w:rsidR="008055F9">
        <w:rPr>
          <w:rFonts w:ascii="Arial" w:hAnsi="Arial" w:cs="Arial"/>
          <w:color w:val="FF0000"/>
          <w:sz w:val="20"/>
          <w:szCs w:val="20"/>
          <w:lang w:val="en-NZ"/>
        </w:rPr>
        <w:t xml:space="preserve"> </w:t>
      </w:r>
      <w:r w:rsidR="009653D1">
        <w:rPr>
          <w:rFonts w:ascii="Arial" w:hAnsi="Arial" w:cs="Arial"/>
          <w:color w:val="FF0000"/>
          <w:sz w:val="20"/>
          <w:szCs w:val="20"/>
          <w:lang w:val="en-NZ"/>
        </w:rPr>
        <w:t>the time and cost for identify</w:t>
      </w:r>
      <w:r w:rsidR="005E6778">
        <w:rPr>
          <w:rFonts w:ascii="Arial" w:hAnsi="Arial" w:cs="Arial"/>
          <w:color w:val="FF0000"/>
          <w:sz w:val="20"/>
          <w:szCs w:val="20"/>
          <w:lang w:val="en-NZ"/>
        </w:rPr>
        <w:t>ing</w:t>
      </w:r>
      <w:r w:rsidR="009653D1">
        <w:rPr>
          <w:rFonts w:ascii="Arial" w:hAnsi="Arial" w:cs="Arial"/>
          <w:color w:val="FF0000"/>
          <w:sz w:val="20"/>
          <w:szCs w:val="20"/>
          <w:lang w:val="en-NZ"/>
        </w:rPr>
        <w:t xml:space="preserve"> </w:t>
      </w:r>
      <w:r w:rsidR="007900C9">
        <w:rPr>
          <w:rFonts w:ascii="Arial" w:hAnsi="Arial" w:cs="Arial"/>
          <w:color w:val="FF0000"/>
          <w:sz w:val="20"/>
          <w:szCs w:val="20"/>
          <w:lang w:val="en-NZ"/>
        </w:rPr>
        <w:t>abnormities in the sewer systems</w:t>
      </w:r>
      <w:r w:rsidR="004762FD" w:rsidRPr="005C78B6">
        <w:rPr>
          <w:rFonts w:ascii="Arial" w:hAnsi="Arial" w:cs="Arial"/>
          <w:color w:val="FF0000"/>
          <w:sz w:val="20"/>
          <w:szCs w:val="20"/>
          <w:lang w:val="en-NZ"/>
        </w:rPr>
        <w:t>.</w:t>
      </w:r>
    </w:p>
    <w:p w14:paraId="37E622E2" w14:textId="43F5730A" w:rsidR="000F5339" w:rsidRDefault="000F5339">
      <w:pPr>
        <w:spacing w:line="259" w:lineRule="auto"/>
        <w:jc w:val="left"/>
        <w:rPr>
          <w:rFonts w:ascii="Arial" w:hAnsi="Arial" w:cs="Arial"/>
          <w:b/>
          <w:bCs/>
        </w:rPr>
      </w:pPr>
      <w:r>
        <w:rPr>
          <w:rFonts w:ascii="Arial" w:hAnsi="Arial" w:cs="Arial"/>
          <w:b/>
          <w:bCs/>
        </w:rPr>
        <w:br w:type="page"/>
      </w:r>
    </w:p>
    <w:p w14:paraId="5F8AFBF2" w14:textId="18FE37C2" w:rsidR="00562931" w:rsidRPr="00580330" w:rsidRDefault="00562931" w:rsidP="00C1044B">
      <w:pPr>
        <w:spacing w:after="0" w:line="480" w:lineRule="auto"/>
        <w:rPr>
          <w:rFonts w:ascii="Arial" w:hAnsi="Arial" w:cs="Arial"/>
          <w:b/>
          <w:bCs/>
        </w:rPr>
      </w:pPr>
      <w:r w:rsidRPr="00580330">
        <w:rPr>
          <w:rFonts w:ascii="Arial" w:hAnsi="Arial" w:cs="Arial"/>
          <w:b/>
          <w:bCs/>
        </w:rPr>
        <w:lastRenderedPageBreak/>
        <w:t xml:space="preserve">4 </w:t>
      </w:r>
      <w:r w:rsidR="00580330">
        <w:rPr>
          <w:rFonts w:ascii="Arial" w:hAnsi="Arial" w:cs="Arial"/>
          <w:b/>
          <w:bCs/>
        </w:rPr>
        <w:t xml:space="preserve"> </w:t>
      </w:r>
      <w:r w:rsidRPr="00580330">
        <w:rPr>
          <w:rFonts w:ascii="Arial" w:hAnsi="Arial" w:cs="Arial"/>
          <w:b/>
          <w:bCs/>
        </w:rPr>
        <w:t>Conclusions</w:t>
      </w:r>
    </w:p>
    <w:p w14:paraId="420BE74E" w14:textId="2F697C87" w:rsidR="00FC7399" w:rsidRDefault="000421C8" w:rsidP="00874C1E">
      <w:pPr>
        <w:pStyle w:val="Body"/>
        <w:spacing w:line="480" w:lineRule="auto"/>
      </w:pPr>
      <w:r>
        <w:t xml:space="preserve">Overall, </w:t>
      </w:r>
      <w:r w:rsidR="004727F3">
        <w:t xml:space="preserve">the </w:t>
      </w:r>
      <w:r w:rsidR="00541DCD" w:rsidRPr="00541DCD">
        <w:t xml:space="preserve">UHF-RFID-based sensors </w:t>
      </w:r>
      <w:r w:rsidR="00FA5C28">
        <w:t xml:space="preserve">that </w:t>
      </w:r>
      <w:r w:rsidR="004727F3">
        <w:t>we</w:t>
      </w:r>
      <w:r w:rsidR="004727F3" w:rsidRPr="00541DCD">
        <w:t xml:space="preserve"> designed </w:t>
      </w:r>
      <w:r w:rsidR="004727F3">
        <w:t xml:space="preserve">can </w:t>
      </w:r>
      <w:r w:rsidR="00541DCD" w:rsidRPr="00541DCD">
        <w:t xml:space="preserve">deliver a high-throughput, robust, and non-invasive method to survey sewer systems </w:t>
      </w:r>
      <w:r w:rsidR="002D154B">
        <w:t xml:space="preserve">almost </w:t>
      </w:r>
      <w:r w:rsidR="00541DCD" w:rsidRPr="00541DCD">
        <w:t>real-time. The design ensures that the beneficial properties of UHF-</w:t>
      </w:r>
      <w:bookmarkStart w:id="45" w:name="_Hlk52871336"/>
      <w:r w:rsidR="00541DCD" w:rsidRPr="00541DCD">
        <w:t>RFID</w:t>
      </w:r>
      <w:bookmarkEnd w:id="45"/>
      <w:r w:rsidR="00541DCD" w:rsidRPr="00541DCD">
        <w:t xml:space="preserve"> (e.g., accuracy, long reading distance, and large bandwidth) are not compromised by abnormal flow conditions and</w:t>
      </w:r>
      <w:r w:rsidR="00566602">
        <w:t xml:space="preserve"> </w:t>
      </w:r>
      <w:r w:rsidR="000A59FA">
        <w:t xml:space="preserve">the </w:t>
      </w:r>
      <w:r w:rsidR="00566602">
        <w:t>presence of</w:t>
      </w:r>
      <w:r w:rsidR="00541DCD" w:rsidRPr="00541DCD">
        <w:t xml:space="preserve"> other solids, such as</w:t>
      </w:r>
      <w:r w:rsidR="00C43012">
        <w:t xml:space="preserve"> </w:t>
      </w:r>
      <w:r w:rsidR="00541DCD" w:rsidRPr="00541DCD">
        <w:t>toilet paper and organic solids in a drain line</w:t>
      </w:r>
      <w:r w:rsidR="00FA5C28">
        <w:t xml:space="preserve"> as seen during the field trials</w:t>
      </w:r>
      <w:r w:rsidR="00541DCD" w:rsidRPr="00541DCD">
        <w:t xml:space="preserve">. </w:t>
      </w:r>
      <w:r w:rsidR="00541DCD" w:rsidRPr="00537DB6">
        <w:rPr>
          <w:color w:val="FF0000"/>
        </w:rPr>
        <w:t>Th</w:t>
      </w:r>
      <w:r w:rsidR="00537DB6" w:rsidRPr="00537DB6">
        <w:rPr>
          <w:color w:val="FF0000"/>
        </w:rPr>
        <w:t>erefore, this study can</w:t>
      </w:r>
      <w:r w:rsidR="00541DCD" w:rsidRPr="00537DB6">
        <w:rPr>
          <w:color w:val="FF0000"/>
        </w:rPr>
        <w:t xml:space="preserve"> provide a </w:t>
      </w:r>
      <w:r w:rsidR="00541DCD" w:rsidRPr="00541DCD">
        <w:t>foundation for more novel applications of these passive UHF-RFID-based wireless sensors in real-time data collection or tracking hydraulic flow rates and solid velocities in sewer networks.</w:t>
      </w:r>
      <w:r w:rsidR="00972580">
        <w:t xml:space="preserve"> </w:t>
      </w:r>
      <w:r w:rsidR="0055618A" w:rsidRPr="0055618A">
        <w:rPr>
          <w:color w:val="FF0000"/>
        </w:rPr>
        <w:t xml:space="preserve">In the future, we will use the UHF-RFID sensors to measure the surface velocity of stormwater and wastewater in pipes and use the information to predict blockage and infiltration/inflow events.  Moreover, the high-throughput property of the sensors can allow us to </w:t>
      </w:r>
      <w:r w:rsidR="00581C72">
        <w:rPr>
          <w:color w:val="FF0000"/>
        </w:rPr>
        <w:t xml:space="preserve">efficiently </w:t>
      </w:r>
      <w:r w:rsidR="0055618A" w:rsidRPr="0055618A">
        <w:rPr>
          <w:color w:val="FF0000"/>
        </w:rPr>
        <w:t xml:space="preserve">re-map existing networks that are dated.  The information can be used to correct </w:t>
      </w:r>
      <w:r w:rsidR="00F267B8">
        <w:rPr>
          <w:color w:val="FF0000"/>
        </w:rPr>
        <w:t>G</w:t>
      </w:r>
      <w:r w:rsidR="00F267B8" w:rsidRPr="00F267B8">
        <w:rPr>
          <w:color w:val="FF0000"/>
        </w:rPr>
        <w:t xml:space="preserve">eographic </w:t>
      </w:r>
      <w:r w:rsidR="00F267B8">
        <w:rPr>
          <w:color w:val="FF0000"/>
        </w:rPr>
        <w:t>I</w:t>
      </w:r>
      <w:r w:rsidR="00F267B8" w:rsidRPr="00F267B8">
        <w:rPr>
          <w:color w:val="FF0000"/>
        </w:rPr>
        <w:t xml:space="preserve">nformation </w:t>
      </w:r>
      <w:r w:rsidR="00F267B8">
        <w:rPr>
          <w:color w:val="FF0000"/>
        </w:rPr>
        <w:t>S</w:t>
      </w:r>
      <w:r w:rsidR="00F267B8" w:rsidRPr="00F267B8">
        <w:rPr>
          <w:color w:val="FF0000"/>
        </w:rPr>
        <w:t>ystem</w:t>
      </w:r>
      <w:r w:rsidR="00F267B8">
        <w:rPr>
          <w:color w:val="FF0000"/>
        </w:rPr>
        <w:t xml:space="preserve"> </w:t>
      </w:r>
      <w:r w:rsidR="00581C72">
        <w:rPr>
          <w:color w:val="FF0000"/>
        </w:rPr>
        <w:t>databases</w:t>
      </w:r>
      <w:r w:rsidR="0055618A" w:rsidRPr="0055618A">
        <w:rPr>
          <w:color w:val="FF0000"/>
        </w:rPr>
        <w:t>.  Combined with the surface velocity data, we can calibrate and re-calculate current hydraulic models widely used in stormwater management practice or more precisely predict solid residential times in wastewater networks.</w:t>
      </w:r>
      <w:r w:rsidR="00BE1034">
        <w:rPr>
          <w:color w:val="FF0000"/>
        </w:rPr>
        <w:t xml:space="preserve">  </w:t>
      </w:r>
      <w:r w:rsidR="00734FBB">
        <w:rPr>
          <w:color w:val="FF0000"/>
        </w:rPr>
        <w:t xml:space="preserve">We can also </w:t>
      </w:r>
      <w:r w:rsidR="00C17B99">
        <w:rPr>
          <w:color w:val="FF0000"/>
        </w:rPr>
        <w:t xml:space="preserve">more precisely predict lead time for wastewater treatment facilities or local authorities if any toxic chemical spills </w:t>
      </w:r>
      <w:r w:rsidR="00E42EBD">
        <w:rPr>
          <w:color w:val="FF0000"/>
        </w:rPr>
        <w:t>or accidental discharge</w:t>
      </w:r>
      <w:r w:rsidR="00625E1D">
        <w:rPr>
          <w:color w:val="FF0000"/>
        </w:rPr>
        <w:t>s</w:t>
      </w:r>
      <w:r w:rsidR="00E42EBD">
        <w:rPr>
          <w:color w:val="FF0000"/>
        </w:rPr>
        <w:t xml:space="preserve"> </w:t>
      </w:r>
      <w:r w:rsidR="00625E1D">
        <w:rPr>
          <w:color w:val="FF0000"/>
        </w:rPr>
        <w:t>should</w:t>
      </w:r>
      <w:r w:rsidR="00E42EBD">
        <w:rPr>
          <w:color w:val="FF0000"/>
        </w:rPr>
        <w:t xml:space="preserve"> happen</w:t>
      </w:r>
      <w:r w:rsidR="00625E1D">
        <w:rPr>
          <w:color w:val="FF0000"/>
        </w:rPr>
        <w:t>.</w:t>
      </w:r>
      <w:r w:rsidR="00E42EBD">
        <w:rPr>
          <w:color w:val="FF0000"/>
        </w:rPr>
        <w:t xml:space="preserve"> </w:t>
      </w:r>
      <w:r w:rsidR="00FC7399">
        <w:br w:type="page"/>
      </w:r>
    </w:p>
    <w:p w14:paraId="69D4D55F" w14:textId="02016519" w:rsidR="00EF50B0" w:rsidRDefault="00680F52" w:rsidP="00C1044B">
      <w:pPr>
        <w:pStyle w:val="Heading1"/>
        <w:numPr>
          <w:ilvl w:val="0"/>
          <w:numId w:val="0"/>
        </w:numPr>
        <w:spacing w:line="480" w:lineRule="auto"/>
        <w:ind w:left="360" w:hanging="360"/>
      </w:pPr>
      <w:r w:rsidRPr="00680F52">
        <w:lastRenderedPageBreak/>
        <w:t>Supplementary materials</w:t>
      </w:r>
    </w:p>
    <w:p w14:paraId="3B012103" w14:textId="706ABFEC" w:rsidR="00DD0506" w:rsidRDefault="00F1609F" w:rsidP="00580330">
      <w:pPr>
        <w:pStyle w:val="ListParagraph"/>
        <w:numPr>
          <w:ilvl w:val="0"/>
          <w:numId w:val="3"/>
        </w:numPr>
        <w:spacing w:after="0" w:line="480" w:lineRule="auto"/>
        <w:rPr>
          <w:lang w:val="en-NZ"/>
        </w:rPr>
      </w:pPr>
      <w:r w:rsidRPr="00C17902">
        <w:rPr>
          <w:lang w:val="en-NZ"/>
        </w:rPr>
        <w:t>Detailed information about experimental methods</w:t>
      </w:r>
      <w:r w:rsidR="00063C93" w:rsidRPr="00C17902">
        <w:rPr>
          <w:lang w:val="en-NZ"/>
        </w:rPr>
        <w:t xml:space="preserve"> followed by </w:t>
      </w:r>
      <w:r w:rsidR="003D12C4" w:rsidRPr="00C17902">
        <w:rPr>
          <w:lang w:val="en-NZ"/>
        </w:rPr>
        <w:t>the determination of effective reading zones of UHF-RFID sensor tags</w:t>
      </w:r>
      <w:r w:rsidR="00FA2879" w:rsidRPr="00C17902">
        <w:rPr>
          <w:lang w:val="en-NZ"/>
        </w:rPr>
        <w:t xml:space="preserve">, </w:t>
      </w:r>
      <w:r w:rsidR="007F2CFA" w:rsidRPr="00C17902">
        <w:rPr>
          <w:lang w:val="en-NZ"/>
        </w:rPr>
        <w:t>e</w:t>
      </w:r>
      <w:r w:rsidR="009267B0" w:rsidRPr="00C17902">
        <w:rPr>
          <w:lang w:val="en-NZ"/>
        </w:rPr>
        <w:t>valuation of UHF-RFID-based sensors in aquatic environments</w:t>
      </w:r>
      <w:r w:rsidR="007F2CFA" w:rsidRPr="00C17902">
        <w:rPr>
          <w:lang w:val="en-NZ"/>
        </w:rPr>
        <w:t xml:space="preserve">, </w:t>
      </w:r>
      <w:r w:rsidR="00C17902">
        <w:rPr>
          <w:lang w:val="en-NZ"/>
        </w:rPr>
        <w:t>t</w:t>
      </w:r>
      <w:r w:rsidR="00C17902" w:rsidRPr="00C17902">
        <w:rPr>
          <w:lang w:val="en-NZ"/>
        </w:rPr>
        <w:t>ags readability on supporting materials on the water surface</w:t>
      </w:r>
      <w:r w:rsidR="00C17902">
        <w:rPr>
          <w:lang w:val="en-NZ"/>
        </w:rPr>
        <w:t xml:space="preserve">, </w:t>
      </w:r>
      <w:r w:rsidR="00820A2B" w:rsidRPr="0048219A">
        <w:rPr>
          <w:lang w:val="en-NZ"/>
        </w:rPr>
        <w:t>and additional data, figures, tables</w:t>
      </w:r>
      <w:r w:rsidR="005C35CD">
        <w:rPr>
          <w:lang w:val="en-NZ"/>
        </w:rPr>
        <w:t>,</w:t>
      </w:r>
      <w:r w:rsidR="00FE2872" w:rsidRPr="0048219A">
        <w:rPr>
          <w:lang w:val="en-NZ"/>
        </w:rPr>
        <w:t xml:space="preserve"> and observations</w:t>
      </w:r>
      <w:r w:rsidR="00820A2B" w:rsidRPr="0048219A">
        <w:rPr>
          <w:lang w:val="en-NZ"/>
        </w:rPr>
        <w:t xml:space="preserve">. </w:t>
      </w:r>
    </w:p>
    <w:p w14:paraId="58EFAA63" w14:textId="0F14F947" w:rsidR="00A823B0" w:rsidRDefault="00A823B0" w:rsidP="00C1044B">
      <w:pPr>
        <w:spacing w:line="480" w:lineRule="auto"/>
        <w:rPr>
          <w:lang w:val="en-NZ"/>
        </w:rPr>
      </w:pPr>
    </w:p>
    <w:p w14:paraId="32ABD32A" w14:textId="77777777" w:rsidR="00C1044B" w:rsidRPr="00A823B0" w:rsidRDefault="00C1044B" w:rsidP="00C1044B">
      <w:pPr>
        <w:spacing w:line="480" w:lineRule="auto"/>
        <w:rPr>
          <w:lang w:val="en-NZ"/>
        </w:rPr>
      </w:pPr>
    </w:p>
    <w:p w14:paraId="5D07E328" w14:textId="5813D8ED" w:rsidR="006D748B" w:rsidRDefault="00BC7A6E" w:rsidP="00C1044B">
      <w:pPr>
        <w:pStyle w:val="Heading1"/>
        <w:numPr>
          <w:ilvl w:val="0"/>
          <w:numId w:val="0"/>
        </w:numPr>
        <w:spacing w:line="480" w:lineRule="auto"/>
        <w:ind w:left="360" w:hanging="360"/>
      </w:pPr>
      <w:r w:rsidRPr="00BC7A6E">
        <w:t>Acknowledgments</w:t>
      </w:r>
    </w:p>
    <w:p w14:paraId="730FBECE" w14:textId="4DA8F5A2" w:rsidR="00C1044B" w:rsidRDefault="00A3698B" w:rsidP="00455F98">
      <w:pPr>
        <w:spacing w:line="480" w:lineRule="auto"/>
      </w:pPr>
      <w:r w:rsidRPr="003521D2">
        <w:t>W.-Q.Z. thanks MaDE-MaD-IMM seed fund</w:t>
      </w:r>
      <w:r w:rsidR="005C35CD">
        <w:t>,</w:t>
      </w:r>
      <w:r w:rsidRPr="003521D2">
        <w:t xml:space="preserve"> for supporting the research. Y.G.D C. is supported by </w:t>
      </w:r>
      <w:r w:rsidR="00ED30A7">
        <w:t xml:space="preserve">the </w:t>
      </w:r>
      <w:r w:rsidRPr="003521D2">
        <w:t>Faculty of Engineering</w:t>
      </w:r>
      <w:r w:rsidR="00ED30A7">
        <w:t>,</w:t>
      </w:r>
      <w:r w:rsidRPr="003521D2">
        <w:t xml:space="preserve"> Ph</w:t>
      </w:r>
      <w:r w:rsidR="005C35CD">
        <w:t>.D.</w:t>
      </w:r>
      <w:r w:rsidRPr="003521D2">
        <w:t xml:space="preserve"> Scholarship at the University of Auckland, New Zealand.</w:t>
      </w:r>
      <w:r w:rsidR="00C1044B">
        <w:br w:type="page"/>
      </w:r>
    </w:p>
    <w:p w14:paraId="7E06D42B" w14:textId="3ADA117F" w:rsidR="007730D3" w:rsidRDefault="007730D3" w:rsidP="00C1044B">
      <w:pPr>
        <w:pStyle w:val="Heading1"/>
        <w:numPr>
          <w:ilvl w:val="0"/>
          <w:numId w:val="0"/>
        </w:numPr>
        <w:spacing w:line="480" w:lineRule="auto"/>
        <w:ind w:left="360" w:hanging="360"/>
      </w:pPr>
      <w:r w:rsidRPr="007730D3">
        <w:lastRenderedPageBreak/>
        <w:t>References</w:t>
      </w:r>
    </w:p>
    <w:p w14:paraId="5ADDF952" w14:textId="77777777" w:rsidR="00E7419C" w:rsidRPr="00E7419C" w:rsidRDefault="00E7419C" w:rsidP="00C1044B">
      <w:pPr>
        <w:spacing w:line="480" w:lineRule="auto"/>
      </w:pPr>
    </w:p>
    <w:p w14:paraId="52AC8FCB" w14:textId="3182DB54" w:rsidR="00BB4DA0" w:rsidRPr="00BB4DA0" w:rsidRDefault="00BB4DA0" w:rsidP="00C1044B">
      <w:pPr>
        <w:pStyle w:val="EndNoteBibliography"/>
        <w:spacing w:after="240" w:line="480" w:lineRule="auto"/>
        <w:ind w:left="720" w:hanging="720"/>
      </w:pPr>
      <w:r w:rsidRPr="00BB4DA0">
        <w:t>Allan, I.J., Bæk, K., Haugen, T.O., Hawley, K.L., Høgfeldt, A.S. and Lillicrap, A.D.  2013.  In vivo passive sampling of nonpolar contaminants in brown trout (Salmo trutta). Environmental Science &amp; Technology 47(20), 11660-11667.</w:t>
      </w:r>
    </w:p>
    <w:p w14:paraId="204B1A58" w14:textId="77777777" w:rsidR="00BB4DA0" w:rsidRPr="00BB4DA0" w:rsidRDefault="00BB4DA0" w:rsidP="00C1044B">
      <w:pPr>
        <w:pStyle w:val="EndNoteBibliography"/>
        <w:spacing w:after="240" w:line="480" w:lineRule="auto"/>
        <w:ind w:left="720" w:hanging="720"/>
      </w:pPr>
      <w:r w:rsidRPr="00BB4DA0">
        <w:t>Alyahya, S., Wang, Q. and Bennett, N.  2016.  Application and integration of an RFID-enabled warehousing management system–a feasibility study. Journal of Industrial Information Integration 4, 15-25.</w:t>
      </w:r>
    </w:p>
    <w:p w14:paraId="7100D0DC" w14:textId="77777777" w:rsidR="00BB4DA0" w:rsidRPr="00BB4DA0" w:rsidRDefault="00BB4DA0" w:rsidP="00C1044B">
      <w:pPr>
        <w:pStyle w:val="EndNoteBibliography"/>
        <w:spacing w:after="240" w:line="480" w:lineRule="auto"/>
        <w:ind w:left="720" w:hanging="720"/>
      </w:pPr>
      <w:r w:rsidRPr="00BB4DA0">
        <w:t>Arnaud, F., Piegay, H., Vaudor, L., Bultingaire, L. and Fantino, G.  2015.  Technical specifications of low-frequency radio identification bedload tracking from field experiments: Differences in antennas, tags and operators. Geomorphology 238, 37-46.</w:t>
      </w:r>
    </w:p>
    <w:p w14:paraId="0B10B1E4" w14:textId="77777777" w:rsidR="00BB4DA0" w:rsidRPr="00BB4DA0" w:rsidRDefault="00BB4DA0" w:rsidP="00C1044B">
      <w:pPr>
        <w:pStyle w:val="EndNoteBibliography"/>
        <w:spacing w:after="240" w:line="480" w:lineRule="auto"/>
        <w:ind w:left="720" w:hanging="720"/>
      </w:pPr>
      <w:r w:rsidRPr="00BB4DA0">
        <w:t>Barge, P., Biglia, A., Comba, L., Gay, P., Aimonino, D.R. and Tortia, C.  2019.  The influence of food composition and tag orientation on UHF RF IDentification. Journal of Food Engineering 246, 242-252.</w:t>
      </w:r>
    </w:p>
    <w:p w14:paraId="38A96D8F" w14:textId="77777777" w:rsidR="00BB4DA0" w:rsidRPr="00BB4DA0" w:rsidRDefault="00BB4DA0" w:rsidP="00C1044B">
      <w:pPr>
        <w:pStyle w:val="EndNoteBibliography"/>
        <w:spacing w:after="240" w:line="480" w:lineRule="auto"/>
        <w:ind w:left="720" w:hanging="720"/>
      </w:pPr>
      <w:r w:rsidRPr="00BB4DA0">
        <w:t>Bekkali, A., Zou, S., Kadri, A., Crisp, M. and Penty, R.V.  2014.  Performance analysis of passive UHF RFID systems under cascaded fading channels and interference effects. IEEE Transactions on Wireless Communications 14(3), 1421-1433.</w:t>
      </w:r>
    </w:p>
    <w:p w14:paraId="087134EA" w14:textId="77777777" w:rsidR="00BB4DA0" w:rsidRPr="00BB4DA0" w:rsidRDefault="00BB4DA0" w:rsidP="00C1044B">
      <w:pPr>
        <w:pStyle w:val="EndNoteBibliography"/>
        <w:spacing w:after="240" w:line="480" w:lineRule="auto"/>
        <w:ind w:left="720" w:hanging="720"/>
      </w:pPr>
      <w:r w:rsidRPr="00BB4DA0">
        <w:t>Benelli, G., Panzardi, E., Pozzebon, A., Bertoni, D. and Sarti, G. 2011  An analysis on the use of LF RFID for the tracking of different typologies of pebbles on beaches pp. 426-431, IEEE.</w:t>
      </w:r>
    </w:p>
    <w:p w14:paraId="14589D64" w14:textId="77777777" w:rsidR="00BB4DA0" w:rsidRPr="00BB4DA0" w:rsidRDefault="00BB4DA0" w:rsidP="00C1044B">
      <w:pPr>
        <w:pStyle w:val="EndNoteBibliography"/>
        <w:spacing w:after="240" w:line="480" w:lineRule="auto"/>
        <w:ind w:left="720" w:hanging="720"/>
      </w:pPr>
      <w:r w:rsidRPr="00BB4DA0">
        <w:t>Benelli, G. and Pozzebo, A. (2013) Radio Frequency Identification from System to Applications.</w:t>
      </w:r>
    </w:p>
    <w:p w14:paraId="3B0F7B61" w14:textId="77777777" w:rsidR="00BB4DA0" w:rsidRPr="00BB4DA0" w:rsidRDefault="00BB4DA0" w:rsidP="00C1044B">
      <w:pPr>
        <w:pStyle w:val="EndNoteBibliography"/>
        <w:spacing w:after="240" w:line="480" w:lineRule="auto"/>
        <w:ind w:left="720" w:hanging="720"/>
      </w:pPr>
      <w:r w:rsidRPr="00BB4DA0">
        <w:lastRenderedPageBreak/>
        <w:t>Bertoni, D., Sarti, G., Benelli, G., Pozzebon, A. and Raguseo, G.  2010.  Radio Frequency Identification (RFID) technology applied to the definition of underwater and subaerial coarse sediment movement. Sedimentary Geology 228(3-4), 140-150.</w:t>
      </w:r>
    </w:p>
    <w:p w14:paraId="14BFD10E" w14:textId="77777777" w:rsidR="00BB4DA0" w:rsidRPr="00BB4DA0" w:rsidRDefault="00BB4DA0" w:rsidP="00C1044B">
      <w:pPr>
        <w:pStyle w:val="EndNoteBibliography"/>
        <w:spacing w:after="240" w:line="480" w:lineRule="auto"/>
        <w:ind w:left="720" w:hanging="720"/>
      </w:pPr>
      <w:r w:rsidRPr="00BB4DA0">
        <w:t>Butler, D., James Digman, C., Makropoulos, C., Davies, J. 2018.  Urban Drainage, Fourth Edition. Boca Raton: CRC Press.</w:t>
      </w:r>
    </w:p>
    <w:p w14:paraId="4B4640ED" w14:textId="77777777" w:rsidR="00BB4DA0" w:rsidRPr="00BB4DA0" w:rsidRDefault="00BB4DA0" w:rsidP="00C1044B">
      <w:pPr>
        <w:pStyle w:val="EndNoteBibliography"/>
        <w:spacing w:after="240" w:line="480" w:lineRule="auto"/>
        <w:ind w:left="720" w:hanging="720"/>
      </w:pPr>
      <w:r w:rsidRPr="00BB4DA0">
        <w:t>Cassel, M., Dépret, T. and Piégay, H.  2017a.  Assessment of a new solution for tracking pebbles in rivers based on active RFID. Earth Surface Processes and Landforms 42(13), 1938-1951.</w:t>
      </w:r>
    </w:p>
    <w:p w14:paraId="18CE5333" w14:textId="77777777" w:rsidR="00BB4DA0" w:rsidRPr="00BB4DA0" w:rsidRDefault="00BB4DA0" w:rsidP="00C1044B">
      <w:pPr>
        <w:pStyle w:val="EndNoteBibliography"/>
        <w:spacing w:after="240" w:line="480" w:lineRule="auto"/>
        <w:ind w:left="720" w:hanging="720"/>
      </w:pPr>
      <w:r w:rsidRPr="00BB4DA0">
        <w:t>Cassel, M., Piegay, H. and Lave, J.  2017b.  Effects of transport and insertion of radio frequency identification (RFID) transponders on resistance and shape of natural and synthetic pebbles: applications for riverine and coastal bedload tracking. Earth Surface Processes and Landforms 42(3), 399-413.</w:t>
      </w:r>
    </w:p>
    <w:p w14:paraId="282C3CFE" w14:textId="77777777" w:rsidR="00BB4DA0" w:rsidRPr="00BB4DA0" w:rsidRDefault="00BB4DA0" w:rsidP="00C1044B">
      <w:pPr>
        <w:pStyle w:val="EndNoteBibliography"/>
        <w:spacing w:after="240" w:line="480" w:lineRule="auto"/>
        <w:ind w:left="720" w:hanging="720"/>
      </w:pPr>
      <w:r w:rsidRPr="00BB4DA0">
        <w:t>Chapuis, M., Bright, C.J., Hufnagel, J. and MacVicar, B.  2014.  Detection ranges and uncertainty of passive Radio Frequency Identification (RFID) transponders for sediment tracking in gravel rivers and coastal environments. Earth Surface Processes and Landforms 39(15), 2109-2120.</w:t>
      </w:r>
    </w:p>
    <w:p w14:paraId="60743639" w14:textId="77777777" w:rsidR="00BB4DA0" w:rsidRPr="00BB4DA0" w:rsidRDefault="00BB4DA0" w:rsidP="00C1044B">
      <w:pPr>
        <w:pStyle w:val="EndNoteBibliography"/>
        <w:spacing w:after="240" w:line="480" w:lineRule="auto"/>
        <w:ind w:left="720" w:hanging="720"/>
      </w:pPr>
      <w:r w:rsidRPr="00BB4DA0">
        <w:t>Che, X., Wells, I., Dickers, G., Kear, P. and Gong, X.  2010.  Re-evaluation of RF electromagnetic communication in underwater sensor networks. IEEE Communications Magazine 48(12), 143-151.</w:t>
      </w:r>
    </w:p>
    <w:p w14:paraId="02DFA79E" w14:textId="77777777" w:rsidR="00BB4DA0" w:rsidRPr="00BB4DA0" w:rsidRDefault="00BB4DA0" w:rsidP="00C1044B">
      <w:pPr>
        <w:pStyle w:val="EndNoteBibliography"/>
        <w:spacing w:after="240" w:line="480" w:lineRule="auto"/>
        <w:ind w:left="720" w:hanging="720"/>
      </w:pPr>
      <w:r w:rsidRPr="00BB4DA0">
        <w:t>Colin, T.o., Meikle, W.G., Wu, X. and Barron, A.B.  2019.  Traces of a neonicotinoid induce precocious foraging and reduce foraging performance in honey bees. Environmental Science &amp; Technology 53(14), 8252-8261.</w:t>
      </w:r>
    </w:p>
    <w:p w14:paraId="1E3695A7" w14:textId="77777777" w:rsidR="00BB4DA0" w:rsidRPr="00BB4DA0" w:rsidRDefault="00BB4DA0" w:rsidP="00C1044B">
      <w:pPr>
        <w:pStyle w:val="EndNoteBibliography"/>
        <w:spacing w:after="240" w:line="480" w:lineRule="auto"/>
        <w:ind w:left="720" w:hanging="720"/>
      </w:pPr>
      <w:r w:rsidRPr="00BB4DA0">
        <w:lastRenderedPageBreak/>
        <w:t>Edmondson, V., Cerny, M., Lim, M., Gledson, B., Lockley, S. and Woodward, J.  2018.  A smart sewer asset information model to enable an ‘Internet of Things’ for operational wastewater management. Automation in Construction 91, 193-205.</w:t>
      </w:r>
    </w:p>
    <w:p w14:paraId="123556A6" w14:textId="77777777" w:rsidR="00BB4DA0" w:rsidRPr="00BB4DA0" w:rsidRDefault="00BB4DA0" w:rsidP="00C1044B">
      <w:pPr>
        <w:pStyle w:val="EndNoteBibliography"/>
        <w:spacing w:after="240" w:line="480" w:lineRule="auto"/>
        <w:ind w:left="720" w:hanging="720"/>
      </w:pPr>
      <w:r w:rsidRPr="00BB4DA0">
        <w:t>Gosset, A., Ferro, Y. and Durrieu, C.  2016.  Methods for evaluating the pollution impact of urban wet weather discharges on biocenosis: a review. Water Research 89, 330-354.</w:t>
      </w:r>
    </w:p>
    <w:p w14:paraId="61F357F9" w14:textId="77777777" w:rsidR="00BB4DA0" w:rsidRPr="00BB4DA0" w:rsidRDefault="00BB4DA0" w:rsidP="00C1044B">
      <w:pPr>
        <w:pStyle w:val="EndNoteBibliography"/>
        <w:spacing w:after="240" w:line="480" w:lineRule="auto"/>
        <w:ind w:left="720" w:hanging="720"/>
      </w:pPr>
      <w:r w:rsidRPr="00BB4DA0">
        <w:t>Gross, M.A., Jensen, J.L., Gracz, H.S., Dancer, J. and Keener, K.M.  2017.  Evaluation of physical and chemical properties and their interactions in fat, oil, and grease (FOG) deposits. Water Research 123, 173-182.</w:t>
      </w:r>
    </w:p>
    <w:p w14:paraId="5EDBD622" w14:textId="77777777" w:rsidR="00BB4DA0" w:rsidRPr="00BB4DA0" w:rsidRDefault="00BB4DA0" w:rsidP="00C1044B">
      <w:pPr>
        <w:pStyle w:val="EndNoteBibliography"/>
        <w:spacing w:after="240" w:line="480" w:lineRule="auto"/>
        <w:ind w:left="720" w:hanging="720"/>
      </w:pPr>
      <w:r w:rsidRPr="00BB4DA0">
        <w:t>Hvitved-Jacobsen, T., Vollertsen, J. and Nielsen, H.A.  2013.  Sewer processes: microbial and chemical process engineering of sewer networks: CRC Press.</w:t>
      </w:r>
    </w:p>
    <w:p w14:paraId="7B6CBA31" w14:textId="77777777" w:rsidR="00BB4DA0" w:rsidRPr="00BB4DA0" w:rsidRDefault="00BB4DA0" w:rsidP="00C1044B">
      <w:pPr>
        <w:pStyle w:val="EndNoteBibliography"/>
        <w:spacing w:after="240" w:line="480" w:lineRule="auto"/>
        <w:ind w:left="720" w:hanging="720"/>
      </w:pPr>
      <w:r w:rsidRPr="00BB4DA0">
        <w:t>Jun, J., Oh, J., Shin, D.H., Kim, S.G., Lee, J.S., Kim, W. and Jang, J.  2016.  Wireless, room temperature volatile organic compound sensor based on polypyrrole nanoparticle immobilized ultrahigh frequency radio frequency identification tag. ACS Applied Materials &amp; Interfaces 8(48), 33139-33147.</w:t>
      </w:r>
    </w:p>
    <w:p w14:paraId="2AD03094" w14:textId="1F225055" w:rsidR="00BB4DA0" w:rsidRPr="00BB4DA0" w:rsidRDefault="00BB4DA0" w:rsidP="00C1044B">
      <w:pPr>
        <w:pStyle w:val="EndNoteBibliography"/>
        <w:spacing w:after="240" w:line="480" w:lineRule="auto"/>
        <w:ind w:left="720" w:hanging="720"/>
      </w:pPr>
      <w:r w:rsidRPr="00BB4DA0">
        <w:t xml:space="preserve">Koo, T.W., Kim, D., Ryu, J.I., Seo, H.M., Yook, J.G. and Kim, J.C.  2011.  Design of a Label-Typed UHF RFID Tag Antenna for Metallic Objects. </w:t>
      </w:r>
      <w:r w:rsidR="00555D29">
        <w:t>IEEE</w:t>
      </w:r>
      <w:r w:rsidRPr="00BB4DA0">
        <w:t xml:space="preserve"> Antenn Wirel Pr 10, 1010-1014.</w:t>
      </w:r>
    </w:p>
    <w:p w14:paraId="7B297032" w14:textId="77777777" w:rsidR="00BB4DA0" w:rsidRPr="00BB4DA0" w:rsidRDefault="00BB4DA0" w:rsidP="00C1044B">
      <w:pPr>
        <w:pStyle w:val="EndNoteBibliography"/>
        <w:spacing w:after="240" w:line="480" w:lineRule="auto"/>
        <w:ind w:left="720" w:hanging="720"/>
      </w:pPr>
      <w:r w:rsidRPr="00BB4DA0">
        <w:t>Lee, J.S., Oh, J., Jun, J. and Jang, J.  2015.  Wireless Hydrogen Smart Sensor Based on Pt/Graphene-Immobilized Radio-Frequency Identification Tag. ACS Nano 9(8), 7783-7790.</w:t>
      </w:r>
    </w:p>
    <w:p w14:paraId="5208F7D5" w14:textId="77777777" w:rsidR="00BB4DA0" w:rsidRPr="00BB4DA0" w:rsidRDefault="00BB4DA0" w:rsidP="00C1044B">
      <w:pPr>
        <w:pStyle w:val="EndNoteBibliography"/>
        <w:spacing w:after="240" w:line="480" w:lineRule="auto"/>
        <w:ind w:left="720" w:hanging="720"/>
      </w:pPr>
      <w:r w:rsidRPr="00BB4DA0">
        <w:t>Lim, M.K., Bahr, W. and Leung, S.C.  2013.  RFID in the warehouse: A literature analysis (1995–2010) of its applications, benefits, challenges and future trends. International Journal of Production Economics 145(1), 409-430.</w:t>
      </w:r>
    </w:p>
    <w:p w14:paraId="71D040EF" w14:textId="77777777" w:rsidR="00BB4DA0" w:rsidRPr="00BB4DA0" w:rsidRDefault="00BB4DA0" w:rsidP="00C1044B">
      <w:pPr>
        <w:pStyle w:val="EndNoteBibliography"/>
        <w:spacing w:after="240" w:line="480" w:lineRule="auto"/>
        <w:ind w:left="720" w:hanging="720"/>
      </w:pPr>
      <w:r w:rsidRPr="00BB4DA0">
        <w:lastRenderedPageBreak/>
        <w:t>Loo, C., Elsherbeni, A., Yang, F. and Kajfez, D.  2009.  Experimental and simulation investigation of RFID blind spots. Journal of Electromagnetic Waves and Applications 23(5-6), 747-760.</w:t>
      </w:r>
    </w:p>
    <w:p w14:paraId="7854A58F" w14:textId="77777777" w:rsidR="00BB4DA0" w:rsidRPr="00BB4DA0" w:rsidRDefault="00BB4DA0" w:rsidP="00C1044B">
      <w:pPr>
        <w:pStyle w:val="EndNoteBibliography"/>
        <w:spacing w:after="240" w:line="480" w:lineRule="auto"/>
        <w:ind w:left="720" w:hanging="720"/>
      </w:pPr>
      <w:r w:rsidRPr="00BB4DA0">
        <w:t>Marleni, N., Gray, S., Sharma, A., Burn, S. and Muttil, N.  2012.  Impact of water source management practices in residential areas on sewer networks - A review. Water Science and Technology 65(4), 624-642.</w:t>
      </w:r>
    </w:p>
    <w:p w14:paraId="4B81F456" w14:textId="77777777" w:rsidR="00BB4DA0" w:rsidRPr="00BB4DA0" w:rsidRDefault="00BB4DA0" w:rsidP="00C1044B">
      <w:pPr>
        <w:pStyle w:val="EndNoteBibliography"/>
        <w:spacing w:after="240" w:line="480" w:lineRule="auto"/>
        <w:ind w:left="720" w:hanging="720"/>
      </w:pPr>
      <w:r w:rsidRPr="00BB4DA0">
        <w:t>Murali, M.K., Hipsey, M.R., Ghadouani, A. and Yuan, Z.  2019.  The development and application of improved solids modelling to enable resilient urban sewer networks. Journal of Environmental Management 240, 219-230.</w:t>
      </w:r>
    </w:p>
    <w:p w14:paraId="0BDDB1B8" w14:textId="20E83A83" w:rsidR="00BB4DA0" w:rsidRPr="00BB4DA0" w:rsidRDefault="00BB4DA0" w:rsidP="00C1044B">
      <w:pPr>
        <w:pStyle w:val="EndNoteBibliography"/>
        <w:spacing w:after="240" w:line="480" w:lineRule="auto"/>
        <w:ind w:left="720" w:hanging="720"/>
      </w:pPr>
      <w:r w:rsidRPr="00BB4DA0">
        <w:t xml:space="preserve">Nikitin, P.V., Rao, K. and Lazar, S. 2007  An overview of near field UHF RFID, pp. 167-174, </w:t>
      </w:r>
      <w:r w:rsidR="00555D29" w:rsidRPr="00555D29">
        <w:t xml:space="preserve">IEEE </w:t>
      </w:r>
      <w:r w:rsidR="00555D29">
        <w:t xml:space="preserve">2007 </w:t>
      </w:r>
      <w:r w:rsidR="00555D29" w:rsidRPr="00555D29">
        <w:t>International Conference on RFID</w:t>
      </w:r>
      <w:r w:rsidRPr="00BB4DA0">
        <w:t>.</w:t>
      </w:r>
    </w:p>
    <w:p w14:paraId="739AD738" w14:textId="77777777" w:rsidR="00BB4DA0" w:rsidRPr="00BB4DA0" w:rsidRDefault="00BB4DA0" w:rsidP="00C1044B">
      <w:pPr>
        <w:pStyle w:val="EndNoteBibliography"/>
        <w:spacing w:after="240" w:line="480" w:lineRule="auto"/>
        <w:ind w:left="720" w:hanging="720"/>
      </w:pPr>
      <w:r w:rsidRPr="00BB4DA0">
        <w:t>Panasiuk, O., Hedström, A., Marsalek, J., Ashley, R.M. and Viklander, M.  2015.  Contamination of stormwater by wastewater: A review of detection methods. Journal of Environmental Management 152, 241-250.</w:t>
      </w:r>
    </w:p>
    <w:p w14:paraId="2E036B5A" w14:textId="77777777" w:rsidR="00BB4DA0" w:rsidRPr="00BB4DA0" w:rsidRDefault="00BB4DA0" w:rsidP="00C1044B">
      <w:pPr>
        <w:pStyle w:val="EndNoteBibliography"/>
        <w:spacing w:after="240" w:line="480" w:lineRule="auto"/>
        <w:ind w:left="720" w:hanging="720"/>
      </w:pPr>
      <w:r w:rsidRPr="00BB4DA0">
        <w:t>Papangelakis, E., Muirhead, C., Schneider, A. and MacVicar, B.  2019.  Synthetic Radio Frequency Identification Tracer Stones with Weighted Inner Ball for Burial Depth Estimation. Journal of Hydraulic Engineering 145(12), 06019014.</w:t>
      </w:r>
    </w:p>
    <w:p w14:paraId="589D5502" w14:textId="179C8D39" w:rsidR="00BB4DA0" w:rsidRPr="00BB4DA0" w:rsidRDefault="00BB4DA0" w:rsidP="00C1044B">
      <w:pPr>
        <w:pStyle w:val="EndNoteBibliography"/>
        <w:spacing w:after="240" w:line="480" w:lineRule="auto"/>
        <w:ind w:left="720" w:hanging="720"/>
      </w:pPr>
      <w:r w:rsidRPr="00BB4DA0">
        <w:t xml:space="preserve">Pillai, V. 2006  Impedance matching in RFID tags: to which impedance to match?, pp. 3505-3508, </w:t>
      </w:r>
      <w:r w:rsidR="00555D29" w:rsidRPr="00555D29">
        <w:t xml:space="preserve">IEEE </w:t>
      </w:r>
      <w:r w:rsidR="00555D29">
        <w:t xml:space="preserve">2006 </w:t>
      </w:r>
      <w:r w:rsidR="00555D29" w:rsidRPr="00555D29">
        <w:t>Antennas and Propagation Society International Symposium</w:t>
      </w:r>
      <w:r w:rsidRPr="00BB4DA0">
        <w:t>.</w:t>
      </w:r>
    </w:p>
    <w:p w14:paraId="3367780B" w14:textId="77777777" w:rsidR="00BB4DA0" w:rsidRPr="00BB4DA0" w:rsidRDefault="00BB4DA0" w:rsidP="00C1044B">
      <w:pPr>
        <w:pStyle w:val="EndNoteBibliography"/>
        <w:spacing w:after="240" w:line="480" w:lineRule="auto"/>
        <w:ind w:left="720" w:hanging="720"/>
      </w:pPr>
      <w:r w:rsidRPr="00BB4DA0">
        <w:t>Plihal, H., Kretschmer, F., Schwarz, D. and Ertl, T.  2014.  Innovative sewer inspection as a basis for an optimised condition-based maintenance strategy. Water Practice and Technology 9(1), 88-94.</w:t>
      </w:r>
    </w:p>
    <w:p w14:paraId="3F4E376A" w14:textId="77777777" w:rsidR="00BB4DA0" w:rsidRPr="00BB4DA0" w:rsidRDefault="00BB4DA0" w:rsidP="00C1044B">
      <w:pPr>
        <w:pStyle w:val="EndNoteBibliography"/>
        <w:spacing w:after="240" w:line="480" w:lineRule="auto"/>
        <w:ind w:left="720" w:hanging="720"/>
      </w:pPr>
      <w:r w:rsidRPr="00BB4DA0">
        <w:lastRenderedPageBreak/>
        <w:t>Potyrailo, R.A., Nagraj, N., Tang, Z., Mondello, F.J., Surman, C. and Morris, W.  2012.  Battery-free radio frequency identification (RFID) sensors for food quality and safety. Journal of Agricultural and Food Chemistry 60(35), 8535-8543.</w:t>
      </w:r>
    </w:p>
    <w:p w14:paraId="5018E549" w14:textId="064310F0" w:rsidR="00BB4DA0" w:rsidRPr="00BB4DA0" w:rsidRDefault="00BB4DA0" w:rsidP="00C1044B">
      <w:pPr>
        <w:pStyle w:val="EndNoteBibliography"/>
        <w:spacing w:after="240" w:line="480" w:lineRule="auto"/>
        <w:ind w:left="720" w:hanging="720"/>
      </w:pPr>
      <w:r w:rsidRPr="00BB4DA0">
        <w:t>Rao, K.V.S., Nikitin, P.V. and Lam, S.F.  2005.  Antenna design for UHF RFID tags: A review and a practical application. I</w:t>
      </w:r>
      <w:r w:rsidR="00555D29">
        <w:t>EEE</w:t>
      </w:r>
      <w:r w:rsidRPr="00BB4DA0">
        <w:t xml:space="preserve"> T Antenn Propag 53(12), 3870-3876.</w:t>
      </w:r>
    </w:p>
    <w:p w14:paraId="21121FB9" w14:textId="77777777" w:rsidR="00BB4DA0" w:rsidRPr="00BB4DA0" w:rsidRDefault="00BB4DA0" w:rsidP="00C1044B">
      <w:pPr>
        <w:pStyle w:val="EndNoteBibliography"/>
        <w:spacing w:after="240" w:line="480" w:lineRule="auto"/>
        <w:ind w:left="720" w:hanging="720"/>
      </w:pPr>
      <w:r w:rsidRPr="00BB4DA0">
        <w:t>Rodríguez, J.P., McIntyre, N., Díaz-Granados, M. and Maksimović, Č.  2012.  A database and model to support proactive management of sediment-related sewer blockages. Water Research 46(15), 4571-4586.</w:t>
      </w:r>
    </w:p>
    <w:p w14:paraId="759374DC" w14:textId="77777777" w:rsidR="00BB4DA0" w:rsidRPr="00BB4DA0" w:rsidRDefault="00BB4DA0" w:rsidP="00C1044B">
      <w:pPr>
        <w:pStyle w:val="EndNoteBibliography"/>
        <w:spacing w:after="240" w:line="480" w:lineRule="auto"/>
        <w:ind w:left="720" w:hanging="720"/>
      </w:pPr>
      <w:r w:rsidRPr="00BB4DA0">
        <w:t>Semadeni-Davies, A., Hernebring, C., Svensson, G. and Gustafsson, L.-G.  2008.  The impacts of climate change and urbanisation on drainage in Helsingborg, Sweden: Combined sewer system. Journal of Hydrology 350(1-2), 100-113.</w:t>
      </w:r>
    </w:p>
    <w:p w14:paraId="2D0A3B85" w14:textId="77777777" w:rsidR="00BB4DA0" w:rsidRPr="00BB4DA0" w:rsidRDefault="00BB4DA0" w:rsidP="00C1044B">
      <w:pPr>
        <w:pStyle w:val="EndNoteBibliography"/>
        <w:spacing w:after="240" w:line="480" w:lineRule="auto"/>
        <w:ind w:left="720" w:hanging="720"/>
      </w:pPr>
      <w:r w:rsidRPr="00BB4DA0">
        <w:t>Sun, C., Jiang, F. and Jiang, S.  2013.  Research on RFID Applications in Construction Industry. Journal of Networks 8(5), 1221-1228.</w:t>
      </w:r>
    </w:p>
    <w:p w14:paraId="241196AD" w14:textId="77777777" w:rsidR="00BB4DA0" w:rsidRPr="00BB4DA0" w:rsidRDefault="00BB4DA0" w:rsidP="00C1044B">
      <w:pPr>
        <w:pStyle w:val="EndNoteBibliography"/>
        <w:spacing w:after="240" w:line="480" w:lineRule="auto"/>
        <w:ind w:left="720" w:hanging="720"/>
      </w:pPr>
      <w:r w:rsidRPr="00BB4DA0">
        <w:t>Tanguy, N.R., Fiddes, L.K. and Yan, N.  2015.  Enhanced radio frequency biosensor for food quality detection using functionalized carbon nanofillers. ACS Applied Materials &amp; Interfaces 7(22), 11939-11947.</w:t>
      </w:r>
    </w:p>
    <w:p w14:paraId="6D653131" w14:textId="52C9287A" w:rsidR="00BB4DA0" w:rsidRPr="00BB4DA0" w:rsidRDefault="00BB4DA0" w:rsidP="00C1044B">
      <w:pPr>
        <w:pStyle w:val="EndNoteBibliography"/>
        <w:spacing w:after="240" w:line="480" w:lineRule="auto"/>
        <w:ind w:left="720" w:hanging="720"/>
      </w:pPr>
      <w:r w:rsidRPr="00BB4DA0">
        <w:t xml:space="preserve">Tatiparthi, S.R., De Costa, Y.G., Zhong, R.Y. and Zhuang, W.-Q. 2020  A Performance Analysis Framework for Passive UHF RFID for Environmental Applications, pp. 248-253, </w:t>
      </w:r>
      <w:r w:rsidR="00555D29" w:rsidRPr="00555D29">
        <w:t xml:space="preserve">IEEE </w:t>
      </w:r>
      <w:r w:rsidR="00555D29">
        <w:t>16</w:t>
      </w:r>
      <w:r w:rsidR="00555D29" w:rsidRPr="00555D29">
        <w:rPr>
          <w:vertAlign w:val="superscript"/>
        </w:rPr>
        <w:t>th</w:t>
      </w:r>
      <w:r w:rsidR="00555D29">
        <w:t xml:space="preserve"> </w:t>
      </w:r>
      <w:r w:rsidR="00555D29" w:rsidRPr="00555D29">
        <w:t>International Conference on Automation Science and Engineering</w:t>
      </w:r>
      <w:r w:rsidRPr="00BB4DA0">
        <w:t>.</w:t>
      </w:r>
    </w:p>
    <w:p w14:paraId="1BA1AF09" w14:textId="77777777" w:rsidR="00BB4DA0" w:rsidRPr="00BB4DA0" w:rsidRDefault="00BB4DA0" w:rsidP="00C1044B">
      <w:pPr>
        <w:pStyle w:val="EndNoteBibliography"/>
        <w:spacing w:after="240" w:line="480" w:lineRule="auto"/>
        <w:ind w:left="720" w:hanging="720"/>
      </w:pPr>
      <w:r w:rsidRPr="00BB4DA0">
        <w:t>ten Veldhuis, J.A.E., Clemens, F.H.L.R., Sterk, G. and Berends, B.R.  2010.  Microbial risks associated with exposure to pathogens in contaminated urban flood water. Water Research 44(9), 2910-2918.</w:t>
      </w:r>
    </w:p>
    <w:p w14:paraId="6F6B7CC1" w14:textId="13959B1C" w:rsidR="00BB4DA0" w:rsidRPr="00BB4DA0" w:rsidRDefault="00BB4DA0" w:rsidP="00C1044B">
      <w:pPr>
        <w:pStyle w:val="EndNoteBibliography"/>
        <w:spacing w:after="240" w:line="480" w:lineRule="auto"/>
        <w:ind w:left="720" w:hanging="720"/>
      </w:pPr>
      <w:r w:rsidRPr="00BB4DA0">
        <w:lastRenderedPageBreak/>
        <w:t>Tsakiris, A.G., Papanicolaou, A.N., Moustakidis, I.V. and Abban, B.K.  2015.  Identification of the Burial Depth of Radio Frequency Identification Transponders in Riverine Applications. Journal of Hydraulic Engineering 141(6)</w:t>
      </w:r>
      <w:r w:rsidR="00555D29">
        <w:t xml:space="preserve">, </w:t>
      </w:r>
      <w:r w:rsidR="00555D29" w:rsidRPr="00555D29">
        <w:t>04015007</w:t>
      </w:r>
      <w:r w:rsidRPr="00BB4DA0">
        <w:t>.</w:t>
      </w:r>
    </w:p>
    <w:p w14:paraId="335E1BB2" w14:textId="77777777" w:rsidR="00BB4DA0" w:rsidRPr="00BB4DA0" w:rsidRDefault="00BB4DA0" w:rsidP="00C1044B">
      <w:pPr>
        <w:pStyle w:val="EndNoteBibliography"/>
        <w:spacing w:after="240" w:line="480" w:lineRule="auto"/>
        <w:ind w:left="720" w:hanging="720"/>
      </w:pPr>
      <w:r w:rsidRPr="00BB4DA0">
        <w:t>Ugarelli, R., Kristensen, S.M., Røstum, J., Sægrov, S. and Di Federico, V.  2009.  Statistical analysis and definition of blockages-prediction formulae for the wastewater network of Oslo by evolutionary computing. Water Science and Technology 59(8), 1457-1470.</w:t>
      </w:r>
    </w:p>
    <w:p w14:paraId="161F9598" w14:textId="5D78D258" w:rsidR="007730D3" w:rsidRPr="00510474" w:rsidRDefault="00510474" w:rsidP="00510474">
      <w:pPr>
        <w:pStyle w:val="EndNoteBibliography"/>
        <w:spacing w:line="480" w:lineRule="auto"/>
        <w:ind w:left="720" w:hanging="720"/>
        <w:rPr>
          <w:color w:val="FF0000"/>
        </w:rPr>
      </w:pPr>
      <w:r w:rsidRPr="00510474">
        <w:rPr>
          <w:color w:val="FF0000"/>
        </w:rPr>
        <w:t>Water New Zealand 2015  Infiltration &amp; Inflow Control Manual Practical Guidelines, p. 68.</w:t>
      </w:r>
    </w:p>
    <w:sectPr w:rsidR="007730D3" w:rsidRPr="00510474" w:rsidSect="008667E5">
      <w:pgSz w:w="11906" w:h="16838"/>
      <w:pgMar w:top="1440" w:right="1080" w:bottom="1440" w:left="108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E532A9" w14:textId="77777777" w:rsidR="00347576" w:rsidRDefault="00347576" w:rsidP="0064037F">
      <w:pPr>
        <w:spacing w:after="0"/>
      </w:pPr>
      <w:r>
        <w:separator/>
      </w:r>
    </w:p>
  </w:endnote>
  <w:endnote w:type="continuationSeparator" w:id="0">
    <w:p w14:paraId="75C872BE" w14:textId="77777777" w:rsidR="00347576" w:rsidRDefault="00347576" w:rsidP="0064037F">
      <w:pPr>
        <w:spacing w:after="0"/>
      </w:pPr>
      <w:r>
        <w:continuationSeparator/>
      </w:r>
    </w:p>
  </w:endnote>
  <w:endnote w:type="continuationNotice" w:id="1">
    <w:p w14:paraId="24DEC2DF" w14:textId="77777777" w:rsidR="00347576" w:rsidRDefault="003475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6875471"/>
      <w:docPartObj>
        <w:docPartGallery w:val="Page Numbers (Bottom of Page)"/>
        <w:docPartUnique/>
      </w:docPartObj>
    </w:sdtPr>
    <w:sdtEndPr/>
    <w:sdtContent>
      <w:p w14:paraId="08899A61" w14:textId="262E4F72" w:rsidR="001E7477" w:rsidRDefault="001E7477">
        <w:pPr>
          <w:pStyle w:val="Footer"/>
          <w:jc w:val="center"/>
        </w:pPr>
        <w:r>
          <w:fldChar w:fldCharType="begin"/>
        </w:r>
        <w:r>
          <w:instrText xml:space="preserve"> PAGE   \* MERGEFORMAT </w:instrText>
        </w:r>
        <w:r>
          <w:fldChar w:fldCharType="separate"/>
        </w:r>
        <w:r w:rsidR="001C2716">
          <w:rPr>
            <w:noProof/>
          </w:rPr>
          <w:t>32</w:t>
        </w:r>
        <w:r>
          <w:fldChar w:fldCharType="end"/>
        </w:r>
      </w:p>
    </w:sdtContent>
  </w:sdt>
  <w:p w14:paraId="262FE1A5" w14:textId="77777777" w:rsidR="001E7477" w:rsidRDefault="001E747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10A2E5" w14:textId="77777777" w:rsidR="00347576" w:rsidRDefault="00347576" w:rsidP="0064037F">
      <w:pPr>
        <w:spacing w:after="0"/>
      </w:pPr>
      <w:r>
        <w:separator/>
      </w:r>
    </w:p>
  </w:footnote>
  <w:footnote w:type="continuationSeparator" w:id="0">
    <w:p w14:paraId="3A7BC0C6" w14:textId="77777777" w:rsidR="00347576" w:rsidRDefault="00347576" w:rsidP="0064037F">
      <w:pPr>
        <w:spacing w:after="0"/>
      </w:pPr>
      <w:r>
        <w:continuationSeparator/>
      </w:r>
    </w:p>
  </w:footnote>
  <w:footnote w:type="continuationNotice" w:id="1">
    <w:p w14:paraId="5080F108" w14:textId="77777777" w:rsidR="00347576" w:rsidRDefault="00347576">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13E99" w14:textId="08F9F51C" w:rsidR="001E7477" w:rsidRDefault="001E7477">
    <w:pPr>
      <w:pStyle w:val="Header"/>
      <w:jc w:val="center"/>
    </w:pPr>
  </w:p>
  <w:p w14:paraId="03ED5A17" w14:textId="77777777" w:rsidR="001E7477" w:rsidRDefault="001E74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D188F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B04121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5AAE4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D7C7B0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30C73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00589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D6656D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1561D4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49227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C0875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A47E89"/>
    <w:multiLevelType w:val="multilevel"/>
    <w:tmpl w:val="A8B4A94C"/>
    <w:styleLink w:val="Style1"/>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1D05BCB"/>
    <w:multiLevelType w:val="multilevel"/>
    <w:tmpl w:val="2102C8DE"/>
    <w:lvl w:ilvl="0">
      <w:start w:val="1"/>
      <w:numFmt w:val="decimal"/>
      <w:pStyle w:val="1"/>
      <w:lvlText w:val="%1."/>
      <w:lvlJc w:val="left"/>
      <w:pPr>
        <w:ind w:left="360" w:hanging="360"/>
      </w:pPr>
      <w:rPr>
        <w:rFonts w:hint="default"/>
      </w:rPr>
    </w:lvl>
    <w:lvl w:ilvl="1">
      <w:start w:val="1"/>
      <w:numFmt w:val="decimal"/>
      <w:pStyle w:val="11"/>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E55007A"/>
    <w:multiLevelType w:val="multilevel"/>
    <w:tmpl w:val="EE8864F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ADB7FC3"/>
    <w:multiLevelType w:val="hybridMultilevel"/>
    <w:tmpl w:val="3F482C8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6BAC72E1"/>
    <w:multiLevelType w:val="multilevel"/>
    <w:tmpl w:val="19E4921A"/>
    <w:lvl w:ilvl="0">
      <w:start w:val="1"/>
      <w:numFmt w:val="decimal"/>
      <w:pStyle w:val="Heading1"/>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3"/>
  </w:num>
  <w:num w:numId="2">
    <w:abstractNumId w:val="10"/>
  </w:num>
  <w:num w:numId="3">
    <w:abstractNumId w:val="13"/>
  </w:num>
  <w:num w:numId="4">
    <w:abstractNumId w:val="14"/>
  </w:num>
  <w:num w:numId="5">
    <w:abstractNumId w:val="11"/>
  </w:num>
  <w:num w:numId="6">
    <w:abstractNumId w:val="12"/>
  </w:num>
  <w:num w:numId="7">
    <w:abstractNumId w:val="9"/>
  </w:num>
  <w:num w:numId="8">
    <w:abstractNumId w:val="7"/>
  </w:num>
  <w:num w:numId="9">
    <w:abstractNumId w:val="6"/>
  </w:num>
  <w:num w:numId="10">
    <w:abstractNumId w:val="5"/>
  </w:num>
  <w:num w:numId="11">
    <w:abstractNumId w:val="4"/>
  </w:num>
  <w:num w:numId="12">
    <w:abstractNumId w:val="8"/>
  </w:num>
  <w:num w:numId="13">
    <w:abstractNumId w:val="2"/>
  </w:num>
  <w:num w:numId="14">
    <w:abstractNumId w:val="1"/>
  </w:num>
  <w:num w:numId="15">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yNjA0MjA3srQ0tzRT0lEKTi0uzszPAykwNDSsBQAyuZe/LgAAAA=="/>
    <w:docVar w:name="EN.InstantFormat" w:val="&lt;ENInstantFormat&gt;&lt;Enabled&gt;1&lt;/Enabled&gt;&lt;ScanUnformatted&gt;1&lt;/ScanUnformatted&gt;&lt;ScanChanges&gt;1&lt;/ScanChanges&gt;&lt;Suspended&gt;0&lt;/Suspended&gt;&lt;/ENInstantFormat&gt;"/>
    <w:docVar w:name="EN.Layout" w:val="&lt;ENLayout&gt;&lt;Style&gt;Water Research (1)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1&lt;/HyperlinksVisible&gt;&lt;EnableBibliographyCategories&gt;0&lt;/EnableBibliographyCategories&gt;&lt;/ENLayout&gt;"/>
    <w:docVar w:name="EN.Libraries" w:val="&lt;Libraries&gt;&lt;item db-id=&quot;e0x025rf8dp5fxe0ed8veszlsvv22es2s90v&quot;&gt;2_My EndNote Library Copy-Saved-Converted&lt;record-ids&gt;&lt;item&gt;9448&lt;/item&gt;&lt;/record-ids&gt;&lt;/item&gt;&lt;/Libraries&gt;"/>
  </w:docVars>
  <w:rsids>
    <w:rsidRoot w:val="00BC64AC"/>
    <w:rsid w:val="0000023A"/>
    <w:rsid w:val="0000072F"/>
    <w:rsid w:val="00000802"/>
    <w:rsid w:val="0000158A"/>
    <w:rsid w:val="00001977"/>
    <w:rsid w:val="000019BD"/>
    <w:rsid w:val="00001BCB"/>
    <w:rsid w:val="00002834"/>
    <w:rsid w:val="000031C1"/>
    <w:rsid w:val="00003CEA"/>
    <w:rsid w:val="00003E0D"/>
    <w:rsid w:val="00003E2B"/>
    <w:rsid w:val="00004099"/>
    <w:rsid w:val="00004272"/>
    <w:rsid w:val="00004AD6"/>
    <w:rsid w:val="00004C8E"/>
    <w:rsid w:val="00005100"/>
    <w:rsid w:val="00005158"/>
    <w:rsid w:val="00005238"/>
    <w:rsid w:val="00006418"/>
    <w:rsid w:val="00006AFA"/>
    <w:rsid w:val="000070BB"/>
    <w:rsid w:val="00007116"/>
    <w:rsid w:val="000071B0"/>
    <w:rsid w:val="00007623"/>
    <w:rsid w:val="00007A41"/>
    <w:rsid w:val="00007FD6"/>
    <w:rsid w:val="00010038"/>
    <w:rsid w:val="00010945"/>
    <w:rsid w:val="000113F3"/>
    <w:rsid w:val="00012ADA"/>
    <w:rsid w:val="0001303A"/>
    <w:rsid w:val="0001363B"/>
    <w:rsid w:val="00013DFA"/>
    <w:rsid w:val="0001474C"/>
    <w:rsid w:val="000149DB"/>
    <w:rsid w:val="00014A06"/>
    <w:rsid w:val="00014ACE"/>
    <w:rsid w:val="00014CFC"/>
    <w:rsid w:val="00015240"/>
    <w:rsid w:val="00016468"/>
    <w:rsid w:val="00016683"/>
    <w:rsid w:val="000167E3"/>
    <w:rsid w:val="00016FB9"/>
    <w:rsid w:val="000173FF"/>
    <w:rsid w:val="00017796"/>
    <w:rsid w:val="00020074"/>
    <w:rsid w:val="00020658"/>
    <w:rsid w:val="00020B3A"/>
    <w:rsid w:val="00020C9B"/>
    <w:rsid w:val="00021E69"/>
    <w:rsid w:val="000220AA"/>
    <w:rsid w:val="000222F5"/>
    <w:rsid w:val="00022E17"/>
    <w:rsid w:val="00023603"/>
    <w:rsid w:val="000238B7"/>
    <w:rsid w:val="00023900"/>
    <w:rsid w:val="000244B2"/>
    <w:rsid w:val="000245FB"/>
    <w:rsid w:val="00024E3D"/>
    <w:rsid w:val="00025019"/>
    <w:rsid w:val="000255C1"/>
    <w:rsid w:val="00026163"/>
    <w:rsid w:val="00026633"/>
    <w:rsid w:val="0002692C"/>
    <w:rsid w:val="0002693A"/>
    <w:rsid w:val="0002731D"/>
    <w:rsid w:val="000301BF"/>
    <w:rsid w:val="0003077E"/>
    <w:rsid w:val="00030A6B"/>
    <w:rsid w:val="00030B77"/>
    <w:rsid w:val="00030D10"/>
    <w:rsid w:val="0003155E"/>
    <w:rsid w:val="00031C86"/>
    <w:rsid w:val="00031FE5"/>
    <w:rsid w:val="000323FC"/>
    <w:rsid w:val="000325BF"/>
    <w:rsid w:val="000335AF"/>
    <w:rsid w:val="00033C67"/>
    <w:rsid w:val="00033DDF"/>
    <w:rsid w:val="00033FAB"/>
    <w:rsid w:val="00033FC6"/>
    <w:rsid w:val="00034289"/>
    <w:rsid w:val="000343FA"/>
    <w:rsid w:val="00034F41"/>
    <w:rsid w:val="00034F9C"/>
    <w:rsid w:val="00035596"/>
    <w:rsid w:val="00035E45"/>
    <w:rsid w:val="00036124"/>
    <w:rsid w:val="000361FA"/>
    <w:rsid w:val="00036582"/>
    <w:rsid w:val="00036712"/>
    <w:rsid w:val="00036C7C"/>
    <w:rsid w:val="000375D4"/>
    <w:rsid w:val="00037945"/>
    <w:rsid w:val="00037A02"/>
    <w:rsid w:val="00037C02"/>
    <w:rsid w:val="00037C55"/>
    <w:rsid w:val="00037E28"/>
    <w:rsid w:val="0004059E"/>
    <w:rsid w:val="00040B54"/>
    <w:rsid w:val="00040F00"/>
    <w:rsid w:val="00041250"/>
    <w:rsid w:val="00041390"/>
    <w:rsid w:val="0004157B"/>
    <w:rsid w:val="00042147"/>
    <w:rsid w:val="000421A6"/>
    <w:rsid w:val="000421C8"/>
    <w:rsid w:val="00042249"/>
    <w:rsid w:val="000425BB"/>
    <w:rsid w:val="00042ED1"/>
    <w:rsid w:val="000432CB"/>
    <w:rsid w:val="00043809"/>
    <w:rsid w:val="0004398A"/>
    <w:rsid w:val="0004400B"/>
    <w:rsid w:val="000440E1"/>
    <w:rsid w:val="00044616"/>
    <w:rsid w:val="00044E04"/>
    <w:rsid w:val="00044FE1"/>
    <w:rsid w:val="000457A3"/>
    <w:rsid w:val="00045ED9"/>
    <w:rsid w:val="00046248"/>
    <w:rsid w:val="00046EAF"/>
    <w:rsid w:val="00047727"/>
    <w:rsid w:val="00047C67"/>
    <w:rsid w:val="000503B6"/>
    <w:rsid w:val="0005073E"/>
    <w:rsid w:val="00050846"/>
    <w:rsid w:val="000511AD"/>
    <w:rsid w:val="000511FC"/>
    <w:rsid w:val="0005195E"/>
    <w:rsid w:val="00051C69"/>
    <w:rsid w:val="0005202C"/>
    <w:rsid w:val="00052093"/>
    <w:rsid w:val="00052309"/>
    <w:rsid w:val="0005233D"/>
    <w:rsid w:val="0005335B"/>
    <w:rsid w:val="00053421"/>
    <w:rsid w:val="00053B2D"/>
    <w:rsid w:val="00053D9D"/>
    <w:rsid w:val="00053E1F"/>
    <w:rsid w:val="00055A8E"/>
    <w:rsid w:val="00055E5B"/>
    <w:rsid w:val="00055F3A"/>
    <w:rsid w:val="00056206"/>
    <w:rsid w:val="000562E6"/>
    <w:rsid w:val="00056916"/>
    <w:rsid w:val="00056990"/>
    <w:rsid w:val="00056F16"/>
    <w:rsid w:val="00057156"/>
    <w:rsid w:val="00057328"/>
    <w:rsid w:val="00057EA9"/>
    <w:rsid w:val="000607B9"/>
    <w:rsid w:val="000608BD"/>
    <w:rsid w:val="00060F72"/>
    <w:rsid w:val="0006102B"/>
    <w:rsid w:val="000610DE"/>
    <w:rsid w:val="0006172A"/>
    <w:rsid w:val="00062266"/>
    <w:rsid w:val="0006235A"/>
    <w:rsid w:val="0006285A"/>
    <w:rsid w:val="00062929"/>
    <w:rsid w:val="00062A2B"/>
    <w:rsid w:val="00062A2C"/>
    <w:rsid w:val="00062F70"/>
    <w:rsid w:val="00063255"/>
    <w:rsid w:val="00063648"/>
    <w:rsid w:val="00063674"/>
    <w:rsid w:val="00063ADF"/>
    <w:rsid w:val="00063BD4"/>
    <w:rsid w:val="00063C09"/>
    <w:rsid w:val="00063C93"/>
    <w:rsid w:val="00063FE0"/>
    <w:rsid w:val="000643FF"/>
    <w:rsid w:val="00064A79"/>
    <w:rsid w:val="000654EC"/>
    <w:rsid w:val="00065530"/>
    <w:rsid w:val="00065962"/>
    <w:rsid w:val="000659B4"/>
    <w:rsid w:val="00065C07"/>
    <w:rsid w:val="00066219"/>
    <w:rsid w:val="000663B2"/>
    <w:rsid w:val="0006659B"/>
    <w:rsid w:val="00066960"/>
    <w:rsid w:val="000669A2"/>
    <w:rsid w:val="000670E0"/>
    <w:rsid w:val="0006785B"/>
    <w:rsid w:val="00067C27"/>
    <w:rsid w:val="00070911"/>
    <w:rsid w:val="00070EA5"/>
    <w:rsid w:val="00071005"/>
    <w:rsid w:val="0007106B"/>
    <w:rsid w:val="00071154"/>
    <w:rsid w:val="000717F5"/>
    <w:rsid w:val="00071C6B"/>
    <w:rsid w:val="000729BF"/>
    <w:rsid w:val="00072A77"/>
    <w:rsid w:val="00072EA8"/>
    <w:rsid w:val="000733BF"/>
    <w:rsid w:val="00073837"/>
    <w:rsid w:val="0007393F"/>
    <w:rsid w:val="00073FB6"/>
    <w:rsid w:val="00074077"/>
    <w:rsid w:val="000741E7"/>
    <w:rsid w:val="000742D2"/>
    <w:rsid w:val="00074334"/>
    <w:rsid w:val="00074C28"/>
    <w:rsid w:val="00074C3B"/>
    <w:rsid w:val="00074EAD"/>
    <w:rsid w:val="00076545"/>
    <w:rsid w:val="00077C27"/>
    <w:rsid w:val="000811C9"/>
    <w:rsid w:val="00081989"/>
    <w:rsid w:val="00081E20"/>
    <w:rsid w:val="0008203C"/>
    <w:rsid w:val="00082580"/>
    <w:rsid w:val="000827BE"/>
    <w:rsid w:val="000828AA"/>
    <w:rsid w:val="00082F09"/>
    <w:rsid w:val="00083647"/>
    <w:rsid w:val="000837BC"/>
    <w:rsid w:val="00083C7B"/>
    <w:rsid w:val="00084543"/>
    <w:rsid w:val="00085334"/>
    <w:rsid w:val="000854CD"/>
    <w:rsid w:val="0008566C"/>
    <w:rsid w:val="00085E16"/>
    <w:rsid w:val="00086014"/>
    <w:rsid w:val="00086117"/>
    <w:rsid w:val="00086400"/>
    <w:rsid w:val="0008645E"/>
    <w:rsid w:val="000864B3"/>
    <w:rsid w:val="000865BE"/>
    <w:rsid w:val="00086EF6"/>
    <w:rsid w:val="00086FE1"/>
    <w:rsid w:val="000877C1"/>
    <w:rsid w:val="00087C78"/>
    <w:rsid w:val="00090623"/>
    <w:rsid w:val="0009092D"/>
    <w:rsid w:val="00090D7C"/>
    <w:rsid w:val="00091172"/>
    <w:rsid w:val="0009166F"/>
    <w:rsid w:val="00091705"/>
    <w:rsid w:val="0009190C"/>
    <w:rsid w:val="0009244C"/>
    <w:rsid w:val="00092A2E"/>
    <w:rsid w:val="00093210"/>
    <w:rsid w:val="0009481D"/>
    <w:rsid w:val="0009492F"/>
    <w:rsid w:val="00094D36"/>
    <w:rsid w:val="00095374"/>
    <w:rsid w:val="000954F5"/>
    <w:rsid w:val="00095587"/>
    <w:rsid w:val="0009576F"/>
    <w:rsid w:val="00095B69"/>
    <w:rsid w:val="000960B6"/>
    <w:rsid w:val="0009720A"/>
    <w:rsid w:val="00097694"/>
    <w:rsid w:val="000976A2"/>
    <w:rsid w:val="00097ABD"/>
    <w:rsid w:val="00097C31"/>
    <w:rsid w:val="000A034D"/>
    <w:rsid w:val="000A0AE2"/>
    <w:rsid w:val="000A0CE9"/>
    <w:rsid w:val="000A1D35"/>
    <w:rsid w:val="000A1D8C"/>
    <w:rsid w:val="000A24B6"/>
    <w:rsid w:val="000A33E5"/>
    <w:rsid w:val="000A37F6"/>
    <w:rsid w:val="000A3F38"/>
    <w:rsid w:val="000A41D5"/>
    <w:rsid w:val="000A44D9"/>
    <w:rsid w:val="000A4CB7"/>
    <w:rsid w:val="000A50A5"/>
    <w:rsid w:val="000A55F8"/>
    <w:rsid w:val="000A59FA"/>
    <w:rsid w:val="000A6938"/>
    <w:rsid w:val="000A6B95"/>
    <w:rsid w:val="000A70BF"/>
    <w:rsid w:val="000A70E6"/>
    <w:rsid w:val="000A73F2"/>
    <w:rsid w:val="000A74E6"/>
    <w:rsid w:val="000A7807"/>
    <w:rsid w:val="000A7E22"/>
    <w:rsid w:val="000B0136"/>
    <w:rsid w:val="000B0395"/>
    <w:rsid w:val="000B0788"/>
    <w:rsid w:val="000B0B3E"/>
    <w:rsid w:val="000B1280"/>
    <w:rsid w:val="000B13A2"/>
    <w:rsid w:val="000B1615"/>
    <w:rsid w:val="000B1F50"/>
    <w:rsid w:val="000B2103"/>
    <w:rsid w:val="000B26B7"/>
    <w:rsid w:val="000B2AD7"/>
    <w:rsid w:val="000B32F4"/>
    <w:rsid w:val="000B34B2"/>
    <w:rsid w:val="000B35D1"/>
    <w:rsid w:val="000B35FD"/>
    <w:rsid w:val="000B3974"/>
    <w:rsid w:val="000B3C62"/>
    <w:rsid w:val="000B4E3D"/>
    <w:rsid w:val="000B529B"/>
    <w:rsid w:val="000B55C9"/>
    <w:rsid w:val="000B5710"/>
    <w:rsid w:val="000B5BBC"/>
    <w:rsid w:val="000B638C"/>
    <w:rsid w:val="000B70DA"/>
    <w:rsid w:val="000B735F"/>
    <w:rsid w:val="000B790B"/>
    <w:rsid w:val="000B79A2"/>
    <w:rsid w:val="000B7CD4"/>
    <w:rsid w:val="000B7E32"/>
    <w:rsid w:val="000C00AD"/>
    <w:rsid w:val="000C197B"/>
    <w:rsid w:val="000C1AB0"/>
    <w:rsid w:val="000C1B22"/>
    <w:rsid w:val="000C35C0"/>
    <w:rsid w:val="000C3649"/>
    <w:rsid w:val="000C37B7"/>
    <w:rsid w:val="000C3A01"/>
    <w:rsid w:val="000C3AEE"/>
    <w:rsid w:val="000C44C5"/>
    <w:rsid w:val="000C4529"/>
    <w:rsid w:val="000C457C"/>
    <w:rsid w:val="000C4703"/>
    <w:rsid w:val="000C57F0"/>
    <w:rsid w:val="000C5915"/>
    <w:rsid w:val="000C5B01"/>
    <w:rsid w:val="000C5D8F"/>
    <w:rsid w:val="000C5E03"/>
    <w:rsid w:val="000C5ED6"/>
    <w:rsid w:val="000C6A24"/>
    <w:rsid w:val="000C764E"/>
    <w:rsid w:val="000D000B"/>
    <w:rsid w:val="000D037F"/>
    <w:rsid w:val="000D08D6"/>
    <w:rsid w:val="000D0DF1"/>
    <w:rsid w:val="000D117A"/>
    <w:rsid w:val="000D12DC"/>
    <w:rsid w:val="000D1C10"/>
    <w:rsid w:val="000D201A"/>
    <w:rsid w:val="000D23A4"/>
    <w:rsid w:val="000D25CF"/>
    <w:rsid w:val="000D3283"/>
    <w:rsid w:val="000D3AD4"/>
    <w:rsid w:val="000D42FD"/>
    <w:rsid w:val="000D43A1"/>
    <w:rsid w:val="000D49F6"/>
    <w:rsid w:val="000D4AFF"/>
    <w:rsid w:val="000D5B6F"/>
    <w:rsid w:val="000D60CA"/>
    <w:rsid w:val="000D70D9"/>
    <w:rsid w:val="000E010F"/>
    <w:rsid w:val="000E0359"/>
    <w:rsid w:val="000E053F"/>
    <w:rsid w:val="000E0BB4"/>
    <w:rsid w:val="000E1446"/>
    <w:rsid w:val="000E175A"/>
    <w:rsid w:val="000E1817"/>
    <w:rsid w:val="000E1B9A"/>
    <w:rsid w:val="000E2433"/>
    <w:rsid w:val="000E2919"/>
    <w:rsid w:val="000E2A37"/>
    <w:rsid w:val="000E31B6"/>
    <w:rsid w:val="000E33DB"/>
    <w:rsid w:val="000E37AD"/>
    <w:rsid w:val="000E3B66"/>
    <w:rsid w:val="000E3E4E"/>
    <w:rsid w:val="000E3E97"/>
    <w:rsid w:val="000E4045"/>
    <w:rsid w:val="000E46D8"/>
    <w:rsid w:val="000E4CCC"/>
    <w:rsid w:val="000E4F01"/>
    <w:rsid w:val="000E5306"/>
    <w:rsid w:val="000E58C6"/>
    <w:rsid w:val="000E62EE"/>
    <w:rsid w:val="000E639D"/>
    <w:rsid w:val="000E68CF"/>
    <w:rsid w:val="000E7171"/>
    <w:rsid w:val="000E72DE"/>
    <w:rsid w:val="000E7E5C"/>
    <w:rsid w:val="000F054A"/>
    <w:rsid w:val="000F1572"/>
    <w:rsid w:val="000F20A3"/>
    <w:rsid w:val="000F2A72"/>
    <w:rsid w:val="000F2BE2"/>
    <w:rsid w:val="000F2E4B"/>
    <w:rsid w:val="000F3277"/>
    <w:rsid w:val="000F3676"/>
    <w:rsid w:val="000F4635"/>
    <w:rsid w:val="000F4870"/>
    <w:rsid w:val="000F4E89"/>
    <w:rsid w:val="000F5339"/>
    <w:rsid w:val="000F5998"/>
    <w:rsid w:val="000F599F"/>
    <w:rsid w:val="000F59CB"/>
    <w:rsid w:val="000F5BF3"/>
    <w:rsid w:val="000F5D22"/>
    <w:rsid w:val="000F5D43"/>
    <w:rsid w:val="000F60BF"/>
    <w:rsid w:val="000F650B"/>
    <w:rsid w:val="000F6735"/>
    <w:rsid w:val="000F6A68"/>
    <w:rsid w:val="000F70F4"/>
    <w:rsid w:val="000F766C"/>
    <w:rsid w:val="000F77B8"/>
    <w:rsid w:val="000F793C"/>
    <w:rsid w:val="000F7A09"/>
    <w:rsid w:val="00100254"/>
    <w:rsid w:val="00100915"/>
    <w:rsid w:val="00100DCA"/>
    <w:rsid w:val="00101123"/>
    <w:rsid w:val="00101B3C"/>
    <w:rsid w:val="00101BA5"/>
    <w:rsid w:val="0010256B"/>
    <w:rsid w:val="00102F7F"/>
    <w:rsid w:val="0010309F"/>
    <w:rsid w:val="0010435E"/>
    <w:rsid w:val="00104842"/>
    <w:rsid w:val="00104FBB"/>
    <w:rsid w:val="00105336"/>
    <w:rsid w:val="00105433"/>
    <w:rsid w:val="00105FC1"/>
    <w:rsid w:val="00106E26"/>
    <w:rsid w:val="00106EB1"/>
    <w:rsid w:val="001079A7"/>
    <w:rsid w:val="00107F34"/>
    <w:rsid w:val="00110020"/>
    <w:rsid w:val="0011025D"/>
    <w:rsid w:val="001109A3"/>
    <w:rsid w:val="00110CE9"/>
    <w:rsid w:val="00110DAF"/>
    <w:rsid w:val="00111A1D"/>
    <w:rsid w:val="00111CEE"/>
    <w:rsid w:val="00111FF9"/>
    <w:rsid w:val="001124E1"/>
    <w:rsid w:val="00112B5E"/>
    <w:rsid w:val="0011387A"/>
    <w:rsid w:val="00113BEC"/>
    <w:rsid w:val="00114363"/>
    <w:rsid w:val="001146D2"/>
    <w:rsid w:val="0011475C"/>
    <w:rsid w:val="00115267"/>
    <w:rsid w:val="001157F2"/>
    <w:rsid w:val="00115B5A"/>
    <w:rsid w:val="00115C83"/>
    <w:rsid w:val="001164A3"/>
    <w:rsid w:val="001165BE"/>
    <w:rsid w:val="00117187"/>
    <w:rsid w:val="001174DD"/>
    <w:rsid w:val="001178F5"/>
    <w:rsid w:val="001200CD"/>
    <w:rsid w:val="001207EF"/>
    <w:rsid w:val="00120C7B"/>
    <w:rsid w:val="00120CA2"/>
    <w:rsid w:val="00120F54"/>
    <w:rsid w:val="00121176"/>
    <w:rsid w:val="0012140A"/>
    <w:rsid w:val="00121956"/>
    <w:rsid w:val="00121B22"/>
    <w:rsid w:val="00121B35"/>
    <w:rsid w:val="001226C7"/>
    <w:rsid w:val="00122B47"/>
    <w:rsid w:val="001235FC"/>
    <w:rsid w:val="001236BC"/>
    <w:rsid w:val="00123703"/>
    <w:rsid w:val="00123BCF"/>
    <w:rsid w:val="0012400E"/>
    <w:rsid w:val="00124F31"/>
    <w:rsid w:val="001250DB"/>
    <w:rsid w:val="001254FB"/>
    <w:rsid w:val="00125784"/>
    <w:rsid w:val="001257CA"/>
    <w:rsid w:val="00125902"/>
    <w:rsid w:val="00126CCB"/>
    <w:rsid w:val="00127098"/>
    <w:rsid w:val="001270DA"/>
    <w:rsid w:val="001271D3"/>
    <w:rsid w:val="001302BC"/>
    <w:rsid w:val="00130BB1"/>
    <w:rsid w:val="00130E70"/>
    <w:rsid w:val="00130FCE"/>
    <w:rsid w:val="00131F89"/>
    <w:rsid w:val="00132019"/>
    <w:rsid w:val="0013201B"/>
    <w:rsid w:val="00132817"/>
    <w:rsid w:val="001333CE"/>
    <w:rsid w:val="001333E6"/>
    <w:rsid w:val="001337D7"/>
    <w:rsid w:val="001340F6"/>
    <w:rsid w:val="001341D9"/>
    <w:rsid w:val="0013484E"/>
    <w:rsid w:val="00134A62"/>
    <w:rsid w:val="00134C25"/>
    <w:rsid w:val="00134F25"/>
    <w:rsid w:val="00134FC6"/>
    <w:rsid w:val="0013512F"/>
    <w:rsid w:val="0013586C"/>
    <w:rsid w:val="0013706B"/>
    <w:rsid w:val="0013712B"/>
    <w:rsid w:val="0013727E"/>
    <w:rsid w:val="0014032F"/>
    <w:rsid w:val="001408C8"/>
    <w:rsid w:val="00141EEA"/>
    <w:rsid w:val="00141F26"/>
    <w:rsid w:val="00141FC2"/>
    <w:rsid w:val="00142AB5"/>
    <w:rsid w:val="00143078"/>
    <w:rsid w:val="001431F3"/>
    <w:rsid w:val="00143300"/>
    <w:rsid w:val="00143519"/>
    <w:rsid w:val="001435D5"/>
    <w:rsid w:val="00143CC2"/>
    <w:rsid w:val="00143D69"/>
    <w:rsid w:val="00144294"/>
    <w:rsid w:val="001443A3"/>
    <w:rsid w:val="00144F0B"/>
    <w:rsid w:val="00145A1A"/>
    <w:rsid w:val="0014626E"/>
    <w:rsid w:val="00146406"/>
    <w:rsid w:val="00146455"/>
    <w:rsid w:val="001473B5"/>
    <w:rsid w:val="001473C0"/>
    <w:rsid w:val="001474D3"/>
    <w:rsid w:val="0014781D"/>
    <w:rsid w:val="00147B03"/>
    <w:rsid w:val="00147D15"/>
    <w:rsid w:val="001506F1"/>
    <w:rsid w:val="001508BF"/>
    <w:rsid w:val="001508C8"/>
    <w:rsid w:val="00150BB1"/>
    <w:rsid w:val="00150E16"/>
    <w:rsid w:val="001512AD"/>
    <w:rsid w:val="0015158F"/>
    <w:rsid w:val="00151676"/>
    <w:rsid w:val="00151899"/>
    <w:rsid w:val="00151B8D"/>
    <w:rsid w:val="00151C1A"/>
    <w:rsid w:val="00151C43"/>
    <w:rsid w:val="001520A5"/>
    <w:rsid w:val="00152676"/>
    <w:rsid w:val="001530DD"/>
    <w:rsid w:val="001531D8"/>
    <w:rsid w:val="00153330"/>
    <w:rsid w:val="001547DD"/>
    <w:rsid w:val="00154928"/>
    <w:rsid w:val="00155321"/>
    <w:rsid w:val="00155401"/>
    <w:rsid w:val="00155748"/>
    <w:rsid w:val="00156289"/>
    <w:rsid w:val="001569CD"/>
    <w:rsid w:val="0015730D"/>
    <w:rsid w:val="0015743D"/>
    <w:rsid w:val="001574F3"/>
    <w:rsid w:val="0015754B"/>
    <w:rsid w:val="00157831"/>
    <w:rsid w:val="00157FF3"/>
    <w:rsid w:val="00160B54"/>
    <w:rsid w:val="001613C6"/>
    <w:rsid w:val="00162316"/>
    <w:rsid w:val="001624E6"/>
    <w:rsid w:val="00162829"/>
    <w:rsid w:val="00162C6D"/>
    <w:rsid w:val="001631BA"/>
    <w:rsid w:val="001637B8"/>
    <w:rsid w:val="00164BCB"/>
    <w:rsid w:val="0016512A"/>
    <w:rsid w:val="00165507"/>
    <w:rsid w:val="00165559"/>
    <w:rsid w:val="0016590F"/>
    <w:rsid w:val="00165AAB"/>
    <w:rsid w:val="00165D62"/>
    <w:rsid w:val="0016639A"/>
    <w:rsid w:val="001663FE"/>
    <w:rsid w:val="00166684"/>
    <w:rsid w:val="00167C91"/>
    <w:rsid w:val="00167E1E"/>
    <w:rsid w:val="00170229"/>
    <w:rsid w:val="001706E9"/>
    <w:rsid w:val="0017073D"/>
    <w:rsid w:val="00170AEB"/>
    <w:rsid w:val="00170CEF"/>
    <w:rsid w:val="00170D3D"/>
    <w:rsid w:val="00170F89"/>
    <w:rsid w:val="00171D28"/>
    <w:rsid w:val="00171DCD"/>
    <w:rsid w:val="00172343"/>
    <w:rsid w:val="001724F4"/>
    <w:rsid w:val="00172F81"/>
    <w:rsid w:val="00173705"/>
    <w:rsid w:val="00173A97"/>
    <w:rsid w:val="00174C98"/>
    <w:rsid w:val="00175403"/>
    <w:rsid w:val="00175654"/>
    <w:rsid w:val="00175FE2"/>
    <w:rsid w:val="00176FE9"/>
    <w:rsid w:val="001772AD"/>
    <w:rsid w:val="00177697"/>
    <w:rsid w:val="0017778A"/>
    <w:rsid w:val="00177928"/>
    <w:rsid w:val="0018030A"/>
    <w:rsid w:val="00180704"/>
    <w:rsid w:val="001810E5"/>
    <w:rsid w:val="00181598"/>
    <w:rsid w:val="00181783"/>
    <w:rsid w:val="00181C3C"/>
    <w:rsid w:val="00182610"/>
    <w:rsid w:val="00182AE4"/>
    <w:rsid w:val="0018348B"/>
    <w:rsid w:val="001834A2"/>
    <w:rsid w:val="00183E5B"/>
    <w:rsid w:val="00184192"/>
    <w:rsid w:val="0018458C"/>
    <w:rsid w:val="00184E76"/>
    <w:rsid w:val="00185D5B"/>
    <w:rsid w:val="00186342"/>
    <w:rsid w:val="00186885"/>
    <w:rsid w:val="00186A0E"/>
    <w:rsid w:val="00186BC9"/>
    <w:rsid w:val="00187632"/>
    <w:rsid w:val="0018791B"/>
    <w:rsid w:val="0019006B"/>
    <w:rsid w:val="00190455"/>
    <w:rsid w:val="001907AC"/>
    <w:rsid w:val="00190C4B"/>
    <w:rsid w:val="00190E54"/>
    <w:rsid w:val="00191C8E"/>
    <w:rsid w:val="001925ED"/>
    <w:rsid w:val="00192A84"/>
    <w:rsid w:val="00192CD4"/>
    <w:rsid w:val="00192EDE"/>
    <w:rsid w:val="00193562"/>
    <w:rsid w:val="001949EB"/>
    <w:rsid w:val="00194AC0"/>
    <w:rsid w:val="00194D3A"/>
    <w:rsid w:val="0019551A"/>
    <w:rsid w:val="00195726"/>
    <w:rsid w:val="00195C15"/>
    <w:rsid w:val="00196996"/>
    <w:rsid w:val="00196F05"/>
    <w:rsid w:val="00196F13"/>
    <w:rsid w:val="001A044B"/>
    <w:rsid w:val="001A14B1"/>
    <w:rsid w:val="001A1568"/>
    <w:rsid w:val="001A16BF"/>
    <w:rsid w:val="001A21A6"/>
    <w:rsid w:val="001A2357"/>
    <w:rsid w:val="001A244E"/>
    <w:rsid w:val="001A2BD4"/>
    <w:rsid w:val="001A2F74"/>
    <w:rsid w:val="001A311B"/>
    <w:rsid w:val="001A316B"/>
    <w:rsid w:val="001A374C"/>
    <w:rsid w:val="001A3ACD"/>
    <w:rsid w:val="001A49DD"/>
    <w:rsid w:val="001A4CC4"/>
    <w:rsid w:val="001A4F9A"/>
    <w:rsid w:val="001A57F0"/>
    <w:rsid w:val="001A5F26"/>
    <w:rsid w:val="001A66DC"/>
    <w:rsid w:val="001A711D"/>
    <w:rsid w:val="001A71E4"/>
    <w:rsid w:val="001A7482"/>
    <w:rsid w:val="001B003A"/>
    <w:rsid w:val="001B0B50"/>
    <w:rsid w:val="001B14FC"/>
    <w:rsid w:val="001B15EF"/>
    <w:rsid w:val="001B2261"/>
    <w:rsid w:val="001B3132"/>
    <w:rsid w:val="001B36DF"/>
    <w:rsid w:val="001B3B76"/>
    <w:rsid w:val="001B4342"/>
    <w:rsid w:val="001B4489"/>
    <w:rsid w:val="001B4767"/>
    <w:rsid w:val="001B4B35"/>
    <w:rsid w:val="001B4EDB"/>
    <w:rsid w:val="001B52E6"/>
    <w:rsid w:val="001B544C"/>
    <w:rsid w:val="001B5D87"/>
    <w:rsid w:val="001B5E11"/>
    <w:rsid w:val="001B6B0D"/>
    <w:rsid w:val="001B6D87"/>
    <w:rsid w:val="001B71FD"/>
    <w:rsid w:val="001B74A7"/>
    <w:rsid w:val="001B74E1"/>
    <w:rsid w:val="001B793C"/>
    <w:rsid w:val="001B7AB2"/>
    <w:rsid w:val="001C07AD"/>
    <w:rsid w:val="001C087D"/>
    <w:rsid w:val="001C0D27"/>
    <w:rsid w:val="001C0EEC"/>
    <w:rsid w:val="001C1522"/>
    <w:rsid w:val="001C1E4F"/>
    <w:rsid w:val="001C1F90"/>
    <w:rsid w:val="001C2266"/>
    <w:rsid w:val="001C23CC"/>
    <w:rsid w:val="001C25C6"/>
    <w:rsid w:val="001C25FE"/>
    <w:rsid w:val="001C2716"/>
    <w:rsid w:val="001C3491"/>
    <w:rsid w:val="001C35A3"/>
    <w:rsid w:val="001C3E05"/>
    <w:rsid w:val="001C41A8"/>
    <w:rsid w:val="001C4561"/>
    <w:rsid w:val="001C51F0"/>
    <w:rsid w:val="001C5641"/>
    <w:rsid w:val="001C5EB6"/>
    <w:rsid w:val="001C61E2"/>
    <w:rsid w:val="001C749F"/>
    <w:rsid w:val="001C7648"/>
    <w:rsid w:val="001C79FF"/>
    <w:rsid w:val="001C7E42"/>
    <w:rsid w:val="001D0AF0"/>
    <w:rsid w:val="001D1738"/>
    <w:rsid w:val="001D1809"/>
    <w:rsid w:val="001D1894"/>
    <w:rsid w:val="001D1B3F"/>
    <w:rsid w:val="001D1E7C"/>
    <w:rsid w:val="001D1F61"/>
    <w:rsid w:val="001D261B"/>
    <w:rsid w:val="001D29DE"/>
    <w:rsid w:val="001D3184"/>
    <w:rsid w:val="001D34C8"/>
    <w:rsid w:val="001D3F64"/>
    <w:rsid w:val="001D480C"/>
    <w:rsid w:val="001D591E"/>
    <w:rsid w:val="001D5B67"/>
    <w:rsid w:val="001D6153"/>
    <w:rsid w:val="001D653B"/>
    <w:rsid w:val="001D6B62"/>
    <w:rsid w:val="001D6D48"/>
    <w:rsid w:val="001E0522"/>
    <w:rsid w:val="001E0667"/>
    <w:rsid w:val="001E0778"/>
    <w:rsid w:val="001E0801"/>
    <w:rsid w:val="001E0912"/>
    <w:rsid w:val="001E10C3"/>
    <w:rsid w:val="001E127A"/>
    <w:rsid w:val="001E2ABE"/>
    <w:rsid w:val="001E304B"/>
    <w:rsid w:val="001E3189"/>
    <w:rsid w:val="001E321A"/>
    <w:rsid w:val="001E3467"/>
    <w:rsid w:val="001E36D6"/>
    <w:rsid w:val="001E3998"/>
    <w:rsid w:val="001E459B"/>
    <w:rsid w:val="001E4807"/>
    <w:rsid w:val="001E4A29"/>
    <w:rsid w:val="001E51B4"/>
    <w:rsid w:val="001E531C"/>
    <w:rsid w:val="001E546F"/>
    <w:rsid w:val="001E5C91"/>
    <w:rsid w:val="001E6103"/>
    <w:rsid w:val="001E61D7"/>
    <w:rsid w:val="001E6401"/>
    <w:rsid w:val="001E7110"/>
    <w:rsid w:val="001E7477"/>
    <w:rsid w:val="001F0190"/>
    <w:rsid w:val="001F1BC0"/>
    <w:rsid w:val="001F1F88"/>
    <w:rsid w:val="001F2092"/>
    <w:rsid w:val="001F23F6"/>
    <w:rsid w:val="001F2806"/>
    <w:rsid w:val="001F28FD"/>
    <w:rsid w:val="001F29B3"/>
    <w:rsid w:val="001F2E27"/>
    <w:rsid w:val="001F3480"/>
    <w:rsid w:val="001F3B9B"/>
    <w:rsid w:val="001F4235"/>
    <w:rsid w:val="001F461A"/>
    <w:rsid w:val="001F4B02"/>
    <w:rsid w:val="001F4F9D"/>
    <w:rsid w:val="001F5228"/>
    <w:rsid w:val="001F557A"/>
    <w:rsid w:val="001F571D"/>
    <w:rsid w:val="001F5BCD"/>
    <w:rsid w:val="001F607C"/>
    <w:rsid w:val="001F668F"/>
    <w:rsid w:val="001F7BE4"/>
    <w:rsid w:val="001F7D73"/>
    <w:rsid w:val="001F7DC6"/>
    <w:rsid w:val="0020045E"/>
    <w:rsid w:val="00200C68"/>
    <w:rsid w:val="0020114A"/>
    <w:rsid w:val="00201715"/>
    <w:rsid w:val="00201C7B"/>
    <w:rsid w:val="00202432"/>
    <w:rsid w:val="0020293D"/>
    <w:rsid w:val="0020317F"/>
    <w:rsid w:val="0020330F"/>
    <w:rsid w:val="00203588"/>
    <w:rsid w:val="00203B8F"/>
    <w:rsid w:val="00203DE5"/>
    <w:rsid w:val="002041BA"/>
    <w:rsid w:val="0020454C"/>
    <w:rsid w:val="00204972"/>
    <w:rsid w:val="00204F6A"/>
    <w:rsid w:val="00205D74"/>
    <w:rsid w:val="00206331"/>
    <w:rsid w:val="00206DDB"/>
    <w:rsid w:val="00206ECC"/>
    <w:rsid w:val="002071CC"/>
    <w:rsid w:val="00210C11"/>
    <w:rsid w:val="00210F94"/>
    <w:rsid w:val="002119B4"/>
    <w:rsid w:val="00211C5F"/>
    <w:rsid w:val="0021269A"/>
    <w:rsid w:val="002126B1"/>
    <w:rsid w:val="00212863"/>
    <w:rsid w:val="00212C6F"/>
    <w:rsid w:val="00213652"/>
    <w:rsid w:val="00213680"/>
    <w:rsid w:val="00213C92"/>
    <w:rsid w:val="00214609"/>
    <w:rsid w:val="00214763"/>
    <w:rsid w:val="0021642C"/>
    <w:rsid w:val="00216451"/>
    <w:rsid w:val="002169EC"/>
    <w:rsid w:val="00216B4C"/>
    <w:rsid w:val="0021721F"/>
    <w:rsid w:val="002204A2"/>
    <w:rsid w:val="002207D8"/>
    <w:rsid w:val="00221D00"/>
    <w:rsid w:val="00221F96"/>
    <w:rsid w:val="002221CA"/>
    <w:rsid w:val="002224DB"/>
    <w:rsid w:val="0022294A"/>
    <w:rsid w:val="002229B9"/>
    <w:rsid w:val="002230CF"/>
    <w:rsid w:val="0022380A"/>
    <w:rsid w:val="00223855"/>
    <w:rsid w:val="00223885"/>
    <w:rsid w:val="00223905"/>
    <w:rsid w:val="002239DB"/>
    <w:rsid w:val="00224C16"/>
    <w:rsid w:val="00224C6B"/>
    <w:rsid w:val="00224E33"/>
    <w:rsid w:val="002250B4"/>
    <w:rsid w:val="0022537E"/>
    <w:rsid w:val="00225829"/>
    <w:rsid w:val="00226162"/>
    <w:rsid w:val="0022622F"/>
    <w:rsid w:val="00226242"/>
    <w:rsid w:val="00226462"/>
    <w:rsid w:val="00226B85"/>
    <w:rsid w:val="002275B7"/>
    <w:rsid w:val="00227B97"/>
    <w:rsid w:val="00227C77"/>
    <w:rsid w:val="00230A08"/>
    <w:rsid w:val="002316CC"/>
    <w:rsid w:val="00231FA7"/>
    <w:rsid w:val="00232421"/>
    <w:rsid w:val="00232FA3"/>
    <w:rsid w:val="00234E82"/>
    <w:rsid w:val="002358CB"/>
    <w:rsid w:val="00235B35"/>
    <w:rsid w:val="00235BA4"/>
    <w:rsid w:val="00236AC0"/>
    <w:rsid w:val="00236D44"/>
    <w:rsid w:val="00236F50"/>
    <w:rsid w:val="0023700D"/>
    <w:rsid w:val="0023704D"/>
    <w:rsid w:val="0023798B"/>
    <w:rsid w:val="00237CD9"/>
    <w:rsid w:val="00241791"/>
    <w:rsid w:val="002417D0"/>
    <w:rsid w:val="00241830"/>
    <w:rsid w:val="00241967"/>
    <w:rsid w:val="00241AAE"/>
    <w:rsid w:val="00241BDD"/>
    <w:rsid w:val="0024266A"/>
    <w:rsid w:val="00242D8C"/>
    <w:rsid w:val="002430EC"/>
    <w:rsid w:val="00244424"/>
    <w:rsid w:val="002447BD"/>
    <w:rsid w:val="00245184"/>
    <w:rsid w:val="00245754"/>
    <w:rsid w:val="00245D98"/>
    <w:rsid w:val="002462C6"/>
    <w:rsid w:val="002470AD"/>
    <w:rsid w:val="002470BC"/>
    <w:rsid w:val="002476E1"/>
    <w:rsid w:val="0025007A"/>
    <w:rsid w:val="002503FB"/>
    <w:rsid w:val="00250451"/>
    <w:rsid w:val="00250474"/>
    <w:rsid w:val="002504CB"/>
    <w:rsid w:val="00250891"/>
    <w:rsid w:val="0025096A"/>
    <w:rsid w:val="00250B6D"/>
    <w:rsid w:val="002513EE"/>
    <w:rsid w:val="00251551"/>
    <w:rsid w:val="00251C60"/>
    <w:rsid w:val="002520F2"/>
    <w:rsid w:val="002524D7"/>
    <w:rsid w:val="0025287A"/>
    <w:rsid w:val="002547A7"/>
    <w:rsid w:val="0025533B"/>
    <w:rsid w:val="00255488"/>
    <w:rsid w:val="00255E68"/>
    <w:rsid w:val="002564A1"/>
    <w:rsid w:val="0025798B"/>
    <w:rsid w:val="00257EE3"/>
    <w:rsid w:val="002601F1"/>
    <w:rsid w:val="00260417"/>
    <w:rsid w:val="002605AF"/>
    <w:rsid w:val="00260CAB"/>
    <w:rsid w:val="00260E41"/>
    <w:rsid w:val="00261379"/>
    <w:rsid w:val="00261E5F"/>
    <w:rsid w:val="00262AC9"/>
    <w:rsid w:val="00262D1D"/>
    <w:rsid w:val="002636E4"/>
    <w:rsid w:val="0026394B"/>
    <w:rsid w:val="00263CE5"/>
    <w:rsid w:val="00264E59"/>
    <w:rsid w:val="00265622"/>
    <w:rsid w:val="00265CF1"/>
    <w:rsid w:val="00265D08"/>
    <w:rsid w:val="00265D15"/>
    <w:rsid w:val="0026609B"/>
    <w:rsid w:val="00266404"/>
    <w:rsid w:val="00266958"/>
    <w:rsid w:val="00266DAF"/>
    <w:rsid w:val="0026784D"/>
    <w:rsid w:val="002701E1"/>
    <w:rsid w:val="0027081C"/>
    <w:rsid w:val="00270F26"/>
    <w:rsid w:val="002710F2"/>
    <w:rsid w:val="00271129"/>
    <w:rsid w:val="002712C9"/>
    <w:rsid w:val="002716E6"/>
    <w:rsid w:val="00271921"/>
    <w:rsid w:val="00272DE7"/>
    <w:rsid w:val="00273312"/>
    <w:rsid w:val="002749F1"/>
    <w:rsid w:val="00275C64"/>
    <w:rsid w:val="00276788"/>
    <w:rsid w:val="002769C8"/>
    <w:rsid w:val="00276E7D"/>
    <w:rsid w:val="00277CD3"/>
    <w:rsid w:val="0028009D"/>
    <w:rsid w:val="00280730"/>
    <w:rsid w:val="002818EC"/>
    <w:rsid w:val="002819B0"/>
    <w:rsid w:val="00281B95"/>
    <w:rsid w:val="00282017"/>
    <w:rsid w:val="0028264A"/>
    <w:rsid w:val="00282743"/>
    <w:rsid w:val="00282E31"/>
    <w:rsid w:val="0028300C"/>
    <w:rsid w:val="0028309C"/>
    <w:rsid w:val="002832D5"/>
    <w:rsid w:val="00283EB3"/>
    <w:rsid w:val="00283F27"/>
    <w:rsid w:val="00284852"/>
    <w:rsid w:val="00284927"/>
    <w:rsid w:val="00284A33"/>
    <w:rsid w:val="00284F15"/>
    <w:rsid w:val="00285569"/>
    <w:rsid w:val="00286141"/>
    <w:rsid w:val="00286735"/>
    <w:rsid w:val="00286AF4"/>
    <w:rsid w:val="00286D3B"/>
    <w:rsid w:val="0028737A"/>
    <w:rsid w:val="0028750B"/>
    <w:rsid w:val="00287711"/>
    <w:rsid w:val="00287FE1"/>
    <w:rsid w:val="002905A0"/>
    <w:rsid w:val="00290C90"/>
    <w:rsid w:val="002912B0"/>
    <w:rsid w:val="00291644"/>
    <w:rsid w:val="002916FC"/>
    <w:rsid w:val="00291777"/>
    <w:rsid w:val="0029197B"/>
    <w:rsid w:val="00292160"/>
    <w:rsid w:val="0029248A"/>
    <w:rsid w:val="00292B10"/>
    <w:rsid w:val="00293AD5"/>
    <w:rsid w:val="00293D16"/>
    <w:rsid w:val="00294FA7"/>
    <w:rsid w:val="002952E3"/>
    <w:rsid w:val="002956E3"/>
    <w:rsid w:val="002969D2"/>
    <w:rsid w:val="002971F3"/>
    <w:rsid w:val="0029789E"/>
    <w:rsid w:val="00297F25"/>
    <w:rsid w:val="002A00D9"/>
    <w:rsid w:val="002A01CF"/>
    <w:rsid w:val="002A03E5"/>
    <w:rsid w:val="002A0B54"/>
    <w:rsid w:val="002A194B"/>
    <w:rsid w:val="002A1F3C"/>
    <w:rsid w:val="002A3192"/>
    <w:rsid w:val="002A325D"/>
    <w:rsid w:val="002A3316"/>
    <w:rsid w:val="002A38CB"/>
    <w:rsid w:val="002A3910"/>
    <w:rsid w:val="002A3A8F"/>
    <w:rsid w:val="002A3D36"/>
    <w:rsid w:val="002A42A6"/>
    <w:rsid w:val="002A4B06"/>
    <w:rsid w:val="002A4E45"/>
    <w:rsid w:val="002A4E7F"/>
    <w:rsid w:val="002A518F"/>
    <w:rsid w:val="002A52ED"/>
    <w:rsid w:val="002A59D9"/>
    <w:rsid w:val="002A5DE8"/>
    <w:rsid w:val="002A6682"/>
    <w:rsid w:val="002A66C2"/>
    <w:rsid w:val="002A721A"/>
    <w:rsid w:val="002A7D5F"/>
    <w:rsid w:val="002B1881"/>
    <w:rsid w:val="002B1CCE"/>
    <w:rsid w:val="002B265A"/>
    <w:rsid w:val="002B26D6"/>
    <w:rsid w:val="002B2C1F"/>
    <w:rsid w:val="002B30BA"/>
    <w:rsid w:val="002B3AB3"/>
    <w:rsid w:val="002B3E70"/>
    <w:rsid w:val="002B42CE"/>
    <w:rsid w:val="002B4A04"/>
    <w:rsid w:val="002B4E6E"/>
    <w:rsid w:val="002B4F71"/>
    <w:rsid w:val="002B5352"/>
    <w:rsid w:val="002B5957"/>
    <w:rsid w:val="002B647C"/>
    <w:rsid w:val="002B64C8"/>
    <w:rsid w:val="002B692F"/>
    <w:rsid w:val="002B6DD3"/>
    <w:rsid w:val="002B73C3"/>
    <w:rsid w:val="002B7591"/>
    <w:rsid w:val="002B79CD"/>
    <w:rsid w:val="002B7C60"/>
    <w:rsid w:val="002C0353"/>
    <w:rsid w:val="002C09F2"/>
    <w:rsid w:val="002C1527"/>
    <w:rsid w:val="002C17BA"/>
    <w:rsid w:val="002C18F7"/>
    <w:rsid w:val="002C2A36"/>
    <w:rsid w:val="002C2ACC"/>
    <w:rsid w:val="002C3072"/>
    <w:rsid w:val="002C3742"/>
    <w:rsid w:val="002C3989"/>
    <w:rsid w:val="002C3CB3"/>
    <w:rsid w:val="002C5347"/>
    <w:rsid w:val="002C5481"/>
    <w:rsid w:val="002C57B0"/>
    <w:rsid w:val="002C594A"/>
    <w:rsid w:val="002C5A0C"/>
    <w:rsid w:val="002C6071"/>
    <w:rsid w:val="002C68CB"/>
    <w:rsid w:val="002C6F3B"/>
    <w:rsid w:val="002C7991"/>
    <w:rsid w:val="002C79F1"/>
    <w:rsid w:val="002C7C40"/>
    <w:rsid w:val="002C7E8F"/>
    <w:rsid w:val="002D154B"/>
    <w:rsid w:val="002D1846"/>
    <w:rsid w:val="002D18E0"/>
    <w:rsid w:val="002D1A4D"/>
    <w:rsid w:val="002D1B56"/>
    <w:rsid w:val="002D1CAC"/>
    <w:rsid w:val="002D1F41"/>
    <w:rsid w:val="002D2016"/>
    <w:rsid w:val="002D25C7"/>
    <w:rsid w:val="002D2DF2"/>
    <w:rsid w:val="002D33CC"/>
    <w:rsid w:val="002D4050"/>
    <w:rsid w:val="002D4166"/>
    <w:rsid w:val="002D41FD"/>
    <w:rsid w:val="002D51A6"/>
    <w:rsid w:val="002D5C6A"/>
    <w:rsid w:val="002D5E0B"/>
    <w:rsid w:val="002D69DF"/>
    <w:rsid w:val="002D6AC4"/>
    <w:rsid w:val="002D7209"/>
    <w:rsid w:val="002D7677"/>
    <w:rsid w:val="002D7773"/>
    <w:rsid w:val="002E008C"/>
    <w:rsid w:val="002E00BC"/>
    <w:rsid w:val="002E021C"/>
    <w:rsid w:val="002E0A44"/>
    <w:rsid w:val="002E0A49"/>
    <w:rsid w:val="002E0A78"/>
    <w:rsid w:val="002E1960"/>
    <w:rsid w:val="002E1B20"/>
    <w:rsid w:val="002E25A4"/>
    <w:rsid w:val="002E2E18"/>
    <w:rsid w:val="002E2E65"/>
    <w:rsid w:val="002E319D"/>
    <w:rsid w:val="002E35CC"/>
    <w:rsid w:val="002E390C"/>
    <w:rsid w:val="002E3A4D"/>
    <w:rsid w:val="002E3FD1"/>
    <w:rsid w:val="002E4045"/>
    <w:rsid w:val="002E4128"/>
    <w:rsid w:val="002E4856"/>
    <w:rsid w:val="002E4885"/>
    <w:rsid w:val="002E4D48"/>
    <w:rsid w:val="002E55A3"/>
    <w:rsid w:val="002E55F2"/>
    <w:rsid w:val="002E5E17"/>
    <w:rsid w:val="002E6675"/>
    <w:rsid w:val="002E68AF"/>
    <w:rsid w:val="002E6EDB"/>
    <w:rsid w:val="002F091C"/>
    <w:rsid w:val="002F0936"/>
    <w:rsid w:val="002F098A"/>
    <w:rsid w:val="002F0F13"/>
    <w:rsid w:val="002F10DA"/>
    <w:rsid w:val="002F1752"/>
    <w:rsid w:val="002F1AC1"/>
    <w:rsid w:val="002F27EB"/>
    <w:rsid w:val="002F2913"/>
    <w:rsid w:val="002F32AD"/>
    <w:rsid w:val="002F33EA"/>
    <w:rsid w:val="002F39A0"/>
    <w:rsid w:val="002F3E98"/>
    <w:rsid w:val="002F4386"/>
    <w:rsid w:val="002F4CD4"/>
    <w:rsid w:val="002F567C"/>
    <w:rsid w:val="002F56C0"/>
    <w:rsid w:val="002F6AF9"/>
    <w:rsid w:val="002F7200"/>
    <w:rsid w:val="003006BD"/>
    <w:rsid w:val="00300918"/>
    <w:rsid w:val="00300A55"/>
    <w:rsid w:val="00300D3B"/>
    <w:rsid w:val="0030101D"/>
    <w:rsid w:val="0030123D"/>
    <w:rsid w:val="00301B53"/>
    <w:rsid w:val="00301FD4"/>
    <w:rsid w:val="00302353"/>
    <w:rsid w:val="0030245C"/>
    <w:rsid w:val="003026FE"/>
    <w:rsid w:val="0030300E"/>
    <w:rsid w:val="00303340"/>
    <w:rsid w:val="00303A2F"/>
    <w:rsid w:val="00303B59"/>
    <w:rsid w:val="00304C08"/>
    <w:rsid w:val="00304EB6"/>
    <w:rsid w:val="003050D4"/>
    <w:rsid w:val="003051E8"/>
    <w:rsid w:val="003056BB"/>
    <w:rsid w:val="00305854"/>
    <w:rsid w:val="00305AFF"/>
    <w:rsid w:val="0030619E"/>
    <w:rsid w:val="0030673C"/>
    <w:rsid w:val="003068B6"/>
    <w:rsid w:val="00307088"/>
    <w:rsid w:val="003070F1"/>
    <w:rsid w:val="003074DA"/>
    <w:rsid w:val="003074E5"/>
    <w:rsid w:val="0031069D"/>
    <w:rsid w:val="0031094C"/>
    <w:rsid w:val="00311267"/>
    <w:rsid w:val="00311330"/>
    <w:rsid w:val="003118A0"/>
    <w:rsid w:val="003119F2"/>
    <w:rsid w:val="00311AF2"/>
    <w:rsid w:val="00312722"/>
    <w:rsid w:val="00312BDB"/>
    <w:rsid w:val="00313717"/>
    <w:rsid w:val="00314D62"/>
    <w:rsid w:val="00315040"/>
    <w:rsid w:val="00315C75"/>
    <w:rsid w:val="003163AE"/>
    <w:rsid w:val="003168AF"/>
    <w:rsid w:val="00316B8B"/>
    <w:rsid w:val="00316E9D"/>
    <w:rsid w:val="00316F4C"/>
    <w:rsid w:val="00316FA1"/>
    <w:rsid w:val="00317644"/>
    <w:rsid w:val="00317964"/>
    <w:rsid w:val="00320C57"/>
    <w:rsid w:val="00320DE2"/>
    <w:rsid w:val="003210A6"/>
    <w:rsid w:val="0032128B"/>
    <w:rsid w:val="003227E8"/>
    <w:rsid w:val="00322FB7"/>
    <w:rsid w:val="00323109"/>
    <w:rsid w:val="00323B3D"/>
    <w:rsid w:val="00323BD9"/>
    <w:rsid w:val="00323FE1"/>
    <w:rsid w:val="003240B5"/>
    <w:rsid w:val="0032438C"/>
    <w:rsid w:val="003245C9"/>
    <w:rsid w:val="00324ECC"/>
    <w:rsid w:val="0032508B"/>
    <w:rsid w:val="00325603"/>
    <w:rsid w:val="00325FF5"/>
    <w:rsid w:val="003266D3"/>
    <w:rsid w:val="00326A7D"/>
    <w:rsid w:val="00326FC0"/>
    <w:rsid w:val="0032711C"/>
    <w:rsid w:val="003271FB"/>
    <w:rsid w:val="003278A4"/>
    <w:rsid w:val="00327A47"/>
    <w:rsid w:val="00330191"/>
    <w:rsid w:val="00330A05"/>
    <w:rsid w:val="00331FD9"/>
    <w:rsid w:val="003326C7"/>
    <w:rsid w:val="003330DD"/>
    <w:rsid w:val="003336C7"/>
    <w:rsid w:val="00334176"/>
    <w:rsid w:val="0033451E"/>
    <w:rsid w:val="00334D86"/>
    <w:rsid w:val="003354A3"/>
    <w:rsid w:val="003356D0"/>
    <w:rsid w:val="003359F6"/>
    <w:rsid w:val="00335AF4"/>
    <w:rsid w:val="003364BD"/>
    <w:rsid w:val="00336539"/>
    <w:rsid w:val="003367F8"/>
    <w:rsid w:val="0033691A"/>
    <w:rsid w:val="00337061"/>
    <w:rsid w:val="003370A0"/>
    <w:rsid w:val="00337100"/>
    <w:rsid w:val="003371DA"/>
    <w:rsid w:val="00340412"/>
    <w:rsid w:val="00340492"/>
    <w:rsid w:val="00340869"/>
    <w:rsid w:val="00340C7A"/>
    <w:rsid w:val="00340ED4"/>
    <w:rsid w:val="00340FB2"/>
    <w:rsid w:val="00341083"/>
    <w:rsid w:val="00341B27"/>
    <w:rsid w:val="00341BD2"/>
    <w:rsid w:val="00342308"/>
    <w:rsid w:val="00342DC5"/>
    <w:rsid w:val="00342E29"/>
    <w:rsid w:val="0034305B"/>
    <w:rsid w:val="00343738"/>
    <w:rsid w:val="00343817"/>
    <w:rsid w:val="00343882"/>
    <w:rsid w:val="00343CED"/>
    <w:rsid w:val="0034476B"/>
    <w:rsid w:val="00344D61"/>
    <w:rsid w:val="00345748"/>
    <w:rsid w:val="0034583B"/>
    <w:rsid w:val="00345BA0"/>
    <w:rsid w:val="00345C3B"/>
    <w:rsid w:val="0034609F"/>
    <w:rsid w:val="003462C4"/>
    <w:rsid w:val="00346E16"/>
    <w:rsid w:val="00347036"/>
    <w:rsid w:val="0034722A"/>
    <w:rsid w:val="00347576"/>
    <w:rsid w:val="003476AD"/>
    <w:rsid w:val="003477CF"/>
    <w:rsid w:val="0034799F"/>
    <w:rsid w:val="00347C0E"/>
    <w:rsid w:val="00347EB1"/>
    <w:rsid w:val="00350201"/>
    <w:rsid w:val="0035031A"/>
    <w:rsid w:val="00350D24"/>
    <w:rsid w:val="00350E37"/>
    <w:rsid w:val="00350F73"/>
    <w:rsid w:val="0035111C"/>
    <w:rsid w:val="0035272D"/>
    <w:rsid w:val="0035321A"/>
    <w:rsid w:val="00353307"/>
    <w:rsid w:val="00353347"/>
    <w:rsid w:val="00353402"/>
    <w:rsid w:val="00353474"/>
    <w:rsid w:val="003538AF"/>
    <w:rsid w:val="003542B8"/>
    <w:rsid w:val="00354901"/>
    <w:rsid w:val="00354C91"/>
    <w:rsid w:val="00355D8B"/>
    <w:rsid w:val="0035622A"/>
    <w:rsid w:val="003569FB"/>
    <w:rsid w:val="00356C69"/>
    <w:rsid w:val="00356C94"/>
    <w:rsid w:val="003570DD"/>
    <w:rsid w:val="0035767A"/>
    <w:rsid w:val="003578A1"/>
    <w:rsid w:val="003578E2"/>
    <w:rsid w:val="00357990"/>
    <w:rsid w:val="00357D61"/>
    <w:rsid w:val="00357EF0"/>
    <w:rsid w:val="00360C1D"/>
    <w:rsid w:val="00360E02"/>
    <w:rsid w:val="00361247"/>
    <w:rsid w:val="00361615"/>
    <w:rsid w:val="00361EEF"/>
    <w:rsid w:val="00362852"/>
    <w:rsid w:val="003629A6"/>
    <w:rsid w:val="00363517"/>
    <w:rsid w:val="003635EF"/>
    <w:rsid w:val="00363605"/>
    <w:rsid w:val="00363637"/>
    <w:rsid w:val="003649AA"/>
    <w:rsid w:val="00364A22"/>
    <w:rsid w:val="00364FCC"/>
    <w:rsid w:val="003655A0"/>
    <w:rsid w:val="0036582B"/>
    <w:rsid w:val="00365891"/>
    <w:rsid w:val="003659F9"/>
    <w:rsid w:val="00365E71"/>
    <w:rsid w:val="00366355"/>
    <w:rsid w:val="003665BD"/>
    <w:rsid w:val="00366C08"/>
    <w:rsid w:val="00366F99"/>
    <w:rsid w:val="00370625"/>
    <w:rsid w:val="00370B66"/>
    <w:rsid w:val="00370DD3"/>
    <w:rsid w:val="003715C8"/>
    <w:rsid w:val="00371F68"/>
    <w:rsid w:val="00371FD2"/>
    <w:rsid w:val="003722AE"/>
    <w:rsid w:val="00372422"/>
    <w:rsid w:val="00372CB3"/>
    <w:rsid w:val="00373B5B"/>
    <w:rsid w:val="003747F2"/>
    <w:rsid w:val="00375139"/>
    <w:rsid w:val="00376530"/>
    <w:rsid w:val="00376698"/>
    <w:rsid w:val="00376987"/>
    <w:rsid w:val="00377406"/>
    <w:rsid w:val="0037751A"/>
    <w:rsid w:val="0037793B"/>
    <w:rsid w:val="003813AA"/>
    <w:rsid w:val="00381CFE"/>
    <w:rsid w:val="003827EE"/>
    <w:rsid w:val="003828C5"/>
    <w:rsid w:val="00382A78"/>
    <w:rsid w:val="00382CAF"/>
    <w:rsid w:val="00383006"/>
    <w:rsid w:val="00383118"/>
    <w:rsid w:val="0038351E"/>
    <w:rsid w:val="00383AA7"/>
    <w:rsid w:val="00384231"/>
    <w:rsid w:val="00384347"/>
    <w:rsid w:val="00384648"/>
    <w:rsid w:val="003848CF"/>
    <w:rsid w:val="00384EAA"/>
    <w:rsid w:val="00384F92"/>
    <w:rsid w:val="00385088"/>
    <w:rsid w:val="00385230"/>
    <w:rsid w:val="003859AE"/>
    <w:rsid w:val="00385D73"/>
    <w:rsid w:val="00385DE9"/>
    <w:rsid w:val="00387D2D"/>
    <w:rsid w:val="0039026B"/>
    <w:rsid w:val="003907B7"/>
    <w:rsid w:val="003909F7"/>
    <w:rsid w:val="00390FEF"/>
    <w:rsid w:val="00391383"/>
    <w:rsid w:val="0039140D"/>
    <w:rsid w:val="00391780"/>
    <w:rsid w:val="003917FD"/>
    <w:rsid w:val="00391897"/>
    <w:rsid w:val="00391ECF"/>
    <w:rsid w:val="003921E1"/>
    <w:rsid w:val="0039241F"/>
    <w:rsid w:val="003931A1"/>
    <w:rsid w:val="003931CF"/>
    <w:rsid w:val="003936A0"/>
    <w:rsid w:val="00394287"/>
    <w:rsid w:val="00394EE7"/>
    <w:rsid w:val="00395ECE"/>
    <w:rsid w:val="0039620C"/>
    <w:rsid w:val="0039642D"/>
    <w:rsid w:val="00396B25"/>
    <w:rsid w:val="003A046C"/>
    <w:rsid w:val="003A0F60"/>
    <w:rsid w:val="003A0F68"/>
    <w:rsid w:val="003A1984"/>
    <w:rsid w:val="003A1ABA"/>
    <w:rsid w:val="003A24F3"/>
    <w:rsid w:val="003A2E84"/>
    <w:rsid w:val="003A38B1"/>
    <w:rsid w:val="003A3B3D"/>
    <w:rsid w:val="003A3D93"/>
    <w:rsid w:val="003A3DDF"/>
    <w:rsid w:val="003A4F5B"/>
    <w:rsid w:val="003A5680"/>
    <w:rsid w:val="003A5C4A"/>
    <w:rsid w:val="003A5D65"/>
    <w:rsid w:val="003A6696"/>
    <w:rsid w:val="003A6E5C"/>
    <w:rsid w:val="003A7772"/>
    <w:rsid w:val="003A7881"/>
    <w:rsid w:val="003A7ACC"/>
    <w:rsid w:val="003A7AFB"/>
    <w:rsid w:val="003A7DB9"/>
    <w:rsid w:val="003B045F"/>
    <w:rsid w:val="003B11E2"/>
    <w:rsid w:val="003B168A"/>
    <w:rsid w:val="003B1B0F"/>
    <w:rsid w:val="003B210C"/>
    <w:rsid w:val="003B2CEB"/>
    <w:rsid w:val="003B321D"/>
    <w:rsid w:val="003B3242"/>
    <w:rsid w:val="003B4870"/>
    <w:rsid w:val="003B524D"/>
    <w:rsid w:val="003B5387"/>
    <w:rsid w:val="003B564E"/>
    <w:rsid w:val="003B590C"/>
    <w:rsid w:val="003B5932"/>
    <w:rsid w:val="003B5A21"/>
    <w:rsid w:val="003B5A6C"/>
    <w:rsid w:val="003B5E21"/>
    <w:rsid w:val="003B63E6"/>
    <w:rsid w:val="003B6818"/>
    <w:rsid w:val="003B69D0"/>
    <w:rsid w:val="003B6D6B"/>
    <w:rsid w:val="003B7494"/>
    <w:rsid w:val="003B78C0"/>
    <w:rsid w:val="003B7C50"/>
    <w:rsid w:val="003B7FF9"/>
    <w:rsid w:val="003C0296"/>
    <w:rsid w:val="003C0D5C"/>
    <w:rsid w:val="003C12D8"/>
    <w:rsid w:val="003C171F"/>
    <w:rsid w:val="003C1792"/>
    <w:rsid w:val="003C1F4F"/>
    <w:rsid w:val="003C286F"/>
    <w:rsid w:val="003C2BD4"/>
    <w:rsid w:val="003C3034"/>
    <w:rsid w:val="003C4103"/>
    <w:rsid w:val="003C50E9"/>
    <w:rsid w:val="003C55AE"/>
    <w:rsid w:val="003C59B4"/>
    <w:rsid w:val="003C5C9D"/>
    <w:rsid w:val="003C5F82"/>
    <w:rsid w:val="003C600F"/>
    <w:rsid w:val="003C69F1"/>
    <w:rsid w:val="003D06BD"/>
    <w:rsid w:val="003D0F68"/>
    <w:rsid w:val="003D12C4"/>
    <w:rsid w:val="003D1501"/>
    <w:rsid w:val="003D20BE"/>
    <w:rsid w:val="003D237F"/>
    <w:rsid w:val="003D268A"/>
    <w:rsid w:val="003D30BE"/>
    <w:rsid w:val="003D31D8"/>
    <w:rsid w:val="003D4233"/>
    <w:rsid w:val="003D4466"/>
    <w:rsid w:val="003D44C4"/>
    <w:rsid w:val="003D49A9"/>
    <w:rsid w:val="003D4C54"/>
    <w:rsid w:val="003D4D2C"/>
    <w:rsid w:val="003D4D95"/>
    <w:rsid w:val="003D5938"/>
    <w:rsid w:val="003D5CB4"/>
    <w:rsid w:val="003D60C7"/>
    <w:rsid w:val="003D63D1"/>
    <w:rsid w:val="003D66CF"/>
    <w:rsid w:val="003D6859"/>
    <w:rsid w:val="003D6A48"/>
    <w:rsid w:val="003D7B26"/>
    <w:rsid w:val="003D7DFB"/>
    <w:rsid w:val="003E04B7"/>
    <w:rsid w:val="003E086E"/>
    <w:rsid w:val="003E0BE3"/>
    <w:rsid w:val="003E0EE2"/>
    <w:rsid w:val="003E1048"/>
    <w:rsid w:val="003E1429"/>
    <w:rsid w:val="003E1789"/>
    <w:rsid w:val="003E1E43"/>
    <w:rsid w:val="003E3C70"/>
    <w:rsid w:val="003E3D85"/>
    <w:rsid w:val="003E4003"/>
    <w:rsid w:val="003E4EB2"/>
    <w:rsid w:val="003E52A9"/>
    <w:rsid w:val="003E5517"/>
    <w:rsid w:val="003E6F28"/>
    <w:rsid w:val="003E726E"/>
    <w:rsid w:val="003F0304"/>
    <w:rsid w:val="003F0501"/>
    <w:rsid w:val="003F06B6"/>
    <w:rsid w:val="003F0E9A"/>
    <w:rsid w:val="003F1690"/>
    <w:rsid w:val="003F1C39"/>
    <w:rsid w:val="003F369D"/>
    <w:rsid w:val="003F3759"/>
    <w:rsid w:val="003F3A7A"/>
    <w:rsid w:val="003F3ACF"/>
    <w:rsid w:val="003F3C7E"/>
    <w:rsid w:val="003F466C"/>
    <w:rsid w:val="003F4898"/>
    <w:rsid w:val="003F56C7"/>
    <w:rsid w:val="003F59B1"/>
    <w:rsid w:val="003F5B19"/>
    <w:rsid w:val="003F5D58"/>
    <w:rsid w:val="003F604C"/>
    <w:rsid w:val="003F6339"/>
    <w:rsid w:val="003F64F9"/>
    <w:rsid w:val="003F7673"/>
    <w:rsid w:val="003F7CE2"/>
    <w:rsid w:val="00400081"/>
    <w:rsid w:val="00400809"/>
    <w:rsid w:val="00400A07"/>
    <w:rsid w:val="004021B2"/>
    <w:rsid w:val="004027C2"/>
    <w:rsid w:val="00403813"/>
    <w:rsid w:val="00403D10"/>
    <w:rsid w:val="0040461D"/>
    <w:rsid w:val="00405B4B"/>
    <w:rsid w:val="004060F9"/>
    <w:rsid w:val="0040637E"/>
    <w:rsid w:val="004063AE"/>
    <w:rsid w:val="004063FD"/>
    <w:rsid w:val="004067B5"/>
    <w:rsid w:val="004071F9"/>
    <w:rsid w:val="00407BF6"/>
    <w:rsid w:val="00407D71"/>
    <w:rsid w:val="00410919"/>
    <w:rsid w:val="00410AB3"/>
    <w:rsid w:val="00410B97"/>
    <w:rsid w:val="00410EC4"/>
    <w:rsid w:val="00411BB0"/>
    <w:rsid w:val="00412212"/>
    <w:rsid w:val="0041230A"/>
    <w:rsid w:val="004125FC"/>
    <w:rsid w:val="004126CD"/>
    <w:rsid w:val="00412BA4"/>
    <w:rsid w:val="00412FEA"/>
    <w:rsid w:val="004132A1"/>
    <w:rsid w:val="004132A5"/>
    <w:rsid w:val="004137A9"/>
    <w:rsid w:val="00414509"/>
    <w:rsid w:val="00414B0A"/>
    <w:rsid w:val="00414C73"/>
    <w:rsid w:val="00414CFE"/>
    <w:rsid w:val="00415C6C"/>
    <w:rsid w:val="00416337"/>
    <w:rsid w:val="0041637F"/>
    <w:rsid w:val="004169F2"/>
    <w:rsid w:val="00416A2F"/>
    <w:rsid w:val="004170A6"/>
    <w:rsid w:val="0041711C"/>
    <w:rsid w:val="00417160"/>
    <w:rsid w:val="00417529"/>
    <w:rsid w:val="00417612"/>
    <w:rsid w:val="00417C53"/>
    <w:rsid w:val="00417E0D"/>
    <w:rsid w:val="0042010C"/>
    <w:rsid w:val="004207B8"/>
    <w:rsid w:val="00420C84"/>
    <w:rsid w:val="0042151C"/>
    <w:rsid w:val="00421829"/>
    <w:rsid w:val="004218EA"/>
    <w:rsid w:val="0042191D"/>
    <w:rsid w:val="00421EA1"/>
    <w:rsid w:val="00421F11"/>
    <w:rsid w:val="00422476"/>
    <w:rsid w:val="00422706"/>
    <w:rsid w:val="00423591"/>
    <w:rsid w:val="00423E45"/>
    <w:rsid w:val="004246F9"/>
    <w:rsid w:val="004249D5"/>
    <w:rsid w:val="00424B7A"/>
    <w:rsid w:val="00425534"/>
    <w:rsid w:val="004259CE"/>
    <w:rsid w:val="00425BE4"/>
    <w:rsid w:val="0042603D"/>
    <w:rsid w:val="00426263"/>
    <w:rsid w:val="00426BDB"/>
    <w:rsid w:val="00426E54"/>
    <w:rsid w:val="00427604"/>
    <w:rsid w:val="00427743"/>
    <w:rsid w:val="0043017E"/>
    <w:rsid w:val="004308A4"/>
    <w:rsid w:val="00431337"/>
    <w:rsid w:val="004314CB"/>
    <w:rsid w:val="004314CF"/>
    <w:rsid w:val="00431B67"/>
    <w:rsid w:val="00431BA4"/>
    <w:rsid w:val="004323FF"/>
    <w:rsid w:val="0043248C"/>
    <w:rsid w:val="004324CB"/>
    <w:rsid w:val="00432EFB"/>
    <w:rsid w:val="00432FB4"/>
    <w:rsid w:val="00433821"/>
    <w:rsid w:val="00433B49"/>
    <w:rsid w:val="00434026"/>
    <w:rsid w:val="004343BC"/>
    <w:rsid w:val="00434CC0"/>
    <w:rsid w:val="00434D58"/>
    <w:rsid w:val="004352C4"/>
    <w:rsid w:val="004359E4"/>
    <w:rsid w:val="0043602C"/>
    <w:rsid w:val="00437704"/>
    <w:rsid w:val="00437A4C"/>
    <w:rsid w:val="00437C8F"/>
    <w:rsid w:val="00437EBA"/>
    <w:rsid w:val="00437F3E"/>
    <w:rsid w:val="00441222"/>
    <w:rsid w:val="00441312"/>
    <w:rsid w:val="00441576"/>
    <w:rsid w:val="00441D58"/>
    <w:rsid w:val="00442509"/>
    <w:rsid w:val="0044311A"/>
    <w:rsid w:val="00443671"/>
    <w:rsid w:val="00443672"/>
    <w:rsid w:val="00443E84"/>
    <w:rsid w:val="00443E8E"/>
    <w:rsid w:val="00445009"/>
    <w:rsid w:val="0044558A"/>
    <w:rsid w:val="004456C5"/>
    <w:rsid w:val="0044571F"/>
    <w:rsid w:val="004457C4"/>
    <w:rsid w:val="00445E1E"/>
    <w:rsid w:val="0044648A"/>
    <w:rsid w:val="0044683E"/>
    <w:rsid w:val="004468E0"/>
    <w:rsid w:val="00446BF0"/>
    <w:rsid w:val="00447321"/>
    <w:rsid w:val="00447673"/>
    <w:rsid w:val="004478AE"/>
    <w:rsid w:val="004478DB"/>
    <w:rsid w:val="004506F6"/>
    <w:rsid w:val="00450C13"/>
    <w:rsid w:val="004512CE"/>
    <w:rsid w:val="00451307"/>
    <w:rsid w:val="004515A5"/>
    <w:rsid w:val="00451AC5"/>
    <w:rsid w:val="00451B0E"/>
    <w:rsid w:val="00451C02"/>
    <w:rsid w:val="004523F5"/>
    <w:rsid w:val="0045334E"/>
    <w:rsid w:val="004537AE"/>
    <w:rsid w:val="004547C7"/>
    <w:rsid w:val="004549E4"/>
    <w:rsid w:val="00455024"/>
    <w:rsid w:val="004559E3"/>
    <w:rsid w:val="00455F98"/>
    <w:rsid w:val="004569EE"/>
    <w:rsid w:val="00456AD2"/>
    <w:rsid w:val="00457508"/>
    <w:rsid w:val="00460219"/>
    <w:rsid w:val="004602CB"/>
    <w:rsid w:val="00460510"/>
    <w:rsid w:val="00460929"/>
    <w:rsid w:val="00460BC9"/>
    <w:rsid w:val="004612E8"/>
    <w:rsid w:val="004616A8"/>
    <w:rsid w:val="00461D85"/>
    <w:rsid w:val="00461DBC"/>
    <w:rsid w:val="00462171"/>
    <w:rsid w:val="00462208"/>
    <w:rsid w:val="0046229D"/>
    <w:rsid w:val="004623E1"/>
    <w:rsid w:val="00462733"/>
    <w:rsid w:val="00463D4F"/>
    <w:rsid w:val="00463FA9"/>
    <w:rsid w:val="0046443A"/>
    <w:rsid w:val="0046474C"/>
    <w:rsid w:val="00464DB6"/>
    <w:rsid w:val="004654C8"/>
    <w:rsid w:val="004668F6"/>
    <w:rsid w:val="00466927"/>
    <w:rsid w:val="004674E9"/>
    <w:rsid w:val="004674FC"/>
    <w:rsid w:val="00467A46"/>
    <w:rsid w:val="004701E0"/>
    <w:rsid w:val="00470348"/>
    <w:rsid w:val="004703AA"/>
    <w:rsid w:val="00470A6B"/>
    <w:rsid w:val="0047102F"/>
    <w:rsid w:val="004713ED"/>
    <w:rsid w:val="00471C1B"/>
    <w:rsid w:val="00471E3E"/>
    <w:rsid w:val="004726FE"/>
    <w:rsid w:val="004727F3"/>
    <w:rsid w:val="00472B30"/>
    <w:rsid w:val="004730F5"/>
    <w:rsid w:val="00473785"/>
    <w:rsid w:val="00473F05"/>
    <w:rsid w:val="004740C3"/>
    <w:rsid w:val="0047613E"/>
    <w:rsid w:val="004762FD"/>
    <w:rsid w:val="004769F8"/>
    <w:rsid w:val="00476BB9"/>
    <w:rsid w:val="00476DDD"/>
    <w:rsid w:val="00476F79"/>
    <w:rsid w:val="00477474"/>
    <w:rsid w:val="0047764E"/>
    <w:rsid w:val="004778C8"/>
    <w:rsid w:val="00477A6C"/>
    <w:rsid w:val="00477CFA"/>
    <w:rsid w:val="00477E54"/>
    <w:rsid w:val="00480B85"/>
    <w:rsid w:val="00481028"/>
    <w:rsid w:val="004814DC"/>
    <w:rsid w:val="00481A2D"/>
    <w:rsid w:val="00481A5C"/>
    <w:rsid w:val="0048211E"/>
    <w:rsid w:val="0048219A"/>
    <w:rsid w:val="0048220A"/>
    <w:rsid w:val="004826B4"/>
    <w:rsid w:val="00482E12"/>
    <w:rsid w:val="0048322C"/>
    <w:rsid w:val="004836AF"/>
    <w:rsid w:val="00483C15"/>
    <w:rsid w:val="004849E8"/>
    <w:rsid w:val="004851DD"/>
    <w:rsid w:val="004854C3"/>
    <w:rsid w:val="00485552"/>
    <w:rsid w:val="00485605"/>
    <w:rsid w:val="004857B7"/>
    <w:rsid w:val="00485AF6"/>
    <w:rsid w:val="004861C9"/>
    <w:rsid w:val="0048651F"/>
    <w:rsid w:val="00486737"/>
    <w:rsid w:val="00486894"/>
    <w:rsid w:val="0048689A"/>
    <w:rsid w:val="004868AC"/>
    <w:rsid w:val="0048732D"/>
    <w:rsid w:val="00487C44"/>
    <w:rsid w:val="00487D2E"/>
    <w:rsid w:val="00487ED3"/>
    <w:rsid w:val="00487FC4"/>
    <w:rsid w:val="0049063E"/>
    <w:rsid w:val="004908D0"/>
    <w:rsid w:val="0049091D"/>
    <w:rsid w:val="00490ACD"/>
    <w:rsid w:val="00491446"/>
    <w:rsid w:val="00491A50"/>
    <w:rsid w:val="00491C4E"/>
    <w:rsid w:val="00492267"/>
    <w:rsid w:val="00492AAF"/>
    <w:rsid w:val="004930F3"/>
    <w:rsid w:val="00493770"/>
    <w:rsid w:val="00493898"/>
    <w:rsid w:val="004938E0"/>
    <w:rsid w:val="004943A2"/>
    <w:rsid w:val="004953B5"/>
    <w:rsid w:val="00495C78"/>
    <w:rsid w:val="00496968"/>
    <w:rsid w:val="00496CF0"/>
    <w:rsid w:val="0049722F"/>
    <w:rsid w:val="004975C2"/>
    <w:rsid w:val="004A02F2"/>
    <w:rsid w:val="004A0615"/>
    <w:rsid w:val="004A0CCF"/>
    <w:rsid w:val="004A19D4"/>
    <w:rsid w:val="004A1E3B"/>
    <w:rsid w:val="004A28EB"/>
    <w:rsid w:val="004A2AE9"/>
    <w:rsid w:val="004A2FA6"/>
    <w:rsid w:val="004A3E37"/>
    <w:rsid w:val="004A4471"/>
    <w:rsid w:val="004A4CA0"/>
    <w:rsid w:val="004A584C"/>
    <w:rsid w:val="004A66D7"/>
    <w:rsid w:val="004A6701"/>
    <w:rsid w:val="004A6741"/>
    <w:rsid w:val="004A6A69"/>
    <w:rsid w:val="004A788D"/>
    <w:rsid w:val="004A7D45"/>
    <w:rsid w:val="004B011A"/>
    <w:rsid w:val="004B0B53"/>
    <w:rsid w:val="004B0D70"/>
    <w:rsid w:val="004B12BD"/>
    <w:rsid w:val="004B18ED"/>
    <w:rsid w:val="004B1B89"/>
    <w:rsid w:val="004B20F8"/>
    <w:rsid w:val="004B346F"/>
    <w:rsid w:val="004B3780"/>
    <w:rsid w:val="004B37AC"/>
    <w:rsid w:val="004B39EA"/>
    <w:rsid w:val="004B3AEE"/>
    <w:rsid w:val="004B4287"/>
    <w:rsid w:val="004B4313"/>
    <w:rsid w:val="004B45E5"/>
    <w:rsid w:val="004B45EA"/>
    <w:rsid w:val="004B5D01"/>
    <w:rsid w:val="004B614F"/>
    <w:rsid w:val="004B6B39"/>
    <w:rsid w:val="004B720E"/>
    <w:rsid w:val="004B7239"/>
    <w:rsid w:val="004B736B"/>
    <w:rsid w:val="004B73EE"/>
    <w:rsid w:val="004B774E"/>
    <w:rsid w:val="004B7812"/>
    <w:rsid w:val="004B78FF"/>
    <w:rsid w:val="004B79CE"/>
    <w:rsid w:val="004B7A57"/>
    <w:rsid w:val="004C065C"/>
    <w:rsid w:val="004C0912"/>
    <w:rsid w:val="004C0F74"/>
    <w:rsid w:val="004C0FC2"/>
    <w:rsid w:val="004C163F"/>
    <w:rsid w:val="004C20C5"/>
    <w:rsid w:val="004C3A39"/>
    <w:rsid w:val="004C3B36"/>
    <w:rsid w:val="004C4353"/>
    <w:rsid w:val="004C4DC7"/>
    <w:rsid w:val="004C4EA2"/>
    <w:rsid w:val="004C54BD"/>
    <w:rsid w:val="004C5EE4"/>
    <w:rsid w:val="004C623C"/>
    <w:rsid w:val="004C681E"/>
    <w:rsid w:val="004C73FE"/>
    <w:rsid w:val="004C74F3"/>
    <w:rsid w:val="004C798A"/>
    <w:rsid w:val="004D03A7"/>
    <w:rsid w:val="004D0403"/>
    <w:rsid w:val="004D1BF0"/>
    <w:rsid w:val="004D1CFB"/>
    <w:rsid w:val="004D1FAB"/>
    <w:rsid w:val="004D2088"/>
    <w:rsid w:val="004D2251"/>
    <w:rsid w:val="004D28CE"/>
    <w:rsid w:val="004D2BD3"/>
    <w:rsid w:val="004D3286"/>
    <w:rsid w:val="004D3AA1"/>
    <w:rsid w:val="004D42DF"/>
    <w:rsid w:val="004D4690"/>
    <w:rsid w:val="004D4FC3"/>
    <w:rsid w:val="004D500E"/>
    <w:rsid w:val="004D5A72"/>
    <w:rsid w:val="004D5B96"/>
    <w:rsid w:val="004D67EC"/>
    <w:rsid w:val="004D68DE"/>
    <w:rsid w:val="004D6D04"/>
    <w:rsid w:val="004D7109"/>
    <w:rsid w:val="004D75BD"/>
    <w:rsid w:val="004D787D"/>
    <w:rsid w:val="004E01E6"/>
    <w:rsid w:val="004E03F6"/>
    <w:rsid w:val="004E05E5"/>
    <w:rsid w:val="004E0D1F"/>
    <w:rsid w:val="004E0DD6"/>
    <w:rsid w:val="004E1071"/>
    <w:rsid w:val="004E10EF"/>
    <w:rsid w:val="004E2025"/>
    <w:rsid w:val="004E20F0"/>
    <w:rsid w:val="004E2100"/>
    <w:rsid w:val="004E247C"/>
    <w:rsid w:val="004E24BB"/>
    <w:rsid w:val="004E2D54"/>
    <w:rsid w:val="004E336B"/>
    <w:rsid w:val="004E378C"/>
    <w:rsid w:val="004E37E7"/>
    <w:rsid w:val="004E3B41"/>
    <w:rsid w:val="004E3D90"/>
    <w:rsid w:val="004E40BD"/>
    <w:rsid w:val="004E462A"/>
    <w:rsid w:val="004E4C8A"/>
    <w:rsid w:val="004E4CC8"/>
    <w:rsid w:val="004E4F0C"/>
    <w:rsid w:val="004E4FE0"/>
    <w:rsid w:val="004E5562"/>
    <w:rsid w:val="004E5A77"/>
    <w:rsid w:val="004E606E"/>
    <w:rsid w:val="004E6877"/>
    <w:rsid w:val="004E7249"/>
    <w:rsid w:val="004E784C"/>
    <w:rsid w:val="004E79CB"/>
    <w:rsid w:val="004E79E3"/>
    <w:rsid w:val="004E7CD2"/>
    <w:rsid w:val="004E7FB3"/>
    <w:rsid w:val="004F07B4"/>
    <w:rsid w:val="004F173F"/>
    <w:rsid w:val="004F1A3F"/>
    <w:rsid w:val="004F1B01"/>
    <w:rsid w:val="004F1BB1"/>
    <w:rsid w:val="004F2755"/>
    <w:rsid w:val="004F281E"/>
    <w:rsid w:val="004F2F75"/>
    <w:rsid w:val="004F30C6"/>
    <w:rsid w:val="004F398C"/>
    <w:rsid w:val="004F3FE3"/>
    <w:rsid w:val="004F4963"/>
    <w:rsid w:val="004F4ABE"/>
    <w:rsid w:val="004F4FA0"/>
    <w:rsid w:val="004F509C"/>
    <w:rsid w:val="004F63D8"/>
    <w:rsid w:val="004F7502"/>
    <w:rsid w:val="004F784B"/>
    <w:rsid w:val="004F7C75"/>
    <w:rsid w:val="0050006A"/>
    <w:rsid w:val="005008A4"/>
    <w:rsid w:val="005009E2"/>
    <w:rsid w:val="0050185B"/>
    <w:rsid w:val="00503946"/>
    <w:rsid w:val="00503BEE"/>
    <w:rsid w:val="00503FA4"/>
    <w:rsid w:val="00504233"/>
    <w:rsid w:val="0050435C"/>
    <w:rsid w:val="005048EB"/>
    <w:rsid w:val="00504AAA"/>
    <w:rsid w:val="00505077"/>
    <w:rsid w:val="00505591"/>
    <w:rsid w:val="0050564D"/>
    <w:rsid w:val="005056AC"/>
    <w:rsid w:val="0050582E"/>
    <w:rsid w:val="0050596C"/>
    <w:rsid w:val="00505C1F"/>
    <w:rsid w:val="00505CEF"/>
    <w:rsid w:val="00505D95"/>
    <w:rsid w:val="00505DAC"/>
    <w:rsid w:val="00506339"/>
    <w:rsid w:val="005065BE"/>
    <w:rsid w:val="00506806"/>
    <w:rsid w:val="0050794F"/>
    <w:rsid w:val="0051006D"/>
    <w:rsid w:val="00510474"/>
    <w:rsid w:val="00510CDB"/>
    <w:rsid w:val="0051124C"/>
    <w:rsid w:val="005112A7"/>
    <w:rsid w:val="005115DB"/>
    <w:rsid w:val="005119BC"/>
    <w:rsid w:val="005122E7"/>
    <w:rsid w:val="00512437"/>
    <w:rsid w:val="005129AA"/>
    <w:rsid w:val="00512C93"/>
    <w:rsid w:val="00512DEF"/>
    <w:rsid w:val="00512F68"/>
    <w:rsid w:val="00513720"/>
    <w:rsid w:val="005146DD"/>
    <w:rsid w:val="0051476E"/>
    <w:rsid w:val="00516675"/>
    <w:rsid w:val="00516B62"/>
    <w:rsid w:val="00517978"/>
    <w:rsid w:val="005210D5"/>
    <w:rsid w:val="0052171E"/>
    <w:rsid w:val="00521F33"/>
    <w:rsid w:val="0052240B"/>
    <w:rsid w:val="00522423"/>
    <w:rsid w:val="005224CA"/>
    <w:rsid w:val="00522597"/>
    <w:rsid w:val="00522845"/>
    <w:rsid w:val="00522A1F"/>
    <w:rsid w:val="00522E0C"/>
    <w:rsid w:val="00523352"/>
    <w:rsid w:val="00523630"/>
    <w:rsid w:val="00523EA7"/>
    <w:rsid w:val="0052445F"/>
    <w:rsid w:val="005247DB"/>
    <w:rsid w:val="00524A39"/>
    <w:rsid w:val="00524CD7"/>
    <w:rsid w:val="00524FA3"/>
    <w:rsid w:val="00525757"/>
    <w:rsid w:val="0052589F"/>
    <w:rsid w:val="00525907"/>
    <w:rsid w:val="005259D2"/>
    <w:rsid w:val="00525C80"/>
    <w:rsid w:val="00526805"/>
    <w:rsid w:val="0052704E"/>
    <w:rsid w:val="0052744F"/>
    <w:rsid w:val="00527B18"/>
    <w:rsid w:val="00527CD4"/>
    <w:rsid w:val="00527ED7"/>
    <w:rsid w:val="005315F7"/>
    <w:rsid w:val="00531948"/>
    <w:rsid w:val="005321C1"/>
    <w:rsid w:val="00532337"/>
    <w:rsid w:val="005323CA"/>
    <w:rsid w:val="005328DC"/>
    <w:rsid w:val="00532A04"/>
    <w:rsid w:val="005331D0"/>
    <w:rsid w:val="00533AFF"/>
    <w:rsid w:val="005348D8"/>
    <w:rsid w:val="00534971"/>
    <w:rsid w:val="00534B10"/>
    <w:rsid w:val="005354E7"/>
    <w:rsid w:val="005357E0"/>
    <w:rsid w:val="00535933"/>
    <w:rsid w:val="00536C64"/>
    <w:rsid w:val="00537233"/>
    <w:rsid w:val="00537645"/>
    <w:rsid w:val="00537DB6"/>
    <w:rsid w:val="00540B59"/>
    <w:rsid w:val="005411B6"/>
    <w:rsid w:val="005417D3"/>
    <w:rsid w:val="00541895"/>
    <w:rsid w:val="00541DCD"/>
    <w:rsid w:val="00542F88"/>
    <w:rsid w:val="00543038"/>
    <w:rsid w:val="005435E7"/>
    <w:rsid w:val="00544779"/>
    <w:rsid w:val="00544CC2"/>
    <w:rsid w:val="005450E4"/>
    <w:rsid w:val="005454D8"/>
    <w:rsid w:val="0054562D"/>
    <w:rsid w:val="00545986"/>
    <w:rsid w:val="00546162"/>
    <w:rsid w:val="00546994"/>
    <w:rsid w:val="005472D6"/>
    <w:rsid w:val="005475F7"/>
    <w:rsid w:val="00547960"/>
    <w:rsid w:val="005514F5"/>
    <w:rsid w:val="00551B03"/>
    <w:rsid w:val="00551C4D"/>
    <w:rsid w:val="00551C7B"/>
    <w:rsid w:val="00551F69"/>
    <w:rsid w:val="0055241E"/>
    <w:rsid w:val="005527FA"/>
    <w:rsid w:val="0055280C"/>
    <w:rsid w:val="00552C56"/>
    <w:rsid w:val="00552DCE"/>
    <w:rsid w:val="005532AE"/>
    <w:rsid w:val="00553416"/>
    <w:rsid w:val="00553BE8"/>
    <w:rsid w:val="00554031"/>
    <w:rsid w:val="005544A8"/>
    <w:rsid w:val="005549C7"/>
    <w:rsid w:val="00554CA9"/>
    <w:rsid w:val="00554E4E"/>
    <w:rsid w:val="00554FB1"/>
    <w:rsid w:val="00555092"/>
    <w:rsid w:val="00555D29"/>
    <w:rsid w:val="00555DA7"/>
    <w:rsid w:val="005560F1"/>
    <w:rsid w:val="0055618A"/>
    <w:rsid w:val="00557C25"/>
    <w:rsid w:val="005601B4"/>
    <w:rsid w:val="00560B02"/>
    <w:rsid w:val="00560CCD"/>
    <w:rsid w:val="00560F3D"/>
    <w:rsid w:val="0056120B"/>
    <w:rsid w:val="00561BA9"/>
    <w:rsid w:val="00561CFD"/>
    <w:rsid w:val="00561ED2"/>
    <w:rsid w:val="005622A3"/>
    <w:rsid w:val="0056240F"/>
    <w:rsid w:val="00562931"/>
    <w:rsid w:val="00563044"/>
    <w:rsid w:val="005637DE"/>
    <w:rsid w:val="005637FD"/>
    <w:rsid w:val="00563967"/>
    <w:rsid w:val="00563E8E"/>
    <w:rsid w:val="00563FEA"/>
    <w:rsid w:val="005644A3"/>
    <w:rsid w:val="0056469F"/>
    <w:rsid w:val="00565302"/>
    <w:rsid w:val="005655AD"/>
    <w:rsid w:val="00565DE3"/>
    <w:rsid w:val="00565F93"/>
    <w:rsid w:val="00566093"/>
    <w:rsid w:val="005662E9"/>
    <w:rsid w:val="0056657D"/>
    <w:rsid w:val="00566602"/>
    <w:rsid w:val="00566BBC"/>
    <w:rsid w:val="00566D90"/>
    <w:rsid w:val="00570B08"/>
    <w:rsid w:val="005710E1"/>
    <w:rsid w:val="005715F2"/>
    <w:rsid w:val="00571BDF"/>
    <w:rsid w:val="005720D3"/>
    <w:rsid w:val="00572EC4"/>
    <w:rsid w:val="00573532"/>
    <w:rsid w:val="00573795"/>
    <w:rsid w:val="0057439F"/>
    <w:rsid w:val="005745B3"/>
    <w:rsid w:val="00574CF8"/>
    <w:rsid w:val="00575109"/>
    <w:rsid w:val="00575398"/>
    <w:rsid w:val="005759D6"/>
    <w:rsid w:val="0057630D"/>
    <w:rsid w:val="00576460"/>
    <w:rsid w:val="00576521"/>
    <w:rsid w:val="0057785F"/>
    <w:rsid w:val="00577BF0"/>
    <w:rsid w:val="00577F71"/>
    <w:rsid w:val="00577FCD"/>
    <w:rsid w:val="00580049"/>
    <w:rsid w:val="00580330"/>
    <w:rsid w:val="005804CC"/>
    <w:rsid w:val="005807EA"/>
    <w:rsid w:val="00580FD3"/>
    <w:rsid w:val="00581067"/>
    <w:rsid w:val="005814BF"/>
    <w:rsid w:val="00581C72"/>
    <w:rsid w:val="00581ED5"/>
    <w:rsid w:val="00582127"/>
    <w:rsid w:val="00582B02"/>
    <w:rsid w:val="00582D86"/>
    <w:rsid w:val="00582DF0"/>
    <w:rsid w:val="00582EFC"/>
    <w:rsid w:val="005843B5"/>
    <w:rsid w:val="00584B80"/>
    <w:rsid w:val="00584CBC"/>
    <w:rsid w:val="0058500B"/>
    <w:rsid w:val="005857A5"/>
    <w:rsid w:val="00585DBE"/>
    <w:rsid w:val="00585F82"/>
    <w:rsid w:val="005860BA"/>
    <w:rsid w:val="005871D3"/>
    <w:rsid w:val="005874A9"/>
    <w:rsid w:val="00587F2A"/>
    <w:rsid w:val="00590508"/>
    <w:rsid w:val="005906C5"/>
    <w:rsid w:val="00590C33"/>
    <w:rsid w:val="00590F39"/>
    <w:rsid w:val="00591403"/>
    <w:rsid w:val="005919CC"/>
    <w:rsid w:val="00591A94"/>
    <w:rsid w:val="00591F1E"/>
    <w:rsid w:val="0059261B"/>
    <w:rsid w:val="00592DC8"/>
    <w:rsid w:val="0059398E"/>
    <w:rsid w:val="0059430B"/>
    <w:rsid w:val="00594DD9"/>
    <w:rsid w:val="00595FAB"/>
    <w:rsid w:val="005977E2"/>
    <w:rsid w:val="00597CFF"/>
    <w:rsid w:val="00597E73"/>
    <w:rsid w:val="005A01D1"/>
    <w:rsid w:val="005A06D1"/>
    <w:rsid w:val="005A0E01"/>
    <w:rsid w:val="005A1F96"/>
    <w:rsid w:val="005A28B5"/>
    <w:rsid w:val="005A3654"/>
    <w:rsid w:val="005A4088"/>
    <w:rsid w:val="005A4114"/>
    <w:rsid w:val="005A46F9"/>
    <w:rsid w:val="005A472E"/>
    <w:rsid w:val="005A4DB0"/>
    <w:rsid w:val="005A4DCF"/>
    <w:rsid w:val="005A51C1"/>
    <w:rsid w:val="005A52CA"/>
    <w:rsid w:val="005A5825"/>
    <w:rsid w:val="005A590D"/>
    <w:rsid w:val="005A64B9"/>
    <w:rsid w:val="005A74D4"/>
    <w:rsid w:val="005A7C48"/>
    <w:rsid w:val="005A7CF3"/>
    <w:rsid w:val="005B013C"/>
    <w:rsid w:val="005B0BED"/>
    <w:rsid w:val="005B0E86"/>
    <w:rsid w:val="005B0ED9"/>
    <w:rsid w:val="005B2086"/>
    <w:rsid w:val="005B2126"/>
    <w:rsid w:val="005B219C"/>
    <w:rsid w:val="005B27B7"/>
    <w:rsid w:val="005B2A51"/>
    <w:rsid w:val="005B2B7E"/>
    <w:rsid w:val="005B2E73"/>
    <w:rsid w:val="005B2F99"/>
    <w:rsid w:val="005B3141"/>
    <w:rsid w:val="005B385C"/>
    <w:rsid w:val="005B4577"/>
    <w:rsid w:val="005B4D23"/>
    <w:rsid w:val="005B54B7"/>
    <w:rsid w:val="005B5F19"/>
    <w:rsid w:val="005B6061"/>
    <w:rsid w:val="005B6F74"/>
    <w:rsid w:val="005B6FB1"/>
    <w:rsid w:val="005B7F0E"/>
    <w:rsid w:val="005C0726"/>
    <w:rsid w:val="005C08A5"/>
    <w:rsid w:val="005C09C2"/>
    <w:rsid w:val="005C0B6E"/>
    <w:rsid w:val="005C1BFC"/>
    <w:rsid w:val="005C2309"/>
    <w:rsid w:val="005C287B"/>
    <w:rsid w:val="005C2BDE"/>
    <w:rsid w:val="005C2CD2"/>
    <w:rsid w:val="005C2ED4"/>
    <w:rsid w:val="005C35CD"/>
    <w:rsid w:val="005C3DF9"/>
    <w:rsid w:val="005C4219"/>
    <w:rsid w:val="005C45D1"/>
    <w:rsid w:val="005C4A2E"/>
    <w:rsid w:val="005C5AF2"/>
    <w:rsid w:val="005C5CFB"/>
    <w:rsid w:val="005C6008"/>
    <w:rsid w:val="005C652C"/>
    <w:rsid w:val="005C6EF4"/>
    <w:rsid w:val="005C771C"/>
    <w:rsid w:val="005C7888"/>
    <w:rsid w:val="005C78B6"/>
    <w:rsid w:val="005D0888"/>
    <w:rsid w:val="005D12DE"/>
    <w:rsid w:val="005D1625"/>
    <w:rsid w:val="005D1671"/>
    <w:rsid w:val="005D1B3C"/>
    <w:rsid w:val="005D22B9"/>
    <w:rsid w:val="005D2356"/>
    <w:rsid w:val="005D2EC9"/>
    <w:rsid w:val="005D3483"/>
    <w:rsid w:val="005D3B44"/>
    <w:rsid w:val="005D3DA8"/>
    <w:rsid w:val="005D401E"/>
    <w:rsid w:val="005D44C3"/>
    <w:rsid w:val="005D473C"/>
    <w:rsid w:val="005D4F29"/>
    <w:rsid w:val="005D51C1"/>
    <w:rsid w:val="005D54AB"/>
    <w:rsid w:val="005D5B7D"/>
    <w:rsid w:val="005D674B"/>
    <w:rsid w:val="005D691E"/>
    <w:rsid w:val="005D6DB9"/>
    <w:rsid w:val="005D7471"/>
    <w:rsid w:val="005D7C50"/>
    <w:rsid w:val="005D7F9C"/>
    <w:rsid w:val="005E05D6"/>
    <w:rsid w:val="005E0A49"/>
    <w:rsid w:val="005E0AC8"/>
    <w:rsid w:val="005E0E20"/>
    <w:rsid w:val="005E139A"/>
    <w:rsid w:val="005E142A"/>
    <w:rsid w:val="005E1E94"/>
    <w:rsid w:val="005E255A"/>
    <w:rsid w:val="005E267D"/>
    <w:rsid w:val="005E28FC"/>
    <w:rsid w:val="005E2B00"/>
    <w:rsid w:val="005E2B80"/>
    <w:rsid w:val="005E3585"/>
    <w:rsid w:val="005E4726"/>
    <w:rsid w:val="005E4CB0"/>
    <w:rsid w:val="005E6778"/>
    <w:rsid w:val="005E6B8B"/>
    <w:rsid w:val="005E783A"/>
    <w:rsid w:val="005E7E42"/>
    <w:rsid w:val="005F0168"/>
    <w:rsid w:val="005F03B3"/>
    <w:rsid w:val="005F0503"/>
    <w:rsid w:val="005F09C0"/>
    <w:rsid w:val="005F0AB4"/>
    <w:rsid w:val="005F0F8B"/>
    <w:rsid w:val="005F0F97"/>
    <w:rsid w:val="005F23E8"/>
    <w:rsid w:val="005F25FC"/>
    <w:rsid w:val="005F2870"/>
    <w:rsid w:val="005F2FD1"/>
    <w:rsid w:val="005F35E2"/>
    <w:rsid w:val="005F4CA1"/>
    <w:rsid w:val="005F5417"/>
    <w:rsid w:val="005F5B90"/>
    <w:rsid w:val="005F5EEE"/>
    <w:rsid w:val="005F6A8A"/>
    <w:rsid w:val="005F6B9A"/>
    <w:rsid w:val="005F6E5F"/>
    <w:rsid w:val="005F7E04"/>
    <w:rsid w:val="00600466"/>
    <w:rsid w:val="00600DB3"/>
    <w:rsid w:val="00600E29"/>
    <w:rsid w:val="006016FA"/>
    <w:rsid w:val="006017D8"/>
    <w:rsid w:val="00601AD4"/>
    <w:rsid w:val="00602F02"/>
    <w:rsid w:val="00603435"/>
    <w:rsid w:val="006035BE"/>
    <w:rsid w:val="006050B9"/>
    <w:rsid w:val="00605672"/>
    <w:rsid w:val="00605CA9"/>
    <w:rsid w:val="00605D91"/>
    <w:rsid w:val="006060C1"/>
    <w:rsid w:val="00606A6F"/>
    <w:rsid w:val="00606D91"/>
    <w:rsid w:val="006073F8"/>
    <w:rsid w:val="00607852"/>
    <w:rsid w:val="006078AD"/>
    <w:rsid w:val="00607B6B"/>
    <w:rsid w:val="00607F79"/>
    <w:rsid w:val="006101F7"/>
    <w:rsid w:val="00610D76"/>
    <w:rsid w:val="00610E1D"/>
    <w:rsid w:val="0061122B"/>
    <w:rsid w:val="00611567"/>
    <w:rsid w:val="0061193E"/>
    <w:rsid w:val="00612683"/>
    <w:rsid w:val="0061325E"/>
    <w:rsid w:val="006136FD"/>
    <w:rsid w:val="00613766"/>
    <w:rsid w:val="00613BC9"/>
    <w:rsid w:val="00614953"/>
    <w:rsid w:val="00614D0B"/>
    <w:rsid w:val="006161F3"/>
    <w:rsid w:val="0061658A"/>
    <w:rsid w:val="00616A21"/>
    <w:rsid w:val="00616A9D"/>
    <w:rsid w:val="00616CDE"/>
    <w:rsid w:val="00620434"/>
    <w:rsid w:val="00620A3E"/>
    <w:rsid w:val="00620A97"/>
    <w:rsid w:val="00620E90"/>
    <w:rsid w:val="00620FB7"/>
    <w:rsid w:val="0062149D"/>
    <w:rsid w:val="0062179B"/>
    <w:rsid w:val="006218E0"/>
    <w:rsid w:val="00621CA3"/>
    <w:rsid w:val="0062230E"/>
    <w:rsid w:val="006224D7"/>
    <w:rsid w:val="0062255A"/>
    <w:rsid w:val="006226CA"/>
    <w:rsid w:val="00622AD2"/>
    <w:rsid w:val="00622CD9"/>
    <w:rsid w:val="00622FA9"/>
    <w:rsid w:val="006236AE"/>
    <w:rsid w:val="00623A84"/>
    <w:rsid w:val="0062442D"/>
    <w:rsid w:val="00624685"/>
    <w:rsid w:val="006247A1"/>
    <w:rsid w:val="006247A7"/>
    <w:rsid w:val="00624A05"/>
    <w:rsid w:val="0062559E"/>
    <w:rsid w:val="006257A5"/>
    <w:rsid w:val="00625AB4"/>
    <w:rsid w:val="00625E1D"/>
    <w:rsid w:val="00626308"/>
    <w:rsid w:val="00626394"/>
    <w:rsid w:val="006267CE"/>
    <w:rsid w:val="00626F02"/>
    <w:rsid w:val="00627036"/>
    <w:rsid w:val="006275B0"/>
    <w:rsid w:val="00627708"/>
    <w:rsid w:val="00627A31"/>
    <w:rsid w:val="00627CDC"/>
    <w:rsid w:val="00627DDA"/>
    <w:rsid w:val="00627F04"/>
    <w:rsid w:val="00630286"/>
    <w:rsid w:val="00630C56"/>
    <w:rsid w:val="0063146A"/>
    <w:rsid w:val="006315AB"/>
    <w:rsid w:val="006317C7"/>
    <w:rsid w:val="00631970"/>
    <w:rsid w:val="0063342E"/>
    <w:rsid w:val="006335CD"/>
    <w:rsid w:val="006336C9"/>
    <w:rsid w:val="006336FC"/>
    <w:rsid w:val="00633F34"/>
    <w:rsid w:val="00634168"/>
    <w:rsid w:val="0063425F"/>
    <w:rsid w:val="0063441C"/>
    <w:rsid w:val="0063496E"/>
    <w:rsid w:val="00634B80"/>
    <w:rsid w:val="00634C01"/>
    <w:rsid w:val="006351AA"/>
    <w:rsid w:val="00635936"/>
    <w:rsid w:val="00635C41"/>
    <w:rsid w:val="00635D84"/>
    <w:rsid w:val="0063655A"/>
    <w:rsid w:val="0063658D"/>
    <w:rsid w:val="006368D7"/>
    <w:rsid w:val="00636971"/>
    <w:rsid w:val="00636B88"/>
    <w:rsid w:val="00636DBD"/>
    <w:rsid w:val="0064037F"/>
    <w:rsid w:val="0064053C"/>
    <w:rsid w:val="006408B0"/>
    <w:rsid w:val="006409C0"/>
    <w:rsid w:val="00641421"/>
    <w:rsid w:val="006416B3"/>
    <w:rsid w:val="006416FB"/>
    <w:rsid w:val="00641866"/>
    <w:rsid w:val="00641F18"/>
    <w:rsid w:val="00641F66"/>
    <w:rsid w:val="00642154"/>
    <w:rsid w:val="0064237F"/>
    <w:rsid w:val="00643690"/>
    <w:rsid w:val="0064486D"/>
    <w:rsid w:val="00644AB6"/>
    <w:rsid w:val="0064527C"/>
    <w:rsid w:val="00646D4B"/>
    <w:rsid w:val="00646E64"/>
    <w:rsid w:val="0064748B"/>
    <w:rsid w:val="00647D54"/>
    <w:rsid w:val="006501BB"/>
    <w:rsid w:val="0065144F"/>
    <w:rsid w:val="006515C1"/>
    <w:rsid w:val="00651E16"/>
    <w:rsid w:val="006528DA"/>
    <w:rsid w:val="0065355B"/>
    <w:rsid w:val="006535F4"/>
    <w:rsid w:val="0065408B"/>
    <w:rsid w:val="006541E9"/>
    <w:rsid w:val="00654C0E"/>
    <w:rsid w:val="00655870"/>
    <w:rsid w:val="00655989"/>
    <w:rsid w:val="00655F94"/>
    <w:rsid w:val="00656AC0"/>
    <w:rsid w:val="006603D9"/>
    <w:rsid w:val="00660998"/>
    <w:rsid w:val="006615F2"/>
    <w:rsid w:val="00661B8F"/>
    <w:rsid w:val="006624CF"/>
    <w:rsid w:val="0066307C"/>
    <w:rsid w:val="00663A04"/>
    <w:rsid w:val="00663A5D"/>
    <w:rsid w:val="00663BEC"/>
    <w:rsid w:val="0066485E"/>
    <w:rsid w:val="006652C6"/>
    <w:rsid w:val="006654E2"/>
    <w:rsid w:val="00665677"/>
    <w:rsid w:val="00665DD6"/>
    <w:rsid w:val="00666091"/>
    <w:rsid w:val="0066676A"/>
    <w:rsid w:val="00666AAB"/>
    <w:rsid w:val="00666CBC"/>
    <w:rsid w:val="006677E6"/>
    <w:rsid w:val="00670116"/>
    <w:rsid w:val="00671520"/>
    <w:rsid w:val="0067154E"/>
    <w:rsid w:val="00671553"/>
    <w:rsid w:val="006721F6"/>
    <w:rsid w:val="00672806"/>
    <w:rsid w:val="00672900"/>
    <w:rsid w:val="00672A15"/>
    <w:rsid w:val="00672D9F"/>
    <w:rsid w:val="00673389"/>
    <w:rsid w:val="006736FD"/>
    <w:rsid w:val="00673746"/>
    <w:rsid w:val="00674063"/>
    <w:rsid w:val="00674C4A"/>
    <w:rsid w:val="006751DB"/>
    <w:rsid w:val="0067526F"/>
    <w:rsid w:val="00675688"/>
    <w:rsid w:val="006766F2"/>
    <w:rsid w:val="0067683D"/>
    <w:rsid w:val="00676E25"/>
    <w:rsid w:val="00677661"/>
    <w:rsid w:val="00677B4E"/>
    <w:rsid w:val="00677E48"/>
    <w:rsid w:val="00680C68"/>
    <w:rsid w:val="00680F52"/>
    <w:rsid w:val="006815CD"/>
    <w:rsid w:val="00681C64"/>
    <w:rsid w:val="00682B5E"/>
    <w:rsid w:val="00683655"/>
    <w:rsid w:val="006843E7"/>
    <w:rsid w:val="00684482"/>
    <w:rsid w:val="0068477E"/>
    <w:rsid w:val="0068543A"/>
    <w:rsid w:val="006854BA"/>
    <w:rsid w:val="00685A47"/>
    <w:rsid w:val="00685F1C"/>
    <w:rsid w:val="0068678C"/>
    <w:rsid w:val="00686A94"/>
    <w:rsid w:val="00686C24"/>
    <w:rsid w:val="00686CE1"/>
    <w:rsid w:val="006870A9"/>
    <w:rsid w:val="00687C91"/>
    <w:rsid w:val="00687D2A"/>
    <w:rsid w:val="00687E8A"/>
    <w:rsid w:val="006902A7"/>
    <w:rsid w:val="00690568"/>
    <w:rsid w:val="00691B6A"/>
    <w:rsid w:val="00691DDF"/>
    <w:rsid w:val="00692137"/>
    <w:rsid w:val="0069279C"/>
    <w:rsid w:val="00692D90"/>
    <w:rsid w:val="00693046"/>
    <w:rsid w:val="00693CE6"/>
    <w:rsid w:val="00693DC6"/>
    <w:rsid w:val="00693E44"/>
    <w:rsid w:val="00693FBF"/>
    <w:rsid w:val="0069439C"/>
    <w:rsid w:val="006944FD"/>
    <w:rsid w:val="00694AC1"/>
    <w:rsid w:val="00694B3D"/>
    <w:rsid w:val="006952E5"/>
    <w:rsid w:val="00695A9C"/>
    <w:rsid w:val="00695F26"/>
    <w:rsid w:val="00695F48"/>
    <w:rsid w:val="006961B2"/>
    <w:rsid w:val="00696265"/>
    <w:rsid w:val="0069642C"/>
    <w:rsid w:val="00697D32"/>
    <w:rsid w:val="00697E96"/>
    <w:rsid w:val="006A047C"/>
    <w:rsid w:val="006A05BF"/>
    <w:rsid w:val="006A1879"/>
    <w:rsid w:val="006A2646"/>
    <w:rsid w:val="006A26D3"/>
    <w:rsid w:val="006A296E"/>
    <w:rsid w:val="006A2A52"/>
    <w:rsid w:val="006A2BAB"/>
    <w:rsid w:val="006A2BED"/>
    <w:rsid w:val="006A324D"/>
    <w:rsid w:val="006A49BB"/>
    <w:rsid w:val="006A4A4C"/>
    <w:rsid w:val="006A4CB2"/>
    <w:rsid w:val="006A4DC6"/>
    <w:rsid w:val="006A4F3B"/>
    <w:rsid w:val="006A5785"/>
    <w:rsid w:val="006A5CD0"/>
    <w:rsid w:val="006A6336"/>
    <w:rsid w:val="006A6B17"/>
    <w:rsid w:val="006A6B65"/>
    <w:rsid w:val="006A6ECD"/>
    <w:rsid w:val="006A73FB"/>
    <w:rsid w:val="006A7431"/>
    <w:rsid w:val="006A7544"/>
    <w:rsid w:val="006A7D67"/>
    <w:rsid w:val="006B068B"/>
    <w:rsid w:val="006B10FE"/>
    <w:rsid w:val="006B1CC0"/>
    <w:rsid w:val="006B1F00"/>
    <w:rsid w:val="006B2214"/>
    <w:rsid w:val="006B2756"/>
    <w:rsid w:val="006B2EB0"/>
    <w:rsid w:val="006B3073"/>
    <w:rsid w:val="006B322C"/>
    <w:rsid w:val="006B3EB3"/>
    <w:rsid w:val="006B47B9"/>
    <w:rsid w:val="006B4C13"/>
    <w:rsid w:val="006B5131"/>
    <w:rsid w:val="006B56A2"/>
    <w:rsid w:val="006B5DE2"/>
    <w:rsid w:val="006B68AA"/>
    <w:rsid w:val="006B6C35"/>
    <w:rsid w:val="006B6E1B"/>
    <w:rsid w:val="006B778C"/>
    <w:rsid w:val="006C0213"/>
    <w:rsid w:val="006C0ED4"/>
    <w:rsid w:val="006C1426"/>
    <w:rsid w:val="006C14E8"/>
    <w:rsid w:val="006C18CB"/>
    <w:rsid w:val="006C23E2"/>
    <w:rsid w:val="006C27A8"/>
    <w:rsid w:val="006C349E"/>
    <w:rsid w:val="006C34B4"/>
    <w:rsid w:val="006C3A9E"/>
    <w:rsid w:val="006C4307"/>
    <w:rsid w:val="006C4A48"/>
    <w:rsid w:val="006C4AB4"/>
    <w:rsid w:val="006C65C1"/>
    <w:rsid w:val="006C6896"/>
    <w:rsid w:val="006C7142"/>
    <w:rsid w:val="006C7586"/>
    <w:rsid w:val="006C7640"/>
    <w:rsid w:val="006C7829"/>
    <w:rsid w:val="006D006D"/>
    <w:rsid w:val="006D0154"/>
    <w:rsid w:val="006D0C74"/>
    <w:rsid w:val="006D0F6C"/>
    <w:rsid w:val="006D1CBB"/>
    <w:rsid w:val="006D1EBA"/>
    <w:rsid w:val="006D1F9B"/>
    <w:rsid w:val="006D2B56"/>
    <w:rsid w:val="006D3608"/>
    <w:rsid w:val="006D429C"/>
    <w:rsid w:val="006D42A4"/>
    <w:rsid w:val="006D46AF"/>
    <w:rsid w:val="006D48AD"/>
    <w:rsid w:val="006D5289"/>
    <w:rsid w:val="006D5F1A"/>
    <w:rsid w:val="006D6CE1"/>
    <w:rsid w:val="006D6EB8"/>
    <w:rsid w:val="006D748B"/>
    <w:rsid w:val="006D7E25"/>
    <w:rsid w:val="006E0254"/>
    <w:rsid w:val="006E03AD"/>
    <w:rsid w:val="006E042F"/>
    <w:rsid w:val="006E108A"/>
    <w:rsid w:val="006E1498"/>
    <w:rsid w:val="006E14AF"/>
    <w:rsid w:val="006E1C06"/>
    <w:rsid w:val="006E20CB"/>
    <w:rsid w:val="006E30C3"/>
    <w:rsid w:val="006E3524"/>
    <w:rsid w:val="006E36B6"/>
    <w:rsid w:val="006E4500"/>
    <w:rsid w:val="006E49C3"/>
    <w:rsid w:val="006E4F99"/>
    <w:rsid w:val="006E578C"/>
    <w:rsid w:val="006E68A7"/>
    <w:rsid w:val="006E6955"/>
    <w:rsid w:val="006E6BA5"/>
    <w:rsid w:val="006E6D90"/>
    <w:rsid w:val="006F1373"/>
    <w:rsid w:val="006F169A"/>
    <w:rsid w:val="006F1C6C"/>
    <w:rsid w:val="006F1EB1"/>
    <w:rsid w:val="006F20E9"/>
    <w:rsid w:val="006F4AD5"/>
    <w:rsid w:val="006F4B0F"/>
    <w:rsid w:val="006F4EB2"/>
    <w:rsid w:val="006F57D2"/>
    <w:rsid w:val="006F5853"/>
    <w:rsid w:val="006F5B9F"/>
    <w:rsid w:val="006F5E20"/>
    <w:rsid w:val="006F5F94"/>
    <w:rsid w:val="006F6A75"/>
    <w:rsid w:val="006F6A89"/>
    <w:rsid w:val="006F782E"/>
    <w:rsid w:val="00700134"/>
    <w:rsid w:val="00700FE4"/>
    <w:rsid w:val="0070105F"/>
    <w:rsid w:val="007017C3"/>
    <w:rsid w:val="007018B7"/>
    <w:rsid w:val="00701CBF"/>
    <w:rsid w:val="007022AA"/>
    <w:rsid w:val="00702AC0"/>
    <w:rsid w:val="007031E5"/>
    <w:rsid w:val="00703A1E"/>
    <w:rsid w:val="00703AE4"/>
    <w:rsid w:val="007045F8"/>
    <w:rsid w:val="007046E1"/>
    <w:rsid w:val="00704F1B"/>
    <w:rsid w:val="007058ED"/>
    <w:rsid w:val="00705B0B"/>
    <w:rsid w:val="00705F72"/>
    <w:rsid w:val="0070620B"/>
    <w:rsid w:val="007064B3"/>
    <w:rsid w:val="007066E2"/>
    <w:rsid w:val="007066F1"/>
    <w:rsid w:val="007067C4"/>
    <w:rsid w:val="00706ABD"/>
    <w:rsid w:val="00707939"/>
    <w:rsid w:val="00707C66"/>
    <w:rsid w:val="00707EFB"/>
    <w:rsid w:val="00710019"/>
    <w:rsid w:val="007104DD"/>
    <w:rsid w:val="00710901"/>
    <w:rsid w:val="007111FA"/>
    <w:rsid w:val="00711DCD"/>
    <w:rsid w:val="007125C6"/>
    <w:rsid w:val="007125E3"/>
    <w:rsid w:val="00713BEF"/>
    <w:rsid w:val="00714416"/>
    <w:rsid w:val="00714418"/>
    <w:rsid w:val="00715E8F"/>
    <w:rsid w:val="00716B75"/>
    <w:rsid w:val="00717024"/>
    <w:rsid w:val="00717474"/>
    <w:rsid w:val="007174C7"/>
    <w:rsid w:val="00717597"/>
    <w:rsid w:val="007177DE"/>
    <w:rsid w:val="00717D1A"/>
    <w:rsid w:val="00717E11"/>
    <w:rsid w:val="007200A3"/>
    <w:rsid w:val="007201DF"/>
    <w:rsid w:val="00720587"/>
    <w:rsid w:val="007205CB"/>
    <w:rsid w:val="0072070F"/>
    <w:rsid w:val="00720859"/>
    <w:rsid w:val="00720C2C"/>
    <w:rsid w:val="00720EDB"/>
    <w:rsid w:val="00720F13"/>
    <w:rsid w:val="0072110F"/>
    <w:rsid w:val="00721317"/>
    <w:rsid w:val="0072152A"/>
    <w:rsid w:val="0072156C"/>
    <w:rsid w:val="0072172B"/>
    <w:rsid w:val="00721C62"/>
    <w:rsid w:val="007226E6"/>
    <w:rsid w:val="00722707"/>
    <w:rsid w:val="00722C47"/>
    <w:rsid w:val="00722F70"/>
    <w:rsid w:val="0072398F"/>
    <w:rsid w:val="00723A3B"/>
    <w:rsid w:val="00723F28"/>
    <w:rsid w:val="00724B54"/>
    <w:rsid w:val="00724BF7"/>
    <w:rsid w:val="00724E9F"/>
    <w:rsid w:val="00724ED2"/>
    <w:rsid w:val="007255DE"/>
    <w:rsid w:val="00725EB2"/>
    <w:rsid w:val="00725F40"/>
    <w:rsid w:val="007260AB"/>
    <w:rsid w:val="007261F5"/>
    <w:rsid w:val="00726370"/>
    <w:rsid w:val="00726373"/>
    <w:rsid w:val="0072648F"/>
    <w:rsid w:val="007264D7"/>
    <w:rsid w:val="00726A63"/>
    <w:rsid w:val="0073030E"/>
    <w:rsid w:val="007303E7"/>
    <w:rsid w:val="00730C53"/>
    <w:rsid w:val="00730F45"/>
    <w:rsid w:val="007329CB"/>
    <w:rsid w:val="00732B4F"/>
    <w:rsid w:val="00733E98"/>
    <w:rsid w:val="0073400D"/>
    <w:rsid w:val="00734209"/>
    <w:rsid w:val="00734BC5"/>
    <w:rsid w:val="00734FBB"/>
    <w:rsid w:val="00735051"/>
    <w:rsid w:val="00735C8D"/>
    <w:rsid w:val="00735E26"/>
    <w:rsid w:val="0073646E"/>
    <w:rsid w:val="00736701"/>
    <w:rsid w:val="0073671C"/>
    <w:rsid w:val="00736C4E"/>
    <w:rsid w:val="00737427"/>
    <w:rsid w:val="00737607"/>
    <w:rsid w:val="007379C1"/>
    <w:rsid w:val="00737A49"/>
    <w:rsid w:val="00737ADF"/>
    <w:rsid w:val="00740385"/>
    <w:rsid w:val="0074041D"/>
    <w:rsid w:val="00741252"/>
    <w:rsid w:val="0074150C"/>
    <w:rsid w:val="00741A44"/>
    <w:rsid w:val="00741C3A"/>
    <w:rsid w:val="007420DF"/>
    <w:rsid w:val="00742AF6"/>
    <w:rsid w:val="00742D94"/>
    <w:rsid w:val="00743658"/>
    <w:rsid w:val="00743C71"/>
    <w:rsid w:val="00744FDA"/>
    <w:rsid w:val="007451A7"/>
    <w:rsid w:val="00745744"/>
    <w:rsid w:val="007459E8"/>
    <w:rsid w:val="00745C57"/>
    <w:rsid w:val="007465F2"/>
    <w:rsid w:val="00746E0E"/>
    <w:rsid w:val="00747366"/>
    <w:rsid w:val="00747F48"/>
    <w:rsid w:val="007504AA"/>
    <w:rsid w:val="007508CF"/>
    <w:rsid w:val="00750E91"/>
    <w:rsid w:val="0075181C"/>
    <w:rsid w:val="00751931"/>
    <w:rsid w:val="00751CEB"/>
    <w:rsid w:val="007527E1"/>
    <w:rsid w:val="00752A89"/>
    <w:rsid w:val="00753202"/>
    <w:rsid w:val="00753F7E"/>
    <w:rsid w:val="00754165"/>
    <w:rsid w:val="00754400"/>
    <w:rsid w:val="007548A2"/>
    <w:rsid w:val="00754C5A"/>
    <w:rsid w:val="0075577F"/>
    <w:rsid w:val="007565F0"/>
    <w:rsid w:val="00756DFB"/>
    <w:rsid w:val="007570A4"/>
    <w:rsid w:val="00757889"/>
    <w:rsid w:val="00760580"/>
    <w:rsid w:val="007610E2"/>
    <w:rsid w:val="007611E8"/>
    <w:rsid w:val="007615D0"/>
    <w:rsid w:val="007616EE"/>
    <w:rsid w:val="00762FA2"/>
    <w:rsid w:val="00763281"/>
    <w:rsid w:val="00763366"/>
    <w:rsid w:val="007633F1"/>
    <w:rsid w:val="00764391"/>
    <w:rsid w:val="00764A4C"/>
    <w:rsid w:val="00765CAF"/>
    <w:rsid w:val="0076633E"/>
    <w:rsid w:val="0076656C"/>
    <w:rsid w:val="007666DD"/>
    <w:rsid w:val="0076747E"/>
    <w:rsid w:val="00767705"/>
    <w:rsid w:val="00767E7C"/>
    <w:rsid w:val="007704A8"/>
    <w:rsid w:val="00770B91"/>
    <w:rsid w:val="00770C6B"/>
    <w:rsid w:val="00770FBA"/>
    <w:rsid w:val="007712D2"/>
    <w:rsid w:val="00771373"/>
    <w:rsid w:val="00771407"/>
    <w:rsid w:val="00771D0A"/>
    <w:rsid w:val="00772551"/>
    <w:rsid w:val="007730D3"/>
    <w:rsid w:val="007733DA"/>
    <w:rsid w:val="00773D6C"/>
    <w:rsid w:val="00773FB7"/>
    <w:rsid w:val="00774D9D"/>
    <w:rsid w:val="00775953"/>
    <w:rsid w:val="007759D2"/>
    <w:rsid w:val="00775A16"/>
    <w:rsid w:val="00775A93"/>
    <w:rsid w:val="00775CF6"/>
    <w:rsid w:val="00776156"/>
    <w:rsid w:val="007762F4"/>
    <w:rsid w:val="007765AE"/>
    <w:rsid w:val="007768FC"/>
    <w:rsid w:val="007769C3"/>
    <w:rsid w:val="007773A7"/>
    <w:rsid w:val="007777BC"/>
    <w:rsid w:val="00780838"/>
    <w:rsid w:val="0078114B"/>
    <w:rsid w:val="00781675"/>
    <w:rsid w:val="007820AD"/>
    <w:rsid w:val="0078228A"/>
    <w:rsid w:val="00782465"/>
    <w:rsid w:val="007826F2"/>
    <w:rsid w:val="007841BF"/>
    <w:rsid w:val="0078479D"/>
    <w:rsid w:val="00785B14"/>
    <w:rsid w:val="007866F3"/>
    <w:rsid w:val="007867EF"/>
    <w:rsid w:val="00786D03"/>
    <w:rsid w:val="007870F0"/>
    <w:rsid w:val="00787532"/>
    <w:rsid w:val="00787749"/>
    <w:rsid w:val="00787C6F"/>
    <w:rsid w:val="007900C9"/>
    <w:rsid w:val="007912A4"/>
    <w:rsid w:val="00791B8E"/>
    <w:rsid w:val="007924BA"/>
    <w:rsid w:val="0079281C"/>
    <w:rsid w:val="00792B63"/>
    <w:rsid w:val="00793122"/>
    <w:rsid w:val="007932FE"/>
    <w:rsid w:val="0079335F"/>
    <w:rsid w:val="00793654"/>
    <w:rsid w:val="0079427E"/>
    <w:rsid w:val="007942F7"/>
    <w:rsid w:val="007947FD"/>
    <w:rsid w:val="007959E1"/>
    <w:rsid w:val="00796FBD"/>
    <w:rsid w:val="007A0C45"/>
    <w:rsid w:val="007A14C1"/>
    <w:rsid w:val="007A17A4"/>
    <w:rsid w:val="007A1884"/>
    <w:rsid w:val="007A2090"/>
    <w:rsid w:val="007A21E0"/>
    <w:rsid w:val="007A24D7"/>
    <w:rsid w:val="007A26D6"/>
    <w:rsid w:val="007A2BE2"/>
    <w:rsid w:val="007A2D46"/>
    <w:rsid w:val="007A4266"/>
    <w:rsid w:val="007A44F3"/>
    <w:rsid w:val="007A582A"/>
    <w:rsid w:val="007A5B4A"/>
    <w:rsid w:val="007A5DC5"/>
    <w:rsid w:val="007A5EA2"/>
    <w:rsid w:val="007A6024"/>
    <w:rsid w:val="007A6DA4"/>
    <w:rsid w:val="007A7097"/>
    <w:rsid w:val="007A7237"/>
    <w:rsid w:val="007A7477"/>
    <w:rsid w:val="007A7E73"/>
    <w:rsid w:val="007B10F3"/>
    <w:rsid w:val="007B148F"/>
    <w:rsid w:val="007B19AB"/>
    <w:rsid w:val="007B1B12"/>
    <w:rsid w:val="007B1F77"/>
    <w:rsid w:val="007B2A2C"/>
    <w:rsid w:val="007B2F98"/>
    <w:rsid w:val="007B31D0"/>
    <w:rsid w:val="007B3996"/>
    <w:rsid w:val="007B4320"/>
    <w:rsid w:val="007B43DA"/>
    <w:rsid w:val="007B4E9B"/>
    <w:rsid w:val="007B52F4"/>
    <w:rsid w:val="007B5C61"/>
    <w:rsid w:val="007B7EA4"/>
    <w:rsid w:val="007B7EC1"/>
    <w:rsid w:val="007C043C"/>
    <w:rsid w:val="007C0588"/>
    <w:rsid w:val="007C0B68"/>
    <w:rsid w:val="007C0C37"/>
    <w:rsid w:val="007C0F5A"/>
    <w:rsid w:val="007C1D86"/>
    <w:rsid w:val="007C298C"/>
    <w:rsid w:val="007C3202"/>
    <w:rsid w:val="007C322D"/>
    <w:rsid w:val="007C48EA"/>
    <w:rsid w:val="007C48F2"/>
    <w:rsid w:val="007C6306"/>
    <w:rsid w:val="007C684F"/>
    <w:rsid w:val="007C6949"/>
    <w:rsid w:val="007C6A04"/>
    <w:rsid w:val="007C791D"/>
    <w:rsid w:val="007D01D0"/>
    <w:rsid w:val="007D0580"/>
    <w:rsid w:val="007D0770"/>
    <w:rsid w:val="007D098D"/>
    <w:rsid w:val="007D0C7C"/>
    <w:rsid w:val="007D0D95"/>
    <w:rsid w:val="007D0E5E"/>
    <w:rsid w:val="007D115A"/>
    <w:rsid w:val="007D2287"/>
    <w:rsid w:val="007D239D"/>
    <w:rsid w:val="007D2414"/>
    <w:rsid w:val="007D2441"/>
    <w:rsid w:val="007D2BA5"/>
    <w:rsid w:val="007D2E9A"/>
    <w:rsid w:val="007D3991"/>
    <w:rsid w:val="007D408B"/>
    <w:rsid w:val="007D46BA"/>
    <w:rsid w:val="007D46EB"/>
    <w:rsid w:val="007D4A9B"/>
    <w:rsid w:val="007D4B3F"/>
    <w:rsid w:val="007D54DC"/>
    <w:rsid w:val="007D5CBF"/>
    <w:rsid w:val="007D655C"/>
    <w:rsid w:val="007D6920"/>
    <w:rsid w:val="007D7A6A"/>
    <w:rsid w:val="007D7D17"/>
    <w:rsid w:val="007E00CB"/>
    <w:rsid w:val="007E03D5"/>
    <w:rsid w:val="007E0996"/>
    <w:rsid w:val="007E0EE9"/>
    <w:rsid w:val="007E0FEB"/>
    <w:rsid w:val="007E104F"/>
    <w:rsid w:val="007E14CA"/>
    <w:rsid w:val="007E14D3"/>
    <w:rsid w:val="007E1856"/>
    <w:rsid w:val="007E20CA"/>
    <w:rsid w:val="007E28E6"/>
    <w:rsid w:val="007E2900"/>
    <w:rsid w:val="007E2A27"/>
    <w:rsid w:val="007E2D0A"/>
    <w:rsid w:val="007E2FE5"/>
    <w:rsid w:val="007E3F02"/>
    <w:rsid w:val="007E4AB0"/>
    <w:rsid w:val="007E5738"/>
    <w:rsid w:val="007E5A30"/>
    <w:rsid w:val="007F0C1D"/>
    <w:rsid w:val="007F0E04"/>
    <w:rsid w:val="007F1D7B"/>
    <w:rsid w:val="007F1F30"/>
    <w:rsid w:val="007F2CFA"/>
    <w:rsid w:val="007F3098"/>
    <w:rsid w:val="007F3102"/>
    <w:rsid w:val="007F31AB"/>
    <w:rsid w:val="007F33B9"/>
    <w:rsid w:val="007F37AE"/>
    <w:rsid w:val="007F3BE3"/>
    <w:rsid w:val="007F3C0C"/>
    <w:rsid w:val="007F3DDA"/>
    <w:rsid w:val="007F43DA"/>
    <w:rsid w:val="007F47F5"/>
    <w:rsid w:val="007F4A5F"/>
    <w:rsid w:val="007F4FB9"/>
    <w:rsid w:val="007F4FE4"/>
    <w:rsid w:val="007F5815"/>
    <w:rsid w:val="007F58BD"/>
    <w:rsid w:val="007F5FF4"/>
    <w:rsid w:val="007F61E3"/>
    <w:rsid w:val="007F6325"/>
    <w:rsid w:val="00800B7F"/>
    <w:rsid w:val="00801157"/>
    <w:rsid w:val="0080184C"/>
    <w:rsid w:val="00801851"/>
    <w:rsid w:val="00801D54"/>
    <w:rsid w:val="00802313"/>
    <w:rsid w:val="0080283C"/>
    <w:rsid w:val="00802BE5"/>
    <w:rsid w:val="008031EE"/>
    <w:rsid w:val="008035FF"/>
    <w:rsid w:val="00803733"/>
    <w:rsid w:val="00803B2D"/>
    <w:rsid w:val="00803D0B"/>
    <w:rsid w:val="00803FE8"/>
    <w:rsid w:val="008043E0"/>
    <w:rsid w:val="008055F9"/>
    <w:rsid w:val="008058AC"/>
    <w:rsid w:val="00805FDE"/>
    <w:rsid w:val="00806DDB"/>
    <w:rsid w:val="00807544"/>
    <w:rsid w:val="0080762A"/>
    <w:rsid w:val="008078C2"/>
    <w:rsid w:val="008079D2"/>
    <w:rsid w:val="00810831"/>
    <w:rsid w:val="00810C03"/>
    <w:rsid w:val="00810DCF"/>
    <w:rsid w:val="00810F14"/>
    <w:rsid w:val="00811423"/>
    <w:rsid w:val="00811A82"/>
    <w:rsid w:val="00811E79"/>
    <w:rsid w:val="00812A17"/>
    <w:rsid w:val="0081314B"/>
    <w:rsid w:val="0081321E"/>
    <w:rsid w:val="0081350B"/>
    <w:rsid w:val="0081437F"/>
    <w:rsid w:val="00814730"/>
    <w:rsid w:val="00814B77"/>
    <w:rsid w:val="00815234"/>
    <w:rsid w:val="008153D5"/>
    <w:rsid w:val="00815998"/>
    <w:rsid w:val="00815E1F"/>
    <w:rsid w:val="008162E1"/>
    <w:rsid w:val="008165D8"/>
    <w:rsid w:val="00816720"/>
    <w:rsid w:val="00816B2E"/>
    <w:rsid w:val="00816E11"/>
    <w:rsid w:val="0081781B"/>
    <w:rsid w:val="0081794E"/>
    <w:rsid w:val="00817C00"/>
    <w:rsid w:val="00817E86"/>
    <w:rsid w:val="00820A2B"/>
    <w:rsid w:val="008214A0"/>
    <w:rsid w:val="00821D79"/>
    <w:rsid w:val="00821F80"/>
    <w:rsid w:val="008221C7"/>
    <w:rsid w:val="008226D0"/>
    <w:rsid w:val="00822C7B"/>
    <w:rsid w:val="00822E49"/>
    <w:rsid w:val="00823A18"/>
    <w:rsid w:val="008240CE"/>
    <w:rsid w:val="008243A9"/>
    <w:rsid w:val="00825BDF"/>
    <w:rsid w:val="00826484"/>
    <w:rsid w:val="008265D0"/>
    <w:rsid w:val="008272A4"/>
    <w:rsid w:val="00830B08"/>
    <w:rsid w:val="008310F4"/>
    <w:rsid w:val="008324D0"/>
    <w:rsid w:val="00832B5F"/>
    <w:rsid w:val="00832B7D"/>
    <w:rsid w:val="00833059"/>
    <w:rsid w:val="0083538A"/>
    <w:rsid w:val="008359EB"/>
    <w:rsid w:val="00835B88"/>
    <w:rsid w:val="00835C8A"/>
    <w:rsid w:val="0083611F"/>
    <w:rsid w:val="00836254"/>
    <w:rsid w:val="00836D79"/>
    <w:rsid w:val="00837067"/>
    <w:rsid w:val="0083720D"/>
    <w:rsid w:val="00837513"/>
    <w:rsid w:val="00837521"/>
    <w:rsid w:val="00837815"/>
    <w:rsid w:val="0084065A"/>
    <w:rsid w:val="00840863"/>
    <w:rsid w:val="00841472"/>
    <w:rsid w:val="00841816"/>
    <w:rsid w:val="00841988"/>
    <w:rsid w:val="0084240A"/>
    <w:rsid w:val="008424B1"/>
    <w:rsid w:val="00842E4F"/>
    <w:rsid w:val="00842E90"/>
    <w:rsid w:val="00843105"/>
    <w:rsid w:val="00843862"/>
    <w:rsid w:val="00843C98"/>
    <w:rsid w:val="00843F14"/>
    <w:rsid w:val="00844681"/>
    <w:rsid w:val="00844A4F"/>
    <w:rsid w:val="00844A5B"/>
    <w:rsid w:val="00844D33"/>
    <w:rsid w:val="0084538D"/>
    <w:rsid w:val="0084563D"/>
    <w:rsid w:val="00845782"/>
    <w:rsid w:val="00845B0D"/>
    <w:rsid w:val="00845C2B"/>
    <w:rsid w:val="008461D9"/>
    <w:rsid w:val="00846DE8"/>
    <w:rsid w:val="00846EF1"/>
    <w:rsid w:val="008470A5"/>
    <w:rsid w:val="00847203"/>
    <w:rsid w:val="00847504"/>
    <w:rsid w:val="0084759E"/>
    <w:rsid w:val="00847CD6"/>
    <w:rsid w:val="00847D5D"/>
    <w:rsid w:val="008501B2"/>
    <w:rsid w:val="00850B67"/>
    <w:rsid w:val="00850C6C"/>
    <w:rsid w:val="00850E8F"/>
    <w:rsid w:val="008517B9"/>
    <w:rsid w:val="00851B57"/>
    <w:rsid w:val="00851BA3"/>
    <w:rsid w:val="008524AE"/>
    <w:rsid w:val="00852B71"/>
    <w:rsid w:val="00852E81"/>
    <w:rsid w:val="00853B3C"/>
    <w:rsid w:val="00854111"/>
    <w:rsid w:val="00854B2E"/>
    <w:rsid w:val="00854C4D"/>
    <w:rsid w:val="00855072"/>
    <w:rsid w:val="008559E0"/>
    <w:rsid w:val="00855AFE"/>
    <w:rsid w:val="00855E95"/>
    <w:rsid w:val="00856365"/>
    <w:rsid w:val="00856556"/>
    <w:rsid w:val="008565C7"/>
    <w:rsid w:val="00856863"/>
    <w:rsid w:val="00856867"/>
    <w:rsid w:val="008568CD"/>
    <w:rsid w:val="008570B3"/>
    <w:rsid w:val="008576A5"/>
    <w:rsid w:val="00857B0F"/>
    <w:rsid w:val="00860932"/>
    <w:rsid w:val="00860E30"/>
    <w:rsid w:val="0086132F"/>
    <w:rsid w:val="00861E82"/>
    <w:rsid w:val="00862658"/>
    <w:rsid w:val="008628C9"/>
    <w:rsid w:val="008634C8"/>
    <w:rsid w:val="00863964"/>
    <w:rsid w:val="0086427A"/>
    <w:rsid w:val="0086539F"/>
    <w:rsid w:val="00865C03"/>
    <w:rsid w:val="00865EC8"/>
    <w:rsid w:val="00865FF1"/>
    <w:rsid w:val="008660E4"/>
    <w:rsid w:val="008667E5"/>
    <w:rsid w:val="00866870"/>
    <w:rsid w:val="00866B6E"/>
    <w:rsid w:val="00866ECF"/>
    <w:rsid w:val="0086704F"/>
    <w:rsid w:val="0086764E"/>
    <w:rsid w:val="00867851"/>
    <w:rsid w:val="00870116"/>
    <w:rsid w:val="008704D8"/>
    <w:rsid w:val="008705F3"/>
    <w:rsid w:val="00870A2C"/>
    <w:rsid w:val="00871201"/>
    <w:rsid w:val="00871346"/>
    <w:rsid w:val="00871D40"/>
    <w:rsid w:val="00871E46"/>
    <w:rsid w:val="008720BA"/>
    <w:rsid w:val="0087229C"/>
    <w:rsid w:val="0087245D"/>
    <w:rsid w:val="008724BE"/>
    <w:rsid w:val="00872951"/>
    <w:rsid w:val="00872D0B"/>
    <w:rsid w:val="00873340"/>
    <w:rsid w:val="00873528"/>
    <w:rsid w:val="00873564"/>
    <w:rsid w:val="00873DD3"/>
    <w:rsid w:val="008741FA"/>
    <w:rsid w:val="00874723"/>
    <w:rsid w:val="00874C1E"/>
    <w:rsid w:val="0087512C"/>
    <w:rsid w:val="008751A8"/>
    <w:rsid w:val="00875EC1"/>
    <w:rsid w:val="008761D4"/>
    <w:rsid w:val="008762EF"/>
    <w:rsid w:val="00876381"/>
    <w:rsid w:val="00876717"/>
    <w:rsid w:val="00877696"/>
    <w:rsid w:val="008779A2"/>
    <w:rsid w:val="00877C60"/>
    <w:rsid w:val="00877CCE"/>
    <w:rsid w:val="00877D89"/>
    <w:rsid w:val="00880498"/>
    <w:rsid w:val="008812F9"/>
    <w:rsid w:val="00881805"/>
    <w:rsid w:val="00882E6C"/>
    <w:rsid w:val="0088313A"/>
    <w:rsid w:val="00883525"/>
    <w:rsid w:val="0088359C"/>
    <w:rsid w:val="00883B0F"/>
    <w:rsid w:val="0088409F"/>
    <w:rsid w:val="00884563"/>
    <w:rsid w:val="008846EA"/>
    <w:rsid w:val="00884832"/>
    <w:rsid w:val="00884D4C"/>
    <w:rsid w:val="00884E74"/>
    <w:rsid w:val="008856A4"/>
    <w:rsid w:val="00886170"/>
    <w:rsid w:val="008863D4"/>
    <w:rsid w:val="00886667"/>
    <w:rsid w:val="008867FA"/>
    <w:rsid w:val="00886913"/>
    <w:rsid w:val="00887402"/>
    <w:rsid w:val="00887A54"/>
    <w:rsid w:val="00887C89"/>
    <w:rsid w:val="008909BE"/>
    <w:rsid w:val="00890BD5"/>
    <w:rsid w:val="00890F8B"/>
    <w:rsid w:val="00891DD6"/>
    <w:rsid w:val="00891DD8"/>
    <w:rsid w:val="00892F2A"/>
    <w:rsid w:val="00893FB1"/>
    <w:rsid w:val="00894391"/>
    <w:rsid w:val="008945B5"/>
    <w:rsid w:val="00894872"/>
    <w:rsid w:val="008948DB"/>
    <w:rsid w:val="00894E5F"/>
    <w:rsid w:val="0089544C"/>
    <w:rsid w:val="008955C5"/>
    <w:rsid w:val="00896124"/>
    <w:rsid w:val="00896AB1"/>
    <w:rsid w:val="00896F47"/>
    <w:rsid w:val="008970DC"/>
    <w:rsid w:val="00897719"/>
    <w:rsid w:val="008A0208"/>
    <w:rsid w:val="008A0552"/>
    <w:rsid w:val="008A1126"/>
    <w:rsid w:val="008A15AF"/>
    <w:rsid w:val="008A1978"/>
    <w:rsid w:val="008A1F5F"/>
    <w:rsid w:val="008A1F9A"/>
    <w:rsid w:val="008A1FE7"/>
    <w:rsid w:val="008A2268"/>
    <w:rsid w:val="008A24B5"/>
    <w:rsid w:val="008A26D5"/>
    <w:rsid w:val="008A27D4"/>
    <w:rsid w:val="008A2A01"/>
    <w:rsid w:val="008A2C67"/>
    <w:rsid w:val="008A33E0"/>
    <w:rsid w:val="008A3958"/>
    <w:rsid w:val="008A3C21"/>
    <w:rsid w:val="008A3F87"/>
    <w:rsid w:val="008A420B"/>
    <w:rsid w:val="008A42BB"/>
    <w:rsid w:val="008A46B8"/>
    <w:rsid w:val="008A4B03"/>
    <w:rsid w:val="008A5296"/>
    <w:rsid w:val="008A5DDE"/>
    <w:rsid w:val="008A736F"/>
    <w:rsid w:val="008A762F"/>
    <w:rsid w:val="008A7F8A"/>
    <w:rsid w:val="008B06C6"/>
    <w:rsid w:val="008B0C87"/>
    <w:rsid w:val="008B117A"/>
    <w:rsid w:val="008B11FA"/>
    <w:rsid w:val="008B1275"/>
    <w:rsid w:val="008B12C6"/>
    <w:rsid w:val="008B179A"/>
    <w:rsid w:val="008B20DE"/>
    <w:rsid w:val="008B3058"/>
    <w:rsid w:val="008B3373"/>
    <w:rsid w:val="008B46E9"/>
    <w:rsid w:val="008B5A45"/>
    <w:rsid w:val="008B6603"/>
    <w:rsid w:val="008B691D"/>
    <w:rsid w:val="008B6A6D"/>
    <w:rsid w:val="008B6B02"/>
    <w:rsid w:val="008B6B7C"/>
    <w:rsid w:val="008B6B99"/>
    <w:rsid w:val="008B6BEF"/>
    <w:rsid w:val="008B7008"/>
    <w:rsid w:val="008B7B83"/>
    <w:rsid w:val="008C008B"/>
    <w:rsid w:val="008C00B6"/>
    <w:rsid w:val="008C0415"/>
    <w:rsid w:val="008C0756"/>
    <w:rsid w:val="008C0B91"/>
    <w:rsid w:val="008C0F9D"/>
    <w:rsid w:val="008C1643"/>
    <w:rsid w:val="008C2662"/>
    <w:rsid w:val="008C416D"/>
    <w:rsid w:val="008C49A2"/>
    <w:rsid w:val="008C5413"/>
    <w:rsid w:val="008C6757"/>
    <w:rsid w:val="008C698B"/>
    <w:rsid w:val="008C69DC"/>
    <w:rsid w:val="008C7338"/>
    <w:rsid w:val="008C733F"/>
    <w:rsid w:val="008C7597"/>
    <w:rsid w:val="008C78FC"/>
    <w:rsid w:val="008C7E84"/>
    <w:rsid w:val="008D05AB"/>
    <w:rsid w:val="008D0ABD"/>
    <w:rsid w:val="008D0C15"/>
    <w:rsid w:val="008D0FBE"/>
    <w:rsid w:val="008D1773"/>
    <w:rsid w:val="008D17A7"/>
    <w:rsid w:val="008D2577"/>
    <w:rsid w:val="008D2B3B"/>
    <w:rsid w:val="008D2EA8"/>
    <w:rsid w:val="008D4B3A"/>
    <w:rsid w:val="008D4D38"/>
    <w:rsid w:val="008D4F7D"/>
    <w:rsid w:val="008D5556"/>
    <w:rsid w:val="008D68D7"/>
    <w:rsid w:val="008D6B20"/>
    <w:rsid w:val="008D7037"/>
    <w:rsid w:val="008D715C"/>
    <w:rsid w:val="008D7362"/>
    <w:rsid w:val="008D7437"/>
    <w:rsid w:val="008D7895"/>
    <w:rsid w:val="008E031A"/>
    <w:rsid w:val="008E0747"/>
    <w:rsid w:val="008E169B"/>
    <w:rsid w:val="008E1BB2"/>
    <w:rsid w:val="008E2704"/>
    <w:rsid w:val="008E28AD"/>
    <w:rsid w:val="008E378F"/>
    <w:rsid w:val="008E3A82"/>
    <w:rsid w:val="008E45DB"/>
    <w:rsid w:val="008E513C"/>
    <w:rsid w:val="008E5240"/>
    <w:rsid w:val="008E530A"/>
    <w:rsid w:val="008E5938"/>
    <w:rsid w:val="008E5BFA"/>
    <w:rsid w:val="008E60CD"/>
    <w:rsid w:val="008E6494"/>
    <w:rsid w:val="008E64E4"/>
    <w:rsid w:val="008E68AE"/>
    <w:rsid w:val="008E6E37"/>
    <w:rsid w:val="008E7C3D"/>
    <w:rsid w:val="008F06F9"/>
    <w:rsid w:val="008F0BB6"/>
    <w:rsid w:val="008F0FAC"/>
    <w:rsid w:val="008F1C4D"/>
    <w:rsid w:val="008F2078"/>
    <w:rsid w:val="008F2FE5"/>
    <w:rsid w:val="008F35E6"/>
    <w:rsid w:val="008F3FD5"/>
    <w:rsid w:val="008F4D57"/>
    <w:rsid w:val="008F5ACE"/>
    <w:rsid w:val="008F5E91"/>
    <w:rsid w:val="008F5F61"/>
    <w:rsid w:val="008F622E"/>
    <w:rsid w:val="008F63E8"/>
    <w:rsid w:val="008F640E"/>
    <w:rsid w:val="008F7182"/>
    <w:rsid w:val="008F75B6"/>
    <w:rsid w:val="00900030"/>
    <w:rsid w:val="00900073"/>
    <w:rsid w:val="009000A4"/>
    <w:rsid w:val="00900A40"/>
    <w:rsid w:val="00900DBE"/>
    <w:rsid w:val="0090126D"/>
    <w:rsid w:val="00901C96"/>
    <w:rsid w:val="00901CCF"/>
    <w:rsid w:val="00901D23"/>
    <w:rsid w:val="00902186"/>
    <w:rsid w:val="0090236E"/>
    <w:rsid w:val="009024FB"/>
    <w:rsid w:val="0090266B"/>
    <w:rsid w:val="00902863"/>
    <w:rsid w:val="00903B02"/>
    <w:rsid w:val="00903C7B"/>
    <w:rsid w:val="00904144"/>
    <w:rsid w:val="009048D3"/>
    <w:rsid w:val="0090559D"/>
    <w:rsid w:val="00905729"/>
    <w:rsid w:val="0090623E"/>
    <w:rsid w:val="009071D6"/>
    <w:rsid w:val="009076CB"/>
    <w:rsid w:val="00907C0E"/>
    <w:rsid w:val="00910493"/>
    <w:rsid w:val="00910E18"/>
    <w:rsid w:val="0091278B"/>
    <w:rsid w:val="00912AFC"/>
    <w:rsid w:val="00913459"/>
    <w:rsid w:val="0091380C"/>
    <w:rsid w:val="00913EB1"/>
    <w:rsid w:val="00913F59"/>
    <w:rsid w:val="00914467"/>
    <w:rsid w:val="0091455A"/>
    <w:rsid w:val="00914DFF"/>
    <w:rsid w:val="00915165"/>
    <w:rsid w:val="00915BAD"/>
    <w:rsid w:val="00916251"/>
    <w:rsid w:val="009162D6"/>
    <w:rsid w:val="009162E2"/>
    <w:rsid w:val="00916906"/>
    <w:rsid w:val="00916B48"/>
    <w:rsid w:val="009170E2"/>
    <w:rsid w:val="00917386"/>
    <w:rsid w:val="009175D7"/>
    <w:rsid w:val="00920664"/>
    <w:rsid w:val="00920681"/>
    <w:rsid w:val="0092072B"/>
    <w:rsid w:val="0092093C"/>
    <w:rsid w:val="00921755"/>
    <w:rsid w:val="00921B8F"/>
    <w:rsid w:val="00922FFC"/>
    <w:rsid w:val="0092376D"/>
    <w:rsid w:val="0092378C"/>
    <w:rsid w:val="00923E2A"/>
    <w:rsid w:val="00924083"/>
    <w:rsid w:val="009249DC"/>
    <w:rsid w:val="009249EC"/>
    <w:rsid w:val="00924A05"/>
    <w:rsid w:val="00924EDF"/>
    <w:rsid w:val="0092558F"/>
    <w:rsid w:val="009256CE"/>
    <w:rsid w:val="009257FB"/>
    <w:rsid w:val="00925880"/>
    <w:rsid w:val="00925E0C"/>
    <w:rsid w:val="009267B0"/>
    <w:rsid w:val="009269D3"/>
    <w:rsid w:val="00927004"/>
    <w:rsid w:val="00927055"/>
    <w:rsid w:val="00927B27"/>
    <w:rsid w:val="00927EFC"/>
    <w:rsid w:val="009305D5"/>
    <w:rsid w:val="00930C17"/>
    <w:rsid w:val="00931656"/>
    <w:rsid w:val="00931E64"/>
    <w:rsid w:val="00932353"/>
    <w:rsid w:val="00932378"/>
    <w:rsid w:val="009323BD"/>
    <w:rsid w:val="0093250D"/>
    <w:rsid w:val="00932876"/>
    <w:rsid w:val="00932CF9"/>
    <w:rsid w:val="009333DF"/>
    <w:rsid w:val="009334BA"/>
    <w:rsid w:val="00933804"/>
    <w:rsid w:val="009341F7"/>
    <w:rsid w:val="00934E9C"/>
    <w:rsid w:val="009351F5"/>
    <w:rsid w:val="0093522A"/>
    <w:rsid w:val="009368EF"/>
    <w:rsid w:val="00936D09"/>
    <w:rsid w:val="00936D14"/>
    <w:rsid w:val="009371AD"/>
    <w:rsid w:val="009375DB"/>
    <w:rsid w:val="009376F9"/>
    <w:rsid w:val="009407E9"/>
    <w:rsid w:val="00940A39"/>
    <w:rsid w:val="00940F5F"/>
    <w:rsid w:val="00940FDE"/>
    <w:rsid w:val="00941561"/>
    <w:rsid w:val="0094161E"/>
    <w:rsid w:val="00941A89"/>
    <w:rsid w:val="00941D36"/>
    <w:rsid w:val="00942D8E"/>
    <w:rsid w:val="00942DE2"/>
    <w:rsid w:val="009439E9"/>
    <w:rsid w:val="00944352"/>
    <w:rsid w:val="009446BC"/>
    <w:rsid w:val="00944806"/>
    <w:rsid w:val="00944BF9"/>
    <w:rsid w:val="00945344"/>
    <w:rsid w:val="0094537B"/>
    <w:rsid w:val="00945532"/>
    <w:rsid w:val="00945D96"/>
    <w:rsid w:val="00945F29"/>
    <w:rsid w:val="00945F33"/>
    <w:rsid w:val="0094693A"/>
    <w:rsid w:val="009470C6"/>
    <w:rsid w:val="009471B8"/>
    <w:rsid w:val="00947237"/>
    <w:rsid w:val="009472A6"/>
    <w:rsid w:val="00947395"/>
    <w:rsid w:val="009500F0"/>
    <w:rsid w:val="009518D1"/>
    <w:rsid w:val="0095195B"/>
    <w:rsid w:val="00951B5A"/>
    <w:rsid w:val="00951DAE"/>
    <w:rsid w:val="00951DEE"/>
    <w:rsid w:val="0095219D"/>
    <w:rsid w:val="00952577"/>
    <w:rsid w:val="0095345F"/>
    <w:rsid w:val="009539D2"/>
    <w:rsid w:val="00954006"/>
    <w:rsid w:val="00954704"/>
    <w:rsid w:val="009549F1"/>
    <w:rsid w:val="00955BBA"/>
    <w:rsid w:val="00955C35"/>
    <w:rsid w:val="00955C77"/>
    <w:rsid w:val="0095663B"/>
    <w:rsid w:val="00957324"/>
    <w:rsid w:val="009576F7"/>
    <w:rsid w:val="00957980"/>
    <w:rsid w:val="00957E7B"/>
    <w:rsid w:val="00957ED9"/>
    <w:rsid w:val="0096008E"/>
    <w:rsid w:val="0096093D"/>
    <w:rsid w:val="00960A98"/>
    <w:rsid w:val="009610F8"/>
    <w:rsid w:val="0096161F"/>
    <w:rsid w:val="0096177B"/>
    <w:rsid w:val="009624B7"/>
    <w:rsid w:val="00962E20"/>
    <w:rsid w:val="00962FBB"/>
    <w:rsid w:val="00964226"/>
    <w:rsid w:val="009653D1"/>
    <w:rsid w:val="0096563A"/>
    <w:rsid w:val="00966437"/>
    <w:rsid w:val="00966621"/>
    <w:rsid w:val="00966670"/>
    <w:rsid w:val="00966B96"/>
    <w:rsid w:val="00967310"/>
    <w:rsid w:val="0096735D"/>
    <w:rsid w:val="009673C4"/>
    <w:rsid w:val="009676ED"/>
    <w:rsid w:val="0097016C"/>
    <w:rsid w:val="00970198"/>
    <w:rsid w:val="00970CC2"/>
    <w:rsid w:val="00970FE0"/>
    <w:rsid w:val="009717AC"/>
    <w:rsid w:val="00972045"/>
    <w:rsid w:val="009720D7"/>
    <w:rsid w:val="00972436"/>
    <w:rsid w:val="00972580"/>
    <w:rsid w:val="00972B3C"/>
    <w:rsid w:val="00972BB2"/>
    <w:rsid w:val="00972C03"/>
    <w:rsid w:val="009739CD"/>
    <w:rsid w:val="00973D6E"/>
    <w:rsid w:val="0097400F"/>
    <w:rsid w:val="00974059"/>
    <w:rsid w:val="00974425"/>
    <w:rsid w:val="00974D89"/>
    <w:rsid w:val="009760CF"/>
    <w:rsid w:val="0097632B"/>
    <w:rsid w:val="00976D2A"/>
    <w:rsid w:val="00977969"/>
    <w:rsid w:val="00977F03"/>
    <w:rsid w:val="0098002F"/>
    <w:rsid w:val="00980534"/>
    <w:rsid w:val="009806F7"/>
    <w:rsid w:val="00980756"/>
    <w:rsid w:val="00980F9B"/>
    <w:rsid w:val="0098117E"/>
    <w:rsid w:val="009812B6"/>
    <w:rsid w:val="009817EB"/>
    <w:rsid w:val="00981D85"/>
    <w:rsid w:val="00981EF2"/>
    <w:rsid w:val="009825DA"/>
    <w:rsid w:val="00982CB3"/>
    <w:rsid w:val="0098382B"/>
    <w:rsid w:val="00983891"/>
    <w:rsid w:val="00983AF7"/>
    <w:rsid w:val="00983BEF"/>
    <w:rsid w:val="00983FCA"/>
    <w:rsid w:val="009840E0"/>
    <w:rsid w:val="009843CB"/>
    <w:rsid w:val="00984992"/>
    <w:rsid w:val="0098514B"/>
    <w:rsid w:val="0098524D"/>
    <w:rsid w:val="00985D97"/>
    <w:rsid w:val="00985E26"/>
    <w:rsid w:val="00985EE9"/>
    <w:rsid w:val="00986DD5"/>
    <w:rsid w:val="00987D47"/>
    <w:rsid w:val="0099022D"/>
    <w:rsid w:val="00990A79"/>
    <w:rsid w:val="00990BEC"/>
    <w:rsid w:val="00991619"/>
    <w:rsid w:val="0099171D"/>
    <w:rsid w:val="00991FB8"/>
    <w:rsid w:val="00992279"/>
    <w:rsid w:val="0099228E"/>
    <w:rsid w:val="009926A9"/>
    <w:rsid w:val="00992928"/>
    <w:rsid w:val="00992D5C"/>
    <w:rsid w:val="00992FAE"/>
    <w:rsid w:val="00993CDA"/>
    <w:rsid w:val="00993DE6"/>
    <w:rsid w:val="00993E9F"/>
    <w:rsid w:val="00995196"/>
    <w:rsid w:val="0099583C"/>
    <w:rsid w:val="00995A67"/>
    <w:rsid w:val="00995F13"/>
    <w:rsid w:val="0099638D"/>
    <w:rsid w:val="0099647A"/>
    <w:rsid w:val="00996A43"/>
    <w:rsid w:val="00997FF8"/>
    <w:rsid w:val="009A0D23"/>
    <w:rsid w:val="009A1D72"/>
    <w:rsid w:val="009A24F7"/>
    <w:rsid w:val="009A25DA"/>
    <w:rsid w:val="009A2ED1"/>
    <w:rsid w:val="009A3554"/>
    <w:rsid w:val="009A3BB1"/>
    <w:rsid w:val="009A4126"/>
    <w:rsid w:val="009A425B"/>
    <w:rsid w:val="009A43E3"/>
    <w:rsid w:val="009A52B4"/>
    <w:rsid w:val="009A5873"/>
    <w:rsid w:val="009A5CAD"/>
    <w:rsid w:val="009A6082"/>
    <w:rsid w:val="009A67AB"/>
    <w:rsid w:val="009A6DAD"/>
    <w:rsid w:val="009A6E43"/>
    <w:rsid w:val="009A70E7"/>
    <w:rsid w:val="009A7653"/>
    <w:rsid w:val="009A7754"/>
    <w:rsid w:val="009A7D88"/>
    <w:rsid w:val="009A7ED8"/>
    <w:rsid w:val="009B0D11"/>
    <w:rsid w:val="009B0DAF"/>
    <w:rsid w:val="009B12CE"/>
    <w:rsid w:val="009B137E"/>
    <w:rsid w:val="009B1675"/>
    <w:rsid w:val="009B1756"/>
    <w:rsid w:val="009B17B1"/>
    <w:rsid w:val="009B1A41"/>
    <w:rsid w:val="009B1A59"/>
    <w:rsid w:val="009B20AC"/>
    <w:rsid w:val="009B216B"/>
    <w:rsid w:val="009B2961"/>
    <w:rsid w:val="009B31A2"/>
    <w:rsid w:val="009B3A1E"/>
    <w:rsid w:val="009B428D"/>
    <w:rsid w:val="009B4354"/>
    <w:rsid w:val="009B47C9"/>
    <w:rsid w:val="009B4F93"/>
    <w:rsid w:val="009B4FF6"/>
    <w:rsid w:val="009B5446"/>
    <w:rsid w:val="009B5F2C"/>
    <w:rsid w:val="009B614B"/>
    <w:rsid w:val="009B62F6"/>
    <w:rsid w:val="009B6AC6"/>
    <w:rsid w:val="009B6CDB"/>
    <w:rsid w:val="009B7027"/>
    <w:rsid w:val="009B7190"/>
    <w:rsid w:val="009C037E"/>
    <w:rsid w:val="009C03D1"/>
    <w:rsid w:val="009C06BB"/>
    <w:rsid w:val="009C0813"/>
    <w:rsid w:val="009C1027"/>
    <w:rsid w:val="009C13AB"/>
    <w:rsid w:val="009C2332"/>
    <w:rsid w:val="009C2346"/>
    <w:rsid w:val="009C2E9E"/>
    <w:rsid w:val="009C2EB0"/>
    <w:rsid w:val="009C37B4"/>
    <w:rsid w:val="009C41DD"/>
    <w:rsid w:val="009C473C"/>
    <w:rsid w:val="009C49BC"/>
    <w:rsid w:val="009C4CAA"/>
    <w:rsid w:val="009C4DEF"/>
    <w:rsid w:val="009C521D"/>
    <w:rsid w:val="009C5AA6"/>
    <w:rsid w:val="009C60D5"/>
    <w:rsid w:val="009C724B"/>
    <w:rsid w:val="009C7813"/>
    <w:rsid w:val="009C7A6B"/>
    <w:rsid w:val="009C7C6E"/>
    <w:rsid w:val="009D0215"/>
    <w:rsid w:val="009D1538"/>
    <w:rsid w:val="009D173A"/>
    <w:rsid w:val="009D1955"/>
    <w:rsid w:val="009D1D7B"/>
    <w:rsid w:val="009D2554"/>
    <w:rsid w:val="009D32C1"/>
    <w:rsid w:val="009D3435"/>
    <w:rsid w:val="009D35CB"/>
    <w:rsid w:val="009D39C0"/>
    <w:rsid w:val="009D4689"/>
    <w:rsid w:val="009D4773"/>
    <w:rsid w:val="009D4E38"/>
    <w:rsid w:val="009D5D72"/>
    <w:rsid w:val="009D600C"/>
    <w:rsid w:val="009D69DF"/>
    <w:rsid w:val="009D6AF6"/>
    <w:rsid w:val="009D704A"/>
    <w:rsid w:val="009D74A5"/>
    <w:rsid w:val="009D7732"/>
    <w:rsid w:val="009D7A01"/>
    <w:rsid w:val="009E0275"/>
    <w:rsid w:val="009E046B"/>
    <w:rsid w:val="009E131E"/>
    <w:rsid w:val="009E1942"/>
    <w:rsid w:val="009E196B"/>
    <w:rsid w:val="009E19AE"/>
    <w:rsid w:val="009E1A7A"/>
    <w:rsid w:val="009E20C0"/>
    <w:rsid w:val="009E2559"/>
    <w:rsid w:val="009E258F"/>
    <w:rsid w:val="009E2AFC"/>
    <w:rsid w:val="009E3512"/>
    <w:rsid w:val="009E3707"/>
    <w:rsid w:val="009E3A7D"/>
    <w:rsid w:val="009E3D36"/>
    <w:rsid w:val="009E4499"/>
    <w:rsid w:val="009E4638"/>
    <w:rsid w:val="009E47BF"/>
    <w:rsid w:val="009E4A63"/>
    <w:rsid w:val="009E4E22"/>
    <w:rsid w:val="009E51C4"/>
    <w:rsid w:val="009E5AD8"/>
    <w:rsid w:val="009E60C8"/>
    <w:rsid w:val="009E62AF"/>
    <w:rsid w:val="009E68EC"/>
    <w:rsid w:val="009E6AA4"/>
    <w:rsid w:val="009E6BFF"/>
    <w:rsid w:val="009E71D8"/>
    <w:rsid w:val="009F04C9"/>
    <w:rsid w:val="009F0E50"/>
    <w:rsid w:val="009F1A7E"/>
    <w:rsid w:val="009F25E0"/>
    <w:rsid w:val="009F2EC7"/>
    <w:rsid w:val="009F3973"/>
    <w:rsid w:val="009F3BC4"/>
    <w:rsid w:val="009F4020"/>
    <w:rsid w:val="009F41A5"/>
    <w:rsid w:val="009F437A"/>
    <w:rsid w:val="009F440D"/>
    <w:rsid w:val="009F4AAF"/>
    <w:rsid w:val="009F4B6A"/>
    <w:rsid w:val="009F5183"/>
    <w:rsid w:val="009F58E0"/>
    <w:rsid w:val="009F5BA8"/>
    <w:rsid w:val="009F5DC5"/>
    <w:rsid w:val="009F6120"/>
    <w:rsid w:val="009F6ABB"/>
    <w:rsid w:val="009F6FC5"/>
    <w:rsid w:val="009F72E0"/>
    <w:rsid w:val="009F7A97"/>
    <w:rsid w:val="009F7EA5"/>
    <w:rsid w:val="00A0009B"/>
    <w:rsid w:val="00A006E6"/>
    <w:rsid w:val="00A00869"/>
    <w:rsid w:val="00A0130F"/>
    <w:rsid w:val="00A01431"/>
    <w:rsid w:val="00A016EB"/>
    <w:rsid w:val="00A0176B"/>
    <w:rsid w:val="00A01C3C"/>
    <w:rsid w:val="00A02525"/>
    <w:rsid w:val="00A02C03"/>
    <w:rsid w:val="00A02EA1"/>
    <w:rsid w:val="00A0315C"/>
    <w:rsid w:val="00A03161"/>
    <w:rsid w:val="00A031A1"/>
    <w:rsid w:val="00A03830"/>
    <w:rsid w:val="00A038B8"/>
    <w:rsid w:val="00A04425"/>
    <w:rsid w:val="00A04AB9"/>
    <w:rsid w:val="00A05052"/>
    <w:rsid w:val="00A056F0"/>
    <w:rsid w:val="00A05DBA"/>
    <w:rsid w:val="00A05FEC"/>
    <w:rsid w:val="00A06430"/>
    <w:rsid w:val="00A06FFD"/>
    <w:rsid w:val="00A07399"/>
    <w:rsid w:val="00A07604"/>
    <w:rsid w:val="00A07C3D"/>
    <w:rsid w:val="00A07F07"/>
    <w:rsid w:val="00A10012"/>
    <w:rsid w:val="00A102EF"/>
    <w:rsid w:val="00A106DF"/>
    <w:rsid w:val="00A11060"/>
    <w:rsid w:val="00A114CA"/>
    <w:rsid w:val="00A11A9B"/>
    <w:rsid w:val="00A122A7"/>
    <w:rsid w:val="00A12A70"/>
    <w:rsid w:val="00A13E8B"/>
    <w:rsid w:val="00A13F6B"/>
    <w:rsid w:val="00A14D83"/>
    <w:rsid w:val="00A14FE7"/>
    <w:rsid w:val="00A15803"/>
    <w:rsid w:val="00A15A04"/>
    <w:rsid w:val="00A16145"/>
    <w:rsid w:val="00A1646F"/>
    <w:rsid w:val="00A16578"/>
    <w:rsid w:val="00A16582"/>
    <w:rsid w:val="00A1693F"/>
    <w:rsid w:val="00A1697C"/>
    <w:rsid w:val="00A16ABE"/>
    <w:rsid w:val="00A16AE1"/>
    <w:rsid w:val="00A17502"/>
    <w:rsid w:val="00A17900"/>
    <w:rsid w:val="00A17B7C"/>
    <w:rsid w:val="00A20415"/>
    <w:rsid w:val="00A20806"/>
    <w:rsid w:val="00A20927"/>
    <w:rsid w:val="00A20F40"/>
    <w:rsid w:val="00A219F8"/>
    <w:rsid w:val="00A21CF0"/>
    <w:rsid w:val="00A21D14"/>
    <w:rsid w:val="00A21FAB"/>
    <w:rsid w:val="00A22003"/>
    <w:rsid w:val="00A220B3"/>
    <w:rsid w:val="00A22201"/>
    <w:rsid w:val="00A224A1"/>
    <w:rsid w:val="00A22593"/>
    <w:rsid w:val="00A22CC8"/>
    <w:rsid w:val="00A22D8C"/>
    <w:rsid w:val="00A23101"/>
    <w:rsid w:val="00A23292"/>
    <w:rsid w:val="00A23A8D"/>
    <w:rsid w:val="00A23CCC"/>
    <w:rsid w:val="00A23EBF"/>
    <w:rsid w:val="00A23FD6"/>
    <w:rsid w:val="00A24426"/>
    <w:rsid w:val="00A24527"/>
    <w:rsid w:val="00A247FE"/>
    <w:rsid w:val="00A2486F"/>
    <w:rsid w:val="00A24BB1"/>
    <w:rsid w:val="00A2518B"/>
    <w:rsid w:val="00A254B2"/>
    <w:rsid w:val="00A258D3"/>
    <w:rsid w:val="00A25EC8"/>
    <w:rsid w:val="00A261F9"/>
    <w:rsid w:val="00A26C79"/>
    <w:rsid w:val="00A271DE"/>
    <w:rsid w:val="00A27264"/>
    <w:rsid w:val="00A30024"/>
    <w:rsid w:val="00A30A2D"/>
    <w:rsid w:val="00A31E64"/>
    <w:rsid w:val="00A31E80"/>
    <w:rsid w:val="00A322D8"/>
    <w:rsid w:val="00A3258E"/>
    <w:rsid w:val="00A32E9C"/>
    <w:rsid w:val="00A331E4"/>
    <w:rsid w:val="00A34068"/>
    <w:rsid w:val="00A340C4"/>
    <w:rsid w:val="00A340D0"/>
    <w:rsid w:val="00A3421B"/>
    <w:rsid w:val="00A34E3B"/>
    <w:rsid w:val="00A3506C"/>
    <w:rsid w:val="00A35185"/>
    <w:rsid w:val="00A35751"/>
    <w:rsid w:val="00A35769"/>
    <w:rsid w:val="00A360EB"/>
    <w:rsid w:val="00A363AC"/>
    <w:rsid w:val="00A36590"/>
    <w:rsid w:val="00A3698B"/>
    <w:rsid w:val="00A36A4C"/>
    <w:rsid w:val="00A40C3F"/>
    <w:rsid w:val="00A40D7C"/>
    <w:rsid w:val="00A4199D"/>
    <w:rsid w:val="00A41AB2"/>
    <w:rsid w:val="00A42836"/>
    <w:rsid w:val="00A42AE6"/>
    <w:rsid w:val="00A42C71"/>
    <w:rsid w:val="00A433B6"/>
    <w:rsid w:val="00A43618"/>
    <w:rsid w:val="00A437FC"/>
    <w:rsid w:val="00A43E25"/>
    <w:rsid w:val="00A446A9"/>
    <w:rsid w:val="00A44724"/>
    <w:rsid w:val="00A44A0D"/>
    <w:rsid w:val="00A44D93"/>
    <w:rsid w:val="00A44DDC"/>
    <w:rsid w:val="00A45C2A"/>
    <w:rsid w:val="00A46A92"/>
    <w:rsid w:val="00A46E6D"/>
    <w:rsid w:val="00A47A1D"/>
    <w:rsid w:val="00A47E2F"/>
    <w:rsid w:val="00A50566"/>
    <w:rsid w:val="00A50568"/>
    <w:rsid w:val="00A50812"/>
    <w:rsid w:val="00A5087A"/>
    <w:rsid w:val="00A50F00"/>
    <w:rsid w:val="00A510E9"/>
    <w:rsid w:val="00A516FE"/>
    <w:rsid w:val="00A527B1"/>
    <w:rsid w:val="00A52BBB"/>
    <w:rsid w:val="00A53B20"/>
    <w:rsid w:val="00A53E67"/>
    <w:rsid w:val="00A5457E"/>
    <w:rsid w:val="00A54880"/>
    <w:rsid w:val="00A54A29"/>
    <w:rsid w:val="00A5582F"/>
    <w:rsid w:val="00A55917"/>
    <w:rsid w:val="00A55A57"/>
    <w:rsid w:val="00A5602B"/>
    <w:rsid w:val="00A562D9"/>
    <w:rsid w:val="00A568E6"/>
    <w:rsid w:val="00A56C61"/>
    <w:rsid w:val="00A57C71"/>
    <w:rsid w:val="00A57CC7"/>
    <w:rsid w:val="00A57CED"/>
    <w:rsid w:val="00A611FD"/>
    <w:rsid w:val="00A61316"/>
    <w:rsid w:val="00A6178F"/>
    <w:rsid w:val="00A61997"/>
    <w:rsid w:val="00A6239C"/>
    <w:rsid w:val="00A62990"/>
    <w:rsid w:val="00A637B9"/>
    <w:rsid w:val="00A63DDE"/>
    <w:rsid w:val="00A6462C"/>
    <w:rsid w:val="00A64A04"/>
    <w:rsid w:val="00A652C2"/>
    <w:rsid w:val="00A65A98"/>
    <w:rsid w:val="00A6628D"/>
    <w:rsid w:val="00A663FD"/>
    <w:rsid w:val="00A66B14"/>
    <w:rsid w:val="00A672E7"/>
    <w:rsid w:val="00A67537"/>
    <w:rsid w:val="00A67703"/>
    <w:rsid w:val="00A67CED"/>
    <w:rsid w:val="00A70A76"/>
    <w:rsid w:val="00A70AB1"/>
    <w:rsid w:val="00A70D56"/>
    <w:rsid w:val="00A70ED9"/>
    <w:rsid w:val="00A7127A"/>
    <w:rsid w:val="00A71CBA"/>
    <w:rsid w:val="00A72242"/>
    <w:rsid w:val="00A726FB"/>
    <w:rsid w:val="00A72704"/>
    <w:rsid w:val="00A72CA9"/>
    <w:rsid w:val="00A73134"/>
    <w:rsid w:val="00A733AC"/>
    <w:rsid w:val="00A73F2E"/>
    <w:rsid w:val="00A73F51"/>
    <w:rsid w:val="00A746B8"/>
    <w:rsid w:val="00A7495F"/>
    <w:rsid w:val="00A74DA8"/>
    <w:rsid w:val="00A753D9"/>
    <w:rsid w:val="00A7561D"/>
    <w:rsid w:val="00A756C4"/>
    <w:rsid w:val="00A75B3D"/>
    <w:rsid w:val="00A75B81"/>
    <w:rsid w:val="00A760A8"/>
    <w:rsid w:val="00A765E9"/>
    <w:rsid w:val="00A7732D"/>
    <w:rsid w:val="00A7745C"/>
    <w:rsid w:val="00A777D2"/>
    <w:rsid w:val="00A8003F"/>
    <w:rsid w:val="00A80481"/>
    <w:rsid w:val="00A80511"/>
    <w:rsid w:val="00A8131C"/>
    <w:rsid w:val="00A81374"/>
    <w:rsid w:val="00A81400"/>
    <w:rsid w:val="00A818AA"/>
    <w:rsid w:val="00A81964"/>
    <w:rsid w:val="00A81A9A"/>
    <w:rsid w:val="00A82124"/>
    <w:rsid w:val="00A823B0"/>
    <w:rsid w:val="00A8245E"/>
    <w:rsid w:val="00A82CAA"/>
    <w:rsid w:val="00A82EF1"/>
    <w:rsid w:val="00A838C5"/>
    <w:rsid w:val="00A83990"/>
    <w:rsid w:val="00A83C6B"/>
    <w:rsid w:val="00A83F4C"/>
    <w:rsid w:val="00A841BB"/>
    <w:rsid w:val="00A84229"/>
    <w:rsid w:val="00A84DD0"/>
    <w:rsid w:val="00A84FA5"/>
    <w:rsid w:val="00A85674"/>
    <w:rsid w:val="00A86293"/>
    <w:rsid w:val="00A86D9F"/>
    <w:rsid w:val="00A86DBA"/>
    <w:rsid w:val="00A874AD"/>
    <w:rsid w:val="00A87732"/>
    <w:rsid w:val="00A900E5"/>
    <w:rsid w:val="00A91101"/>
    <w:rsid w:val="00A916B2"/>
    <w:rsid w:val="00A9187C"/>
    <w:rsid w:val="00A91A66"/>
    <w:rsid w:val="00A91B75"/>
    <w:rsid w:val="00A92661"/>
    <w:rsid w:val="00A92E32"/>
    <w:rsid w:val="00A93444"/>
    <w:rsid w:val="00A93894"/>
    <w:rsid w:val="00A93BE1"/>
    <w:rsid w:val="00A93E09"/>
    <w:rsid w:val="00A93ED6"/>
    <w:rsid w:val="00A94113"/>
    <w:rsid w:val="00A951C2"/>
    <w:rsid w:val="00A956BE"/>
    <w:rsid w:val="00A9575D"/>
    <w:rsid w:val="00A959FA"/>
    <w:rsid w:val="00A95B19"/>
    <w:rsid w:val="00A95C2C"/>
    <w:rsid w:val="00A95D4D"/>
    <w:rsid w:val="00A95F17"/>
    <w:rsid w:val="00A95F88"/>
    <w:rsid w:val="00A96224"/>
    <w:rsid w:val="00A96266"/>
    <w:rsid w:val="00A96661"/>
    <w:rsid w:val="00A96732"/>
    <w:rsid w:val="00A9713C"/>
    <w:rsid w:val="00A971C0"/>
    <w:rsid w:val="00A97651"/>
    <w:rsid w:val="00A97A5A"/>
    <w:rsid w:val="00A97DA2"/>
    <w:rsid w:val="00AA0568"/>
    <w:rsid w:val="00AA0867"/>
    <w:rsid w:val="00AA0938"/>
    <w:rsid w:val="00AA0A6D"/>
    <w:rsid w:val="00AA1824"/>
    <w:rsid w:val="00AA2115"/>
    <w:rsid w:val="00AA24F9"/>
    <w:rsid w:val="00AA25E6"/>
    <w:rsid w:val="00AA2656"/>
    <w:rsid w:val="00AA2B19"/>
    <w:rsid w:val="00AA34D9"/>
    <w:rsid w:val="00AA3974"/>
    <w:rsid w:val="00AA437E"/>
    <w:rsid w:val="00AA4F23"/>
    <w:rsid w:val="00AA502A"/>
    <w:rsid w:val="00AA51DC"/>
    <w:rsid w:val="00AA5C6A"/>
    <w:rsid w:val="00AA6199"/>
    <w:rsid w:val="00AA6D53"/>
    <w:rsid w:val="00AA7037"/>
    <w:rsid w:val="00AA7657"/>
    <w:rsid w:val="00AA79F6"/>
    <w:rsid w:val="00AA7C2B"/>
    <w:rsid w:val="00AA7DED"/>
    <w:rsid w:val="00AB0642"/>
    <w:rsid w:val="00AB07B4"/>
    <w:rsid w:val="00AB1BF0"/>
    <w:rsid w:val="00AB1D79"/>
    <w:rsid w:val="00AB24B2"/>
    <w:rsid w:val="00AB268D"/>
    <w:rsid w:val="00AB2EBD"/>
    <w:rsid w:val="00AB3C53"/>
    <w:rsid w:val="00AB43EC"/>
    <w:rsid w:val="00AB4611"/>
    <w:rsid w:val="00AB4715"/>
    <w:rsid w:val="00AB47D8"/>
    <w:rsid w:val="00AB4F4E"/>
    <w:rsid w:val="00AB4F5E"/>
    <w:rsid w:val="00AB4FB7"/>
    <w:rsid w:val="00AB53B0"/>
    <w:rsid w:val="00AB567E"/>
    <w:rsid w:val="00AB56EF"/>
    <w:rsid w:val="00AB5901"/>
    <w:rsid w:val="00AB6C1B"/>
    <w:rsid w:val="00AB7036"/>
    <w:rsid w:val="00AB766A"/>
    <w:rsid w:val="00AB771C"/>
    <w:rsid w:val="00AC0103"/>
    <w:rsid w:val="00AC046C"/>
    <w:rsid w:val="00AC06F6"/>
    <w:rsid w:val="00AC0A71"/>
    <w:rsid w:val="00AC0DE1"/>
    <w:rsid w:val="00AC147B"/>
    <w:rsid w:val="00AC18FB"/>
    <w:rsid w:val="00AC1B9E"/>
    <w:rsid w:val="00AC21F5"/>
    <w:rsid w:val="00AC329E"/>
    <w:rsid w:val="00AC34C0"/>
    <w:rsid w:val="00AC4243"/>
    <w:rsid w:val="00AC49BD"/>
    <w:rsid w:val="00AC5479"/>
    <w:rsid w:val="00AC5AC0"/>
    <w:rsid w:val="00AC5ED4"/>
    <w:rsid w:val="00AC6271"/>
    <w:rsid w:val="00AC66BE"/>
    <w:rsid w:val="00AC68CB"/>
    <w:rsid w:val="00AC7069"/>
    <w:rsid w:val="00AC738D"/>
    <w:rsid w:val="00AD04CF"/>
    <w:rsid w:val="00AD0602"/>
    <w:rsid w:val="00AD0ABA"/>
    <w:rsid w:val="00AD0D41"/>
    <w:rsid w:val="00AD165A"/>
    <w:rsid w:val="00AD169E"/>
    <w:rsid w:val="00AD18C7"/>
    <w:rsid w:val="00AD1C77"/>
    <w:rsid w:val="00AD2247"/>
    <w:rsid w:val="00AD2262"/>
    <w:rsid w:val="00AD2406"/>
    <w:rsid w:val="00AD2CA5"/>
    <w:rsid w:val="00AD385A"/>
    <w:rsid w:val="00AD3C16"/>
    <w:rsid w:val="00AD4618"/>
    <w:rsid w:val="00AD46D5"/>
    <w:rsid w:val="00AD4F4B"/>
    <w:rsid w:val="00AD5926"/>
    <w:rsid w:val="00AD5B9E"/>
    <w:rsid w:val="00AD642F"/>
    <w:rsid w:val="00AD6868"/>
    <w:rsid w:val="00AD6DF9"/>
    <w:rsid w:val="00AD6F13"/>
    <w:rsid w:val="00AD719C"/>
    <w:rsid w:val="00AD73CB"/>
    <w:rsid w:val="00AD79EF"/>
    <w:rsid w:val="00AD7E97"/>
    <w:rsid w:val="00AE048C"/>
    <w:rsid w:val="00AE09F2"/>
    <w:rsid w:val="00AE0F45"/>
    <w:rsid w:val="00AE1588"/>
    <w:rsid w:val="00AE1941"/>
    <w:rsid w:val="00AE236C"/>
    <w:rsid w:val="00AE2486"/>
    <w:rsid w:val="00AE24C9"/>
    <w:rsid w:val="00AE2C12"/>
    <w:rsid w:val="00AE38DE"/>
    <w:rsid w:val="00AE3D73"/>
    <w:rsid w:val="00AE48FF"/>
    <w:rsid w:val="00AE57A6"/>
    <w:rsid w:val="00AE5DFB"/>
    <w:rsid w:val="00AE62D7"/>
    <w:rsid w:val="00AE630D"/>
    <w:rsid w:val="00AE6F66"/>
    <w:rsid w:val="00AE7157"/>
    <w:rsid w:val="00AF0557"/>
    <w:rsid w:val="00AF06CF"/>
    <w:rsid w:val="00AF079D"/>
    <w:rsid w:val="00AF0B54"/>
    <w:rsid w:val="00AF0EC3"/>
    <w:rsid w:val="00AF118E"/>
    <w:rsid w:val="00AF1464"/>
    <w:rsid w:val="00AF1493"/>
    <w:rsid w:val="00AF2B13"/>
    <w:rsid w:val="00AF2FA0"/>
    <w:rsid w:val="00AF311F"/>
    <w:rsid w:val="00AF3756"/>
    <w:rsid w:val="00AF38BD"/>
    <w:rsid w:val="00AF4516"/>
    <w:rsid w:val="00AF4E63"/>
    <w:rsid w:val="00AF4FE9"/>
    <w:rsid w:val="00AF5104"/>
    <w:rsid w:val="00AF536C"/>
    <w:rsid w:val="00AF55A7"/>
    <w:rsid w:val="00AF65DB"/>
    <w:rsid w:val="00AF65FF"/>
    <w:rsid w:val="00AF6D0C"/>
    <w:rsid w:val="00AF71F5"/>
    <w:rsid w:val="00AF74D9"/>
    <w:rsid w:val="00AF76BF"/>
    <w:rsid w:val="00AF77F5"/>
    <w:rsid w:val="00B000ED"/>
    <w:rsid w:val="00B0067B"/>
    <w:rsid w:val="00B0079E"/>
    <w:rsid w:val="00B01289"/>
    <w:rsid w:val="00B01587"/>
    <w:rsid w:val="00B016AD"/>
    <w:rsid w:val="00B03320"/>
    <w:rsid w:val="00B0379C"/>
    <w:rsid w:val="00B03CD9"/>
    <w:rsid w:val="00B042F0"/>
    <w:rsid w:val="00B050DA"/>
    <w:rsid w:val="00B056FA"/>
    <w:rsid w:val="00B057D4"/>
    <w:rsid w:val="00B05975"/>
    <w:rsid w:val="00B05BAB"/>
    <w:rsid w:val="00B0614B"/>
    <w:rsid w:val="00B0667F"/>
    <w:rsid w:val="00B06986"/>
    <w:rsid w:val="00B06B0F"/>
    <w:rsid w:val="00B06ED9"/>
    <w:rsid w:val="00B07182"/>
    <w:rsid w:val="00B07225"/>
    <w:rsid w:val="00B07DF8"/>
    <w:rsid w:val="00B106D5"/>
    <w:rsid w:val="00B107D0"/>
    <w:rsid w:val="00B114EF"/>
    <w:rsid w:val="00B1179B"/>
    <w:rsid w:val="00B1216F"/>
    <w:rsid w:val="00B1218E"/>
    <w:rsid w:val="00B124FA"/>
    <w:rsid w:val="00B12911"/>
    <w:rsid w:val="00B1299B"/>
    <w:rsid w:val="00B12C78"/>
    <w:rsid w:val="00B12E96"/>
    <w:rsid w:val="00B12FC0"/>
    <w:rsid w:val="00B13AE8"/>
    <w:rsid w:val="00B13F5B"/>
    <w:rsid w:val="00B140BA"/>
    <w:rsid w:val="00B144A2"/>
    <w:rsid w:val="00B14A03"/>
    <w:rsid w:val="00B14A6E"/>
    <w:rsid w:val="00B15129"/>
    <w:rsid w:val="00B1513C"/>
    <w:rsid w:val="00B1573C"/>
    <w:rsid w:val="00B174C1"/>
    <w:rsid w:val="00B174F5"/>
    <w:rsid w:val="00B176A1"/>
    <w:rsid w:val="00B20184"/>
    <w:rsid w:val="00B20325"/>
    <w:rsid w:val="00B20484"/>
    <w:rsid w:val="00B20569"/>
    <w:rsid w:val="00B20F8C"/>
    <w:rsid w:val="00B217DE"/>
    <w:rsid w:val="00B22496"/>
    <w:rsid w:val="00B2294B"/>
    <w:rsid w:val="00B22A72"/>
    <w:rsid w:val="00B22A79"/>
    <w:rsid w:val="00B22CAA"/>
    <w:rsid w:val="00B23614"/>
    <w:rsid w:val="00B2379F"/>
    <w:rsid w:val="00B237C6"/>
    <w:rsid w:val="00B23A2A"/>
    <w:rsid w:val="00B23C64"/>
    <w:rsid w:val="00B23FFE"/>
    <w:rsid w:val="00B24229"/>
    <w:rsid w:val="00B24260"/>
    <w:rsid w:val="00B247AE"/>
    <w:rsid w:val="00B24980"/>
    <w:rsid w:val="00B25173"/>
    <w:rsid w:val="00B25C7D"/>
    <w:rsid w:val="00B25DB9"/>
    <w:rsid w:val="00B26B1E"/>
    <w:rsid w:val="00B26EE5"/>
    <w:rsid w:val="00B26EE9"/>
    <w:rsid w:val="00B27005"/>
    <w:rsid w:val="00B27111"/>
    <w:rsid w:val="00B2764E"/>
    <w:rsid w:val="00B27DD3"/>
    <w:rsid w:val="00B30220"/>
    <w:rsid w:val="00B3075F"/>
    <w:rsid w:val="00B30F7A"/>
    <w:rsid w:val="00B31020"/>
    <w:rsid w:val="00B32340"/>
    <w:rsid w:val="00B323EE"/>
    <w:rsid w:val="00B32B76"/>
    <w:rsid w:val="00B33B86"/>
    <w:rsid w:val="00B342FE"/>
    <w:rsid w:val="00B345DE"/>
    <w:rsid w:val="00B347FF"/>
    <w:rsid w:val="00B34E25"/>
    <w:rsid w:val="00B3554A"/>
    <w:rsid w:val="00B35B64"/>
    <w:rsid w:val="00B36170"/>
    <w:rsid w:val="00B36174"/>
    <w:rsid w:val="00B361BC"/>
    <w:rsid w:val="00B365EC"/>
    <w:rsid w:val="00B36702"/>
    <w:rsid w:val="00B369E9"/>
    <w:rsid w:val="00B36D40"/>
    <w:rsid w:val="00B376D4"/>
    <w:rsid w:val="00B378C5"/>
    <w:rsid w:val="00B4094B"/>
    <w:rsid w:val="00B40B8A"/>
    <w:rsid w:val="00B40F4B"/>
    <w:rsid w:val="00B4192F"/>
    <w:rsid w:val="00B41BF6"/>
    <w:rsid w:val="00B41EB3"/>
    <w:rsid w:val="00B4251A"/>
    <w:rsid w:val="00B426C6"/>
    <w:rsid w:val="00B4274F"/>
    <w:rsid w:val="00B42831"/>
    <w:rsid w:val="00B42FE2"/>
    <w:rsid w:val="00B435D9"/>
    <w:rsid w:val="00B4367A"/>
    <w:rsid w:val="00B43932"/>
    <w:rsid w:val="00B43F56"/>
    <w:rsid w:val="00B44224"/>
    <w:rsid w:val="00B4439D"/>
    <w:rsid w:val="00B4459C"/>
    <w:rsid w:val="00B455A9"/>
    <w:rsid w:val="00B457F6"/>
    <w:rsid w:val="00B457FE"/>
    <w:rsid w:val="00B46E61"/>
    <w:rsid w:val="00B475D6"/>
    <w:rsid w:val="00B5003F"/>
    <w:rsid w:val="00B50A22"/>
    <w:rsid w:val="00B512E4"/>
    <w:rsid w:val="00B51B97"/>
    <w:rsid w:val="00B51BE7"/>
    <w:rsid w:val="00B52549"/>
    <w:rsid w:val="00B527CD"/>
    <w:rsid w:val="00B52D14"/>
    <w:rsid w:val="00B52F5C"/>
    <w:rsid w:val="00B53BE1"/>
    <w:rsid w:val="00B53BFE"/>
    <w:rsid w:val="00B549C7"/>
    <w:rsid w:val="00B54BF8"/>
    <w:rsid w:val="00B5503E"/>
    <w:rsid w:val="00B551AC"/>
    <w:rsid w:val="00B55311"/>
    <w:rsid w:val="00B55DFC"/>
    <w:rsid w:val="00B5601D"/>
    <w:rsid w:val="00B56319"/>
    <w:rsid w:val="00B567B7"/>
    <w:rsid w:val="00B56AE1"/>
    <w:rsid w:val="00B570B5"/>
    <w:rsid w:val="00B571B5"/>
    <w:rsid w:val="00B57CB2"/>
    <w:rsid w:val="00B57E9D"/>
    <w:rsid w:val="00B609F2"/>
    <w:rsid w:val="00B60D47"/>
    <w:rsid w:val="00B60D82"/>
    <w:rsid w:val="00B61B2A"/>
    <w:rsid w:val="00B623A2"/>
    <w:rsid w:val="00B62965"/>
    <w:rsid w:val="00B62B98"/>
    <w:rsid w:val="00B62F4B"/>
    <w:rsid w:val="00B632BC"/>
    <w:rsid w:val="00B6341E"/>
    <w:rsid w:val="00B637E2"/>
    <w:rsid w:val="00B63CA1"/>
    <w:rsid w:val="00B64395"/>
    <w:rsid w:val="00B649CF"/>
    <w:rsid w:val="00B65159"/>
    <w:rsid w:val="00B65974"/>
    <w:rsid w:val="00B65A41"/>
    <w:rsid w:val="00B65D93"/>
    <w:rsid w:val="00B66ED5"/>
    <w:rsid w:val="00B66FEA"/>
    <w:rsid w:val="00B67725"/>
    <w:rsid w:val="00B67B2A"/>
    <w:rsid w:val="00B67E56"/>
    <w:rsid w:val="00B701DC"/>
    <w:rsid w:val="00B7028A"/>
    <w:rsid w:val="00B70466"/>
    <w:rsid w:val="00B709B4"/>
    <w:rsid w:val="00B70F68"/>
    <w:rsid w:val="00B7157D"/>
    <w:rsid w:val="00B7287D"/>
    <w:rsid w:val="00B72E3E"/>
    <w:rsid w:val="00B73660"/>
    <w:rsid w:val="00B73908"/>
    <w:rsid w:val="00B739F6"/>
    <w:rsid w:val="00B7451D"/>
    <w:rsid w:val="00B74F24"/>
    <w:rsid w:val="00B75620"/>
    <w:rsid w:val="00B7575B"/>
    <w:rsid w:val="00B757B9"/>
    <w:rsid w:val="00B7595A"/>
    <w:rsid w:val="00B75A8D"/>
    <w:rsid w:val="00B75EA3"/>
    <w:rsid w:val="00B761B4"/>
    <w:rsid w:val="00B761C3"/>
    <w:rsid w:val="00B7635F"/>
    <w:rsid w:val="00B76C34"/>
    <w:rsid w:val="00B76D53"/>
    <w:rsid w:val="00B76E7B"/>
    <w:rsid w:val="00B770E8"/>
    <w:rsid w:val="00B77A74"/>
    <w:rsid w:val="00B804D9"/>
    <w:rsid w:val="00B81F70"/>
    <w:rsid w:val="00B81FCA"/>
    <w:rsid w:val="00B8243C"/>
    <w:rsid w:val="00B82745"/>
    <w:rsid w:val="00B82948"/>
    <w:rsid w:val="00B83154"/>
    <w:rsid w:val="00B836FE"/>
    <w:rsid w:val="00B838FB"/>
    <w:rsid w:val="00B840D7"/>
    <w:rsid w:val="00B84188"/>
    <w:rsid w:val="00B845D3"/>
    <w:rsid w:val="00B848CB"/>
    <w:rsid w:val="00B8494A"/>
    <w:rsid w:val="00B84EFD"/>
    <w:rsid w:val="00B8507E"/>
    <w:rsid w:val="00B852BA"/>
    <w:rsid w:val="00B85366"/>
    <w:rsid w:val="00B86812"/>
    <w:rsid w:val="00B86CF5"/>
    <w:rsid w:val="00B87479"/>
    <w:rsid w:val="00B874B5"/>
    <w:rsid w:val="00B876AF"/>
    <w:rsid w:val="00B8771A"/>
    <w:rsid w:val="00B87B1A"/>
    <w:rsid w:val="00B87EAB"/>
    <w:rsid w:val="00B9043B"/>
    <w:rsid w:val="00B90B2F"/>
    <w:rsid w:val="00B9103F"/>
    <w:rsid w:val="00B9128C"/>
    <w:rsid w:val="00B916AE"/>
    <w:rsid w:val="00B91709"/>
    <w:rsid w:val="00B9186E"/>
    <w:rsid w:val="00B9193A"/>
    <w:rsid w:val="00B91AB2"/>
    <w:rsid w:val="00B91CB4"/>
    <w:rsid w:val="00B91D5C"/>
    <w:rsid w:val="00B91FB4"/>
    <w:rsid w:val="00B91FED"/>
    <w:rsid w:val="00B9252B"/>
    <w:rsid w:val="00B9288D"/>
    <w:rsid w:val="00B92B5B"/>
    <w:rsid w:val="00B92EB4"/>
    <w:rsid w:val="00B930A3"/>
    <w:rsid w:val="00B932F4"/>
    <w:rsid w:val="00B93662"/>
    <w:rsid w:val="00B93CFC"/>
    <w:rsid w:val="00B943DF"/>
    <w:rsid w:val="00B947DC"/>
    <w:rsid w:val="00B95263"/>
    <w:rsid w:val="00B955A2"/>
    <w:rsid w:val="00B96E0A"/>
    <w:rsid w:val="00B96F75"/>
    <w:rsid w:val="00B974C3"/>
    <w:rsid w:val="00B97AE0"/>
    <w:rsid w:val="00BA02FC"/>
    <w:rsid w:val="00BA071A"/>
    <w:rsid w:val="00BA0809"/>
    <w:rsid w:val="00BA099B"/>
    <w:rsid w:val="00BA1032"/>
    <w:rsid w:val="00BA114C"/>
    <w:rsid w:val="00BA11B5"/>
    <w:rsid w:val="00BA14CD"/>
    <w:rsid w:val="00BA1504"/>
    <w:rsid w:val="00BA1779"/>
    <w:rsid w:val="00BA1F04"/>
    <w:rsid w:val="00BA32C6"/>
    <w:rsid w:val="00BA42E9"/>
    <w:rsid w:val="00BA4D9B"/>
    <w:rsid w:val="00BA526D"/>
    <w:rsid w:val="00BA5576"/>
    <w:rsid w:val="00BA57AF"/>
    <w:rsid w:val="00BA5DF0"/>
    <w:rsid w:val="00BA5FD1"/>
    <w:rsid w:val="00BA63DE"/>
    <w:rsid w:val="00BA6448"/>
    <w:rsid w:val="00BA6CCA"/>
    <w:rsid w:val="00BA6E5E"/>
    <w:rsid w:val="00BA7B5D"/>
    <w:rsid w:val="00BB19D5"/>
    <w:rsid w:val="00BB1D94"/>
    <w:rsid w:val="00BB2507"/>
    <w:rsid w:val="00BB264E"/>
    <w:rsid w:val="00BB2C01"/>
    <w:rsid w:val="00BB349D"/>
    <w:rsid w:val="00BB3B68"/>
    <w:rsid w:val="00BB3BCE"/>
    <w:rsid w:val="00BB401A"/>
    <w:rsid w:val="00BB4081"/>
    <w:rsid w:val="00BB43F9"/>
    <w:rsid w:val="00BB4C3C"/>
    <w:rsid w:val="00BB4DA0"/>
    <w:rsid w:val="00BB547E"/>
    <w:rsid w:val="00BB6051"/>
    <w:rsid w:val="00BB632D"/>
    <w:rsid w:val="00BB6513"/>
    <w:rsid w:val="00BB691E"/>
    <w:rsid w:val="00BB6C0C"/>
    <w:rsid w:val="00BB7DFC"/>
    <w:rsid w:val="00BB7EC3"/>
    <w:rsid w:val="00BC0636"/>
    <w:rsid w:val="00BC0A2F"/>
    <w:rsid w:val="00BC1440"/>
    <w:rsid w:val="00BC165B"/>
    <w:rsid w:val="00BC17A5"/>
    <w:rsid w:val="00BC235E"/>
    <w:rsid w:val="00BC23CB"/>
    <w:rsid w:val="00BC26E0"/>
    <w:rsid w:val="00BC26F8"/>
    <w:rsid w:val="00BC2A4D"/>
    <w:rsid w:val="00BC44AA"/>
    <w:rsid w:val="00BC4756"/>
    <w:rsid w:val="00BC4A7D"/>
    <w:rsid w:val="00BC501A"/>
    <w:rsid w:val="00BC50A7"/>
    <w:rsid w:val="00BC518B"/>
    <w:rsid w:val="00BC588A"/>
    <w:rsid w:val="00BC64AC"/>
    <w:rsid w:val="00BC6540"/>
    <w:rsid w:val="00BC66BB"/>
    <w:rsid w:val="00BC771C"/>
    <w:rsid w:val="00BC79CC"/>
    <w:rsid w:val="00BC7A6E"/>
    <w:rsid w:val="00BD02F1"/>
    <w:rsid w:val="00BD07BE"/>
    <w:rsid w:val="00BD0AF3"/>
    <w:rsid w:val="00BD0C7D"/>
    <w:rsid w:val="00BD1C3F"/>
    <w:rsid w:val="00BD2B12"/>
    <w:rsid w:val="00BD2C44"/>
    <w:rsid w:val="00BD3C62"/>
    <w:rsid w:val="00BD405D"/>
    <w:rsid w:val="00BD454E"/>
    <w:rsid w:val="00BD4D53"/>
    <w:rsid w:val="00BD4E82"/>
    <w:rsid w:val="00BD5A44"/>
    <w:rsid w:val="00BD5A62"/>
    <w:rsid w:val="00BD5BE0"/>
    <w:rsid w:val="00BD5C02"/>
    <w:rsid w:val="00BD5C3A"/>
    <w:rsid w:val="00BD5ED9"/>
    <w:rsid w:val="00BD68C0"/>
    <w:rsid w:val="00BD73EA"/>
    <w:rsid w:val="00BD7BF9"/>
    <w:rsid w:val="00BD7EB0"/>
    <w:rsid w:val="00BE02CB"/>
    <w:rsid w:val="00BE06D9"/>
    <w:rsid w:val="00BE0994"/>
    <w:rsid w:val="00BE0AB8"/>
    <w:rsid w:val="00BE0B22"/>
    <w:rsid w:val="00BE1034"/>
    <w:rsid w:val="00BE1621"/>
    <w:rsid w:val="00BE1E0F"/>
    <w:rsid w:val="00BE291D"/>
    <w:rsid w:val="00BE3165"/>
    <w:rsid w:val="00BE31B5"/>
    <w:rsid w:val="00BE3C9A"/>
    <w:rsid w:val="00BE3CE6"/>
    <w:rsid w:val="00BE402A"/>
    <w:rsid w:val="00BE51F4"/>
    <w:rsid w:val="00BE52D5"/>
    <w:rsid w:val="00BE583C"/>
    <w:rsid w:val="00BE595B"/>
    <w:rsid w:val="00BE5A45"/>
    <w:rsid w:val="00BE5CD9"/>
    <w:rsid w:val="00BE6B05"/>
    <w:rsid w:val="00BE7035"/>
    <w:rsid w:val="00BE72F1"/>
    <w:rsid w:val="00BE791C"/>
    <w:rsid w:val="00BE7D18"/>
    <w:rsid w:val="00BF04E1"/>
    <w:rsid w:val="00BF0818"/>
    <w:rsid w:val="00BF0DC2"/>
    <w:rsid w:val="00BF103E"/>
    <w:rsid w:val="00BF241A"/>
    <w:rsid w:val="00BF2A04"/>
    <w:rsid w:val="00BF3763"/>
    <w:rsid w:val="00BF39D6"/>
    <w:rsid w:val="00BF3B74"/>
    <w:rsid w:val="00BF41DB"/>
    <w:rsid w:val="00BF42C3"/>
    <w:rsid w:val="00BF5381"/>
    <w:rsid w:val="00BF5C8A"/>
    <w:rsid w:val="00BF6660"/>
    <w:rsid w:val="00BF727D"/>
    <w:rsid w:val="00BF72D3"/>
    <w:rsid w:val="00BF76F6"/>
    <w:rsid w:val="00BF7AE2"/>
    <w:rsid w:val="00C0008A"/>
    <w:rsid w:val="00C0143C"/>
    <w:rsid w:val="00C016E4"/>
    <w:rsid w:val="00C035E1"/>
    <w:rsid w:val="00C036BA"/>
    <w:rsid w:val="00C037DA"/>
    <w:rsid w:val="00C038E7"/>
    <w:rsid w:val="00C039E2"/>
    <w:rsid w:val="00C03C6A"/>
    <w:rsid w:val="00C0412D"/>
    <w:rsid w:val="00C0415E"/>
    <w:rsid w:val="00C041C5"/>
    <w:rsid w:val="00C042A0"/>
    <w:rsid w:val="00C049AA"/>
    <w:rsid w:val="00C049EE"/>
    <w:rsid w:val="00C05419"/>
    <w:rsid w:val="00C05F7D"/>
    <w:rsid w:val="00C0649C"/>
    <w:rsid w:val="00C06FB8"/>
    <w:rsid w:val="00C07392"/>
    <w:rsid w:val="00C074A3"/>
    <w:rsid w:val="00C07570"/>
    <w:rsid w:val="00C07624"/>
    <w:rsid w:val="00C0788C"/>
    <w:rsid w:val="00C1044B"/>
    <w:rsid w:val="00C116E6"/>
    <w:rsid w:val="00C118E1"/>
    <w:rsid w:val="00C125F7"/>
    <w:rsid w:val="00C129B9"/>
    <w:rsid w:val="00C13292"/>
    <w:rsid w:val="00C13D41"/>
    <w:rsid w:val="00C14BFC"/>
    <w:rsid w:val="00C1566F"/>
    <w:rsid w:val="00C15910"/>
    <w:rsid w:val="00C160B8"/>
    <w:rsid w:val="00C16248"/>
    <w:rsid w:val="00C1700B"/>
    <w:rsid w:val="00C1701D"/>
    <w:rsid w:val="00C1703B"/>
    <w:rsid w:val="00C17713"/>
    <w:rsid w:val="00C17902"/>
    <w:rsid w:val="00C17B99"/>
    <w:rsid w:val="00C20C09"/>
    <w:rsid w:val="00C21049"/>
    <w:rsid w:val="00C21927"/>
    <w:rsid w:val="00C21951"/>
    <w:rsid w:val="00C21A72"/>
    <w:rsid w:val="00C21DCB"/>
    <w:rsid w:val="00C225B1"/>
    <w:rsid w:val="00C245D7"/>
    <w:rsid w:val="00C24743"/>
    <w:rsid w:val="00C24A57"/>
    <w:rsid w:val="00C24F4C"/>
    <w:rsid w:val="00C25AEA"/>
    <w:rsid w:val="00C25FA4"/>
    <w:rsid w:val="00C26201"/>
    <w:rsid w:val="00C263B3"/>
    <w:rsid w:val="00C26E2D"/>
    <w:rsid w:val="00C27291"/>
    <w:rsid w:val="00C27C15"/>
    <w:rsid w:val="00C27F83"/>
    <w:rsid w:val="00C30225"/>
    <w:rsid w:val="00C31258"/>
    <w:rsid w:val="00C330FA"/>
    <w:rsid w:val="00C33102"/>
    <w:rsid w:val="00C3326C"/>
    <w:rsid w:val="00C3356F"/>
    <w:rsid w:val="00C336FE"/>
    <w:rsid w:val="00C33ADF"/>
    <w:rsid w:val="00C33BE1"/>
    <w:rsid w:val="00C340CC"/>
    <w:rsid w:val="00C34581"/>
    <w:rsid w:val="00C34C38"/>
    <w:rsid w:val="00C34CFD"/>
    <w:rsid w:val="00C3556D"/>
    <w:rsid w:val="00C3598F"/>
    <w:rsid w:val="00C360B8"/>
    <w:rsid w:val="00C361FA"/>
    <w:rsid w:val="00C36849"/>
    <w:rsid w:val="00C37A1F"/>
    <w:rsid w:val="00C37E59"/>
    <w:rsid w:val="00C37EF6"/>
    <w:rsid w:val="00C40077"/>
    <w:rsid w:val="00C40301"/>
    <w:rsid w:val="00C40FB6"/>
    <w:rsid w:val="00C412C5"/>
    <w:rsid w:val="00C41491"/>
    <w:rsid w:val="00C41BB2"/>
    <w:rsid w:val="00C41E87"/>
    <w:rsid w:val="00C41F4A"/>
    <w:rsid w:val="00C42AB5"/>
    <w:rsid w:val="00C42D60"/>
    <w:rsid w:val="00C43012"/>
    <w:rsid w:val="00C432E9"/>
    <w:rsid w:val="00C433C9"/>
    <w:rsid w:val="00C4368F"/>
    <w:rsid w:val="00C4409A"/>
    <w:rsid w:val="00C44249"/>
    <w:rsid w:val="00C44678"/>
    <w:rsid w:val="00C45326"/>
    <w:rsid w:val="00C459CE"/>
    <w:rsid w:val="00C46609"/>
    <w:rsid w:val="00C466F6"/>
    <w:rsid w:val="00C4670E"/>
    <w:rsid w:val="00C4738C"/>
    <w:rsid w:val="00C47871"/>
    <w:rsid w:val="00C47CEF"/>
    <w:rsid w:val="00C50118"/>
    <w:rsid w:val="00C5040E"/>
    <w:rsid w:val="00C50C5D"/>
    <w:rsid w:val="00C51093"/>
    <w:rsid w:val="00C51B59"/>
    <w:rsid w:val="00C526BC"/>
    <w:rsid w:val="00C531EA"/>
    <w:rsid w:val="00C53337"/>
    <w:rsid w:val="00C53479"/>
    <w:rsid w:val="00C534E4"/>
    <w:rsid w:val="00C53618"/>
    <w:rsid w:val="00C539E1"/>
    <w:rsid w:val="00C53F3D"/>
    <w:rsid w:val="00C544FD"/>
    <w:rsid w:val="00C545E3"/>
    <w:rsid w:val="00C54BCC"/>
    <w:rsid w:val="00C55323"/>
    <w:rsid w:val="00C567E8"/>
    <w:rsid w:val="00C568C4"/>
    <w:rsid w:val="00C56DDA"/>
    <w:rsid w:val="00C573A8"/>
    <w:rsid w:val="00C577D3"/>
    <w:rsid w:val="00C600CB"/>
    <w:rsid w:val="00C603B3"/>
    <w:rsid w:val="00C607CC"/>
    <w:rsid w:val="00C61268"/>
    <w:rsid w:val="00C61271"/>
    <w:rsid w:val="00C614CC"/>
    <w:rsid w:val="00C616A8"/>
    <w:rsid w:val="00C61912"/>
    <w:rsid w:val="00C61B39"/>
    <w:rsid w:val="00C61E75"/>
    <w:rsid w:val="00C63021"/>
    <w:rsid w:val="00C632F6"/>
    <w:rsid w:val="00C63577"/>
    <w:rsid w:val="00C635CD"/>
    <w:rsid w:val="00C64328"/>
    <w:rsid w:val="00C6439A"/>
    <w:rsid w:val="00C64DCE"/>
    <w:rsid w:val="00C64FAB"/>
    <w:rsid w:val="00C65304"/>
    <w:rsid w:val="00C65688"/>
    <w:rsid w:val="00C657C9"/>
    <w:rsid w:val="00C65D79"/>
    <w:rsid w:val="00C661D5"/>
    <w:rsid w:val="00C67112"/>
    <w:rsid w:val="00C6717F"/>
    <w:rsid w:val="00C70706"/>
    <w:rsid w:val="00C707F1"/>
    <w:rsid w:val="00C70AF2"/>
    <w:rsid w:val="00C70DFF"/>
    <w:rsid w:val="00C71744"/>
    <w:rsid w:val="00C7199C"/>
    <w:rsid w:val="00C719AE"/>
    <w:rsid w:val="00C71BFF"/>
    <w:rsid w:val="00C729BA"/>
    <w:rsid w:val="00C72A42"/>
    <w:rsid w:val="00C72AF0"/>
    <w:rsid w:val="00C72B14"/>
    <w:rsid w:val="00C7302A"/>
    <w:rsid w:val="00C733F2"/>
    <w:rsid w:val="00C734C4"/>
    <w:rsid w:val="00C739BA"/>
    <w:rsid w:val="00C73B53"/>
    <w:rsid w:val="00C73E6D"/>
    <w:rsid w:val="00C74805"/>
    <w:rsid w:val="00C74DF5"/>
    <w:rsid w:val="00C7508B"/>
    <w:rsid w:val="00C7604D"/>
    <w:rsid w:val="00C76AEA"/>
    <w:rsid w:val="00C76C2B"/>
    <w:rsid w:val="00C779F4"/>
    <w:rsid w:val="00C77B98"/>
    <w:rsid w:val="00C806CE"/>
    <w:rsid w:val="00C808D0"/>
    <w:rsid w:val="00C8108A"/>
    <w:rsid w:val="00C81149"/>
    <w:rsid w:val="00C81636"/>
    <w:rsid w:val="00C8177A"/>
    <w:rsid w:val="00C81990"/>
    <w:rsid w:val="00C82000"/>
    <w:rsid w:val="00C821DE"/>
    <w:rsid w:val="00C825EE"/>
    <w:rsid w:val="00C8284A"/>
    <w:rsid w:val="00C82FCA"/>
    <w:rsid w:val="00C8304F"/>
    <w:rsid w:val="00C832E7"/>
    <w:rsid w:val="00C833E1"/>
    <w:rsid w:val="00C837EA"/>
    <w:rsid w:val="00C839A9"/>
    <w:rsid w:val="00C83A7F"/>
    <w:rsid w:val="00C84621"/>
    <w:rsid w:val="00C848A5"/>
    <w:rsid w:val="00C84BCF"/>
    <w:rsid w:val="00C8556C"/>
    <w:rsid w:val="00C86509"/>
    <w:rsid w:val="00C86AD0"/>
    <w:rsid w:val="00C8740A"/>
    <w:rsid w:val="00C87EF4"/>
    <w:rsid w:val="00C90317"/>
    <w:rsid w:val="00C90456"/>
    <w:rsid w:val="00C90558"/>
    <w:rsid w:val="00C90A4C"/>
    <w:rsid w:val="00C90D6C"/>
    <w:rsid w:val="00C90DAB"/>
    <w:rsid w:val="00C90E26"/>
    <w:rsid w:val="00C914ED"/>
    <w:rsid w:val="00C91A20"/>
    <w:rsid w:val="00C920B5"/>
    <w:rsid w:val="00C92C76"/>
    <w:rsid w:val="00C93157"/>
    <w:rsid w:val="00C93B8E"/>
    <w:rsid w:val="00C94058"/>
    <w:rsid w:val="00C94748"/>
    <w:rsid w:val="00C948A8"/>
    <w:rsid w:val="00C94954"/>
    <w:rsid w:val="00C94CE1"/>
    <w:rsid w:val="00C9554F"/>
    <w:rsid w:val="00C96CCE"/>
    <w:rsid w:val="00C97795"/>
    <w:rsid w:val="00C97E5F"/>
    <w:rsid w:val="00CA0D1D"/>
    <w:rsid w:val="00CA1733"/>
    <w:rsid w:val="00CA2289"/>
    <w:rsid w:val="00CA2500"/>
    <w:rsid w:val="00CA3195"/>
    <w:rsid w:val="00CA37A1"/>
    <w:rsid w:val="00CA37A7"/>
    <w:rsid w:val="00CA4584"/>
    <w:rsid w:val="00CA4C89"/>
    <w:rsid w:val="00CA5888"/>
    <w:rsid w:val="00CA626A"/>
    <w:rsid w:val="00CA6303"/>
    <w:rsid w:val="00CA6534"/>
    <w:rsid w:val="00CA67AF"/>
    <w:rsid w:val="00CA6B00"/>
    <w:rsid w:val="00CA6E5C"/>
    <w:rsid w:val="00CA722C"/>
    <w:rsid w:val="00CA724F"/>
    <w:rsid w:val="00CA7E0E"/>
    <w:rsid w:val="00CB0554"/>
    <w:rsid w:val="00CB05D1"/>
    <w:rsid w:val="00CB06AE"/>
    <w:rsid w:val="00CB098C"/>
    <w:rsid w:val="00CB143E"/>
    <w:rsid w:val="00CB1752"/>
    <w:rsid w:val="00CB193F"/>
    <w:rsid w:val="00CB1C04"/>
    <w:rsid w:val="00CB1ED0"/>
    <w:rsid w:val="00CB23E0"/>
    <w:rsid w:val="00CB2525"/>
    <w:rsid w:val="00CB2B67"/>
    <w:rsid w:val="00CB2B90"/>
    <w:rsid w:val="00CB2F18"/>
    <w:rsid w:val="00CB37E2"/>
    <w:rsid w:val="00CB422C"/>
    <w:rsid w:val="00CB44C7"/>
    <w:rsid w:val="00CB4CFB"/>
    <w:rsid w:val="00CB50D0"/>
    <w:rsid w:val="00CB679C"/>
    <w:rsid w:val="00CB67EB"/>
    <w:rsid w:val="00CB74FB"/>
    <w:rsid w:val="00CB7B42"/>
    <w:rsid w:val="00CB7D6E"/>
    <w:rsid w:val="00CC0017"/>
    <w:rsid w:val="00CC0730"/>
    <w:rsid w:val="00CC0BEB"/>
    <w:rsid w:val="00CC0FF9"/>
    <w:rsid w:val="00CC10DD"/>
    <w:rsid w:val="00CC119D"/>
    <w:rsid w:val="00CC16F7"/>
    <w:rsid w:val="00CC17A3"/>
    <w:rsid w:val="00CC1CA4"/>
    <w:rsid w:val="00CC1DB1"/>
    <w:rsid w:val="00CC1EB6"/>
    <w:rsid w:val="00CC1EC1"/>
    <w:rsid w:val="00CC3118"/>
    <w:rsid w:val="00CC35AA"/>
    <w:rsid w:val="00CC3C11"/>
    <w:rsid w:val="00CC3E37"/>
    <w:rsid w:val="00CC3ECA"/>
    <w:rsid w:val="00CC3F88"/>
    <w:rsid w:val="00CC43A8"/>
    <w:rsid w:val="00CC44A0"/>
    <w:rsid w:val="00CC5584"/>
    <w:rsid w:val="00CC6869"/>
    <w:rsid w:val="00CC6A0B"/>
    <w:rsid w:val="00CC7333"/>
    <w:rsid w:val="00CC73F8"/>
    <w:rsid w:val="00CC7401"/>
    <w:rsid w:val="00CC7D01"/>
    <w:rsid w:val="00CC7E75"/>
    <w:rsid w:val="00CD053D"/>
    <w:rsid w:val="00CD07E7"/>
    <w:rsid w:val="00CD094D"/>
    <w:rsid w:val="00CD0D2B"/>
    <w:rsid w:val="00CD2062"/>
    <w:rsid w:val="00CD23DC"/>
    <w:rsid w:val="00CD23F7"/>
    <w:rsid w:val="00CD25E4"/>
    <w:rsid w:val="00CD27E2"/>
    <w:rsid w:val="00CD28FD"/>
    <w:rsid w:val="00CD2B17"/>
    <w:rsid w:val="00CD2C5C"/>
    <w:rsid w:val="00CD2FAA"/>
    <w:rsid w:val="00CD3163"/>
    <w:rsid w:val="00CD3550"/>
    <w:rsid w:val="00CD3B68"/>
    <w:rsid w:val="00CD4096"/>
    <w:rsid w:val="00CD4A73"/>
    <w:rsid w:val="00CD4D55"/>
    <w:rsid w:val="00CD543B"/>
    <w:rsid w:val="00CD553F"/>
    <w:rsid w:val="00CD5AC4"/>
    <w:rsid w:val="00CD6028"/>
    <w:rsid w:val="00CD6527"/>
    <w:rsid w:val="00CD6E4C"/>
    <w:rsid w:val="00CD712C"/>
    <w:rsid w:val="00CD7162"/>
    <w:rsid w:val="00CD7195"/>
    <w:rsid w:val="00CD7464"/>
    <w:rsid w:val="00CE0EBE"/>
    <w:rsid w:val="00CE0EE7"/>
    <w:rsid w:val="00CE1FC8"/>
    <w:rsid w:val="00CE2167"/>
    <w:rsid w:val="00CE3F61"/>
    <w:rsid w:val="00CE4127"/>
    <w:rsid w:val="00CE4CBB"/>
    <w:rsid w:val="00CE58C1"/>
    <w:rsid w:val="00CE65F6"/>
    <w:rsid w:val="00CE6C29"/>
    <w:rsid w:val="00CE6EE5"/>
    <w:rsid w:val="00CE79E6"/>
    <w:rsid w:val="00CE7ABA"/>
    <w:rsid w:val="00CE7B92"/>
    <w:rsid w:val="00CE7CD5"/>
    <w:rsid w:val="00CF0151"/>
    <w:rsid w:val="00CF02E9"/>
    <w:rsid w:val="00CF0653"/>
    <w:rsid w:val="00CF06C7"/>
    <w:rsid w:val="00CF0DD1"/>
    <w:rsid w:val="00CF0DF3"/>
    <w:rsid w:val="00CF0DFE"/>
    <w:rsid w:val="00CF189A"/>
    <w:rsid w:val="00CF1AC8"/>
    <w:rsid w:val="00CF1F8E"/>
    <w:rsid w:val="00CF2114"/>
    <w:rsid w:val="00CF358C"/>
    <w:rsid w:val="00CF3E50"/>
    <w:rsid w:val="00CF3F3D"/>
    <w:rsid w:val="00CF40FA"/>
    <w:rsid w:val="00CF4635"/>
    <w:rsid w:val="00CF48AA"/>
    <w:rsid w:val="00CF4B59"/>
    <w:rsid w:val="00CF5EBC"/>
    <w:rsid w:val="00CF63F1"/>
    <w:rsid w:val="00CF6575"/>
    <w:rsid w:val="00CF6F06"/>
    <w:rsid w:val="00CF7044"/>
    <w:rsid w:val="00D0017C"/>
    <w:rsid w:val="00D00F26"/>
    <w:rsid w:val="00D00FCD"/>
    <w:rsid w:val="00D014AA"/>
    <w:rsid w:val="00D01841"/>
    <w:rsid w:val="00D01842"/>
    <w:rsid w:val="00D019EE"/>
    <w:rsid w:val="00D0213B"/>
    <w:rsid w:val="00D0311D"/>
    <w:rsid w:val="00D0321E"/>
    <w:rsid w:val="00D03594"/>
    <w:rsid w:val="00D03800"/>
    <w:rsid w:val="00D04244"/>
    <w:rsid w:val="00D04C44"/>
    <w:rsid w:val="00D05DAF"/>
    <w:rsid w:val="00D05E87"/>
    <w:rsid w:val="00D062CF"/>
    <w:rsid w:val="00D07517"/>
    <w:rsid w:val="00D07704"/>
    <w:rsid w:val="00D07CA0"/>
    <w:rsid w:val="00D10083"/>
    <w:rsid w:val="00D102A8"/>
    <w:rsid w:val="00D104BD"/>
    <w:rsid w:val="00D10A0A"/>
    <w:rsid w:val="00D10DA3"/>
    <w:rsid w:val="00D1101C"/>
    <w:rsid w:val="00D11492"/>
    <w:rsid w:val="00D114D1"/>
    <w:rsid w:val="00D11B99"/>
    <w:rsid w:val="00D11C56"/>
    <w:rsid w:val="00D11E61"/>
    <w:rsid w:val="00D1382B"/>
    <w:rsid w:val="00D141AD"/>
    <w:rsid w:val="00D1428D"/>
    <w:rsid w:val="00D14430"/>
    <w:rsid w:val="00D14E48"/>
    <w:rsid w:val="00D15468"/>
    <w:rsid w:val="00D1558F"/>
    <w:rsid w:val="00D1603B"/>
    <w:rsid w:val="00D16C6D"/>
    <w:rsid w:val="00D16EA3"/>
    <w:rsid w:val="00D1747E"/>
    <w:rsid w:val="00D1756B"/>
    <w:rsid w:val="00D17769"/>
    <w:rsid w:val="00D177FC"/>
    <w:rsid w:val="00D17BF2"/>
    <w:rsid w:val="00D17FF0"/>
    <w:rsid w:val="00D20060"/>
    <w:rsid w:val="00D201CC"/>
    <w:rsid w:val="00D207F9"/>
    <w:rsid w:val="00D20C9B"/>
    <w:rsid w:val="00D20E25"/>
    <w:rsid w:val="00D20F7E"/>
    <w:rsid w:val="00D211D6"/>
    <w:rsid w:val="00D215ED"/>
    <w:rsid w:val="00D215EF"/>
    <w:rsid w:val="00D21832"/>
    <w:rsid w:val="00D21B5E"/>
    <w:rsid w:val="00D220B6"/>
    <w:rsid w:val="00D22819"/>
    <w:rsid w:val="00D22BED"/>
    <w:rsid w:val="00D22D15"/>
    <w:rsid w:val="00D2337A"/>
    <w:rsid w:val="00D23B1B"/>
    <w:rsid w:val="00D23DB9"/>
    <w:rsid w:val="00D24122"/>
    <w:rsid w:val="00D2436C"/>
    <w:rsid w:val="00D24A7A"/>
    <w:rsid w:val="00D24AAD"/>
    <w:rsid w:val="00D24FC6"/>
    <w:rsid w:val="00D2537C"/>
    <w:rsid w:val="00D2576B"/>
    <w:rsid w:val="00D25934"/>
    <w:rsid w:val="00D25BF3"/>
    <w:rsid w:val="00D262B8"/>
    <w:rsid w:val="00D26490"/>
    <w:rsid w:val="00D26676"/>
    <w:rsid w:val="00D26725"/>
    <w:rsid w:val="00D26981"/>
    <w:rsid w:val="00D26A86"/>
    <w:rsid w:val="00D26EB0"/>
    <w:rsid w:val="00D270EA"/>
    <w:rsid w:val="00D27668"/>
    <w:rsid w:val="00D2766A"/>
    <w:rsid w:val="00D27FB6"/>
    <w:rsid w:val="00D300D2"/>
    <w:rsid w:val="00D30999"/>
    <w:rsid w:val="00D30B30"/>
    <w:rsid w:val="00D31A1F"/>
    <w:rsid w:val="00D31DAE"/>
    <w:rsid w:val="00D32501"/>
    <w:rsid w:val="00D3270E"/>
    <w:rsid w:val="00D32AD9"/>
    <w:rsid w:val="00D332A6"/>
    <w:rsid w:val="00D338EB"/>
    <w:rsid w:val="00D33FBA"/>
    <w:rsid w:val="00D341E9"/>
    <w:rsid w:val="00D3491A"/>
    <w:rsid w:val="00D34BA1"/>
    <w:rsid w:val="00D350D7"/>
    <w:rsid w:val="00D35201"/>
    <w:rsid w:val="00D35414"/>
    <w:rsid w:val="00D35AF0"/>
    <w:rsid w:val="00D35B64"/>
    <w:rsid w:val="00D3626B"/>
    <w:rsid w:val="00D36463"/>
    <w:rsid w:val="00D366FB"/>
    <w:rsid w:val="00D369CD"/>
    <w:rsid w:val="00D36E02"/>
    <w:rsid w:val="00D372A6"/>
    <w:rsid w:val="00D37370"/>
    <w:rsid w:val="00D374EE"/>
    <w:rsid w:val="00D376BB"/>
    <w:rsid w:val="00D37C7D"/>
    <w:rsid w:val="00D401AF"/>
    <w:rsid w:val="00D40281"/>
    <w:rsid w:val="00D40785"/>
    <w:rsid w:val="00D410DC"/>
    <w:rsid w:val="00D41772"/>
    <w:rsid w:val="00D41D1C"/>
    <w:rsid w:val="00D42145"/>
    <w:rsid w:val="00D436D3"/>
    <w:rsid w:val="00D4410F"/>
    <w:rsid w:val="00D4473F"/>
    <w:rsid w:val="00D45203"/>
    <w:rsid w:val="00D45262"/>
    <w:rsid w:val="00D4571B"/>
    <w:rsid w:val="00D457C1"/>
    <w:rsid w:val="00D459C2"/>
    <w:rsid w:val="00D45B54"/>
    <w:rsid w:val="00D465EE"/>
    <w:rsid w:val="00D46782"/>
    <w:rsid w:val="00D477E3"/>
    <w:rsid w:val="00D47DA4"/>
    <w:rsid w:val="00D5015D"/>
    <w:rsid w:val="00D50205"/>
    <w:rsid w:val="00D506DA"/>
    <w:rsid w:val="00D51497"/>
    <w:rsid w:val="00D51525"/>
    <w:rsid w:val="00D5190E"/>
    <w:rsid w:val="00D51DF5"/>
    <w:rsid w:val="00D5207A"/>
    <w:rsid w:val="00D520B5"/>
    <w:rsid w:val="00D5213B"/>
    <w:rsid w:val="00D5215C"/>
    <w:rsid w:val="00D522EC"/>
    <w:rsid w:val="00D52360"/>
    <w:rsid w:val="00D5244C"/>
    <w:rsid w:val="00D530A4"/>
    <w:rsid w:val="00D5352A"/>
    <w:rsid w:val="00D5366D"/>
    <w:rsid w:val="00D53699"/>
    <w:rsid w:val="00D5391A"/>
    <w:rsid w:val="00D5444B"/>
    <w:rsid w:val="00D54875"/>
    <w:rsid w:val="00D549DE"/>
    <w:rsid w:val="00D564FB"/>
    <w:rsid w:val="00D56BA8"/>
    <w:rsid w:val="00D56DFD"/>
    <w:rsid w:val="00D57029"/>
    <w:rsid w:val="00D5797C"/>
    <w:rsid w:val="00D57E27"/>
    <w:rsid w:val="00D60258"/>
    <w:rsid w:val="00D60BCF"/>
    <w:rsid w:val="00D60EC1"/>
    <w:rsid w:val="00D615D1"/>
    <w:rsid w:val="00D615EA"/>
    <w:rsid w:val="00D61B46"/>
    <w:rsid w:val="00D62463"/>
    <w:rsid w:val="00D629ED"/>
    <w:rsid w:val="00D62D2E"/>
    <w:rsid w:val="00D632F0"/>
    <w:rsid w:val="00D6442D"/>
    <w:rsid w:val="00D646A1"/>
    <w:rsid w:val="00D651D0"/>
    <w:rsid w:val="00D6544A"/>
    <w:rsid w:val="00D65786"/>
    <w:rsid w:val="00D65F86"/>
    <w:rsid w:val="00D66C45"/>
    <w:rsid w:val="00D66C4E"/>
    <w:rsid w:val="00D66D88"/>
    <w:rsid w:val="00D66DB8"/>
    <w:rsid w:val="00D66E24"/>
    <w:rsid w:val="00D67494"/>
    <w:rsid w:val="00D67584"/>
    <w:rsid w:val="00D67D93"/>
    <w:rsid w:val="00D710F6"/>
    <w:rsid w:val="00D713EB"/>
    <w:rsid w:val="00D71988"/>
    <w:rsid w:val="00D71A2B"/>
    <w:rsid w:val="00D71CDA"/>
    <w:rsid w:val="00D72A32"/>
    <w:rsid w:val="00D731D6"/>
    <w:rsid w:val="00D73367"/>
    <w:rsid w:val="00D74229"/>
    <w:rsid w:val="00D74473"/>
    <w:rsid w:val="00D74F17"/>
    <w:rsid w:val="00D754B7"/>
    <w:rsid w:val="00D756A3"/>
    <w:rsid w:val="00D75DDB"/>
    <w:rsid w:val="00D76567"/>
    <w:rsid w:val="00D766D4"/>
    <w:rsid w:val="00D767AF"/>
    <w:rsid w:val="00D76FD1"/>
    <w:rsid w:val="00D77195"/>
    <w:rsid w:val="00D77377"/>
    <w:rsid w:val="00D77438"/>
    <w:rsid w:val="00D80005"/>
    <w:rsid w:val="00D80277"/>
    <w:rsid w:val="00D806FC"/>
    <w:rsid w:val="00D80C37"/>
    <w:rsid w:val="00D80D63"/>
    <w:rsid w:val="00D816AF"/>
    <w:rsid w:val="00D81748"/>
    <w:rsid w:val="00D81BCF"/>
    <w:rsid w:val="00D82310"/>
    <w:rsid w:val="00D82666"/>
    <w:rsid w:val="00D82BCA"/>
    <w:rsid w:val="00D82C6E"/>
    <w:rsid w:val="00D82E03"/>
    <w:rsid w:val="00D834A3"/>
    <w:rsid w:val="00D83DD5"/>
    <w:rsid w:val="00D83F46"/>
    <w:rsid w:val="00D83F73"/>
    <w:rsid w:val="00D84249"/>
    <w:rsid w:val="00D844D6"/>
    <w:rsid w:val="00D84806"/>
    <w:rsid w:val="00D84BCF"/>
    <w:rsid w:val="00D86BB6"/>
    <w:rsid w:val="00D86D43"/>
    <w:rsid w:val="00D87136"/>
    <w:rsid w:val="00D879B1"/>
    <w:rsid w:val="00D87ADC"/>
    <w:rsid w:val="00D87FB1"/>
    <w:rsid w:val="00D9029F"/>
    <w:rsid w:val="00D905DB"/>
    <w:rsid w:val="00D91411"/>
    <w:rsid w:val="00D91EE5"/>
    <w:rsid w:val="00D9296C"/>
    <w:rsid w:val="00D92D5A"/>
    <w:rsid w:val="00D92E6C"/>
    <w:rsid w:val="00D93063"/>
    <w:rsid w:val="00D933A8"/>
    <w:rsid w:val="00D9355E"/>
    <w:rsid w:val="00D93727"/>
    <w:rsid w:val="00D93E7F"/>
    <w:rsid w:val="00D942D0"/>
    <w:rsid w:val="00D947E1"/>
    <w:rsid w:val="00D949CE"/>
    <w:rsid w:val="00D961DE"/>
    <w:rsid w:val="00D96B44"/>
    <w:rsid w:val="00D96CBC"/>
    <w:rsid w:val="00D96E22"/>
    <w:rsid w:val="00D9762B"/>
    <w:rsid w:val="00D976B7"/>
    <w:rsid w:val="00D97966"/>
    <w:rsid w:val="00D97C4F"/>
    <w:rsid w:val="00DA0483"/>
    <w:rsid w:val="00DA13B0"/>
    <w:rsid w:val="00DA16A0"/>
    <w:rsid w:val="00DA22FA"/>
    <w:rsid w:val="00DA2FE9"/>
    <w:rsid w:val="00DA3227"/>
    <w:rsid w:val="00DA3254"/>
    <w:rsid w:val="00DA42E4"/>
    <w:rsid w:val="00DA604A"/>
    <w:rsid w:val="00DA64F2"/>
    <w:rsid w:val="00DA67BD"/>
    <w:rsid w:val="00DA69B7"/>
    <w:rsid w:val="00DA773E"/>
    <w:rsid w:val="00DB090C"/>
    <w:rsid w:val="00DB2013"/>
    <w:rsid w:val="00DB207C"/>
    <w:rsid w:val="00DB2540"/>
    <w:rsid w:val="00DB2BA7"/>
    <w:rsid w:val="00DB2EF2"/>
    <w:rsid w:val="00DB349D"/>
    <w:rsid w:val="00DB3C8C"/>
    <w:rsid w:val="00DB4091"/>
    <w:rsid w:val="00DB47BB"/>
    <w:rsid w:val="00DB4AE6"/>
    <w:rsid w:val="00DB5305"/>
    <w:rsid w:val="00DB5BFC"/>
    <w:rsid w:val="00DB5C61"/>
    <w:rsid w:val="00DB6469"/>
    <w:rsid w:val="00DB64ED"/>
    <w:rsid w:val="00DB686F"/>
    <w:rsid w:val="00DB7447"/>
    <w:rsid w:val="00DB76E9"/>
    <w:rsid w:val="00DB780D"/>
    <w:rsid w:val="00DB7DA5"/>
    <w:rsid w:val="00DB7EFE"/>
    <w:rsid w:val="00DC0111"/>
    <w:rsid w:val="00DC04EB"/>
    <w:rsid w:val="00DC0A0C"/>
    <w:rsid w:val="00DC10E1"/>
    <w:rsid w:val="00DC12E7"/>
    <w:rsid w:val="00DC1F96"/>
    <w:rsid w:val="00DC2443"/>
    <w:rsid w:val="00DC2C60"/>
    <w:rsid w:val="00DC2F8E"/>
    <w:rsid w:val="00DC37C9"/>
    <w:rsid w:val="00DC3F7A"/>
    <w:rsid w:val="00DC436E"/>
    <w:rsid w:val="00DC4469"/>
    <w:rsid w:val="00DC44E3"/>
    <w:rsid w:val="00DC461D"/>
    <w:rsid w:val="00DC46B2"/>
    <w:rsid w:val="00DC4AE5"/>
    <w:rsid w:val="00DC4C68"/>
    <w:rsid w:val="00DC5015"/>
    <w:rsid w:val="00DC52B5"/>
    <w:rsid w:val="00DC5893"/>
    <w:rsid w:val="00DC5C9E"/>
    <w:rsid w:val="00DC6370"/>
    <w:rsid w:val="00DC63EC"/>
    <w:rsid w:val="00DC6D8B"/>
    <w:rsid w:val="00DC768D"/>
    <w:rsid w:val="00DC7E5C"/>
    <w:rsid w:val="00DD0419"/>
    <w:rsid w:val="00DD0506"/>
    <w:rsid w:val="00DD09E8"/>
    <w:rsid w:val="00DD0AD3"/>
    <w:rsid w:val="00DD18B5"/>
    <w:rsid w:val="00DD1F2E"/>
    <w:rsid w:val="00DD27BD"/>
    <w:rsid w:val="00DD29DD"/>
    <w:rsid w:val="00DD2B21"/>
    <w:rsid w:val="00DD2F07"/>
    <w:rsid w:val="00DD32FA"/>
    <w:rsid w:val="00DD3341"/>
    <w:rsid w:val="00DD3700"/>
    <w:rsid w:val="00DD3E03"/>
    <w:rsid w:val="00DD4D3A"/>
    <w:rsid w:val="00DD4D49"/>
    <w:rsid w:val="00DD5D67"/>
    <w:rsid w:val="00DD5D81"/>
    <w:rsid w:val="00DD5DB6"/>
    <w:rsid w:val="00DD636D"/>
    <w:rsid w:val="00DD74DD"/>
    <w:rsid w:val="00DD761C"/>
    <w:rsid w:val="00DD7AA3"/>
    <w:rsid w:val="00DD7FF4"/>
    <w:rsid w:val="00DE03D5"/>
    <w:rsid w:val="00DE0C18"/>
    <w:rsid w:val="00DE1121"/>
    <w:rsid w:val="00DE133F"/>
    <w:rsid w:val="00DE1635"/>
    <w:rsid w:val="00DE21FF"/>
    <w:rsid w:val="00DE2268"/>
    <w:rsid w:val="00DE238E"/>
    <w:rsid w:val="00DE28BC"/>
    <w:rsid w:val="00DE299D"/>
    <w:rsid w:val="00DE37CF"/>
    <w:rsid w:val="00DE393A"/>
    <w:rsid w:val="00DE3E16"/>
    <w:rsid w:val="00DE3EA3"/>
    <w:rsid w:val="00DE3EB4"/>
    <w:rsid w:val="00DE47A9"/>
    <w:rsid w:val="00DE4D37"/>
    <w:rsid w:val="00DE4D6C"/>
    <w:rsid w:val="00DE4E8F"/>
    <w:rsid w:val="00DE501C"/>
    <w:rsid w:val="00DE6309"/>
    <w:rsid w:val="00DE66EC"/>
    <w:rsid w:val="00DE694A"/>
    <w:rsid w:val="00DE6A9A"/>
    <w:rsid w:val="00DE6B0A"/>
    <w:rsid w:val="00DE6B8C"/>
    <w:rsid w:val="00DE74C1"/>
    <w:rsid w:val="00DE7522"/>
    <w:rsid w:val="00DE7AEB"/>
    <w:rsid w:val="00DF02E1"/>
    <w:rsid w:val="00DF1B5C"/>
    <w:rsid w:val="00DF2185"/>
    <w:rsid w:val="00DF296B"/>
    <w:rsid w:val="00DF30C8"/>
    <w:rsid w:val="00DF383D"/>
    <w:rsid w:val="00DF47D3"/>
    <w:rsid w:val="00DF564B"/>
    <w:rsid w:val="00DF5F8C"/>
    <w:rsid w:val="00DF608C"/>
    <w:rsid w:val="00DF6255"/>
    <w:rsid w:val="00DF6CED"/>
    <w:rsid w:val="00DF73E4"/>
    <w:rsid w:val="00E00951"/>
    <w:rsid w:val="00E01078"/>
    <w:rsid w:val="00E011EC"/>
    <w:rsid w:val="00E0185B"/>
    <w:rsid w:val="00E01B70"/>
    <w:rsid w:val="00E01EA3"/>
    <w:rsid w:val="00E02394"/>
    <w:rsid w:val="00E027D0"/>
    <w:rsid w:val="00E028A8"/>
    <w:rsid w:val="00E035DF"/>
    <w:rsid w:val="00E037D7"/>
    <w:rsid w:val="00E03D17"/>
    <w:rsid w:val="00E03D19"/>
    <w:rsid w:val="00E0418E"/>
    <w:rsid w:val="00E0427A"/>
    <w:rsid w:val="00E0433E"/>
    <w:rsid w:val="00E04E85"/>
    <w:rsid w:val="00E050FE"/>
    <w:rsid w:val="00E0547F"/>
    <w:rsid w:val="00E056B7"/>
    <w:rsid w:val="00E06004"/>
    <w:rsid w:val="00E06238"/>
    <w:rsid w:val="00E06D20"/>
    <w:rsid w:val="00E10157"/>
    <w:rsid w:val="00E108A2"/>
    <w:rsid w:val="00E10E70"/>
    <w:rsid w:val="00E110AB"/>
    <w:rsid w:val="00E1129A"/>
    <w:rsid w:val="00E11487"/>
    <w:rsid w:val="00E11823"/>
    <w:rsid w:val="00E11A53"/>
    <w:rsid w:val="00E11EE0"/>
    <w:rsid w:val="00E11FAF"/>
    <w:rsid w:val="00E126A6"/>
    <w:rsid w:val="00E12AFD"/>
    <w:rsid w:val="00E12C13"/>
    <w:rsid w:val="00E12E87"/>
    <w:rsid w:val="00E13AE8"/>
    <w:rsid w:val="00E13D84"/>
    <w:rsid w:val="00E1482E"/>
    <w:rsid w:val="00E14BF9"/>
    <w:rsid w:val="00E15156"/>
    <w:rsid w:val="00E15C50"/>
    <w:rsid w:val="00E15CFB"/>
    <w:rsid w:val="00E16164"/>
    <w:rsid w:val="00E161B9"/>
    <w:rsid w:val="00E166D2"/>
    <w:rsid w:val="00E16A1B"/>
    <w:rsid w:val="00E16CF5"/>
    <w:rsid w:val="00E16F85"/>
    <w:rsid w:val="00E175D9"/>
    <w:rsid w:val="00E17744"/>
    <w:rsid w:val="00E20B66"/>
    <w:rsid w:val="00E2123D"/>
    <w:rsid w:val="00E21312"/>
    <w:rsid w:val="00E2173F"/>
    <w:rsid w:val="00E2184B"/>
    <w:rsid w:val="00E22503"/>
    <w:rsid w:val="00E22D1D"/>
    <w:rsid w:val="00E2307C"/>
    <w:rsid w:val="00E239A5"/>
    <w:rsid w:val="00E247A3"/>
    <w:rsid w:val="00E25280"/>
    <w:rsid w:val="00E2572C"/>
    <w:rsid w:val="00E2572F"/>
    <w:rsid w:val="00E2652B"/>
    <w:rsid w:val="00E26788"/>
    <w:rsid w:val="00E26BFE"/>
    <w:rsid w:val="00E26E40"/>
    <w:rsid w:val="00E273CB"/>
    <w:rsid w:val="00E27AFB"/>
    <w:rsid w:val="00E30B10"/>
    <w:rsid w:val="00E30B78"/>
    <w:rsid w:val="00E30C38"/>
    <w:rsid w:val="00E3215C"/>
    <w:rsid w:val="00E32527"/>
    <w:rsid w:val="00E32D49"/>
    <w:rsid w:val="00E3313C"/>
    <w:rsid w:val="00E333B7"/>
    <w:rsid w:val="00E33A09"/>
    <w:rsid w:val="00E354B6"/>
    <w:rsid w:val="00E359BE"/>
    <w:rsid w:val="00E35A95"/>
    <w:rsid w:val="00E36CAB"/>
    <w:rsid w:val="00E36F69"/>
    <w:rsid w:val="00E376A6"/>
    <w:rsid w:val="00E37DF0"/>
    <w:rsid w:val="00E404B2"/>
    <w:rsid w:val="00E40611"/>
    <w:rsid w:val="00E410DE"/>
    <w:rsid w:val="00E412F1"/>
    <w:rsid w:val="00E41B6F"/>
    <w:rsid w:val="00E42E68"/>
    <w:rsid w:val="00E42EBD"/>
    <w:rsid w:val="00E44D74"/>
    <w:rsid w:val="00E45E94"/>
    <w:rsid w:val="00E46FCE"/>
    <w:rsid w:val="00E4716B"/>
    <w:rsid w:val="00E47488"/>
    <w:rsid w:val="00E50055"/>
    <w:rsid w:val="00E50CE5"/>
    <w:rsid w:val="00E50E50"/>
    <w:rsid w:val="00E51424"/>
    <w:rsid w:val="00E52390"/>
    <w:rsid w:val="00E53825"/>
    <w:rsid w:val="00E53E50"/>
    <w:rsid w:val="00E545BD"/>
    <w:rsid w:val="00E54699"/>
    <w:rsid w:val="00E54E8D"/>
    <w:rsid w:val="00E54F47"/>
    <w:rsid w:val="00E55654"/>
    <w:rsid w:val="00E5570B"/>
    <w:rsid w:val="00E56361"/>
    <w:rsid w:val="00E56378"/>
    <w:rsid w:val="00E563FC"/>
    <w:rsid w:val="00E56BC6"/>
    <w:rsid w:val="00E56E48"/>
    <w:rsid w:val="00E56F0C"/>
    <w:rsid w:val="00E57B0F"/>
    <w:rsid w:val="00E57FB2"/>
    <w:rsid w:val="00E611EA"/>
    <w:rsid w:val="00E6186B"/>
    <w:rsid w:val="00E61EB7"/>
    <w:rsid w:val="00E6205B"/>
    <w:rsid w:val="00E621A5"/>
    <w:rsid w:val="00E6250E"/>
    <w:rsid w:val="00E625F4"/>
    <w:rsid w:val="00E62C08"/>
    <w:rsid w:val="00E62E76"/>
    <w:rsid w:val="00E62F7B"/>
    <w:rsid w:val="00E6395A"/>
    <w:rsid w:val="00E63B71"/>
    <w:rsid w:val="00E640CA"/>
    <w:rsid w:val="00E64668"/>
    <w:rsid w:val="00E64FFD"/>
    <w:rsid w:val="00E6529E"/>
    <w:rsid w:val="00E658B3"/>
    <w:rsid w:val="00E65C21"/>
    <w:rsid w:val="00E65E6E"/>
    <w:rsid w:val="00E65F27"/>
    <w:rsid w:val="00E66731"/>
    <w:rsid w:val="00E67075"/>
    <w:rsid w:val="00E67202"/>
    <w:rsid w:val="00E67586"/>
    <w:rsid w:val="00E7025F"/>
    <w:rsid w:val="00E7037D"/>
    <w:rsid w:val="00E703BD"/>
    <w:rsid w:val="00E70761"/>
    <w:rsid w:val="00E716D4"/>
    <w:rsid w:val="00E71815"/>
    <w:rsid w:val="00E71CD2"/>
    <w:rsid w:val="00E725ED"/>
    <w:rsid w:val="00E727E5"/>
    <w:rsid w:val="00E72AE6"/>
    <w:rsid w:val="00E72F8B"/>
    <w:rsid w:val="00E73488"/>
    <w:rsid w:val="00E738AD"/>
    <w:rsid w:val="00E73C5D"/>
    <w:rsid w:val="00E7419C"/>
    <w:rsid w:val="00E745A1"/>
    <w:rsid w:val="00E7530E"/>
    <w:rsid w:val="00E75331"/>
    <w:rsid w:val="00E75B9E"/>
    <w:rsid w:val="00E75E80"/>
    <w:rsid w:val="00E7603A"/>
    <w:rsid w:val="00E76348"/>
    <w:rsid w:val="00E77678"/>
    <w:rsid w:val="00E77AD3"/>
    <w:rsid w:val="00E80254"/>
    <w:rsid w:val="00E8026F"/>
    <w:rsid w:val="00E802BA"/>
    <w:rsid w:val="00E80F93"/>
    <w:rsid w:val="00E814A8"/>
    <w:rsid w:val="00E815E4"/>
    <w:rsid w:val="00E816E4"/>
    <w:rsid w:val="00E82BCA"/>
    <w:rsid w:val="00E82EFC"/>
    <w:rsid w:val="00E83A3E"/>
    <w:rsid w:val="00E83A4B"/>
    <w:rsid w:val="00E83FB0"/>
    <w:rsid w:val="00E84A9C"/>
    <w:rsid w:val="00E85940"/>
    <w:rsid w:val="00E85971"/>
    <w:rsid w:val="00E85B56"/>
    <w:rsid w:val="00E86163"/>
    <w:rsid w:val="00E869CE"/>
    <w:rsid w:val="00E87963"/>
    <w:rsid w:val="00E87B80"/>
    <w:rsid w:val="00E90076"/>
    <w:rsid w:val="00E9023B"/>
    <w:rsid w:val="00E908B8"/>
    <w:rsid w:val="00E913EC"/>
    <w:rsid w:val="00E921EC"/>
    <w:rsid w:val="00E92965"/>
    <w:rsid w:val="00E92C45"/>
    <w:rsid w:val="00E92CEE"/>
    <w:rsid w:val="00E934D6"/>
    <w:rsid w:val="00E9366A"/>
    <w:rsid w:val="00E936B7"/>
    <w:rsid w:val="00E9378C"/>
    <w:rsid w:val="00E93F0C"/>
    <w:rsid w:val="00E94210"/>
    <w:rsid w:val="00E94A0A"/>
    <w:rsid w:val="00E94E99"/>
    <w:rsid w:val="00E950D4"/>
    <w:rsid w:val="00E952B5"/>
    <w:rsid w:val="00E954E9"/>
    <w:rsid w:val="00E95554"/>
    <w:rsid w:val="00E95CD9"/>
    <w:rsid w:val="00E95FAB"/>
    <w:rsid w:val="00E96217"/>
    <w:rsid w:val="00E964BD"/>
    <w:rsid w:val="00E96874"/>
    <w:rsid w:val="00E96A11"/>
    <w:rsid w:val="00E96C31"/>
    <w:rsid w:val="00E9708F"/>
    <w:rsid w:val="00E97B66"/>
    <w:rsid w:val="00E97EC5"/>
    <w:rsid w:val="00E97EE8"/>
    <w:rsid w:val="00EA0553"/>
    <w:rsid w:val="00EA0F7F"/>
    <w:rsid w:val="00EA0FC3"/>
    <w:rsid w:val="00EA1635"/>
    <w:rsid w:val="00EA197A"/>
    <w:rsid w:val="00EA1ABF"/>
    <w:rsid w:val="00EA2179"/>
    <w:rsid w:val="00EA2C3A"/>
    <w:rsid w:val="00EA2D58"/>
    <w:rsid w:val="00EA305C"/>
    <w:rsid w:val="00EA33B7"/>
    <w:rsid w:val="00EA3418"/>
    <w:rsid w:val="00EA3DE8"/>
    <w:rsid w:val="00EA4203"/>
    <w:rsid w:val="00EA42D1"/>
    <w:rsid w:val="00EA4704"/>
    <w:rsid w:val="00EA4717"/>
    <w:rsid w:val="00EA4F1F"/>
    <w:rsid w:val="00EA56E0"/>
    <w:rsid w:val="00EA5767"/>
    <w:rsid w:val="00EA608A"/>
    <w:rsid w:val="00EA622F"/>
    <w:rsid w:val="00EA6D25"/>
    <w:rsid w:val="00EA719D"/>
    <w:rsid w:val="00EA763E"/>
    <w:rsid w:val="00EA7C50"/>
    <w:rsid w:val="00EB00ED"/>
    <w:rsid w:val="00EB1349"/>
    <w:rsid w:val="00EB1541"/>
    <w:rsid w:val="00EB1643"/>
    <w:rsid w:val="00EB1D7D"/>
    <w:rsid w:val="00EB2152"/>
    <w:rsid w:val="00EB21DF"/>
    <w:rsid w:val="00EB233B"/>
    <w:rsid w:val="00EB4521"/>
    <w:rsid w:val="00EB4E27"/>
    <w:rsid w:val="00EB6833"/>
    <w:rsid w:val="00EB69F4"/>
    <w:rsid w:val="00EC1E62"/>
    <w:rsid w:val="00EC26E0"/>
    <w:rsid w:val="00EC2A06"/>
    <w:rsid w:val="00EC335B"/>
    <w:rsid w:val="00EC35EF"/>
    <w:rsid w:val="00EC39AB"/>
    <w:rsid w:val="00EC3D88"/>
    <w:rsid w:val="00EC4039"/>
    <w:rsid w:val="00EC4101"/>
    <w:rsid w:val="00EC4646"/>
    <w:rsid w:val="00EC4782"/>
    <w:rsid w:val="00EC4D98"/>
    <w:rsid w:val="00EC4EB9"/>
    <w:rsid w:val="00EC4EF3"/>
    <w:rsid w:val="00EC53A3"/>
    <w:rsid w:val="00EC5569"/>
    <w:rsid w:val="00EC5EE7"/>
    <w:rsid w:val="00EC5F01"/>
    <w:rsid w:val="00EC7037"/>
    <w:rsid w:val="00EC73FB"/>
    <w:rsid w:val="00EC7609"/>
    <w:rsid w:val="00EC76B9"/>
    <w:rsid w:val="00ED02A3"/>
    <w:rsid w:val="00ED045C"/>
    <w:rsid w:val="00ED07B2"/>
    <w:rsid w:val="00ED111F"/>
    <w:rsid w:val="00ED175A"/>
    <w:rsid w:val="00ED1DD6"/>
    <w:rsid w:val="00ED1EA0"/>
    <w:rsid w:val="00ED23E4"/>
    <w:rsid w:val="00ED2837"/>
    <w:rsid w:val="00ED2FEA"/>
    <w:rsid w:val="00ED30A7"/>
    <w:rsid w:val="00ED3CCD"/>
    <w:rsid w:val="00ED53DB"/>
    <w:rsid w:val="00ED5D50"/>
    <w:rsid w:val="00ED5D54"/>
    <w:rsid w:val="00ED6281"/>
    <w:rsid w:val="00ED650B"/>
    <w:rsid w:val="00ED68AD"/>
    <w:rsid w:val="00EE124D"/>
    <w:rsid w:val="00EE2420"/>
    <w:rsid w:val="00EE25E5"/>
    <w:rsid w:val="00EE26EA"/>
    <w:rsid w:val="00EE27CB"/>
    <w:rsid w:val="00EE287F"/>
    <w:rsid w:val="00EE28CE"/>
    <w:rsid w:val="00EE2D34"/>
    <w:rsid w:val="00EE30E2"/>
    <w:rsid w:val="00EE3402"/>
    <w:rsid w:val="00EE3DB9"/>
    <w:rsid w:val="00EE405D"/>
    <w:rsid w:val="00EE4AAC"/>
    <w:rsid w:val="00EE503E"/>
    <w:rsid w:val="00EE56DC"/>
    <w:rsid w:val="00EE58B0"/>
    <w:rsid w:val="00EE5ADD"/>
    <w:rsid w:val="00EE5BAA"/>
    <w:rsid w:val="00EE6130"/>
    <w:rsid w:val="00EE6AB8"/>
    <w:rsid w:val="00EE6CCB"/>
    <w:rsid w:val="00EE6CE2"/>
    <w:rsid w:val="00EE6D6F"/>
    <w:rsid w:val="00EE74E9"/>
    <w:rsid w:val="00EE7905"/>
    <w:rsid w:val="00EE7A1E"/>
    <w:rsid w:val="00EF0205"/>
    <w:rsid w:val="00EF0308"/>
    <w:rsid w:val="00EF0A10"/>
    <w:rsid w:val="00EF17EF"/>
    <w:rsid w:val="00EF1C07"/>
    <w:rsid w:val="00EF1D1F"/>
    <w:rsid w:val="00EF2931"/>
    <w:rsid w:val="00EF31FE"/>
    <w:rsid w:val="00EF3568"/>
    <w:rsid w:val="00EF3AD8"/>
    <w:rsid w:val="00EF3CAF"/>
    <w:rsid w:val="00EF4900"/>
    <w:rsid w:val="00EF4974"/>
    <w:rsid w:val="00EF4D7A"/>
    <w:rsid w:val="00EF50B0"/>
    <w:rsid w:val="00EF54A4"/>
    <w:rsid w:val="00EF59D5"/>
    <w:rsid w:val="00EF60F4"/>
    <w:rsid w:val="00EF6B03"/>
    <w:rsid w:val="00EF6BBC"/>
    <w:rsid w:val="00EF6FE1"/>
    <w:rsid w:val="00EF79F9"/>
    <w:rsid w:val="00EF7F23"/>
    <w:rsid w:val="00F00496"/>
    <w:rsid w:val="00F00BA4"/>
    <w:rsid w:val="00F00E55"/>
    <w:rsid w:val="00F00ED5"/>
    <w:rsid w:val="00F014E1"/>
    <w:rsid w:val="00F01807"/>
    <w:rsid w:val="00F018D1"/>
    <w:rsid w:val="00F0212B"/>
    <w:rsid w:val="00F02ECB"/>
    <w:rsid w:val="00F0324C"/>
    <w:rsid w:val="00F033D6"/>
    <w:rsid w:val="00F03878"/>
    <w:rsid w:val="00F03EBC"/>
    <w:rsid w:val="00F047BC"/>
    <w:rsid w:val="00F05062"/>
    <w:rsid w:val="00F05C33"/>
    <w:rsid w:val="00F06601"/>
    <w:rsid w:val="00F06706"/>
    <w:rsid w:val="00F0678B"/>
    <w:rsid w:val="00F06DF1"/>
    <w:rsid w:val="00F06F45"/>
    <w:rsid w:val="00F06F4B"/>
    <w:rsid w:val="00F07201"/>
    <w:rsid w:val="00F072EE"/>
    <w:rsid w:val="00F0748D"/>
    <w:rsid w:val="00F074A8"/>
    <w:rsid w:val="00F076BF"/>
    <w:rsid w:val="00F077E7"/>
    <w:rsid w:val="00F079CF"/>
    <w:rsid w:val="00F07F3F"/>
    <w:rsid w:val="00F10EEC"/>
    <w:rsid w:val="00F110C2"/>
    <w:rsid w:val="00F11402"/>
    <w:rsid w:val="00F11528"/>
    <w:rsid w:val="00F11AD5"/>
    <w:rsid w:val="00F11F74"/>
    <w:rsid w:val="00F1206D"/>
    <w:rsid w:val="00F1276A"/>
    <w:rsid w:val="00F12A8B"/>
    <w:rsid w:val="00F131F2"/>
    <w:rsid w:val="00F132CC"/>
    <w:rsid w:val="00F139B7"/>
    <w:rsid w:val="00F143EC"/>
    <w:rsid w:val="00F143F0"/>
    <w:rsid w:val="00F14422"/>
    <w:rsid w:val="00F14575"/>
    <w:rsid w:val="00F14CBF"/>
    <w:rsid w:val="00F15305"/>
    <w:rsid w:val="00F15B8C"/>
    <w:rsid w:val="00F15B9F"/>
    <w:rsid w:val="00F1609F"/>
    <w:rsid w:val="00F1624C"/>
    <w:rsid w:val="00F166E1"/>
    <w:rsid w:val="00F16712"/>
    <w:rsid w:val="00F1681C"/>
    <w:rsid w:val="00F168DD"/>
    <w:rsid w:val="00F16DEF"/>
    <w:rsid w:val="00F16F41"/>
    <w:rsid w:val="00F173F7"/>
    <w:rsid w:val="00F1789C"/>
    <w:rsid w:val="00F17934"/>
    <w:rsid w:val="00F179FB"/>
    <w:rsid w:val="00F20377"/>
    <w:rsid w:val="00F2043F"/>
    <w:rsid w:val="00F206DE"/>
    <w:rsid w:val="00F20AA8"/>
    <w:rsid w:val="00F20FD8"/>
    <w:rsid w:val="00F212E6"/>
    <w:rsid w:val="00F21385"/>
    <w:rsid w:val="00F2236A"/>
    <w:rsid w:val="00F2251B"/>
    <w:rsid w:val="00F22C5E"/>
    <w:rsid w:val="00F2320A"/>
    <w:rsid w:val="00F2336E"/>
    <w:rsid w:val="00F234CB"/>
    <w:rsid w:val="00F235DA"/>
    <w:rsid w:val="00F23814"/>
    <w:rsid w:val="00F23E42"/>
    <w:rsid w:val="00F242E2"/>
    <w:rsid w:val="00F2436A"/>
    <w:rsid w:val="00F24BDB"/>
    <w:rsid w:val="00F24C61"/>
    <w:rsid w:val="00F24D08"/>
    <w:rsid w:val="00F250E0"/>
    <w:rsid w:val="00F25BBF"/>
    <w:rsid w:val="00F26282"/>
    <w:rsid w:val="00F263A0"/>
    <w:rsid w:val="00F267B8"/>
    <w:rsid w:val="00F26DB9"/>
    <w:rsid w:val="00F270BD"/>
    <w:rsid w:val="00F2761B"/>
    <w:rsid w:val="00F30338"/>
    <w:rsid w:val="00F30651"/>
    <w:rsid w:val="00F30AD5"/>
    <w:rsid w:val="00F3122E"/>
    <w:rsid w:val="00F31463"/>
    <w:rsid w:val="00F31D81"/>
    <w:rsid w:val="00F32257"/>
    <w:rsid w:val="00F327EF"/>
    <w:rsid w:val="00F32B5A"/>
    <w:rsid w:val="00F32DDA"/>
    <w:rsid w:val="00F32EB0"/>
    <w:rsid w:val="00F34E43"/>
    <w:rsid w:val="00F35106"/>
    <w:rsid w:val="00F353D0"/>
    <w:rsid w:val="00F36459"/>
    <w:rsid w:val="00F366AA"/>
    <w:rsid w:val="00F36AFF"/>
    <w:rsid w:val="00F36BB2"/>
    <w:rsid w:val="00F377BC"/>
    <w:rsid w:val="00F401D8"/>
    <w:rsid w:val="00F40441"/>
    <w:rsid w:val="00F40B70"/>
    <w:rsid w:val="00F4104A"/>
    <w:rsid w:val="00F41100"/>
    <w:rsid w:val="00F41795"/>
    <w:rsid w:val="00F41CEC"/>
    <w:rsid w:val="00F41F23"/>
    <w:rsid w:val="00F420E7"/>
    <w:rsid w:val="00F4212C"/>
    <w:rsid w:val="00F4373E"/>
    <w:rsid w:val="00F438CF"/>
    <w:rsid w:val="00F43ACF"/>
    <w:rsid w:val="00F43BF3"/>
    <w:rsid w:val="00F43DDE"/>
    <w:rsid w:val="00F43EEE"/>
    <w:rsid w:val="00F44303"/>
    <w:rsid w:val="00F444A3"/>
    <w:rsid w:val="00F44849"/>
    <w:rsid w:val="00F44BB9"/>
    <w:rsid w:val="00F44C55"/>
    <w:rsid w:val="00F4535E"/>
    <w:rsid w:val="00F45EE0"/>
    <w:rsid w:val="00F4605C"/>
    <w:rsid w:val="00F4664A"/>
    <w:rsid w:val="00F46985"/>
    <w:rsid w:val="00F46BCB"/>
    <w:rsid w:val="00F4757C"/>
    <w:rsid w:val="00F4784F"/>
    <w:rsid w:val="00F47E74"/>
    <w:rsid w:val="00F50124"/>
    <w:rsid w:val="00F5013E"/>
    <w:rsid w:val="00F501AD"/>
    <w:rsid w:val="00F50736"/>
    <w:rsid w:val="00F507F8"/>
    <w:rsid w:val="00F50AA4"/>
    <w:rsid w:val="00F51F6E"/>
    <w:rsid w:val="00F522E4"/>
    <w:rsid w:val="00F52565"/>
    <w:rsid w:val="00F5284C"/>
    <w:rsid w:val="00F528C8"/>
    <w:rsid w:val="00F52CDA"/>
    <w:rsid w:val="00F5318F"/>
    <w:rsid w:val="00F5339E"/>
    <w:rsid w:val="00F53D34"/>
    <w:rsid w:val="00F53D89"/>
    <w:rsid w:val="00F53ECA"/>
    <w:rsid w:val="00F547C6"/>
    <w:rsid w:val="00F55325"/>
    <w:rsid w:val="00F568F3"/>
    <w:rsid w:val="00F56A5C"/>
    <w:rsid w:val="00F56B16"/>
    <w:rsid w:val="00F60288"/>
    <w:rsid w:val="00F60BB2"/>
    <w:rsid w:val="00F61155"/>
    <w:rsid w:val="00F61BAA"/>
    <w:rsid w:val="00F61CCA"/>
    <w:rsid w:val="00F6268C"/>
    <w:rsid w:val="00F632C6"/>
    <w:rsid w:val="00F638CF"/>
    <w:rsid w:val="00F64136"/>
    <w:rsid w:val="00F64937"/>
    <w:rsid w:val="00F64B1E"/>
    <w:rsid w:val="00F64D57"/>
    <w:rsid w:val="00F6528C"/>
    <w:rsid w:val="00F65544"/>
    <w:rsid w:val="00F658B7"/>
    <w:rsid w:val="00F659F2"/>
    <w:rsid w:val="00F65F49"/>
    <w:rsid w:val="00F6619D"/>
    <w:rsid w:val="00F66AD3"/>
    <w:rsid w:val="00F66BD7"/>
    <w:rsid w:val="00F66D9E"/>
    <w:rsid w:val="00F66EF5"/>
    <w:rsid w:val="00F66F6C"/>
    <w:rsid w:val="00F66FB0"/>
    <w:rsid w:val="00F67B6B"/>
    <w:rsid w:val="00F67BB7"/>
    <w:rsid w:val="00F67F82"/>
    <w:rsid w:val="00F7021A"/>
    <w:rsid w:val="00F705CC"/>
    <w:rsid w:val="00F70F43"/>
    <w:rsid w:val="00F71612"/>
    <w:rsid w:val="00F71C57"/>
    <w:rsid w:val="00F722D3"/>
    <w:rsid w:val="00F72780"/>
    <w:rsid w:val="00F72C49"/>
    <w:rsid w:val="00F73046"/>
    <w:rsid w:val="00F7304A"/>
    <w:rsid w:val="00F7322C"/>
    <w:rsid w:val="00F73915"/>
    <w:rsid w:val="00F74620"/>
    <w:rsid w:val="00F750C2"/>
    <w:rsid w:val="00F75261"/>
    <w:rsid w:val="00F752BB"/>
    <w:rsid w:val="00F75F0A"/>
    <w:rsid w:val="00F767B8"/>
    <w:rsid w:val="00F76AF5"/>
    <w:rsid w:val="00F76B5D"/>
    <w:rsid w:val="00F76EE0"/>
    <w:rsid w:val="00F7752A"/>
    <w:rsid w:val="00F77ACB"/>
    <w:rsid w:val="00F8024B"/>
    <w:rsid w:val="00F806C6"/>
    <w:rsid w:val="00F80ADE"/>
    <w:rsid w:val="00F810C3"/>
    <w:rsid w:val="00F812FD"/>
    <w:rsid w:val="00F816CF"/>
    <w:rsid w:val="00F82342"/>
    <w:rsid w:val="00F82A79"/>
    <w:rsid w:val="00F82E13"/>
    <w:rsid w:val="00F832C2"/>
    <w:rsid w:val="00F83688"/>
    <w:rsid w:val="00F8387D"/>
    <w:rsid w:val="00F8406E"/>
    <w:rsid w:val="00F844C3"/>
    <w:rsid w:val="00F848D4"/>
    <w:rsid w:val="00F84EAC"/>
    <w:rsid w:val="00F84F02"/>
    <w:rsid w:val="00F855D2"/>
    <w:rsid w:val="00F8587B"/>
    <w:rsid w:val="00F86644"/>
    <w:rsid w:val="00F869B3"/>
    <w:rsid w:val="00F86CC3"/>
    <w:rsid w:val="00F87532"/>
    <w:rsid w:val="00F87C96"/>
    <w:rsid w:val="00F87D94"/>
    <w:rsid w:val="00F87EAA"/>
    <w:rsid w:val="00F9134D"/>
    <w:rsid w:val="00F9187D"/>
    <w:rsid w:val="00F91AC9"/>
    <w:rsid w:val="00F94717"/>
    <w:rsid w:val="00F94749"/>
    <w:rsid w:val="00F94765"/>
    <w:rsid w:val="00F94B03"/>
    <w:rsid w:val="00F94D7C"/>
    <w:rsid w:val="00F94E71"/>
    <w:rsid w:val="00F957A1"/>
    <w:rsid w:val="00F95BBD"/>
    <w:rsid w:val="00F95E8A"/>
    <w:rsid w:val="00F95F58"/>
    <w:rsid w:val="00F96FDD"/>
    <w:rsid w:val="00F97047"/>
    <w:rsid w:val="00F971B3"/>
    <w:rsid w:val="00F97378"/>
    <w:rsid w:val="00F9743A"/>
    <w:rsid w:val="00F97803"/>
    <w:rsid w:val="00FA0272"/>
    <w:rsid w:val="00FA0513"/>
    <w:rsid w:val="00FA0698"/>
    <w:rsid w:val="00FA0922"/>
    <w:rsid w:val="00FA0B51"/>
    <w:rsid w:val="00FA0B67"/>
    <w:rsid w:val="00FA0E31"/>
    <w:rsid w:val="00FA2820"/>
    <w:rsid w:val="00FA2879"/>
    <w:rsid w:val="00FA2B52"/>
    <w:rsid w:val="00FA2DF6"/>
    <w:rsid w:val="00FA3D73"/>
    <w:rsid w:val="00FA3DEC"/>
    <w:rsid w:val="00FA469D"/>
    <w:rsid w:val="00FA4C77"/>
    <w:rsid w:val="00FA4FEA"/>
    <w:rsid w:val="00FA5199"/>
    <w:rsid w:val="00FA5349"/>
    <w:rsid w:val="00FA5413"/>
    <w:rsid w:val="00FA5873"/>
    <w:rsid w:val="00FA5C28"/>
    <w:rsid w:val="00FA65AD"/>
    <w:rsid w:val="00FA6FA1"/>
    <w:rsid w:val="00FA7B72"/>
    <w:rsid w:val="00FB02CD"/>
    <w:rsid w:val="00FB14BC"/>
    <w:rsid w:val="00FB1573"/>
    <w:rsid w:val="00FB1C63"/>
    <w:rsid w:val="00FB1ED4"/>
    <w:rsid w:val="00FB295C"/>
    <w:rsid w:val="00FB2B66"/>
    <w:rsid w:val="00FB378B"/>
    <w:rsid w:val="00FB3F11"/>
    <w:rsid w:val="00FB4216"/>
    <w:rsid w:val="00FB436B"/>
    <w:rsid w:val="00FB43D8"/>
    <w:rsid w:val="00FB447D"/>
    <w:rsid w:val="00FB467F"/>
    <w:rsid w:val="00FB4DDC"/>
    <w:rsid w:val="00FB4E9D"/>
    <w:rsid w:val="00FB4F16"/>
    <w:rsid w:val="00FB52CB"/>
    <w:rsid w:val="00FB5F78"/>
    <w:rsid w:val="00FB61DE"/>
    <w:rsid w:val="00FB6B02"/>
    <w:rsid w:val="00FB6C36"/>
    <w:rsid w:val="00FB754F"/>
    <w:rsid w:val="00FB7563"/>
    <w:rsid w:val="00FC021E"/>
    <w:rsid w:val="00FC0503"/>
    <w:rsid w:val="00FC0A45"/>
    <w:rsid w:val="00FC10BF"/>
    <w:rsid w:val="00FC13B2"/>
    <w:rsid w:val="00FC171E"/>
    <w:rsid w:val="00FC18F8"/>
    <w:rsid w:val="00FC1A7D"/>
    <w:rsid w:val="00FC27A7"/>
    <w:rsid w:val="00FC2B78"/>
    <w:rsid w:val="00FC3902"/>
    <w:rsid w:val="00FC3BDB"/>
    <w:rsid w:val="00FC454C"/>
    <w:rsid w:val="00FC4B5C"/>
    <w:rsid w:val="00FC4FE4"/>
    <w:rsid w:val="00FC52C1"/>
    <w:rsid w:val="00FC599B"/>
    <w:rsid w:val="00FC5C7E"/>
    <w:rsid w:val="00FC62FC"/>
    <w:rsid w:val="00FC6333"/>
    <w:rsid w:val="00FC6452"/>
    <w:rsid w:val="00FC7024"/>
    <w:rsid w:val="00FC7399"/>
    <w:rsid w:val="00FC77A9"/>
    <w:rsid w:val="00FC7906"/>
    <w:rsid w:val="00FC7BAE"/>
    <w:rsid w:val="00FD02FD"/>
    <w:rsid w:val="00FD08C1"/>
    <w:rsid w:val="00FD097E"/>
    <w:rsid w:val="00FD09D7"/>
    <w:rsid w:val="00FD09F7"/>
    <w:rsid w:val="00FD0B5D"/>
    <w:rsid w:val="00FD0E3D"/>
    <w:rsid w:val="00FD2373"/>
    <w:rsid w:val="00FD271B"/>
    <w:rsid w:val="00FD2992"/>
    <w:rsid w:val="00FD29F6"/>
    <w:rsid w:val="00FD309F"/>
    <w:rsid w:val="00FD3193"/>
    <w:rsid w:val="00FD32C3"/>
    <w:rsid w:val="00FD3A44"/>
    <w:rsid w:val="00FD3BC7"/>
    <w:rsid w:val="00FD3E05"/>
    <w:rsid w:val="00FD508F"/>
    <w:rsid w:val="00FD51EE"/>
    <w:rsid w:val="00FD5466"/>
    <w:rsid w:val="00FD5B48"/>
    <w:rsid w:val="00FD5D62"/>
    <w:rsid w:val="00FD5FC4"/>
    <w:rsid w:val="00FD642F"/>
    <w:rsid w:val="00FD6975"/>
    <w:rsid w:val="00FD6F8F"/>
    <w:rsid w:val="00FD77D0"/>
    <w:rsid w:val="00FE0281"/>
    <w:rsid w:val="00FE0AF5"/>
    <w:rsid w:val="00FE1C9D"/>
    <w:rsid w:val="00FE2872"/>
    <w:rsid w:val="00FE2B4F"/>
    <w:rsid w:val="00FE3D47"/>
    <w:rsid w:val="00FE473B"/>
    <w:rsid w:val="00FE48E8"/>
    <w:rsid w:val="00FE5723"/>
    <w:rsid w:val="00FE586F"/>
    <w:rsid w:val="00FE6A2A"/>
    <w:rsid w:val="00FE7338"/>
    <w:rsid w:val="00FE77A1"/>
    <w:rsid w:val="00FF02D6"/>
    <w:rsid w:val="00FF0312"/>
    <w:rsid w:val="00FF08B5"/>
    <w:rsid w:val="00FF1103"/>
    <w:rsid w:val="00FF11AD"/>
    <w:rsid w:val="00FF1217"/>
    <w:rsid w:val="00FF1C59"/>
    <w:rsid w:val="00FF2017"/>
    <w:rsid w:val="00FF208C"/>
    <w:rsid w:val="00FF2323"/>
    <w:rsid w:val="00FF28AF"/>
    <w:rsid w:val="00FF2DC4"/>
    <w:rsid w:val="00FF2DF8"/>
    <w:rsid w:val="00FF2E2F"/>
    <w:rsid w:val="00FF2F42"/>
    <w:rsid w:val="00FF3004"/>
    <w:rsid w:val="00FF3463"/>
    <w:rsid w:val="00FF42C4"/>
    <w:rsid w:val="00FF47F1"/>
    <w:rsid w:val="00FF5384"/>
    <w:rsid w:val="00FF55FA"/>
    <w:rsid w:val="00FF5875"/>
    <w:rsid w:val="00FF5886"/>
    <w:rsid w:val="00FF5FBB"/>
    <w:rsid w:val="00FF633C"/>
    <w:rsid w:val="00FF65A9"/>
    <w:rsid w:val="00FF721A"/>
    <w:rsid w:val="00FF782C"/>
    <w:rsid w:val="00FF7A86"/>
    <w:rsid w:val="00FF7B4D"/>
    <w:rsid w:val="00FF7DF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5E4E45"/>
  <w14:defaultImageDpi w14:val="32767"/>
  <w15:chartTrackingRefBased/>
  <w15:docId w15:val="{F20FB2E2-D28F-4F30-981A-3EBA98C19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imes"/>
    <w:rsid w:val="0068477E"/>
    <w:pPr>
      <w:spacing w:line="240" w:lineRule="auto"/>
      <w:jc w:val="both"/>
    </w:pPr>
    <w:rPr>
      <w:lang w:val="en-US"/>
    </w:rPr>
  </w:style>
  <w:style w:type="paragraph" w:styleId="Heading1">
    <w:name w:val="heading 1"/>
    <w:basedOn w:val="Normal"/>
    <w:next w:val="Normal"/>
    <w:link w:val="Heading1Char"/>
    <w:uiPriority w:val="9"/>
    <w:rsid w:val="000070BB"/>
    <w:pPr>
      <w:numPr>
        <w:numId w:val="4"/>
      </w:numPr>
      <w:spacing w:after="0" w:line="276" w:lineRule="auto"/>
      <w:outlineLvl w:val="0"/>
    </w:pPr>
    <w:rPr>
      <w:rFonts w:ascii="Arial" w:hAnsi="Arial"/>
      <w:b/>
      <w:color w:val="000000" w:themeColor="text1"/>
    </w:rPr>
  </w:style>
  <w:style w:type="paragraph" w:styleId="Heading2">
    <w:name w:val="heading 2"/>
    <w:basedOn w:val="Normal"/>
    <w:next w:val="Normal"/>
    <w:link w:val="Heading2Char"/>
    <w:uiPriority w:val="9"/>
    <w:unhideWhenUsed/>
    <w:rsid w:val="000070BB"/>
    <w:pPr>
      <w:outlineLvl w:val="1"/>
    </w:pPr>
    <w:rPr>
      <w:rFonts w:ascii="Arial" w:hAnsi="Arial"/>
      <w:b/>
      <w:lang w:val="en-NZ"/>
    </w:rPr>
  </w:style>
  <w:style w:type="paragraph" w:styleId="Heading3">
    <w:name w:val="heading 3"/>
    <w:basedOn w:val="Normal"/>
    <w:next w:val="Normal"/>
    <w:link w:val="Heading3Char"/>
    <w:uiPriority w:val="9"/>
    <w:unhideWhenUsed/>
    <w:qFormat/>
    <w:rsid w:val="00C31258"/>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6776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7766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77661"/>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77661"/>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7766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7766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1E64"/>
    <w:rPr>
      <w:color w:val="0563C1" w:themeColor="hyperlink"/>
      <w:u w:val="single"/>
    </w:rPr>
  </w:style>
  <w:style w:type="character" w:customStyle="1" w:styleId="Heading1Char">
    <w:name w:val="Heading 1 Char"/>
    <w:basedOn w:val="DefaultParagraphFont"/>
    <w:link w:val="Heading1"/>
    <w:uiPriority w:val="9"/>
    <w:rsid w:val="000070BB"/>
    <w:rPr>
      <w:rFonts w:ascii="Arial" w:hAnsi="Arial"/>
      <w:b/>
      <w:noProof/>
      <w:color w:val="000000" w:themeColor="text1"/>
      <w:lang w:val="en-US"/>
    </w:rPr>
  </w:style>
  <w:style w:type="character" w:customStyle="1" w:styleId="Heading2Char">
    <w:name w:val="Heading 2 Char"/>
    <w:basedOn w:val="DefaultParagraphFont"/>
    <w:link w:val="Heading2"/>
    <w:uiPriority w:val="9"/>
    <w:rsid w:val="000070BB"/>
    <w:rPr>
      <w:rFonts w:ascii="Arial" w:eastAsiaTheme="minorEastAsia" w:hAnsi="Arial"/>
      <w:b/>
      <w:sz w:val="24"/>
      <w:lang w:val="en-NZ"/>
    </w:rPr>
  </w:style>
  <w:style w:type="paragraph" w:styleId="NoSpacing">
    <w:name w:val="No Spacing"/>
    <w:aliases w:val="1.1.1"/>
    <w:basedOn w:val="Heading3"/>
    <w:next w:val="Heading3"/>
    <w:uiPriority w:val="1"/>
    <w:rsid w:val="00577FCD"/>
    <w:pPr>
      <w:spacing w:line="360" w:lineRule="auto"/>
    </w:pPr>
    <w:rPr>
      <w:rFonts w:ascii="Arial" w:eastAsiaTheme="minorEastAsia" w:hAnsi="Arial"/>
      <w:b/>
      <w:color w:val="000000" w:themeColor="text1"/>
      <w:lang w:val="en-NZ"/>
    </w:rPr>
  </w:style>
  <w:style w:type="paragraph" w:customStyle="1" w:styleId="EndNoteBibliographyTitle">
    <w:name w:val="EndNote Bibliography Title"/>
    <w:basedOn w:val="Normal"/>
    <w:link w:val="EndNoteBibliographyTitleChar"/>
    <w:rsid w:val="009A6082"/>
    <w:pPr>
      <w:spacing w:after="0"/>
      <w:jc w:val="center"/>
    </w:pPr>
    <w:rPr>
      <w:rFonts w:cs="Times New Roman"/>
    </w:rPr>
  </w:style>
  <w:style w:type="character" w:customStyle="1" w:styleId="EndNoteBibliographyTitleChar">
    <w:name w:val="EndNote Bibliography Title Char"/>
    <w:basedOn w:val="DefaultParagraphFont"/>
    <w:link w:val="EndNoteBibliographyTitle"/>
    <w:rsid w:val="009A6082"/>
    <w:rPr>
      <w:rFonts w:cs="Times New Roman"/>
      <w:noProof/>
      <w:lang w:val="en-US"/>
    </w:rPr>
  </w:style>
  <w:style w:type="paragraph" w:customStyle="1" w:styleId="EndNoteBibliography">
    <w:name w:val="EndNote Bibliography"/>
    <w:basedOn w:val="Normal"/>
    <w:link w:val="EndNoteBibliographyChar"/>
    <w:rsid w:val="009A6082"/>
    <w:rPr>
      <w:rFonts w:cs="Times New Roman"/>
    </w:rPr>
  </w:style>
  <w:style w:type="character" w:customStyle="1" w:styleId="EndNoteBibliographyChar">
    <w:name w:val="EndNote Bibliography Char"/>
    <w:basedOn w:val="DefaultParagraphFont"/>
    <w:link w:val="EndNoteBibliography"/>
    <w:rsid w:val="009A6082"/>
    <w:rPr>
      <w:rFonts w:cs="Times New Roman"/>
      <w:noProof/>
      <w:lang w:val="en-US"/>
    </w:rPr>
  </w:style>
  <w:style w:type="character" w:customStyle="1" w:styleId="UnresolvedMention1">
    <w:name w:val="Unresolved Mention1"/>
    <w:basedOn w:val="DefaultParagraphFont"/>
    <w:uiPriority w:val="99"/>
    <w:semiHidden/>
    <w:unhideWhenUsed/>
    <w:rsid w:val="00924083"/>
    <w:rPr>
      <w:color w:val="605E5C"/>
      <w:shd w:val="clear" w:color="auto" w:fill="E1DFDD"/>
    </w:rPr>
  </w:style>
  <w:style w:type="paragraph" w:styleId="ListParagraph">
    <w:name w:val="List Paragraph"/>
    <w:basedOn w:val="Normal"/>
    <w:uiPriority w:val="34"/>
    <w:qFormat/>
    <w:rsid w:val="000E4045"/>
    <w:pPr>
      <w:ind w:left="720"/>
      <w:contextualSpacing/>
    </w:pPr>
  </w:style>
  <w:style w:type="character" w:customStyle="1" w:styleId="Heading3Char">
    <w:name w:val="Heading 3 Char"/>
    <w:basedOn w:val="DefaultParagraphFont"/>
    <w:link w:val="Heading3"/>
    <w:uiPriority w:val="9"/>
    <w:rsid w:val="00C31258"/>
    <w:rPr>
      <w:rFonts w:asciiTheme="majorHAnsi" w:eastAsiaTheme="majorEastAsia" w:hAnsiTheme="majorHAnsi" w:cstheme="majorBidi"/>
      <w:color w:val="1F3763" w:themeColor="accent1" w:themeShade="7F"/>
      <w:sz w:val="24"/>
      <w:szCs w:val="24"/>
      <w:lang w:val="en-US"/>
    </w:rPr>
  </w:style>
  <w:style w:type="paragraph" w:styleId="ListNumber2">
    <w:name w:val="List Number 2"/>
    <w:basedOn w:val="Normal"/>
    <w:uiPriority w:val="99"/>
    <w:semiHidden/>
    <w:unhideWhenUsed/>
    <w:rsid w:val="004E10EF"/>
    <w:pPr>
      <w:numPr>
        <w:numId w:val="1"/>
      </w:numPr>
      <w:contextualSpacing/>
    </w:pPr>
  </w:style>
  <w:style w:type="numbering" w:customStyle="1" w:styleId="Style1">
    <w:name w:val="Style1"/>
    <w:uiPriority w:val="99"/>
    <w:rsid w:val="00A756C4"/>
    <w:pPr>
      <w:numPr>
        <w:numId w:val="2"/>
      </w:numPr>
    </w:pPr>
  </w:style>
  <w:style w:type="table" w:styleId="PlainTable2">
    <w:name w:val="Plain Table 2"/>
    <w:basedOn w:val="TableNormal"/>
    <w:uiPriority w:val="42"/>
    <w:rsid w:val="0091625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odyChar">
    <w:name w:val="Body Char"/>
    <w:basedOn w:val="DefaultParagraphFont"/>
    <w:link w:val="Body"/>
    <w:locked/>
    <w:rsid w:val="00F072EE"/>
    <w:rPr>
      <w:rFonts w:cs="Arial"/>
      <w:bCs/>
      <w:noProof/>
      <w:color w:val="000000" w:themeColor="text1"/>
      <w:szCs w:val="20"/>
      <w:lang w:val="en-US"/>
    </w:rPr>
  </w:style>
  <w:style w:type="paragraph" w:customStyle="1" w:styleId="Body">
    <w:name w:val="Body"/>
    <w:basedOn w:val="Normal"/>
    <w:next w:val="BodyText"/>
    <w:link w:val="BodyChar"/>
    <w:autoRedefine/>
    <w:qFormat/>
    <w:rsid w:val="00F072EE"/>
    <w:pPr>
      <w:spacing w:after="0" w:line="360" w:lineRule="auto"/>
    </w:pPr>
    <w:rPr>
      <w:rFonts w:cs="Arial"/>
      <w:bCs/>
      <w:color w:val="000000" w:themeColor="text1"/>
      <w:szCs w:val="20"/>
    </w:rPr>
  </w:style>
  <w:style w:type="character" w:styleId="LineNumber">
    <w:name w:val="line number"/>
    <w:basedOn w:val="DefaultParagraphFont"/>
    <w:uiPriority w:val="99"/>
    <w:semiHidden/>
    <w:unhideWhenUsed/>
    <w:rsid w:val="007465F2"/>
  </w:style>
  <w:style w:type="paragraph" w:styleId="Header">
    <w:name w:val="header"/>
    <w:basedOn w:val="Normal"/>
    <w:link w:val="HeaderChar"/>
    <w:uiPriority w:val="99"/>
    <w:unhideWhenUsed/>
    <w:rsid w:val="0064037F"/>
    <w:pPr>
      <w:tabs>
        <w:tab w:val="center" w:pos="4680"/>
        <w:tab w:val="right" w:pos="9360"/>
      </w:tabs>
      <w:spacing w:after="0"/>
    </w:pPr>
  </w:style>
  <w:style w:type="character" w:customStyle="1" w:styleId="HeaderChar">
    <w:name w:val="Header Char"/>
    <w:basedOn w:val="DefaultParagraphFont"/>
    <w:link w:val="Header"/>
    <w:uiPriority w:val="99"/>
    <w:rsid w:val="0064037F"/>
    <w:rPr>
      <w:rFonts w:ascii="Times New Roman" w:eastAsiaTheme="minorEastAsia" w:hAnsi="Times New Roman"/>
      <w:lang w:val="en-US"/>
    </w:rPr>
  </w:style>
  <w:style w:type="paragraph" w:styleId="Footer">
    <w:name w:val="footer"/>
    <w:basedOn w:val="Normal"/>
    <w:link w:val="FooterChar"/>
    <w:uiPriority w:val="99"/>
    <w:unhideWhenUsed/>
    <w:rsid w:val="0064037F"/>
    <w:pPr>
      <w:tabs>
        <w:tab w:val="center" w:pos="4680"/>
        <w:tab w:val="right" w:pos="9360"/>
      </w:tabs>
      <w:spacing w:after="0"/>
    </w:pPr>
  </w:style>
  <w:style w:type="character" w:customStyle="1" w:styleId="FooterChar">
    <w:name w:val="Footer Char"/>
    <w:basedOn w:val="DefaultParagraphFont"/>
    <w:link w:val="Footer"/>
    <w:uiPriority w:val="99"/>
    <w:rsid w:val="0064037F"/>
    <w:rPr>
      <w:rFonts w:ascii="Times New Roman" w:eastAsiaTheme="minorEastAsia" w:hAnsi="Times New Roman"/>
      <w:lang w:val="en-US"/>
    </w:rPr>
  </w:style>
  <w:style w:type="paragraph" w:styleId="BalloonText">
    <w:name w:val="Balloon Text"/>
    <w:basedOn w:val="Normal"/>
    <w:link w:val="BalloonTextChar"/>
    <w:uiPriority w:val="99"/>
    <w:semiHidden/>
    <w:unhideWhenUsed/>
    <w:rsid w:val="00B0379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79C"/>
    <w:rPr>
      <w:rFonts w:ascii="Segoe UI" w:eastAsiaTheme="minorEastAsia" w:hAnsi="Segoe UI" w:cs="Segoe UI"/>
      <w:sz w:val="18"/>
      <w:szCs w:val="18"/>
      <w:lang w:val="en-US"/>
    </w:rPr>
  </w:style>
  <w:style w:type="character" w:styleId="CommentReference">
    <w:name w:val="annotation reference"/>
    <w:basedOn w:val="DefaultParagraphFont"/>
    <w:uiPriority w:val="99"/>
    <w:semiHidden/>
    <w:unhideWhenUsed/>
    <w:rsid w:val="00745C57"/>
    <w:rPr>
      <w:sz w:val="16"/>
      <w:szCs w:val="16"/>
    </w:rPr>
  </w:style>
  <w:style w:type="paragraph" w:styleId="CommentText">
    <w:name w:val="annotation text"/>
    <w:basedOn w:val="Normal"/>
    <w:link w:val="CommentTextChar"/>
    <w:uiPriority w:val="99"/>
    <w:unhideWhenUsed/>
    <w:rsid w:val="00745C57"/>
    <w:rPr>
      <w:sz w:val="20"/>
      <w:szCs w:val="20"/>
    </w:rPr>
  </w:style>
  <w:style w:type="character" w:customStyle="1" w:styleId="CommentTextChar">
    <w:name w:val="Comment Text Char"/>
    <w:basedOn w:val="DefaultParagraphFont"/>
    <w:link w:val="CommentText"/>
    <w:uiPriority w:val="99"/>
    <w:rsid w:val="00745C57"/>
    <w:rPr>
      <w:rFonts w:ascii="Times New Roman" w:eastAsiaTheme="minorEastAsia"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745C57"/>
    <w:rPr>
      <w:b/>
      <w:bCs/>
    </w:rPr>
  </w:style>
  <w:style w:type="character" w:customStyle="1" w:styleId="CommentSubjectChar">
    <w:name w:val="Comment Subject Char"/>
    <w:basedOn w:val="CommentTextChar"/>
    <w:link w:val="CommentSubject"/>
    <w:uiPriority w:val="99"/>
    <w:semiHidden/>
    <w:rsid w:val="00745C57"/>
    <w:rPr>
      <w:rFonts w:ascii="Times New Roman" w:eastAsiaTheme="minorEastAsia" w:hAnsi="Times New Roman"/>
      <w:b/>
      <w:bCs/>
      <w:sz w:val="20"/>
      <w:szCs w:val="20"/>
      <w:lang w:val="en-US"/>
    </w:rPr>
  </w:style>
  <w:style w:type="paragraph" w:customStyle="1" w:styleId="1">
    <w:name w:val="1."/>
    <w:basedOn w:val="Heading1"/>
    <w:next w:val="Heading1"/>
    <w:link w:val="1Char"/>
    <w:rsid w:val="00942D8E"/>
    <w:pPr>
      <w:numPr>
        <w:numId w:val="5"/>
      </w:numPr>
    </w:pPr>
  </w:style>
  <w:style w:type="paragraph" w:customStyle="1" w:styleId="11">
    <w:name w:val="1.1."/>
    <w:basedOn w:val="Heading2"/>
    <w:next w:val="Heading2"/>
    <w:link w:val="11Char"/>
    <w:rsid w:val="00D86BB6"/>
    <w:pPr>
      <w:numPr>
        <w:ilvl w:val="1"/>
        <w:numId w:val="5"/>
      </w:numPr>
    </w:pPr>
  </w:style>
  <w:style w:type="character" w:customStyle="1" w:styleId="1Char">
    <w:name w:val="1. Char"/>
    <w:basedOn w:val="Heading1Char"/>
    <w:link w:val="1"/>
    <w:rsid w:val="00942D8E"/>
    <w:rPr>
      <w:rFonts w:ascii="Arial" w:hAnsi="Arial"/>
      <w:b/>
      <w:noProof/>
      <w:color w:val="000000" w:themeColor="text1"/>
      <w:lang w:val="en-US"/>
    </w:rPr>
  </w:style>
  <w:style w:type="character" w:customStyle="1" w:styleId="11Char">
    <w:name w:val="1.1. Char"/>
    <w:basedOn w:val="Heading2Char"/>
    <w:link w:val="11"/>
    <w:rsid w:val="00D86BB6"/>
    <w:rPr>
      <w:rFonts w:ascii="Arial" w:eastAsiaTheme="minorEastAsia" w:hAnsi="Arial"/>
      <w:b/>
      <w:noProof/>
      <w:sz w:val="24"/>
      <w:lang w:val="en-NZ"/>
    </w:rPr>
  </w:style>
  <w:style w:type="paragraph" w:styleId="BodyText">
    <w:name w:val="Body Text"/>
    <w:basedOn w:val="Normal"/>
    <w:link w:val="BodyTextChar"/>
    <w:uiPriority w:val="99"/>
    <w:unhideWhenUsed/>
    <w:rsid w:val="00BF0DC2"/>
    <w:pPr>
      <w:spacing w:after="120"/>
    </w:pPr>
  </w:style>
  <w:style w:type="character" w:customStyle="1" w:styleId="BodyTextChar">
    <w:name w:val="Body Text Char"/>
    <w:basedOn w:val="DefaultParagraphFont"/>
    <w:link w:val="BodyText"/>
    <w:uiPriority w:val="99"/>
    <w:rsid w:val="00BF0DC2"/>
    <w:rPr>
      <w:rFonts w:ascii="Times New Roman" w:eastAsiaTheme="minorEastAsia" w:hAnsi="Times New Roman"/>
      <w:lang w:val="en-US"/>
    </w:rPr>
  </w:style>
  <w:style w:type="character" w:customStyle="1" w:styleId="mi">
    <w:name w:val="mi"/>
    <w:basedOn w:val="DefaultParagraphFont"/>
    <w:rsid w:val="00B9128C"/>
  </w:style>
  <w:style w:type="character" w:customStyle="1" w:styleId="mo">
    <w:name w:val="mo"/>
    <w:basedOn w:val="DefaultParagraphFont"/>
    <w:rsid w:val="00B9128C"/>
  </w:style>
  <w:style w:type="character" w:customStyle="1" w:styleId="mn">
    <w:name w:val="mn"/>
    <w:basedOn w:val="DefaultParagraphFont"/>
    <w:rsid w:val="00B9128C"/>
  </w:style>
  <w:style w:type="character" w:styleId="PlaceholderText">
    <w:name w:val="Placeholder Text"/>
    <w:basedOn w:val="DefaultParagraphFont"/>
    <w:uiPriority w:val="99"/>
    <w:semiHidden/>
    <w:rsid w:val="00A27264"/>
    <w:rPr>
      <w:color w:val="808080"/>
    </w:rPr>
  </w:style>
  <w:style w:type="paragraph" w:styleId="Revision">
    <w:name w:val="Revision"/>
    <w:hidden/>
    <w:uiPriority w:val="99"/>
    <w:semiHidden/>
    <w:rsid w:val="00E37DF0"/>
    <w:pPr>
      <w:spacing w:after="0" w:line="240" w:lineRule="auto"/>
    </w:pPr>
    <w:rPr>
      <w:rFonts w:eastAsiaTheme="minorEastAsia"/>
      <w:lang w:val="en-US"/>
    </w:rPr>
  </w:style>
  <w:style w:type="character" w:styleId="SubtleEmphasis">
    <w:name w:val="Subtle Emphasis"/>
    <w:basedOn w:val="DefaultParagraphFont"/>
    <w:uiPriority w:val="19"/>
    <w:qFormat/>
    <w:rsid w:val="00850E8F"/>
    <w:rPr>
      <w:i/>
      <w:iCs/>
      <w:color w:val="404040" w:themeColor="text1" w:themeTint="BF"/>
    </w:rPr>
  </w:style>
  <w:style w:type="character" w:customStyle="1" w:styleId="UnresolvedMention">
    <w:name w:val="Unresolved Mention"/>
    <w:basedOn w:val="DefaultParagraphFont"/>
    <w:uiPriority w:val="99"/>
    <w:semiHidden/>
    <w:unhideWhenUsed/>
    <w:rsid w:val="00D372A6"/>
    <w:rPr>
      <w:color w:val="605E5C"/>
      <w:shd w:val="clear" w:color="auto" w:fill="E1DFDD"/>
    </w:rPr>
  </w:style>
  <w:style w:type="table" w:styleId="TableGrid">
    <w:name w:val="Table Grid"/>
    <w:basedOn w:val="TableNormal"/>
    <w:uiPriority w:val="39"/>
    <w:rsid w:val="000052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Heading1"/>
    <w:next w:val="Heading1"/>
    <w:link w:val="Style2Char"/>
    <w:qFormat/>
    <w:rsid w:val="0041230A"/>
    <w:rPr>
      <w:lang w:val="en-NZ"/>
    </w:rPr>
  </w:style>
  <w:style w:type="character" w:customStyle="1" w:styleId="Style2Char">
    <w:name w:val="Style2 Char"/>
    <w:basedOn w:val="Heading1Char"/>
    <w:link w:val="Style2"/>
    <w:rsid w:val="0041230A"/>
    <w:rPr>
      <w:rFonts w:ascii="Arial" w:hAnsi="Arial"/>
      <w:b/>
      <w:noProof/>
      <w:color w:val="000000" w:themeColor="text1"/>
      <w:lang w:val="en-NZ"/>
    </w:rPr>
  </w:style>
  <w:style w:type="paragraph" w:styleId="Bibliography">
    <w:name w:val="Bibliography"/>
    <w:basedOn w:val="Normal"/>
    <w:next w:val="Normal"/>
    <w:uiPriority w:val="37"/>
    <w:semiHidden/>
    <w:unhideWhenUsed/>
    <w:rsid w:val="00677661"/>
  </w:style>
  <w:style w:type="paragraph" w:styleId="BlockText">
    <w:name w:val="Block Text"/>
    <w:basedOn w:val="Normal"/>
    <w:uiPriority w:val="99"/>
    <w:semiHidden/>
    <w:unhideWhenUsed/>
    <w:rsid w:val="0067766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2">
    <w:name w:val="Body Text 2"/>
    <w:basedOn w:val="Normal"/>
    <w:link w:val="BodyText2Char"/>
    <w:uiPriority w:val="99"/>
    <w:semiHidden/>
    <w:unhideWhenUsed/>
    <w:rsid w:val="00677661"/>
    <w:pPr>
      <w:spacing w:after="120" w:line="480" w:lineRule="auto"/>
    </w:pPr>
  </w:style>
  <w:style w:type="character" w:customStyle="1" w:styleId="BodyText2Char">
    <w:name w:val="Body Text 2 Char"/>
    <w:basedOn w:val="DefaultParagraphFont"/>
    <w:link w:val="BodyText2"/>
    <w:uiPriority w:val="99"/>
    <w:semiHidden/>
    <w:rsid w:val="00677661"/>
    <w:rPr>
      <w:noProof/>
      <w:lang w:val="en-US"/>
    </w:rPr>
  </w:style>
  <w:style w:type="paragraph" w:styleId="BodyText3">
    <w:name w:val="Body Text 3"/>
    <w:basedOn w:val="Normal"/>
    <w:link w:val="BodyText3Char"/>
    <w:uiPriority w:val="99"/>
    <w:semiHidden/>
    <w:unhideWhenUsed/>
    <w:rsid w:val="00677661"/>
    <w:pPr>
      <w:spacing w:after="120"/>
    </w:pPr>
    <w:rPr>
      <w:sz w:val="16"/>
      <w:szCs w:val="16"/>
    </w:rPr>
  </w:style>
  <w:style w:type="character" w:customStyle="1" w:styleId="BodyText3Char">
    <w:name w:val="Body Text 3 Char"/>
    <w:basedOn w:val="DefaultParagraphFont"/>
    <w:link w:val="BodyText3"/>
    <w:uiPriority w:val="99"/>
    <w:semiHidden/>
    <w:rsid w:val="00677661"/>
    <w:rPr>
      <w:noProof/>
      <w:sz w:val="16"/>
      <w:szCs w:val="16"/>
      <w:lang w:val="en-US"/>
    </w:rPr>
  </w:style>
  <w:style w:type="paragraph" w:styleId="BodyTextFirstIndent">
    <w:name w:val="Body Text First Indent"/>
    <w:basedOn w:val="BodyText"/>
    <w:link w:val="BodyTextFirstIndentChar"/>
    <w:uiPriority w:val="99"/>
    <w:semiHidden/>
    <w:unhideWhenUsed/>
    <w:rsid w:val="00677661"/>
    <w:pPr>
      <w:spacing w:after="160"/>
      <w:ind w:firstLine="360"/>
    </w:pPr>
  </w:style>
  <w:style w:type="character" w:customStyle="1" w:styleId="BodyTextFirstIndentChar">
    <w:name w:val="Body Text First Indent Char"/>
    <w:basedOn w:val="BodyTextChar"/>
    <w:link w:val="BodyTextFirstIndent"/>
    <w:uiPriority w:val="99"/>
    <w:semiHidden/>
    <w:rsid w:val="00677661"/>
    <w:rPr>
      <w:rFonts w:ascii="Times New Roman" w:eastAsiaTheme="minorEastAsia" w:hAnsi="Times New Roman"/>
      <w:noProof/>
      <w:lang w:val="en-US"/>
    </w:rPr>
  </w:style>
  <w:style w:type="paragraph" w:styleId="BodyTextIndent">
    <w:name w:val="Body Text Indent"/>
    <w:basedOn w:val="Normal"/>
    <w:link w:val="BodyTextIndentChar"/>
    <w:uiPriority w:val="99"/>
    <w:semiHidden/>
    <w:unhideWhenUsed/>
    <w:rsid w:val="00677661"/>
    <w:pPr>
      <w:spacing w:after="120"/>
      <w:ind w:left="283"/>
    </w:pPr>
  </w:style>
  <w:style w:type="character" w:customStyle="1" w:styleId="BodyTextIndentChar">
    <w:name w:val="Body Text Indent Char"/>
    <w:basedOn w:val="DefaultParagraphFont"/>
    <w:link w:val="BodyTextIndent"/>
    <w:uiPriority w:val="99"/>
    <w:semiHidden/>
    <w:rsid w:val="00677661"/>
    <w:rPr>
      <w:noProof/>
      <w:lang w:val="en-US"/>
    </w:rPr>
  </w:style>
  <w:style w:type="paragraph" w:styleId="BodyTextFirstIndent2">
    <w:name w:val="Body Text First Indent 2"/>
    <w:basedOn w:val="BodyTextIndent"/>
    <w:link w:val="BodyTextFirstIndent2Char"/>
    <w:uiPriority w:val="99"/>
    <w:semiHidden/>
    <w:unhideWhenUsed/>
    <w:rsid w:val="00677661"/>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677661"/>
    <w:rPr>
      <w:noProof/>
      <w:lang w:val="en-US"/>
    </w:rPr>
  </w:style>
  <w:style w:type="paragraph" w:styleId="BodyTextIndent2">
    <w:name w:val="Body Text Indent 2"/>
    <w:basedOn w:val="Normal"/>
    <w:link w:val="BodyTextIndent2Char"/>
    <w:uiPriority w:val="99"/>
    <w:semiHidden/>
    <w:unhideWhenUsed/>
    <w:rsid w:val="00677661"/>
    <w:pPr>
      <w:spacing w:after="120" w:line="480" w:lineRule="auto"/>
      <w:ind w:left="283"/>
    </w:pPr>
  </w:style>
  <w:style w:type="character" w:customStyle="1" w:styleId="BodyTextIndent2Char">
    <w:name w:val="Body Text Indent 2 Char"/>
    <w:basedOn w:val="DefaultParagraphFont"/>
    <w:link w:val="BodyTextIndent2"/>
    <w:uiPriority w:val="99"/>
    <w:semiHidden/>
    <w:rsid w:val="00677661"/>
    <w:rPr>
      <w:noProof/>
      <w:lang w:val="en-US"/>
    </w:rPr>
  </w:style>
  <w:style w:type="paragraph" w:styleId="BodyTextIndent3">
    <w:name w:val="Body Text Indent 3"/>
    <w:basedOn w:val="Normal"/>
    <w:link w:val="BodyTextIndent3Char"/>
    <w:uiPriority w:val="99"/>
    <w:semiHidden/>
    <w:unhideWhenUsed/>
    <w:rsid w:val="0067766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77661"/>
    <w:rPr>
      <w:noProof/>
      <w:sz w:val="16"/>
      <w:szCs w:val="16"/>
      <w:lang w:val="en-US"/>
    </w:rPr>
  </w:style>
  <w:style w:type="paragraph" w:styleId="Caption">
    <w:name w:val="caption"/>
    <w:basedOn w:val="Normal"/>
    <w:next w:val="Normal"/>
    <w:uiPriority w:val="35"/>
    <w:semiHidden/>
    <w:unhideWhenUsed/>
    <w:qFormat/>
    <w:rsid w:val="00677661"/>
    <w:pPr>
      <w:spacing w:after="200"/>
    </w:pPr>
    <w:rPr>
      <w:i/>
      <w:iCs/>
      <w:color w:val="44546A" w:themeColor="text2"/>
      <w:sz w:val="18"/>
      <w:szCs w:val="18"/>
    </w:rPr>
  </w:style>
  <w:style w:type="paragraph" w:styleId="Closing">
    <w:name w:val="Closing"/>
    <w:basedOn w:val="Normal"/>
    <w:link w:val="ClosingChar"/>
    <w:uiPriority w:val="99"/>
    <w:semiHidden/>
    <w:unhideWhenUsed/>
    <w:rsid w:val="00677661"/>
    <w:pPr>
      <w:spacing w:after="0"/>
      <w:ind w:left="4252"/>
    </w:pPr>
  </w:style>
  <w:style w:type="character" w:customStyle="1" w:styleId="ClosingChar">
    <w:name w:val="Closing Char"/>
    <w:basedOn w:val="DefaultParagraphFont"/>
    <w:link w:val="Closing"/>
    <w:uiPriority w:val="99"/>
    <w:semiHidden/>
    <w:rsid w:val="00677661"/>
    <w:rPr>
      <w:noProof/>
      <w:lang w:val="en-US"/>
    </w:rPr>
  </w:style>
  <w:style w:type="paragraph" w:styleId="Date">
    <w:name w:val="Date"/>
    <w:basedOn w:val="Normal"/>
    <w:next w:val="Normal"/>
    <w:link w:val="DateChar"/>
    <w:uiPriority w:val="99"/>
    <w:semiHidden/>
    <w:unhideWhenUsed/>
    <w:rsid w:val="00677661"/>
  </w:style>
  <w:style w:type="character" w:customStyle="1" w:styleId="DateChar">
    <w:name w:val="Date Char"/>
    <w:basedOn w:val="DefaultParagraphFont"/>
    <w:link w:val="Date"/>
    <w:uiPriority w:val="99"/>
    <w:semiHidden/>
    <w:rsid w:val="00677661"/>
    <w:rPr>
      <w:noProof/>
      <w:lang w:val="en-US"/>
    </w:rPr>
  </w:style>
  <w:style w:type="paragraph" w:styleId="DocumentMap">
    <w:name w:val="Document Map"/>
    <w:basedOn w:val="Normal"/>
    <w:link w:val="DocumentMapChar"/>
    <w:uiPriority w:val="99"/>
    <w:semiHidden/>
    <w:unhideWhenUsed/>
    <w:rsid w:val="00677661"/>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77661"/>
    <w:rPr>
      <w:rFonts w:ascii="Segoe UI" w:hAnsi="Segoe UI" w:cs="Segoe UI"/>
      <w:noProof/>
      <w:sz w:val="16"/>
      <w:szCs w:val="16"/>
      <w:lang w:val="en-US"/>
    </w:rPr>
  </w:style>
  <w:style w:type="paragraph" w:styleId="E-mailSignature">
    <w:name w:val="E-mail Signature"/>
    <w:basedOn w:val="Normal"/>
    <w:link w:val="E-mailSignatureChar"/>
    <w:uiPriority w:val="99"/>
    <w:semiHidden/>
    <w:unhideWhenUsed/>
    <w:rsid w:val="00677661"/>
    <w:pPr>
      <w:spacing w:after="0"/>
    </w:pPr>
  </w:style>
  <w:style w:type="character" w:customStyle="1" w:styleId="E-mailSignatureChar">
    <w:name w:val="E-mail Signature Char"/>
    <w:basedOn w:val="DefaultParagraphFont"/>
    <w:link w:val="E-mailSignature"/>
    <w:uiPriority w:val="99"/>
    <w:semiHidden/>
    <w:rsid w:val="00677661"/>
    <w:rPr>
      <w:noProof/>
      <w:lang w:val="en-US"/>
    </w:rPr>
  </w:style>
  <w:style w:type="paragraph" w:styleId="EndnoteText">
    <w:name w:val="endnote text"/>
    <w:basedOn w:val="Normal"/>
    <w:link w:val="EndnoteTextChar"/>
    <w:uiPriority w:val="99"/>
    <w:semiHidden/>
    <w:unhideWhenUsed/>
    <w:rsid w:val="00677661"/>
    <w:pPr>
      <w:spacing w:after="0"/>
    </w:pPr>
    <w:rPr>
      <w:sz w:val="20"/>
      <w:szCs w:val="20"/>
    </w:rPr>
  </w:style>
  <w:style w:type="character" w:customStyle="1" w:styleId="EndnoteTextChar">
    <w:name w:val="Endnote Text Char"/>
    <w:basedOn w:val="DefaultParagraphFont"/>
    <w:link w:val="EndnoteText"/>
    <w:uiPriority w:val="99"/>
    <w:semiHidden/>
    <w:rsid w:val="00677661"/>
    <w:rPr>
      <w:noProof/>
      <w:sz w:val="20"/>
      <w:szCs w:val="20"/>
      <w:lang w:val="en-US"/>
    </w:rPr>
  </w:style>
  <w:style w:type="paragraph" w:styleId="EnvelopeAddress">
    <w:name w:val="envelope address"/>
    <w:basedOn w:val="Normal"/>
    <w:uiPriority w:val="99"/>
    <w:semiHidden/>
    <w:unhideWhenUsed/>
    <w:rsid w:val="00677661"/>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677661"/>
    <w:pPr>
      <w:spacing w:after="0"/>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677661"/>
    <w:pPr>
      <w:spacing w:after="0"/>
    </w:pPr>
    <w:rPr>
      <w:sz w:val="20"/>
      <w:szCs w:val="20"/>
    </w:rPr>
  </w:style>
  <w:style w:type="character" w:customStyle="1" w:styleId="FootnoteTextChar">
    <w:name w:val="Footnote Text Char"/>
    <w:basedOn w:val="DefaultParagraphFont"/>
    <w:link w:val="FootnoteText"/>
    <w:uiPriority w:val="99"/>
    <w:semiHidden/>
    <w:rsid w:val="00677661"/>
    <w:rPr>
      <w:noProof/>
      <w:sz w:val="20"/>
      <w:szCs w:val="20"/>
      <w:lang w:val="en-US"/>
    </w:rPr>
  </w:style>
  <w:style w:type="character" w:customStyle="1" w:styleId="Heading4Char">
    <w:name w:val="Heading 4 Char"/>
    <w:basedOn w:val="DefaultParagraphFont"/>
    <w:link w:val="Heading4"/>
    <w:uiPriority w:val="9"/>
    <w:semiHidden/>
    <w:rsid w:val="00677661"/>
    <w:rPr>
      <w:rFonts w:asciiTheme="majorHAnsi" w:eastAsiaTheme="majorEastAsia" w:hAnsiTheme="majorHAnsi" w:cstheme="majorBidi"/>
      <w:i/>
      <w:iCs/>
      <w:noProof/>
      <w:color w:val="2F5496" w:themeColor="accent1" w:themeShade="BF"/>
      <w:lang w:val="en-US"/>
    </w:rPr>
  </w:style>
  <w:style w:type="character" w:customStyle="1" w:styleId="Heading5Char">
    <w:name w:val="Heading 5 Char"/>
    <w:basedOn w:val="DefaultParagraphFont"/>
    <w:link w:val="Heading5"/>
    <w:uiPriority w:val="9"/>
    <w:semiHidden/>
    <w:rsid w:val="00677661"/>
    <w:rPr>
      <w:rFonts w:asciiTheme="majorHAnsi" w:eastAsiaTheme="majorEastAsia" w:hAnsiTheme="majorHAnsi" w:cstheme="majorBidi"/>
      <w:noProof/>
      <w:color w:val="2F5496" w:themeColor="accent1" w:themeShade="BF"/>
      <w:lang w:val="en-US"/>
    </w:rPr>
  </w:style>
  <w:style w:type="character" w:customStyle="1" w:styleId="Heading6Char">
    <w:name w:val="Heading 6 Char"/>
    <w:basedOn w:val="DefaultParagraphFont"/>
    <w:link w:val="Heading6"/>
    <w:uiPriority w:val="9"/>
    <w:semiHidden/>
    <w:rsid w:val="00677661"/>
    <w:rPr>
      <w:rFonts w:asciiTheme="majorHAnsi" w:eastAsiaTheme="majorEastAsia" w:hAnsiTheme="majorHAnsi" w:cstheme="majorBidi"/>
      <w:noProof/>
      <w:color w:val="1F3763" w:themeColor="accent1" w:themeShade="7F"/>
      <w:lang w:val="en-US"/>
    </w:rPr>
  </w:style>
  <w:style w:type="character" w:customStyle="1" w:styleId="Heading7Char">
    <w:name w:val="Heading 7 Char"/>
    <w:basedOn w:val="DefaultParagraphFont"/>
    <w:link w:val="Heading7"/>
    <w:uiPriority w:val="9"/>
    <w:semiHidden/>
    <w:rsid w:val="00677661"/>
    <w:rPr>
      <w:rFonts w:asciiTheme="majorHAnsi" w:eastAsiaTheme="majorEastAsia" w:hAnsiTheme="majorHAnsi" w:cstheme="majorBidi"/>
      <w:i/>
      <w:iCs/>
      <w:noProof/>
      <w:color w:val="1F3763" w:themeColor="accent1" w:themeShade="7F"/>
      <w:lang w:val="en-US"/>
    </w:rPr>
  </w:style>
  <w:style w:type="character" w:customStyle="1" w:styleId="Heading8Char">
    <w:name w:val="Heading 8 Char"/>
    <w:basedOn w:val="DefaultParagraphFont"/>
    <w:link w:val="Heading8"/>
    <w:uiPriority w:val="9"/>
    <w:semiHidden/>
    <w:rsid w:val="00677661"/>
    <w:rPr>
      <w:rFonts w:asciiTheme="majorHAnsi" w:eastAsiaTheme="majorEastAsia" w:hAnsiTheme="majorHAnsi" w:cstheme="majorBidi"/>
      <w:noProof/>
      <w:color w:val="272727" w:themeColor="text1" w:themeTint="D8"/>
      <w:sz w:val="21"/>
      <w:szCs w:val="21"/>
      <w:lang w:val="en-US"/>
    </w:rPr>
  </w:style>
  <w:style w:type="character" w:customStyle="1" w:styleId="Heading9Char">
    <w:name w:val="Heading 9 Char"/>
    <w:basedOn w:val="DefaultParagraphFont"/>
    <w:link w:val="Heading9"/>
    <w:uiPriority w:val="9"/>
    <w:semiHidden/>
    <w:rsid w:val="00677661"/>
    <w:rPr>
      <w:rFonts w:asciiTheme="majorHAnsi" w:eastAsiaTheme="majorEastAsia" w:hAnsiTheme="majorHAnsi" w:cstheme="majorBidi"/>
      <w:i/>
      <w:iCs/>
      <w:noProof/>
      <w:color w:val="272727" w:themeColor="text1" w:themeTint="D8"/>
      <w:sz w:val="21"/>
      <w:szCs w:val="21"/>
      <w:lang w:val="en-US"/>
    </w:rPr>
  </w:style>
  <w:style w:type="paragraph" w:styleId="HTMLAddress">
    <w:name w:val="HTML Address"/>
    <w:basedOn w:val="Normal"/>
    <w:link w:val="HTMLAddressChar"/>
    <w:uiPriority w:val="99"/>
    <w:semiHidden/>
    <w:unhideWhenUsed/>
    <w:rsid w:val="00677661"/>
    <w:pPr>
      <w:spacing w:after="0"/>
    </w:pPr>
    <w:rPr>
      <w:i/>
      <w:iCs/>
    </w:rPr>
  </w:style>
  <w:style w:type="character" w:customStyle="1" w:styleId="HTMLAddressChar">
    <w:name w:val="HTML Address Char"/>
    <w:basedOn w:val="DefaultParagraphFont"/>
    <w:link w:val="HTMLAddress"/>
    <w:uiPriority w:val="99"/>
    <w:semiHidden/>
    <w:rsid w:val="00677661"/>
    <w:rPr>
      <w:i/>
      <w:iCs/>
      <w:noProof/>
      <w:lang w:val="en-US"/>
    </w:rPr>
  </w:style>
  <w:style w:type="paragraph" w:styleId="HTMLPreformatted">
    <w:name w:val="HTML Preformatted"/>
    <w:basedOn w:val="Normal"/>
    <w:link w:val="HTMLPreformattedChar"/>
    <w:uiPriority w:val="99"/>
    <w:semiHidden/>
    <w:unhideWhenUsed/>
    <w:rsid w:val="00677661"/>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77661"/>
    <w:rPr>
      <w:rFonts w:ascii="Consolas" w:hAnsi="Consolas"/>
      <w:noProof/>
      <w:sz w:val="20"/>
      <w:szCs w:val="20"/>
      <w:lang w:val="en-US"/>
    </w:rPr>
  </w:style>
  <w:style w:type="paragraph" w:styleId="Index1">
    <w:name w:val="index 1"/>
    <w:basedOn w:val="Normal"/>
    <w:next w:val="Normal"/>
    <w:autoRedefine/>
    <w:uiPriority w:val="99"/>
    <w:semiHidden/>
    <w:unhideWhenUsed/>
    <w:rsid w:val="00677661"/>
    <w:pPr>
      <w:spacing w:after="0"/>
      <w:ind w:left="240" w:hanging="240"/>
    </w:pPr>
  </w:style>
  <w:style w:type="paragraph" w:styleId="Index2">
    <w:name w:val="index 2"/>
    <w:basedOn w:val="Normal"/>
    <w:next w:val="Normal"/>
    <w:autoRedefine/>
    <w:uiPriority w:val="99"/>
    <w:semiHidden/>
    <w:unhideWhenUsed/>
    <w:rsid w:val="00677661"/>
    <w:pPr>
      <w:spacing w:after="0"/>
      <w:ind w:left="480" w:hanging="240"/>
    </w:pPr>
  </w:style>
  <w:style w:type="paragraph" w:styleId="Index3">
    <w:name w:val="index 3"/>
    <w:basedOn w:val="Normal"/>
    <w:next w:val="Normal"/>
    <w:autoRedefine/>
    <w:uiPriority w:val="99"/>
    <w:semiHidden/>
    <w:unhideWhenUsed/>
    <w:rsid w:val="00677661"/>
    <w:pPr>
      <w:spacing w:after="0"/>
      <w:ind w:left="720" w:hanging="240"/>
    </w:pPr>
  </w:style>
  <w:style w:type="paragraph" w:styleId="Index4">
    <w:name w:val="index 4"/>
    <w:basedOn w:val="Normal"/>
    <w:next w:val="Normal"/>
    <w:autoRedefine/>
    <w:uiPriority w:val="99"/>
    <w:semiHidden/>
    <w:unhideWhenUsed/>
    <w:rsid w:val="00677661"/>
    <w:pPr>
      <w:spacing w:after="0"/>
      <w:ind w:left="960" w:hanging="240"/>
    </w:pPr>
  </w:style>
  <w:style w:type="paragraph" w:styleId="Index5">
    <w:name w:val="index 5"/>
    <w:basedOn w:val="Normal"/>
    <w:next w:val="Normal"/>
    <w:autoRedefine/>
    <w:uiPriority w:val="99"/>
    <w:semiHidden/>
    <w:unhideWhenUsed/>
    <w:rsid w:val="00677661"/>
    <w:pPr>
      <w:spacing w:after="0"/>
      <w:ind w:left="1200" w:hanging="240"/>
    </w:pPr>
  </w:style>
  <w:style w:type="paragraph" w:styleId="Index6">
    <w:name w:val="index 6"/>
    <w:basedOn w:val="Normal"/>
    <w:next w:val="Normal"/>
    <w:autoRedefine/>
    <w:uiPriority w:val="99"/>
    <w:semiHidden/>
    <w:unhideWhenUsed/>
    <w:rsid w:val="00677661"/>
    <w:pPr>
      <w:spacing w:after="0"/>
      <w:ind w:left="1440" w:hanging="240"/>
    </w:pPr>
  </w:style>
  <w:style w:type="paragraph" w:styleId="Index7">
    <w:name w:val="index 7"/>
    <w:basedOn w:val="Normal"/>
    <w:next w:val="Normal"/>
    <w:autoRedefine/>
    <w:uiPriority w:val="99"/>
    <w:semiHidden/>
    <w:unhideWhenUsed/>
    <w:rsid w:val="00677661"/>
    <w:pPr>
      <w:spacing w:after="0"/>
      <w:ind w:left="1680" w:hanging="240"/>
    </w:pPr>
  </w:style>
  <w:style w:type="paragraph" w:styleId="Index8">
    <w:name w:val="index 8"/>
    <w:basedOn w:val="Normal"/>
    <w:next w:val="Normal"/>
    <w:autoRedefine/>
    <w:uiPriority w:val="99"/>
    <w:semiHidden/>
    <w:unhideWhenUsed/>
    <w:rsid w:val="00677661"/>
    <w:pPr>
      <w:spacing w:after="0"/>
      <w:ind w:left="1920" w:hanging="240"/>
    </w:pPr>
  </w:style>
  <w:style w:type="paragraph" w:styleId="Index9">
    <w:name w:val="index 9"/>
    <w:basedOn w:val="Normal"/>
    <w:next w:val="Normal"/>
    <w:autoRedefine/>
    <w:uiPriority w:val="99"/>
    <w:semiHidden/>
    <w:unhideWhenUsed/>
    <w:rsid w:val="00677661"/>
    <w:pPr>
      <w:spacing w:after="0"/>
      <w:ind w:left="2160" w:hanging="240"/>
    </w:pPr>
  </w:style>
  <w:style w:type="paragraph" w:styleId="IndexHeading">
    <w:name w:val="index heading"/>
    <w:basedOn w:val="Normal"/>
    <w:next w:val="Index1"/>
    <w:uiPriority w:val="99"/>
    <w:semiHidden/>
    <w:unhideWhenUsed/>
    <w:rsid w:val="0067766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7766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77661"/>
    <w:rPr>
      <w:i/>
      <w:iCs/>
      <w:noProof/>
      <w:color w:val="4472C4" w:themeColor="accent1"/>
      <w:lang w:val="en-US"/>
    </w:rPr>
  </w:style>
  <w:style w:type="paragraph" w:styleId="List">
    <w:name w:val="List"/>
    <w:basedOn w:val="Normal"/>
    <w:uiPriority w:val="99"/>
    <w:semiHidden/>
    <w:unhideWhenUsed/>
    <w:rsid w:val="00677661"/>
    <w:pPr>
      <w:ind w:left="283" w:hanging="283"/>
      <w:contextualSpacing/>
    </w:pPr>
  </w:style>
  <w:style w:type="paragraph" w:styleId="List2">
    <w:name w:val="List 2"/>
    <w:basedOn w:val="Normal"/>
    <w:uiPriority w:val="99"/>
    <w:semiHidden/>
    <w:unhideWhenUsed/>
    <w:rsid w:val="00677661"/>
    <w:pPr>
      <w:ind w:left="566" w:hanging="283"/>
      <w:contextualSpacing/>
    </w:pPr>
  </w:style>
  <w:style w:type="paragraph" w:styleId="List3">
    <w:name w:val="List 3"/>
    <w:basedOn w:val="Normal"/>
    <w:uiPriority w:val="99"/>
    <w:semiHidden/>
    <w:unhideWhenUsed/>
    <w:rsid w:val="00677661"/>
    <w:pPr>
      <w:ind w:left="849" w:hanging="283"/>
      <w:contextualSpacing/>
    </w:pPr>
  </w:style>
  <w:style w:type="paragraph" w:styleId="List4">
    <w:name w:val="List 4"/>
    <w:basedOn w:val="Normal"/>
    <w:uiPriority w:val="99"/>
    <w:semiHidden/>
    <w:unhideWhenUsed/>
    <w:rsid w:val="00677661"/>
    <w:pPr>
      <w:ind w:left="1132" w:hanging="283"/>
      <w:contextualSpacing/>
    </w:pPr>
  </w:style>
  <w:style w:type="paragraph" w:styleId="List5">
    <w:name w:val="List 5"/>
    <w:basedOn w:val="Normal"/>
    <w:uiPriority w:val="99"/>
    <w:semiHidden/>
    <w:unhideWhenUsed/>
    <w:rsid w:val="00677661"/>
    <w:pPr>
      <w:ind w:left="1415" w:hanging="283"/>
      <w:contextualSpacing/>
    </w:pPr>
  </w:style>
  <w:style w:type="paragraph" w:styleId="ListBullet">
    <w:name w:val="List Bullet"/>
    <w:basedOn w:val="Normal"/>
    <w:uiPriority w:val="99"/>
    <w:semiHidden/>
    <w:unhideWhenUsed/>
    <w:rsid w:val="00677661"/>
    <w:pPr>
      <w:numPr>
        <w:numId w:val="7"/>
      </w:numPr>
      <w:contextualSpacing/>
    </w:pPr>
  </w:style>
  <w:style w:type="paragraph" w:styleId="ListBullet2">
    <w:name w:val="List Bullet 2"/>
    <w:basedOn w:val="Normal"/>
    <w:uiPriority w:val="99"/>
    <w:semiHidden/>
    <w:unhideWhenUsed/>
    <w:rsid w:val="00677661"/>
    <w:pPr>
      <w:numPr>
        <w:numId w:val="8"/>
      </w:numPr>
      <w:contextualSpacing/>
    </w:pPr>
  </w:style>
  <w:style w:type="paragraph" w:styleId="ListBullet3">
    <w:name w:val="List Bullet 3"/>
    <w:basedOn w:val="Normal"/>
    <w:uiPriority w:val="99"/>
    <w:semiHidden/>
    <w:unhideWhenUsed/>
    <w:rsid w:val="00677661"/>
    <w:pPr>
      <w:numPr>
        <w:numId w:val="9"/>
      </w:numPr>
      <w:contextualSpacing/>
    </w:pPr>
  </w:style>
  <w:style w:type="paragraph" w:styleId="ListBullet4">
    <w:name w:val="List Bullet 4"/>
    <w:basedOn w:val="Normal"/>
    <w:uiPriority w:val="99"/>
    <w:semiHidden/>
    <w:unhideWhenUsed/>
    <w:rsid w:val="00677661"/>
    <w:pPr>
      <w:numPr>
        <w:numId w:val="10"/>
      </w:numPr>
      <w:contextualSpacing/>
    </w:pPr>
  </w:style>
  <w:style w:type="paragraph" w:styleId="ListBullet5">
    <w:name w:val="List Bullet 5"/>
    <w:basedOn w:val="Normal"/>
    <w:uiPriority w:val="99"/>
    <w:semiHidden/>
    <w:unhideWhenUsed/>
    <w:rsid w:val="00677661"/>
    <w:pPr>
      <w:numPr>
        <w:numId w:val="11"/>
      </w:numPr>
      <w:contextualSpacing/>
    </w:pPr>
  </w:style>
  <w:style w:type="paragraph" w:styleId="ListContinue">
    <w:name w:val="List Continue"/>
    <w:basedOn w:val="Normal"/>
    <w:uiPriority w:val="99"/>
    <w:semiHidden/>
    <w:unhideWhenUsed/>
    <w:rsid w:val="00677661"/>
    <w:pPr>
      <w:spacing w:after="120"/>
      <w:ind w:left="283"/>
      <w:contextualSpacing/>
    </w:pPr>
  </w:style>
  <w:style w:type="paragraph" w:styleId="ListContinue2">
    <w:name w:val="List Continue 2"/>
    <w:basedOn w:val="Normal"/>
    <w:uiPriority w:val="99"/>
    <w:semiHidden/>
    <w:unhideWhenUsed/>
    <w:rsid w:val="00677661"/>
    <w:pPr>
      <w:spacing w:after="120"/>
      <w:ind w:left="566"/>
      <w:contextualSpacing/>
    </w:pPr>
  </w:style>
  <w:style w:type="paragraph" w:styleId="ListContinue3">
    <w:name w:val="List Continue 3"/>
    <w:basedOn w:val="Normal"/>
    <w:uiPriority w:val="99"/>
    <w:semiHidden/>
    <w:unhideWhenUsed/>
    <w:rsid w:val="00677661"/>
    <w:pPr>
      <w:spacing w:after="120"/>
      <w:ind w:left="849"/>
      <w:contextualSpacing/>
    </w:pPr>
  </w:style>
  <w:style w:type="paragraph" w:styleId="ListContinue4">
    <w:name w:val="List Continue 4"/>
    <w:basedOn w:val="Normal"/>
    <w:uiPriority w:val="99"/>
    <w:semiHidden/>
    <w:unhideWhenUsed/>
    <w:rsid w:val="00677661"/>
    <w:pPr>
      <w:spacing w:after="120"/>
      <w:ind w:left="1132"/>
      <w:contextualSpacing/>
    </w:pPr>
  </w:style>
  <w:style w:type="paragraph" w:styleId="ListContinue5">
    <w:name w:val="List Continue 5"/>
    <w:basedOn w:val="Normal"/>
    <w:uiPriority w:val="99"/>
    <w:semiHidden/>
    <w:unhideWhenUsed/>
    <w:rsid w:val="00677661"/>
    <w:pPr>
      <w:spacing w:after="120"/>
      <w:ind w:left="1415"/>
      <w:contextualSpacing/>
    </w:pPr>
  </w:style>
  <w:style w:type="paragraph" w:styleId="ListNumber">
    <w:name w:val="List Number"/>
    <w:basedOn w:val="Normal"/>
    <w:uiPriority w:val="99"/>
    <w:semiHidden/>
    <w:unhideWhenUsed/>
    <w:rsid w:val="00677661"/>
    <w:pPr>
      <w:numPr>
        <w:numId w:val="12"/>
      </w:numPr>
      <w:contextualSpacing/>
    </w:pPr>
  </w:style>
  <w:style w:type="paragraph" w:styleId="ListNumber3">
    <w:name w:val="List Number 3"/>
    <w:basedOn w:val="Normal"/>
    <w:uiPriority w:val="99"/>
    <w:semiHidden/>
    <w:unhideWhenUsed/>
    <w:rsid w:val="00677661"/>
    <w:pPr>
      <w:numPr>
        <w:numId w:val="13"/>
      </w:numPr>
      <w:contextualSpacing/>
    </w:pPr>
  </w:style>
  <w:style w:type="paragraph" w:styleId="ListNumber4">
    <w:name w:val="List Number 4"/>
    <w:basedOn w:val="Normal"/>
    <w:uiPriority w:val="99"/>
    <w:semiHidden/>
    <w:unhideWhenUsed/>
    <w:rsid w:val="00677661"/>
    <w:pPr>
      <w:numPr>
        <w:numId w:val="14"/>
      </w:numPr>
      <w:contextualSpacing/>
    </w:pPr>
  </w:style>
  <w:style w:type="paragraph" w:styleId="ListNumber5">
    <w:name w:val="List Number 5"/>
    <w:basedOn w:val="Normal"/>
    <w:uiPriority w:val="99"/>
    <w:semiHidden/>
    <w:unhideWhenUsed/>
    <w:rsid w:val="00677661"/>
    <w:pPr>
      <w:numPr>
        <w:numId w:val="15"/>
      </w:numPr>
      <w:contextualSpacing/>
    </w:pPr>
  </w:style>
  <w:style w:type="paragraph" w:styleId="MacroText">
    <w:name w:val="macro"/>
    <w:link w:val="MacroTextChar"/>
    <w:uiPriority w:val="99"/>
    <w:semiHidden/>
    <w:unhideWhenUsed/>
    <w:rsid w:val="00677661"/>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hAnsi="Consolas"/>
      <w:noProof/>
      <w:sz w:val="20"/>
      <w:szCs w:val="20"/>
      <w:lang w:val="en-US"/>
    </w:rPr>
  </w:style>
  <w:style w:type="character" w:customStyle="1" w:styleId="MacroTextChar">
    <w:name w:val="Macro Text Char"/>
    <w:basedOn w:val="DefaultParagraphFont"/>
    <w:link w:val="MacroText"/>
    <w:uiPriority w:val="99"/>
    <w:semiHidden/>
    <w:rsid w:val="00677661"/>
    <w:rPr>
      <w:rFonts w:ascii="Consolas" w:hAnsi="Consolas"/>
      <w:noProof/>
      <w:sz w:val="20"/>
      <w:szCs w:val="20"/>
      <w:lang w:val="en-US"/>
    </w:rPr>
  </w:style>
  <w:style w:type="paragraph" w:styleId="MessageHeader">
    <w:name w:val="Message Header"/>
    <w:basedOn w:val="Normal"/>
    <w:link w:val="MessageHeaderChar"/>
    <w:uiPriority w:val="99"/>
    <w:semiHidden/>
    <w:unhideWhenUsed/>
    <w:rsid w:val="0067766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677661"/>
    <w:rPr>
      <w:rFonts w:asciiTheme="majorHAnsi" w:eastAsiaTheme="majorEastAsia" w:hAnsiTheme="majorHAnsi" w:cstheme="majorBidi"/>
      <w:noProof/>
      <w:shd w:val="pct20" w:color="auto" w:fill="auto"/>
      <w:lang w:val="en-US"/>
    </w:rPr>
  </w:style>
  <w:style w:type="paragraph" w:styleId="NormalWeb">
    <w:name w:val="Normal (Web)"/>
    <w:basedOn w:val="Normal"/>
    <w:uiPriority w:val="99"/>
    <w:semiHidden/>
    <w:unhideWhenUsed/>
    <w:rsid w:val="00677661"/>
    <w:rPr>
      <w:rFonts w:cs="Times New Roman"/>
    </w:rPr>
  </w:style>
  <w:style w:type="paragraph" w:styleId="NormalIndent">
    <w:name w:val="Normal Indent"/>
    <w:basedOn w:val="Normal"/>
    <w:uiPriority w:val="99"/>
    <w:semiHidden/>
    <w:unhideWhenUsed/>
    <w:rsid w:val="00677661"/>
    <w:pPr>
      <w:ind w:left="720"/>
    </w:pPr>
  </w:style>
  <w:style w:type="paragraph" w:styleId="NoteHeading">
    <w:name w:val="Note Heading"/>
    <w:basedOn w:val="Normal"/>
    <w:next w:val="Normal"/>
    <w:link w:val="NoteHeadingChar"/>
    <w:uiPriority w:val="99"/>
    <w:semiHidden/>
    <w:unhideWhenUsed/>
    <w:rsid w:val="00677661"/>
    <w:pPr>
      <w:spacing w:after="0"/>
    </w:pPr>
  </w:style>
  <w:style w:type="character" w:customStyle="1" w:styleId="NoteHeadingChar">
    <w:name w:val="Note Heading Char"/>
    <w:basedOn w:val="DefaultParagraphFont"/>
    <w:link w:val="NoteHeading"/>
    <w:uiPriority w:val="99"/>
    <w:semiHidden/>
    <w:rsid w:val="00677661"/>
    <w:rPr>
      <w:noProof/>
      <w:lang w:val="en-US"/>
    </w:rPr>
  </w:style>
  <w:style w:type="paragraph" w:styleId="PlainText">
    <w:name w:val="Plain Text"/>
    <w:basedOn w:val="Normal"/>
    <w:link w:val="PlainTextChar"/>
    <w:uiPriority w:val="99"/>
    <w:semiHidden/>
    <w:unhideWhenUsed/>
    <w:rsid w:val="00677661"/>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677661"/>
    <w:rPr>
      <w:rFonts w:ascii="Consolas" w:hAnsi="Consolas"/>
      <w:noProof/>
      <w:sz w:val="21"/>
      <w:szCs w:val="21"/>
      <w:lang w:val="en-US"/>
    </w:rPr>
  </w:style>
  <w:style w:type="paragraph" w:styleId="Quote">
    <w:name w:val="Quote"/>
    <w:basedOn w:val="Normal"/>
    <w:next w:val="Normal"/>
    <w:link w:val="QuoteChar"/>
    <w:uiPriority w:val="29"/>
    <w:qFormat/>
    <w:rsid w:val="0067766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77661"/>
    <w:rPr>
      <w:i/>
      <w:iCs/>
      <w:noProof/>
      <w:color w:val="404040" w:themeColor="text1" w:themeTint="BF"/>
      <w:lang w:val="en-US"/>
    </w:rPr>
  </w:style>
  <w:style w:type="paragraph" w:styleId="Salutation">
    <w:name w:val="Salutation"/>
    <w:basedOn w:val="Normal"/>
    <w:next w:val="Normal"/>
    <w:link w:val="SalutationChar"/>
    <w:uiPriority w:val="99"/>
    <w:semiHidden/>
    <w:unhideWhenUsed/>
    <w:rsid w:val="00677661"/>
  </w:style>
  <w:style w:type="character" w:customStyle="1" w:styleId="SalutationChar">
    <w:name w:val="Salutation Char"/>
    <w:basedOn w:val="DefaultParagraphFont"/>
    <w:link w:val="Salutation"/>
    <w:uiPriority w:val="99"/>
    <w:semiHidden/>
    <w:rsid w:val="00677661"/>
    <w:rPr>
      <w:noProof/>
      <w:lang w:val="en-US"/>
    </w:rPr>
  </w:style>
  <w:style w:type="paragraph" w:styleId="Signature">
    <w:name w:val="Signature"/>
    <w:basedOn w:val="Normal"/>
    <w:link w:val="SignatureChar"/>
    <w:uiPriority w:val="99"/>
    <w:semiHidden/>
    <w:unhideWhenUsed/>
    <w:rsid w:val="00677661"/>
    <w:pPr>
      <w:spacing w:after="0"/>
      <w:ind w:left="4252"/>
    </w:pPr>
  </w:style>
  <w:style w:type="character" w:customStyle="1" w:styleId="SignatureChar">
    <w:name w:val="Signature Char"/>
    <w:basedOn w:val="DefaultParagraphFont"/>
    <w:link w:val="Signature"/>
    <w:uiPriority w:val="99"/>
    <w:semiHidden/>
    <w:rsid w:val="00677661"/>
    <w:rPr>
      <w:noProof/>
      <w:lang w:val="en-US"/>
    </w:rPr>
  </w:style>
  <w:style w:type="paragraph" w:styleId="Subtitle">
    <w:name w:val="Subtitle"/>
    <w:basedOn w:val="Normal"/>
    <w:next w:val="Normal"/>
    <w:link w:val="SubtitleChar"/>
    <w:uiPriority w:val="11"/>
    <w:qFormat/>
    <w:rsid w:val="00677661"/>
    <w:pPr>
      <w:numPr>
        <w:ilvl w:val="1"/>
      </w:numPr>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677661"/>
    <w:rPr>
      <w:rFonts w:asciiTheme="minorHAnsi" w:eastAsiaTheme="minorEastAsia" w:hAnsiTheme="minorHAnsi"/>
      <w:noProof/>
      <w:color w:val="5A5A5A" w:themeColor="text1" w:themeTint="A5"/>
      <w:spacing w:val="15"/>
      <w:sz w:val="22"/>
      <w:szCs w:val="22"/>
      <w:lang w:val="en-US"/>
    </w:rPr>
  </w:style>
  <w:style w:type="paragraph" w:styleId="TableofAuthorities">
    <w:name w:val="table of authorities"/>
    <w:basedOn w:val="Normal"/>
    <w:next w:val="Normal"/>
    <w:uiPriority w:val="99"/>
    <w:semiHidden/>
    <w:unhideWhenUsed/>
    <w:rsid w:val="00677661"/>
    <w:pPr>
      <w:spacing w:after="0"/>
      <w:ind w:left="240" w:hanging="240"/>
    </w:pPr>
  </w:style>
  <w:style w:type="paragraph" w:styleId="TableofFigures">
    <w:name w:val="table of figures"/>
    <w:basedOn w:val="Normal"/>
    <w:next w:val="Normal"/>
    <w:uiPriority w:val="99"/>
    <w:semiHidden/>
    <w:unhideWhenUsed/>
    <w:rsid w:val="00677661"/>
    <w:pPr>
      <w:spacing w:after="0"/>
    </w:pPr>
  </w:style>
  <w:style w:type="paragraph" w:styleId="Title">
    <w:name w:val="Title"/>
    <w:basedOn w:val="Normal"/>
    <w:next w:val="Normal"/>
    <w:link w:val="TitleChar"/>
    <w:uiPriority w:val="10"/>
    <w:qFormat/>
    <w:rsid w:val="0067766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7661"/>
    <w:rPr>
      <w:rFonts w:asciiTheme="majorHAnsi" w:eastAsiaTheme="majorEastAsia" w:hAnsiTheme="majorHAnsi" w:cstheme="majorBidi"/>
      <w:noProof/>
      <w:spacing w:val="-10"/>
      <w:kern w:val="28"/>
      <w:sz w:val="56"/>
      <w:szCs w:val="56"/>
      <w:lang w:val="en-US"/>
    </w:rPr>
  </w:style>
  <w:style w:type="paragraph" w:styleId="TOAHeading">
    <w:name w:val="toa heading"/>
    <w:basedOn w:val="Normal"/>
    <w:next w:val="Normal"/>
    <w:uiPriority w:val="99"/>
    <w:semiHidden/>
    <w:unhideWhenUsed/>
    <w:rsid w:val="00677661"/>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677661"/>
    <w:pPr>
      <w:spacing w:after="100"/>
    </w:pPr>
  </w:style>
  <w:style w:type="paragraph" w:styleId="TOC2">
    <w:name w:val="toc 2"/>
    <w:basedOn w:val="Normal"/>
    <w:next w:val="Normal"/>
    <w:autoRedefine/>
    <w:uiPriority w:val="39"/>
    <w:semiHidden/>
    <w:unhideWhenUsed/>
    <w:rsid w:val="00677661"/>
    <w:pPr>
      <w:spacing w:after="100"/>
      <w:ind w:left="240"/>
    </w:pPr>
  </w:style>
  <w:style w:type="paragraph" w:styleId="TOC3">
    <w:name w:val="toc 3"/>
    <w:basedOn w:val="Normal"/>
    <w:next w:val="Normal"/>
    <w:autoRedefine/>
    <w:uiPriority w:val="39"/>
    <w:semiHidden/>
    <w:unhideWhenUsed/>
    <w:rsid w:val="00677661"/>
    <w:pPr>
      <w:spacing w:after="100"/>
      <w:ind w:left="480"/>
    </w:pPr>
  </w:style>
  <w:style w:type="paragraph" w:styleId="TOC4">
    <w:name w:val="toc 4"/>
    <w:basedOn w:val="Normal"/>
    <w:next w:val="Normal"/>
    <w:autoRedefine/>
    <w:uiPriority w:val="39"/>
    <w:semiHidden/>
    <w:unhideWhenUsed/>
    <w:rsid w:val="00677661"/>
    <w:pPr>
      <w:spacing w:after="100"/>
      <w:ind w:left="720"/>
    </w:pPr>
  </w:style>
  <w:style w:type="paragraph" w:styleId="TOC5">
    <w:name w:val="toc 5"/>
    <w:basedOn w:val="Normal"/>
    <w:next w:val="Normal"/>
    <w:autoRedefine/>
    <w:uiPriority w:val="39"/>
    <w:semiHidden/>
    <w:unhideWhenUsed/>
    <w:rsid w:val="00677661"/>
    <w:pPr>
      <w:spacing w:after="100"/>
      <w:ind w:left="960"/>
    </w:pPr>
  </w:style>
  <w:style w:type="paragraph" w:styleId="TOC6">
    <w:name w:val="toc 6"/>
    <w:basedOn w:val="Normal"/>
    <w:next w:val="Normal"/>
    <w:autoRedefine/>
    <w:uiPriority w:val="39"/>
    <w:semiHidden/>
    <w:unhideWhenUsed/>
    <w:rsid w:val="00677661"/>
    <w:pPr>
      <w:spacing w:after="100"/>
      <w:ind w:left="1200"/>
    </w:pPr>
  </w:style>
  <w:style w:type="paragraph" w:styleId="TOC7">
    <w:name w:val="toc 7"/>
    <w:basedOn w:val="Normal"/>
    <w:next w:val="Normal"/>
    <w:autoRedefine/>
    <w:uiPriority w:val="39"/>
    <w:semiHidden/>
    <w:unhideWhenUsed/>
    <w:rsid w:val="00677661"/>
    <w:pPr>
      <w:spacing w:after="100"/>
      <w:ind w:left="1440"/>
    </w:pPr>
  </w:style>
  <w:style w:type="paragraph" w:styleId="TOC8">
    <w:name w:val="toc 8"/>
    <w:basedOn w:val="Normal"/>
    <w:next w:val="Normal"/>
    <w:autoRedefine/>
    <w:uiPriority w:val="39"/>
    <w:semiHidden/>
    <w:unhideWhenUsed/>
    <w:rsid w:val="00677661"/>
    <w:pPr>
      <w:spacing w:after="100"/>
      <w:ind w:left="1680"/>
    </w:pPr>
  </w:style>
  <w:style w:type="paragraph" w:styleId="TOC9">
    <w:name w:val="toc 9"/>
    <w:basedOn w:val="Normal"/>
    <w:next w:val="Normal"/>
    <w:autoRedefine/>
    <w:uiPriority w:val="39"/>
    <w:semiHidden/>
    <w:unhideWhenUsed/>
    <w:rsid w:val="00677661"/>
    <w:pPr>
      <w:spacing w:after="100"/>
      <w:ind w:left="1920"/>
    </w:pPr>
  </w:style>
  <w:style w:type="paragraph" w:styleId="TOCHeading">
    <w:name w:val="TOC Heading"/>
    <w:basedOn w:val="Heading1"/>
    <w:next w:val="Normal"/>
    <w:uiPriority w:val="39"/>
    <w:semiHidden/>
    <w:unhideWhenUsed/>
    <w:qFormat/>
    <w:rsid w:val="00677661"/>
    <w:pPr>
      <w:keepNext/>
      <w:keepLines/>
      <w:numPr>
        <w:numId w:val="0"/>
      </w:numPr>
      <w:spacing w:before="240" w:line="240" w:lineRule="auto"/>
      <w:outlineLvl w:val="9"/>
    </w:pPr>
    <w:rPr>
      <w:rFonts w:asciiTheme="majorHAnsi" w:eastAsiaTheme="majorEastAsia" w:hAnsiTheme="majorHAnsi" w:cstheme="majorBidi"/>
      <w:b w:val="0"/>
      <w:color w:val="2F5496" w:themeColor="accent1" w:themeShade="BF"/>
      <w:sz w:val="32"/>
      <w:szCs w:val="32"/>
    </w:rPr>
  </w:style>
  <w:style w:type="table" w:customStyle="1" w:styleId="PlainTable21">
    <w:name w:val="Plain Table 21"/>
    <w:basedOn w:val="TableNormal"/>
    <w:next w:val="PlainTable2"/>
    <w:uiPriority w:val="42"/>
    <w:rsid w:val="00C412C5"/>
    <w:pPr>
      <w:spacing w:after="0" w:line="240" w:lineRule="auto"/>
    </w:pPr>
    <w:rPr>
      <w:rFonts w:asciiTheme="minorHAnsi" w:hAnsiTheme="minorHAnsi"/>
      <w:sz w:val="22"/>
      <w:szCs w:val="22"/>
      <w:lang w:val="en-NZ"/>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240983">
      <w:bodyDiv w:val="1"/>
      <w:marLeft w:val="0"/>
      <w:marRight w:val="0"/>
      <w:marTop w:val="0"/>
      <w:marBottom w:val="0"/>
      <w:divBdr>
        <w:top w:val="none" w:sz="0" w:space="0" w:color="auto"/>
        <w:left w:val="none" w:sz="0" w:space="0" w:color="auto"/>
        <w:bottom w:val="none" w:sz="0" w:space="0" w:color="auto"/>
        <w:right w:val="none" w:sz="0" w:space="0" w:color="auto"/>
      </w:divBdr>
    </w:div>
    <w:div w:id="468013055">
      <w:bodyDiv w:val="1"/>
      <w:marLeft w:val="0"/>
      <w:marRight w:val="0"/>
      <w:marTop w:val="0"/>
      <w:marBottom w:val="0"/>
      <w:divBdr>
        <w:top w:val="none" w:sz="0" w:space="0" w:color="auto"/>
        <w:left w:val="none" w:sz="0" w:space="0" w:color="auto"/>
        <w:bottom w:val="none" w:sz="0" w:space="0" w:color="auto"/>
        <w:right w:val="none" w:sz="0" w:space="0" w:color="auto"/>
      </w:divBdr>
    </w:div>
    <w:div w:id="730428261">
      <w:bodyDiv w:val="1"/>
      <w:marLeft w:val="0"/>
      <w:marRight w:val="0"/>
      <w:marTop w:val="0"/>
      <w:marBottom w:val="0"/>
      <w:divBdr>
        <w:top w:val="none" w:sz="0" w:space="0" w:color="auto"/>
        <w:left w:val="none" w:sz="0" w:space="0" w:color="auto"/>
        <w:bottom w:val="none" w:sz="0" w:space="0" w:color="auto"/>
        <w:right w:val="none" w:sz="0" w:space="0" w:color="auto"/>
      </w:divBdr>
    </w:div>
    <w:div w:id="868106037">
      <w:bodyDiv w:val="1"/>
      <w:marLeft w:val="0"/>
      <w:marRight w:val="0"/>
      <w:marTop w:val="0"/>
      <w:marBottom w:val="0"/>
      <w:divBdr>
        <w:top w:val="none" w:sz="0" w:space="0" w:color="auto"/>
        <w:left w:val="none" w:sz="0" w:space="0" w:color="auto"/>
        <w:bottom w:val="none" w:sz="0" w:space="0" w:color="auto"/>
        <w:right w:val="none" w:sz="0" w:space="0" w:color="auto"/>
      </w:divBdr>
    </w:div>
    <w:div w:id="893665546">
      <w:bodyDiv w:val="1"/>
      <w:marLeft w:val="0"/>
      <w:marRight w:val="0"/>
      <w:marTop w:val="0"/>
      <w:marBottom w:val="0"/>
      <w:divBdr>
        <w:top w:val="none" w:sz="0" w:space="0" w:color="auto"/>
        <w:left w:val="none" w:sz="0" w:space="0" w:color="auto"/>
        <w:bottom w:val="none" w:sz="0" w:space="0" w:color="auto"/>
        <w:right w:val="none" w:sz="0" w:space="0" w:color="auto"/>
      </w:divBdr>
    </w:div>
    <w:div w:id="958222223">
      <w:bodyDiv w:val="1"/>
      <w:marLeft w:val="0"/>
      <w:marRight w:val="0"/>
      <w:marTop w:val="0"/>
      <w:marBottom w:val="0"/>
      <w:divBdr>
        <w:top w:val="none" w:sz="0" w:space="0" w:color="auto"/>
        <w:left w:val="none" w:sz="0" w:space="0" w:color="auto"/>
        <w:bottom w:val="none" w:sz="0" w:space="0" w:color="auto"/>
        <w:right w:val="none" w:sz="0" w:space="0" w:color="auto"/>
      </w:divBdr>
    </w:div>
    <w:div w:id="959800157">
      <w:bodyDiv w:val="1"/>
      <w:marLeft w:val="0"/>
      <w:marRight w:val="0"/>
      <w:marTop w:val="0"/>
      <w:marBottom w:val="0"/>
      <w:divBdr>
        <w:top w:val="none" w:sz="0" w:space="0" w:color="auto"/>
        <w:left w:val="none" w:sz="0" w:space="0" w:color="auto"/>
        <w:bottom w:val="none" w:sz="0" w:space="0" w:color="auto"/>
        <w:right w:val="none" w:sz="0" w:space="0" w:color="auto"/>
      </w:divBdr>
    </w:div>
    <w:div w:id="1105538967">
      <w:bodyDiv w:val="1"/>
      <w:marLeft w:val="0"/>
      <w:marRight w:val="0"/>
      <w:marTop w:val="0"/>
      <w:marBottom w:val="0"/>
      <w:divBdr>
        <w:top w:val="none" w:sz="0" w:space="0" w:color="auto"/>
        <w:left w:val="none" w:sz="0" w:space="0" w:color="auto"/>
        <w:bottom w:val="none" w:sz="0" w:space="0" w:color="auto"/>
        <w:right w:val="none" w:sz="0" w:space="0" w:color="auto"/>
      </w:divBdr>
    </w:div>
    <w:div w:id="1201553412">
      <w:bodyDiv w:val="1"/>
      <w:marLeft w:val="0"/>
      <w:marRight w:val="0"/>
      <w:marTop w:val="0"/>
      <w:marBottom w:val="0"/>
      <w:divBdr>
        <w:top w:val="none" w:sz="0" w:space="0" w:color="auto"/>
        <w:left w:val="none" w:sz="0" w:space="0" w:color="auto"/>
        <w:bottom w:val="none" w:sz="0" w:space="0" w:color="auto"/>
        <w:right w:val="none" w:sz="0" w:space="0" w:color="auto"/>
      </w:divBdr>
    </w:div>
    <w:div w:id="1202594395">
      <w:bodyDiv w:val="1"/>
      <w:marLeft w:val="0"/>
      <w:marRight w:val="0"/>
      <w:marTop w:val="0"/>
      <w:marBottom w:val="0"/>
      <w:divBdr>
        <w:top w:val="none" w:sz="0" w:space="0" w:color="auto"/>
        <w:left w:val="none" w:sz="0" w:space="0" w:color="auto"/>
        <w:bottom w:val="none" w:sz="0" w:space="0" w:color="auto"/>
        <w:right w:val="none" w:sz="0" w:space="0" w:color="auto"/>
      </w:divBdr>
    </w:div>
    <w:div w:id="1218711779">
      <w:bodyDiv w:val="1"/>
      <w:marLeft w:val="0"/>
      <w:marRight w:val="0"/>
      <w:marTop w:val="0"/>
      <w:marBottom w:val="0"/>
      <w:divBdr>
        <w:top w:val="none" w:sz="0" w:space="0" w:color="auto"/>
        <w:left w:val="none" w:sz="0" w:space="0" w:color="auto"/>
        <w:bottom w:val="none" w:sz="0" w:space="0" w:color="auto"/>
        <w:right w:val="none" w:sz="0" w:space="0" w:color="auto"/>
      </w:divBdr>
    </w:div>
    <w:div w:id="1251280358">
      <w:bodyDiv w:val="1"/>
      <w:marLeft w:val="0"/>
      <w:marRight w:val="0"/>
      <w:marTop w:val="0"/>
      <w:marBottom w:val="0"/>
      <w:divBdr>
        <w:top w:val="none" w:sz="0" w:space="0" w:color="auto"/>
        <w:left w:val="none" w:sz="0" w:space="0" w:color="auto"/>
        <w:bottom w:val="none" w:sz="0" w:space="0" w:color="auto"/>
        <w:right w:val="none" w:sz="0" w:space="0" w:color="auto"/>
      </w:divBdr>
    </w:div>
    <w:div w:id="1251353425">
      <w:bodyDiv w:val="1"/>
      <w:marLeft w:val="0"/>
      <w:marRight w:val="0"/>
      <w:marTop w:val="0"/>
      <w:marBottom w:val="0"/>
      <w:divBdr>
        <w:top w:val="none" w:sz="0" w:space="0" w:color="auto"/>
        <w:left w:val="none" w:sz="0" w:space="0" w:color="auto"/>
        <w:bottom w:val="none" w:sz="0" w:space="0" w:color="auto"/>
        <w:right w:val="none" w:sz="0" w:space="0" w:color="auto"/>
      </w:divBdr>
    </w:div>
    <w:div w:id="1360086322">
      <w:bodyDiv w:val="1"/>
      <w:marLeft w:val="0"/>
      <w:marRight w:val="0"/>
      <w:marTop w:val="0"/>
      <w:marBottom w:val="0"/>
      <w:divBdr>
        <w:top w:val="none" w:sz="0" w:space="0" w:color="auto"/>
        <w:left w:val="none" w:sz="0" w:space="0" w:color="auto"/>
        <w:bottom w:val="none" w:sz="0" w:space="0" w:color="auto"/>
        <w:right w:val="none" w:sz="0" w:space="0" w:color="auto"/>
      </w:divBdr>
    </w:div>
    <w:div w:id="1373916754">
      <w:bodyDiv w:val="1"/>
      <w:marLeft w:val="0"/>
      <w:marRight w:val="0"/>
      <w:marTop w:val="0"/>
      <w:marBottom w:val="0"/>
      <w:divBdr>
        <w:top w:val="none" w:sz="0" w:space="0" w:color="auto"/>
        <w:left w:val="none" w:sz="0" w:space="0" w:color="auto"/>
        <w:bottom w:val="none" w:sz="0" w:space="0" w:color="auto"/>
        <w:right w:val="none" w:sz="0" w:space="0" w:color="auto"/>
      </w:divBdr>
    </w:div>
    <w:div w:id="1492210912">
      <w:bodyDiv w:val="1"/>
      <w:marLeft w:val="0"/>
      <w:marRight w:val="0"/>
      <w:marTop w:val="0"/>
      <w:marBottom w:val="0"/>
      <w:divBdr>
        <w:top w:val="none" w:sz="0" w:space="0" w:color="auto"/>
        <w:left w:val="none" w:sz="0" w:space="0" w:color="auto"/>
        <w:bottom w:val="none" w:sz="0" w:space="0" w:color="auto"/>
        <w:right w:val="none" w:sz="0" w:space="0" w:color="auto"/>
      </w:divBdr>
    </w:div>
    <w:div w:id="1544634619">
      <w:bodyDiv w:val="1"/>
      <w:marLeft w:val="0"/>
      <w:marRight w:val="0"/>
      <w:marTop w:val="0"/>
      <w:marBottom w:val="0"/>
      <w:divBdr>
        <w:top w:val="none" w:sz="0" w:space="0" w:color="auto"/>
        <w:left w:val="none" w:sz="0" w:space="0" w:color="auto"/>
        <w:bottom w:val="none" w:sz="0" w:space="0" w:color="auto"/>
        <w:right w:val="none" w:sz="0" w:space="0" w:color="auto"/>
      </w:divBdr>
    </w:div>
    <w:div w:id="1626156052">
      <w:bodyDiv w:val="1"/>
      <w:marLeft w:val="0"/>
      <w:marRight w:val="0"/>
      <w:marTop w:val="0"/>
      <w:marBottom w:val="0"/>
      <w:divBdr>
        <w:top w:val="none" w:sz="0" w:space="0" w:color="auto"/>
        <w:left w:val="none" w:sz="0" w:space="0" w:color="auto"/>
        <w:bottom w:val="none" w:sz="0" w:space="0" w:color="auto"/>
        <w:right w:val="none" w:sz="0" w:space="0" w:color="auto"/>
      </w:divBdr>
      <w:divsChild>
        <w:div w:id="155927162">
          <w:marLeft w:val="0"/>
          <w:marRight w:val="0"/>
          <w:marTop w:val="240"/>
          <w:marBottom w:val="240"/>
          <w:divBdr>
            <w:top w:val="none" w:sz="0" w:space="0" w:color="auto"/>
            <w:left w:val="none" w:sz="0" w:space="0" w:color="auto"/>
            <w:bottom w:val="none" w:sz="0" w:space="0" w:color="auto"/>
            <w:right w:val="none" w:sz="0" w:space="0" w:color="auto"/>
          </w:divBdr>
        </w:div>
        <w:div w:id="1111584605">
          <w:marLeft w:val="0"/>
          <w:marRight w:val="0"/>
          <w:marTop w:val="240"/>
          <w:marBottom w:val="240"/>
          <w:divBdr>
            <w:top w:val="none" w:sz="0" w:space="0" w:color="auto"/>
            <w:left w:val="none" w:sz="0" w:space="0" w:color="auto"/>
            <w:bottom w:val="none" w:sz="0" w:space="0" w:color="auto"/>
            <w:right w:val="none" w:sz="0" w:space="0" w:color="auto"/>
          </w:divBdr>
        </w:div>
        <w:div w:id="1422991345">
          <w:marLeft w:val="0"/>
          <w:marRight w:val="0"/>
          <w:marTop w:val="240"/>
          <w:marBottom w:val="240"/>
          <w:divBdr>
            <w:top w:val="none" w:sz="0" w:space="0" w:color="auto"/>
            <w:left w:val="none" w:sz="0" w:space="0" w:color="auto"/>
            <w:bottom w:val="none" w:sz="0" w:space="0" w:color="auto"/>
            <w:right w:val="none" w:sz="0" w:space="0" w:color="auto"/>
          </w:divBdr>
        </w:div>
        <w:div w:id="1672370319">
          <w:marLeft w:val="0"/>
          <w:marRight w:val="0"/>
          <w:marTop w:val="240"/>
          <w:marBottom w:val="240"/>
          <w:divBdr>
            <w:top w:val="none" w:sz="0" w:space="0" w:color="auto"/>
            <w:left w:val="none" w:sz="0" w:space="0" w:color="auto"/>
            <w:bottom w:val="none" w:sz="0" w:space="0" w:color="auto"/>
            <w:right w:val="none" w:sz="0" w:space="0" w:color="auto"/>
          </w:divBdr>
        </w:div>
      </w:divsChild>
    </w:div>
    <w:div w:id="1648438937">
      <w:bodyDiv w:val="1"/>
      <w:marLeft w:val="0"/>
      <w:marRight w:val="0"/>
      <w:marTop w:val="0"/>
      <w:marBottom w:val="0"/>
      <w:divBdr>
        <w:top w:val="none" w:sz="0" w:space="0" w:color="auto"/>
        <w:left w:val="none" w:sz="0" w:space="0" w:color="auto"/>
        <w:bottom w:val="none" w:sz="0" w:space="0" w:color="auto"/>
        <w:right w:val="none" w:sz="0" w:space="0" w:color="auto"/>
      </w:divBdr>
    </w:div>
    <w:div w:id="1708873856">
      <w:bodyDiv w:val="1"/>
      <w:marLeft w:val="0"/>
      <w:marRight w:val="0"/>
      <w:marTop w:val="0"/>
      <w:marBottom w:val="0"/>
      <w:divBdr>
        <w:top w:val="none" w:sz="0" w:space="0" w:color="auto"/>
        <w:left w:val="none" w:sz="0" w:space="0" w:color="auto"/>
        <w:bottom w:val="none" w:sz="0" w:space="0" w:color="auto"/>
        <w:right w:val="none" w:sz="0" w:space="0" w:color="auto"/>
      </w:divBdr>
    </w:div>
    <w:div w:id="1762867917">
      <w:bodyDiv w:val="1"/>
      <w:marLeft w:val="0"/>
      <w:marRight w:val="0"/>
      <w:marTop w:val="0"/>
      <w:marBottom w:val="0"/>
      <w:divBdr>
        <w:top w:val="none" w:sz="0" w:space="0" w:color="auto"/>
        <w:left w:val="none" w:sz="0" w:space="0" w:color="auto"/>
        <w:bottom w:val="none" w:sz="0" w:space="0" w:color="auto"/>
        <w:right w:val="none" w:sz="0" w:space="0" w:color="auto"/>
      </w:divBdr>
    </w:div>
    <w:div w:id="1881474221">
      <w:bodyDiv w:val="1"/>
      <w:marLeft w:val="0"/>
      <w:marRight w:val="0"/>
      <w:marTop w:val="0"/>
      <w:marBottom w:val="0"/>
      <w:divBdr>
        <w:top w:val="none" w:sz="0" w:space="0" w:color="auto"/>
        <w:left w:val="none" w:sz="0" w:space="0" w:color="auto"/>
        <w:bottom w:val="none" w:sz="0" w:space="0" w:color="auto"/>
        <w:right w:val="none" w:sz="0" w:space="0" w:color="auto"/>
      </w:divBdr>
      <w:divsChild>
        <w:div w:id="1001588479">
          <w:marLeft w:val="0"/>
          <w:marRight w:val="0"/>
          <w:marTop w:val="240"/>
          <w:marBottom w:val="240"/>
          <w:divBdr>
            <w:top w:val="none" w:sz="0" w:space="0" w:color="auto"/>
            <w:left w:val="none" w:sz="0" w:space="0" w:color="auto"/>
            <w:bottom w:val="none" w:sz="0" w:space="0" w:color="auto"/>
            <w:right w:val="none" w:sz="0" w:space="0" w:color="auto"/>
          </w:divBdr>
        </w:div>
        <w:div w:id="1025331851">
          <w:marLeft w:val="0"/>
          <w:marRight w:val="0"/>
          <w:marTop w:val="240"/>
          <w:marBottom w:val="240"/>
          <w:divBdr>
            <w:top w:val="none" w:sz="0" w:space="0" w:color="auto"/>
            <w:left w:val="none" w:sz="0" w:space="0" w:color="auto"/>
            <w:bottom w:val="none" w:sz="0" w:space="0" w:color="auto"/>
            <w:right w:val="none" w:sz="0" w:space="0" w:color="auto"/>
          </w:divBdr>
        </w:div>
        <w:div w:id="1549220054">
          <w:marLeft w:val="0"/>
          <w:marRight w:val="0"/>
          <w:marTop w:val="240"/>
          <w:marBottom w:val="240"/>
          <w:divBdr>
            <w:top w:val="none" w:sz="0" w:space="0" w:color="auto"/>
            <w:left w:val="none" w:sz="0" w:space="0" w:color="auto"/>
            <w:bottom w:val="none" w:sz="0" w:space="0" w:color="auto"/>
            <w:right w:val="none" w:sz="0" w:space="0" w:color="auto"/>
          </w:divBdr>
        </w:div>
      </w:divsChild>
    </w:div>
    <w:div w:id="1944993450">
      <w:bodyDiv w:val="1"/>
      <w:marLeft w:val="0"/>
      <w:marRight w:val="0"/>
      <w:marTop w:val="0"/>
      <w:marBottom w:val="0"/>
      <w:divBdr>
        <w:top w:val="none" w:sz="0" w:space="0" w:color="auto"/>
        <w:left w:val="none" w:sz="0" w:space="0" w:color="auto"/>
        <w:bottom w:val="none" w:sz="0" w:space="0" w:color="auto"/>
        <w:right w:val="none" w:sz="0" w:space="0" w:color="auto"/>
      </w:divBdr>
    </w:div>
    <w:div w:id="2054959287">
      <w:bodyDiv w:val="1"/>
      <w:marLeft w:val="0"/>
      <w:marRight w:val="0"/>
      <w:marTop w:val="0"/>
      <w:marBottom w:val="0"/>
      <w:divBdr>
        <w:top w:val="none" w:sz="0" w:space="0" w:color="auto"/>
        <w:left w:val="none" w:sz="0" w:space="0" w:color="auto"/>
        <w:bottom w:val="none" w:sz="0" w:space="0" w:color="auto"/>
        <w:right w:val="none" w:sz="0" w:space="0" w:color="auto"/>
      </w:divBdr>
    </w:div>
    <w:div w:id="212834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9.emf"/><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emf"/><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emf"/><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emf"/><Relationship Id="rId31" Type="http://schemas.openxmlformats.org/officeDocument/2006/relationships/image" Target="media/image16.ti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tif"/><Relationship Id="rId27" Type="http://schemas.openxmlformats.org/officeDocument/2006/relationships/image" Target="media/image12.png"/><Relationship Id="rId30" Type="http://schemas.openxmlformats.org/officeDocument/2006/relationships/image" Target="media/image15.tif"/><Relationship Id="rId35" Type="http://schemas.openxmlformats.org/officeDocument/2006/relationships/image" Target="media/image21.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8">
    <wetp:webextensionref xmlns:r="http://schemas.openxmlformats.org/officeDocument/2006/relationships" r:id="rId2"/>
  </wetp:taskpane>
  <wetp:taskpane dockstate="right" visibility="0" width="350" row="10">
    <wetp:webextensionref xmlns:r="http://schemas.openxmlformats.org/officeDocument/2006/relationships" r:id="rId3"/>
  </wetp:taskpane>
  <wetp:taskpane dockstate="right" visibility="0" width="350" row="11">
    <wetp:webextensionref xmlns:r="http://schemas.openxmlformats.org/officeDocument/2006/relationships" r:id="rId4"/>
  </wetp:taskpane>
  <wetp:taskpane dockstate="right" visibility="0" width="350" row="8">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D18E084E-2357-4E0D-878C-310574C6D4D4}">
  <we:reference id="wa104124372" version="1.2.0.0" store="en-US" storeType="OMEX"/>
  <we:alternateReferences>
    <we:reference id="WA104124372" version="1.2.0.0" store="WA104124372"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12FBD55-82A2-4908-9C53-E67B213862AC}">
  <we:reference id="wa104041485" version="1.1.1.0" store="en-US" storeType="OMEX"/>
  <we:alternateReferences>
    <we:reference id="WA104041485" version="1.1.1.0" store="WA104041485"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7A194047-EBCB-4EFD-9D70-9D03C50C59B8}">
  <we:reference id="wa104381714" version="3.0.0.0" store="en-US" storeType="OMEX"/>
  <we:alternateReferences>
    <we:reference id="wa104381714" version="3.0.0.0" store="WA104381714" storeType="OMEX"/>
  </we:alternateReferences>
  <we:properties>
    <we:property name="DOC_UUID" value="&quot;51b2d7f3-d5b1-d87a-6dd3-e62e2143f642&quot;"/>
  </we:properties>
  <we:bindings/>
  <we:snapshot xmlns:r="http://schemas.openxmlformats.org/officeDocument/2006/relationships"/>
</we:webextension>
</file>

<file path=word/webextensions/webextension4.xml><?xml version="1.0" encoding="utf-8"?>
<we:webextension xmlns:we="http://schemas.microsoft.com/office/webextensions/webextension/2010/11" id="{131480B0-A899-4F0A-BACD-B1317843EF1E}">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D760A8AD-A97B-47FF-8548-582DE318793A}">
  <we:reference id="wa104312191" version="1.2.0.0" store="en-US" storeType="OMEX"/>
  <we:alternateReferences>
    <we:reference id="wa104312191" version="1.2.0.0" store="WA10431219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CB293-82C2-4E99-AECD-DACC430662AB}"/>
</file>

<file path=customXml/itemProps2.xml><?xml version="1.0" encoding="utf-8"?>
<ds:datastoreItem xmlns:ds="http://schemas.openxmlformats.org/officeDocument/2006/customXml" ds:itemID="{527B93D1-BF1B-4A11-B35A-F20C6125E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380E32-787E-47BB-A5F5-D44C52DB8D82}">
  <ds:schemaRefs>
    <ds:schemaRef ds:uri="http://schemas.microsoft.com/sharepoint/v3/contenttype/forms"/>
  </ds:schemaRefs>
</ds:datastoreItem>
</file>

<file path=customXml/itemProps4.xml><?xml version="1.0" encoding="utf-8"?>
<ds:datastoreItem xmlns:ds="http://schemas.openxmlformats.org/officeDocument/2006/customXml" ds:itemID="{56700C53-7DA4-4732-9EFE-EC59015A2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TotalTime>
  <Pages>34</Pages>
  <Words>7176</Words>
  <Characters>40907</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ra Tatiparthi</dc:creator>
  <cp:keywords/>
  <dc:description/>
  <cp:lastModifiedBy>professor</cp:lastModifiedBy>
  <cp:revision>93</cp:revision>
  <cp:lastPrinted>2021-01-25T23:26:00Z</cp:lastPrinted>
  <dcterms:created xsi:type="dcterms:W3CDTF">2021-01-26T19:38:00Z</dcterms:created>
  <dcterms:modified xsi:type="dcterms:W3CDTF">2025-12-0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s-in-water-resources</vt:lpwstr>
  </property>
  <property fmtid="{D5CDD505-2E9C-101B-9397-08002B2CF9AE}" pid="3" name="Mendeley Recent Style Name 0_1">
    <vt:lpwstr>Advances in Water Resource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ContentTypeId">
    <vt:lpwstr>0x0101001A0E3DAEA65ABA4696FB57E9DC05F090</vt:lpwstr>
  </property>
</Properties>
</file>